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5619D" w14:textId="2D557F1D" w:rsidR="00897FE2" w:rsidRPr="00E864A7" w:rsidRDefault="00897FE2" w:rsidP="00E864A7">
      <w:pPr>
        <w:pStyle w:val="Heading1"/>
        <w:tabs>
          <w:tab w:val="left" w:pos="4842"/>
        </w:tabs>
        <w:jc w:val="center"/>
        <w:rPr>
          <w:rFonts w:cs="Arial"/>
          <w:sz w:val="22"/>
          <w:szCs w:val="22"/>
        </w:rPr>
      </w:pPr>
      <w:r w:rsidRPr="00E864A7">
        <w:rPr>
          <w:rFonts w:cs="Arial"/>
          <w:sz w:val="22"/>
          <w:szCs w:val="22"/>
        </w:rPr>
        <w:t>Albemarle County Planning Commission</w:t>
      </w:r>
    </w:p>
    <w:p w14:paraId="43FA5347" w14:textId="54FF8953" w:rsidR="00E864A7" w:rsidRPr="00E864A7" w:rsidRDefault="00E864A7" w:rsidP="00E864A7">
      <w:pPr>
        <w:jc w:val="center"/>
        <w:rPr>
          <w:rFonts w:ascii="Arial" w:hAnsi="Arial" w:cs="Arial"/>
          <w:b/>
          <w:sz w:val="22"/>
          <w:szCs w:val="22"/>
        </w:rPr>
      </w:pPr>
      <w:r w:rsidRPr="00E864A7">
        <w:rPr>
          <w:rFonts w:ascii="Arial" w:hAnsi="Arial" w:cs="Arial"/>
          <w:b/>
          <w:sz w:val="22"/>
          <w:szCs w:val="22"/>
        </w:rPr>
        <w:t>Regular Meeting</w:t>
      </w:r>
    </w:p>
    <w:p w14:paraId="5A9EBCE5" w14:textId="35E61D56" w:rsidR="00897FE2" w:rsidRPr="00E864A7" w:rsidRDefault="0087238E" w:rsidP="00E864A7">
      <w:pPr>
        <w:pStyle w:val="Heading1"/>
        <w:jc w:val="center"/>
        <w:rPr>
          <w:rFonts w:cs="Arial"/>
          <w:sz w:val="22"/>
          <w:szCs w:val="22"/>
        </w:rPr>
      </w:pPr>
      <w:r>
        <w:rPr>
          <w:rFonts w:cs="Arial"/>
          <w:sz w:val="22"/>
          <w:szCs w:val="22"/>
        </w:rPr>
        <w:t>FINAL</w:t>
      </w:r>
      <w:r w:rsidR="00E864A7" w:rsidRPr="00E864A7">
        <w:rPr>
          <w:rFonts w:cs="Arial"/>
          <w:sz w:val="22"/>
          <w:szCs w:val="22"/>
        </w:rPr>
        <w:t xml:space="preserve"> Minutes </w:t>
      </w:r>
      <w:r w:rsidR="006A4554" w:rsidRPr="00E864A7">
        <w:rPr>
          <w:rFonts w:cs="Arial"/>
          <w:sz w:val="22"/>
          <w:szCs w:val="22"/>
        </w:rPr>
        <w:t>October 25</w:t>
      </w:r>
      <w:r w:rsidR="00897FE2" w:rsidRPr="00E864A7">
        <w:rPr>
          <w:rFonts w:cs="Arial"/>
          <w:sz w:val="22"/>
          <w:szCs w:val="22"/>
        </w:rPr>
        <w:t>, 2022</w:t>
      </w:r>
    </w:p>
    <w:p w14:paraId="16C17682" w14:textId="77777777" w:rsidR="00897FE2" w:rsidRPr="00E864A7" w:rsidRDefault="00897FE2" w:rsidP="00E864A7">
      <w:pPr>
        <w:jc w:val="both"/>
        <w:rPr>
          <w:rFonts w:ascii="Arial" w:hAnsi="Arial" w:cs="Arial"/>
          <w:sz w:val="22"/>
          <w:szCs w:val="22"/>
        </w:rPr>
      </w:pPr>
    </w:p>
    <w:p w14:paraId="16EC207C" w14:textId="0278F08C" w:rsidR="00897FE2" w:rsidRPr="00E864A7" w:rsidRDefault="00897FE2" w:rsidP="00E864A7">
      <w:pPr>
        <w:jc w:val="both"/>
        <w:rPr>
          <w:rFonts w:ascii="Arial" w:hAnsi="Arial" w:cs="Arial"/>
          <w:sz w:val="22"/>
          <w:szCs w:val="22"/>
        </w:rPr>
      </w:pPr>
      <w:r w:rsidRPr="00E864A7">
        <w:rPr>
          <w:rFonts w:ascii="Arial" w:hAnsi="Arial" w:cs="Arial"/>
          <w:sz w:val="22"/>
          <w:szCs w:val="22"/>
        </w:rPr>
        <w:t xml:space="preserve">The Albemarle County Planning Commission held a public hearing on Tuesday, </w:t>
      </w:r>
      <w:r w:rsidR="006A4554" w:rsidRPr="00E864A7">
        <w:rPr>
          <w:rFonts w:ascii="Arial" w:hAnsi="Arial" w:cs="Arial"/>
          <w:sz w:val="22"/>
          <w:szCs w:val="22"/>
        </w:rPr>
        <w:t>October</w:t>
      </w:r>
      <w:r w:rsidRPr="00E864A7">
        <w:rPr>
          <w:rFonts w:ascii="Arial" w:hAnsi="Arial" w:cs="Arial"/>
          <w:sz w:val="22"/>
          <w:szCs w:val="22"/>
        </w:rPr>
        <w:t xml:space="preserve"> </w:t>
      </w:r>
      <w:r w:rsidR="006A4554" w:rsidRPr="00E864A7">
        <w:rPr>
          <w:rFonts w:ascii="Arial" w:hAnsi="Arial" w:cs="Arial"/>
          <w:sz w:val="22"/>
          <w:szCs w:val="22"/>
        </w:rPr>
        <w:t>25</w:t>
      </w:r>
      <w:r w:rsidRPr="00E864A7">
        <w:rPr>
          <w:rFonts w:ascii="Arial" w:hAnsi="Arial" w:cs="Arial"/>
          <w:sz w:val="22"/>
          <w:szCs w:val="22"/>
        </w:rPr>
        <w:t>, 2022</w:t>
      </w:r>
      <w:r w:rsidR="00E864A7">
        <w:rPr>
          <w:rFonts w:ascii="Arial" w:hAnsi="Arial" w:cs="Arial"/>
          <w:sz w:val="22"/>
          <w:szCs w:val="22"/>
        </w:rPr>
        <w:t>,</w:t>
      </w:r>
      <w:r w:rsidRPr="00E864A7">
        <w:rPr>
          <w:rFonts w:ascii="Arial" w:hAnsi="Arial" w:cs="Arial"/>
          <w:sz w:val="22"/>
          <w:szCs w:val="22"/>
        </w:rPr>
        <w:t xml:space="preserve"> at </w:t>
      </w:r>
      <w:r w:rsidR="00B3588B" w:rsidRPr="00E864A7">
        <w:rPr>
          <w:rFonts w:ascii="Arial" w:hAnsi="Arial" w:cs="Arial"/>
          <w:sz w:val="22"/>
          <w:szCs w:val="22"/>
        </w:rPr>
        <w:t>6</w:t>
      </w:r>
      <w:r w:rsidRPr="00E864A7">
        <w:rPr>
          <w:rFonts w:ascii="Arial" w:hAnsi="Arial" w:cs="Arial"/>
          <w:sz w:val="22"/>
          <w:szCs w:val="22"/>
        </w:rPr>
        <w:t>:00 p.m.</w:t>
      </w:r>
    </w:p>
    <w:p w14:paraId="7BA704EB" w14:textId="77777777" w:rsidR="00897FE2" w:rsidRPr="00E864A7" w:rsidRDefault="00897FE2" w:rsidP="00E864A7">
      <w:pPr>
        <w:jc w:val="both"/>
        <w:rPr>
          <w:rFonts w:ascii="Arial" w:hAnsi="Arial" w:cs="Arial"/>
          <w:sz w:val="22"/>
          <w:szCs w:val="22"/>
        </w:rPr>
      </w:pPr>
    </w:p>
    <w:p w14:paraId="51749D56" w14:textId="67D1DCF7" w:rsidR="00897FE2" w:rsidRPr="00E864A7" w:rsidRDefault="00897FE2" w:rsidP="00E864A7">
      <w:pPr>
        <w:jc w:val="both"/>
        <w:rPr>
          <w:rFonts w:ascii="Arial" w:hAnsi="Arial" w:cs="Arial"/>
          <w:sz w:val="22"/>
          <w:szCs w:val="22"/>
        </w:rPr>
      </w:pPr>
      <w:r w:rsidRPr="00E864A7">
        <w:rPr>
          <w:rFonts w:ascii="Arial" w:hAnsi="Arial" w:cs="Arial"/>
          <w:sz w:val="22"/>
          <w:szCs w:val="22"/>
        </w:rPr>
        <w:t>Members attending were: Karen Firehock, Chair; Julian Bivins; Fred Missel;</w:t>
      </w:r>
      <w:r w:rsidR="006152EB" w:rsidRPr="00E864A7">
        <w:rPr>
          <w:rFonts w:ascii="Arial" w:hAnsi="Arial" w:cs="Arial"/>
          <w:sz w:val="22"/>
          <w:szCs w:val="22"/>
        </w:rPr>
        <w:t xml:space="preserve"> </w:t>
      </w:r>
      <w:r w:rsidRPr="00E864A7">
        <w:rPr>
          <w:rFonts w:ascii="Arial" w:hAnsi="Arial" w:cs="Arial"/>
          <w:sz w:val="22"/>
          <w:szCs w:val="22"/>
        </w:rPr>
        <w:t>Luis Carrazana</w:t>
      </w:r>
      <w:r w:rsidR="0063163C" w:rsidRPr="00E864A7">
        <w:rPr>
          <w:rFonts w:ascii="Arial" w:hAnsi="Arial" w:cs="Arial"/>
          <w:sz w:val="22"/>
          <w:szCs w:val="22"/>
        </w:rPr>
        <w:t xml:space="preserve">; </w:t>
      </w:r>
      <w:r w:rsidR="008C3C71" w:rsidRPr="00E864A7">
        <w:rPr>
          <w:rFonts w:ascii="Arial" w:hAnsi="Arial" w:cs="Arial"/>
          <w:sz w:val="22"/>
          <w:szCs w:val="22"/>
        </w:rPr>
        <w:t xml:space="preserve">and </w:t>
      </w:r>
      <w:r w:rsidR="0063163C" w:rsidRPr="00E864A7">
        <w:rPr>
          <w:rFonts w:ascii="Arial" w:hAnsi="Arial" w:cs="Arial"/>
          <w:sz w:val="22"/>
          <w:szCs w:val="22"/>
        </w:rPr>
        <w:t>Lonnie Murray</w:t>
      </w:r>
    </w:p>
    <w:p w14:paraId="01C4D0BA" w14:textId="77777777" w:rsidR="00897FE2" w:rsidRPr="00E864A7" w:rsidRDefault="00897FE2" w:rsidP="00E864A7">
      <w:pPr>
        <w:jc w:val="both"/>
        <w:rPr>
          <w:rFonts w:ascii="Arial" w:hAnsi="Arial" w:cs="Arial"/>
          <w:sz w:val="22"/>
          <w:szCs w:val="22"/>
        </w:rPr>
      </w:pPr>
    </w:p>
    <w:p w14:paraId="768812EF" w14:textId="014004DE" w:rsidR="00897FE2" w:rsidRPr="00E864A7" w:rsidRDefault="00897FE2" w:rsidP="00E864A7">
      <w:pPr>
        <w:jc w:val="both"/>
        <w:rPr>
          <w:rFonts w:ascii="Arial" w:hAnsi="Arial" w:cs="Arial"/>
          <w:sz w:val="22"/>
          <w:szCs w:val="22"/>
        </w:rPr>
      </w:pPr>
      <w:r w:rsidRPr="00E864A7">
        <w:rPr>
          <w:rFonts w:ascii="Arial" w:hAnsi="Arial" w:cs="Arial"/>
          <w:sz w:val="22"/>
          <w:szCs w:val="22"/>
        </w:rPr>
        <w:t xml:space="preserve">Members absent: </w:t>
      </w:r>
      <w:r w:rsidR="00AB3973" w:rsidRPr="00E864A7">
        <w:rPr>
          <w:rFonts w:ascii="Arial" w:hAnsi="Arial" w:cs="Arial"/>
          <w:sz w:val="22"/>
          <w:szCs w:val="22"/>
        </w:rPr>
        <w:t>Corey Clayborne</w:t>
      </w:r>
    </w:p>
    <w:p w14:paraId="5D4B50D6" w14:textId="77777777" w:rsidR="00897FE2" w:rsidRPr="00E864A7" w:rsidRDefault="00897FE2" w:rsidP="00E864A7">
      <w:pPr>
        <w:jc w:val="both"/>
        <w:rPr>
          <w:rFonts w:ascii="Arial" w:hAnsi="Arial" w:cs="Arial"/>
          <w:sz w:val="22"/>
          <w:szCs w:val="22"/>
        </w:rPr>
      </w:pPr>
    </w:p>
    <w:p w14:paraId="2D6915CF" w14:textId="2F13FA05" w:rsidR="00897FE2" w:rsidRPr="00E864A7" w:rsidRDefault="00897FE2" w:rsidP="00E864A7">
      <w:pPr>
        <w:jc w:val="both"/>
        <w:rPr>
          <w:rFonts w:ascii="Arial" w:hAnsi="Arial" w:cs="Arial"/>
          <w:sz w:val="22"/>
          <w:szCs w:val="22"/>
        </w:rPr>
      </w:pPr>
      <w:r w:rsidRPr="00E864A7">
        <w:rPr>
          <w:rFonts w:ascii="Arial" w:hAnsi="Arial" w:cs="Arial"/>
          <w:sz w:val="22"/>
          <w:szCs w:val="22"/>
        </w:rPr>
        <w:t xml:space="preserve">Other officials present were: </w:t>
      </w:r>
      <w:r w:rsidR="004B4C2F" w:rsidRPr="00E864A7">
        <w:rPr>
          <w:rFonts w:ascii="Arial" w:hAnsi="Arial" w:cs="Arial"/>
          <w:sz w:val="22"/>
          <w:szCs w:val="22"/>
        </w:rPr>
        <w:t>Charles Rapp</w:t>
      </w:r>
      <w:r w:rsidRPr="00E864A7">
        <w:rPr>
          <w:rFonts w:ascii="Arial" w:hAnsi="Arial" w:cs="Arial"/>
          <w:sz w:val="22"/>
          <w:szCs w:val="22"/>
        </w:rPr>
        <w:t>, Director of Planning; Andy Herrick, County Attorney’s Office;</w:t>
      </w:r>
      <w:r w:rsidR="00E864A7">
        <w:rPr>
          <w:rFonts w:ascii="Arial" w:hAnsi="Arial" w:cs="Arial"/>
          <w:sz w:val="22"/>
          <w:szCs w:val="22"/>
        </w:rPr>
        <w:t xml:space="preserve"> Scott Clark; Kevin McCullum; Rebecca Ragsdale; Alberic Karina-Plun</w:t>
      </w:r>
      <w:r w:rsidRPr="00E864A7">
        <w:rPr>
          <w:rFonts w:ascii="Arial" w:hAnsi="Arial" w:cs="Arial"/>
          <w:sz w:val="22"/>
          <w:szCs w:val="22"/>
        </w:rPr>
        <w:t xml:space="preserve"> and Carolyn Shaffer, Clerk to the Planning Commission.</w:t>
      </w:r>
    </w:p>
    <w:p w14:paraId="3376678A" w14:textId="77777777" w:rsidR="00897FE2" w:rsidRPr="00E864A7" w:rsidRDefault="00897FE2" w:rsidP="00E864A7">
      <w:pPr>
        <w:jc w:val="both"/>
        <w:rPr>
          <w:rFonts w:ascii="Arial" w:hAnsi="Arial" w:cs="Arial"/>
          <w:sz w:val="22"/>
          <w:szCs w:val="22"/>
        </w:rPr>
      </w:pPr>
    </w:p>
    <w:p w14:paraId="17EB347B" w14:textId="68D8A23E" w:rsidR="00897FE2" w:rsidRPr="00E864A7" w:rsidRDefault="00B15CD5" w:rsidP="00E864A7">
      <w:pPr>
        <w:jc w:val="both"/>
        <w:rPr>
          <w:rFonts w:ascii="Arial" w:hAnsi="Arial" w:cs="Arial"/>
          <w:b/>
          <w:bCs/>
          <w:sz w:val="22"/>
          <w:szCs w:val="22"/>
        </w:rPr>
      </w:pPr>
      <w:r w:rsidRPr="00E864A7">
        <w:rPr>
          <w:rFonts w:ascii="Arial" w:hAnsi="Arial" w:cs="Arial"/>
          <w:b/>
          <w:bCs/>
          <w:sz w:val="22"/>
          <w:szCs w:val="22"/>
        </w:rPr>
        <w:tab/>
      </w:r>
      <w:r w:rsidR="00897FE2" w:rsidRPr="00E864A7">
        <w:rPr>
          <w:rFonts w:ascii="Arial" w:hAnsi="Arial" w:cs="Arial"/>
          <w:b/>
          <w:bCs/>
          <w:sz w:val="22"/>
          <w:szCs w:val="22"/>
        </w:rPr>
        <w:t>Call to Order and Establish Quorum</w:t>
      </w:r>
    </w:p>
    <w:p w14:paraId="639A6EC1" w14:textId="77777777" w:rsidR="00953A82" w:rsidRPr="00E864A7" w:rsidRDefault="00953A82" w:rsidP="00E864A7">
      <w:pPr>
        <w:jc w:val="both"/>
        <w:rPr>
          <w:rFonts w:ascii="Arial" w:hAnsi="Arial" w:cs="Arial"/>
          <w:sz w:val="22"/>
          <w:szCs w:val="22"/>
        </w:rPr>
      </w:pPr>
    </w:p>
    <w:p w14:paraId="3549197E" w14:textId="4D6CD147" w:rsidR="00897FE2" w:rsidRPr="00E864A7" w:rsidRDefault="00897FE2" w:rsidP="00E864A7">
      <w:pPr>
        <w:jc w:val="both"/>
        <w:rPr>
          <w:rFonts w:ascii="Arial" w:hAnsi="Arial" w:cs="Arial"/>
          <w:sz w:val="22"/>
          <w:szCs w:val="22"/>
        </w:rPr>
      </w:pPr>
      <w:r w:rsidRPr="00E864A7">
        <w:rPr>
          <w:rFonts w:ascii="Arial" w:hAnsi="Arial" w:cs="Arial"/>
          <w:sz w:val="22"/>
          <w:szCs w:val="22"/>
        </w:rPr>
        <w:t xml:space="preserve">Ms. Firehock said opportunities for the public to access and participate in the </w:t>
      </w:r>
      <w:r w:rsidR="007C3E9A" w:rsidRPr="00E864A7">
        <w:rPr>
          <w:rFonts w:ascii="Arial" w:hAnsi="Arial" w:cs="Arial"/>
          <w:sz w:val="22"/>
          <w:szCs w:val="22"/>
        </w:rPr>
        <w:t xml:space="preserve">hybrid </w:t>
      </w:r>
      <w:r w:rsidRPr="00E864A7">
        <w:rPr>
          <w:rFonts w:ascii="Arial" w:hAnsi="Arial" w:cs="Arial"/>
          <w:sz w:val="22"/>
          <w:szCs w:val="22"/>
        </w:rPr>
        <w:t xml:space="preserve">meeting were posted </w:t>
      </w:r>
      <w:r w:rsidR="002C7077" w:rsidRPr="00E864A7">
        <w:rPr>
          <w:rFonts w:ascii="Arial" w:hAnsi="Arial" w:cs="Arial"/>
          <w:sz w:val="22"/>
          <w:szCs w:val="22"/>
        </w:rPr>
        <w:t>on the County's website</w:t>
      </w:r>
      <w:r w:rsidR="009B4D0A" w:rsidRPr="00E864A7">
        <w:rPr>
          <w:rFonts w:ascii="Arial" w:hAnsi="Arial" w:cs="Arial"/>
          <w:sz w:val="22"/>
          <w:szCs w:val="22"/>
        </w:rPr>
        <w:t xml:space="preserve">, </w:t>
      </w:r>
      <w:r w:rsidR="002C7077" w:rsidRPr="00E864A7">
        <w:rPr>
          <w:rFonts w:ascii="Arial" w:hAnsi="Arial" w:cs="Arial"/>
          <w:sz w:val="22"/>
          <w:szCs w:val="22"/>
        </w:rPr>
        <w:t>on Planning Commission's homepage</w:t>
      </w:r>
      <w:r w:rsidR="009B4D0A" w:rsidRPr="00E864A7">
        <w:rPr>
          <w:rFonts w:ascii="Arial" w:hAnsi="Arial" w:cs="Arial"/>
          <w:sz w:val="22"/>
          <w:szCs w:val="22"/>
        </w:rPr>
        <w:t>,</w:t>
      </w:r>
      <w:r w:rsidR="002C7077" w:rsidRPr="00E864A7">
        <w:rPr>
          <w:rFonts w:ascii="Arial" w:hAnsi="Arial" w:cs="Arial"/>
          <w:sz w:val="22"/>
          <w:szCs w:val="22"/>
        </w:rPr>
        <w:t xml:space="preserve"> and </w:t>
      </w:r>
      <w:r w:rsidR="002879C8" w:rsidRPr="00E864A7">
        <w:rPr>
          <w:rFonts w:ascii="Arial" w:hAnsi="Arial" w:cs="Arial"/>
          <w:sz w:val="22"/>
          <w:szCs w:val="22"/>
        </w:rPr>
        <w:t xml:space="preserve">on the County Calendar </w:t>
      </w:r>
      <w:r w:rsidRPr="00E864A7">
        <w:rPr>
          <w:rFonts w:ascii="Arial" w:hAnsi="Arial" w:cs="Arial"/>
          <w:sz w:val="22"/>
          <w:szCs w:val="22"/>
        </w:rPr>
        <w:t xml:space="preserve">when available. </w:t>
      </w:r>
      <w:r w:rsidR="002C7077" w:rsidRPr="00E864A7">
        <w:rPr>
          <w:rFonts w:ascii="Arial" w:hAnsi="Arial" w:cs="Arial"/>
          <w:sz w:val="22"/>
          <w:szCs w:val="22"/>
        </w:rPr>
        <w:t>She said participation would include the opportunity to comment on those matters from which comments from the public</w:t>
      </w:r>
      <w:r w:rsidR="002879C8" w:rsidRPr="00E864A7">
        <w:rPr>
          <w:rFonts w:ascii="Arial" w:hAnsi="Arial" w:cs="Arial"/>
          <w:sz w:val="22"/>
          <w:szCs w:val="22"/>
        </w:rPr>
        <w:t xml:space="preserve"> would be received.</w:t>
      </w:r>
    </w:p>
    <w:p w14:paraId="5063C333" w14:textId="77777777" w:rsidR="00897FE2" w:rsidRPr="00E864A7" w:rsidRDefault="00897FE2" w:rsidP="00E864A7">
      <w:pPr>
        <w:jc w:val="both"/>
        <w:rPr>
          <w:rFonts w:ascii="Arial" w:hAnsi="Arial" w:cs="Arial"/>
          <w:sz w:val="22"/>
          <w:szCs w:val="22"/>
        </w:rPr>
      </w:pPr>
    </w:p>
    <w:p w14:paraId="1E445FDC" w14:textId="77777777" w:rsidR="00897FE2" w:rsidRPr="00E864A7" w:rsidRDefault="00897FE2" w:rsidP="00E864A7">
      <w:pPr>
        <w:jc w:val="both"/>
        <w:rPr>
          <w:rFonts w:ascii="Arial" w:hAnsi="Arial" w:cs="Arial"/>
          <w:sz w:val="22"/>
          <w:szCs w:val="22"/>
        </w:rPr>
      </w:pPr>
      <w:r w:rsidRPr="00E864A7">
        <w:rPr>
          <w:rFonts w:ascii="Arial" w:hAnsi="Arial" w:cs="Arial"/>
          <w:sz w:val="22"/>
          <w:szCs w:val="22"/>
        </w:rPr>
        <w:t>Ms. Shaffer called the roll.</w:t>
      </w:r>
    </w:p>
    <w:p w14:paraId="401E36B7" w14:textId="77777777" w:rsidR="00897FE2" w:rsidRPr="00E864A7" w:rsidRDefault="00897FE2" w:rsidP="00E864A7">
      <w:pPr>
        <w:jc w:val="both"/>
        <w:rPr>
          <w:rFonts w:ascii="Arial" w:hAnsi="Arial" w:cs="Arial"/>
          <w:sz w:val="22"/>
          <w:szCs w:val="22"/>
        </w:rPr>
      </w:pPr>
    </w:p>
    <w:p w14:paraId="6225E25F" w14:textId="0A93AE02" w:rsidR="00897FE2" w:rsidRPr="00E864A7" w:rsidRDefault="00897FE2" w:rsidP="00E864A7">
      <w:pPr>
        <w:jc w:val="both"/>
        <w:rPr>
          <w:rFonts w:ascii="Arial" w:hAnsi="Arial" w:cs="Arial"/>
          <w:sz w:val="22"/>
          <w:szCs w:val="22"/>
        </w:rPr>
      </w:pPr>
      <w:r w:rsidRPr="00E864A7">
        <w:rPr>
          <w:rFonts w:ascii="Arial" w:hAnsi="Arial" w:cs="Arial"/>
          <w:sz w:val="22"/>
          <w:szCs w:val="22"/>
        </w:rPr>
        <w:t>Ms. Firehock established a quorum.</w:t>
      </w:r>
    </w:p>
    <w:p w14:paraId="5E8742CA" w14:textId="061A24D7" w:rsidR="000F7E28" w:rsidRPr="00E864A7" w:rsidRDefault="000F7E28" w:rsidP="00E864A7">
      <w:pPr>
        <w:jc w:val="both"/>
        <w:rPr>
          <w:rFonts w:ascii="Arial" w:hAnsi="Arial" w:cs="Arial"/>
          <w:sz w:val="22"/>
          <w:szCs w:val="22"/>
        </w:rPr>
      </w:pPr>
    </w:p>
    <w:p w14:paraId="3403FD56" w14:textId="71C86029" w:rsidR="000F7E28" w:rsidRPr="00E864A7" w:rsidRDefault="000F7E28" w:rsidP="00E864A7">
      <w:pPr>
        <w:jc w:val="both"/>
        <w:rPr>
          <w:rFonts w:ascii="Arial" w:hAnsi="Arial" w:cs="Arial"/>
          <w:sz w:val="22"/>
          <w:szCs w:val="22"/>
        </w:rPr>
      </w:pPr>
      <w:r w:rsidRPr="00E864A7">
        <w:rPr>
          <w:rFonts w:ascii="Arial" w:hAnsi="Arial" w:cs="Arial"/>
          <w:sz w:val="22"/>
          <w:szCs w:val="22"/>
        </w:rPr>
        <w:tab/>
      </w:r>
      <w:r w:rsidRPr="00E864A7">
        <w:rPr>
          <w:rFonts w:ascii="Arial" w:hAnsi="Arial" w:cs="Arial"/>
          <w:b/>
          <w:bCs/>
          <w:sz w:val="22"/>
          <w:szCs w:val="22"/>
        </w:rPr>
        <w:t>Other Matters Not Listed on the Agenda from the Public</w:t>
      </w:r>
    </w:p>
    <w:p w14:paraId="206B043C" w14:textId="77777777" w:rsidR="00953A82" w:rsidRPr="00E864A7" w:rsidRDefault="00953A82" w:rsidP="00E864A7">
      <w:pPr>
        <w:jc w:val="both"/>
        <w:rPr>
          <w:rFonts w:ascii="Arial" w:hAnsi="Arial" w:cs="Arial"/>
          <w:sz w:val="22"/>
          <w:szCs w:val="22"/>
        </w:rPr>
      </w:pPr>
    </w:p>
    <w:p w14:paraId="2F1E03C0" w14:textId="62D4FFED" w:rsidR="000F7E28" w:rsidRPr="00E864A7" w:rsidRDefault="000F7E28" w:rsidP="00E864A7">
      <w:pPr>
        <w:jc w:val="both"/>
        <w:rPr>
          <w:rFonts w:ascii="Arial" w:hAnsi="Arial" w:cs="Arial"/>
          <w:sz w:val="22"/>
          <w:szCs w:val="22"/>
        </w:rPr>
      </w:pPr>
      <w:r w:rsidRPr="00E864A7">
        <w:rPr>
          <w:rFonts w:ascii="Arial" w:hAnsi="Arial" w:cs="Arial"/>
          <w:sz w:val="22"/>
          <w:szCs w:val="22"/>
        </w:rPr>
        <w:t>There were none.</w:t>
      </w:r>
    </w:p>
    <w:p w14:paraId="7A86ADD4" w14:textId="1BC79202" w:rsidR="000F7E28" w:rsidRPr="00E864A7" w:rsidRDefault="000F7E28" w:rsidP="00E864A7">
      <w:pPr>
        <w:jc w:val="both"/>
        <w:rPr>
          <w:rFonts w:ascii="Arial" w:hAnsi="Arial" w:cs="Arial"/>
          <w:sz w:val="22"/>
          <w:szCs w:val="22"/>
        </w:rPr>
      </w:pPr>
    </w:p>
    <w:p w14:paraId="52391118" w14:textId="23554F49" w:rsidR="000F7E28" w:rsidRPr="00E864A7" w:rsidRDefault="000F7E28" w:rsidP="00E864A7">
      <w:pPr>
        <w:jc w:val="both"/>
        <w:rPr>
          <w:rFonts w:ascii="Arial" w:hAnsi="Arial" w:cs="Arial"/>
          <w:sz w:val="22"/>
          <w:szCs w:val="22"/>
        </w:rPr>
      </w:pPr>
      <w:r w:rsidRPr="00E864A7">
        <w:rPr>
          <w:rFonts w:ascii="Arial" w:hAnsi="Arial" w:cs="Arial"/>
          <w:b/>
          <w:bCs/>
          <w:sz w:val="22"/>
          <w:szCs w:val="22"/>
        </w:rPr>
        <w:tab/>
        <w:t>Consent Agenda</w:t>
      </w:r>
    </w:p>
    <w:p w14:paraId="4BE83455" w14:textId="77777777" w:rsidR="00AD413B" w:rsidRPr="00E864A7" w:rsidRDefault="00AD413B" w:rsidP="00E864A7">
      <w:pPr>
        <w:jc w:val="both"/>
        <w:rPr>
          <w:rFonts w:ascii="Arial" w:hAnsi="Arial" w:cs="Arial"/>
          <w:sz w:val="22"/>
          <w:szCs w:val="22"/>
        </w:rPr>
      </w:pPr>
    </w:p>
    <w:p w14:paraId="1ACF7B30" w14:textId="69A722A0" w:rsidR="000F7E28" w:rsidRPr="00E864A7" w:rsidRDefault="00CA5916" w:rsidP="00E864A7">
      <w:pPr>
        <w:jc w:val="both"/>
        <w:rPr>
          <w:rFonts w:ascii="Arial" w:hAnsi="Arial" w:cs="Arial"/>
          <w:sz w:val="22"/>
          <w:szCs w:val="22"/>
        </w:rPr>
      </w:pPr>
      <w:r w:rsidRPr="00E864A7">
        <w:rPr>
          <w:rFonts w:ascii="Arial" w:hAnsi="Arial" w:cs="Arial"/>
          <w:sz w:val="22"/>
          <w:szCs w:val="22"/>
        </w:rPr>
        <w:t>No items from the Consent Agenda were commented on</w:t>
      </w:r>
      <w:r w:rsidR="00974557" w:rsidRPr="00E864A7">
        <w:rPr>
          <w:rFonts w:ascii="Arial" w:hAnsi="Arial" w:cs="Arial"/>
          <w:sz w:val="22"/>
          <w:szCs w:val="22"/>
        </w:rPr>
        <w:t xml:space="preserve"> nor pulled.</w:t>
      </w:r>
    </w:p>
    <w:p w14:paraId="0DB8D955" w14:textId="07765279" w:rsidR="00CA5916" w:rsidRPr="00E864A7" w:rsidRDefault="00CA5916" w:rsidP="00E864A7">
      <w:pPr>
        <w:jc w:val="both"/>
        <w:rPr>
          <w:rFonts w:ascii="Arial" w:hAnsi="Arial" w:cs="Arial"/>
          <w:sz w:val="22"/>
          <w:szCs w:val="22"/>
        </w:rPr>
      </w:pPr>
    </w:p>
    <w:p w14:paraId="61468F19" w14:textId="73FD4FE1" w:rsidR="00CA5916" w:rsidRPr="00E864A7" w:rsidRDefault="00CA5916" w:rsidP="00E864A7">
      <w:pPr>
        <w:jc w:val="both"/>
        <w:rPr>
          <w:rFonts w:ascii="Arial" w:hAnsi="Arial" w:cs="Arial"/>
          <w:sz w:val="22"/>
          <w:szCs w:val="22"/>
        </w:rPr>
      </w:pPr>
      <w:r w:rsidRPr="00E864A7">
        <w:rPr>
          <w:rFonts w:ascii="Arial" w:hAnsi="Arial" w:cs="Arial"/>
          <w:sz w:val="22"/>
          <w:szCs w:val="22"/>
        </w:rPr>
        <w:t>Mr. Bivins moved to adopt the Consent Agenda. Mr. Missel seconded the motion</w:t>
      </w:r>
      <w:r w:rsidR="00A75658" w:rsidRPr="00E864A7">
        <w:rPr>
          <w:rFonts w:ascii="Arial" w:hAnsi="Arial" w:cs="Arial"/>
          <w:sz w:val="22"/>
          <w:szCs w:val="22"/>
        </w:rPr>
        <w:t>. The motion</w:t>
      </w:r>
      <w:r w:rsidR="00A560DF" w:rsidRPr="00E864A7">
        <w:rPr>
          <w:rFonts w:ascii="Arial" w:hAnsi="Arial" w:cs="Arial"/>
          <w:sz w:val="22"/>
          <w:szCs w:val="22"/>
        </w:rPr>
        <w:t xml:space="preserve"> carried unanimously (5-0). </w:t>
      </w:r>
    </w:p>
    <w:p w14:paraId="6334370F" w14:textId="65312778" w:rsidR="00D218F6" w:rsidRPr="00E864A7" w:rsidRDefault="00D218F6" w:rsidP="00E864A7">
      <w:pPr>
        <w:jc w:val="both"/>
        <w:rPr>
          <w:rFonts w:ascii="Arial" w:hAnsi="Arial" w:cs="Arial"/>
          <w:b/>
          <w:bCs/>
          <w:sz w:val="22"/>
          <w:szCs w:val="22"/>
        </w:rPr>
      </w:pPr>
    </w:p>
    <w:p w14:paraId="29C40B73" w14:textId="000C6C2D" w:rsidR="00D218F6" w:rsidRPr="00E864A7" w:rsidRDefault="00D218F6" w:rsidP="00E864A7">
      <w:pPr>
        <w:jc w:val="both"/>
        <w:rPr>
          <w:rFonts w:ascii="Arial" w:hAnsi="Arial" w:cs="Arial"/>
          <w:sz w:val="22"/>
          <w:szCs w:val="22"/>
        </w:rPr>
      </w:pPr>
      <w:r w:rsidRPr="00E864A7">
        <w:rPr>
          <w:rFonts w:ascii="Arial" w:hAnsi="Arial" w:cs="Arial"/>
          <w:b/>
          <w:bCs/>
          <w:sz w:val="22"/>
          <w:szCs w:val="22"/>
        </w:rPr>
        <w:tab/>
        <w:t>Public Hearings</w:t>
      </w:r>
    </w:p>
    <w:p w14:paraId="779EB83C" w14:textId="1F0ED75A" w:rsidR="00D218F6" w:rsidRPr="00E864A7" w:rsidRDefault="00D218F6" w:rsidP="00E864A7">
      <w:pPr>
        <w:jc w:val="both"/>
        <w:rPr>
          <w:rFonts w:ascii="Arial" w:hAnsi="Arial" w:cs="Arial"/>
          <w:sz w:val="22"/>
          <w:szCs w:val="22"/>
        </w:rPr>
      </w:pPr>
    </w:p>
    <w:p w14:paraId="17685B0F" w14:textId="7F215A62" w:rsidR="00D218F6" w:rsidRPr="00E864A7" w:rsidRDefault="00D218F6" w:rsidP="00E864A7">
      <w:pPr>
        <w:jc w:val="both"/>
        <w:rPr>
          <w:rFonts w:ascii="Arial" w:hAnsi="Arial" w:cs="Arial"/>
          <w:sz w:val="22"/>
          <w:szCs w:val="22"/>
        </w:rPr>
      </w:pPr>
      <w:r w:rsidRPr="00E864A7">
        <w:rPr>
          <w:rFonts w:ascii="Arial" w:hAnsi="Arial" w:cs="Arial"/>
          <w:b/>
          <w:bCs/>
          <w:sz w:val="22"/>
          <w:szCs w:val="22"/>
          <w:u w:val="single"/>
        </w:rPr>
        <w:t>SP202200018 St. Paul’s Ivy Preschool</w:t>
      </w:r>
    </w:p>
    <w:p w14:paraId="71B1840D" w14:textId="77777777" w:rsidR="00953A82" w:rsidRPr="00E864A7" w:rsidRDefault="00953A82" w:rsidP="00E864A7">
      <w:pPr>
        <w:jc w:val="both"/>
        <w:rPr>
          <w:rFonts w:ascii="Arial" w:hAnsi="Arial" w:cs="Arial"/>
          <w:sz w:val="22"/>
          <w:szCs w:val="22"/>
        </w:rPr>
      </w:pPr>
    </w:p>
    <w:p w14:paraId="6D717AA9" w14:textId="530FD708" w:rsidR="00D218F6" w:rsidRPr="00E864A7" w:rsidRDefault="00D218F6" w:rsidP="00E864A7">
      <w:pPr>
        <w:jc w:val="both"/>
        <w:rPr>
          <w:rFonts w:ascii="Arial" w:hAnsi="Arial" w:cs="Arial"/>
          <w:sz w:val="22"/>
          <w:szCs w:val="22"/>
        </w:rPr>
      </w:pPr>
      <w:r w:rsidRPr="00E864A7">
        <w:rPr>
          <w:rFonts w:ascii="Arial" w:hAnsi="Arial" w:cs="Arial"/>
          <w:sz w:val="22"/>
          <w:szCs w:val="22"/>
        </w:rPr>
        <w:t xml:space="preserve">Ms. </w:t>
      </w:r>
      <w:r w:rsidR="009804EE" w:rsidRPr="00E864A7">
        <w:rPr>
          <w:rFonts w:ascii="Arial" w:hAnsi="Arial" w:cs="Arial"/>
          <w:sz w:val="22"/>
          <w:szCs w:val="22"/>
        </w:rPr>
        <w:t xml:space="preserve">Rebecca Ragsdale, </w:t>
      </w:r>
      <w:r w:rsidR="00A27B8F" w:rsidRPr="00E864A7">
        <w:rPr>
          <w:rFonts w:ascii="Arial" w:hAnsi="Arial" w:cs="Arial"/>
          <w:sz w:val="22"/>
          <w:szCs w:val="22"/>
        </w:rPr>
        <w:t xml:space="preserve">Planning Manager, </w:t>
      </w:r>
      <w:r w:rsidR="00BA2C77" w:rsidRPr="00E864A7">
        <w:rPr>
          <w:rFonts w:ascii="Arial" w:hAnsi="Arial" w:cs="Arial"/>
          <w:sz w:val="22"/>
          <w:szCs w:val="22"/>
        </w:rPr>
        <w:t>said the application was a special use permit request for St. Paul’s Ivy Preschool which was</w:t>
      </w:r>
      <w:r w:rsidR="00643CDE" w:rsidRPr="00E864A7">
        <w:rPr>
          <w:rFonts w:ascii="Arial" w:hAnsi="Arial" w:cs="Arial"/>
          <w:sz w:val="22"/>
          <w:szCs w:val="22"/>
        </w:rPr>
        <w:t xml:space="preserve"> to be</w:t>
      </w:r>
      <w:r w:rsidR="00BA2C77" w:rsidRPr="00E864A7">
        <w:rPr>
          <w:rFonts w:ascii="Arial" w:hAnsi="Arial" w:cs="Arial"/>
          <w:sz w:val="22"/>
          <w:szCs w:val="22"/>
        </w:rPr>
        <w:t xml:space="preserve"> located within an existing church building. She </w:t>
      </w:r>
      <w:r w:rsidR="00EB2CC5" w:rsidRPr="00E864A7">
        <w:rPr>
          <w:rFonts w:ascii="Arial" w:hAnsi="Arial" w:cs="Arial"/>
          <w:sz w:val="22"/>
          <w:szCs w:val="22"/>
        </w:rPr>
        <w:t xml:space="preserve">said the site was located at 851 Owensville Road, and the property was accessed from </w:t>
      </w:r>
      <w:r w:rsidR="00AF3454" w:rsidRPr="00E864A7">
        <w:rPr>
          <w:rFonts w:ascii="Arial" w:hAnsi="Arial" w:cs="Arial"/>
          <w:sz w:val="22"/>
          <w:szCs w:val="22"/>
        </w:rPr>
        <w:t>Neves</w:t>
      </w:r>
      <w:r w:rsidR="00EB2CC5" w:rsidRPr="00E864A7">
        <w:rPr>
          <w:rFonts w:ascii="Arial" w:hAnsi="Arial" w:cs="Arial"/>
          <w:sz w:val="22"/>
          <w:szCs w:val="22"/>
        </w:rPr>
        <w:t xml:space="preserve"> Lane. </w:t>
      </w:r>
      <w:r w:rsidR="00EE25CC" w:rsidRPr="00E864A7">
        <w:rPr>
          <w:rFonts w:ascii="Arial" w:hAnsi="Arial" w:cs="Arial"/>
          <w:sz w:val="22"/>
          <w:szCs w:val="22"/>
        </w:rPr>
        <w:t>She said the site was about 15 acres and was designated as rural area (RA) in the Comprehensive Plan but was zoned residential</w:t>
      </w:r>
      <w:r w:rsidR="00732620" w:rsidRPr="00E864A7">
        <w:rPr>
          <w:rFonts w:ascii="Arial" w:hAnsi="Arial" w:cs="Arial"/>
          <w:sz w:val="22"/>
          <w:szCs w:val="22"/>
        </w:rPr>
        <w:t>. She noted</w:t>
      </w:r>
      <w:r w:rsidR="003C68E6" w:rsidRPr="00E864A7">
        <w:rPr>
          <w:rFonts w:ascii="Arial" w:hAnsi="Arial" w:cs="Arial"/>
          <w:sz w:val="22"/>
          <w:szCs w:val="22"/>
        </w:rPr>
        <w:t xml:space="preserve"> that</w:t>
      </w:r>
      <w:r w:rsidR="00732620" w:rsidRPr="00E864A7">
        <w:rPr>
          <w:rFonts w:ascii="Arial" w:hAnsi="Arial" w:cs="Arial"/>
          <w:sz w:val="22"/>
          <w:szCs w:val="22"/>
        </w:rPr>
        <w:t xml:space="preserve"> there were nearby commercial </w:t>
      </w:r>
      <w:r w:rsidR="005444E9" w:rsidRPr="00E864A7">
        <w:rPr>
          <w:rFonts w:ascii="Arial" w:hAnsi="Arial" w:cs="Arial"/>
          <w:sz w:val="22"/>
          <w:szCs w:val="22"/>
        </w:rPr>
        <w:t xml:space="preserve">uses along Route 250. </w:t>
      </w:r>
    </w:p>
    <w:p w14:paraId="797B91FB" w14:textId="149C3C61" w:rsidR="005444E9" w:rsidRPr="00E864A7" w:rsidRDefault="005444E9" w:rsidP="00E864A7">
      <w:pPr>
        <w:jc w:val="both"/>
        <w:rPr>
          <w:rFonts w:ascii="Arial" w:hAnsi="Arial" w:cs="Arial"/>
          <w:sz w:val="22"/>
          <w:szCs w:val="22"/>
        </w:rPr>
      </w:pPr>
    </w:p>
    <w:p w14:paraId="48C501D2" w14:textId="2AF3881F" w:rsidR="005444E9" w:rsidRPr="00E864A7" w:rsidRDefault="005444E9" w:rsidP="00E864A7">
      <w:pPr>
        <w:jc w:val="both"/>
        <w:rPr>
          <w:rFonts w:ascii="Arial" w:hAnsi="Arial" w:cs="Arial"/>
          <w:sz w:val="22"/>
          <w:szCs w:val="22"/>
        </w:rPr>
      </w:pPr>
      <w:r w:rsidRPr="00E864A7">
        <w:rPr>
          <w:rFonts w:ascii="Arial" w:hAnsi="Arial" w:cs="Arial"/>
          <w:sz w:val="22"/>
          <w:szCs w:val="22"/>
        </w:rPr>
        <w:t xml:space="preserve">Ms. Ragsdale </w:t>
      </w:r>
      <w:r w:rsidR="00643CDE" w:rsidRPr="00E864A7">
        <w:rPr>
          <w:rFonts w:ascii="Arial" w:hAnsi="Arial" w:cs="Arial"/>
          <w:sz w:val="22"/>
          <w:szCs w:val="22"/>
        </w:rPr>
        <w:t>said</w:t>
      </w:r>
      <w:r w:rsidR="003C68E6" w:rsidRPr="00E864A7">
        <w:rPr>
          <w:rFonts w:ascii="Arial" w:hAnsi="Arial" w:cs="Arial"/>
          <w:sz w:val="22"/>
          <w:szCs w:val="22"/>
        </w:rPr>
        <w:t xml:space="preserve"> that the existing church building would be used for the preschool. She noted </w:t>
      </w:r>
      <w:r w:rsidR="009238C1" w:rsidRPr="00E864A7">
        <w:rPr>
          <w:rFonts w:ascii="Arial" w:hAnsi="Arial" w:cs="Arial"/>
          <w:sz w:val="22"/>
          <w:szCs w:val="22"/>
        </w:rPr>
        <w:t>that the entrance for student drop-off would be at the back of the building. She said there was an existing entrance on Owensville Road</w:t>
      </w:r>
      <w:r w:rsidR="00AF3454" w:rsidRPr="00E864A7">
        <w:rPr>
          <w:rFonts w:ascii="Arial" w:hAnsi="Arial" w:cs="Arial"/>
          <w:sz w:val="22"/>
          <w:szCs w:val="22"/>
        </w:rPr>
        <w:t xml:space="preserve"> and an exit on Neves Lane. She explained that the lower level of the building would be used for the school and that there were existing classrooms that would be utilized. She noted that there was a playground.</w:t>
      </w:r>
    </w:p>
    <w:p w14:paraId="5BB9E91F" w14:textId="06313EA1" w:rsidR="00AF3454" w:rsidRPr="00E864A7" w:rsidRDefault="00AF3454" w:rsidP="00E864A7">
      <w:pPr>
        <w:jc w:val="both"/>
        <w:rPr>
          <w:rFonts w:ascii="Arial" w:hAnsi="Arial" w:cs="Arial"/>
          <w:sz w:val="22"/>
          <w:szCs w:val="22"/>
        </w:rPr>
      </w:pPr>
    </w:p>
    <w:p w14:paraId="2A3C5D56" w14:textId="21B931A3" w:rsidR="00AF3454" w:rsidRPr="00E864A7" w:rsidRDefault="00AF3454" w:rsidP="00E864A7">
      <w:pPr>
        <w:jc w:val="both"/>
        <w:rPr>
          <w:rFonts w:ascii="Arial" w:hAnsi="Arial" w:cs="Arial"/>
          <w:sz w:val="22"/>
          <w:szCs w:val="22"/>
        </w:rPr>
      </w:pPr>
      <w:r w:rsidRPr="00E864A7">
        <w:rPr>
          <w:rFonts w:ascii="Arial" w:hAnsi="Arial" w:cs="Arial"/>
          <w:sz w:val="22"/>
          <w:szCs w:val="22"/>
        </w:rPr>
        <w:t xml:space="preserve">Ms. Ragsdale said that there was a cemetery, </w:t>
      </w:r>
      <w:r w:rsidR="003D0F1A" w:rsidRPr="00E864A7">
        <w:rPr>
          <w:rFonts w:ascii="Arial" w:hAnsi="Arial" w:cs="Arial"/>
          <w:sz w:val="22"/>
          <w:szCs w:val="22"/>
        </w:rPr>
        <w:t xml:space="preserve">that </w:t>
      </w:r>
      <w:r w:rsidRPr="00E864A7">
        <w:rPr>
          <w:rFonts w:ascii="Arial" w:hAnsi="Arial" w:cs="Arial"/>
          <w:sz w:val="22"/>
          <w:szCs w:val="22"/>
        </w:rPr>
        <w:t xml:space="preserve">the edges were primarily buffered with trees, and </w:t>
      </w:r>
      <w:r w:rsidR="003D0F1A" w:rsidRPr="00E864A7">
        <w:rPr>
          <w:rFonts w:ascii="Arial" w:hAnsi="Arial" w:cs="Arial"/>
          <w:sz w:val="22"/>
          <w:szCs w:val="22"/>
        </w:rPr>
        <w:t xml:space="preserve">that </w:t>
      </w:r>
      <w:r w:rsidRPr="00E864A7">
        <w:rPr>
          <w:rFonts w:ascii="Arial" w:hAnsi="Arial" w:cs="Arial"/>
          <w:sz w:val="22"/>
          <w:szCs w:val="22"/>
        </w:rPr>
        <w:t xml:space="preserve">beyond the trees </w:t>
      </w:r>
      <w:r w:rsidR="00AE7439" w:rsidRPr="00E864A7">
        <w:rPr>
          <w:rFonts w:ascii="Arial" w:hAnsi="Arial" w:cs="Arial"/>
          <w:sz w:val="22"/>
          <w:szCs w:val="22"/>
        </w:rPr>
        <w:t xml:space="preserve">to the north </w:t>
      </w:r>
      <w:r w:rsidRPr="00E864A7">
        <w:rPr>
          <w:rFonts w:ascii="Arial" w:hAnsi="Arial" w:cs="Arial"/>
          <w:sz w:val="22"/>
          <w:szCs w:val="22"/>
        </w:rPr>
        <w:t xml:space="preserve">was lower-density residential zoning. </w:t>
      </w:r>
      <w:r w:rsidR="00AE7439" w:rsidRPr="00E864A7">
        <w:rPr>
          <w:rFonts w:ascii="Arial" w:hAnsi="Arial" w:cs="Arial"/>
          <w:sz w:val="22"/>
          <w:szCs w:val="22"/>
        </w:rPr>
        <w:t>She said</w:t>
      </w:r>
      <w:r w:rsidR="00BC2A8A" w:rsidRPr="00E864A7">
        <w:rPr>
          <w:rFonts w:ascii="Arial" w:hAnsi="Arial" w:cs="Arial"/>
          <w:sz w:val="22"/>
          <w:szCs w:val="22"/>
        </w:rPr>
        <w:t xml:space="preserve"> that the school only proposed an enrollment of 24 students</w:t>
      </w:r>
      <w:r w:rsidR="00AE59A3" w:rsidRPr="00E864A7">
        <w:rPr>
          <w:rFonts w:ascii="Arial" w:hAnsi="Arial" w:cs="Arial"/>
          <w:sz w:val="22"/>
          <w:szCs w:val="22"/>
        </w:rPr>
        <w:t xml:space="preserve">. She said the concept plan was provided, and it labeled </w:t>
      </w:r>
      <w:r w:rsidR="000A00BB" w:rsidRPr="00E864A7">
        <w:rPr>
          <w:rFonts w:ascii="Arial" w:hAnsi="Arial" w:cs="Arial"/>
          <w:sz w:val="22"/>
          <w:szCs w:val="22"/>
        </w:rPr>
        <w:t xml:space="preserve">the </w:t>
      </w:r>
      <w:r w:rsidR="00AE59A3" w:rsidRPr="00E864A7">
        <w:rPr>
          <w:rFonts w:ascii="Arial" w:hAnsi="Arial" w:cs="Arial"/>
          <w:sz w:val="22"/>
          <w:szCs w:val="22"/>
        </w:rPr>
        <w:t>locations of play areas and parking areas. She said that there would be plenty of parking available to staff.</w:t>
      </w:r>
    </w:p>
    <w:p w14:paraId="1BACD3FF" w14:textId="504D9BAD" w:rsidR="00AE59A3" w:rsidRPr="00E864A7" w:rsidRDefault="00AE59A3" w:rsidP="00E864A7">
      <w:pPr>
        <w:jc w:val="both"/>
        <w:rPr>
          <w:rFonts w:ascii="Arial" w:hAnsi="Arial" w:cs="Arial"/>
          <w:sz w:val="22"/>
          <w:szCs w:val="22"/>
        </w:rPr>
      </w:pPr>
    </w:p>
    <w:p w14:paraId="4C5A24F9" w14:textId="198DF6FB" w:rsidR="00AE59A3" w:rsidRPr="00E864A7" w:rsidRDefault="00AE59A3" w:rsidP="00E864A7">
      <w:pPr>
        <w:jc w:val="both"/>
        <w:rPr>
          <w:rFonts w:ascii="Arial" w:hAnsi="Arial" w:cs="Arial"/>
          <w:sz w:val="22"/>
          <w:szCs w:val="22"/>
        </w:rPr>
      </w:pPr>
      <w:r w:rsidRPr="00E864A7">
        <w:rPr>
          <w:rFonts w:ascii="Arial" w:hAnsi="Arial" w:cs="Arial"/>
          <w:sz w:val="22"/>
          <w:szCs w:val="22"/>
        </w:rPr>
        <w:t>Ms. Ragsdale explained that the hours of operation would be from 9 a.m. to 12 p.m., Monday through Friday, with an extended day option to 2 p.m.</w:t>
      </w:r>
      <w:r w:rsidR="006A2687" w:rsidRPr="00E864A7">
        <w:rPr>
          <w:rFonts w:ascii="Arial" w:hAnsi="Arial" w:cs="Arial"/>
          <w:sz w:val="22"/>
          <w:szCs w:val="22"/>
        </w:rPr>
        <w:t xml:space="preserve"> She said that the application had been reviewed by staff</w:t>
      </w:r>
      <w:r w:rsidR="007D3E5A" w:rsidRPr="00E864A7">
        <w:rPr>
          <w:rFonts w:ascii="Arial" w:hAnsi="Arial" w:cs="Arial"/>
          <w:sz w:val="22"/>
          <w:szCs w:val="22"/>
        </w:rPr>
        <w:t xml:space="preserve"> to consider the pick</w:t>
      </w:r>
      <w:r w:rsidR="00946611" w:rsidRPr="00E864A7">
        <w:rPr>
          <w:rFonts w:ascii="Arial" w:hAnsi="Arial" w:cs="Arial"/>
          <w:sz w:val="22"/>
          <w:szCs w:val="22"/>
        </w:rPr>
        <w:t>-up</w:t>
      </w:r>
      <w:r w:rsidR="007D3E5A" w:rsidRPr="00E864A7">
        <w:rPr>
          <w:rFonts w:ascii="Arial" w:hAnsi="Arial" w:cs="Arial"/>
          <w:sz w:val="22"/>
          <w:szCs w:val="22"/>
        </w:rPr>
        <w:t xml:space="preserve"> and drop-off and that VDOT had reviewed the application with no objections to the request.</w:t>
      </w:r>
    </w:p>
    <w:p w14:paraId="1FA46BB9" w14:textId="01C56B9B" w:rsidR="007D3E5A" w:rsidRPr="00E864A7" w:rsidRDefault="007D3E5A" w:rsidP="00E864A7">
      <w:pPr>
        <w:jc w:val="both"/>
        <w:rPr>
          <w:rFonts w:ascii="Arial" w:hAnsi="Arial" w:cs="Arial"/>
          <w:sz w:val="22"/>
          <w:szCs w:val="22"/>
        </w:rPr>
      </w:pPr>
    </w:p>
    <w:p w14:paraId="0DBDD328" w14:textId="5B213F4D" w:rsidR="007D3E5A" w:rsidRPr="00E864A7" w:rsidRDefault="007D3E5A" w:rsidP="00E864A7">
      <w:pPr>
        <w:jc w:val="both"/>
        <w:rPr>
          <w:rFonts w:ascii="Arial" w:hAnsi="Arial" w:cs="Arial"/>
          <w:sz w:val="22"/>
          <w:szCs w:val="22"/>
        </w:rPr>
      </w:pPr>
      <w:r w:rsidRPr="00E864A7">
        <w:rPr>
          <w:rFonts w:ascii="Arial" w:hAnsi="Arial" w:cs="Arial"/>
          <w:sz w:val="22"/>
          <w:szCs w:val="22"/>
        </w:rPr>
        <w:t xml:space="preserve">Ms. Ragsdale said that the application had been analyzed against the criteria in the ordinance for special use permits, and staff believed that there would be no detriment to abutting properties. She continued that staff believed there would be no transportation safety concerns and that the proposal was consistent with the Comprehensive Plan given the size and scale of the use. </w:t>
      </w:r>
    </w:p>
    <w:p w14:paraId="25865BB8" w14:textId="2E796727" w:rsidR="007D3E5A" w:rsidRPr="00E864A7" w:rsidRDefault="007D3E5A" w:rsidP="00E864A7">
      <w:pPr>
        <w:jc w:val="both"/>
        <w:rPr>
          <w:rFonts w:ascii="Arial" w:hAnsi="Arial" w:cs="Arial"/>
          <w:sz w:val="22"/>
          <w:szCs w:val="22"/>
        </w:rPr>
      </w:pPr>
    </w:p>
    <w:p w14:paraId="02771DAF" w14:textId="0CAD51D5" w:rsidR="007D3E5A" w:rsidRPr="00E864A7" w:rsidRDefault="007D3E5A" w:rsidP="00E864A7">
      <w:pPr>
        <w:jc w:val="both"/>
        <w:rPr>
          <w:rFonts w:ascii="Arial" w:hAnsi="Arial" w:cs="Arial"/>
          <w:sz w:val="22"/>
          <w:szCs w:val="22"/>
        </w:rPr>
      </w:pPr>
      <w:r w:rsidRPr="00E864A7">
        <w:rPr>
          <w:rFonts w:ascii="Arial" w:hAnsi="Arial" w:cs="Arial"/>
          <w:sz w:val="22"/>
          <w:szCs w:val="22"/>
        </w:rPr>
        <w:t xml:space="preserve">Ms. Ragsdale noted that the Comprehensive Plan mentioned that there was a need for those types of services in the rural area, so staff believed that the proposed site would be a good </w:t>
      </w:r>
      <w:r w:rsidRPr="00E864A7">
        <w:rPr>
          <w:rFonts w:ascii="Arial" w:hAnsi="Arial" w:cs="Arial"/>
          <w:sz w:val="22"/>
          <w:szCs w:val="22"/>
        </w:rPr>
        <w:lastRenderedPageBreak/>
        <w:t>location for the use. She noted that the proposal only used existing facilities and was limited in size.</w:t>
      </w:r>
    </w:p>
    <w:p w14:paraId="702919F0" w14:textId="73D509EA" w:rsidR="008D507C" w:rsidRPr="00E864A7" w:rsidRDefault="008D507C" w:rsidP="00E864A7">
      <w:pPr>
        <w:jc w:val="both"/>
        <w:rPr>
          <w:rFonts w:ascii="Arial" w:hAnsi="Arial" w:cs="Arial"/>
          <w:sz w:val="22"/>
          <w:szCs w:val="22"/>
        </w:rPr>
      </w:pPr>
    </w:p>
    <w:p w14:paraId="65E45855" w14:textId="5E6B3F5C" w:rsidR="008D507C" w:rsidRPr="00E864A7" w:rsidRDefault="008D507C" w:rsidP="00E864A7">
      <w:pPr>
        <w:jc w:val="both"/>
        <w:rPr>
          <w:rFonts w:ascii="Arial" w:hAnsi="Arial" w:cs="Arial"/>
          <w:sz w:val="22"/>
          <w:szCs w:val="22"/>
        </w:rPr>
      </w:pPr>
      <w:r w:rsidRPr="00E864A7">
        <w:rPr>
          <w:rFonts w:ascii="Arial" w:hAnsi="Arial" w:cs="Arial"/>
          <w:sz w:val="22"/>
          <w:szCs w:val="22"/>
        </w:rPr>
        <w:t xml:space="preserve">Ms. Ragsdale noted that a community meeting was </w:t>
      </w:r>
      <w:r w:rsidR="00E864A7" w:rsidRPr="00E864A7">
        <w:rPr>
          <w:rFonts w:ascii="Arial" w:hAnsi="Arial" w:cs="Arial"/>
          <w:sz w:val="22"/>
          <w:szCs w:val="22"/>
        </w:rPr>
        <w:t>held,</w:t>
      </w:r>
      <w:r w:rsidRPr="00E864A7">
        <w:rPr>
          <w:rFonts w:ascii="Arial" w:hAnsi="Arial" w:cs="Arial"/>
          <w:sz w:val="22"/>
          <w:szCs w:val="22"/>
        </w:rPr>
        <w:t xml:space="preserve"> and a few individuals attended. She said that many had questions about the school </w:t>
      </w:r>
      <w:r w:rsidR="00E864A7" w:rsidRPr="00E864A7">
        <w:rPr>
          <w:rFonts w:ascii="Arial" w:hAnsi="Arial" w:cs="Arial"/>
          <w:sz w:val="22"/>
          <w:szCs w:val="22"/>
        </w:rPr>
        <w:t>program,</w:t>
      </w:r>
      <w:r w:rsidRPr="00E864A7">
        <w:rPr>
          <w:rFonts w:ascii="Arial" w:hAnsi="Arial" w:cs="Arial"/>
          <w:sz w:val="22"/>
          <w:szCs w:val="22"/>
        </w:rPr>
        <w:t xml:space="preserve"> and some brought up traffic concerns. She said that an email was received from one of the neighbors that expressed concerns regarding Neves Lane primarily related to maintenance. She continued that staff would follow up with VDOT on the maintenance.</w:t>
      </w:r>
    </w:p>
    <w:p w14:paraId="15FB4A1C" w14:textId="6456CD57" w:rsidR="006E1F94" w:rsidRPr="00E864A7" w:rsidRDefault="006E1F94" w:rsidP="00E864A7">
      <w:pPr>
        <w:jc w:val="both"/>
        <w:rPr>
          <w:rFonts w:ascii="Arial" w:hAnsi="Arial" w:cs="Arial"/>
          <w:sz w:val="22"/>
          <w:szCs w:val="22"/>
        </w:rPr>
      </w:pPr>
    </w:p>
    <w:p w14:paraId="71107325" w14:textId="0DCA77BE" w:rsidR="006E1F94" w:rsidRPr="00E864A7" w:rsidRDefault="006E1F94" w:rsidP="00E864A7">
      <w:pPr>
        <w:jc w:val="both"/>
        <w:rPr>
          <w:rFonts w:ascii="Arial" w:hAnsi="Arial" w:cs="Arial"/>
          <w:sz w:val="22"/>
          <w:szCs w:val="22"/>
        </w:rPr>
      </w:pPr>
      <w:r w:rsidRPr="00E864A7">
        <w:rPr>
          <w:rFonts w:ascii="Arial" w:hAnsi="Arial" w:cs="Arial"/>
          <w:sz w:val="22"/>
          <w:szCs w:val="22"/>
        </w:rPr>
        <w:t xml:space="preserve">Ms. Ragsdale said </w:t>
      </w:r>
      <w:r w:rsidR="007C2734" w:rsidRPr="00E864A7">
        <w:rPr>
          <w:rFonts w:ascii="Arial" w:hAnsi="Arial" w:cs="Arial"/>
          <w:sz w:val="22"/>
          <w:szCs w:val="22"/>
        </w:rPr>
        <w:t xml:space="preserve">that the staff recommendation was for approval. She </w:t>
      </w:r>
      <w:r w:rsidR="002D24DF" w:rsidRPr="00E864A7">
        <w:rPr>
          <w:rFonts w:ascii="Arial" w:hAnsi="Arial" w:cs="Arial"/>
          <w:sz w:val="22"/>
          <w:szCs w:val="22"/>
        </w:rPr>
        <w:t>noted they had covered the conclusions as to the reasons why</w:t>
      </w:r>
      <w:r w:rsidR="009C7EA0" w:rsidRPr="00E864A7">
        <w:rPr>
          <w:rFonts w:ascii="Arial" w:hAnsi="Arial" w:cs="Arial"/>
          <w:sz w:val="22"/>
          <w:szCs w:val="22"/>
        </w:rPr>
        <w:t xml:space="preserve"> and that they did not have any concerns about the proposal.</w:t>
      </w:r>
      <w:r w:rsidR="00506136" w:rsidRPr="00E864A7">
        <w:rPr>
          <w:rFonts w:ascii="Arial" w:hAnsi="Arial" w:cs="Arial"/>
          <w:sz w:val="22"/>
          <w:szCs w:val="22"/>
        </w:rPr>
        <w:t xml:space="preserve"> She said that there were conditions included with approval and that those conditions addressed the hours of operation, </w:t>
      </w:r>
      <w:r w:rsidR="00E864A7" w:rsidRPr="00E864A7">
        <w:rPr>
          <w:rFonts w:ascii="Arial" w:hAnsi="Arial" w:cs="Arial"/>
          <w:sz w:val="22"/>
          <w:szCs w:val="22"/>
        </w:rPr>
        <w:t>pick-up,</w:t>
      </w:r>
      <w:r w:rsidR="00506136" w:rsidRPr="00E864A7">
        <w:rPr>
          <w:rFonts w:ascii="Arial" w:hAnsi="Arial" w:cs="Arial"/>
          <w:sz w:val="22"/>
          <w:szCs w:val="22"/>
        </w:rPr>
        <w:t xml:space="preserve"> and drop-off, and fencing requirements for safety.</w:t>
      </w:r>
    </w:p>
    <w:p w14:paraId="1A728809" w14:textId="36D98F58" w:rsidR="00E14176" w:rsidRPr="00E864A7" w:rsidRDefault="00E14176" w:rsidP="00E864A7">
      <w:pPr>
        <w:jc w:val="both"/>
        <w:rPr>
          <w:rFonts w:ascii="Arial" w:hAnsi="Arial" w:cs="Arial"/>
          <w:sz w:val="22"/>
          <w:szCs w:val="22"/>
        </w:rPr>
      </w:pPr>
    </w:p>
    <w:p w14:paraId="6F1494CB" w14:textId="4A72A913" w:rsidR="006C7E7A" w:rsidRPr="00E864A7" w:rsidRDefault="006C7E7A" w:rsidP="00E864A7">
      <w:pPr>
        <w:jc w:val="both"/>
        <w:rPr>
          <w:rFonts w:ascii="Arial" w:hAnsi="Arial" w:cs="Arial"/>
          <w:sz w:val="22"/>
          <w:szCs w:val="22"/>
        </w:rPr>
      </w:pPr>
      <w:r w:rsidRPr="00E864A7">
        <w:rPr>
          <w:rFonts w:ascii="Arial" w:hAnsi="Arial" w:cs="Arial"/>
          <w:sz w:val="22"/>
          <w:szCs w:val="22"/>
        </w:rPr>
        <w:t>Ms. Firehock noted there were no questions from the Commission. She invited the applicant to present.</w:t>
      </w:r>
    </w:p>
    <w:p w14:paraId="40A42AAF" w14:textId="77777777" w:rsidR="006C7E7A" w:rsidRPr="00E864A7" w:rsidRDefault="006C7E7A" w:rsidP="00E864A7">
      <w:pPr>
        <w:jc w:val="both"/>
        <w:rPr>
          <w:rFonts w:ascii="Arial" w:hAnsi="Arial" w:cs="Arial"/>
          <w:sz w:val="22"/>
          <w:szCs w:val="22"/>
        </w:rPr>
      </w:pPr>
    </w:p>
    <w:p w14:paraId="535D0726" w14:textId="6053C635" w:rsidR="00E14176" w:rsidRPr="00E864A7" w:rsidRDefault="009F180B" w:rsidP="00E864A7">
      <w:pPr>
        <w:jc w:val="both"/>
        <w:rPr>
          <w:rFonts w:ascii="Arial" w:hAnsi="Arial" w:cs="Arial"/>
          <w:sz w:val="22"/>
          <w:szCs w:val="22"/>
        </w:rPr>
      </w:pPr>
      <w:r w:rsidRPr="00E864A7">
        <w:rPr>
          <w:rFonts w:ascii="Arial" w:hAnsi="Arial" w:cs="Arial"/>
          <w:sz w:val="22"/>
          <w:szCs w:val="22"/>
        </w:rPr>
        <w:t>Ms. Firehock explained the rules for the applicant’s presentation during the public hearing.</w:t>
      </w:r>
    </w:p>
    <w:p w14:paraId="090D7260" w14:textId="63E979E8" w:rsidR="006C7E7A" w:rsidRPr="00E864A7" w:rsidRDefault="006C7E7A" w:rsidP="00E864A7">
      <w:pPr>
        <w:jc w:val="both"/>
        <w:rPr>
          <w:rFonts w:ascii="Arial" w:hAnsi="Arial" w:cs="Arial"/>
          <w:sz w:val="22"/>
          <w:szCs w:val="22"/>
        </w:rPr>
      </w:pPr>
    </w:p>
    <w:p w14:paraId="7B5DCCEE" w14:textId="6CCF25A4" w:rsidR="009F180B" w:rsidRPr="00E864A7" w:rsidRDefault="00A50D47" w:rsidP="00E864A7">
      <w:pPr>
        <w:jc w:val="both"/>
        <w:rPr>
          <w:rFonts w:ascii="Arial" w:hAnsi="Arial" w:cs="Arial"/>
          <w:sz w:val="22"/>
          <w:szCs w:val="22"/>
        </w:rPr>
      </w:pPr>
      <w:r w:rsidRPr="00E864A7">
        <w:rPr>
          <w:rFonts w:ascii="Arial" w:hAnsi="Arial" w:cs="Arial"/>
          <w:sz w:val="22"/>
          <w:szCs w:val="22"/>
        </w:rPr>
        <w:t>Ms. A</w:t>
      </w:r>
      <w:r w:rsidR="00953A82" w:rsidRPr="00E864A7">
        <w:rPr>
          <w:rFonts w:ascii="Arial" w:hAnsi="Arial" w:cs="Arial"/>
          <w:sz w:val="22"/>
          <w:szCs w:val="22"/>
        </w:rPr>
        <w:t>l</w:t>
      </w:r>
      <w:r w:rsidRPr="00E864A7">
        <w:rPr>
          <w:rFonts w:ascii="Arial" w:hAnsi="Arial" w:cs="Arial"/>
          <w:sz w:val="22"/>
          <w:szCs w:val="22"/>
        </w:rPr>
        <w:t xml:space="preserve">lison </w:t>
      </w:r>
      <w:r w:rsidR="00953A82" w:rsidRPr="00E864A7">
        <w:rPr>
          <w:rFonts w:ascii="Arial" w:hAnsi="Arial" w:cs="Arial"/>
          <w:sz w:val="22"/>
          <w:szCs w:val="22"/>
        </w:rPr>
        <w:t>K</w:t>
      </w:r>
      <w:r w:rsidRPr="00E864A7">
        <w:rPr>
          <w:rFonts w:ascii="Arial" w:hAnsi="Arial" w:cs="Arial"/>
          <w:sz w:val="22"/>
          <w:szCs w:val="22"/>
        </w:rPr>
        <w:t xml:space="preserve">retlow said </w:t>
      </w:r>
      <w:r w:rsidR="003B3349" w:rsidRPr="00E864A7">
        <w:rPr>
          <w:rFonts w:ascii="Arial" w:hAnsi="Arial" w:cs="Arial"/>
          <w:sz w:val="22"/>
          <w:szCs w:val="22"/>
        </w:rPr>
        <w:t xml:space="preserve">she was one of two directors for the proposed preschool. She introduced Ms. Audie Barlow, Director of Children and Youth Ministries at St. Paul’s. </w:t>
      </w:r>
      <w:r w:rsidR="001C6874" w:rsidRPr="00E864A7">
        <w:rPr>
          <w:rFonts w:ascii="Arial" w:hAnsi="Arial" w:cs="Arial"/>
          <w:sz w:val="22"/>
          <w:szCs w:val="22"/>
        </w:rPr>
        <w:t xml:space="preserve">She said she </w:t>
      </w:r>
      <w:r w:rsidR="00FD1FD2" w:rsidRPr="00E864A7">
        <w:rPr>
          <w:rFonts w:ascii="Arial" w:hAnsi="Arial" w:cs="Arial"/>
          <w:sz w:val="22"/>
          <w:szCs w:val="22"/>
        </w:rPr>
        <w:t>would speak on behalf of the preschool and that Ms. Barlow would be able to answer questions related to the church.</w:t>
      </w:r>
    </w:p>
    <w:p w14:paraId="742F9189" w14:textId="5FEF2D2D" w:rsidR="00FD1FD2" w:rsidRPr="00E864A7" w:rsidRDefault="00FD1FD2" w:rsidP="00E864A7">
      <w:pPr>
        <w:jc w:val="both"/>
        <w:rPr>
          <w:rFonts w:ascii="Arial" w:hAnsi="Arial" w:cs="Arial"/>
          <w:sz w:val="22"/>
          <w:szCs w:val="22"/>
        </w:rPr>
      </w:pPr>
    </w:p>
    <w:p w14:paraId="75A513A7" w14:textId="42763343" w:rsidR="00FD1FD2" w:rsidRPr="00E864A7" w:rsidRDefault="00FD1FD2" w:rsidP="00E864A7">
      <w:pPr>
        <w:jc w:val="both"/>
        <w:rPr>
          <w:rFonts w:ascii="Arial" w:hAnsi="Arial" w:cs="Arial"/>
          <w:sz w:val="22"/>
          <w:szCs w:val="22"/>
        </w:rPr>
      </w:pPr>
      <w:r w:rsidRPr="00E864A7">
        <w:rPr>
          <w:rFonts w:ascii="Arial" w:hAnsi="Arial" w:cs="Arial"/>
          <w:sz w:val="22"/>
          <w:szCs w:val="22"/>
        </w:rPr>
        <w:t xml:space="preserve">Ms. </w:t>
      </w:r>
      <w:r w:rsidR="00953A82" w:rsidRPr="00E864A7">
        <w:rPr>
          <w:rFonts w:ascii="Arial" w:hAnsi="Arial" w:cs="Arial"/>
          <w:sz w:val="22"/>
          <w:szCs w:val="22"/>
        </w:rPr>
        <w:t>Kretlow</w:t>
      </w:r>
      <w:r w:rsidRPr="00E864A7">
        <w:rPr>
          <w:rFonts w:ascii="Arial" w:hAnsi="Arial" w:cs="Arial"/>
          <w:sz w:val="22"/>
          <w:szCs w:val="22"/>
        </w:rPr>
        <w:t xml:space="preserve"> said Ms. Melissa Kelly</w:t>
      </w:r>
      <w:r w:rsidR="00341B8C" w:rsidRPr="00E864A7">
        <w:rPr>
          <w:rFonts w:ascii="Arial" w:hAnsi="Arial" w:cs="Arial"/>
          <w:sz w:val="22"/>
          <w:szCs w:val="22"/>
        </w:rPr>
        <w:t xml:space="preserve"> </w:t>
      </w:r>
      <w:r w:rsidRPr="00E864A7">
        <w:rPr>
          <w:rFonts w:ascii="Arial" w:hAnsi="Arial" w:cs="Arial"/>
          <w:sz w:val="22"/>
          <w:szCs w:val="22"/>
        </w:rPr>
        <w:t>was the other co-director of the proposed preschool</w:t>
      </w:r>
      <w:r w:rsidR="00D71505" w:rsidRPr="00E864A7">
        <w:rPr>
          <w:rFonts w:ascii="Arial" w:hAnsi="Arial" w:cs="Arial"/>
          <w:sz w:val="22"/>
          <w:szCs w:val="22"/>
        </w:rPr>
        <w:t xml:space="preserve">, but she was not present. </w:t>
      </w:r>
      <w:r w:rsidR="00BF799D" w:rsidRPr="00E864A7">
        <w:rPr>
          <w:rFonts w:ascii="Arial" w:hAnsi="Arial" w:cs="Arial"/>
          <w:sz w:val="22"/>
          <w:szCs w:val="22"/>
        </w:rPr>
        <w:t>She introduced the church Rector, Father Justin McIntosh,</w:t>
      </w:r>
      <w:r w:rsidR="00A5784A" w:rsidRPr="00E864A7">
        <w:rPr>
          <w:rFonts w:ascii="Arial" w:hAnsi="Arial" w:cs="Arial"/>
          <w:sz w:val="22"/>
          <w:szCs w:val="22"/>
        </w:rPr>
        <w:t xml:space="preserve"> and noted that he was present in the audience.</w:t>
      </w:r>
    </w:p>
    <w:p w14:paraId="6D223370" w14:textId="541C5030" w:rsidR="00A5784A" w:rsidRPr="00E864A7" w:rsidRDefault="00A5784A" w:rsidP="00E864A7">
      <w:pPr>
        <w:jc w:val="both"/>
        <w:rPr>
          <w:rFonts w:ascii="Arial" w:hAnsi="Arial" w:cs="Arial"/>
          <w:sz w:val="22"/>
          <w:szCs w:val="22"/>
        </w:rPr>
      </w:pPr>
    </w:p>
    <w:p w14:paraId="30139DDA" w14:textId="31F6192F" w:rsidR="007835D3" w:rsidRPr="00E864A7" w:rsidRDefault="00A5784A" w:rsidP="00E864A7">
      <w:pPr>
        <w:jc w:val="both"/>
        <w:rPr>
          <w:rFonts w:ascii="Arial" w:hAnsi="Arial" w:cs="Arial"/>
          <w:sz w:val="22"/>
          <w:szCs w:val="22"/>
        </w:rPr>
      </w:pPr>
      <w:r w:rsidRPr="00E864A7">
        <w:rPr>
          <w:rFonts w:ascii="Arial" w:hAnsi="Arial" w:cs="Arial"/>
          <w:sz w:val="22"/>
          <w:szCs w:val="22"/>
        </w:rPr>
        <w:t xml:space="preserve">Ms. </w:t>
      </w:r>
      <w:r w:rsidR="00953A82" w:rsidRPr="00E864A7">
        <w:rPr>
          <w:rFonts w:ascii="Arial" w:hAnsi="Arial" w:cs="Arial"/>
          <w:sz w:val="22"/>
          <w:szCs w:val="22"/>
        </w:rPr>
        <w:t>Kretlow</w:t>
      </w:r>
      <w:r w:rsidRPr="00E864A7">
        <w:rPr>
          <w:rFonts w:ascii="Arial" w:hAnsi="Arial" w:cs="Arial"/>
          <w:sz w:val="22"/>
          <w:szCs w:val="22"/>
        </w:rPr>
        <w:t xml:space="preserve"> </w:t>
      </w:r>
      <w:r w:rsidR="007835D3" w:rsidRPr="00E864A7">
        <w:rPr>
          <w:rFonts w:ascii="Arial" w:hAnsi="Arial" w:cs="Arial"/>
          <w:sz w:val="22"/>
          <w:szCs w:val="22"/>
        </w:rPr>
        <w:t>said that her entire 19-year-long career had been focused on early</w:t>
      </w:r>
      <w:r w:rsidR="00946611" w:rsidRPr="00E864A7">
        <w:rPr>
          <w:rFonts w:ascii="Arial" w:hAnsi="Arial" w:cs="Arial"/>
          <w:sz w:val="22"/>
          <w:szCs w:val="22"/>
        </w:rPr>
        <w:t>-</w:t>
      </w:r>
      <w:r w:rsidR="007835D3" w:rsidRPr="00E864A7">
        <w:rPr>
          <w:rFonts w:ascii="Arial" w:hAnsi="Arial" w:cs="Arial"/>
          <w:sz w:val="22"/>
          <w:szCs w:val="22"/>
        </w:rPr>
        <w:t>childhood learning. She said that her undergraduate degree, master’s degree, and doctorate were all in early elementary and special education. She stated that she had taught preschool</w:t>
      </w:r>
      <w:r w:rsidR="000A00BB" w:rsidRPr="00E864A7">
        <w:rPr>
          <w:rFonts w:ascii="Arial" w:hAnsi="Arial" w:cs="Arial"/>
          <w:sz w:val="22"/>
          <w:szCs w:val="22"/>
        </w:rPr>
        <w:t xml:space="preserve"> and</w:t>
      </w:r>
      <w:r w:rsidR="007835D3" w:rsidRPr="00E864A7">
        <w:rPr>
          <w:rFonts w:ascii="Arial" w:hAnsi="Arial" w:cs="Arial"/>
          <w:sz w:val="22"/>
          <w:szCs w:val="22"/>
        </w:rPr>
        <w:t xml:space="preserve"> elementary school, provided teacher development </w:t>
      </w:r>
      <w:r w:rsidR="000A00BB" w:rsidRPr="00E864A7">
        <w:rPr>
          <w:rFonts w:ascii="Arial" w:hAnsi="Arial" w:cs="Arial"/>
          <w:sz w:val="22"/>
          <w:szCs w:val="22"/>
        </w:rPr>
        <w:t>for</w:t>
      </w:r>
      <w:r w:rsidR="007835D3" w:rsidRPr="00E864A7">
        <w:rPr>
          <w:rFonts w:ascii="Arial" w:hAnsi="Arial" w:cs="Arial"/>
          <w:sz w:val="22"/>
          <w:szCs w:val="22"/>
        </w:rPr>
        <w:t xml:space="preserve"> local counties, and worked in early intervention.</w:t>
      </w:r>
    </w:p>
    <w:p w14:paraId="176E7A6C" w14:textId="77777777" w:rsidR="007835D3" w:rsidRPr="00E864A7" w:rsidRDefault="007835D3" w:rsidP="00E864A7">
      <w:pPr>
        <w:jc w:val="both"/>
        <w:rPr>
          <w:rFonts w:ascii="Arial" w:hAnsi="Arial" w:cs="Arial"/>
          <w:sz w:val="22"/>
          <w:szCs w:val="22"/>
        </w:rPr>
      </w:pPr>
    </w:p>
    <w:p w14:paraId="382BE10F" w14:textId="3E0C9A04" w:rsidR="00907259" w:rsidRPr="00E864A7" w:rsidRDefault="007835D3" w:rsidP="00E864A7">
      <w:pPr>
        <w:jc w:val="both"/>
        <w:rPr>
          <w:rFonts w:ascii="Arial" w:hAnsi="Arial" w:cs="Arial"/>
          <w:sz w:val="22"/>
          <w:szCs w:val="22"/>
        </w:rPr>
      </w:pPr>
      <w:r w:rsidRPr="00E864A7">
        <w:rPr>
          <w:rFonts w:ascii="Arial" w:hAnsi="Arial" w:cs="Arial"/>
          <w:sz w:val="22"/>
          <w:szCs w:val="22"/>
        </w:rPr>
        <w:t xml:space="preserve">Ms. </w:t>
      </w:r>
      <w:r w:rsidR="00953A82" w:rsidRPr="00E864A7">
        <w:rPr>
          <w:rFonts w:ascii="Arial" w:hAnsi="Arial" w:cs="Arial"/>
          <w:sz w:val="22"/>
          <w:szCs w:val="22"/>
        </w:rPr>
        <w:t>Kretlow</w:t>
      </w:r>
      <w:r w:rsidRPr="00E864A7">
        <w:rPr>
          <w:rFonts w:ascii="Arial" w:hAnsi="Arial" w:cs="Arial"/>
          <w:sz w:val="22"/>
          <w:szCs w:val="22"/>
        </w:rPr>
        <w:t xml:space="preserve"> explained she stopped working full-time in the field after she became a mother. She continued that her break allowed her to see firsthand the needs of western Albemarle County families in terms of preschool</w:t>
      </w:r>
      <w:r w:rsidR="000A00BB" w:rsidRPr="00E864A7">
        <w:rPr>
          <w:rFonts w:ascii="Arial" w:hAnsi="Arial" w:cs="Arial"/>
          <w:sz w:val="22"/>
          <w:szCs w:val="22"/>
        </w:rPr>
        <w:t>-</w:t>
      </w:r>
      <w:r w:rsidRPr="00E864A7">
        <w:rPr>
          <w:rFonts w:ascii="Arial" w:hAnsi="Arial" w:cs="Arial"/>
          <w:sz w:val="22"/>
          <w:szCs w:val="22"/>
        </w:rPr>
        <w:t xml:space="preserve">aged children. </w:t>
      </w:r>
      <w:r w:rsidR="00907259" w:rsidRPr="00E864A7">
        <w:rPr>
          <w:rFonts w:ascii="Arial" w:hAnsi="Arial" w:cs="Arial"/>
          <w:sz w:val="22"/>
          <w:szCs w:val="22"/>
        </w:rPr>
        <w:t xml:space="preserve">She said as the population in that part of </w:t>
      </w:r>
      <w:r w:rsidR="00907259" w:rsidRPr="00E864A7">
        <w:rPr>
          <w:rFonts w:ascii="Arial" w:hAnsi="Arial" w:cs="Arial"/>
          <w:sz w:val="22"/>
          <w:szCs w:val="22"/>
        </w:rPr>
        <w:lastRenderedPageBreak/>
        <w:t xml:space="preserve">the County had grown exponentially over the last 10 years, the preschool offerings had not been able to keep up with the increased demand. </w:t>
      </w:r>
    </w:p>
    <w:p w14:paraId="0C02E4BF" w14:textId="77777777" w:rsidR="00907259" w:rsidRPr="00E864A7" w:rsidRDefault="00907259" w:rsidP="00E864A7">
      <w:pPr>
        <w:jc w:val="both"/>
        <w:rPr>
          <w:rFonts w:ascii="Arial" w:hAnsi="Arial" w:cs="Arial"/>
          <w:sz w:val="22"/>
          <w:szCs w:val="22"/>
        </w:rPr>
      </w:pPr>
    </w:p>
    <w:p w14:paraId="5D3D2F0E" w14:textId="0BECB647" w:rsidR="00A5784A" w:rsidRPr="00E864A7" w:rsidRDefault="00907259" w:rsidP="00E864A7">
      <w:pPr>
        <w:jc w:val="both"/>
        <w:rPr>
          <w:rFonts w:ascii="Arial" w:hAnsi="Arial" w:cs="Arial"/>
          <w:sz w:val="22"/>
          <w:szCs w:val="22"/>
        </w:rPr>
      </w:pPr>
      <w:r w:rsidRPr="00E864A7">
        <w:rPr>
          <w:rFonts w:ascii="Arial" w:hAnsi="Arial" w:cs="Arial"/>
          <w:sz w:val="22"/>
          <w:szCs w:val="22"/>
        </w:rPr>
        <w:t xml:space="preserve">Ms. </w:t>
      </w:r>
      <w:r w:rsidR="00953A82" w:rsidRPr="00E864A7">
        <w:rPr>
          <w:rFonts w:ascii="Arial" w:hAnsi="Arial" w:cs="Arial"/>
          <w:sz w:val="22"/>
          <w:szCs w:val="22"/>
        </w:rPr>
        <w:t>Kretlow</w:t>
      </w:r>
      <w:r w:rsidRPr="00E864A7">
        <w:rPr>
          <w:rFonts w:ascii="Arial" w:hAnsi="Arial" w:cs="Arial"/>
          <w:sz w:val="22"/>
          <w:szCs w:val="22"/>
        </w:rPr>
        <w:t xml:space="preserve"> said that almost all of the Christian and secular preschools in the area had extensive waitlists and that families with children only a few months old were pressured to secure enrollment for children who were two years away from attending preschool.</w:t>
      </w:r>
    </w:p>
    <w:p w14:paraId="1A9CC26F" w14:textId="0ADBD5B9" w:rsidR="00341B8C" w:rsidRPr="00E864A7" w:rsidRDefault="00341B8C" w:rsidP="00E864A7">
      <w:pPr>
        <w:jc w:val="both"/>
        <w:rPr>
          <w:rFonts w:ascii="Arial" w:hAnsi="Arial" w:cs="Arial"/>
          <w:sz w:val="22"/>
          <w:szCs w:val="22"/>
        </w:rPr>
      </w:pPr>
    </w:p>
    <w:p w14:paraId="2EA2D2EE" w14:textId="533EA388" w:rsidR="00341B8C" w:rsidRPr="00E864A7" w:rsidRDefault="00341B8C" w:rsidP="00E864A7">
      <w:pPr>
        <w:jc w:val="both"/>
        <w:rPr>
          <w:rFonts w:ascii="Arial" w:hAnsi="Arial" w:cs="Arial"/>
          <w:sz w:val="22"/>
          <w:szCs w:val="22"/>
        </w:rPr>
      </w:pPr>
      <w:r w:rsidRPr="00E864A7">
        <w:rPr>
          <w:rFonts w:ascii="Arial" w:hAnsi="Arial" w:cs="Arial"/>
          <w:sz w:val="22"/>
          <w:szCs w:val="22"/>
        </w:rPr>
        <w:t xml:space="preserve">Ms. </w:t>
      </w:r>
      <w:r w:rsidR="00953A82" w:rsidRPr="00E864A7">
        <w:rPr>
          <w:rFonts w:ascii="Arial" w:hAnsi="Arial" w:cs="Arial"/>
          <w:sz w:val="22"/>
          <w:szCs w:val="22"/>
        </w:rPr>
        <w:t>Kretlow</w:t>
      </w:r>
      <w:r w:rsidRPr="00E864A7">
        <w:rPr>
          <w:rFonts w:ascii="Arial" w:hAnsi="Arial" w:cs="Arial"/>
          <w:sz w:val="22"/>
          <w:szCs w:val="22"/>
        </w:rPr>
        <w:t xml:space="preserve"> said that she never planned to open a preschool and noted that she and Ms. Kelley had recently reentered </w:t>
      </w:r>
      <w:r w:rsidR="00E03C0C" w:rsidRPr="00E864A7">
        <w:rPr>
          <w:rFonts w:ascii="Arial" w:hAnsi="Arial" w:cs="Arial"/>
          <w:sz w:val="22"/>
          <w:szCs w:val="22"/>
        </w:rPr>
        <w:t>teaching</w:t>
      </w:r>
      <w:r w:rsidRPr="00E864A7">
        <w:rPr>
          <w:rFonts w:ascii="Arial" w:hAnsi="Arial" w:cs="Arial"/>
          <w:sz w:val="22"/>
          <w:szCs w:val="22"/>
        </w:rPr>
        <w:t xml:space="preserve"> in preschool settings.</w:t>
      </w:r>
      <w:r w:rsidR="00E03C0C" w:rsidRPr="00E864A7">
        <w:rPr>
          <w:rFonts w:ascii="Arial" w:hAnsi="Arial" w:cs="Arial"/>
          <w:sz w:val="22"/>
          <w:szCs w:val="22"/>
        </w:rPr>
        <w:t xml:space="preserve"> She said reentering the teaching setting inspired them to </w:t>
      </w:r>
      <w:r w:rsidR="00FE5E04" w:rsidRPr="00E864A7">
        <w:rPr>
          <w:rFonts w:ascii="Arial" w:hAnsi="Arial" w:cs="Arial"/>
          <w:sz w:val="22"/>
          <w:szCs w:val="22"/>
        </w:rPr>
        <w:t xml:space="preserve">open a preschool in their church. </w:t>
      </w:r>
    </w:p>
    <w:p w14:paraId="45C7D0E2" w14:textId="1DA53510" w:rsidR="00FE5E04" w:rsidRPr="00E864A7" w:rsidRDefault="00FE5E04" w:rsidP="00E864A7">
      <w:pPr>
        <w:jc w:val="both"/>
        <w:rPr>
          <w:rFonts w:ascii="Arial" w:hAnsi="Arial" w:cs="Arial"/>
          <w:sz w:val="22"/>
          <w:szCs w:val="22"/>
        </w:rPr>
      </w:pPr>
    </w:p>
    <w:p w14:paraId="034A0968" w14:textId="5B3BED8D" w:rsidR="00267280" w:rsidRPr="00E864A7" w:rsidRDefault="00FE5E04" w:rsidP="00E864A7">
      <w:pPr>
        <w:jc w:val="both"/>
        <w:rPr>
          <w:rFonts w:ascii="Arial" w:hAnsi="Arial" w:cs="Arial"/>
          <w:sz w:val="22"/>
          <w:szCs w:val="22"/>
        </w:rPr>
      </w:pPr>
      <w:r w:rsidRPr="00E864A7">
        <w:rPr>
          <w:rFonts w:ascii="Arial" w:hAnsi="Arial" w:cs="Arial"/>
          <w:sz w:val="22"/>
          <w:szCs w:val="22"/>
        </w:rPr>
        <w:t xml:space="preserve">Ms. </w:t>
      </w:r>
      <w:r w:rsidR="00953A82" w:rsidRPr="00E864A7">
        <w:rPr>
          <w:rFonts w:ascii="Arial" w:hAnsi="Arial" w:cs="Arial"/>
          <w:sz w:val="22"/>
          <w:szCs w:val="22"/>
        </w:rPr>
        <w:t>Kretlow</w:t>
      </w:r>
      <w:r w:rsidRPr="00E864A7">
        <w:rPr>
          <w:rFonts w:ascii="Arial" w:hAnsi="Arial" w:cs="Arial"/>
          <w:sz w:val="22"/>
          <w:szCs w:val="22"/>
        </w:rPr>
        <w:t xml:space="preserve"> explained that she and Ms. Kelley reached out to </w:t>
      </w:r>
      <w:r w:rsidR="00267280" w:rsidRPr="00E864A7">
        <w:rPr>
          <w:rFonts w:ascii="Arial" w:hAnsi="Arial" w:cs="Arial"/>
          <w:sz w:val="22"/>
          <w:szCs w:val="22"/>
        </w:rPr>
        <w:t>the church, and they eventually prepared a proposal that was approved by the governing board of the church, the Vestry, the prior spring. She said that they embarked on the special use permit process after</w:t>
      </w:r>
      <w:r w:rsidR="00104494" w:rsidRPr="00E864A7">
        <w:rPr>
          <w:rFonts w:ascii="Arial" w:hAnsi="Arial" w:cs="Arial"/>
          <w:sz w:val="22"/>
          <w:szCs w:val="22"/>
        </w:rPr>
        <w:t xml:space="preserve">ward. </w:t>
      </w:r>
    </w:p>
    <w:p w14:paraId="39DF962F" w14:textId="519160F7" w:rsidR="00104494" w:rsidRPr="00E864A7" w:rsidRDefault="00104494" w:rsidP="00E864A7">
      <w:pPr>
        <w:jc w:val="both"/>
        <w:rPr>
          <w:rFonts w:ascii="Arial" w:hAnsi="Arial" w:cs="Arial"/>
          <w:sz w:val="22"/>
          <w:szCs w:val="22"/>
        </w:rPr>
      </w:pPr>
    </w:p>
    <w:p w14:paraId="7DA9160A" w14:textId="2515303D" w:rsidR="00E023B1" w:rsidRPr="00E864A7" w:rsidRDefault="00104494" w:rsidP="00E864A7">
      <w:pPr>
        <w:jc w:val="both"/>
        <w:rPr>
          <w:rFonts w:ascii="Arial" w:hAnsi="Arial" w:cs="Arial"/>
          <w:sz w:val="22"/>
          <w:szCs w:val="22"/>
        </w:rPr>
      </w:pPr>
      <w:r w:rsidRPr="00E864A7">
        <w:rPr>
          <w:rFonts w:ascii="Arial" w:hAnsi="Arial" w:cs="Arial"/>
          <w:sz w:val="22"/>
          <w:szCs w:val="22"/>
        </w:rPr>
        <w:t xml:space="preserve">Ms. </w:t>
      </w:r>
      <w:r w:rsidR="00953A82" w:rsidRPr="00E864A7">
        <w:rPr>
          <w:rFonts w:ascii="Arial" w:hAnsi="Arial" w:cs="Arial"/>
          <w:sz w:val="22"/>
          <w:szCs w:val="22"/>
        </w:rPr>
        <w:t>Kretlow</w:t>
      </w:r>
      <w:r w:rsidRPr="00E864A7">
        <w:rPr>
          <w:rFonts w:ascii="Arial" w:hAnsi="Arial" w:cs="Arial"/>
          <w:sz w:val="22"/>
          <w:szCs w:val="22"/>
        </w:rPr>
        <w:t xml:space="preserve"> said that the preschool would be an extension of the church’s ministry. </w:t>
      </w:r>
      <w:r w:rsidR="00E023B1" w:rsidRPr="00E864A7">
        <w:rPr>
          <w:rFonts w:ascii="Arial" w:hAnsi="Arial" w:cs="Arial"/>
          <w:sz w:val="22"/>
          <w:szCs w:val="22"/>
        </w:rPr>
        <w:t>She said that they did not embark on the venture to create a profitable business but rather intended to create a small, Christian-based education experience that prepared children for kindergarten. She said they would focus on Bible stories taught through the Montessori curriculum, “Godly Play,” social and emotional learning, literacy, math, music, and art.</w:t>
      </w:r>
    </w:p>
    <w:p w14:paraId="7F14AEDE" w14:textId="77777777" w:rsidR="00E023B1" w:rsidRPr="00E864A7" w:rsidRDefault="00E023B1" w:rsidP="00E864A7">
      <w:pPr>
        <w:jc w:val="both"/>
        <w:rPr>
          <w:rFonts w:ascii="Arial" w:hAnsi="Arial" w:cs="Arial"/>
          <w:sz w:val="22"/>
          <w:szCs w:val="22"/>
        </w:rPr>
      </w:pPr>
    </w:p>
    <w:p w14:paraId="5141C00B" w14:textId="35AD8CA4" w:rsidR="00104494" w:rsidRPr="00E864A7" w:rsidRDefault="00E023B1" w:rsidP="00E864A7">
      <w:pPr>
        <w:jc w:val="both"/>
        <w:rPr>
          <w:rFonts w:ascii="Arial" w:hAnsi="Arial" w:cs="Arial"/>
          <w:sz w:val="22"/>
          <w:szCs w:val="22"/>
        </w:rPr>
      </w:pPr>
      <w:r w:rsidRPr="00E864A7">
        <w:rPr>
          <w:rFonts w:ascii="Arial" w:hAnsi="Arial" w:cs="Arial"/>
          <w:sz w:val="22"/>
          <w:szCs w:val="22"/>
        </w:rPr>
        <w:t xml:space="preserve">Ms. </w:t>
      </w:r>
      <w:r w:rsidR="00953A82" w:rsidRPr="00E864A7">
        <w:rPr>
          <w:rFonts w:ascii="Arial" w:hAnsi="Arial" w:cs="Arial"/>
          <w:sz w:val="22"/>
          <w:szCs w:val="22"/>
        </w:rPr>
        <w:t>Kretlow</w:t>
      </w:r>
      <w:r w:rsidRPr="00E864A7">
        <w:rPr>
          <w:rFonts w:ascii="Arial" w:hAnsi="Arial" w:cs="Arial"/>
          <w:sz w:val="22"/>
          <w:szCs w:val="22"/>
        </w:rPr>
        <w:t xml:space="preserve"> said that they were committed to providing evidence</w:t>
      </w:r>
      <w:r w:rsidR="000A00BB" w:rsidRPr="00E864A7">
        <w:rPr>
          <w:rFonts w:ascii="Arial" w:hAnsi="Arial" w:cs="Arial"/>
          <w:sz w:val="22"/>
          <w:szCs w:val="22"/>
        </w:rPr>
        <w:t>-</w:t>
      </w:r>
      <w:r w:rsidRPr="00E864A7">
        <w:rPr>
          <w:rFonts w:ascii="Arial" w:hAnsi="Arial" w:cs="Arial"/>
          <w:sz w:val="22"/>
          <w:szCs w:val="22"/>
        </w:rPr>
        <w:t>based, early-childhood education experiences that included small staff</w:t>
      </w:r>
      <w:r w:rsidR="000A00BB" w:rsidRPr="00E864A7">
        <w:rPr>
          <w:rFonts w:ascii="Arial" w:hAnsi="Arial" w:cs="Arial"/>
          <w:sz w:val="22"/>
          <w:szCs w:val="22"/>
        </w:rPr>
        <w:t>-to-</w:t>
      </w:r>
      <w:r w:rsidRPr="00E864A7">
        <w:rPr>
          <w:rFonts w:ascii="Arial" w:hAnsi="Arial" w:cs="Arial"/>
          <w:sz w:val="22"/>
          <w:szCs w:val="22"/>
        </w:rPr>
        <w:t xml:space="preserve">student ratios and regular opportunities for families to interact in the school and in the community. She said she was able to answer specific curriculum questions. She said that there would be a maximum of 24 students across three classrooms, four teachers, </w:t>
      </w:r>
      <w:r w:rsidR="000A00BB" w:rsidRPr="00E864A7">
        <w:rPr>
          <w:rFonts w:ascii="Arial" w:hAnsi="Arial" w:cs="Arial"/>
          <w:sz w:val="22"/>
          <w:szCs w:val="22"/>
        </w:rPr>
        <w:t xml:space="preserve">and </w:t>
      </w:r>
      <w:r w:rsidRPr="00E864A7">
        <w:rPr>
          <w:rFonts w:ascii="Arial" w:hAnsi="Arial" w:cs="Arial"/>
          <w:sz w:val="22"/>
          <w:szCs w:val="22"/>
        </w:rPr>
        <w:t>a half-day program from 9 a.m. to 12 p.m. with an optional stay-and-play for lunch and additional childcare.</w:t>
      </w:r>
    </w:p>
    <w:p w14:paraId="74B5825C" w14:textId="7256E8DF" w:rsidR="009C55C6" w:rsidRPr="00E864A7" w:rsidRDefault="009C55C6" w:rsidP="00E864A7">
      <w:pPr>
        <w:jc w:val="both"/>
        <w:rPr>
          <w:rFonts w:ascii="Arial" w:hAnsi="Arial" w:cs="Arial"/>
          <w:sz w:val="22"/>
          <w:szCs w:val="22"/>
        </w:rPr>
      </w:pPr>
    </w:p>
    <w:p w14:paraId="0B30B11F" w14:textId="39B38698" w:rsidR="009C55C6" w:rsidRPr="00E864A7" w:rsidRDefault="009C55C6" w:rsidP="00E864A7">
      <w:pPr>
        <w:jc w:val="both"/>
        <w:rPr>
          <w:rFonts w:ascii="Arial" w:hAnsi="Arial" w:cs="Arial"/>
          <w:sz w:val="22"/>
          <w:szCs w:val="22"/>
        </w:rPr>
      </w:pPr>
      <w:r w:rsidRPr="00E864A7">
        <w:rPr>
          <w:rFonts w:ascii="Arial" w:hAnsi="Arial" w:cs="Arial"/>
          <w:sz w:val="22"/>
          <w:szCs w:val="22"/>
        </w:rPr>
        <w:t xml:space="preserve">Ms. </w:t>
      </w:r>
      <w:r w:rsidR="00953A82" w:rsidRPr="00E864A7">
        <w:rPr>
          <w:rFonts w:ascii="Arial" w:hAnsi="Arial" w:cs="Arial"/>
          <w:sz w:val="22"/>
          <w:szCs w:val="22"/>
        </w:rPr>
        <w:t>Kretlow</w:t>
      </w:r>
      <w:r w:rsidRPr="00E864A7">
        <w:rPr>
          <w:rFonts w:ascii="Arial" w:hAnsi="Arial" w:cs="Arial"/>
          <w:sz w:val="22"/>
          <w:szCs w:val="22"/>
        </w:rPr>
        <w:t xml:space="preserve"> stated that they estimated about 20% of the families would opt to use the stay-and-play. She said that they intended to serve families in the hyper-local area of Ivy and Crozet.</w:t>
      </w:r>
    </w:p>
    <w:p w14:paraId="59BD0F92" w14:textId="450B3525" w:rsidR="003E1C89" w:rsidRPr="00E864A7" w:rsidRDefault="003E1C89" w:rsidP="00E864A7">
      <w:pPr>
        <w:jc w:val="both"/>
        <w:rPr>
          <w:rFonts w:ascii="Arial" w:hAnsi="Arial" w:cs="Arial"/>
          <w:sz w:val="22"/>
          <w:szCs w:val="22"/>
        </w:rPr>
      </w:pPr>
    </w:p>
    <w:p w14:paraId="309AA4F8" w14:textId="38A7A6CE" w:rsidR="008F70DD" w:rsidRPr="00E864A7" w:rsidRDefault="003E1C89" w:rsidP="00E864A7">
      <w:pPr>
        <w:jc w:val="both"/>
        <w:rPr>
          <w:rFonts w:ascii="Arial" w:hAnsi="Arial" w:cs="Arial"/>
          <w:sz w:val="22"/>
          <w:szCs w:val="22"/>
        </w:rPr>
      </w:pPr>
      <w:r w:rsidRPr="00E864A7">
        <w:rPr>
          <w:rFonts w:ascii="Arial" w:hAnsi="Arial" w:cs="Arial"/>
          <w:sz w:val="22"/>
          <w:szCs w:val="22"/>
        </w:rPr>
        <w:t xml:space="preserve">Mr. Bivins </w:t>
      </w:r>
      <w:r w:rsidR="0015420A" w:rsidRPr="00E864A7">
        <w:rPr>
          <w:rFonts w:ascii="Arial" w:hAnsi="Arial" w:cs="Arial"/>
          <w:sz w:val="22"/>
          <w:szCs w:val="22"/>
        </w:rPr>
        <w:t>noted the demand for preschool and childcare in the County. He asked why the applicant had limited enrollment to 24 students and why the schedule was limited to a half-day.</w:t>
      </w:r>
    </w:p>
    <w:p w14:paraId="12B70122" w14:textId="11B3418F" w:rsidR="0015420A" w:rsidRPr="00E864A7" w:rsidRDefault="0015420A" w:rsidP="00E864A7">
      <w:pPr>
        <w:jc w:val="both"/>
        <w:rPr>
          <w:rFonts w:ascii="Arial" w:hAnsi="Arial" w:cs="Arial"/>
          <w:sz w:val="22"/>
          <w:szCs w:val="22"/>
        </w:rPr>
      </w:pPr>
    </w:p>
    <w:p w14:paraId="24E6B403" w14:textId="4C745F6C" w:rsidR="0015420A" w:rsidRPr="00E864A7" w:rsidRDefault="0015420A" w:rsidP="00E864A7">
      <w:pPr>
        <w:jc w:val="both"/>
        <w:rPr>
          <w:rFonts w:ascii="Arial" w:hAnsi="Arial" w:cs="Arial"/>
          <w:sz w:val="22"/>
          <w:szCs w:val="22"/>
        </w:rPr>
      </w:pPr>
      <w:r w:rsidRPr="00E864A7">
        <w:rPr>
          <w:rFonts w:ascii="Arial" w:hAnsi="Arial" w:cs="Arial"/>
          <w:sz w:val="22"/>
          <w:szCs w:val="22"/>
        </w:rPr>
        <w:t xml:space="preserve">Ms. </w:t>
      </w:r>
      <w:r w:rsidR="00953A82" w:rsidRPr="00E864A7">
        <w:rPr>
          <w:rFonts w:ascii="Arial" w:hAnsi="Arial" w:cs="Arial"/>
          <w:sz w:val="22"/>
          <w:szCs w:val="22"/>
        </w:rPr>
        <w:t>Kretlow</w:t>
      </w:r>
      <w:r w:rsidRPr="00E864A7">
        <w:rPr>
          <w:rFonts w:ascii="Arial" w:hAnsi="Arial" w:cs="Arial"/>
          <w:sz w:val="22"/>
          <w:szCs w:val="22"/>
        </w:rPr>
        <w:t xml:space="preserve"> responded </w:t>
      </w:r>
      <w:r w:rsidR="000A00BB" w:rsidRPr="00E864A7">
        <w:rPr>
          <w:rFonts w:ascii="Arial" w:hAnsi="Arial" w:cs="Arial"/>
          <w:sz w:val="22"/>
          <w:szCs w:val="22"/>
        </w:rPr>
        <w:t xml:space="preserve">that </w:t>
      </w:r>
      <w:r w:rsidRPr="00E864A7">
        <w:rPr>
          <w:rFonts w:ascii="Arial" w:hAnsi="Arial" w:cs="Arial"/>
          <w:sz w:val="22"/>
          <w:szCs w:val="22"/>
        </w:rPr>
        <w:t xml:space="preserve">one of the reasons for the decisions was </w:t>
      </w:r>
      <w:r w:rsidR="000A00BB" w:rsidRPr="00E864A7">
        <w:rPr>
          <w:rFonts w:ascii="Arial" w:hAnsi="Arial" w:cs="Arial"/>
          <w:sz w:val="22"/>
          <w:szCs w:val="22"/>
        </w:rPr>
        <w:t>that</w:t>
      </w:r>
      <w:r w:rsidRPr="00E864A7">
        <w:rPr>
          <w:rFonts w:ascii="Arial" w:hAnsi="Arial" w:cs="Arial"/>
          <w:sz w:val="22"/>
          <w:szCs w:val="22"/>
        </w:rPr>
        <w:t xml:space="preserve"> the Sunday School classroom space at St. Paul’s had to be kept separate. She noted </w:t>
      </w:r>
      <w:r w:rsidR="009E24DD" w:rsidRPr="00E864A7">
        <w:rPr>
          <w:rFonts w:ascii="Arial" w:hAnsi="Arial" w:cs="Arial"/>
          <w:sz w:val="22"/>
          <w:szCs w:val="22"/>
        </w:rPr>
        <w:t>that t</w:t>
      </w:r>
      <w:r w:rsidRPr="00E864A7">
        <w:rPr>
          <w:rFonts w:ascii="Arial" w:hAnsi="Arial" w:cs="Arial"/>
          <w:sz w:val="22"/>
          <w:szCs w:val="22"/>
        </w:rPr>
        <w:t xml:space="preserve">he “Godly Play” </w:t>
      </w:r>
      <w:r w:rsidRPr="00E864A7">
        <w:rPr>
          <w:rFonts w:ascii="Arial" w:hAnsi="Arial" w:cs="Arial"/>
          <w:sz w:val="22"/>
          <w:szCs w:val="22"/>
        </w:rPr>
        <w:lastRenderedPageBreak/>
        <w:t xml:space="preserve">curriculum had a lot of expensive materials that took effort to set up. She said </w:t>
      </w:r>
      <w:r w:rsidR="009E24DD" w:rsidRPr="00E864A7">
        <w:rPr>
          <w:rFonts w:ascii="Arial" w:hAnsi="Arial" w:cs="Arial"/>
          <w:sz w:val="22"/>
          <w:szCs w:val="22"/>
        </w:rPr>
        <w:t xml:space="preserve">that </w:t>
      </w:r>
      <w:r w:rsidRPr="00E864A7">
        <w:rPr>
          <w:rFonts w:ascii="Arial" w:hAnsi="Arial" w:cs="Arial"/>
          <w:sz w:val="22"/>
          <w:szCs w:val="22"/>
        </w:rPr>
        <w:t xml:space="preserve">it would be difficult to share the space on a daily basis. </w:t>
      </w:r>
    </w:p>
    <w:p w14:paraId="7EFEA99A" w14:textId="0ABD7FBF" w:rsidR="0015420A" w:rsidRPr="00E864A7" w:rsidRDefault="0015420A" w:rsidP="00E864A7">
      <w:pPr>
        <w:jc w:val="both"/>
        <w:rPr>
          <w:rFonts w:ascii="Arial" w:hAnsi="Arial" w:cs="Arial"/>
          <w:sz w:val="22"/>
          <w:szCs w:val="22"/>
        </w:rPr>
      </w:pPr>
    </w:p>
    <w:p w14:paraId="22DA6D2C" w14:textId="06449C05" w:rsidR="0015420A" w:rsidRPr="00E864A7" w:rsidRDefault="0015420A" w:rsidP="00E864A7">
      <w:pPr>
        <w:jc w:val="both"/>
        <w:rPr>
          <w:rFonts w:ascii="Arial" w:hAnsi="Arial" w:cs="Arial"/>
          <w:sz w:val="22"/>
          <w:szCs w:val="22"/>
        </w:rPr>
      </w:pPr>
      <w:r w:rsidRPr="00E864A7">
        <w:rPr>
          <w:rFonts w:ascii="Arial" w:hAnsi="Arial" w:cs="Arial"/>
          <w:sz w:val="22"/>
          <w:szCs w:val="22"/>
        </w:rPr>
        <w:t xml:space="preserve">Ms. </w:t>
      </w:r>
      <w:r w:rsidR="00953A82" w:rsidRPr="00E864A7">
        <w:rPr>
          <w:rFonts w:ascii="Arial" w:hAnsi="Arial" w:cs="Arial"/>
          <w:sz w:val="22"/>
          <w:szCs w:val="22"/>
        </w:rPr>
        <w:t>Kretlow</w:t>
      </w:r>
      <w:r w:rsidRPr="00E864A7">
        <w:rPr>
          <w:rFonts w:ascii="Arial" w:hAnsi="Arial" w:cs="Arial"/>
          <w:sz w:val="22"/>
          <w:szCs w:val="22"/>
        </w:rPr>
        <w:t xml:space="preserve"> said </w:t>
      </w:r>
      <w:r w:rsidR="009E24DD" w:rsidRPr="00E864A7">
        <w:rPr>
          <w:rFonts w:ascii="Arial" w:hAnsi="Arial" w:cs="Arial"/>
          <w:sz w:val="22"/>
          <w:szCs w:val="22"/>
        </w:rPr>
        <w:t xml:space="preserve">that </w:t>
      </w:r>
      <w:r w:rsidRPr="00E864A7">
        <w:rPr>
          <w:rFonts w:ascii="Arial" w:hAnsi="Arial" w:cs="Arial"/>
          <w:sz w:val="22"/>
          <w:szCs w:val="22"/>
        </w:rPr>
        <w:t>the</w:t>
      </w:r>
      <w:r w:rsidR="009E24DD" w:rsidRPr="00E864A7">
        <w:rPr>
          <w:rFonts w:ascii="Arial" w:hAnsi="Arial" w:cs="Arial"/>
          <w:sz w:val="22"/>
          <w:szCs w:val="22"/>
        </w:rPr>
        <w:t>y had two dedicated classrooms that could serve students that came two days, three days, or five days a week. She explained the half-day was in accordance with the suggestions in the literature in terms of the attention span and activities that could be accomplished. She noted that in most preschools, the second half of the day was lunch, sleep, and play. She said that they wanted to encourage family involvement</w:t>
      </w:r>
      <w:r w:rsidR="00CF4385" w:rsidRPr="00E864A7">
        <w:rPr>
          <w:rFonts w:ascii="Arial" w:hAnsi="Arial" w:cs="Arial"/>
          <w:sz w:val="22"/>
          <w:szCs w:val="22"/>
        </w:rPr>
        <w:t xml:space="preserve"> and did not want to only provide daycare services because they were focused on education.</w:t>
      </w:r>
    </w:p>
    <w:p w14:paraId="75D21FD3" w14:textId="191BC9E1" w:rsidR="00CF4385" w:rsidRPr="00E864A7" w:rsidRDefault="00CF4385" w:rsidP="00E864A7">
      <w:pPr>
        <w:jc w:val="both"/>
        <w:rPr>
          <w:rFonts w:ascii="Arial" w:hAnsi="Arial" w:cs="Arial"/>
          <w:sz w:val="22"/>
          <w:szCs w:val="22"/>
        </w:rPr>
      </w:pPr>
    </w:p>
    <w:p w14:paraId="5A1C89B0" w14:textId="29971836" w:rsidR="00CF4385" w:rsidRPr="00E864A7" w:rsidRDefault="00D60AB7" w:rsidP="00E864A7">
      <w:pPr>
        <w:jc w:val="both"/>
        <w:rPr>
          <w:rFonts w:ascii="Arial" w:hAnsi="Arial" w:cs="Arial"/>
          <w:sz w:val="22"/>
          <w:szCs w:val="22"/>
        </w:rPr>
      </w:pPr>
      <w:r w:rsidRPr="00E864A7">
        <w:rPr>
          <w:rFonts w:ascii="Arial" w:hAnsi="Arial" w:cs="Arial"/>
          <w:sz w:val="22"/>
          <w:szCs w:val="22"/>
        </w:rPr>
        <w:t>Ms. Firehock said she attended the community meeting. She noted</w:t>
      </w:r>
      <w:r w:rsidR="00F30420" w:rsidRPr="00E864A7">
        <w:rPr>
          <w:rFonts w:ascii="Arial" w:hAnsi="Arial" w:cs="Arial"/>
          <w:sz w:val="22"/>
          <w:szCs w:val="22"/>
        </w:rPr>
        <w:t xml:space="preserve"> that</w:t>
      </w:r>
      <w:r w:rsidRPr="00E864A7">
        <w:rPr>
          <w:rFonts w:ascii="Arial" w:hAnsi="Arial" w:cs="Arial"/>
          <w:sz w:val="22"/>
          <w:szCs w:val="22"/>
        </w:rPr>
        <w:t xml:space="preserve"> there was already space in the existing building and </w:t>
      </w:r>
      <w:r w:rsidR="00F30420" w:rsidRPr="00E864A7">
        <w:rPr>
          <w:rFonts w:ascii="Arial" w:hAnsi="Arial" w:cs="Arial"/>
          <w:sz w:val="22"/>
          <w:szCs w:val="22"/>
        </w:rPr>
        <w:t>that t</w:t>
      </w:r>
      <w:r w:rsidRPr="00E864A7">
        <w:rPr>
          <w:rFonts w:ascii="Arial" w:hAnsi="Arial" w:cs="Arial"/>
          <w:sz w:val="22"/>
          <w:szCs w:val="22"/>
        </w:rPr>
        <w:t>here was a</w:t>
      </w:r>
      <w:r w:rsidR="009F56B5" w:rsidRPr="00E864A7">
        <w:rPr>
          <w:rFonts w:ascii="Arial" w:hAnsi="Arial" w:cs="Arial"/>
          <w:sz w:val="22"/>
          <w:szCs w:val="22"/>
        </w:rPr>
        <w:t xml:space="preserve"> proposed</w:t>
      </w:r>
      <w:r w:rsidRPr="00E864A7">
        <w:rPr>
          <w:rFonts w:ascii="Arial" w:hAnsi="Arial" w:cs="Arial"/>
          <w:sz w:val="22"/>
          <w:szCs w:val="22"/>
        </w:rPr>
        <w:t xml:space="preserve"> circulation pattern for the traffic. She</w:t>
      </w:r>
      <w:r w:rsidR="00AA5F9E" w:rsidRPr="00E864A7">
        <w:rPr>
          <w:rFonts w:ascii="Arial" w:hAnsi="Arial" w:cs="Arial"/>
          <w:sz w:val="22"/>
          <w:szCs w:val="22"/>
        </w:rPr>
        <w:t xml:space="preserve"> noted that several schools in the area</w:t>
      </w:r>
      <w:r w:rsidR="009F56B5" w:rsidRPr="00E864A7">
        <w:rPr>
          <w:rFonts w:ascii="Arial" w:hAnsi="Arial" w:cs="Arial"/>
          <w:sz w:val="22"/>
          <w:szCs w:val="22"/>
        </w:rPr>
        <w:t xml:space="preserve"> closed</w:t>
      </w:r>
      <w:r w:rsidR="00AA5F9E" w:rsidRPr="00E864A7">
        <w:rPr>
          <w:rFonts w:ascii="Arial" w:hAnsi="Arial" w:cs="Arial"/>
          <w:sz w:val="22"/>
          <w:szCs w:val="22"/>
        </w:rPr>
        <w:t xml:space="preserve"> which increased the preschool demand.</w:t>
      </w:r>
    </w:p>
    <w:p w14:paraId="6543E92D" w14:textId="79553DB5" w:rsidR="009F56B5" w:rsidRPr="00E864A7" w:rsidRDefault="009F56B5" w:rsidP="00E864A7">
      <w:pPr>
        <w:jc w:val="both"/>
        <w:rPr>
          <w:rFonts w:ascii="Arial" w:hAnsi="Arial" w:cs="Arial"/>
          <w:sz w:val="22"/>
          <w:szCs w:val="22"/>
        </w:rPr>
      </w:pPr>
    </w:p>
    <w:p w14:paraId="562D4B34" w14:textId="46165F00" w:rsidR="009F56B5" w:rsidRPr="00E864A7" w:rsidRDefault="009F56B5" w:rsidP="00E864A7">
      <w:pPr>
        <w:jc w:val="both"/>
        <w:rPr>
          <w:rFonts w:ascii="Arial" w:hAnsi="Arial" w:cs="Arial"/>
          <w:sz w:val="22"/>
          <w:szCs w:val="22"/>
        </w:rPr>
      </w:pPr>
      <w:r w:rsidRPr="00E864A7">
        <w:rPr>
          <w:rFonts w:ascii="Arial" w:hAnsi="Arial" w:cs="Arial"/>
          <w:sz w:val="22"/>
          <w:szCs w:val="22"/>
        </w:rPr>
        <w:t>Ms. Firehock noted</w:t>
      </w:r>
      <w:r w:rsidR="005E3AD9" w:rsidRPr="00E864A7">
        <w:rPr>
          <w:rFonts w:ascii="Arial" w:hAnsi="Arial" w:cs="Arial"/>
          <w:sz w:val="22"/>
          <w:szCs w:val="22"/>
        </w:rPr>
        <w:t xml:space="preserve"> </w:t>
      </w:r>
      <w:r w:rsidRPr="00E864A7">
        <w:rPr>
          <w:rFonts w:ascii="Arial" w:hAnsi="Arial" w:cs="Arial"/>
          <w:sz w:val="22"/>
          <w:szCs w:val="22"/>
        </w:rPr>
        <w:t>there were no comments from the public. She closed the public hearing</w:t>
      </w:r>
      <w:r w:rsidR="005E3AD9" w:rsidRPr="00E864A7">
        <w:rPr>
          <w:rFonts w:ascii="Arial" w:hAnsi="Arial" w:cs="Arial"/>
          <w:sz w:val="22"/>
          <w:szCs w:val="22"/>
        </w:rPr>
        <w:t xml:space="preserve"> and brought the item back before the Commission. </w:t>
      </w:r>
    </w:p>
    <w:p w14:paraId="63475DBD" w14:textId="298D0C50" w:rsidR="00025AEC" w:rsidRPr="00E864A7" w:rsidRDefault="00025AEC" w:rsidP="00E864A7">
      <w:pPr>
        <w:jc w:val="both"/>
        <w:rPr>
          <w:rFonts w:ascii="Arial" w:hAnsi="Arial" w:cs="Arial"/>
          <w:sz w:val="22"/>
          <w:szCs w:val="22"/>
        </w:rPr>
      </w:pPr>
    </w:p>
    <w:p w14:paraId="231E19F4" w14:textId="730C1A66" w:rsidR="00721752" w:rsidRPr="00E864A7" w:rsidRDefault="00721752" w:rsidP="00E864A7">
      <w:pPr>
        <w:jc w:val="both"/>
        <w:rPr>
          <w:rFonts w:ascii="Arial" w:hAnsi="Arial" w:cs="Arial"/>
          <w:sz w:val="22"/>
          <w:szCs w:val="22"/>
        </w:rPr>
      </w:pPr>
      <w:r w:rsidRPr="00E864A7">
        <w:rPr>
          <w:rFonts w:ascii="Arial" w:hAnsi="Arial" w:cs="Arial"/>
          <w:sz w:val="22"/>
          <w:szCs w:val="22"/>
        </w:rPr>
        <w:t>Mr. Bivins noted that there was a need in the County. He mentioned a proposal from two week</w:t>
      </w:r>
      <w:r w:rsidR="00B1323D" w:rsidRPr="00E864A7">
        <w:rPr>
          <w:rFonts w:ascii="Arial" w:hAnsi="Arial" w:cs="Arial"/>
          <w:sz w:val="22"/>
          <w:szCs w:val="22"/>
        </w:rPr>
        <w:t>s</w:t>
      </w:r>
      <w:r w:rsidRPr="00E864A7">
        <w:rPr>
          <w:rFonts w:ascii="Arial" w:hAnsi="Arial" w:cs="Arial"/>
          <w:sz w:val="22"/>
          <w:szCs w:val="22"/>
        </w:rPr>
        <w:t xml:space="preserve"> prior that had an enrollment of 35 students. </w:t>
      </w:r>
      <w:r w:rsidR="004A7ACD" w:rsidRPr="00E864A7">
        <w:rPr>
          <w:rFonts w:ascii="Arial" w:hAnsi="Arial" w:cs="Arial"/>
          <w:sz w:val="22"/>
          <w:szCs w:val="22"/>
        </w:rPr>
        <w:t xml:space="preserve">He </w:t>
      </w:r>
      <w:r w:rsidR="00B1323D" w:rsidRPr="00E864A7">
        <w:rPr>
          <w:rFonts w:ascii="Arial" w:hAnsi="Arial" w:cs="Arial"/>
          <w:sz w:val="22"/>
          <w:szCs w:val="22"/>
        </w:rPr>
        <w:t>noted that the present proposal only had a 24-student enrollment. He encouraged the church to find a way to make a dent in the 24-student enrollment.</w:t>
      </w:r>
    </w:p>
    <w:p w14:paraId="325DBC88" w14:textId="51168273" w:rsidR="00CA3952" w:rsidRPr="00E864A7" w:rsidRDefault="00CA3952" w:rsidP="00E864A7">
      <w:pPr>
        <w:jc w:val="both"/>
        <w:rPr>
          <w:rFonts w:ascii="Arial" w:hAnsi="Arial" w:cs="Arial"/>
          <w:sz w:val="22"/>
          <w:szCs w:val="22"/>
        </w:rPr>
      </w:pPr>
    </w:p>
    <w:p w14:paraId="75F0B579" w14:textId="77777777" w:rsidR="00CA3952" w:rsidRPr="00E864A7" w:rsidRDefault="00CA3952" w:rsidP="00E864A7">
      <w:pPr>
        <w:jc w:val="both"/>
        <w:rPr>
          <w:rFonts w:ascii="Arial" w:hAnsi="Arial" w:cs="Arial"/>
          <w:sz w:val="22"/>
          <w:szCs w:val="22"/>
        </w:rPr>
      </w:pPr>
      <w:r w:rsidRPr="00E864A7">
        <w:rPr>
          <w:rFonts w:ascii="Arial" w:hAnsi="Arial" w:cs="Arial"/>
          <w:sz w:val="22"/>
          <w:szCs w:val="22"/>
        </w:rPr>
        <w:t>Ms. Firehock said that they could in the future after the program had been launched.</w:t>
      </w:r>
    </w:p>
    <w:p w14:paraId="6D58814C" w14:textId="77777777" w:rsidR="00CA3952" w:rsidRPr="00E864A7" w:rsidRDefault="00CA3952" w:rsidP="00E864A7">
      <w:pPr>
        <w:jc w:val="both"/>
        <w:rPr>
          <w:rFonts w:ascii="Arial" w:hAnsi="Arial" w:cs="Arial"/>
          <w:sz w:val="22"/>
          <w:szCs w:val="22"/>
        </w:rPr>
      </w:pPr>
    </w:p>
    <w:p w14:paraId="2CB234DB" w14:textId="77777777" w:rsidR="00E2385A" w:rsidRPr="00E864A7" w:rsidRDefault="00CA3952" w:rsidP="00E864A7">
      <w:pPr>
        <w:jc w:val="both"/>
        <w:rPr>
          <w:rFonts w:ascii="Arial" w:hAnsi="Arial" w:cs="Arial"/>
          <w:sz w:val="22"/>
          <w:szCs w:val="22"/>
        </w:rPr>
      </w:pPr>
      <w:r w:rsidRPr="00E864A7">
        <w:rPr>
          <w:rFonts w:ascii="Arial" w:hAnsi="Arial" w:cs="Arial"/>
          <w:sz w:val="22"/>
          <w:szCs w:val="22"/>
        </w:rPr>
        <w:t>Mr. Bivins noted that St. Paul’s was a church with talented individuals who could figure out how to solve multiple problems</w:t>
      </w:r>
      <w:r w:rsidR="00E2385A" w:rsidRPr="00E864A7">
        <w:rPr>
          <w:rFonts w:ascii="Arial" w:hAnsi="Arial" w:cs="Arial"/>
          <w:sz w:val="22"/>
          <w:szCs w:val="22"/>
        </w:rPr>
        <w:t>.</w:t>
      </w:r>
    </w:p>
    <w:p w14:paraId="34FF9DC4" w14:textId="77777777" w:rsidR="00E2385A" w:rsidRPr="00E864A7" w:rsidRDefault="00E2385A" w:rsidP="00E864A7">
      <w:pPr>
        <w:jc w:val="both"/>
        <w:rPr>
          <w:rFonts w:ascii="Arial" w:hAnsi="Arial" w:cs="Arial"/>
          <w:sz w:val="22"/>
          <w:szCs w:val="22"/>
        </w:rPr>
      </w:pPr>
    </w:p>
    <w:p w14:paraId="679755D5" w14:textId="3ABC370B" w:rsidR="00CA3952" w:rsidRPr="00E864A7" w:rsidRDefault="00E2385A" w:rsidP="00E864A7">
      <w:pPr>
        <w:jc w:val="both"/>
        <w:rPr>
          <w:rFonts w:ascii="Arial" w:hAnsi="Arial" w:cs="Arial"/>
          <w:sz w:val="22"/>
          <w:szCs w:val="22"/>
        </w:rPr>
      </w:pPr>
      <w:r w:rsidRPr="00E864A7">
        <w:rPr>
          <w:rFonts w:ascii="Arial" w:hAnsi="Arial" w:cs="Arial"/>
          <w:sz w:val="22"/>
          <w:szCs w:val="22"/>
        </w:rPr>
        <w:t>Ms. Firehock said that was not a request the Commission was making of the applicant this evening.</w:t>
      </w:r>
    </w:p>
    <w:p w14:paraId="19ED623A" w14:textId="77777777" w:rsidR="00953A82" w:rsidRPr="00E864A7" w:rsidRDefault="00953A82" w:rsidP="00E864A7">
      <w:pPr>
        <w:jc w:val="both"/>
        <w:rPr>
          <w:rFonts w:ascii="Arial" w:hAnsi="Arial" w:cs="Arial"/>
          <w:sz w:val="22"/>
          <w:szCs w:val="22"/>
        </w:rPr>
      </w:pPr>
    </w:p>
    <w:p w14:paraId="1B1D235F" w14:textId="084A6D86" w:rsidR="00025AEC" w:rsidRPr="00E864A7" w:rsidRDefault="00A76C9E" w:rsidP="00E864A7">
      <w:pPr>
        <w:jc w:val="both"/>
        <w:rPr>
          <w:rFonts w:ascii="Arial" w:hAnsi="Arial" w:cs="Arial"/>
          <w:sz w:val="22"/>
          <w:szCs w:val="22"/>
        </w:rPr>
      </w:pPr>
      <w:r w:rsidRPr="00E864A7">
        <w:rPr>
          <w:rFonts w:ascii="Arial" w:hAnsi="Arial" w:cs="Arial"/>
          <w:sz w:val="22"/>
          <w:szCs w:val="22"/>
        </w:rPr>
        <w:t xml:space="preserve">Ms. Firehock moved to recommend approval of SP202200018 St. Paul’s Ivy Preschool with conditions as recommended </w:t>
      </w:r>
      <w:r w:rsidR="00AA15BD" w:rsidRPr="00E864A7">
        <w:rPr>
          <w:rFonts w:ascii="Arial" w:hAnsi="Arial" w:cs="Arial"/>
          <w:sz w:val="22"/>
          <w:szCs w:val="22"/>
        </w:rPr>
        <w:t xml:space="preserve">in the staff report. </w:t>
      </w:r>
      <w:r w:rsidR="00C35728" w:rsidRPr="00E864A7">
        <w:rPr>
          <w:rFonts w:ascii="Arial" w:hAnsi="Arial" w:cs="Arial"/>
          <w:sz w:val="22"/>
          <w:szCs w:val="22"/>
        </w:rPr>
        <w:t>Mr. Murray seconded the motion</w:t>
      </w:r>
      <w:r w:rsidR="00D8737E" w:rsidRPr="00E864A7">
        <w:rPr>
          <w:rFonts w:ascii="Arial" w:hAnsi="Arial" w:cs="Arial"/>
          <w:sz w:val="22"/>
          <w:szCs w:val="22"/>
        </w:rPr>
        <w:t xml:space="preserve">. The motion </w:t>
      </w:r>
      <w:r w:rsidR="00C35728" w:rsidRPr="00E864A7">
        <w:rPr>
          <w:rFonts w:ascii="Arial" w:hAnsi="Arial" w:cs="Arial"/>
          <w:sz w:val="22"/>
          <w:szCs w:val="22"/>
        </w:rPr>
        <w:t xml:space="preserve">carried unanimously (5-0). </w:t>
      </w:r>
    </w:p>
    <w:p w14:paraId="27F0E161" w14:textId="5F0312BD" w:rsidR="006B1872" w:rsidRPr="00E864A7" w:rsidRDefault="006B1872" w:rsidP="00E864A7">
      <w:pPr>
        <w:jc w:val="both"/>
        <w:rPr>
          <w:rFonts w:ascii="Arial" w:hAnsi="Arial" w:cs="Arial"/>
          <w:b/>
          <w:bCs/>
          <w:sz w:val="22"/>
          <w:szCs w:val="22"/>
        </w:rPr>
      </w:pPr>
    </w:p>
    <w:p w14:paraId="13F2C7F6" w14:textId="798433FB" w:rsidR="006B1872" w:rsidRPr="00E864A7" w:rsidRDefault="006B1872" w:rsidP="00E864A7">
      <w:pPr>
        <w:jc w:val="both"/>
        <w:rPr>
          <w:rFonts w:ascii="Arial" w:hAnsi="Arial" w:cs="Arial"/>
          <w:sz w:val="22"/>
          <w:szCs w:val="22"/>
        </w:rPr>
      </w:pPr>
      <w:r w:rsidRPr="00E864A7">
        <w:rPr>
          <w:rFonts w:ascii="Arial" w:hAnsi="Arial" w:cs="Arial"/>
          <w:b/>
          <w:bCs/>
          <w:sz w:val="22"/>
          <w:szCs w:val="22"/>
          <w:u w:val="single"/>
        </w:rPr>
        <w:t>SP202200019 Keswick School</w:t>
      </w:r>
    </w:p>
    <w:p w14:paraId="1B40B0F5" w14:textId="77777777" w:rsidR="00953A82" w:rsidRPr="00E864A7" w:rsidRDefault="00953A82" w:rsidP="00E864A7">
      <w:pPr>
        <w:jc w:val="both"/>
        <w:rPr>
          <w:rFonts w:ascii="Arial" w:hAnsi="Arial" w:cs="Arial"/>
          <w:sz w:val="22"/>
          <w:szCs w:val="22"/>
        </w:rPr>
      </w:pPr>
    </w:p>
    <w:p w14:paraId="4468C8E1" w14:textId="2A585EFC" w:rsidR="006B1872" w:rsidRPr="00E864A7" w:rsidRDefault="006B1872" w:rsidP="00E864A7">
      <w:pPr>
        <w:jc w:val="both"/>
        <w:rPr>
          <w:rFonts w:ascii="Arial" w:hAnsi="Arial" w:cs="Arial"/>
          <w:sz w:val="22"/>
          <w:szCs w:val="22"/>
        </w:rPr>
      </w:pPr>
      <w:r w:rsidRPr="00E864A7">
        <w:rPr>
          <w:rFonts w:ascii="Arial" w:hAnsi="Arial" w:cs="Arial"/>
          <w:sz w:val="22"/>
          <w:szCs w:val="22"/>
        </w:rPr>
        <w:lastRenderedPageBreak/>
        <w:t>M</w:t>
      </w:r>
      <w:r w:rsidR="00D719C4" w:rsidRPr="00E864A7">
        <w:rPr>
          <w:rFonts w:ascii="Arial" w:hAnsi="Arial" w:cs="Arial"/>
          <w:sz w:val="22"/>
          <w:szCs w:val="22"/>
        </w:rPr>
        <w:t xml:space="preserve">r. Kevin McCollum, </w:t>
      </w:r>
      <w:r w:rsidR="00FB77FC" w:rsidRPr="00E864A7">
        <w:rPr>
          <w:rFonts w:ascii="Arial" w:hAnsi="Arial" w:cs="Arial"/>
          <w:sz w:val="22"/>
          <w:szCs w:val="22"/>
        </w:rPr>
        <w:t>Senior Planner, said that the proposed special use permit amendment was for a private boarding school in Keswick, Virginia. He stated that the subject property was located at 4075 Keswick Road, near the intersection of Keswick Road and Route 22. He said that the property was nearly 22 acres and zoned rural areas (RA).</w:t>
      </w:r>
    </w:p>
    <w:p w14:paraId="5317C84A" w14:textId="526BA4DC" w:rsidR="005108FE" w:rsidRPr="00E864A7" w:rsidRDefault="005108FE" w:rsidP="00E864A7">
      <w:pPr>
        <w:jc w:val="both"/>
        <w:rPr>
          <w:rFonts w:ascii="Arial" w:hAnsi="Arial" w:cs="Arial"/>
          <w:sz w:val="22"/>
          <w:szCs w:val="22"/>
        </w:rPr>
      </w:pPr>
    </w:p>
    <w:p w14:paraId="06A06DEF" w14:textId="19114872" w:rsidR="005108FE" w:rsidRPr="00E864A7" w:rsidRDefault="005108FE" w:rsidP="00E864A7">
      <w:pPr>
        <w:jc w:val="both"/>
        <w:rPr>
          <w:rFonts w:ascii="Arial" w:hAnsi="Arial" w:cs="Arial"/>
          <w:sz w:val="22"/>
          <w:szCs w:val="22"/>
        </w:rPr>
      </w:pPr>
      <w:r w:rsidRPr="00E864A7">
        <w:rPr>
          <w:rFonts w:ascii="Arial" w:hAnsi="Arial" w:cs="Arial"/>
          <w:sz w:val="22"/>
          <w:szCs w:val="22"/>
        </w:rPr>
        <w:t>Mr. McCollum said the property had been home to a private boarding school, known as the Keswick School, since the 1960s. He noted that the property had several buildings and structures associated with the school, including dormitories, classrooms, a gym, a pond, a playfield, offices, and associated parking. He said the character of the surrounding area includ</w:t>
      </w:r>
      <w:r w:rsidR="000A00BB" w:rsidRPr="00E864A7">
        <w:rPr>
          <w:rFonts w:ascii="Arial" w:hAnsi="Arial" w:cs="Arial"/>
          <w:sz w:val="22"/>
          <w:szCs w:val="22"/>
        </w:rPr>
        <w:t>es</w:t>
      </w:r>
      <w:r w:rsidRPr="00E864A7">
        <w:rPr>
          <w:rFonts w:ascii="Arial" w:hAnsi="Arial" w:cs="Arial"/>
          <w:sz w:val="22"/>
          <w:szCs w:val="22"/>
        </w:rPr>
        <w:t xml:space="preserve"> RA uses, such as low-density residential uses, agricultural uses, farmlands, a blacksmith, and nearby churches.</w:t>
      </w:r>
    </w:p>
    <w:p w14:paraId="0F944697" w14:textId="4664BC43" w:rsidR="005108FE" w:rsidRPr="00E864A7" w:rsidRDefault="005108FE" w:rsidP="00E864A7">
      <w:pPr>
        <w:jc w:val="both"/>
        <w:rPr>
          <w:rFonts w:ascii="Arial" w:hAnsi="Arial" w:cs="Arial"/>
          <w:sz w:val="22"/>
          <w:szCs w:val="22"/>
        </w:rPr>
      </w:pPr>
    </w:p>
    <w:p w14:paraId="21973307" w14:textId="4254D304" w:rsidR="005108FE" w:rsidRPr="00E864A7" w:rsidRDefault="005108FE" w:rsidP="00E864A7">
      <w:pPr>
        <w:jc w:val="both"/>
        <w:rPr>
          <w:rFonts w:ascii="Arial" w:hAnsi="Arial" w:cs="Arial"/>
          <w:sz w:val="22"/>
          <w:szCs w:val="22"/>
        </w:rPr>
      </w:pPr>
      <w:r w:rsidRPr="00E864A7">
        <w:rPr>
          <w:rFonts w:ascii="Arial" w:hAnsi="Arial" w:cs="Arial"/>
          <w:sz w:val="22"/>
          <w:szCs w:val="22"/>
        </w:rPr>
        <w:t>Mr. McCollum explained that the most recent special use permit for the school was approved in 2007</w:t>
      </w:r>
      <w:r w:rsidR="00201B2C" w:rsidRPr="00E864A7">
        <w:rPr>
          <w:rFonts w:ascii="Arial" w:hAnsi="Arial" w:cs="Arial"/>
          <w:sz w:val="22"/>
          <w:szCs w:val="22"/>
        </w:rPr>
        <w:t xml:space="preserve"> and that the school had an approved site plan. He said that the maximum enrollment for the school was set at 35 students. He stated that the applicant had requested an amendment to the Keswick School’s existing special use permit to modify the conceptual plan to include a new arts center, a storage building, and a horse barn. He noted no increase in student enrollment was proposed.</w:t>
      </w:r>
    </w:p>
    <w:p w14:paraId="4B300CA8" w14:textId="0D625875" w:rsidR="00201B2C" w:rsidRPr="00E864A7" w:rsidRDefault="00201B2C" w:rsidP="00E864A7">
      <w:pPr>
        <w:jc w:val="both"/>
        <w:rPr>
          <w:rFonts w:ascii="Arial" w:hAnsi="Arial" w:cs="Arial"/>
          <w:sz w:val="22"/>
          <w:szCs w:val="22"/>
        </w:rPr>
      </w:pPr>
    </w:p>
    <w:p w14:paraId="10E848AA" w14:textId="22BDAB64" w:rsidR="00201B2C" w:rsidRPr="00E864A7" w:rsidRDefault="00201B2C" w:rsidP="00E864A7">
      <w:pPr>
        <w:jc w:val="both"/>
        <w:rPr>
          <w:rFonts w:ascii="Arial" w:hAnsi="Arial" w:cs="Arial"/>
          <w:sz w:val="22"/>
          <w:szCs w:val="22"/>
        </w:rPr>
      </w:pPr>
      <w:r w:rsidRPr="00E864A7">
        <w:rPr>
          <w:rFonts w:ascii="Arial" w:hAnsi="Arial" w:cs="Arial"/>
          <w:sz w:val="22"/>
          <w:szCs w:val="22"/>
        </w:rPr>
        <w:t xml:space="preserve">Mr. McCollum </w:t>
      </w:r>
      <w:r w:rsidR="00ED4696" w:rsidRPr="00E864A7">
        <w:rPr>
          <w:rFonts w:ascii="Arial" w:hAnsi="Arial" w:cs="Arial"/>
          <w:sz w:val="22"/>
          <w:szCs w:val="22"/>
        </w:rPr>
        <w:t>said that the applicant had indicated a need for the new structures as a result of a recent fire that destroyed one of the school’s multi-purpose buildings and to meet the needs of the student population.</w:t>
      </w:r>
    </w:p>
    <w:p w14:paraId="6164F205" w14:textId="78A589B9" w:rsidR="00ED4696" w:rsidRPr="00E864A7" w:rsidRDefault="00ED4696" w:rsidP="00E864A7">
      <w:pPr>
        <w:jc w:val="both"/>
        <w:rPr>
          <w:rFonts w:ascii="Arial" w:hAnsi="Arial" w:cs="Arial"/>
          <w:sz w:val="22"/>
          <w:szCs w:val="22"/>
        </w:rPr>
      </w:pPr>
    </w:p>
    <w:p w14:paraId="01A16B3B" w14:textId="6437EAD8" w:rsidR="00ED4696" w:rsidRPr="00E864A7" w:rsidRDefault="00ED4696" w:rsidP="00E864A7">
      <w:pPr>
        <w:jc w:val="both"/>
        <w:rPr>
          <w:rFonts w:ascii="Arial" w:hAnsi="Arial" w:cs="Arial"/>
          <w:sz w:val="22"/>
          <w:szCs w:val="22"/>
        </w:rPr>
      </w:pPr>
      <w:r w:rsidRPr="00E864A7">
        <w:rPr>
          <w:rFonts w:ascii="Arial" w:hAnsi="Arial" w:cs="Arial"/>
          <w:sz w:val="22"/>
          <w:szCs w:val="22"/>
        </w:rPr>
        <w:t xml:space="preserve">Mr. McCollum said </w:t>
      </w:r>
      <w:r w:rsidR="002C185D" w:rsidRPr="00E864A7">
        <w:rPr>
          <w:rFonts w:ascii="Arial" w:hAnsi="Arial" w:cs="Arial"/>
          <w:sz w:val="22"/>
          <w:szCs w:val="22"/>
        </w:rPr>
        <w:t xml:space="preserve">that the conceptual plan provided an overview of the entire campus, including existing buildings and what was proposed to be built. </w:t>
      </w:r>
      <w:r w:rsidR="000969E2" w:rsidRPr="00E864A7">
        <w:rPr>
          <w:rFonts w:ascii="Arial" w:hAnsi="Arial" w:cs="Arial"/>
          <w:sz w:val="22"/>
          <w:szCs w:val="22"/>
        </w:rPr>
        <w:t>He said that the special use permit application was reviewed under the factors for consideration as outlined in the zoning ordinance. He said staff believed the proposed new buildings would not be detrimental to adjacent parcels nor would they change the character of the nearby area. He said that the school would be kept in harmony with the rural area zoning district</w:t>
      </w:r>
      <w:r w:rsidR="008855CB" w:rsidRPr="00E864A7">
        <w:rPr>
          <w:rFonts w:ascii="Arial" w:hAnsi="Arial" w:cs="Arial"/>
          <w:sz w:val="22"/>
          <w:szCs w:val="22"/>
        </w:rPr>
        <w:t xml:space="preserve"> </w:t>
      </w:r>
      <w:r w:rsidR="000969E2" w:rsidRPr="00E864A7">
        <w:rPr>
          <w:rFonts w:ascii="Arial" w:hAnsi="Arial" w:cs="Arial"/>
          <w:sz w:val="22"/>
          <w:szCs w:val="22"/>
        </w:rPr>
        <w:t xml:space="preserve">and </w:t>
      </w:r>
      <w:r w:rsidR="008855CB" w:rsidRPr="00E864A7">
        <w:rPr>
          <w:rFonts w:ascii="Arial" w:hAnsi="Arial" w:cs="Arial"/>
          <w:sz w:val="22"/>
          <w:szCs w:val="22"/>
        </w:rPr>
        <w:t xml:space="preserve">that </w:t>
      </w:r>
      <w:r w:rsidR="000969E2" w:rsidRPr="00E864A7">
        <w:rPr>
          <w:rFonts w:ascii="Arial" w:hAnsi="Arial" w:cs="Arial"/>
          <w:sz w:val="22"/>
          <w:szCs w:val="22"/>
        </w:rPr>
        <w:t xml:space="preserve">the proposal was consistent with the Comprehensive Plan. </w:t>
      </w:r>
    </w:p>
    <w:p w14:paraId="70563985" w14:textId="36E9901D" w:rsidR="000969E2" w:rsidRPr="00E864A7" w:rsidRDefault="000969E2" w:rsidP="00E864A7">
      <w:pPr>
        <w:jc w:val="both"/>
        <w:rPr>
          <w:rFonts w:ascii="Arial" w:hAnsi="Arial" w:cs="Arial"/>
          <w:sz w:val="22"/>
          <w:szCs w:val="22"/>
        </w:rPr>
      </w:pPr>
    </w:p>
    <w:p w14:paraId="7B8E1E40" w14:textId="72B7FC97" w:rsidR="00CF4385" w:rsidRPr="00E864A7" w:rsidRDefault="000969E2" w:rsidP="00E864A7">
      <w:pPr>
        <w:jc w:val="both"/>
        <w:rPr>
          <w:rFonts w:ascii="Arial" w:hAnsi="Arial" w:cs="Arial"/>
          <w:sz w:val="22"/>
          <w:szCs w:val="22"/>
        </w:rPr>
      </w:pPr>
      <w:r w:rsidRPr="00E864A7">
        <w:rPr>
          <w:rFonts w:ascii="Arial" w:hAnsi="Arial" w:cs="Arial"/>
          <w:sz w:val="22"/>
          <w:szCs w:val="22"/>
        </w:rPr>
        <w:t>Mr. McCollum said that staff found the positive aspects of the application included</w:t>
      </w:r>
      <w:r w:rsidR="008855CB" w:rsidRPr="00E864A7">
        <w:rPr>
          <w:rFonts w:ascii="Arial" w:hAnsi="Arial" w:cs="Arial"/>
          <w:sz w:val="22"/>
          <w:szCs w:val="22"/>
        </w:rPr>
        <w:t xml:space="preserve"> that the use was consistent with the Comprehensive Plan and Rural Area plan</w:t>
      </w:r>
      <w:r w:rsidR="000A00BB" w:rsidRPr="00E864A7">
        <w:rPr>
          <w:rFonts w:ascii="Arial" w:hAnsi="Arial" w:cs="Arial"/>
          <w:sz w:val="22"/>
          <w:szCs w:val="22"/>
        </w:rPr>
        <w:t>,</w:t>
      </w:r>
      <w:r w:rsidR="008855CB" w:rsidRPr="00E864A7">
        <w:rPr>
          <w:rFonts w:ascii="Arial" w:hAnsi="Arial" w:cs="Arial"/>
          <w:sz w:val="22"/>
          <w:szCs w:val="22"/>
        </w:rPr>
        <w:t xml:space="preserve"> the proposal had no increase in student enrollment</w:t>
      </w:r>
      <w:r w:rsidR="000A00BB" w:rsidRPr="00E864A7">
        <w:rPr>
          <w:rFonts w:ascii="Arial" w:hAnsi="Arial" w:cs="Arial"/>
          <w:sz w:val="22"/>
          <w:szCs w:val="22"/>
        </w:rPr>
        <w:t>,</w:t>
      </w:r>
      <w:r w:rsidR="008855CB" w:rsidRPr="00E864A7">
        <w:rPr>
          <w:rFonts w:ascii="Arial" w:hAnsi="Arial" w:cs="Arial"/>
          <w:sz w:val="22"/>
          <w:szCs w:val="22"/>
        </w:rPr>
        <w:t xml:space="preserve"> and there were no anticipated detrimental impacts to adjoining properties. He said that staff did not identify any concerns associated with the application and that staff recommended approval with the conditions as recommended in the staff report.</w:t>
      </w:r>
    </w:p>
    <w:p w14:paraId="74DF25D9" w14:textId="2FBBFE81" w:rsidR="00B2570D" w:rsidRPr="00E864A7" w:rsidRDefault="00B2570D" w:rsidP="00E864A7">
      <w:pPr>
        <w:jc w:val="both"/>
        <w:rPr>
          <w:rFonts w:ascii="Arial" w:hAnsi="Arial" w:cs="Arial"/>
          <w:sz w:val="22"/>
          <w:szCs w:val="22"/>
        </w:rPr>
      </w:pPr>
    </w:p>
    <w:p w14:paraId="5A1F5A54" w14:textId="309EB706" w:rsidR="00B2570D" w:rsidRPr="00E864A7" w:rsidRDefault="00B2570D" w:rsidP="00E864A7">
      <w:pPr>
        <w:jc w:val="both"/>
        <w:rPr>
          <w:rFonts w:ascii="Arial" w:hAnsi="Arial" w:cs="Arial"/>
          <w:sz w:val="22"/>
          <w:szCs w:val="22"/>
        </w:rPr>
      </w:pPr>
      <w:r w:rsidRPr="00E864A7">
        <w:rPr>
          <w:rFonts w:ascii="Arial" w:hAnsi="Arial" w:cs="Arial"/>
          <w:sz w:val="22"/>
          <w:szCs w:val="22"/>
        </w:rPr>
        <w:lastRenderedPageBreak/>
        <w:t>Mr. Bivins asked why the applicant had to come before the Commission if they were only requesting to replace buildings from a fire in 20</w:t>
      </w:r>
      <w:r w:rsidR="0025672B" w:rsidRPr="00E864A7">
        <w:rPr>
          <w:rFonts w:ascii="Arial" w:hAnsi="Arial" w:cs="Arial"/>
          <w:sz w:val="22"/>
          <w:szCs w:val="22"/>
        </w:rPr>
        <w:t>2</w:t>
      </w:r>
      <w:r w:rsidRPr="00E864A7">
        <w:rPr>
          <w:rFonts w:ascii="Arial" w:hAnsi="Arial" w:cs="Arial"/>
          <w:sz w:val="22"/>
          <w:szCs w:val="22"/>
        </w:rPr>
        <w:t xml:space="preserve">1. He </w:t>
      </w:r>
      <w:r w:rsidR="005D1144" w:rsidRPr="00E864A7">
        <w:rPr>
          <w:rFonts w:ascii="Arial" w:hAnsi="Arial" w:cs="Arial"/>
          <w:sz w:val="22"/>
          <w:szCs w:val="22"/>
        </w:rPr>
        <w:t>asked why applicants had to go through the process to replace buildings that had burned down</w:t>
      </w:r>
      <w:r w:rsidR="0049248D" w:rsidRPr="00E864A7">
        <w:rPr>
          <w:rFonts w:ascii="Arial" w:hAnsi="Arial" w:cs="Arial"/>
          <w:sz w:val="22"/>
          <w:szCs w:val="22"/>
        </w:rPr>
        <w:t xml:space="preserve"> if there was no change of use. </w:t>
      </w:r>
    </w:p>
    <w:p w14:paraId="1C7AA222" w14:textId="27AAA169" w:rsidR="0049248D" w:rsidRPr="00E864A7" w:rsidRDefault="0049248D" w:rsidP="00E864A7">
      <w:pPr>
        <w:jc w:val="both"/>
        <w:rPr>
          <w:rFonts w:ascii="Arial" w:hAnsi="Arial" w:cs="Arial"/>
          <w:sz w:val="22"/>
          <w:szCs w:val="22"/>
        </w:rPr>
      </w:pPr>
    </w:p>
    <w:p w14:paraId="57FEEF51" w14:textId="1AF2FE26" w:rsidR="0049248D" w:rsidRPr="00E864A7" w:rsidRDefault="0049248D" w:rsidP="00E864A7">
      <w:pPr>
        <w:jc w:val="both"/>
        <w:rPr>
          <w:rFonts w:ascii="Arial" w:hAnsi="Arial" w:cs="Arial"/>
          <w:sz w:val="22"/>
          <w:szCs w:val="22"/>
        </w:rPr>
      </w:pPr>
      <w:r w:rsidRPr="00E864A7">
        <w:rPr>
          <w:rFonts w:ascii="Arial" w:hAnsi="Arial" w:cs="Arial"/>
          <w:sz w:val="22"/>
          <w:szCs w:val="22"/>
        </w:rPr>
        <w:t xml:space="preserve">Mr. McCollum said </w:t>
      </w:r>
      <w:r w:rsidR="00470350" w:rsidRPr="00E864A7">
        <w:rPr>
          <w:rFonts w:ascii="Arial" w:hAnsi="Arial" w:cs="Arial"/>
          <w:sz w:val="22"/>
          <w:szCs w:val="22"/>
        </w:rPr>
        <w:t xml:space="preserve">that there were two parts—what was shown on the conceptual plan and what was shown on the approved site plan. </w:t>
      </w:r>
      <w:r w:rsidR="0099115F" w:rsidRPr="00E864A7">
        <w:rPr>
          <w:rFonts w:ascii="Arial" w:hAnsi="Arial" w:cs="Arial"/>
          <w:sz w:val="22"/>
          <w:szCs w:val="22"/>
        </w:rPr>
        <w:t xml:space="preserve">He said one of the conditions of the previous </w:t>
      </w:r>
      <w:r w:rsidR="00C07AFD" w:rsidRPr="00E864A7">
        <w:rPr>
          <w:rFonts w:ascii="Arial" w:hAnsi="Arial" w:cs="Arial"/>
          <w:sz w:val="22"/>
          <w:szCs w:val="22"/>
        </w:rPr>
        <w:t xml:space="preserve">special use permit was that the site had to be in accordance with the conceptual plan. He said that the applicant was amending the special use permit conceptual plan and that they would have to come forward with a site plan amendment to develop the buildings. </w:t>
      </w:r>
    </w:p>
    <w:p w14:paraId="1D675DAA" w14:textId="5194FC3F" w:rsidR="00CF4385" w:rsidRPr="00E864A7" w:rsidRDefault="00CF4385" w:rsidP="00E864A7">
      <w:pPr>
        <w:jc w:val="both"/>
        <w:rPr>
          <w:rFonts w:ascii="Arial" w:hAnsi="Arial" w:cs="Arial"/>
          <w:bCs/>
          <w:sz w:val="22"/>
          <w:szCs w:val="22"/>
        </w:rPr>
      </w:pPr>
    </w:p>
    <w:p w14:paraId="5B9DEF9A" w14:textId="225C0D7D" w:rsidR="00E0784F" w:rsidRPr="00E864A7" w:rsidRDefault="00E0784F" w:rsidP="00E864A7">
      <w:pPr>
        <w:jc w:val="both"/>
        <w:rPr>
          <w:rFonts w:ascii="Arial" w:hAnsi="Arial" w:cs="Arial"/>
          <w:bCs/>
          <w:sz w:val="22"/>
          <w:szCs w:val="22"/>
        </w:rPr>
      </w:pPr>
      <w:r w:rsidRPr="00E864A7">
        <w:rPr>
          <w:rFonts w:ascii="Arial" w:hAnsi="Arial" w:cs="Arial"/>
          <w:bCs/>
          <w:sz w:val="22"/>
          <w:szCs w:val="22"/>
        </w:rPr>
        <w:t xml:space="preserve">Mr. Murray </w:t>
      </w:r>
      <w:r w:rsidR="000A4C98" w:rsidRPr="00E864A7">
        <w:rPr>
          <w:rFonts w:ascii="Arial" w:hAnsi="Arial" w:cs="Arial"/>
          <w:bCs/>
          <w:sz w:val="22"/>
          <w:szCs w:val="22"/>
        </w:rPr>
        <w:t xml:space="preserve">noted that he had emailed comments to staff. He </w:t>
      </w:r>
      <w:r w:rsidRPr="00E864A7">
        <w:rPr>
          <w:rFonts w:ascii="Arial" w:hAnsi="Arial" w:cs="Arial"/>
          <w:bCs/>
          <w:sz w:val="22"/>
          <w:szCs w:val="22"/>
        </w:rPr>
        <w:t>mentioned that the conceptual plan indicated several sewage disposal areas within the stream buffer and within 100 feet of the stream.</w:t>
      </w:r>
      <w:r w:rsidR="000D21DB" w:rsidRPr="00E864A7">
        <w:rPr>
          <w:rFonts w:ascii="Arial" w:hAnsi="Arial" w:cs="Arial"/>
          <w:bCs/>
          <w:sz w:val="22"/>
          <w:szCs w:val="22"/>
        </w:rPr>
        <w:t xml:space="preserve"> He said that currently, the stream was not vegetated to the </w:t>
      </w:r>
      <w:r w:rsidR="00FD6738" w:rsidRPr="00E864A7">
        <w:rPr>
          <w:rFonts w:ascii="Arial" w:hAnsi="Arial" w:cs="Arial"/>
          <w:bCs/>
          <w:sz w:val="22"/>
          <w:szCs w:val="22"/>
        </w:rPr>
        <w:t>100-foot</w:t>
      </w:r>
      <w:r w:rsidR="000D21DB" w:rsidRPr="00E864A7">
        <w:rPr>
          <w:rFonts w:ascii="Arial" w:hAnsi="Arial" w:cs="Arial"/>
          <w:bCs/>
          <w:sz w:val="22"/>
          <w:szCs w:val="22"/>
        </w:rPr>
        <w:t xml:space="preserve"> buffer the County would normally require. He </w:t>
      </w:r>
      <w:r w:rsidR="00917F25" w:rsidRPr="00E864A7">
        <w:rPr>
          <w:rFonts w:ascii="Arial" w:hAnsi="Arial" w:cs="Arial"/>
          <w:bCs/>
          <w:sz w:val="22"/>
          <w:szCs w:val="22"/>
        </w:rPr>
        <w:t>noted that the size of the barn would be increased</w:t>
      </w:r>
      <w:r w:rsidR="000A4C98" w:rsidRPr="00E864A7">
        <w:rPr>
          <w:rFonts w:ascii="Arial" w:hAnsi="Arial" w:cs="Arial"/>
          <w:bCs/>
          <w:sz w:val="22"/>
          <w:szCs w:val="22"/>
        </w:rPr>
        <w:t>. He asked what mitigating factors were included and what the stocking size of the horses would be. He asked how the impacts to the stream would be mitigated.</w:t>
      </w:r>
    </w:p>
    <w:p w14:paraId="60D3DE5B" w14:textId="3B062F7C" w:rsidR="000A4C98" w:rsidRPr="00E864A7" w:rsidRDefault="000A4C98" w:rsidP="00E864A7">
      <w:pPr>
        <w:jc w:val="both"/>
        <w:rPr>
          <w:rFonts w:ascii="Arial" w:hAnsi="Arial" w:cs="Arial"/>
          <w:bCs/>
          <w:sz w:val="22"/>
          <w:szCs w:val="22"/>
        </w:rPr>
      </w:pPr>
    </w:p>
    <w:p w14:paraId="77588D7F" w14:textId="6E2C85FD" w:rsidR="000A4C98" w:rsidRPr="00E864A7" w:rsidRDefault="000A4C98" w:rsidP="00E864A7">
      <w:pPr>
        <w:jc w:val="both"/>
        <w:rPr>
          <w:rFonts w:ascii="Arial" w:hAnsi="Arial" w:cs="Arial"/>
          <w:bCs/>
          <w:sz w:val="22"/>
          <w:szCs w:val="22"/>
        </w:rPr>
      </w:pPr>
      <w:r w:rsidRPr="00E864A7">
        <w:rPr>
          <w:rFonts w:ascii="Arial" w:hAnsi="Arial" w:cs="Arial"/>
          <w:bCs/>
          <w:sz w:val="22"/>
          <w:szCs w:val="22"/>
        </w:rPr>
        <w:t>M</w:t>
      </w:r>
      <w:r w:rsidR="00991497" w:rsidRPr="00E864A7">
        <w:rPr>
          <w:rFonts w:ascii="Arial" w:hAnsi="Arial" w:cs="Arial"/>
          <w:bCs/>
          <w:sz w:val="22"/>
          <w:szCs w:val="22"/>
        </w:rPr>
        <w:t>r. McCollum said that the comments had been shared with the applicant</w:t>
      </w:r>
      <w:r w:rsidR="0019180F" w:rsidRPr="00E864A7">
        <w:rPr>
          <w:rFonts w:ascii="Arial" w:hAnsi="Arial" w:cs="Arial"/>
          <w:bCs/>
          <w:sz w:val="22"/>
          <w:szCs w:val="22"/>
        </w:rPr>
        <w:t xml:space="preserve"> and with engineering. He stated that engineering </w:t>
      </w:r>
      <w:r w:rsidR="000A00BB" w:rsidRPr="00E864A7">
        <w:rPr>
          <w:rFonts w:ascii="Arial" w:hAnsi="Arial" w:cs="Arial"/>
          <w:bCs/>
          <w:sz w:val="22"/>
          <w:szCs w:val="22"/>
        </w:rPr>
        <w:t xml:space="preserve">had </w:t>
      </w:r>
      <w:r w:rsidR="0019180F" w:rsidRPr="00E864A7">
        <w:rPr>
          <w:rFonts w:ascii="Arial" w:hAnsi="Arial" w:cs="Arial"/>
          <w:bCs/>
          <w:sz w:val="22"/>
          <w:szCs w:val="22"/>
        </w:rPr>
        <w:t xml:space="preserve">responded </w:t>
      </w:r>
      <w:r w:rsidR="000A00BB" w:rsidRPr="00E864A7">
        <w:rPr>
          <w:rFonts w:ascii="Arial" w:hAnsi="Arial" w:cs="Arial"/>
          <w:bCs/>
          <w:sz w:val="22"/>
          <w:szCs w:val="22"/>
        </w:rPr>
        <w:t xml:space="preserve">that </w:t>
      </w:r>
      <w:r w:rsidR="0019180F" w:rsidRPr="00E864A7">
        <w:rPr>
          <w:rFonts w:ascii="Arial" w:hAnsi="Arial" w:cs="Arial"/>
          <w:bCs/>
          <w:sz w:val="22"/>
          <w:szCs w:val="22"/>
        </w:rPr>
        <w:t>animal waste associated with agricultural uses w</w:t>
      </w:r>
      <w:r w:rsidR="000A00BB" w:rsidRPr="00E864A7">
        <w:rPr>
          <w:rFonts w:ascii="Arial" w:hAnsi="Arial" w:cs="Arial"/>
          <w:bCs/>
          <w:sz w:val="22"/>
          <w:szCs w:val="22"/>
        </w:rPr>
        <w:t>as</w:t>
      </w:r>
      <w:r w:rsidR="008B43BE" w:rsidRPr="00E864A7">
        <w:rPr>
          <w:rFonts w:ascii="Arial" w:hAnsi="Arial" w:cs="Arial"/>
          <w:bCs/>
          <w:sz w:val="22"/>
          <w:szCs w:val="22"/>
        </w:rPr>
        <w:t xml:space="preserve"> exempt from the water protection ordinances. </w:t>
      </w:r>
    </w:p>
    <w:p w14:paraId="2EC61457" w14:textId="00071577" w:rsidR="00172C4B" w:rsidRPr="00E864A7" w:rsidRDefault="00172C4B" w:rsidP="00E864A7">
      <w:pPr>
        <w:jc w:val="both"/>
        <w:rPr>
          <w:rFonts w:ascii="Arial" w:hAnsi="Arial" w:cs="Arial"/>
          <w:bCs/>
          <w:sz w:val="22"/>
          <w:szCs w:val="22"/>
        </w:rPr>
      </w:pPr>
    </w:p>
    <w:p w14:paraId="2ACF3120" w14:textId="54CE8DD5" w:rsidR="00172C4B" w:rsidRPr="00E864A7" w:rsidRDefault="005678A8" w:rsidP="00E864A7">
      <w:pPr>
        <w:jc w:val="both"/>
        <w:rPr>
          <w:rFonts w:ascii="Arial" w:hAnsi="Arial" w:cs="Arial"/>
          <w:bCs/>
          <w:sz w:val="22"/>
          <w:szCs w:val="22"/>
        </w:rPr>
      </w:pPr>
      <w:r w:rsidRPr="00E864A7">
        <w:rPr>
          <w:rFonts w:ascii="Arial" w:hAnsi="Arial" w:cs="Arial"/>
          <w:bCs/>
          <w:sz w:val="22"/>
          <w:szCs w:val="22"/>
        </w:rPr>
        <w:t xml:space="preserve">Mr. Rapp responded that that was accurate. He said that the water protection ordinance would apply to any of the new areas on the conceptual plan, but it would not be applied retroactively to previously existing structures on the site. </w:t>
      </w:r>
      <w:r w:rsidR="008C2C23" w:rsidRPr="00E864A7">
        <w:rPr>
          <w:rFonts w:ascii="Arial" w:hAnsi="Arial" w:cs="Arial"/>
          <w:bCs/>
          <w:sz w:val="22"/>
          <w:szCs w:val="22"/>
        </w:rPr>
        <w:t xml:space="preserve">He said it was a measure the applicant could offer, but it was not required as part of the process. </w:t>
      </w:r>
    </w:p>
    <w:p w14:paraId="132412AD" w14:textId="69ED38B5" w:rsidR="008C2C23" w:rsidRPr="00E864A7" w:rsidRDefault="008C2C23" w:rsidP="00E864A7">
      <w:pPr>
        <w:jc w:val="both"/>
        <w:rPr>
          <w:rFonts w:ascii="Arial" w:hAnsi="Arial" w:cs="Arial"/>
          <w:bCs/>
          <w:sz w:val="22"/>
          <w:szCs w:val="22"/>
        </w:rPr>
      </w:pPr>
    </w:p>
    <w:p w14:paraId="4CA56AFE" w14:textId="3899DC8E" w:rsidR="008C2C23" w:rsidRPr="00E864A7" w:rsidRDefault="008C2C23" w:rsidP="00E864A7">
      <w:pPr>
        <w:jc w:val="both"/>
        <w:rPr>
          <w:rFonts w:ascii="Arial" w:hAnsi="Arial" w:cs="Arial"/>
          <w:bCs/>
          <w:sz w:val="22"/>
          <w:szCs w:val="22"/>
        </w:rPr>
      </w:pPr>
      <w:r w:rsidRPr="00E864A7">
        <w:rPr>
          <w:rFonts w:ascii="Arial" w:hAnsi="Arial" w:cs="Arial"/>
          <w:bCs/>
          <w:sz w:val="22"/>
          <w:szCs w:val="22"/>
        </w:rPr>
        <w:t>Mr. Murray said in 2014, the water protection ordinance would have applied. He said that the Bay Act required that if the buffer did not exist, then it would have to be restored.</w:t>
      </w:r>
    </w:p>
    <w:p w14:paraId="01AF03EA" w14:textId="3235D0B2" w:rsidR="0046422F" w:rsidRPr="00E864A7" w:rsidRDefault="0046422F" w:rsidP="00E864A7">
      <w:pPr>
        <w:jc w:val="both"/>
        <w:rPr>
          <w:rFonts w:ascii="Arial" w:hAnsi="Arial" w:cs="Arial"/>
          <w:bCs/>
          <w:sz w:val="22"/>
          <w:szCs w:val="22"/>
        </w:rPr>
      </w:pPr>
    </w:p>
    <w:p w14:paraId="55940858" w14:textId="241285B1" w:rsidR="0046422F" w:rsidRPr="00E864A7" w:rsidRDefault="00893428" w:rsidP="00E864A7">
      <w:pPr>
        <w:jc w:val="both"/>
        <w:rPr>
          <w:rFonts w:ascii="Arial" w:hAnsi="Arial" w:cs="Arial"/>
          <w:bCs/>
          <w:sz w:val="22"/>
          <w:szCs w:val="22"/>
        </w:rPr>
      </w:pPr>
      <w:r w:rsidRPr="00E864A7">
        <w:rPr>
          <w:rFonts w:ascii="Arial" w:hAnsi="Arial" w:cs="Arial"/>
          <w:bCs/>
          <w:sz w:val="22"/>
          <w:szCs w:val="22"/>
        </w:rPr>
        <w:t>Ms. Firehock explained the rules for the applicant’s presentation.</w:t>
      </w:r>
    </w:p>
    <w:p w14:paraId="759FA573" w14:textId="77777777" w:rsidR="00403B36" w:rsidRPr="00E864A7" w:rsidRDefault="00403B36" w:rsidP="00E864A7">
      <w:pPr>
        <w:jc w:val="both"/>
        <w:rPr>
          <w:rFonts w:ascii="Arial" w:hAnsi="Arial" w:cs="Arial"/>
          <w:bCs/>
          <w:sz w:val="22"/>
          <w:szCs w:val="22"/>
        </w:rPr>
      </w:pPr>
    </w:p>
    <w:p w14:paraId="45370071" w14:textId="2D80A614" w:rsidR="004C6284" w:rsidRPr="00E864A7" w:rsidRDefault="00403B36" w:rsidP="00E864A7">
      <w:pPr>
        <w:jc w:val="both"/>
        <w:rPr>
          <w:rFonts w:ascii="Arial" w:hAnsi="Arial" w:cs="Arial"/>
          <w:bCs/>
          <w:sz w:val="22"/>
          <w:szCs w:val="22"/>
        </w:rPr>
      </w:pPr>
      <w:r w:rsidRPr="00E864A7">
        <w:rPr>
          <w:rFonts w:ascii="Arial" w:hAnsi="Arial" w:cs="Arial"/>
          <w:bCs/>
          <w:sz w:val="22"/>
          <w:szCs w:val="22"/>
        </w:rPr>
        <w:t>Mr. Mark Columbus, Head of Keswick School, stated that he had been Head of School for 30 years. He introduced Ms. Donna Stewart from Abrahams and Company. He stated Abrahams and Company had helped with the restoration of the Keswick Depot.</w:t>
      </w:r>
      <w:r w:rsidR="005F4BF6" w:rsidRPr="00E864A7">
        <w:rPr>
          <w:rFonts w:ascii="Arial" w:hAnsi="Arial" w:cs="Arial"/>
          <w:bCs/>
          <w:sz w:val="22"/>
          <w:szCs w:val="22"/>
        </w:rPr>
        <w:t xml:space="preserve"> </w:t>
      </w:r>
      <w:r w:rsidR="001C0C91" w:rsidRPr="00E864A7">
        <w:rPr>
          <w:rFonts w:ascii="Arial" w:hAnsi="Arial" w:cs="Arial"/>
          <w:bCs/>
          <w:sz w:val="22"/>
          <w:szCs w:val="22"/>
        </w:rPr>
        <w:t>He said the company was the applicant’s preferred contractor for the arts building.</w:t>
      </w:r>
    </w:p>
    <w:p w14:paraId="515445BC" w14:textId="29040DB2" w:rsidR="001C0C91" w:rsidRPr="00E864A7" w:rsidRDefault="001C0C91" w:rsidP="00E864A7">
      <w:pPr>
        <w:jc w:val="both"/>
        <w:rPr>
          <w:rFonts w:ascii="Arial" w:hAnsi="Arial" w:cs="Arial"/>
          <w:bCs/>
          <w:sz w:val="22"/>
          <w:szCs w:val="22"/>
        </w:rPr>
      </w:pPr>
    </w:p>
    <w:p w14:paraId="1B8E3BAF" w14:textId="5FDB58BA" w:rsidR="001C0C91" w:rsidRPr="00E864A7" w:rsidRDefault="001C0C91" w:rsidP="00E864A7">
      <w:pPr>
        <w:jc w:val="both"/>
        <w:rPr>
          <w:rFonts w:ascii="Arial" w:hAnsi="Arial" w:cs="Arial"/>
          <w:bCs/>
          <w:sz w:val="22"/>
          <w:szCs w:val="22"/>
        </w:rPr>
      </w:pPr>
      <w:r w:rsidRPr="00E864A7">
        <w:rPr>
          <w:rFonts w:ascii="Arial" w:hAnsi="Arial" w:cs="Arial"/>
          <w:bCs/>
          <w:sz w:val="22"/>
          <w:szCs w:val="22"/>
        </w:rPr>
        <w:lastRenderedPageBreak/>
        <w:t xml:space="preserve">Mr. Columbus said that Keswick School was known as a therapeutic special education boarding school. </w:t>
      </w:r>
      <w:r w:rsidR="001F4A19" w:rsidRPr="00E864A7">
        <w:rPr>
          <w:rFonts w:ascii="Arial" w:hAnsi="Arial" w:cs="Arial"/>
          <w:bCs/>
          <w:sz w:val="22"/>
          <w:szCs w:val="22"/>
        </w:rPr>
        <w:t>He said it would be their 60th year of operation. He said that boys came from all over the United States and from abroad</w:t>
      </w:r>
      <w:r w:rsidR="004F199E" w:rsidRPr="00E864A7">
        <w:rPr>
          <w:rFonts w:ascii="Arial" w:hAnsi="Arial" w:cs="Arial"/>
          <w:bCs/>
          <w:sz w:val="22"/>
          <w:szCs w:val="22"/>
        </w:rPr>
        <w:t>—Hong Kong, Norway, Sweden, Egypt,</w:t>
      </w:r>
      <w:r w:rsidR="005F751C" w:rsidRPr="00E864A7">
        <w:rPr>
          <w:rFonts w:ascii="Arial" w:hAnsi="Arial" w:cs="Arial"/>
          <w:bCs/>
          <w:sz w:val="22"/>
          <w:szCs w:val="22"/>
        </w:rPr>
        <w:t xml:space="preserve"> and Peru. He noted that they were nationally recognized for their work</w:t>
      </w:r>
      <w:r w:rsidR="00FB408B" w:rsidRPr="00E864A7">
        <w:rPr>
          <w:rFonts w:ascii="Arial" w:hAnsi="Arial" w:cs="Arial"/>
          <w:bCs/>
          <w:sz w:val="22"/>
          <w:szCs w:val="22"/>
        </w:rPr>
        <w:t xml:space="preserve"> as a therapeutic special education boarding school.</w:t>
      </w:r>
    </w:p>
    <w:p w14:paraId="7CE7D2E6" w14:textId="6492C101" w:rsidR="00E56559" w:rsidRPr="00E864A7" w:rsidRDefault="00E56559" w:rsidP="00E864A7">
      <w:pPr>
        <w:jc w:val="both"/>
        <w:rPr>
          <w:rFonts w:ascii="Arial" w:hAnsi="Arial" w:cs="Arial"/>
          <w:bCs/>
          <w:sz w:val="22"/>
          <w:szCs w:val="22"/>
        </w:rPr>
      </w:pPr>
    </w:p>
    <w:p w14:paraId="6D034284" w14:textId="7AAAB4A2" w:rsidR="00E56559" w:rsidRPr="00E864A7" w:rsidRDefault="00E56559" w:rsidP="00E864A7">
      <w:pPr>
        <w:jc w:val="both"/>
        <w:rPr>
          <w:rFonts w:ascii="Arial" w:hAnsi="Arial" w:cs="Arial"/>
          <w:bCs/>
          <w:sz w:val="22"/>
          <w:szCs w:val="22"/>
        </w:rPr>
      </w:pPr>
      <w:r w:rsidRPr="00E864A7">
        <w:rPr>
          <w:rFonts w:ascii="Arial" w:hAnsi="Arial" w:cs="Arial"/>
          <w:bCs/>
          <w:sz w:val="22"/>
          <w:szCs w:val="22"/>
        </w:rPr>
        <w:t xml:space="preserve">Mr. Columbus explained boys were enrolled at the school between the ages of 9 to 15. He said that they did not usually </w:t>
      </w:r>
      <w:r w:rsidR="00E864A7" w:rsidRPr="00E864A7">
        <w:rPr>
          <w:rFonts w:ascii="Arial" w:hAnsi="Arial" w:cs="Arial"/>
          <w:bCs/>
          <w:sz w:val="22"/>
          <w:szCs w:val="22"/>
        </w:rPr>
        <w:t>graduate,</w:t>
      </w:r>
      <w:r w:rsidRPr="00E864A7">
        <w:rPr>
          <w:rFonts w:ascii="Arial" w:hAnsi="Arial" w:cs="Arial"/>
          <w:bCs/>
          <w:sz w:val="22"/>
          <w:szCs w:val="22"/>
        </w:rPr>
        <w:t xml:space="preserve"> and that the usual length of stay was two years. </w:t>
      </w:r>
      <w:r w:rsidR="0023294A" w:rsidRPr="00E864A7">
        <w:rPr>
          <w:rFonts w:ascii="Arial" w:hAnsi="Arial" w:cs="Arial"/>
          <w:bCs/>
          <w:sz w:val="22"/>
          <w:szCs w:val="22"/>
        </w:rPr>
        <w:t>He said that they had a strong clinical program. He noted the students may have diagnoses of ADHD, anxiety, learning difficulties, o</w:t>
      </w:r>
      <w:r w:rsidR="00362941" w:rsidRPr="00E864A7">
        <w:rPr>
          <w:rFonts w:ascii="Arial" w:hAnsi="Arial" w:cs="Arial"/>
          <w:bCs/>
          <w:sz w:val="22"/>
          <w:szCs w:val="22"/>
        </w:rPr>
        <w:t>r neurodivergence</w:t>
      </w:r>
      <w:r w:rsidR="0023294A" w:rsidRPr="00E864A7">
        <w:rPr>
          <w:rFonts w:ascii="Arial" w:hAnsi="Arial" w:cs="Arial"/>
          <w:bCs/>
          <w:sz w:val="22"/>
          <w:szCs w:val="22"/>
        </w:rPr>
        <w:t xml:space="preserve">. </w:t>
      </w:r>
      <w:r w:rsidR="00362941" w:rsidRPr="00E864A7">
        <w:rPr>
          <w:rFonts w:ascii="Arial" w:hAnsi="Arial" w:cs="Arial"/>
          <w:bCs/>
          <w:sz w:val="22"/>
          <w:szCs w:val="22"/>
        </w:rPr>
        <w:t>He noted a former student recently graduated from the UVA School of Engineering.</w:t>
      </w:r>
    </w:p>
    <w:p w14:paraId="5D3E413A" w14:textId="38593DB7" w:rsidR="00587178" w:rsidRPr="00E864A7" w:rsidRDefault="00587178" w:rsidP="00E864A7">
      <w:pPr>
        <w:jc w:val="both"/>
        <w:rPr>
          <w:rFonts w:ascii="Arial" w:hAnsi="Arial" w:cs="Arial"/>
          <w:bCs/>
          <w:sz w:val="22"/>
          <w:szCs w:val="22"/>
        </w:rPr>
      </w:pPr>
    </w:p>
    <w:p w14:paraId="52A161AF" w14:textId="5FBA2009" w:rsidR="00587178" w:rsidRPr="00E864A7" w:rsidRDefault="00587178" w:rsidP="00E864A7">
      <w:pPr>
        <w:jc w:val="both"/>
        <w:rPr>
          <w:rFonts w:ascii="Arial" w:hAnsi="Arial" w:cs="Arial"/>
          <w:bCs/>
          <w:sz w:val="22"/>
          <w:szCs w:val="22"/>
        </w:rPr>
      </w:pPr>
      <w:r w:rsidRPr="00E864A7">
        <w:rPr>
          <w:rFonts w:ascii="Arial" w:hAnsi="Arial" w:cs="Arial"/>
          <w:bCs/>
          <w:sz w:val="22"/>
          <w:szCs w:val="22"/>
        </w:rPr>
        <w:t xml:space="preserve">Mr. Columbus said that the special use permit focused on the replacement of a building </w:t>
      </w:r>
      <w:r w:rsidR="0025672B" w:rsidRPr="00E864A7">
        <w:rPr>
          <w:rFonts w:ascii="Arial" w:hAnsi="Arial" w:cs="Arial"/>
          <w:bCs/>
          <w:sz w:val="22"/>
          <w:szCs w:val="22"/>
        </w:rPr>
        <w:t>that burn</w:t>
      </w:r>
      <w:r w:rsidR="00946611" w:rsidRPr="00E864A7">
        <w:rPr>
          <w:rFonts w:ascii="Arial" w:hAnsi="Arial" w:cs="Arial"/>
          <w:bCs/>
          <w:sz w:val="22"/>
          <w:szCs w:val="22"/>
        </w:rPr>
        <w:t>ed</w:t>
      </w:r>
      <w:r w:rsidR="0025672B" w:rsidRPr="00E864A7">
        <w:rPr>
          <w:rFonts w:ascii="Arial" w:hAnsi="Arial" w:cs="Arial"/>
          <w:bCs/>
          <w:sz w:val="22"/>
          <w:szCs w:val="22"/>
        </w:rPr>
        <w:t xml:space="preserve"> down in March 2021. </w:t>
      </w:r>
      <w:r w:rsidR="00E33964" w:rsidRPr="00E864A7">
        <w:rPr>
          <w:rFonts w:ascii="Arial" w:hAnsi="Arial" w:cs="Arial"/>
          <w:bCs/>
          <w:sz w:val="22"/>
          <w:szCs w:val="22"/>
        </w:rPr>
        <w:t xml:space="preserve">He </w:t>
      </w:r>
      <w:r w:rsidR="00777048" w:rsidRPr="00E864A7">
        <w:rPr>
          <w:rFonts w:ascii="Arial" w:hAnsi="Arial" w:cs="Arial"/>
          <w:bCs/>
          <w:sz w:val="22"/>
          <w:szCs w:val="22"/>
        </w:rPr>
        <w:t>explained that the replacement would be a one-story building. He explained that the building that burned down housed the art center, the woodshop, the ceramic studio, the drama center, a therapist</w:t>
      </w:r>
      <w:r w:rsidR="00E3410E" w:rsidRPr="00E864A7">
        <w:rPr>
          <w:rFonts w:ascii="Arial" w:hAnsi="Arial" w:cs="Arial"/>
          <w:bCs/>
          <w:sz w:val="22"/>
          <w:szCs w:val="22"/>
        </w:rPr>
        <w:t>'s</w:t>
      </w:r>
      <w:r w:rsidR="00777048" w:rsidRPr="00E864A7">
        <w:rPr>
          <w:rFonts w:ascii="Arial" w:hAnsi="Arial" w:cs="Arial"/>
          <w:bCs/>
          <w:sz w:val="22"/>
          <w:szCs w:val="22"/>
        </w:rPr>
        <w:t xml:space="preserve"> office, and storage. </w:t>
      </w:r>
    </w:p>
    <w:p w14:paraId="13E8ABD9" w14:textId="60156E3C" w:rsidR="00F53C84" w:rsidRPr="00E864A7" w:rsidRDefault="00F53C84" w:rsidP="00E864A7">
      <w:pPr>
        <w:jc w:val="both"/>
        <w:rPr>
          <w:rFonts w:ascii="Arial" w:hAnsi="Arial" w:cs="Arial"/>
          <w:bCs/>
          <w:sz w:val="22"/>
          <w:szCs w:val="22"/>
        </w:rPr>
      </w:pPr>
    </w:p>
    <w:p w14:paraId="3132DBCC" w14:textId="5B177282" w:rsidR="00F53C84" w:rsidRPr="00E864A7" w:rsidRDefault="00F53C84" w:rsidP="00E864A7">
      <w:pPr>
        <w:jc w:val="both"/>
        <w:rPr>
          <w:rFonts w:ascii="Arial" w:hAnsi="Arial" w:cs="Arial"/>
          <w:bCs/>
          <w:sz w:val="22"/>
          <w:szCs w:val="22"/>
        </w:rPr>
      </w:pPr>
      <w:r w:rsidRPr="00E864A7">
        <w:rPr>
          <w:rFonts w:ascii="Arial" w:hAnsi="Arial" w:cs="Arial"/>
          <w:bCs/>
          <w:sz w:val="22"/>
          <w:szCs w:val="22"/>
        </w:rPr>
        <w:t xml:space="preserve">Mr. Columbus </w:t>
      </w:r>
      <w:r w:rsidR="00473D8F" w:rsidRPr="00E864A7">
        <w:rPr>
          <w:rFonts w:ascii="Arial" w:hAnsi="Arial" w:cs="Arial"/>
          <w:bCs/>
          <w:sz w:val="22"/>
          <w:szCs w:val="22"/>
        </w:rPr>
        <w:t xml:space="preserve">said many of the boys’ first successes came from within the arts studio or the drama program. </w:t>
      </w:r>
      <w:r w:rsidR="006D163D" w:rsidRPr="00E864A7">
        <w:rPr>
          <w:rFonts w:ascii="Arial" w:hAnsi="Arial" w:cs="Arial"/>
          <w:bCs/>
          <w:sz w:val="22"/>
          <w:szCs w:val="22"/>
        </w:rPr>
        <w:t xml:space="preserve">He said that the County helped renovate a garage with an expansion of about 15 feet. He said a temporary shop was housed in the garage, and art classes were held in the library. </w:t>
      </w:r>
      <w:r w:rsidR="00B038CF" w:rsidRPr="00E864A7">
        <w:rPr>
          <w:rFonts w:ascii="Arial" w:hAnsi="Arial" w:cs="Arial"/>
          <w:bCs/>
          <w:sz w:val="22"/>
          <w:szCs w:val="22"/>
        </w:rPr>
        <w:t xml:space="preserve">He noted that the proposal was a replacement </w:t>
      </w:r>
      <w:r w:rsidR="00E864A7" w:rsidRPr="00E864A7">
        <w:rPr>
          <w:rFonts w:ascii="Arial" w:hAnsi="Arial" w:cs="Arial"/>
          <w:bCs/>
          <w:sz w:val="22"/>
          <w:szCs w:val="22"/>
        </w:rPr>
        <w:t>project,</w:t>
      </w:r>
      <w:r w:rsidR="00B038CF" w:rsidRPr="00E864A7">
        <w:rPr>
          <w:rFonts w:ascii="Arial" w:hAnsi="Arial" w:cs="Arial"/>
          <w:bCs/>
          <w:sz w:val="22"/>
          <w:szCs w:val="22"/>
        </w:rPr>
        <w:t xml:space="preserve"> and that the enrollment would not increase.</w:t>
      </w:r>
    </w:p>
    <w:p w14:paraId="39628281" w14:textId="13356F00" w:rsidR="00B038CF" w:rsidRPr="00E864A7" w:rsidRDefault="00B038CF" w:rsidP="00E864A7">
      <w:pPr>
        <w:jc w:val="both"/>
        <w:rPr>
          <w:rFonts w:ascii="Arial" w:hAnsi="Arial" w:cs="Arial"/>
          <w:bCs/>
          <w:sz w:val="22"/>
          <w:szCs w:val="22"/>
        </w:rPr>
      </w:pPr>
    </w:p>
    <w:p w14:paraId="03F00834" w14:textId="3AB629EF" w:rsidR="00B038CF" w:rsidRPr="00E864A7" w:rsidRDefault="008F38C0" w:rsidP="00E864A7">
      <w:pPr>
        <w:jc w:val="both"/>
        <w:rPr>
          <w:rFonts w:ascii="Arial" w:hAnsi="Arial" w:cs="Arial"/>
          <w:bCs/>
          <w:sz w:val="22"/>
          <w:szCs w:val="22"/>
        </w:rPr>
      </w:pPr>
      <w:r w:rsidRPr="00E864A7">
        <w:rPr>
          <w:rFonts w:ascii="Arial" w:hAnsi="Arial" w:cs="Arial"/>
          <w:bCs/>
          <w:sz w:val="22"/>
          <w:szCs w:val="22"/>
        </w:rPr>
        <w:t xml:space="preserve">Mr. Columbus </w:t>
      </w:r>
      <w:r w:rsidR="00176210" w:rsidRPr="00E864A7">
        <w:rPr>
          <w:rFonts w:ascii="Arial" w:hAnsi="Arial" w:cs="Arial"/>
          <w:bCs/>
          <w:sz w:val="22"/>
          <w:szCs w:val="22"/>
        </w:rPr>
        <w:t>explained the school staff received a call about the fire at 3 a.m.</w:t>
      </w:r>
      <w:r w:rsidR="003B0D30" w:rsidRPr="00E864A7">
        <w:rPr>
          <w:rFonts w:ascii="Arial" w:hAnsi="Arial" w:cs="Arial"/>
          <w:bCs/>
          <w:sz w:val="22"/>
          <w:szCs w:val="22"/>
        </w:rPr>
        <w:t xml:space="preserve">, and they worked with the County to respond. He stated that they could not find the cause of the fire and noted that the building was old. </w:t>
      </w:r>
    </w:p>
    <w:p w14:paraId="7973895E" w14:textId="6069C94B" w:rsidR="002A7034" w:rsidRPr="00E864A7" w:rsidRDefault="002A7034" w:rsidP="00E864A7">
      <w:pPr>
        <w:jc w:val="both"/>
        <w:rPr>
          <w:rFonts w:ascii="Arial" w:hAnsi="Arial" w:cs="Arial"/>
          <w:bCs/>
          <w:sz w:val="22"/>
          <w:szCs w:val="22"/>
        </w:rPr>
      </w:pPr>
    </w:p>
    <w:p w14:paraId="6100CF12" w14:textId="1942092E" w:rsidR="000C2692" w:rsidRPr="00E864A7" w:rsidRDefault="002A7034" w:rsidP="00E864A7">
      <w:pPr>
        <w:jc w:val="both"/>
        <w:rPr>
          <w:rFonts w:ascii="Arial" w:hAnsi="Arial" w:cs="Arial"/>
          <w:bCs/>
          <w:sz w:val="22"/>
          <w:szCs w:val="22"/>
        </w:rPr>
      </w:pPr>
      <w:r w:rsidRPr="00E864A7">
        <w:rPr>
          <w:rFonts w:ascii="Arial" w:hAnsi="Arial" w:cs="Arial"/>
          <w:bCs/>
          <w:sz w:val="22"/>
          <w:szCs w:val="22"/>
        </w:rPr>
        <w:t xml:space="preserve">Mr. Columbus </w:t>
      </w:r>
      <w:r w:rsidR="00BB14B8" w:rsidRPr="00E864A7">
        <w:rPr>
          <w:rFonts w:ascii="Arial" w:hAnsi="Arial" w:cs="Arial"/>
          <w:bCs/>
          <w:sz w:val="22"/>
          <w:szCs w:val="22"/>
        </w:rPr>
        <w:t xml:space="preserve">said that the new building would not be located in the same location as the building that burned down because it would be located in the </w:t>
      </w:r>
      <w:r w:rsidR="00E3410E" w:rsidRPr="00E864A7">
        <w:rPr>
          <w:rFonts w:ascii="Arial" w:hAnsi="Arial" w:cs="Arial"/>
          <w:bCs/>
          <w:sz w:val="22"/>
          <w:szCs w:val="22"/>
        </w:rPr>
        <w:t>floodplain</w:t>
      </w:r>
      <w:r w:rsidR="00BB14B8" w:rsidRPr="00E864A7">
        <w:rPr>
          <w:rFonts w:ascii="Arial" w:hAnsi="Arial" w:cs="Arial"/>
          <w:bCs/>
          <w:sz w:val="22"/>
          <w:szCs w:val="22"/>
        </w:rPr>
        <w:t xml:space="preserve">. </w:t>
      </w:r>
      <w:r w:rsidR="00F062CC" w:rsidRPr="00E864A7">
        <w:rPr>
          <w:rFonts w:ascii="Arial" w:hAnsi="Arial" w:cs="Arial"/>
          <w:bCs/>
          <w:sz w:val="22"/>
          <w:szCs w:val="22"/>
        </w:rPr>
        <w:t xml:space="preserve">He noted that 10 feet of the prior building had been in the </w:t>
      </w:r>
      <w:r w:rsidR="00E3410E" w:rsidRPr="00E864A7">
        <w:rPr>
          <w:rFonts w:ascii="Arial" w:hAnsi="Arial" w:cs="Arial"/>
          <w:bCs/>
          <w:sz w:val="22"/>
          <w:szCs w:val="22"/>
        </w:rPr>
        <w:t>floodplain</w:t>
      </w:r>
      <w:r w:rsidR="00F062CC" w:rsidRPr="00E864A7">
        <w:rPr>
          <w:rFonts w:ascii="Arial" w:hAnsi="Arial" w:cs="Arial"/>
          <w:bCs/>
          <w:sz w:val="22"/>
          <w:szCs w:val="22"/>
        </w:rPr>
        <w:t xml:space="preserve">, so they were paying about $20K a year for flood insurance. </w:t>
      </w:r>
      <w:r w:rsidR="00D274F4" w:rsidRPr="00E864A7">
        <w:rPr>
          <w:rFonts w:ascii="Arial" w:hAnsi="Arial" w:cs="Arial"/>
          <w:bCs/>
          <w:sz w:val="22"/>
          <w:szCs w:val="22"/>
        </w:rPr>
        <w:t>He said that the site was moved and that it was outside of the water protection ordinance buffer.</w:t>
      </w:r>
    </w:p>
    <w:p w14:paraId="6258BDD2" w14:textId="0176FC1B" w:rsidR="00D274F4" w:rsidRPr="00E864A7" w:rsidRDefault="00D274F4" w:rsidP="00E864A7">
      <w:pPr>
        <w:jc w:val="both"/>
        <w:rPr>
          <w:rFonts w:ascii="Arial" w:hAnsi="Arial" w:cs="Arial"/>
          <w:bCs/>
          <w:sz w:val="22"/>
          <w:szCs w:val="22"/>
        </w:rPr>
      </w:pPr>
    </w:p>
    <w:p w14:paraId="4CB250FA" w14:textId="70770C7C" w:rsidR="00D274F4" w:rsidRPr="00E864A7" w:rsidRDefault="004005F4" w:rsidP="00E864A7">
      <w:pPr>
        <w:jc w:val="both"/>
        <w:rPr>
          <w:rFonts w:ascii="Arial" w:hAnsi="Arial" w:cs="Arial"/>
          <w:bCs/>
          <w:sz w:val="22"/>
          <w:szCs w:val="22"/>
        </w:rPr>
      </w:pPr>
      <w:r w:rsidRPr="00E864A7">
        <w:rPr>
          <w:rFonts w:ascii="Arial" w:hAnsi="Arial" w:cs="Arial"/>
          <w:bCs/>
          <w:sz w:val="22"/>
          <w:szCs w:val="22"/>
        </w:rPr>
        <w:t xml:space="preserve">Mr. Columbus said that there would be an arts center, a ceramics studio, a multi-purpose STEM room, and a drama and assembly room in the new building. </w:t>
      </w:r>
      <w:r w:rsidR="00D01400" w:rsidRPr="00E864A7">
        <w:rPr>
          <w:rFonts w:ascii="Arial" w:hAnsi="Arial" w:cs="Arial"/>
          <w:bCs/>
          <w:sz w:val="22"/>
          <w:szCs w:val="22"/>
        </w:rPr>
        <w:t xml:space="preserve">He said </w:t>
      </w:r>
      <w:r w:rsidR="00F24555" w:rsidRPr="00E864A7">
        <w:rPr>
          <w:rFonts w:ascii="Arial" w:hAnsi="Arial" w:cs="Arial"/>
          <w:bCs/>
          <w:sz w:val="22"/>
          <w:szCs w:val="22"/>
        </w:rPr>
        <w:t xml:space="preserve">that when they lost the barn, they lost storage space. He said that they were </w:t>
      </w:r>
      <w:r w:rsidR="00AD591A" w:rsidRPr="00E864A7">
        <w:rPr>
          <w:rFonts w:ascii="Arial" w:hAnsi="Arial" w:cs="Arial"/>
          <w:bCs/>
          <w:sz w:val="22"/>
          <w:szCs w:val="22"/>
        </w:rPr>
        <w:t xml:space="preserve">creating storage for residential </w:t>
      </w:r>
      <w:r w:rsidR="00AD591A" w:rsidRPr="00E864A7">
        <w:rPr>
          <w:rFonts w:ascii="Arial" w:hAnsi="Arial" w:cs="Arial"/>
          <w:bCs/>
          <w:sz w:val="22"/>
          <w:szCs w:val="22"/>
        </w:rPr>
        <w:lastRenderedPageBreak/>
        <w:t xml:space="preserve">equipment because they did a lot of biking and canoeing. </w:t>
      </w:r>
      <w:r w:rsidR="005A2668" w:rsidRPr="00E864A7">
        <w:rPr>
          <w:rFonts w:ascii="Arial" w:hAnsi="Arial" w:cs="Arial"/>
          <w:bCs/>
          <w:sz w:val="22"/>
          <w:szCs w:val="22"/>
        </w:rPr>
        <w:t>He stated that they did not plan to increase enrollment and that it would remain at 35 students.</w:t>
      </w:r>
    </w:p>
    <w:p w14:paraId="2226E497" w14:textId="491C2BED" w:rsidR="005A2668" w:rsidRPr="00E864A7" w:rsidRDefault="005A2668" w:rsidP="00E864A7">
      <w:pPr>
        <w:jc w:val="both"/>
        <w:rPr>
          <w:rFonts w:ascii="Arial" w:hAnsi="Arial" w:cs="Arial"/>
          <w:bCs/>
          <w:sz w:val="22"/>
          <w:szCs w:val="22"/>
        </w:rPr>
      </w:pPr>
    </w:p>
    <w:p w14:paraId="58CE1058" w14:textId="4520065E" w:rsidR="005A2668" w:rsidRPr="00E864A7" w:rsidRDefault="005A2668" w:rsidP="00E864A7">
      <w:pPr>
        <w:jc w:val="both"/>
        <w:rPr>
          <w:rFonts w:ascii="Arial" w:hAnsi="Arial" w:cs="Arial"/>
          <w:bCs/>
          <w:sz w:val="22"/>
          <w:szCs w:val="22"/>
        </w:rPr>
      </w:pPr>
      <w:r w:rsidRPr="00E864A7">
        <w:rPr>
          <w:rFonts w:ascii="Arial" w:hAnsi="Arial" w:cs="Arial"/>
          <w:bCs/>
          <w:sz w:val="22"/>
          <w:szCs w:val="22"/>
        </w:rPr>
        <w:t xml:space="preserve">Mr. Columbus said the footprint of the proposed barn had increased by </w:t>
      </w:r>
      <w:r w:rsidR="00067007" w:rsidRPr="00E864A7">
        <w:rPr>
          <w:rFonts w:ascii="Arial" w:hAnsi="Arial" w:cs="Arial"/>
          <w:bCs/>
          <w:sz w:val="22"/>
          <w:szCs w:val="22"/>
        </w:rPr>
        <w:t xml:space="preserve">a few square feet from the previous structure. He said </w:t>
      </w:r>
      <w:r w:rsidR="00AD1223" w:rsidRPr="00E864A7">
        <w:rPr>
          <w:rFonts w:ascii="Arial" w:hAnsi="Arial" w:cs="Arial"/>
          <w:bCs/>
          <w:sz w:val="22"/>
          <w:szCs w:val="22"/>
        </w:rPr>
        <w:t xml:space="preserve">that the special use permit was done out of necessity because the footprints of the </w:t>
      </w:r>
      <w:r w:rsidR="001D5752" w:rsidRPr="00E864A7">
        <w:rPr>
          <w:rFonts w:ascii="Arial" w:hAnsi="Arial" w:cs="Arial"/>
          <w:bCs/>
          <w:sz w:val="22"/>
          <w:szCs w:val="22"/>
        </w:rPr>
        <w:t xml:space="preserve">proposed </w:t>
      </w:r>
      <w:r w:rsidR="00AD1223" w:rsidRPr="00E864A7">
        <w:rPr>
          <w:rFonts w:ascii="Arial" w:hAnsi="Arial" w:cs="Arial"/>
          <w:bCs/>
          <w:sz w:val="22"/>
          <w:szCs w:val="22"/>
        </w:rPr>
        <w:t xml:space="preserve">buildings were different </w:t>
      </w:r>
      <w:r w:rsidR="001D5752" w:rsidRPr="00E864A7">
        <w:rPr>
          <w:rFonts w:ascii="Arial" w:hAnsi="Arial" w:cs="Arial"/>
          <w:bCs/>
          <w:sz w:val="22"/>
          <w:szCs w:val="22"/>
        </w:rPr>
        <w:t>from those of the</w:t>
      </w:r>
      <w:r w:rsidR="00AD1223" w:rsidRPr="00E864A7">
        <w:rPr>
          <w:rFonts w:ascii="Arial" w:hAnsi="Arial" w:cs="Arial"/>
          <w:bCs/>
          <w:sz w:val="22"/>
          <w:szCs w:val="22"/>
        </w:rPr>
        <w:t xml:space="preserve"> previously constructed</w:t>
      </w:r>
      <w:r w:rsidR="001D5752" w:rsidRPr="00E864A7">
        <w:rPr>
          <w:rFonts w:ascii="Arial" w:hAnsi="Arial" w:cs="Arial"/>
          <w:bCs/>
          <w:sz w:val="22"/>
          <w:szCs w:val="22"/>
        </w:rPr>
        <w:t xml:space="preserve"> buildings that burned down. He said that the school only had seven horses. He noted that they leased two fields, and the only time the horses were brought </w:t>
      </w:r>
      <w:r w:rsidR="00FD6738" w:rsidRPr="00E864A7">
        <w:rPr>
          <w:rFonts w:ascii="Arial" w:hAnsi="Arial" w:cs="Arial"/>
          <w:bCs/>
          <w:sz w:val="22"/>
          <w:szCs w:val="22"/>
        </w:rPr>
        <w:t>into</w:t>
      </w:r>
      <w:r w:rsidR="001D5752" w:rsidRPr="00E864A7">
        <w:rPr>
          <w:rFonts w:ascii="Arial" w:hAnsi="Arial" w:cs="Arial"/>
          <w:bCs/>
          <w:sz w:val="22"/>
          <w:szCs w:val="22"/>
        </w:rPr>
        <w:t xml:space="preserve"> the site was when it was time to ride. </w:t>
      </w:r>
    </w:p>
    <w:p w14:paraId="01842872" w14:textId="461049EC" w:rsidR="00E4753F" w:rsidRPr="00E864A7" w:rsidRDefault="00E4753F" w:rsidP="00E864A7">
      <w:pPr>
        <w:jc w:val="both"/>
        <w:rPr>
          <w:rFonts w:ascii="Arial" w:hAnsi="Arial" w:cs="Arial"/>
          <w:bCs/>
          <w:sz w:val="22"/>
          <w:szCs w:val="22"/>
        </w:rPr>
      </w:pPr>
    </w:p>
    <w:p w14:paraId="79F0B886" w14:textId="1DB9EEDC" w:rsidR="00E4753F" w:rsidRPr="00E864A7" w:rsidRDefault="00E4753F" w:rsidP="00E864A7">
      <w:pPr>
        <w:jc w:val="both"/>
        <w:rPr>
          <w:rFonts w:ascii="Arial" w:hAnsi="Arial" w:cs="Arial"/>
          <w:bCs/>
          <w:sz w:val="22"/>
          <w:szCs w:val="22"/>
        </w:rPr>
      </w:pPr>
      <w:r w:rsidRPr="00E864A7">
        <w:rPr>
          <w:rFonts w:ascii="Arial" w:hAnsi="Arial" w:cs="Arial"/>
          <w:bCs/>
          <w:sz w:val="22"/>
          <w:szCs w:val="22"/>
        </w:rPr>
        <w:t xml:space="preserve">Mr. Columbus said the barn was not a place for the horses to stay and that they instead stayed in the field. </w:t>
      </w:r>
      <w:r w:rsidR="00406AD5" w:rsidRPr="00E864A7">
        <w:rPr>
          <w:rFonts w:ascii="Arial" w:hAnsi="Arial" w:cs="Arial"/>
          <w:bCs/>
          <w:sz w:val="22"/>
          <w:szCs w:val="22"/>
        </w:rPr>
        <w:t xml:space="preserve">He said that horse manure would be mitigated because the horses would not be kept in a large, stalled area. </w:t>
      </w:r>
      <w:r w:rsidR="00F01B6E" w:rsidRPr="00E864A7">
        <w:rPr>
          <w:rFonts w:ascii="Arial" w:hAnsi="Arial" w:cs="Arial"/>
          <w:bCs/>
          <w:sz w:val="22"/>
          <w:szCs w:val="22"/>
        </w:rPr>
        <w:t>He said</w:t>
      </w:r>
      <w:r w:rsidR="004D5777" w:rsidRPr="00E864A7">
        <w:rPr>
          <w:rFonts w:ascii="Arial" w:hAnsi="Arial" w:cs="Arial"/>
          <w:bCs/>
          <w:sz w:val="22"/>
          <w:szCs w:val="22"/>
        </w:rPr>
        <w:t xml:space="preserve"> that the </w:t>
      </w:r>
      <w:r w:rsidR="007D06EB" w:rsidRPr="00E864A7">
        <w:rPr>
          <w:rFonts w:ascii="Arial" w:hAnsi="Arial" w:cs="Arial"/>
          <w:bCs/>
          <w:sz w:val="22"/>
          <w:szCs w:val="22"/>
        </w:rPr>
        <w:t xml:space="preserve">construction of the depot was started when prices tripled. </w:t>
      </w:r>
    </w:p>
    <w:p w14:paraId="010D1FD4" w14:textId="6F8ABA71" w:rsidR="00C14658" w:rsidRPr="00E864A7" w:rsidRDefault="00C14658" w:rsidP="00E864A7">
      <w:pPr>
        <w:jc w:val="both"/>
        <w:rPr>
          <w:rFonts w:ascii="Arial" w:hAnsi="Arial" w:cs="Arial"/>
          <w:bCs/>
          <w:sz w:val="22"/>
          <w:szCs w:val="22"/>
        </w:rPr>
      </w:pPr>
    </w:p>
    <w:p w14:paraId="381F6442" w14:textId="2024B48B" w:rsidR="00C14658" w:rsidRPr="00E864A7" w:rsidRDefault="00C14658" w:rsidP="00E864A7">
      <w:pPr>
        <w:jc w:val="both"/>
        <w:rPr>
          <w:rFonts w:ascii="Arial" w:hAnsi="Arial" w:cs="Arial"/>
          <w:bCs/>
          <w:sz w:val="22"/>
          <w:szCs w:val="22"/>
        </w:rPr>
      </w:pPr>
      <w:r w:rsidRPr="00E864A7">
        <w:rPr>
          <w:rFonts w:ascii="Arial" w:hAnsi="Arial" w:cs="Arial"/>
          <w:bCs/>
          <w:sz w:val="22"/>
          <w:szCs w:val="22"/>
        </w:rPr>
        <w:t xml:space="preserve">Mr. Columbus said that the new building would include a wood shop, a multi-purpose STEM room in the center, and an arts center. He </w:t>
      </w:r>
      <w:r w:rsidR="002D4233" w:rsidRPr="00E864A7">
        <w:rPr>
          <w:rFonts w:ascii="Arial" w:hAnsi="Arial" w:cs="Arial"/>
          <w:bCs/>
          <w:sz w:val="22"/>
          <w:szCs w:val="22"/>
        </w:rPr>
        <w:t>noted</w:t>
      </w:r>
      <w:r w:rsidR="00CB0EAE" w:rsidRPr="00E864A7">
        <w:rPr>
          <w:rFonts w:ascii="Arial" w:hAnsi="Arial" w:cs="Arial"/>
          <w:bCs/>
          <w:sz w:val="22"/>
          <w:szCs w:val="22"/>
        </w:rPr>
        <w:t xml:space="preserve"> that</w:t>
      </w:r>
      <w:r w:rsidR="002D4233" w:rsidRPr="00E864A7">
        <w:rPr>
          <w:rFonts w:ascii="Arial" w:hAnsi="Arial" w:cs="Arial"/>
          <w:bCs/>
          <w:sz w:val="22"/>
          <w:szCs w:val="22"/>
        </w:rPr>
        <w:t xml:space="preserve"> many of the students played violin, cello, guitar, and other instruments. He said that they would restart the ceramics program and also have a drama facility. He said that they were just replacing buildings and not increasing enrollment. </w:t>
      </w:r>
    </w:p>
    <w:p w14:paraId="7DAEE33E" w14:textId="3950C2B3" w:rsidR="000A3DCC" w:rsidRPr="00E864A7" w:rsidRDefault="000A3DCC" w:rsidP="00E864A7">
      <w:pPr>
        <w:jc w:val="both"/>
        <w:rPr>
          <w:rFonts w:ascii="Arial" w:hAnsi="Arial" w:cs="Arial"/>
          <w:bCs/>
          <w:sz w:val="22"/>
          <w:szCs w:val="22"/>
        </w:rPr>
      </w:pPr>
    </w:p>
    <w:p w14:paraId="6A4A2C8F" w14:textId="5D9A81EF" w:rsidR="000A3DCC" w:rsidRPr="00E864A7" w:rsidRDefault="000A3DCC" w:rsidP="00E864A7">
      <w:pPr>
        <w:jc w:val="both"/>
        <w:rPr>
          <w:rFonts w:ascii="Arial" w:hAnsi="Arial" w:cs="Arial"/>
          <w:bCs/>
          <w:sz w:val="22"/>
          <w:szCs w:val="22"/>
        </w:rPr>
      </w:pPr>
      <w:r w:rsidRPr="00E864A7">
        <w:rPr>
          <w:rFonts w:ascii="Arial" w:hAnsi="Arial" w:cs="Arial"/>
          <w:bCs/>
          <w:sz w:val="22"/>
          <w:szCs w:val="22"/>
        </w:rPr>
        <w:t xml:space="preserve">Mr. Missel asked what the </w:t>
      </w:r>
      <w:r w:rsidR="00946611" w:rsidRPr="00E864A7">
        <w:rPr>
          <w:rFonts w:ascii="Arial" w:hAnsi="Arial" w:cs="Arial"/>
          <w:bCs/>
          <w:sz w:val="22"/>
          <w:szCs w:val="22"/>
        </w:rPr>
        <w:t>d</w:t>
      </w:r>
      <w:r w:rsidRPr="00E864A7">
        <w:rPr>
          <w:rFonts w:ascii="Arial" w:hAnsi="Arial" w:cs="Arial"/>
          <w:bCs/>
          <w:sz w:val="22"/>
          <w:szCs w:val="22"/>
        </w:rPr>
        <w:t>epot was used for.</w:t>
      </w:r>
    </w:p>
    <w:p w14:paraId="31499807" w14:textId="6F59FFF5" w:rsidR="000A3DCC" w:rsidRPr="00E864A7" w:rsidRDefault="000A3DCC" w:rsidP="00E864A7">
      <w:pPr>
        <w:jc w:val="both"/>
        <w:rPr>
          <w:rFonts w:ascii="Arial" w:hAnsi="Arial" w:cs="Arial"/>
          <w:bCs/>
          <w:sz w:val="22"/>
          <w:szCs w:val="22"/>
        </w:rPr>
      </w:pPr>
    </w:p>
    <w:p w14:paraId="2AE864F8" w14:textId="04B8E9A1" w:rsidR="00525EE4" w:rsidRPr="00E864A7" w:rsidRDefault="000A3DCC" w:rsidP="00E864A7">
      <w:pPr>
        <w:jc w:val="both"/>
        <w:rPr>
          <w:rFonts w:ascii="Arial" w:hAnsi="Arial" w:cs="Arial"/>
          <w:bCs/>
          <w:sz w:val="22"/>
          <w:szCs w:val="22"/>
        </w:rPr>
      </w:pPr>
      <w:r w:rsidRPr="00E864A7">
        <w:rPr>
          <w:rFonts w:ascii="Arial" w:hAnsi="Arial" w:cs="Arial"/>
          <w:bCs/>
          <w:sz w:val="22"/>
          <w:szCs w:val="22"/>
        </w:rPr>
        <w:t xml:space="preserve">Mr. Columbus responded that </w:t>
      </w:r>
      <w:r w:rsidR="00C962C2" w:rsidRPr="00E864A7">
        <w:rPr>
          <w:rFonts w:ascii="Arial" w:hAnsi="Arial" w:cs="Arial"/>
          <w:bCs/>
          <w:sz w:val="22"/>
          <w:szCs w:val="22"/>
        </w:rPr>
        <w:t xml:space="preserve">in 1992, the East Rivanna Volunteer Fire Department owned Stokes of England and the </w:t>
      </w:r>
      <w:r w:rsidRPr="00E864A7">
        <w:rPr>
          <w:rFonts w:ascii="Arial" w:hAnsi="Arial" w:cs="Arial"/>
          <w:bCs/>
          <w:sz w:val="22"/>
          <w:szCs w:val="22"/>
        </w:rPr>
        <w:t>Depot</w:t>
      </w:r>
      <w:r w:rsidR="00C962C2" w:rsidRPr="00E864A7">
        <w:rPr>
          <w:rFonts w:ascii="Arial" w:hAnsi="Arial" w:cs="Arial"/>
          <w:bCs/>
          <w:sz w:val="22"/>
          <w:szCs w:val="22"/>
        </w:rPr>
        <w:t xml:space="preserve">. He continued </w:t>
      </w:r>
      <w:r w:rsidR="002D1FCC" w:rsidRPr="00E864A7">
        <w:rPr>
          <w:rFonts w:ascii="Arial" w:hAnsi="Arial" w:cs="Arial"/>
          <w:bCs/>
          <w:sz w:val="22"/>
          <w:szCs w:val="22"/>
        </w:rPr>
        <w:t xml:space="preserve">that </w:t>
      </w:r>
      <w:r w:rsidR="00C962C2" w:rsidRPr="00E864A7">
        <w:rPr>
          <w:rFonts w:ascii="Arial" w:hAnsi="Arial" w:cs="Arial"/>
          <w:bCs/>
          <w:sz w:val="22"/>
          <w:szCs w:val="22"/>
        </w:rPr>
        <w:t xml:space="preserve">the fire department sold it to Bob and Libby Wilson who owned the school privately. He said </w:t>
      </w:r>
      <w:r w:rsidR="00BE4363" w:rsidRPr="00E864A7">
        <w:rPr>
          <w:rFonts w:ascii="Arial" w:hAnsi="Arial" w:cs="Arial"/>
          <w:bCs/>
          <w:sz w:val="22"/>
          <w:szCs w:val="22"/>
        </w:rPr>
        <w:t xml:space="preserve">that they had been a nonprofit for six years. </w:t>
      </w:r>
      <w:r w:rsidR="001D597D" w:rsidRPr="00E864A7">
        <w:rPr>
          <w:rFonts w:ascii="Arial" w:hAnsi="Arial" w:cs="Arial"/>
          <w:bCs/>
          <w:sz w:val="22"/>
          <w:szCs w:val="22"/>
        </w:rPr>
        <w:t xml:space="preserve">He said </w:t>
      </w:r>
      <w:r w:rsidR="00FB5CC5" w:rsidRPr="00E864A7">
        <w:rPr>
          <w:rFonts w:ascii="Arial" w:hAnsi="Arial" w:cs="Arial"/>
          <w:bCs/>
          <w:sz w:val="22"/>
          <w:szCs w:val="22"/>
        </w:rPr>
        <w:t>that t</w:t>
      </w:r>
      <w:r w:rsidR="001D597D" w:rsidRPr="00E864A7">
        <w:rPr>
          <w:rFonts w:ascii="Arial" w:hAnsi="Arial" w:cs="Arial"/>
          <w:bCs/>
          <w:sz w:val="22"/>
          <w:szCs w:val="22"/>
        </w:rPr>
        <w:t xml:space="preserve">he </w:t>
      </w:r>
      <w:r w:rsidR="00946611" w:rsidRPr="00E864A7">
        <w:rPr>
          <w:rFonts w:ascii="Arial" w:hAnsi="Arial" w:cs="Arial"/>
          <w:bCs/>
          <w:sz w:val="22"/>
          <w:szCs w:val="22"/>
        </w:rPr>
        <w:t>d</w:t>
      </w:r>
      <w:r w:rsidR="001D597D" w:rsidRPr="00E864A7">
        <w:rPr>
          <w:rFonts w:ascii="Arial" w:hAnsi="Arial" w:cs="Arial"/>
          <w:bCs/>
          <w:sz w:val="22"/>
          <w:szCs w:val="22"/>
        </w:rPr>
        <w:t>epot was used by the school as a dining facility</w:t>
      </w:r>
      <w:r w:rsidR="00FB5CC5" w:rsidRPr="00E864A7">
        <w:rPr>
          <w:rFonts w:ascii="Arial" w:hAnsi="Arial" w:cs="Arial"/>
          <w:bCs/>
          <w:sz w:val="22"/>
          <w:szCs w:val="22"/>
        </w:rPr>
        <w:t xml:space="preserve"> and meeting place. </w:t>
      </w:r>
      <w:r w:rsidR="00525EE4" w:rsidRPr="00E864A7">
        <w:rPr>
          <w:rFonts w:ascii="Arial" w:hAnsi="Arial" w:cs="Arial"/>
          <w:bCs/>
          <w:sz w:val="22"/>
          <w:szCs w:val="22"/>
        </w:rPr>
        <w:t>He said that a donor helped with the repairs.</w:t>
      </w:r>
    </w:p>
    <w:p w14:paraId="6083B20C" w14:textId="3752701E" w:rsidR="00525EE4" w:rsidRPr="00E864A7" w:rsidRDefault="00525EE4" w:rsidP="00E864A7">
      <w:pPr>
        <w:jc w:val="both"/>
        <w:rPr>
          <w:rFonts w:ascii="Arial" w:hAnsi="Arial" w:cs="Arial"/>
          <w:bCs/>
          <w:sz w:val="22"/>
          <w:szCs w:val="22"/>
        </w:rPr>
      </w:pPr>
    </w:p>
    <w:p w14:paraId="57781CA2" w14:textId="77777777" w:rsidR="00B812BF" w:rsidRPr="00E864A7" w:rsidRDefault="002D1FCC" w:rsidP="00E864A7">
      <w:pPr>
        <w:jc w:val="both"/>
        <w:rPr>
          <w:rFonts w:ascii="Arial" w:hAnsi="Arial" w:cs="Arial"/>
          <w:bCs/>
          <w:sz w:val="22"/>
          <w:szCs w:val="22"/>
        </w:rPr>
      </w:pPr>
      <w:r w:rsidRPr="00E864A7">
        <w:rPr>
          <w:rFonts w:ascii="Arial" w:hAnsi="Arial" w:cs="Arial"/>
          <w:bCs/>
          <w:sz w:val="22"/>
          <w:szCs w:val="22"/>
        </w:rPr>
        <w:t xml:space="preserve">Mr. </w:t>
      </w:r>
      <w:r w:rsidR="00B812BF" w:rsidRPr="00E864A7">
        <w:rPr>
          <w:rFonts w:ascii="Arial" w:hAnsi="Arial" w:cs="Arial"/>
          <w:bCs/>
          <w:sz w:val="22"/>
          <w:szCs w:val="22"/>
        </w:rPr>
        <w:t>Murray said that his concerns were addressed. He encouraged the applicant to work with their extension agents and the local conservation district on best management practices for the horse.</w:t>
      </w:r>
    </w:p>
    <w:p w14:paraId="384F949F" w14:textId="77777777" w:rsidR="00B812BF" w:rsidRPr="00E864A7" w:rsidRDefault="00B812BF" w:rsidP="00E864A7">
      <w:pPr>
        <w:jc w:val="both"/>
        <w:rPr>
          <w:rFonts w:ascii="Arial" w:hAnsi="Arial" w:cs="Arial"/>
          <w:bCs/>
          <w:sz w:val="22"/>
          <w:szCs w:val="22"/>
        </w:rPr>
      </w:pPr>
    </w:p>
    <w:p w14:paraId="004D84B1" w14:textId="77777777" w:rsidR="00B812BF" w:rsidRPr="00E864A7" w:rsidRDefault="00B812BF" w:rsidP="00E864A7">
      <w:pPr>
        <w:jc w:val="both"/>
        <w:rPr>
          <w:rFonts w:ascii="Arial" w:hAnsi="Arial" w:cs="Arial"/>
          <w:bCs/>
          <w:sz w:val="22"/>
          <w:szCs w:val="22"/>
        </w:rPr>
      </w:pPr>
      <w:r w:rsidRPr="00E864A7">
        <w:rPr>
          <w:rFonts w:ascii="Arial" w:hAnsi="Arial" w:cs="Arial"/>
          <w:bCs/>
          <w:sz w:val="22"/>
          <w:szCs w:val="22"/>
        </w:rPr>
        <w:t>Mr. Columbus responded that a few years ago, they had a 4H club to help the students. He said that Southern States had an extension agent that was helping the school.</w:t>
      </w:r>
    </w:p>
    <w:p w14:paraId="3E703A1F" w14:textId="77777777" w:rsidR="00B812BF" w:rsidRPr="00E864A7" w:rsidRDefault="00B812BF" w:rsidP="00E864A7">
      <w:pPr>
        <w:jc w:val="both"/>
        <w:rPr>
          <w:rFonts w:ascii="Arial" w:hAnsi="Arial" w:cs="Arial"/>
          <w:bCs/>
          <w:sz w:val="22"/>
          <w:szCs w:val="22"/>
        </w:rPr>
      </w:pPr>
    </w:p>
    <w:p w14:paraId="70A40F1B" w14:textId="29049384" w:rsidR="00525EE4" w:rsidRPr="00E864A7" w:rsidRDefault="00B812BF" w:rsidP="00E864A7">
      <w:pPr>
        <w:jc w:val="both"/>
        <w:rPr>
          <w:rFonts w:ascii="Arial" w:hAnsi="Arial" w:cs="Arial"/>
          <w:bCs/>
          <w:sz w:val="22"/>
          <w:szCs w:val="22"/>
        </w:rPr>
      </w:pPr>
      <w:r w:rsidRPr="00E864A7">
        <w:rPr>
          <w:rFonts w:ascii="Arial" w:hAnsi="Arial" w:cs="Arial"/>
          <w:bCs/>
          <w:sz w:val="22"/>
          <w:szCs w:val="22"/>
        </w:rPr>
        <w:t>Mr. Murray noted that there were great programs.</w:t>
      </w:r>
    </w:p>
    <w:p w14:paraId="2F9BE833" w14:textId="3943596D" w:rsidR="0005706C" w:rsidRPr="00E864A7" w:rsidRDefault="0005706C" w:rsidP="00E864A7">
      <w:pPr>
        <w:jc w:val="both"/>
        <w:rPr>
          <w:rFonts w:ascii="Arial" w:hAnsi="Arial" w:cs="Arial"/>
          <w:bCs/>
          <w:sz w:val="22"/>
          <w:szCs w:val="22"/>
        </w:rPr>
      </w:pPr>
    </w:p>
    <w:p w14:paraId="67CA8CAD" w14:textId="26ECC45A" w:rsidR="0005706C" w:rsidRPr="00E864A7" w:rsidRDefault="0005706C" w:rsidP="00E864A7">
      <w:pPr>
        <w:jc w:val="both"/>
        <w:rPr>
          <w:rFonts w:ascii="Arial" w:hAnsi="Arial" w:cs="Arial"/>
          <w:bCs/>
          <w:sz w:val="22"/>
          <w:szCs w:val="22"/>
        </w:rPr>
      </w:pPr>
      <w:r w:rsidRPr="00E864A7">
        <w:rPr>
          <w:rFonts w:ascii="Arial" w:hAnsi="Arial" w:cs="Arial"/>
          <w:bCs/>
          <w:sz w:val="22"/>
          <w:szCs w:val="22"/>
        </w:rPr>
        <w:t xml:space="preserve">Mr. Bivins </w:t>
      </w:r>
      <w:r w:rsidR="008F20B1" w:rsidRPr="00E864A7">
        <w:rPr>
          <w:rFonts w:ascii="Arial" w:hAnsi="Arial" w:cs="Arial"/>
          <w:bCs/>
          <w:sz w:val="22"/>
          <w:szCs w:val="22"/>
        </w:rPr>
        <w:t>suggested the applicant correct the date of the fire in the documents before going before the Board. He noted that in the applicant’s letter, it stated the fire occurred in 2020</w:t>
      </w:r>
      <w:r w:rsidR="00E3410E" w:rsidRPr="00E864A7">
        <w:rPr>
          <w:rFonts w:ascii="Arial" w:hAnsi="Arial" w:cs="Arial"/>
          <w:bCs/>
          <w:sz w:val="22"/>
          <w:szCs w:val="22"/>
        </w:rPr>
        <w:t>—</w:t>
      </w:r>
      <w:r w:rsidR="008F20B1" w:rsidRPr="00E864A7">
        <w:rPr>
          <w:rFonts w:ascii="Arial" w:hAnsi="Arial" w:cs="Arial"/>
          <w:bCs/>
          <w:sz w:val="22"/>
          <w:szCs w:val="22"/>
        </w:rPr>
        <w:t>when it actually occurred in 2021.</w:t>
      </w:r>
    </w:p>
    <w:p w14:paraId="20E2E769" w14:textId="3BD47DD6" w:rsidR="000D2A1A" w:rsidRPr="00E864A7" w:rsidRDefault="000D2A1A" w:rsidP="00E864A7">
      <w:pPr>
        <w:jc w:val="both"/>
        <w:rPr>
          <w:rFonts w:ascii="Arial" w:hAnsi="Arial" w:cs="Arial"/>
          <w:bCs/>
          <w:sz w:val="22"/>
          <w:szCs w:val="22"/>
        </w:rPr>
      </w:pPr>
    </w:p>
    <w:p w14:paraId="10EB1376" w14:textId="684F0116" w:rsidR="008F20B1" w:rsidRPr="00E864A7" w:rsidRDefault="000D2A1A" w:rsidP="00E864A7">
      <w:pPr>
        <w:jc w:val="both"/>
        <w:rPr>
          <w:rFonts w:ascii="Arial" w:hAnsi="Arial" w:cs="Arial"/>
          <w:bCs/>
          <w:sz w:val="22"/>
          <w:szCs w:val="22"/>
        </w:rPr>
      </w:pPr>
      <w:r w:rsidRPr="00E864A7">
        <w:rPr>
          <w:rFonts w:ascii="Arial" w:hAnsi="Arial" w:cs="Arial"/>
          <w:bCs/>
          <w:sz w:val="22"/>
          <w:szCs w:val="22"/>
        </w:rPr>
        <w:t>Mr. Columbus said that was correct.</w:t>
      </w:r>
    </w:p>
    <w:p w14:paraId="39E9A3A7" w14:textId="5337FE68" w:rsidR="00184CB5" w:rsidRPr="00E864A7" w:rsidRDefault="00184CB5" w:rsidP="00E864A7">
      <w:pPr>
        <w:jc w:val="both"/>
        <w:rPr>
          <w:rFonts w:ascii="Arial" w:hAnsi="Arial" w:cs="Arial"/>
          <w:bCs/>
          <w:sz w:val="22"/>
          <w:szCs w:val="22"/>
        </w:rPr>
      </w:pPr>
    </w:p>
    <w:p w14:paraId="45E85A35" w14:textId="77777777" w:rsidR="00184CB5" w:rsidRPr="00E864A7" w:rsidRDefault="00184CB5" w:rsidP="00E864A7">
      <w:pPr>
        <w:jc w:val="both"/>
        <w:rPr>
          <w:rFonts w:ascii="Arial" w:hAnsi="Arial" w:cs="Arial"/>
          <w:bCs/>
          <w:sz w:val="22"/>
          <w:szCs w:val="22"/>
        </w:rPr>
      </w:pPr>
      <w:r w:rsidRPr="00E864A7">
        <w:rPr>
          <w:rFonts w:ascii="Arial" w:hAnsi="Arial" w:cs="Arial"/>
          <w:bCs/>
          <w:sz w:val="22"/>
          <w:szCs w:val="22"/>
        </w:rPr>
        <w:t xml:space="preserve">Ms. Firehock noted there were no comments from the public. She closed the public hearing and brought the item back before the Commission. </w:t>
      </w:r>
    </w:p>
    <w:p w14:paraId="2627B339" w14:textId="260980B9" w:rsidR="00184CB5" w:rsidRPr="00E864A7" w:rsidRDefault="00184CB5" w:rsidP="00E864A7">
      <w:pPr>
        <w:jc w:val="both"/>
        <w:rPr>
          <w:rFonts w:ascii="Arial" w:hAnsi="Arial" w:cs="Arial"/>
          <w:bCs/>
          <w:sz w:val="22"/>
          <w:szCs w:val="22"/>
        </w:rPr>
      </w:pPr>
    </w:p>
    <w:p w14:paraId="559C0EB3" w14:textId="63FD73F2" w:rsidR="00C56A95" w:rsidRPr="00E864A7" w:rsidRDefault="00C56A95" w:rsidP="00E864A7">
      <w:pPr>
        <w:jc w:val="both"/>
        <w:rPr>
          <w:rFonts w:ascii="Arial" w:hAnsi="Arial" w:cs="Arial"/>
          <w:bCs/>
          <w:sz w:val="22"/>
          <w:szCs w:val="22"/>
        </w:rPr>
      </w:pPr>
      <w:r w:rsidRPr="00E864A7">
        <w:rPr>
          <w:rFonts w:ascii="Arial" w:hAnsi="Arial" w:cs="Arial"/>
          <w:bCs/>
          <w:sz w:val="22"/>
          <w:szCs w:val="22"/>
        </w:rPr>
        <w:t>M</w:t>
      </w:r>
      <w:r w:rsidR="00146E38" w:rsidRPr="00E864A7">
        <w:rPr>
          <w:rFonts w:ascii="Arial" w:hAnsi="Arial" w:cs="Arial"/>
          <w:bCs/>
          <w:sz w:val="22"/>
          <w:szCs w:val="22"/>
        </w:rPr>
        <w:t xml:space="preserve">r. Missel noted that the </w:t>
      </w:r>
      <w:r w:rsidR="00433C85" w:rsidRPr="00E864A7">
        <w:rPr>
          <w:rFonts w:ascii="Arial" w:hAnsi="Arial" w:cs="Arial"/>
          <w:bCs/>
          <w:sz w:val="22"/>
          <w:szCs w:val="22"/>
        </w:rPr>
        <w:t xml:space="preserve">conditions </w:t>
      </w:r>
      <w:r w:rsidR="00B45CBE" w:rsidRPr="00E864A7">
        <w:rPr>
          <w:rFonts w:ascii="Arial" w:hAnsi="Arial" w:cs="Arial"/>
          <w:bCs/>
          <w:sz w:val="22"/>
          <w:szCs w:val="22"/>
        </w:rPr>
        <w:t xml:space="preserve">mentioned planting Leyland cypress, but those trees were notoriously disease-ridden. He recommended a more native species, such as cedar, that would be more likely to survive. </w:t>
      </w:r>
    </w:p>
    <w:p w14:paraId="0D55E5F5" w14:textId="33638FB8" w:rsidR="00B45CBE" w:rsidRPr="00E864A7" w:rsidRDefault="00B45CBE" w:rsidP="00E864A7">
      <w:pPr>
        <w:jc w:val="both"/>
        <w:rPr>
          <w:rFonts w:ascii="Arial" w:hAnsi="Arial" w:cs="Arial"/>
          <w:bCs/>
          <w:sz w:val="22"/>
          <w:szCs w:val="22"/>
        </w:rPr>
      </w:pPr>
    </w:p>
    <w:p w14:paraId="0D8D43AA" w14:textId="7DA1003F" w:rsidR="00B45CBE" w:rsidRPr="00E864A7" w:rsidRDefault="00B45CBE" w:rsidP="00E864A7">
      <w:pPr>
        <w:jc w:val="both"/>
        <w:rPr>
          <w:rFonts w:ascii="Arial" w:hAnsi="Arial" w:cs="Arial"/>
          <w:bCs/>
          <w:sz w:val="22"/>
          <w:szCs w:val="22"/>
        </w:rPr>
      </w:pPr>
      <w:r w:rsidRPr="00E864A7">
        <w:rPr>
          <w:rFonts w:ascii="Arial" w:hAnsi="Arial" w:cs="Arial"/>
          <w:bCs/>
          <w:sz w:val="22"/>
          <w:szCs w:val="22"/>
        </w:rPr>
        <w:t xml:space="preserve">Ms. Firehock said that Mr. Missel was correct. She said that adapting the recommended tree planting list would be part of the ordinance update. </w:t>
      </w:r>
    </w:p>
    <w:p w14:paraId="396EB8C9" w14:textId="77777777" w:rsidR="0005706C" w:rsidRPr="00E864A7" w:rsidRDefault="0005706C" w:rsidP="00E864A7">
      <w:pPr>
        <w:jc w:val="both"/>
        <w:rPr>
          <w:rFonts w:ascii="Arial" w:hAnsi="Arial" w:cs="Arial"/>
          <w:bCs/>
          <w:sz w:val="22"/>
          <w:szCs w:val="22"/>
        </w:rPr>
      </w:pPr>
    </w:p>
    <w:p w14:paraId="78441522" w14:textId="053EEA7D" w:rsidR="005D1187" w:rsidRPr="00E864A7" w:rsidRDefault="002E58D2" w:rsidP="00E864A7">
      <w:pPr>
        <w:jc w:val="both"/>
        <w:rPr>
          <w:rFonts w:ascii="Arial" w:hAnsi="Arial" w:cs="Arial"/>
          <w:bCs/>
          <w:sz w:val="22"/>
          <w:szCs w:val="22"/>
        </w:rPr>
      </w:pPr>
      <w:r w:rsidRPr="00E864A7">
        <w:rPr>
          <w:rFonts w:ascii="Arial" w:hAnsi="Arial" w:cs="Arial"/>
          <w:bCs/>
          <w:sz w:val="22"/>
          <w:szCs w:val="22"/>
        </w:rPr>
        <w:t>Mr. Missel moved to recommend approval of SP202200019 Keswick School with conditions as stated in the staff report. Mr. Carrazana seconded the motion</w:t>
      </w:r>
      <w:r w:rsidR="000832C7" w:rsidRPr="00E864A7">
        <w:rPr>
          <w:rFonts w:ascii="Arial" w:hAnsi="Arial" w:cs="Arial"/>
          <w:bCs/>
          <w:sz w:val="22"/>
          <w:szCs w:val="22"/>
        </w:rPr>
        <w:t xml:space="preserve">. The motion </w:t>
      </w:r>
      <w:r w:rsidRPr="00E864A7">
        <w:rPr>
          <w:rFonts w:ascii="Arial" w:hAnsi="Arial" w:cs="Arial"/>
          <w:bCs/>
          <w:sz w:val="22"/>
          <w:szCs w:val="22"/>
        </w:rPr>
        <w:t xml:space="preserve">carried unanimously (5-0). </w:t>
      </w:r>
    </w:p>
    <w:p w14:paraId="59B66220" w14:textId="44DF3F9D" w:rsidR="00953A82" w:rsidRPr="00E864A7" w:rsidRDefault="00953A82" w:rsidP="00E864A7">
      <w:pPr>
        <w:jc w:val="both"/>
        <w:rPr>
          <w:rFonts w:ascii="Arial" w:hAnsi="Arial" w:cs="Arial"/>
          <w:b/>
          <w:sz w:val="22"/>
          <w:szCs w:val="22"/>
        </w:rPr>
      </w:pPr>
    </w:p>
    <w:p w14:paraId="439849A5" w14:textId="72B9FBDB" w:rsidR="00953A82" w:rsidRDefault="00953A82" w:rsidP="00E864A7">
      <w:pPr>
        <w:jc w:val="both"/>
        <w:rPr>
          <w:rFonts w:ascii="Arial" w:hAnsi="Arial" w:cs="Arial"/>
          <w:bCs/>
          <w:sz w:val="22"/>
          <w:szCs w:val="22"/>
        </w:rPr>
      </w:pPr>
    </w:p>
    <w:p w14:paraId="63FFECD4" w14:textId="6C2D6CFC" w:rsidR="00E864A7" w:rsidRDefault="00E864A7" w:rsidP="00E864A7">
      <w:pPr>
        <w:jc w:val="both"/>
        <w:rPr>
          <w:rFonts w:ascii="Arial" w:hAnsi="Arial" w:cs="Arial"/>
          <w:bCs/>
          <w:sz w:val="22"/>
          <w:szCs w:val="22"/>
        </w:rPr>
      </w:pPr>
    </w:p>
    <w:p w14:paraId="25BAF5EF" w14:textId="1079AB5E" w:rsidR="00E864A7" w:rsidRDefault="00E864A7" w:rsidP="00E864A7">
      <w:pPr>
        <w:jc w:val="both"/>
        <w:rPr>
          <w:rFonts w:ascii="Arial" w:hAnsi="Arial" w:cs="Arial"/>
          <w:bCs/>
          <w:sz w:val="22"/>
          <w:szCs w:val="22"/>
        </w:rPr>
      </w:pPr>
    </w:p>
    <w:p w14:paraId="26AFEAF3" w14:textId="77777777" w:rsidR="00E864A7" w:rsidRPr="00E864A7" w:rsidRDefault="00E864A7" w:rsidP="00E864A7">
      <w:pPr>
        <w:jc w:val="both"/>
        <w:rPr>
          <w:rFonts w:ascii="Arial" w:hAnsi="Arial" w:cs="Arial"/>
          <w:bCs/>
          <w:sz w:val="22"/>
          <w:szCs w:val="22"/>
        </w:rPr>
      </w:pPr>
    </w:p>
    <w:p w14:paraId="09360386" w14:textId="7831DC28" w:rsidR="005D1187" w:rsidRPr="00E864A7" w:rsidRDefault="005D1187" w:rsidP="00E864A7">
      <w:pPr>
        <w:jc w:val="both"/>
        <w:rPr>
          <w:rFonts w:ascii="Arial" w:hAnsi="Arial" w:cs="Arial"/>
          <w:bCs/>
          <w:sz w:val="22"/>
          <w:szCs w:val="22"/>
        </w:rPr>
      </w:pPr>
    </w:p>
    <w:p w14:paraId="2BD7D861" w14:textId="3386A5BD" w:rsidR="005D1187" w:rsidRPr="00E864A7" w:rsidRDefault="005D1187" w:rsidP="00E864A7">
      <w:pPr>
        <w:jc w:val="both"/>
        <w:rPr>
          <w:rFonts w:ascii="Arial" w:hAnsi="Arial" w:cs="Arial"/>
          <w:bCs/>
          <w:sz w:val="22"/>
          <w:szCs w:val="22"/>
        </w:rPr>
      </w:pPr>
      <w:r w:rsidRPr="00E864A7">
        <w:rPr>
          <w:rFonts w:ascii="Arial" w:hAnsi="Arial" w:cs="Arial"/>
          <w:b/>
          <w:sz w:val="22"/>
          <w:szCs w:val="22"/>
          <w:u w:val="single"/>
        </w:rPr>
        <w:t xml:space="preserve">SP202200006 Crown Orchard Farm Worker Housing </w:t>
      </w:r>
    </w:p>
    <w:p w14:paraId="01CC1156" w14:textId="77777777" w:rsidR="00953A82" w:rsidRPr="00E864A7" w:rsidRDefault="00953A82" w:rsidP="00E864A7">
      <w:pPr>
        <w:jc w:val="both"/>
        <w:rPr>
          <w:rFonts w:ascii="Arial" w:hAnsi="Arial" w:cs="Arial"/>
          <w:bCs/>
          <w:sz w:val="22"/>
          <w:szCs w:val="22"/>
        </w:rPr>
      </w:pPr>
    </w:p>
    <w:p w14:paraId="00A65F16" w14:textId="444E1017" w:rsidR="005D1187" w:rsidRPr="00E864A7" w:rsidRDefault="005D1187" w:rsidP="00E864A7">
      <w:pPr>
        <w:jc w:val="both"/>
        <w:rPr>
          <w:rFonts w:ascii="Arial" w:hAnsi="Arial" w:cs="Arial"/>
          <w:bCs/>
          <w:sz w:val="22"/>
          <w:szCs w:val="22"/>
        </w:rPr>
      </w:pPr>
      <w:r w:rsidRPr="00E864A7">
        <w:rPr>
          <w:rFonts w:ascii="Arial" w:hAnsi="Arial" w:cs="Arial"/>
          <w:bCs/>
          <w:sz w:val="22"/>
          <w:szCs w:val="22"/>
        </w:rPr>
        <w:t>M</w:t>
      </w:r>
      <w:r w:rsidR="00E063D0" w:rsidRPr="00E864A7">
        <w:rPr>
          <w:rFonts w:ascii="Arial" w:hAnsi="Arial" w:cs="Arial"/>
          <w:bCs/>
          <w:sz w:val="22"/>
          <w:szCs w:val="22"/>
        </w:rPr>
        <w:t>r. Scott Clark</w:t>
      </w:r>
      <w:r w:rsidR="00661A2E" w:rsidRPr="00E864A7">
        <w:rPr>
          <w:rFonts w:ascii="Arial" w:hAnsi="Arial" w:cs="Arial"/>
          <w:bCs/>
          <w:sz w:val="22"/>
          <w:szCs w:val="22"/>
        </w:rPr>
        <w:t xml:space="preserve"> said the special use permit request was for a farm worker housing facility in the Covesville area. He noted that the site was located on US Route 29 South and was designated TMP 109-7A. He said that the site was located across the road from the existing Crown Orchard apple packing facility.</w:t>
      </w:r>
    </w:p>
    <w:p w14:paraId="26FE06E9" w14:textId="7A5BE465" w:rsidR="00661A2E" w:rsidRPr="00E864A7" w:rsidRDefault="00661A2E" w:rsidP="00E864A7">
      <w:pPr>
        <w:jc w:val="both"/>
        <w:rPr>
          <w:rFonts w:ascii="Arial" w:hAnsi="Arial" w:cs="Arial"/>
          <w:bCs/>
          <w:sz w:val="22"/>
          <w:szCs w:val="22"/>
        </w:rPr>
      </w:pPr>
    </w:p>
    <w:p w14:paraId="3255E908" w14:textId="730FB699" w:rsidR="00661A2E" w:rsidRPr="00E864A7" w:rsidRDefault="00661A2E" w:rsidP="00E864A7">
      <w:pPr>
        <w:jc w:val="both"/>
        <w:rPr>
          <w:rFonts w:ascii="Arial" w:hAnsi="Arial" w:cs="Arial"/>
          <w:bCs/>
          <w:sz w:val="22"/>
          <w:szCs w:val="22"/>
        </w:rPr>
      </w:pPr>
      <w:r w:rsidRPr="00E864A7">
        <w:rPr>
          <w:rFonts w:ascii="Arial" w:hAnsi="Arial" w:cs="Arial"/>
          <w:bCs/>
          <w:sz w:val="22"/>
          <w:szCs w:val="22"/>
        </w:rPr>
        <w:t>Mr. Clark said that the parcel was adjacent to the Batesville historic district.</w:t>
      </w:r>
      <w:r w:rsidR="00711774" w:rsidRPr="00E864A7">
        <w:rPr>
          <w:rFonts w:ascii="Arial" w:hAnsi="Arial" w:cs="Arial"/>
          <w:bCs/>
          <w:sz w:val="22"/>
          <w:szCs w:val="22"/>
        </w:rPr>
        <w:t xml:space="preserve"> He </w:t>
      </w:r>
      <w:r w:rsidR="008251CC" w:rsidRPr="00E864A7">
        <w:rPr>
          <w:rFonts w:ascii="Arial" w:hAnsi="Arial" w:cs="Arial"/>
          <w:bCs/>
          <w:sz w:val="22"/>
          <w:szCs w:val="22"/>
        </w:rPr>
        <w:t>explained that</w:t>
      </w:r>
      <w:r w:rsidR="00711774" w:rsidRPr="00E864A7">
        <w:rPr>
          <w:rFonts w:ascii="Arial" w:hAnsi="Arial" w:cs="Arial"/>
          <w:bCs/>
          <w:sz w:val="22"/>
          <w:szCs w:val="22"/>
        </w:rPr>
        <w:t xml:space="preserve"> the historic district reflected the history of the growth of C</w:t>
      </w:r>
      <w:r w:rsidR="008251CC" w:rsidRPr="00E864A7">
        <w:rPr>
          <w:rFonts w:ascii="Arial" w:hAnsi="Arial" w:cs="Arial"/>
          <w:bCs/>
          <w:sz w:val="22"/>
          <w:szCs w:val="22"/>
        </w:rPr>
        <w:t>o</w:t>
      </w:r>
      <w:r w:rsidR="00711774" w:rsidRPr="00E864A7">
        <w:rPr>
          <w:rFonts w:ascii="Arial" w:hAnsi="Arial" w:cs="Arial"/>
          <w:bCs/>
          <w:sz w:val="22"/>
          <w:szCs w:val="22"/>
        </w:rPr>
        <w:t>vesville around fruit growing and packing industries and associated railroad improvements in the early 19th century.</w:t>
      </w:r>
    </w:p>
    <w:p w14:paraId="3CDD0CFC" w14:textId="0747EDB3" w:rsidR="008251CC" w:rsidRPr="00E864A7" w:rsidRDefault="008251CC" w:rsidP="00E864A7">
      <w:pPr>
        <w:jc w:val="both"/>
        <w:rPr>
          <w:rFonts w:ascii="Arial" w:hAnsi="Arial" w:cs="Arial"/>
          <w:bCs/>
          <w:sz w:val="22"/>
          <w:szCs w:val="22"/>
        </w:rPr>
      </w:pPr>
    </w:p>
    <w:p w14:paraId="6D76B0CF" w14:textId="62802E0A" w:rsidR="008251CC" w:rsidRPr="00E864A7" w:rsidRDefault="008251CC" w:rsidP="00E864A7">
      <w:pPr>
        <w:jc w:val="both"/>
        <w:rPr>
          <w:rFonts w:ascii="Arial" w:hAnsi="Arial" w:cs="Arial"/>
          <w:bCs/>
          <w:sz w:val="22"/>
          <w:szCs w:val="22"/>
        </w:rPr>
      </w:pPr>
      <w:r w:rsidRPr="00E864A7">
        <w:rPr>
          <w:rFonts w:ascii="Arial" w:hAnsi="Arial" w:cs="Arial"/>
          <w:bCs/>
          <w:sz w:val="22"/>
          <w:szCs w:val="22"/>
        </w:rPr>
        <w:lastRenderedPageBreak/>
        <w:t>Mr. Clark noted that there was an existing line of pine trees at the back of the site. He said that the new facility would be west of or behind the tree line relative to Route 29. He said that there was an entrance to the site on Route 29 along with a line of trees blocking the view of the interior of the property.</w:t>
      </w:r>
    </w:p>
    <w:p w14:paraId="6A731829" w14:textId="5C72D7A0" w:rsidR="008251CC" w:rsidRPr="00E864A7" w:rsidRDefault="008251CC" w:rsidP="00E864A7">
      <w:pPr>
        <w:jc w:val="both"/>
        <w:rPr>
          <w:rFonts w:ascii="Arial" w:hAnsi="Arial" w:cs="Arial"/>
          <w:bCs/>
          <w:sz w:val="22"/>
          <w:szCs w:val="22"/>
        </w:rPr>
      </w:pPr>
    </w:p>
    <w:p w14:paraId="5B6039C7" w14:textId="47FFAD06" w:rsidR="00753B0C" w:rsidRPr="00E864A7" w:rsidRDefault="008251CC" w:rsidP="00E864A7">
      <w:pPr>
        <w:jc w:val="both"/>
        <w:rPr>
          <w:rFonts w:ascii="Arial" w:hAnsi="Arial" w:cs="Arial"/>
          <w:bCs/>
          <w:sz w:val="22"/>
          <w:szCs w:val="22"/>
        </w:rPr>
      </w:pPr>
      <w:r w:rsidRPr="00E864A7">
        <w:rPr>
          <w:rFonts w:ascii="Arial" w:hAnsi="Arial" w:cs="Arial"/>
          <w:bCs/>
          <w:sz w:val="22"/>
          <w:szCs w:val="22"/>
        </w:rPr>
        <w:t>Mr. Clark explained that a Class B farm worker housing facility was proposed. He explained that the facility would host more than 10 people or ha</w:t>
      </w:r>
      <w:r w:rsidR="00E3410E" w:rsidRPr="00E864A7">
        <w:rPr>
          <w:rFonts w:ascii="Arial" w:hAnsi="Arial" w:cs="Arial"/>
          <w:bCs/>
          <w:sz w:val="22"/>
          <w:szCs w:val="22"/>
        </w:rPr>
        <w:t>ve</w:t>
      </w:r>
      <w:r w:rsidRPr="00E864A7">
        <w:rPr>
          <w:rFonts w:ascii="Arial" w:hAnsi="Arial" w:cs="Arial"/>
          <w:bCs/>
          <w:sz w:val="22"/>
          <w:szCs w:val="22"/>
        </w:rPr>
        <w:t xml:space="preserve"> more than three structures. He said that 50 work</w:t>
      </w:r>
      <w:r w:rsidR="00E3410E" w:rsidRPr="00E864A7">
        <w:rPr>
          <w:rFonts w:ascii="Arial" w:hAnsi="Arial" w:cs="Arial"/>
          <w:bCs/>
          <w:sz w:val="22"/>
          <w:szCs w:val="22"/>
        </w:rPr>
        <w:t>er</w:t>
      </w:r>
      <w:r w:rsidRPr="00E864A7">
        <w:rPr>
          <w:rFonts w:ascii="Arial" w:hAnsi="Arial" w:cs="Arial"/>
          <w:bCs/>
          <w:sz w:val="22"/>
          <w:szCs w:val="22"/>
        </w:rPr>
        <w:t xml:space="preserve">s and one onsite manager </w:t>
      </w:r>
      <w:r w:rsidR="00497BDD" w:rsidRPr="00E864A7">
        <w:rPr>
          <w:rFonts w:ascii="Arial" w:hAnsi="Arial" w:cs="Arial"/>
          <w:bCs/>
          <w:sz w:val="22"/>
          <w:szCs w:val="22"/>
        </w:rPr>
        <w:t>would use two structures</w:t>
      </w:r>
      <w:r w:rsidR="00753B0C" w:rsidRPr="00E864A7">
        <w:rPr>
          <w:rFonts w:ascii="Arial" w:hAnsi="Arial" w:cs="Arial"/>
          <w:bCs/>
          <w:sz w:val="22"/>
          <w:szCs w:val="22"/>
        </w:rPr>
        <w:t xml:space="preserve">. He explained that the reason there would be two structures was because the ordinance was designed to ensure a farm worker housing facility did not shift into becoming a regular dwelling unit for non-farm use. </w:t>
      </w:r>
    </w:p>
    <w:p w14:paraId="1E2F4D5D" w14:textId="77777777" w:rsidR="00753B0C" w:rsidRPr="00E864A7" w:rsidRDefault="00753B0C" w:rsidP="00E864A7">
      <w:pPr>
        <w:jc w:val="both"/>
        <w:rPr>
          <w:rFonts w:ascii="Arial" w:hAnsi="Arial" w:cs="Arial"/>
          <w:bCs/>
          <w:sz w:val="22"/>
          <w:szCs w:val="22"/>
        </w:rPr>
      </w:pPr>
    </w:p>
    <w:p w14:paraId="3CC70332" w14:textId="369DA8E8" w:rsidR="008251CC" w:rsidRPr="00E864A7" w:rsidRDefault="00753B0C" w:rsidP="00E864A7">
      <w:pPr>
        <w:jc w:val="both"/>
        <w:rPr>
          <w:rFonts w:ascii="Arial" w:hAnsi="Arial" w:cs="Arial"/>
          <w:bCs/>
          <w:sz w:val="22"/>
          <w:szCs w:val="22"/>
        </w:rPr>
      </w:pPr>
      <w:r w:rsidRPr="00E864A7">
        <w:rPr>
          <w:rFonts w:ascii="Arial" w:hAnsi="Arial" w:cs="Arial"/>
          <w:bCs/>
          <w:sz w:val="22"/>
          <w:szCs w:val="22"/>
        </w:rPr>
        <w:t xml:space="preserve">Mr. Clark explained that they required facilities </w:t>
      </w:r>
      <w:r w:rsidR="00E3410E" w:rsidRPr="00E864A7">
        <w:rPr>
          <w:rFonts w:ascii="Arial" w:hAnsi="Arial" w:cs="Arial"/>
          <w:bCs/>
          <w:sz w:val="22"/>
          <w:szCs w:val="22"/>
        </w:rPr>
        <w:t xml:space="preserve">to </w:t>
      </w:r>
      <w:r w:rsidRPr="00E864A7">
        <w:rPr>
          <w:rFonts w:ascii="Arial" w:hAnsi="Arial" w:cs="Arial"/>
          <w:bCs/>
          <w:sz w:val="22"/>
          <w:szCs w:val="22"/>
        </w:rPr>
        <w:t>be separated in some manner. He said that the applicant chose to separate the facilities by locating the sleeping and bathing facilities in the larger dormitory structure and the kitchen and dining facilities in the other structure. He noted that workers for the facility would arrive and depart by vans and not by individual vehicles except for the onsite manager.</w:t>
      </w:r>
    </w:p>
    <w:p w14:paraId="0099EB21" w14:textId="2BDDF6FA" w:rsidR="00753B0C" w:rsidRPr="00E864A7" w:rsidRDefault="00753B0C" w:rsidP="00E864A7">
      <w:pPr>
        <w:jc w:val="both"/>
        <w:rPr>
          <w:rFonts w:ascii="Arial" w:hAnsi="Arial" w:cs="Arial"/>
          <w:bCs/>
          <w:sz w:val="22"/>
          <w:szCs w:val="22"/>
        </w:rPr>
      </w:pPr>
    </w:p>
    <w:p w14:paraId="7D58B22E" w14:textId="5A7D6F5D" w:rsidR="00753B0C" w:rsidRPr="00E864A7" w:rsidRDefault="00753B0C" w:rsidP="00E864A7">
      <w:pPr>
        <w:jc w:val="both"/>
        <w:rPr>
          <w:rFonts w:ascii="Arial" w:hAnsi="Arial" w:cs="Arial"/>
          <w:bCs/>
          <w:sz w:val="22"/>
          <w:szCs w:val="22"/>
        </w:rPr>
      </w:pPr>
      <w:r w:rsidRPr="00E864A7">
        <w:rPr>
          <w:rFonts w:ascii="Arial" w:hAnsi="Arial" w:cs="Arial"/>
          <w:bCs/>
          <w:sz w:val="22"/>
          <w:szCs w:val="22"/>
        </w:rPr>
        <w:t>Mr. Clark said that the site would use the existing entrance. He said that the larger dormitory structure was about 130 feet long</w:t>
      </w:r>
      <w:r w:rsidR="001B30D6" w:rsidRPr="00E864A7">
        <w:rPr>
          <w:rFonts w:ascii="Arial" w:hAnsi="Arial" w:cs="Arial"/>
          <w:bCs/>
          <w:sz w:val="22"/>
          <w:szCs w:val="22"/>
        </w:rPr>
        <w:t xml:space="preserve"> and the kitchen and dining area structure was about 40 feet long. He said the boundary of the property closest to the structure was adjacent to the Batesville historic district, so they worked with the applicant to increase screening. </w:t>
      </w:r>
      <w:r w:rsidR="001F468D" w:rsidRPr="00E864A7">
        <w:rPr>
          <w:rFonts w:ascii="Arial" w:hAnsi="Arial" w:cs="Arial"/>
          <w:bCs/>
          <w:sz w:val="22"/>
          <w:szCs w:val="22"/>
        </w:rPr>
        <w:t>He noted that a thin tree line existed, but they added an additional 20 feet of screening.</w:t>
      </w:r>
      <w:r w:rsidR="00E540D4" w:rsidRPr="00E864A7">
        <w:rPr>
          <w:rFonts w:ascii="Arial" w:hAnsi="Arial" w:cs="Arial"/>
          <w:bCs/>
          <w:sz w:val="22"/>
          <w:szCs w:val="22"/>
        </w:rPr>
        <w:t xml:space="preserve"> He said that the front wooded area would remain to screen the site from Route 29. </w:t>
      </w:r>
    </w:p>
    <w:p w14:paraId="7893C10F" w14:textId="576247AC" w:rsidR="001F468D" w:rsidRPr="00E864A7" w:rsidRDefault="001F468D" w:rsidP="00E864A7">
      <w:pPr>
        <w:jc w:val="both"/>
        <w:rPr>
          <w:rFonts w:ascii="Arial" w:hAnsi="Arial" w:cs="Arial"/>
          <w:bCs/>
          <w:sz w:val="22"/>
          <w:szCs w:val="22"/>
        </w:rPr>
      </w:pPr>
    </w:p>
    <w:p w14:paraId="324476A7" w14:textId="7F7C8539" w:rsidR="006B2D70" w:rsidRPr="00E864A7" w:rsidRDefault="001F468D" w:rsidP="00E864A7">
      <w:pPr>
        <w:jc w:val="both"/>
        <w:rPr>
          <w:rFonts w:ascii="Arial" w:hAnsi="Arial" w:cs="Arial"/>
          <w:bCs/>
          <w:sz w:val="22"/>
          <w:szCs w:val="22"/>
        </w:rPr>
      </w:pPr>
      <w:r w:rsidRPr="00E864A7">
        <w:rPr>
          <w:rFonts w:ascii="Arial" w:hAnsi="Arial" w:cs="Arial"/>
          <w:bCs/>
          <w:sz w:val="22"/>
          <w:szCs w:val="22"/>
        </w:rPr>
        <w:t xml:space="preserve">Mr. Clark </w:t>
      </w:r>
      <w:r w:rsidR="00865D23" w:rsidRPr="00E864A7">
        <w:rPr>
          <w:rFonts w:ascii="Arial" w:hAnsi="Arial" w:cs="Arial"/>
          <w:bCs/>
          <w:sz w:val="22"/>
          <w:szCs w:val="22"/>
        </w:rPr>
        <w:t>said that a condition of approval required the use of muted, earth-tone colors</w:t>
      </w:r>
      <w:r w:rsidR="003E2207" w:rsidRPr="00E864A7">
        <w:rPr>
          <w:rFonts w:ascii="Arial" w:hAnsi="Arial" w:cs="Arial"/>
          <w:bCs/>
          <w:sz w:val="22"/>
          <w:szCs w:val="22"/>
        </w:rPr>
        <w:t xml:space="preserve"> on the structures to further reduce their visibility. </w:t>
      </w:r>
      <w:r w:rsidR="006B2D70" w:rsidRPr="00E864A7">
        <w:rPr>
          <w:rFonts w:ascii="Arial" w:hAnsi="Arial" w:cs="Arial"/>
          <w:bCs/>
          <w:sz w:val="22"/>
          <w:szCs w:val="22"/>
        </w:rPr>
        <w:t>He said that staff did not have any particular concerns with the consistency with the Comprehensive Plan. He said that harmony with the ordinance was assured through the review of the supplemental regulations for the use.</w:t>
      </w:r>
    </w:p>
    <w:p w14:paraId="670FCE92" w14:textId="6474A269" w:rsidR="006B2D70" w:rsidRPr="00E864A7" w:rsidRDefault="006B2D70" w:rsidP="00E864A7">
      <w:pPr>
        <w:jc w:val="both"/>
        <w:rPr>
          <w:rFonts w:ascii="Arial" w:hAnsi="Arial" w:cs="Arial"/>
          <w:bCs/>
          <w:sz w:val="22"/>
          <w:szCs w:val="22"/>
        </w:rPr>
      </w:pPr>
    </w:p>
    <w:p w14:paraId="69877B25" w14:textId="051225C5" w:rsidR="006B2D70" w:rsidRPr="00E864A7" w:rsidRDefault="006B2D70" w:rsidP="00E864A7">
      <w:pPr>
        <w:jc w:val="both"/>
        <w:rPr>
          <w:rFonts w:ascii="Arial" w:hAnsi="Arial" w:cs="Arial"/>
          <w:bCs/>
          <w:sz w:val="22"/>
          <w:szCs w:val="22"/>
        </w:rPr>
      </w:pPr>
      <w:r w:rsidRPr="00E864A7">
        <w:rPr>
          <w:rFonts w:ascii="Arial" w:hAnsi="Arial" w:cs="Arial"/>
          <w:bCs/>
          <w:sz w:val="22"/>
          <w:szCs w:val="22"/>
        </w:rPr>
        <w:t xml:space="preserve">Mr. Clark noted that the parcel was large and within an agricultural area and historical district. </w:t>
      </w:r>
      <w:r w:rsidR="00882F5D" w:rsidRPr="00E864A7">
        <w:rPr>
          <w:rFonts w:ascii="Arial" w:hAnsi="Arial" w:cs="Arial"/>
          <w:bCs/>
          <w:sz w:val="22"/>
          <w:szCs w:val="22"/>
        </w:rPr>
        <w:t>He said that staff believed farmworker housing was consistent with the longstanding agricultural uses in the area. He said that there were two favorable factors—the facility would support agricultural uses in the RA, and there were no significant safety concerns with the entrance.</w:t>
      </w:r>
    </w:p>
    <w:p w14:paraId="243F9FC7" w14:textId="37E16B63" w:rsidR="00882F5D" w:rsidRPr="00E864A7" w:rsidRDefault="00882F5D" w:rsidP="00E864A7">
      <w:pPr>
        <w:jc w:val="both"/>
        <w:rPr>
          <w:rFonts w:ascii="Arial" w:hAnsi="Arial" w:cs="Arial"/>
          <w:bCs/>
          <w:sz w:val="22"/>
          <w:szCs w:val="22"/>
        </w:rPr>
      </w:pPr>
    </w:p>
    <w:p w14:paraId="71347476" w14:textId="7F94DE4D" w:rsidR="00882F5D" w:rsidRPr="00E864A7" w:rsidRDefault="00882F5D" w:rsidP="00E864A7">
      <w:pPr>
        <w:jc w:val="both"/>
        <w:rPr>
          <w:rFonts w:ascii="Arial" w:hAnsi="Arial" w:cs="Arial"/>
          <w:bCs/>
          <w:sz w:val="22"/>
          <w:szCs w:val="22"/>
        </w:rPr>
      </w:pPr>
      <w:r w:rsidRPr="00E864A7">
        <w:rPr>
          <w:rFonts w:ascii="Arial" w:hAnsi="Arial" w:cs="Arial"/>
          <w:bCs/>
          <w:sz w:val="22"/>
          <w:szCs w:val="22"/>
        </w:rPr>
        <w:t xml:space="preserve">Mr. Clark noted that the site was directly adjacent to the Covesville historic district, however, between screening, setbacks, and color control, staff believed that the impacts would be minimized. </w:t>
      </w:r>
      <w:r w:rsidR="00BF773F" w:rsidRPr="00E864A7">
        <w:rPr>
          <w:rFonts w:ascii="Arial" w:hAnsi="Arial" w:cs="Arial"/>
          <w:bCs/>
          <w:sz w:val="22"/>
          <w:szCs w:val="22"/>
        </w:rPr>
        <w:t>He said that staff recommended approval with the conditions listed in the staff report.</w:t>
      </w:r>
    </w:p>
    <w:p w14:paraId="0D212850" w14:textId="4C142DC0" w:rsidR="00136E6A" w:rsidRPr="00E864A7" w:rsidRDefault="00136E6A" w:rsidP="00E864A7">
      <w:pPr>
        <w:jc w:val="both"/>
        <w:rPr>
          <w:rFonts w:ascii="Arial" w:hAnsi="Arial" w:cs="Arial"/>
          <w:bCs/>
          <w:sz w:val="22"/>
          <w:szCs w:val="22"/>
        </w:rPr>
      </w:pPr>
    </w:p>
    <w:p w14:paraId="3D2BEA6E" w14:textId="5BF7F9EC" w:rsidR="00136E6A" w:rsidRPr="00E864A7" w:rsidRDefault="00136E6A" w:rsidP="00E864A7">
      <w:pPr>
        <w:jc w:val="both"/>
        <w:rPr>
          <w:rFonts w:ascii="Arial" w:hAnsi="Arial" w:cs="Arial"/>
          <w:bCs/>
          <w:sz w:val="22"/>
          <w:szCs w:val="22"/>
        </w:rPr>
      </w:pPr>
      <w:r w:rsidRPr="00E864A7">
        <w:rPr>
          <w:rFonts w:ascii="Arial" w:hAnsi="Arial" w:cs="Arial"/>
          <w:bCs/>
          <w:sz w:val="22"/>
          <w:szCs w:val="22"/>
        </w:rPr>
        <w:t>Mr. Murray asked how septic would be handled on the site.</w:t>
      </w:r>
    </w:p>
    <w:p w14:paraId="533BC932" w14:textId="37A263AC" w:rsidR="00136E6A" w:rsidRPr="00E864A7" w:rsidRDefault="00136E6A" w:rsidP="00E864A7">
      <w:pPr>
        <w:jc w:val="both"/>
        <w:rPr>
          <w:rFonts w:ascii="Arial" w:hAnsi="Arial" w:cs="Arial"/>
          <w:bCs/>
          <w:sz w:val="22"/>
          <w:szCs w:val="22"/>
        </w:rPr>
      </w:pPr>
    </w:p>
    <w:p w14:paraId="6BD69586" w14:textId="6F917983" w:rsidR="00136E6A" w:rsidRPr="00E864A7" w:rsidRDefault="00136E6A" w:rsidP="00E864A7">
      <w:pPr>
        <w:jc w:val="both"/>
        <w:rPr>
          <w:rFonts w:ascii="Arial" w:hAnsi="Arial" w:cs="Arial"/>
          <w:bCs/>
          <w:sz w:val="22"/>
          <w:szCs w:val="22"/>
        </w:rPr>
      </w:pPr>
      <w:r w:rsidRPr="00E864A7">
        <w:rPr>
          <w:rFonts w:ascii="Arial" w:hAnsi="Arial" w:cs="Arial"/>
          <w:bCs/>
          <w:sz w:val="22"/>
          <w:szCs w:val="22"/>
        </w:rPr>
        <w:t xml:space="preserve">Mr. Clark explained that VDH and the regulatory bodies had strict controls for the standards for larger residential facilities. He said that such requirements were not </w:t>
      </w:r>
      <w:r w:rsidR="00771300" w:rsidRPr="00E864A7">
        <w:rPr>
          <w:rFonts w:ascii="Arial" w:hAnsi="Arial" w:cs="Arial"/>
          <w:bCs/>
          <w:sz w:val="22"/>
          <w:szCs w:val="22"/>
        </w:rPr>
        <w:t>with</w:t>
      </w:r>
      <w:r w:rsidRPr="00E864A7">
        <w:rPr>
          <w:rFonts w:ascii="Arial" w:hAnsi="Arial" w:cs="Arial"/>
          <w:bCs/>
          <w:sz w:val="22"/>
          <w:szCs w:val="22"/>
        </w:rPr>
        <w:t xml:space="preserve">in the County regulations </w:t>
      </w:r>
      <w:r w:rsidR="00771300" w:rsidRPr="00E864A7">
        <w:rPr>
          <w:rFonts w:ascii="Arial" w:hAnsi="Arial" w:cs="Arial"/>
          <w:bCs/>
          <w:sz w:val="22"/>
          <w:szCs w:val="22"/>
        </w:rPr>
        <w:t xml:space="preserve">because there was </w:t>
      </w:r>
      <w:r w:rsidR="00E3410E" w:rsidRPr="00E864A7">
        <w:rPr>
          <w:rFonts w:ascii="Arial" w:hAnsi="Arial" w:cs="Arial"/>
          <w:bCs/>
          <w:sz w:val="22"/>
          <w:szCs w:val="22"/>
        </w:rPr>
        <w:t xml:space="preserve">a </w:t>
      </w:r>
      <w:r w:rsidR="00771300" w:rsidRPr="00E864A7">
        <w:rPr>
          <w:rFonts w:ascii="Arial" w:hAnsi="Arial" w:cs="Arial"/>
          <w:bCs/>
          <w:sz w:val="22"/>
          <w:szCs w:val="22"/>
        </w:rPr>
        <w:t>highe</w:t>
      </w:r>
      <w:r w:rsidR="00E3410E" w:rsidRPr="00E864A7">
        <w:rPr>
          <w:rFonts w:ascii="Arial" w:hAnsi="Arial" w:cs="Arial"/>
          <w:bCs/>
          <w:sz w:val="22"/>
          <w:szCs w:val="22"/>
        </w:rPr>
        <w:t>r-</w:t>
      </w:r>
      <w:r w:rsidR="00771300" w:rsidRPr="00E864A7">
        <w:rPr>
          <w:rFonts w:ascii="Arial" w:hAnsi="Arial" w:cs="Arial"/>
          <w:bCs/>
          <w:sz w:val="22"/>
          <w:szCs w:val="22"/>
        </w:rPr>
        <w:t>level state regulation. He explained that the applicant would have to go through a detailed VDH review to get appropriate wells and septic fields permitted for the higher level of occupancy on the site.</w:t>
      </w:r>
    </w:p>
    <w:p w14:paraId="114F588F" w14:textId="2C05208B" w:rsidR="00123349" w:rsidRPr="00E864A7" w:rsidRDefault="00123349" w:rsidP="00E864A7">
      <w:pPr>
        <w:jc w:val="both"/>
        <w:rPr>
          <w:rFonts w:ascii="Arial" w:hAnsi="Arial" w:cs="Arial"/>
          <w:bCs/>
          <w:sz w:val="22"/>
          <w:szCs w:val="22"/>
        </w:rPr>
      </w:pPr>
    </w:p>
    <w:p w14:paraId="5BBE4FFB" w14:textId="24EC6635" w:rsidR="00123349" w:rsidRPr="00E864A7" w:rsidRDefault="00123349" w:rsidP="00E864A7">
      <w:pPr>
        <w:jc w:val="both"/>
        <w:rPr>
          <w:rFonts w:ascii="Arial" w:hAnsi="Arial" w:cs="Arial"/>
          <w:bCs/>
          <w:sz w:val="22"/>
          <w:szCs w:val="22"/>
        </w:rPr>
      </w:pPr>
      <w:r w:rsidRPr="00E864A7">
        <w:rPr>
          <w:rFonts w:ascii="Arial" w:hAnsi="Arial" w:cs="Arial"/>
          <w:bCs/>
          <w:sz w:val="22"/>
          <w:szCs w:val="22"/>
        </w:rPr>
        <w:t>Ms. Firehock clarified the applicant would have to receive permission from the Virginia Department of Health</w:t>
      </w:r>
      <w:r w:rsidR="002A0678" w:rsidRPr="00E864A7">
        <w:rPr>
          <w:rFonts w:ascii="Arial" w:hAnsi="Arial" w:cs="Arial"/>
          <w:bCs/>
          <w:sz w:val="22"/>
          <w:szCs w:val="22"/>
        </w:rPr>
        <w:t xml:space="preserve"> before they could occupy the site.</w:t>
      </w:r>
    </w:p>
    <w:p w14:paraId="1C19C76A" w14:textId="2403DDEA" w:rsidR="002A0678" w:rsidRPr="00E864A7" w:rsidRDefault="002A0678" w:rsidP="00E864A7">
      <w:pPr>
        <w:jc w:val="both"/>
        <w:rPr>
          <w:rFonts w:ascii="Arial" w:hAnsi="Arial" w:cs="Arial"/>
          <w:bCs/>
          <w:sz w:val="22"/>
          <w:szCs w:val="22"/>
        </w:rPr>
      </w:pPr>
    </w:p>
    <w:p w14:paraId="2EC8027B" w14:textId="3D8D5CBC" w:rsidR="002A0678" w:rsidRPr="00E864A7" w:rsidRDefault="002A0678" w:rsidP="00E864A7">
      <w:pPr>
        <w:jc w:val="both"/>
        <w:rPr>
          <w:rFonts w:ascii="Arial" w:hAnsi="Arial" w:cs="Arial"/>
          <w:bCs/>
          <w:sz w:val="22"/>
          <w:szCs w:val="22"/>
        </w:rPr>
      </w:pPr>
      <w:r w:rsidRPr="00E864A7">
        <w:rPr>
          <w:rFonts w:ascii="Arial" w:hAnsi="Arial" w:cs="Arial"/>
          <w:bCs/>
          <w:sz w:val="22"/>
          <w:szCs w:val="22"/>
        </w:rPr>
        <w:t>Mr. Clark said that was correct.</w:t>
      </w:r>
    </w:p>
    <w:p w14:paraId="732B7D5F" w14:textId="6675A6FC" w:rsidR="002A0678" w:rsidRPr="00E864A7" w:rsidRDefault="002A0678" w:rsidP="00E864A7">
      <w:pPr>
        <w:jc w:val="both"/>
        <w:rPr>
          <w:rFonts w:ascii="Arial" w:hAnsi="Arial" w:cs="Arial"/>
          <w:bCs/>
          <w:sz w:val="22"/>
          <w:szCs w:val="22"/>
        </w:rPr>
      </w:pPr>
    </w:p>
    <w:p w14:paraId="4A940CF4" w14:textId="24031568" w:rsidR="002A0678" w:rsidRPr="00E864A7" w:rsidRDefault="002A0678" w:rsidP="00E864A7">
      <w:pPr>
        <w:jc w:val="both"/>
        <w:rPr>
          <w:rFonts w:ascii="Arial" w:hAnsi="Arial" w:cs="Arial"/>
          <w:bCs/>
          <w:sz w:val="22"/>
          <w:szCs w:val="22"/>
        </w:rPr>
      </w:pPr>
      <w:r w:rsidRPr="00E864A7">
        <w:rPr>
          <w:rFonts w:ascii="Arial" w:hAnsi="Arial" w:cs="Arial"/>
          <w:bCs/>
          <w:sz w:val="22"/>
          <w:szCs w:val="22"/>
        </w:rPr>
        <w:t xml:space="preserve">Mr. Carrazana </w:t>
      </w:r>
      <w:r w:rsidR="00213282" w:rsidRPr="00E864A7">
        <w:rPr>
          <w:rFonts w:ascii="Arial" w:hAnsi="Arial" w:cs="Arial"/>
          <w:bCs/>
          <w:sz w:val="22"/>
          <w:szCs w:val="22"/>
        </w:rPr>
        <w:t>mentioned an object on the conceptual map that was south of the proposed buildings. He asked what that object was.</w:t>
      </w:r>
    </w:p>
    <w:p w14:paraId="25590D2D" w14:textId="645B3B61" w:rsidR="00213282" w:rsidRPr="00E864A7" w:rsidRDefault="00213282" w:rsidP="00E864A7">
      <w:pPr>
        <w:jc w:val="both"/>
        <w:rPr>
          <w:rFonts w:ascii="Arial" w:hAnsi="Arial" w:cs="Arial"/>
          <w:bCs/>
          <w:sz w:val="22"/>
          <w:szCs w:val="22"/>
        </w:rPr>
      </w:pPr>
    </w:p>
    <w:p w14:paraId="1B01F5BF" w14:textId="3A4AAFBD" w:rsidR="00213282" w:rsidRPr="00E864A7" w:rsidRDefault="00213282" w:rsidP="00E864A7">
      <w:pPr>
        <w:jc w:val="both"/>
        <w:rPr>
          <w:rFonts w:ascii="Arial" w:hAnsi="Arial" w:cs="Arial"/>
          <w:bCs/>
          <w:sz w:val="22"/>
          <w:szCs w:val="22"/>
        </w:rPr>
      </w:pPr>
      <w:r w:rsidRPr="00E864A7">
        <w:rPr>
          <w:rFonts w:ascii="Arial" w:hAnsi="Arial" w:cs="Arial"/>
          <w:bCs/>
          <w:sz w:val="22"/>
          <w:szCs w:val="22"/>
        </w:rPr>
        <w:t xml:space="preserve">Mr. Clark explained that the object was the augmented screening area where an extra 20 feet of trees and shrubs would be added to screen the edge of the property. </w:t>
      </w:r>
    </w:p>
    <w:p w14:paraId="5E44BF33" w14:textId="2850640D" w:rsidR="00213282" w:rsidRPr="00E864A7" w:rsidRDefault="00213282" w:rsidP="00E864A7">
      <w:pPr>
        <w:jc w:val="both"/>
        <w:rPr>
          <w:rFonts w:ascii="Arial" w:hAnsi="Arial" w:cs="Arial"/>
          <w:bCs/>
          <w:sz w:val="22"/>
          <w:szCs w:val="22"/>
        </w:rPr>
      </w:pPr>
    </w:p>
    <w:p w14:paraId="2F1B0A89" w14:textId="758C4009" w:rsidR="00213282" w:rsidRPr="00E864A7" w:rsidRDefault="00213282" w:rsidP="00E864A7">
      <w:pPr>
        <w:jc w:val="both"/>
        <w:rPr>
          <w:rFonts w:ascii="Arial" w:hAnsi="Arial" w:cs="Arial"/>
          <w:bCs/>
          <w:sz w:val="22"/>
          <w:szCs w:val="22"/>
        </w:rPr>
      </w:pPr>
      <w:r w:rsidRPr="00E864A7">
        <w:rPr>
          <w:rFonts w:ascii="Arial" w:hAnsi="Arial" w:cs="Arial"/>
          <w:bCs/>
          <w:sz w:val="22"/>
          <w:szCs w:val="22"/>
        </w:rPr>
        <w:t>Ms. Firehock clarified that the location was where more trees would be planted.</w:t>
      </w:r>
    </w:p>
    <w:p w14:paraId="3CA310D9" w14:textId="77777777" w:rsidR="00213282" w:rsidRPr="00E864A7" w:rsidRDefault="00213282" w:rsidP="00E864A7">
      <w:pPr>
        <w:jc w:val="both"/>
        <w:rPr>
          <w:rFonts w:ascii="Arial" w:hAnsi="Arial" w:cs="Arial"/>
          <w:bCs/>
          <w:sz w:val="22"/>
          <w:szCs w:val="22"/>
        </w:rPr>
      </w:pPr>
    </w:p>
    <w:p w14:paraId="566C7711" w14:textId="34BC906A" w:rsidR="00753B0C" w:rsidRPr="00E864A7" w:rsidRDefault="00213282" w:rsidP="00E864A7">
      <w:pPr>
        <w:jc w:val="both"/>
        <w:rPr>
          <w:rFonts w:ascii="Arial" w:hAnsi="Arial" w:cs="Arial"/>
          <w:bCs/>
          <w:sz w:val="22"/>
          <w:szCs w:val="22"/>
        </w:rPr>
      </w:pPr>
      <w:r w:rsidRPr="00E864A7">
        <w:rPr>
          <w:rFonts w:ascii="Arial" w:hAnsi="Arial" w:cs="Arial"/>
          <w:bCs/>
          <w:sz w:val="22"/>
          <w:szCs w:val="22"/>
        </w:rPr>
        <w:t>Mr. Carrazana asked where the property line was.</w:t>
      </w:r>
    </w:p>
    <w:p w14:paraId="40FCFA97" w14:textId="442642A7" w:rsidR="00213282" w:rsidRPr="00E864A7" w:rsidRDefault="00213282" w:rsidP="00E864A7">
      <w:pPr>
        <w:jc w:val="both"/>
        <w:rPr>
          <w:rFonts w:ascii="Arial" w:hAnsi="Arial" w:cs="Arial"/>
          <w:bCs/>
          <w:sz w:val="22"/>
          <w:szCs w:val="22"/>
        </w:rPr>
      </w:pPr>
    </w:p>
    <w:p w14:paraId="0AD7EBAB" w14:textId="65BDDEF4" w:rsidR="00213282" w:rsidRPr="00E864A7" w:rsidRDefault="00213282" w:rsidP="00E864A7">
      <w:pPr>
        <w:jc w:val="both"/>
        <w:rPr>
          <w:rFonts w:ascii="Arial" w:hAnsi="Arial" w:cs="Arial"/>
          <w:bCs/>
          <w:sz w:val="22"/>
          <w:szCs w:val="22"/>
        </w:rPr>
      </w:pPr>
      <w:r w:rsidRPr="00E864A7">
        <w:rPr>
          <w:rFonts w:ascii="Arial" w:hAnsi="Arial" w:cs="Arial"/>
          <w:bCs/>
          <w:sz w:val="22"/>
          <w:szCs w:val="22"/>
        </w:rPr>
        <w:t>Mr. Clark noted on the map where the property line was. He noted that the property line was along the tree line.</w:t>
      </w:r>
    </w:p>
    <w:p w14:paraId="628337EE" w14:textId="5F058F8F" w:rsidR="00213282" w:rsidRPr="00E864A7" w:rsidRDefault="00213282" w:rsidP="00E864A7">
      <w:pPr>
        <w:jc w:val="both"/>
        <w:rPr>
          <w:rFonts w:ascii="Arial" w:hAnsi="Arial" w:cs="Arial"/>
          <w:bCs/>
          <w:sz w:val="22"/>
          <w:szCs w:val="22"/>
        </w:rPr>
      </w:pPr>
    </w:p>
    <w:p w14:paraId="73615995" w14:textId="338C2C14" w:rsidR="00213282" w:rsidRPr="00E864A7" w:rsidRDefault="00213282" w:rsidP="00E864A7">
      <w:pPr>
        <w:jc w:val="both"/>
        <w:rPr>
          <w:rFonts w:ascii="Arial" w:hAnsi="Arial" w:cs="Arial"/>
          <w:bCs/>
          <w:sz w:val="22"/>
          <w:szCs w:val="22"/>
        </w:rPr>
      </w:pPr>
      <w:r w:rsidRPr="00E864A7">
        <w:rPr>
          <w:rFonts w:ascii="Arial" w:hAnsi="Arial" w:cs="Arial"/>
          <w:bCs/>
          <w:sz w:val="22"/>
          <w:szCs w:val="22"/>
        </w:rPr>
        <w:t>Mr.</w:t>
      </w:r>
      <w:r w:rsidR="003D0663" w:rsidRPr="00E864A7">
        <w:rPr>
          <w:rFonts w:ascii="Arial" w:hAnsi="Arial" w:cs="Arial"/>
          <w:bCs/>
          <w:sz w:val="22"/>
          <w:szCs w:val="22"/>
        </w:rPr>
        <w:t xml:space="preserve"> Carrazana asked what </w:t>
      </w:r>
      <w:r w:rsidR="00B019A1" w:rsidRPr="00E864A7">
        <w:rPr>
          <w:rFonts w:ascii="Arial" w:hAnsi="Arial" w:cs="Arial"/>
          <w:bCs/>
          <w:sz w:val="22"/>
          <w:szCs w:val="22"/>
        </w:rPr>
        <w:t>the line north of the augmented buffer was.</w:t>
      </w:r>
    </w:p>
    <w:p w14:paraId="2383D149" w14:textId="1300A514" w:rsidR="00B019A1" w:rsidRPr="00E864A7" w:rsidRDefault="00B019A1" w:rsidP="00E864A7">
      <w:pPr>
        <w:jc w:val="both"/>
        <w:rPr>
          <w:rFonts w:ascii="Arial" w:hAnsi="Arial" w:cs="Arial"/>
          <w:bCs/>
          <w:sz w:val="22"/>
          <w:szCs w:val="22"/>
        </w:rPr>
      </w:pPr>
    </w:p>
    <w:p w14:paraId="1AC9B5A7" w14:textId="071EA193" w:rsidR="00B019A1" w:rsidRPr="00E864A7" w:rsidRDefault="00B019A1" w:rsidP="00E864A7">
      <w:pPr>
        <w:jc w:val="both"/>
        <w:rPr>
          <w:rFonts w:ascii="Arial" w:hAnsi="Arial" w:cs="Arial"/>
          <w:bCs/>
          <w:sz w:val="22"/>
          <w:szCs w:val="22"/>
        </w:rPr>
      </w:pPr>
      <w:r w:rsidRPr="00E864A7">
        <w:rPr>
          <w:rFonts w:ascii="Arial" w:hAnsi="Arial" w:cs="Arial"/>
          <w:bCs/>
          <w:sz w:val="22"/>
          <w:szCs w:val="22"/>
        </w:rPr>
        <w:t xml:space="preserve">Mr. Clark responded </w:t>
      </w:r>
      <w:r w:rsidR="00C47224" w:rsidRPr="00E864A7">
        <w:rPr>
          <w:rFonts w:ascii="Arial" w:hAnsi="Arial" w:cs="Arial"/>
          <w:bCs/>
          <w:sz w:val="22"/>
          <w:szCs w:val="22"/>
        </w:rPr>
        <w:t>that i</w:t>
      </w:r>
      <w:r w:rsidRPr="00E864A7">
        <w:rPr>
          <w:rFonts w:ascii="Arial" w:hAnsi="Arial" w:cs="Arial"/>
          <w:bCs/>
          <w:sz w:val="22"/>
          <w:szCs w:val="22"/>
        </w:rPr>
        <w:t>t was a setback. He said</w:t>
      </w:r>
      <w:r w:rsidR="00C47224" w:rsidRPr="00E864A7">
        <w:rPr>
          <w:rFonts w:ascii="Arial" w:hAnsi="Arial" w:cs="Arial"/>
          <w:bCs/>
          <w:sz w:val="22"/>
          <w:szCs w:val="22"/>
        </w:rPr>
        <w:t xml:space="preserve"> that</w:t>
      </w:r>
      <w:r w:rsidRPr="00E864A7">
        <w:rPr>
          <w:rFonts w:ascii="Arial" w:hAnsi="Arial" w:cs="Arial"/>
          <w:bCs/>
          <w:sz w:val="22"/>
          <w:szCs w:val="22"/>
        </w:rPr>
        <w:t xml:space="preserve"> it was 75 feet according to the farmworker housing regulations</w:t>
      </w:r>
      <w:r w:rsidR="00C47224" w:rsidRPr="00E864A7">
        <w:rPr>
          <w:rFonts w:ascii="Arial" w:hAnsi="Arial" w:cs="Arial"/>
          <w:bCs/>
          <w:sz w:val="22"/>
          <w:szCs w:val="22"/>
        </w:rPr>
        <w:t>, and it was more than the standard required for regular residential facilities.</w:t>
      </w:r>
    </w:p>
    <w:p w14:paraId="3D293F99" w14:textId="72799716" w:rsidR="00C47224" w:rsidRPr="00E864A7" w:rsidRDefault="00C47224" w:rsidP="00E864A7">
      <w:pPr>
        <w:jc w:val="both"/>
        <w:rPr>
          <w:rFonts w:ascii="Arial" w:hAnsi="Arial" w:cs="Arial"/>
          <w:bCs/>
          <w:sz w:val="22"/>
          <w:szCs w:val="22"/>
        </w:rPr>
      </w:pPr>
    </w:p>
    <w:p w14:paraId="3DA62446" w14:textId="27464699" w:rsidR="00C47224" w:rsidRPr="00E864A7" w:rsidRDefault="00C47224" w:rsidP="00E864A7">
      <w:pPr>
        <w:jc w:val="both"/>
        <w:rPr>
          <w:rFonts w:ascii="Arial" w:hAnsi="Arial" w:cs="Arial"/>
          <w:bCs/>
          <w:sz w:val="22"/>
          <w:szCs w:val="22"/>
        </w:rPr>
      </w:pPr>
      <w:r w:rsidRPr="00E864A7">
        <w:rPr>
          <w:rFonts w:ascii="Arial" w:hAnsi="Arial" w:cs="Arial"/>
          <w:bCs/>
          <w:sz w:val="22"/>
          <w:szCs w:val="22"/>
        </w:rPr>
        <w:t>M</w:t>
      </w:r>
      <w:r w:rsidR="00B4169E" w:rsidRPr="00E864A7">
        <w:rPr>
          <w:rFonts w:ascii="Arial" w:hAnsi="Arial" w:cs="Arial"/>
          <w:bCs/>
          <w:sz w:val="22"/>
          <w:szCs w:val="22"/>
        </w:rPr>
        <w:t xml:space="preserve">r. Bivins asked if the housing was </w:t>
      </w:r>
      <w:r w:rsidR="00E864A7" w:rsidRPr="00E864A7">
        <w:rPr>
          <w:rFonts w:ascii="Arial" w:hAnsi="Arial" w:cs="Arial"/>
          <w:bCs/>
          <w:sz w:val="22"/>
          <w:szCs w:val="22"/>
        </w:rPr>
        <w:t>single sex</w:t>
      </w:r>
      <w:r w:rsidR="00B4169E" w:rsidRPr="00E864A7">
        <w:rPr>
          <w:rFonts w:ascii="Arial" w:hAnsi="Arial" w:cs="Arial"/>
          <w:bCs/>
          <w:sz w:val="22"/>
          <w:szCs w:val="22"/>
        </w:rPr>
        <w:t>.</w:t>
      </w:r>
    </w:p>
    <w:p w14:paraId="3EFC0D43" w14:textId="6695A0B3" w:rsidR="00B4169E" w:rsidRPr="00E864A7" w:rsidRDefault="00B4169E" w:rsidP="00E864A7">
      <w:pPr>
        <w:jc w:val="both"/>
        <w:rPr>
          <w:rFonts w:ascii="Arial" w:hAnsi="Arial" w:cs="Arial"/>
          <w:bCs/>
          <w:sz w:val="22"/>
          <w:szCs w:val="22"/>
        </w:rPr>
      </w:pPr>
    </w:p>
    <w:p w14:paraId="1542D94F" w14:textId="4D1F9443" w:rsidR="00B4169E" w:rsidRPr="00E864A7" w:rsidRDefault="00B4169E" w:rsidP="00E864A7">
      <w:pPr>
        <w:jc w:val="both"/>
        <w:rPr>
          <w:rFonts w:ascii="Arial" w:hAnsi="Arial" w:cs="Arial"/>
          <w:bCs/>
          <w:sz w:val="22"/>
          <w:szCs w:val="22"/>
        </w:rPr>
      </w:pPr>
      <w:r w:rsidRPr="00E864A7">
        <w:rPr>
          <w:rFonts w:ascii="Arial" w:hAnsi="Arial" w:cs="Arial"/>
          <w:bCs/>
          <w:sz w:val="22"/>
          <w:szCs w:val="22"/>
        </w:rPr>
        <w:t>Mr. Clark said the applicant could speak to that question.</w:t>
      </w:r>
    </w:p>
    <w:p w14:paraId="4F87B7FD" w14:textId="24AA4319" w:rsidR="00B4169E" w:rsidRPr="00E864A7" w:rsidRDefault="00B4169E" w:rsidP="00E864A7">
      <w:pPr>
        <w:jc w:val="both"/>
        <w:rPr>
          <w:rFonts w:ascii="Arial" w:hAnsi="Arial" w:cs="Arial"/>
          <w:bCs/>
          <w:sz w:val="22"/>
          <w:szCs w:val="22"/>
        </w:rPr>
      </w:pPr>
    </w:p>
    <w:p w14:paraId="32E1370E" w14:textId="5E525087" w:rsidR="0039451B" w:rsidRPr="00E864A7" w:rsidRDefault="00B4169E" w:rsidP="00E864A7">
      <w:pPr>
        <w:jc w:val="both"/>
        <w:rPr>
          <w:rFonts w:ascii="Arial" w:hAnsi="Arial" w:cs="Arial"/>
          <w:bCs/>
          <w:sz w:val="22"/>
          <w:szCs w:val="22"/>
        </w:rPr>
      </w:pPr>
      <w:r w:rsidRPr="00E864A7">
        <w:rPr>
          <w:rFonts w:ascii="Arial" w:hAnsi="Arial" w:cs="Arial"/>
          <w:bCs/>
          <w:sz w:val="22"/>
          <w:szCs w:val="22"/>
        </w:rPr>
        <w:lastRenderedPageBreak/>
        <w:t>Mr. Bivins a</w:t>
      </w:r>
      <w:r w:rsidR="006459AC" w:rsidRPr="00E864A7">
        <w:rPr>
          <w:rFonts w:ascii="Arial" w:hAnsi="Arial" w:cs="Arial"/>
          <w:bCs/>
          <w:sz w:val="22"/>
          <w:szCs w:val="22"/>
        </w:rPr>
        <w:t>sked what the rationale was for requiring the building to use muted, earth-tone colors when it was located behind tree cover and far off the road.</w:t>
      </w:r>
      <w:r w:rsidR="00D3444D" w:rsidRPr="00E864A7">
        <w:rPr>
          <w:rFonts w:ascii="Arial" w:hAnsi="Arial" w:cs="Arial"/>
          <w:bCs/>
          <w:sz w:val="22"/>
          <w:szCs w:val="22"/>
        </w:rPr>
        <w:t xml:space="preserve"> </w:t>
      </w:r>
      <w:r w:rsidR="00AE1134" w:rsidRPr="00E864A7">
        <w:rPr>
          <w:rFonts w:ascii="Arial" w:hAnsi="Arial" w:cs="Arial"/>
          <w:bCs/>
          <w:sz w:val="22"/>
          <w:szCs w:val="22"/>
        </w:rPr>
        <w:t xml:space="preserve">He said </w:t>
      </w:r>
      <w:r w:rsidR="00127017" w:rsidRPr="00E864A7">
        <w:rPr>
          <w:rFonts w:ascii="Arial" w:hAnsi="Arial" w:cs="Arial"/>
          <w:bCs/>
          <w:sz w:val="22"/>
          <w:szCs w:val="22"/>
        </w:rPr>
        <w:t xml:space="preserve">that </w:t>
      </w:r>
      <w:r w:rsidR="00AE1134" w:rsidRPr="00E864A7">
        <w:rPr>
          <w:rFonts w:ascii="Arial" w:hAnsi="Arial" w:cs="Arial"/>
          <w:bCs/>
          <w:sz w:val="22"/>
          <w:szCs w:val="22"/>
        </w:rPr>
        <w:t>he would not support the proposal with th</w:t>
      </w:r>
      <w:r w:rsidR="00127017" w:rsidRPr="00E864A7">
        <w:rPr>
          <w:rFonts w:ascii="Arial" w:hAnsi="Arial" w:cs="Arial"/>
          <w:bCs/>
          <w:sz w:val="22"/>
          <w:szCs w:val="22"/>
        </w:rPr>
        <w:t>at c</w:t>
      </w:r>
      <w:r w:rsidR="00AE1134" w:rsidRPr="00E864A7">
        <w:rPr>
          <w:rFonts w:ascii="Arial" w:hAnsi="Arial" w:cs="Arial"/>
          <w:bCs/>
          <w:sz w:val="22"/>
          <w:szCs w:val="22"/>
        </w:rPr>
        <w:t>ondition.</w:t>
      </w:r>
    </w:p>
    <w:p w14:paraId="16E83179" w14:textId="64BEAE0B" w:rsidR="0039451B" w:rsidRPr="00E864A7" w:rsidRDefault="0039451B" w:rsidP="00E864A7">
      <w:pPr>
        <w:jc w:val="both"/>
        <w:rPr>
          <w:rFonts w:ascii="Arial" w:hAnsi="Arial" w:cs="Arial"/>
          <w:bCs/>
          <w:sz w:val="22"/>
          <w:szCs w:val="22"/>
        </w:rPr>
      </w:pPr>
    </w:p>
    <w:p w14:paraId="0227D9F4" w14:textId="06CC0276" w:rsidR="0039451B" w:rsidRPr="00E864A7" w:rsidRDefault="0039451B" w:rsidP="00E864A7">
      <w:pPr>
        <w:jc w:val="both"/>
        <w:rPr>
          <w:rFonts w:ascii="Arial" w:hAnsi="Arial" w:cs="Arial"/>
          <w:bCs/>
          <w:sz w:val="22"/>
          <w:szCs w:val="22"/>
        </w:rPr>
      </w:pPr>
      <w:r w:rsidRPr="00E864A7">
        <w:rPr>
          <w:rFonts w:ascii="Arial" w:hAnsi="Arial" w:cs="Arial"/>
          <w:bCs/>
          <w:sz w:val="22"/>
          <w:szCs w:val="22"/>
        </w:rPr>
        <w:t>Mr. Clark said that they received feedback from neighbors at the community meeting—people living across Route 29 and the former owner to the south in the historic district—expressing concern about the visibility of the new structures.</w:t>
      </w:r>
    </w:p>
    <w:p w14:paraId="5B872E06" w14:textId="6BFD8F1E" w:rsidR="0039451B" w:rsidRPr="00E864A7" w:rsidRDefault="0039451B" w:rsidP="00E864A7">
      <w:pPr>
        <w:jc w:val="both"/>
        <w:rPr>
          <w:rFonts w:ascii="Arial" w:hAnsi="Arial" w:cs="Arial"/>
          <w:bCs/>
          <w:sz w:val="22"/>
          <w:szCs w:val="22"/>
        </w:rPr>
      </w:pPr>
    </w:p>
    <w:p w14:paraId="79686429" w14:textId="055DC2BD" w:rsidR="0039451B" w:rsidRPr="00E864A7" w:rsidRDefault="0039451B" w:rsidP="00E864A7">
      <w:pPr>
        <w:jc w:val="both"/>
        <w:rPr>
          <w:rFonts w:ascii="Arial" w:hAnsi="Arial" w:cs="Arial"/>
          <w:bCs/>
          <w:sz w:val="22"/>
          <w:szCs w:val="22"/>
        </w:rPr>
      </w:pPr>
      <w:r w:rsidRPr="00E864A7">
        <w:rPr>
          <w:rFonts w:ascii="Arial" w:hAnsi="Arial" w:cs="Arial"/>
          <w:bCs/>
          <w:sz w:val="22"/>
          <w:szCs w:val="22"/>
        </w:rPr>
        <w:t>Ms. Firehock said that they perhaps were concerned about the winter when the structure could be seen through the trees.</w:t>
      </w:r>
    </w:p>
    <w:p w14:paraId="79048561" w14:textId="3D7DC756" w:rsidR="0039451B" w:rsidRPr="00E864A7" w:rsidRDefault="0039451B" w:rsidP="00E864A7">
      <w:pPr>
        <w:jc w:val="both"/>
        <w:rPr>
          <w:rFonts w:ascii="Arial" w:hAnsi="Arial" w:cs="Arial"/>
          <w:bCs/>
          <w:sz w:val="22"/>
          <w:szCs w:val="22"/>
        </w:rPr>
      </w:pPr>
    </w:p>
    <w:p w14:paraId="1D54F3B4" w14:textId="09717799" w:rsidR="0039451B" w:rsidRPr="00E864A7" w:rsidRDefault="0039451B" w:rsidP="00E864A7">
      <w:pPr>
        <w:jc w:val="both"/>
        <w:rPr>
          <w:rFonts w:ascii="Arial" w:hAnsi="Arial" w:cs="Arial"/>
          <w:bCs/>
          <w:sz w:val="22"/>
          <w:szCs w:val="22"/>
        </w:rPr>
      </w:pPr>
      <w:r w:rsidRPr="00E864A7">
        <w:rPr>
          <w:rFonts w:ascii="Arial" w:hAnsi="Arial" w:cs="Arial"/>
          <w:bCs/>
          <w:sz w:val="22"/>
          <w:szCs w:val="22"/>
        </w:rPr>
        <w:t>Mr. Clark said that people requested as much visual control as could be supplied.</w:t>
      </w:r>
    </w:p>
    <w:p w14:paraId="6105D443" w14:textId="37AD0A92" w:rsidR="0039451B" w:rsidRPr="00E864A7" w:rsidRDefault="0039451B" w:rsidP="00E864A7">
      <w:pPr>
        <w:jc w:val="both"/>
        <w:rPr>
          <w:rFonts w:ascii="Arial" w:hAnsi="Arial" w:cs="Arial"/>
          <w:bCs/>
          <w:sz w:val="22"/>
          <w:szCs w:val="22"/>
        </w:rPr>
      </w:pPr>
    </w:p>
    <w:p w14:paraId="047B6307" w14:textId="1F96D3BB" w:rsidR="0039451B" w:rsidRPr="00E864A7" w:rsidRDefault="0039451B" w:rsidP="00E864A7">
      <w:pPr>
        <w:jc w:val="both"/>
        <w:rPr>
          <w:rFonts w:ascii="Arial" w:hAnsi="Arial" w:cs="Arial"/>
          <w:bCs/>
          <w:sz w:val="22"/>
          <w:szCs w:val="22"/>
        </w:rPr>
      </w:pPr>
      <w:r w:rsidRPr="00E864A7">
        <w:rPr>
          <w:rFonts w:ascii="Arial" w:hAnsi="Arial" w:cs="Arial"/>
          <w:bCs/>
          <w:sz w:val="22"/>
          <w:szCs w:val="22"/>
        </w:rPr>
        <w:t>Mr. Bivins said it was not the County’s role to dictate what color structures should be painted. He noted that when he drove through the area, he saw homes that offended his sensibility of color choices.</w:t>
      </w:r>
      <w:r w:rsidR="006F06FA" w:rsidRPr="00E864A7">
        <w:rPr>
          <w:rFonts w:ascii="Arial" w:hAnsi="Arial" w:cs="Arial"/>
          <w:bCs/>
          <w:sz w:val="22"/>
          <w:szCs w:val="22"/>
        </w:rPr>
        <w:t xml:space="preserve"> He </w:t>
      </w:r>
      <w:r w:rsidR="009F344D" w:rsidRPr="00E864A7">
        <w:rPr>
          <w:rFonts w:ascii="Arial" w:hAnsi="Arial" w:cs="Arial"/>
          <w:bCs/>
          <w:sz w:val="22"/>
          <w:szCs w:val="22"/>
        </w:rPr>
        <w:t>noted that it was neighbors requesting the screening.</w:t>
      </w:r>
    </w:p>
    <w:p w14:paraId="7845765C" w14:textId="432633E8" w:rsidR="009F344D" w:rsidRPr="00E864A7" w:rsidRDefault="009F344D" w:rsidP="00E864A7">
      <w:pPr>
        <w:jc w:val="both"/>
        <w:rPr>
          <w:rFonts w:ascii="Arial" w:hAnsi="Arial" w:cs="Arial"/>
          <w:bCs/>
          <w:sz w:val="22"/>
          <w:szCs w:val="22"/>
        </w:rPr>
      </w:pPr>
    </w:p>
    <w:p w14:paraId="2BA21948" w14:textId="3AEF85B6" w:rsidR="009F344D" w:rsidRPr="00E864A7" w:rsidRDefault="009F344D" w:rsidP="00E864A7">
      <w:pPr>
        <w:jc w:val="both"/>
        <w:rPr>
          <w:rFonts w:ascii="Arial" w:hAnsi="Arial" w:cs="Arial"/>
          <w:bCs/>
          <w:sz w:val="22"/>
          <w:szCs w:val="22"/>
        </w:rPr>
      </w:pPr>
      <w:r w:rsidRPr="00E864A7">
        <w:rPr>
          <w:rFonts w:ascii="Arial" w:hAnsi="Arial" w:cs="Arial"/>
          <w:bCs/>
          <w:sz w:val="22"/>
          <w:szCs w:val="22"/>
        </w:rPr>
        <w:t xml:space="preserve">Ms. Firehock clarified they requested the maximum screening potential including </w:t>
      </w:r>
      <w:r w:rsidR="00E3410E" w:rsidRPr="00E864A7">
        <w:rPr>
          <w:rFonts w:ascii="Arial" w:hAnsi="Arial" w:cs="Arial"/>
          <w:bCs/>
          <w:sz w:val="22"/>
          <w:szCs w:val="22"/>
        </w:rPr>
        <w:t xml:space="preserve">the </w:t>
      </w:r>
      <w:r w:rsidRPr="00E864A7">
        <w:rPr>
          <w:rFonts w:ascii="Arial" w:hAnsi="Arial" w:cs="Arial"/>
          <w:bCs/>
          <w:sz w:val="22"/>
          <w:szCs w:val="22"/>
        </w:rPr>
        <w:t>color choice of the buildings.</w:t>
      </w:r>
    </w:p>
    <w:p w14:paraId="722D8655" w14:textId="57875760" w:rsidR="009F344D" w:rsidRPr="00E864A7" w:rsidRDefault="009F344D" w:rsidP="00E864A7">
      <w:pPr>
        <w:jc w:val="both"/>
        <w:rPr>
          <w:rFonts w:ascii="Arial" w:hAnsi="Arial" w:cs="Arial"/>
          <w:bCs/>
          <w:sz w:val="22"/>
          <w:szCs w:val="22"/>
        </w:rPr>
      </w:pPr>
    </w:p>
    <w:p w14:paraId="7E2FD84F" w14:textId="3278E8E0" w:rsidR="009F344D" w:rsidRPr="00E864A7" w:rsidRDefault="009F344D" w:rsidP="00E864A7">
      <w:pPr>
        <w:jc w:val="both"/>
        <w:rPr>
          <w:rFonts w:ascii="Arial" w:hAnsi="Arial" w:cs="Arial"/>
          <w:bCs/>
          <w:sz w:val="22"/>
          <w:szCs w:val="22"/>
        </w:rPr>
      </w:pPr>
      <w:r w:rsidRPr="00E864A7">
        <w:rPr>
          <w:rFonts w:ascii="Arial" w:hAnsi="Arial" w:cs="Arial"/>
          <w:bCs/>
          <w:sz w:val="22"/>
          <w:szCs w:val="22"/>
        </w:rPr>
        <w:t xml:space="preserve">Mr. Bivins mentioned that the plan stated that 14 worker vehicles could fit in the parking lot. </w:t>
      </w:r>
    </w:p>
    <w:p w14:paraId="5BBA99E8" w14:textId="20AF35AC" w:rsidR="00ED7BD4" w:rsidRPr="00E864A7" w:rsidRDefault="00ED7BD4" w:rsidP="00E864A7">
      <w:pPr>
        <w:jc w:val="both"/>
        <w:rPr>
          <w:rFonts w:ascii="Arial" w:hAnsi="Arial" w:cs="Arial"/>
          <w:bCs/>
          <w:sz w:val="22"/>
          <w:szCs w:val="22"/>
        </w:rPr>
      </w:pPr>
    </w:p>
    <w:p w14:paraId="7CAAB988" w14:textId="06869781" w:rsidR="00ED7BD4" w:rsidRPr="00E864A7" w:rsidRDefault="00ED7BD4" w:rsidP="00E864A7">
      <w:pPr>
        <w:jc w:val="both"/>
        <w:rPr>
          <w:rFonts w:ascii="Arial" w:hAnsi="Arial" w:cs="Arial"/>
          <w:bCs/>
          <w:sz w:val="22"/>
          <w:szCs w:val="22"/>
        </w:rPr>
      </w:pPr>
      <w:r w:rsidRPr="00E864A7">
        <w:rPr>
          <w:rFonts w:ascii="Arial" w:hAnsi="Arial" w:cs="Arial"/>
          <w:bCs/>
          <w:sz w:val="22"/>
          <w:szCs w:val="22"/>
        </w:rPr>
        <w:t>Mr. Clark responded that was not due to a request from the County but was a note offered by the applicant. He said that he doubted that there would be more than 14 vehicles present most of the time.</w:t>
      </w:r>
      <w:r w:rsidR="002545C0" w:rsidRPr="00E864A7">
        <w:rPr>
          <w:rFonts w:ascii="Arial" w:hAnsi="Arial" w:cs="Arial"/>
          <w:bCs/>
          <w:sz w:val="22"/>
          <w:szCs w:val="22"/>
        </w:rPr>
        <w:t xml:space="preserve"> He said that staff’s main concern was to locate the parking behind the trees and behind the structure to minimize visibility.</w:t>
      </w:r>
    </w:p>
    <w:p w14:paraId="6139EE6A" w14:textId="067C3B32" w:rsidR="002545C0" w:rsidRPr="00E864A7" w:rsidRDefault="002545C0" w:rsidP="00E864A7">
      <w:pPr>
        <w:jc w:val="both"/>
        <w:rPr>
          <w:rFonts w:ascii="Arial" w:hAnsi="Arial" w:cs="Arial"/>
          <w:bCs/>
          <w:sz w:val="22"/>
          <w:szCs w:val="22"/>
        </w:rPr>
      </w:pPr>
    </w:p>
    <w:p w14:paraId="66F79121" w14:textId="4B1E7515" w:rsidR="002545C0" w:rsidRPr="00E864A7" w:rsidRDefault="002545C0" w:rsidP="00E864A7">
      <w:pPr>
        <w:jc w:val="both"/>
        <w:rPr>
          <w:rFonts w:ascii="Arial" w:hAnsi="Arial" w:cs="Arial"/>
          <w:bCs/>
          <w:sz w:val="22"/>
          <w:szCs w:val="22"/>
        </w:rPr>
      </w:pPr>
      <w:r w:rsidRPr="00E864A7">
        <w:rPr>
          <w:rFonts w:ascii="Arial" w:hAnsi="Arial" w:cs="Arial"/>
          <w:bCs/>
          <w:sz w:val="22"/>
          <w:szCs w:val="22"/>
        </w:rPr>
        <w:t xml:space="preserve">Mr. Bivins </w:t>
      </w:r>
      <w:r w:rsidR="006E1EF1" w:rsidRPr="00E864A7">
        <w:rPr>
          <w:rFonts w:ascii="Arial" w:hAnsi="Arial" w:cs="Arial"/>
          <w:bCs/>
          <w:sz w:val="22"/>
          <w:szCs w:val="22"/>
        </w:rPr>
        <w:t>asked why the County was invested in requiring workers</w:t>
      </w:r>
      <w:r w:rsidR="009B682A" w:rsidRPr="00E864A7">
        <w:rPr>
          <w:rFonts w:ascii="Arial" w:hAnsi="Arial" w:cs="Arial"/>
          <w:bCs/>
          <w:sz w:val="22"/>
          <w:szCs w:val="22"/>
        </w:rPr>
        <w:t xml:space="preserve"> to </w:t>
      </w:r>
      <w:r w:rsidR="006E1EF1" w:rsidRPr="00E864A7">
        <w:rPr>
          <w:rFonts w:ascii="Arial" w:hAnsi="Arial" w:cs="Arial"/>
          <w:bCs/>
          <w:sz w:val="22"/>
          <w:szCs w:val="22"/>
        </w:rPr>
        <w:t>only enter and leave the property via shared worker vehicles</w:t>
      </w:r>
      <w:r w:rsidR="00F84216" w:rsidRPr="00E864A7">
        <w:rPr>
          <w:rFonts w:ascii="Arial" w:hAnsi="Arial" w:cs="Arial"/>
          <w:bCs/>
          <w:sz w:val="22"/>
          <w:szCs w:val="22"/>
        </w:rPr>
        <w:t>.</w:t>
      </w:r>
    </w:p>
    <w:p w14:paraId="7FB40423" w14:textId="380FA20F" w:rsidR="00F84216" w:rsidRPr="00E864A7" w:rsidRDefault="00F84216" w:rsidP="00E864A7">
      <w:pPr>
        <w:jc w:val="both"/>
        <w:rPr>
          <w:rFonts w:ascii="Arial" w:hAnsi="Arial" w:cs="Arial"/>
          <w:bCs/>
          <w:sz w:val="22"/>
          <w:szCs w:val="22"/>
        </w:rPr>
      </w:pPr>
    </w:p>
    <w:p w14:paraId="4AC8F04A" w14:textId="5D1FD1C2" w:rsidR="00F84216" w:rsidRPr="00E864A7" w:rsidRDefault="00F84216" w:rsidP="00E864A7">
      <w:pPr>
        <w:jc w:val="both"/>
        <w:rPr>
          <w:rFonts w:ascii="Arial" w:hAnsi="Arial" w:cs="Arial"/>
          <w:bCs/>
          <w:sz w:val="22"/>
          <w:szCs w:val="22"/>
        </w:rPr>
      </w:pPr>
      <w:r w:rsidRPr="00E864A7">
        <w:rPr>
          <w:rFonts w:ascii="Arial" w:hAnsi="Arial" w:cs="Arial"/>
          <w:bCs/>
          <w:sz w:val="22"/>
          <w:szCs w:val="22"/>
        </w:rPr>
        <w:t xml:space="preserve">Mr. Clark said the applicant had that in the description of the use, and it was how they had operated other facilities in the past. He said that the applicant planned to continue the practice and that they believed they had minimal traffic impacts. He said that because residents expressed concern about increased traffic, it was included as a condition to </w:t>
      </w:r>
      <w:r w:rsidR="00E538DE" w:rsidRPr="00E864A7">
        <w:rPr>
          <w:rFonts w:ascii="Arial" w:hAnsi="Arial" w:cs="Arial"/>
          <w:bCs/>
          <w:sz w:val="22"/>
          <w:szCs w:val="22"/>
        </w:rPr>
        <w:t>ensure the mode of operation would remain in place for the long</w:t>
      </w:r>
      <w:r w:rsidR="00E3410E" w:rsidRPr="00E864A7">
        <w:rPr>
          <w:rFonts w:ascii="Arial" w:hAnsi="Arial" w:cs="Arial"/>
          <w:bCs/>
          <w:sz w:val="22"/>
          <w:szCs w:val="22"/>
        </w:rPr>
        <w:t xml:space="preserve"> </w:t>
      </w:r>
      <w:r w:rsidR="00E538DE" w:rsidRPr="00E864A7">
        <w:rPr>
          <w:rFonts w:ascii="Arial" w:hAnsi="Arial" w:cs="Arial"/>
          <w:bCs/>
          <w:sz w:val="22"/>
          <w:szCs w:val="22"/>
        </w:rPr>
        <w:t>term. He said</w:t>
      </w:r>
      <w:r w:rsidR="004E42C5" w:rsidRPr="00E864A7">
        <w:rPr>
          <w:rFonts w:ascii="Arial" w:hAnsi="Arial" w:cs="Arial"/>
          <w:bCs/>
          <w:sz w:val="22"/>
          <w:szCs w:val="22"/>
        </w:rPr>
        <w:t xml:space="preserve"> that</w:t>
      </w:r>
      <w:r w:rsidR="00E538DE" w:rsidRPr="00E864A7">
        <w:rPr>
          <w:rFonts w:ascii="Arial" w:hAnsi="Arial" w:cs="Arial"/>
          <w:bCs/>
          <w:sz w:val="22"/>
          <w:szCs w:val="22"/>
        </w:rPr>
        <w:t xml:space="preserve"> it was typical for seasonal farmworker housing</w:t>
      </w:r>
      <w:r w:rsidR="004E42C5" w:rsidRPr="00E864A7">
        <w:rPr>
          <w:rFonts w:ascii="Arial" w:hAnsi="Arial" w:cs="Arial"/>
          <w:bCs/>
          <w:sz w:val="22"/>
          <w:szCs w:val="22"/>
        </w:rPr>
        <w:t xml:space="preserve"> in that part of the County. </w:t>
      </w:r>
    </w:p>
    <w:p w14:paraId="61EB9C8B" w14:textId="26E17204" w:rsidR="004E42C5" w:rsidRPr="00E864A7" w:rsidRDefault="004E42C5" w:rsidP="00E864A7">
      <w:pPr>
        <w:jc w:val="both"/>
        <w:rPr>
          <w:rFonts w:ascii="Arial" w:hAnsi="Arial" w:cs="Arial"/>
          <w:bCs/>
          <w:sz w:val="22"/>
          <w:szCs w:val="22"/>
        </w:rPr>
      </w:pPr>
    </w:p>
    <w:p w14:paraId="31DFBE0C" w14:textId="79BEC457" w:rsidR="004E42C5" w:rsidRPr="00E864A7" w:rsidRDefault="004E42C5" w:rsidP="00E864A7">
      <w:pPr>
        <w:jc w:val="both"/>
        <w:rPr>
          <w:rFonts w:ascii="Arial" w:hAnsi="Arial" w:cs="Arial"/>
          <w:bCs/>
          <w:sz w:val="22"/>
          <w:szCs w:val="22"/>
        </w:rPr>
      </w:pPr>
      <w:r w:rsidRPr="00E864A7">
        <w:rPr>
          <w:rFonts w:ascii="Arial" w:hAnsi="Arial" w:cs="Arial"/>
          <w:bCs/>
          <w:sz w:val="22"/>
          <w:szCs w:val="22"/>
        </w:rPr>
        <w:lastRenderedPageBreak/>
        <w:t>Mr. Bivins noted that it was an operational decision by the owner. He questioned why the County was involved in a business operations decision. He mentioned that Potters Cidery should have vans or shuttles</w:t>
      </w:r>
      <w:r w:rsidR="0074007F" w:rsidRPr="00E864A7">
        <w:rPr>
          <w:rFonts w:ascii="Arial" w:hAnsi="Arial" w:cs="Arial"/>
          <w:bCs/>
          <w:sz w:val="22"/>
          <w:szCs w:val="22"/>
        </w:rPr>
        <w:t xml:space="preserve"> because of the traffic. He </w:t>
      </w:r>
      <w:r w:rsidR="00BB7366" w:rsidRPr="00E864A7">
        <w:rPr>
          <w:rFonts w:ascii="Arial" w:hAnsi="Arial" w:cs="Arial"/>
          <w:bCs/>
          <w:sz w:val="22"/>
          <w:szCs w:val="22"/>
        </w:rPr>
        <w:t>asked why the County was stipulating how the business should operate the vans.</w:t>
      </w:r>
    </w:p>
    <w:p w14:paraId="267F2EC0" w14:textId="783150F1" w:rsidR="00BB7366" w:rsidRPr="00E864A7" w:rsidRDefault="00BB7366" w:rsidP="00E864A7">
      <w:pPr>
        <w:jc w:val="both"/>
        <w:rPr>
          <w:rFonts w:ascii="Arial" w:hAnsi="Arial" w:cs="Arial"/>
          <w:bCs/>
          <w:sz w:val="22"/>
          <w:szCs w:val="22"/>
        </w:rPr>
      </w:pPr>
    </w:p>
    <w:p w14:paraId="79837186" w14:textId="14FC137C" w:rsidR="00271325" w:rsidRPr="00E864A7" w:rsidRDefault="00BB7366" w:rsidP="00E864A7">
      <w:pPr>
        <w:jc w:val="both"/>
        <w:rPr>
          <w:rFonts w:ascii="Arial" w:hAnsi="Arial" w:cs="Arial"/>
          <w:bCs/>
          <w:sz w:val="22"/>
          <w:szCs w:val="22"/>
        </w:rPr>
      </w:pPr>
      <w:r w:rsidRPr="00E864A7">
        <w:rPr>
          <w:rFonts w:ascii="Arial" w:hAnsi="Arial" w:cs="Arial"/>
          <w:bCs/>
          <w:sz w:val="22"/>
          <w:szCs w:val="22"/>
        </w:rPr>
        <w:t>Mr. Clark said from the planning perspective, if VDOT believed the proposal was safe, then that was all staff needed to know.</w:t>
      </w:r>
      <w:r w:rsidR="00FB417F" w:rsidRPr="00E864A7">
        <w:rPr>
          <w:rFonts w:ascii="Arial" w:hAnsi="Arial" w:cs="Arial"/>
          <w:bCs/>
          <w:sz w:val="22"/>
          <w:szCs w:val="22"/>
        </w:rPr>
        <w:t xml:space="preserve"> He said that because the applicant describe</w:t>
      </w:r>
      <w:r w:rsidR="00583BA9">
        <w:rPr>
          <w:rFonts w:ascii="Arial" w:hAnsi="Arial" w:cs="Arial"/>
          <w:bCs/>
          <w:sz w:val="22"/>
          <w:szCs w:val="22"/>
        </w:rPr>
        <w:t>s</w:t>
      </w:r>
      <w:r w:rsidR="00FB417F" w:rsidRPr="00E864A7">
        <w:rPr>
          <w:rFonts w:ascii="Arial" w:hAnsi="Arial" w:cs="Arial"/>
          <w:bCs/>
          <w:sz w:val="22"/>
          <w:szCs w:val="22"/>
        </w:rPr>
        <w:t xml:space="preserve"> the proposal in such a way and because the issue was of concern to neighbors, it was included in the proposal. </w:t>
      </w:r>
    </w:p>
    <w:p w14:paraId="723B4F85" w14:textId="68668A4A" w:rsidR="00FB417F" w:rsidRPr="00E864A7" w:rsidRDefault="00FB417F" w:rsidP="00E864A7">
      <w:pPr>
        <w:jc w:val="both"/>
        <w:rPr>
          <w:rFonts w:ascii="Arial" w:hAnsi="Arial" w:cs="Arial"/>
          <w:bCs/>
          <w:sz w:val="22"/>
          <w:szCs w:val="22"/>
        </w:rPr>
      </w:pPr>
    </w:p>
    <w:p w14:paraId="40D42528" w14:textId="23975810" w:rsidR="00FB417F" w:rsidRPr="00E864A7" w:rsidRDefault="009A0E30" w:rsidP="00E864A7">
      <w:pPr>
        <w:jc w:val="both"/>
        <w:rPr>
          <w:rFonts w:ascii="Arial" w:hAnsi="Arial" w:cs="Arial"/>
          <w:bCs/>
          <w:sz w:val="22"/>
          <w:szCs w:val="22"/>
        </w:rPr>
      </w:pPr>
      <w:r w:rsidRPr="00E864A7">
        <w:rPr>
          <w:rFonts w:ascii="Arial" w:hAnsi="Arial" w:cs="Arial"/>
          <w:bCs/>
          <w:sz w:val="22"/>
          <w:szCs w:val="22"/>
        </w:rPr>
        <w:t xml:space="preserve">Ms. Firehock </w:t>
      </w:r>
      <w:r w:rsidR="00955911" w:rsidRPr="00E864A7">
        <w:rPr>
          <w:rFonts w:ascii="Arial" w:hAnsi="Arial" w:cs="Arial"/>
          <w:bCs/>
          <w:sz w:val="22"/>
          <w:szCs w:val="22"/>
        </w:rPr>
        <w:t>asked for the applicant to provide their presentation.</w:t>
      </w:r>
    </w:p>
    <w:p w14:paraId="001A13C4" w14:textId="0374F14A" w:rsidR="00955911" w:rsidRPr="00E864A7" w:rsidRDefault="00955911" w:rsidP="00E864A7">
      <w:pPr>
        <w:jc w:val="both"/>
        <w:rPr>
          <w:rFonts w:ascii="Arial" w:hAnsi="Arial" w:cs="Arial"/>
          <w:bCs/>
          <w:sz w:val="22"/>
          <w:szCs w:val="22"/>
        </w:rPr>
      </w:pPr>
    </w:p>
    <w:p w14:paraId="21D32DF9" w14:textId="3FDFA4DA" w:rsidR="003D6B09" w:rsidRPr="00E864A7" w:rsidRDefault="003D6B09" w:rsidP="00E864A7">
      <w:pPr>
        <w:jc w:val="both"/>
        <w:rPr>
          <w:rFonts w:ascii="Arial" w:hAnsi="Arial" w:cs="Arial"/>
          <w:bCs/>
          <w:sz w:val="22"/>
          <w:szCs w:val="22"/>
        </w:rPr>
      </w:pPr>
      <w:r w:rsidRPr="00E864A7">
        <w:rPr>
          <w:rFonts w:ascii="Arial" w:hAnsi="Arial" w:cs="Arial"/>
          <w:bCs/>
          <w:sz w:val="22"/>
          <w:szCs w:val="22"/>
        </w:rPr>
        <w:t xml:space="preserve">Mr. Huff Chiles said his family owned and operated Crown Orchard, and they had been in the fruit business for over 100 years in the County. He noted that agriculture was a big part of the County, and in the past, there were several local employees able to do the work. He said that currently, </w:t>
      </w:r>
      <w:r w:rsidR="00E3410E" w:rsidRPr="00E864A7">
        <w:rPr>
          <w:rFonts w:ascii="Arial" w:hAnsi="Arial" w:cs="Arial"/>
          <w:bCs/>
          <w:sz w:val="22"/>
          <w:szCs w:val="22"/>
        </w:rPr>
        <w:t>few locals</w:t>
      </w:r>
      <w:r w:rsidRPr="00E864A7">
        <w:rPr>
          <w:rFonts w:ascii="Arial" w:hAnsi="Arial" w:cs="Arial"/>
          <w:bCs/>
          <w:sz w:val="22"/>
          <w:szCs w:val="22"/>
        </w:rPr>
        <w:t xml:space="preserve"> wanted to participate in growing apples. He noted that there was a lot of work to be done by hand. He said that they had a tremendous need for the building to meet the needs of its workers. </w:t>
      </w:r>
    </w:p>
    <w:p w14:paraId="28195553" w14:textId="6EEB2478" w:rsidR="003D6B09" w:rsidRPr="00E864A7" w:rsidRDefault="003D6B09" w:rsidP="00E864A7">
      <w:pPr>
        <w:jc w:val="both"/>
        <w:rPr>
          <w:rFonts w:ascii="Arial" w:hAnsi="Arial" w:cs="Arial"/>
          <w:bCs/>
          <w:sz w:val="22"/>
          <w:szCs w:val="22"/>
        </w:rPr>
      </w:pPr>
    </w:p>
    <w:p w14:paraId="4DE30F32" w14:textId="522E3056" w:rsidR="003D6B09" w:rsidRPr="00E864A7" w:rsidRDefault="003D6B09" w:rsidP="00E864A7">
      <w:pPr>
        <w:jc w:val="both"/>
        <w:rPr>
          <w:rFonts w:ascii="Arial" w:hAnsi="Arial" w:cs="Arial"/>
          <w:bCs/>
          <w:sz w:val="22"/>
          <w:szCs w:val="22"/>
        </w:rPr>
      </w:pPr>
      <w:r w:rsidRPr="00E864A7">
        <w:rPr>
          <w:rFonts w:ascii="Arial" w:hAnsi="Arial" w:cs="Arial"/>
          <w:bCs/>
          <w:sz w:val="22"/>
          <w:szCs w:val="22"/>
        </w:rPr>
        <w:t>Ms. Judy Chiles</w:t>
      </w:r>
      <w:r w:rsidR="00A84939" w:rsidRPr="00E864A7">
        <w:rPr>
          <w:rFonts w:ascii="Arial" w:hAnsi="Arial" w:cs="Arial"/>
          <w:bCs/>
          <w:sz w:val="22"/>
          <w:szCs w:val="22"/>
        </w:rPr>
        <w:t xml:space="preserve"> said at the public input hearing, there were questions as to why the Covesville location was selected. She explained that there were two main reasons. She said that the first reason was they currently operated farmworker housing in Covesville on a leased property.</w:t>
      </w:r>
      <w:r w:rsidR="00F66029" w:rsidRPr="00E864A7">
        <w:rPr>
          <w:rFonts w:ascii="Arial" w:hAnsi="Arial" w:cs="Arial"/>
          <w:bCs/>
          <w:sz w:val="22"/>
          <w:szCs w:val="22"/>
        </w:rPr>
        <w:t xml:space="preserve"> She stated that the lease would end soon, so they needed an alternate location to house their workers. </w:t>
      </w:r>
    </w:p>
    <w:p w14:paraId="125984A1" w14:textId="0F41DBC0" w:rsidR="00F66029" w:rsidRPr="00E864A7" w:rsidRDefault="00F66029" w:rsidP="00E864A7">
      <w:pPr>
        <w:jc w:val="both"/>
        <w:rPr>
          <w:rFonts w:ascii="Arial" w:hAnsi="Arial" w:cs="Arial"/>
          <w:bCs/>
          <w:sz w:val="22"/>
          <w:szCs w:val="22"/>
        </w:rPr>
      </w:pPr>
    </w:p>
    <w:p w14:paraId="6C97FE42" w14:textId="671FE5A6" w:rsidR="00F66029" w:rsidRPr="00E864A7" w:rsidRDefault="00F66029" w:rsidP="00E864A7">
      <w:pPr>
        <w:jc w:val="both"/>
        <w:rPr>
          <w:rFonts w:ascii="Arial" w:hAnsi="Arial" w:cs="Arial"/>
          <w:bCs/>
          <w:sz w:val="22"/>
          <w:szCs w:val="22"/>
        </w:rPr>
      </w:pPr>
      <w:r w:rsidRPr="00E864A7">
        <w:rPr>
          <w:rFonts w:ascii="Arial" w:hAnsi="Arial" w:cs="Arial"/>
          <w:bCs/>
          <w:sz w:val="22"/>
          <w:szCs w:val="22"/>
        </w:rPr>
        <w:t xml:space="preserve">Ms. Chiles said that the Covesville location was optimal because it was across from the packing and storage facility and was close to several of the orchard locations. </w:t>
      </w:r>
      <w:r w:rsidR="001A4841" w:rsidRPr="00E864A7">
        <w:rPr>
          <w:rFonts w:ascii="Arial" w:hAnsi="Arial" w:cs="Arial"/>
          <w:bCs/>
          <w:sz w:val="22"/>
          <w:szCs w:val="22"/>
        </w:rPr>
        <w:t xml:space="preserve">She said </w:t>
      </w:r>
      <w:r w:rsidR="00A31552" w:rsidRPr="00E864A7">
        <w:rPr>
          <w:rFonts w:ascii="Arial" w:hAnsi="Arial" w:cs="Arial"/>
          <w:bCs/>
          <w:sz w:val="22"/>
          <w:szCs w:val="22"/>
        </w:rPr>
        <w:t>the housing would be same-sex</w:t>
      </w:r>
      <w:r w:rsidR="00AA3E2E" w:rsidRPr="00E864A7">
        <w:rPr>
          <w:rFonts w:ascii="Arial" w:hAnsi="Arial" w:cs="Arial"/>
          <w:bCs/>
          <w:sz w:val="22"/>
          <w:szCs w:val="22"/>
        </w:rPr>
        <w:t xml:space="preserve"> and was currently all male.</w:t>
      </w:r>
      <w:r w:rsidR="00A91C29" w:rsidRPr="00E864A7">
        <w:rPr>
          <w:rFonts w:ascii="Arial" w:hAnsi="Arial" w:cs="Arial"/>
          <w:bCs/>
          <w:sz w:val="22"/>
          <w:szCs w:val="22"/>
        </w:rPr>
        <w:t xml:space="preserve"> </w:t>
      </w:r>
      <w:r w:rsidR="00947BE9" w:rsidRPr="00E864A7">
        <w:rPr>
          <w:rFonts w:ascii="Arial" w:hAnsi="Arial" w:cs="Arial"/>
          <w:bCs/>
          <w:sz w:val="22"/>
          <w:szCs w:val="22"/>
        </w:rPr>
        <w:t>She said that they would take advantage of the H2A program</w:t>
      </w:r>
      <w:r w:rsidR="00E3410E" w:rsidRPr="00E864A7">
        <w:rPr>
          <w:rFonts w:ascii="Arial" w:hAnsi="Arial" w:cs="Arial"/>
          <w:bCs/>
          <w:sz w:val="22"/>
          <w:szCs w:val="22"/>
        </w:rPr>
        <w:t xml:space="preserve"> under which</w:t>
      </w:r>
      <w:r w:rsidR="00947BE9" w:rsidRPr="00E864A7">
        <w:rPr>
          <w:rFonts w:ascii="Arial" w:hAnsi="Arial" w:cs="Arial"/>
          <w:bCs/>
          <w:sz w:val="22"/>
          <w:szCs w:val="22"/>
        </w:rPr>
        <w:t xml:space="preserve"> they provided housing and transportation for the workers.</w:t>
      </w:r>
    </w:p>
    <w:p w14:paraId="5F2ECACF" w14:textId="21274C22" w:rsidR="006B7BA3" w:rsidRPr="00E864A7" w:rsidRDefault="006B7BA3" w:rsidP="00E864A7">
      <w:pPr>
        <w:jc w:val="both"/>
        <w:rPr>
          <w:rFonts w:ascii="Arial" w:hAnsi="Arial" w:cs="Arial"/>
          <w:bCs/>
          <w:sz w:val="22"/>
          <w:szCs w:val="22"/>
        </w:rPr>
      </w:pPr>
    </w:p>
    <w:p w14:paraId="7BA066A0" w14:textId="05119A7D" w:rsidR="006B7BA3" w:rsidRPr="00E864A7" w:rsidRDefault="006B7BA3" w:rsidP="00E864A7">
      <w:pPr>
        <w:jc w:val="both"/>
        <w:rPr>
          <w:rFonts w:ascii="Arial" w:hAnsi="Arial" w:cs="Arial"/>
          <w:bCs/>
          <w:sz w:val="22"/>
          <w:szCs w:val="22"/>
        </w:rPr>
      </w:pPr>
      <w:r w:rsidRPr="00E864A7">
        <w:rPr>
          <w:rFonts w:ascii="Arial" w:hAnsi="Arial" w:cs="Arial"/>
          <w:bCs/>
          <w:sz w:val="22"/>
          <w:szCs w:val="22"/>
        </w:rPr>
        <w:t xml:space="preserve">Ms. Chiles said without the workers or a place to house them, agriculture was kaput. She said that they had been in business for a long time, and there were three generations of the Chiles family working in the operations. </w:t>
      </w:r>
      <w:r w:rsidR="000034B9" w:rsidRPr="00E864A7">
        <w:rPr>
          <w:rFonts w:ascii="Arial" w:hAnsi="Arial" w:cs="Arial"/>
          <w:bCs/>
          <w:sz w:val="22"/>
          <w:szCs w:val="22"/>
        </w:rPr>
        <w:t>She noted that they operated Chiles Peach Orchard and Carter Mountain Orchard as well. She said that they wanted to provide agritourism and educational opportunities.</w:t>
      </w:r>
    </w:p>
    <w:p w14:paraId="0F606A68" w14:textId="00DEC5B7" w:rsidR="00E84B89" w:rsidRPr="00E864A7" w:rsidRDefault="00E84B89" w:rsidP="00E864A7">
      <w:pPr>
        <w:jc w:val="both"/>
        <w:rPr>
          <w:rFonts w:ascii="Arial" w:hAnsi="Arial" w:cs="Arial"/>
          <w:bCs/>
          <w:sz w:val="22"/>
          <w:szCs w:val="22"/>
        </w:rPr>
      </w:pPr>
    </w:p>
    <w:p w14:paraId="7D53BE37" w14:textId="77BB1327" w:rsidR="00E84B89" w:rsidRPr="00E864A7" w:rsidRDefault="00984DEA" w:rsidP="00E864A7">
      <w:pPr>
        <w:jc w:val="both"/>
        <w:rPr>
          <w:rFonts w:ascii="Arial" w:hAnsi="Arial" w:cs="Arial"/>
          <w:bCs/>
          <w:sz w:val="22"/>
          <w:szCs w:val="22"/>
        </w:rPr>
      </w:pPr>
      <w:r w:rsidRPr="00E864A7">
        <w:rPr>
          <w:rFonts w:ascii="Arial" w:hAnsi="Arial" w:cs="Arial"/>
          <w:bCs/>
          <w:sz w:val="22"/>
          <w:szCs w:val="22"/>
        </w:rPr>
        <w:lastRenderedPageBreak/>
        <w:t xml:space="preserve">Ms. Firehock noted that the main purpose for workers was to pick apples. </w:t>
      </w:r>
      <w:r w:rsidR="00AD1B9A" w:rsidRPr="00E864A7">
        <w:rPr>
          <w:rFonts w:ascii="Arial" w:hAnsi="Arial" w:cs="Arial"/>
          <w:bCs/>
          <w:sz w:val="22"/>
          <w:szCs w:val="22"/>
        </w:rPr>
        <w:t xml:space="preserve">She asked </w:t>
      </w:r>
      <w:r w:rsidR="002828FF" w:rsidRPr="00E864A7">
        <w:rPr>
          <w:rFonts w:ascii="Arial" w:hAnsi="Arial" w:cs="Arial"/>
          <w:bCs/>
          <w:sz w:val="22"/>
          <w:szCs w:val="22"/>
        </w:rPr>
        <w:t xml:space="preserve">about the outdoor space that would be available at the </w:t>
      </w:r>
      <w:r w:rsidR="000B03EE" w:rsidRPr="00E864A7">
        <w:rPr>
          <w:rFonts w:ascii="Arial" w:hAnsi="Arial" w:cs="Arial"/>
          <w:bCs/>
          <w:sz w:val="22"/>
          <w:szCs w:val="22"/>
        </w:rPr>
        <w:t>housing</w:t>
      </w:r>
      <w:r w:rsidR="002828FF" w:rsidRPr="00E864A7">
        <w:rPr>
          <w:rFonts w:ascii="Arial" w:hAnsi="Arial" w:cs="Arial"/>
          <w:bCs/>
          <w:sz w:val="22"/>
          <w:szCs w:val="22"/>
        </w:rPr>
        <w:t xml:space="preserve"> </w:t>
      </w:r>
      <w:r w:rsidR="000B03EE" w:rsidRPr="00E864A7">
        <w:rPr>
          <w:rFonts w:ascii="Arial" w:hAnsi="Arial" w:cs="Arial"/>
          <w:bCs/>
          <w:sz w:val="22"/>
          <w:szCs w:val="22"/>
        </w:rPr>
        <w:t>facility and whether the applicant planned to provide any</w:t>
      </w:r>
      <w:r w:rsidR="00E36B4A" w:rsidRPr="00E864A7">
        <w:rPr>
          <w:rFonts w:ascii="Arial" w:hAnsi="Arial" w:cs="Arial"/>
          <w:bCs/>
          <w:sz w:val="22"/>
          <w:szCs w:val="22"/>
        </w:rPr>
        <w:t xml:space="preserve"> type of outdoor space or patio.</w:t>
      </w:r>
    </w:p>
    <w:p w14:paraId="5EDAC01E" w14:textId="09092FF8" w:rsidR="00E36B4A" w:rsidRPr="00E864A7" w:rsidRDefault="00E36B4A" w:rsidP="00E864A7">
      <w:pPr>
        <w:jc w:val="both"/>
        <w:rPr>
          <w:rFonts w:ascii="Arial" w:hAnsi="Arial" w:cs="Arial"/>
          <w:bCs/>
          <w:sz w:val="22"/>
          <w:szCs w:val="22"/>
        </w:rPr>
      </w:pPr>
    </w:p>
    <w:p w14:paraId="4081F43E" w14:textId="16A967A5" w:rsidR="00E36B4A" w:rsidRPr="00E864A7" w:rsidRDefault="00E36B4A" w:rsidP="00E864A7">
      <w:pPr>
        <w:jc w:val="both"/>
        <w:rPr>
          <w:rFonts w:ascii="Arial" w:hAnsi="Arial" w:cs="Arial"/>
          <w:bCs/>
          <w:sz w:val="22"/>
          <w:szCs w:val="22"/>
        </w:rPr>
      </w:pPr>
      <w:r w:rsidRPr="00E864A7">
        <w:rPr>
          <w:rFonts w:ascii="Arial" w:hAnsi="Arial" w:cs="Arial"/>
          <w:bCs/>
          <w:sz w:val="22"/>
          <w:szCs w:val="22"/>
        </w:rPr>
        <w:t xml:space="preserve">Mr. Chiles said that there was room on the parcel for such amenities. </w:t>
      </w:r>
      <w:r w:rsidR="00EA7FD9" w:rsidRPr="00E864A7">
        <w:rPr>
          <w:rFonts w:ascii="Arial" w:hAnsi="Arial" w:cs="Arial"/>
          <w:bCs/>
          <w:sz w:val="22"/>
          <w:szCs w:val="22"/>
        </w:rPr>
        <w:t xml:space="preserve">He said </w:t>
      </w:r>
      <w:r w:rsidR="004957A2" w:rsidRPr="00E864A7">
        <w:rPr>
          <w:rFonts w:ascii="Arial" w:hAnsi="Arial" w:cs="Arial"/>
          <w:bCs/>
          <w:sz w:val="22"/>
          <w:szCs w:val="22"/>
        </w:rPr>
        <w:t>that t</w:t>
      </w:r>
      <w:r w:rsidR="00EA7FD9" w:rsidRPr="00E864A7">
        <w:rPr>
          <w:rFonts w:ascii="Arial" w:hAnsi="Arial" w:cs="Arial"/>
          <w:bCs/>
          <w:sz w:val="22"/>
          <w:szCs w:val="22"/>
        </w:rPr>
        <w:t xml:space="preserve">hey would have a grassy area to play sports. </w:t>
      </w:r>
      <w:r w:rsidR="00F34148" w:rsidRPr="00E864A7">
        <w:rPr>
          <w:rFonts w:ascii="Arial" w:hAnsi="Arial" w:cs="Arial"/>
          <w:bCs/>
          <w:sz w:val="22"/>
          <w:szCs w:val="22"/>
        </w:rPr>
        <w:t xml:space="preserve">He noted </w:t>
      </w:r>
      <w:r w:rsidR="004957A2" w:rsidRPr="00E864A7">
        <w:rPr>
          <w:rFonts w:ascii="Arial" w:hAnsi="Arial" w:cs="Arial"/>
          <w:bCs/>
          <w:sz w:val="22"/>
          <w:szCs w:val="22"/>
        </w:rPr>
        <w:t xml:space="preserve">that </w:t>
      </w:r>
      <w:r w:rsidR="00F34148" w:rsidRPr="00E864A7">
        <w:rPr>
          <w:rFonts w:ascii="Arial" w:hAnsi="Arial" w:cs="Arial"/>
          <w:bCs/>
          <w:sz w:val="22"/>
          <w:szCs w:val="22"/>
        </w:rPr>
        <w:t xml:space="preserve">several of the workers liked to play soccer. </w:t>
      </w:r>
    </w:p>
    <w:p w14:paraId="7BF9D80A" w14:textId="3AE1F331" w:rsidR="004957A2" w:rsidRPr="00E864A7" w:rsidRDefault="004957A2" w:rsidP="00E864A7">
      <w:pPr>
        <w:jc w:val="both"/>
        <w:rPr>
          <w:rFonts w:ascii="Arial" w:hAnsi="Arial" w:cs="Arial"/>
          <w:bCs/>
          <w:sz w:val="22"/>
          <w:szCs w:val="22"/>
        </w:rPr>
      </w:pPr>
    </w:p>
    <w:p w14:paraId="093B6683" w14:textId="78327BD3" w:rsidR="004957A2" w:rsidRPr="00E864A7" w:rsidRDefault="004957A2" w:rsidP="00E864A7">
      <w:pPr>
        <w:jc w:val="both"/>
        <w:rPr>
          <w:rFonts w:ascii="Arial" w:hAnsi="Arial" w:cs="Arial"/>
          <w:bCs/>
          <w:sz w:val="22"/>
          <w:szCs w:val="22"/>
        </w:rPr>
      </w:pPr>
      <w:r w:rsidRPr="00E864A7">
        <w:rPr>
          <w:rFonts w:ascii="Arial" w:hAnsi="Arial" w:cs="Arial"/>
          <w:bCs/>
          <w:sz w:val="22"/>
          <w:szCs w:val="22"/>
        </w:rPr>
        <w:t>Mr. Murray said that he was less concerned about the color of the building and more concerned about the quality of life for the workers.</w:t>
      </w:r>
      <w:r w:rsidR="00060B74" w:rsidRPr="00E864A7">
        <w:rPr>
          <w:rFonts w:ascii="Arial" w:hAnsi="Arial" w:cs="Arial"/>
          <w:bCs/>
          <w:sz w:val="22"/>
          <w:szCs w:val="22"/>
        </w:rPr>
        <w:t xml:space="preserve"> He s</w:t>
      </w:r>
      <w:r w:rsidR="00BA004C" w:rsidRPr="00E864A7">
        <w:rPr>
          <w:rFonts w:ascii="Arial" w:hAnsi="Arial" w:cs="Arial"/>
          <w:bCs/>
          <w:sz w:val="22"/>
          <w:szCs w:val="22"/>
        </w:rPr>
        <w:t>aid that the applicant should do whatever was possible to improve the quality of life.</w:t>
      </w:r>
    </w:p>
    <w:p w14:paraId="43C54949" w14:textId="02994446" w:rsidR="00BA004C" w:rsidRPr="00E864A7" w:rsidRDefault="00BA004C" w:rsidP="00E864A7">
      <w:pPr>
        <w:jc w:val="both"/>
        <w:rPr>
          <w:rFonts w:ascii="Arial" w:hAnsi="Arial" w:cs="Arial"/>
          <w:bCs/>
          <w:sz w:val="22"/>
          <w:szCs w:val="22"/>
        </w:rPr>
      </w:pPr>
    </w:p>
    <w:p w14:paraId="4CDCE13C" w14:textId="15CB3C6F" w:rsidR="00BA004C" w:rsidRPr="00E864A7" w:rsidRDefault="00BA004C" w:rsidP="00E864A7">
      <w:pPr>
        <w:jc w:val="both"/>
        <w:rPr>
          <w:rFonts w:ascii="Arial" w:hAnsi="Arial" w:cs="Arial"/>
          <w:bCs/>
          <w:sz w:val="22"/>
          <w:szCs w:val="22"/>
        </w:rPr>
      </w:pPr>
      <w:r w:rsidRPr="00E864A7">
        <w:rPr>
          <w:rFonts w:ascii="Arial" w:hAnsi="Arial" w:cs="Arial"/>
          <w:bCs/>
          <w:sz w:val="22"/>
          <w:szCs w:val="22"/>
        </w:rPr>
        <w:t xml:space="preserve">Mr. Chiles said that transportation </w:t>
      </w:r>
      <w:r w:rsidR="00C02507" w:rsidRPr="00E864A7">
        <w:rPr>
          <w:rFonts w:ascii="Arial" w:hAnsi="Arial" w:cs="Arial"/>
          <w:bCs/>
          <w:sz w:val="22"/>
          <w:szCs w:val="22"/>
        </w:rPr>
        <w:t>was provided to the workers to take them into town twice a week.</w:t>
      </w:r>
      <w:r w:rsidR="00D47753" w:rsidRPr="00E864A7">
        <w:rPr>
          <w:rFonts w:ascii="Arial" w:hAnsi="Arial" w:cs="Arial"/>
          <w:bCs/>
          <w:sz w:val="22"/>
          <w:szCs w:val="22"/>
        </w:rPr>
        <w:t xml:space="preserve"> He said </w:t>
      </w:r>
      <w:r w:rsidR="00B0237A" w:rsidRPr="00E864A7">
        <w:rPr>
          <w:rFonts w:ascii="Arial" w:hAnsi="Arial" w:cs="Arial"/>
          <w:bCs/>
          <w:sz w:val="22"/>
          <w:szCs w:val="22"/>
        </w:rPr>
        <w:t xml:space="preserve">that </w:t>
      </w:r>
      <w:r w:rsidR="00D47753" w:rsidRPr="00E864A7">
        <w:rPr>
          <w:rFonts w:ascii="Arial" w:hAnsi="Arial" w:cs="Arial"/>
          <w:bCs/>
          <w:sz w:val="22"/>
          <w:szCs w:val="22"/>
        </w:rPr>
        <w:t xml:space="preserve">they were able to get out some. He noted that most of the workers were at the farm for a specific </w:t>
      </w:r>
      <w:r w:rsidR="00B0237A" w:rsidRPr="00E864A7">
        <w:rPr>
          <w:rFonts w:ascii="Arial" w:hAnsi="Arial" w:cs="Arial"/>
          <w:bCs/>
          <w:sz w:val="22"/>
          <w:szCs w:val="22"/>
        </w:rPr>
        <w:t>amount of time</w:t>
      </w:r>
      <w:r w:rsidR="00BE367D" w:rsidRPr="00E864A7">
        <w:rPr>
          <w:rFonts w:ascii="Arial" w:hAnsi="Arial" w:cs="Arial"/>
          <w:bCs/>
          <w:sz w:val="22"/>
          <w:szCs w:val="22"/>
        </w:rPr>
        <w:t xml:space="preserve">, and they came to the farms to work. </w:t>
      </w:r>
    </w:p>
    <w:p w14:paraId="30DA186F" w14:textId="39E83750" w:rsidR="00313C68" w:rsidRPr="00E864A7" w:rsidRDefault="00313C68" w:rsidP="00E864A7">
      <w:pPr>
        <w:jc w:val="both"/>
        <w:rPr>
          <w:rFonts w:ascii="Arial" w:hAnsi="Arial" w:cs="Arial"/>
          <w:bCs/>
          <w:sz w:val="22"/>
          <w:szCs w:val="22"/>
        </w:rPr>
      </w:pPr>
    </w:p>
    <w:p w14:paraId="1C9EBB80" w14:textId="0456A6D3" w:rsidR="00313C68" w:rsidRPr="00E864A7" w:rsidRDefault="00313C68" w:rsidP="00E864A7">
      <w:pPr>
        <w:jc w:val="both"/>
        <w:rPr>
          <w:rFonts w:ascii="Arial" w:hAnsi="Arial" w:cs="Arial"/>
          <w:bCs/>
          <w:sz w:val="22"/>
          <w:szCs w:val="22"/>
        </w:rPr>
      </w:pPr>
      <w:r w:rsidRPr="00E864A7">
        <w:rPr>
          <w:rFonts w:ascii="Arial" w:hAnsi="Arial" w:cs="Arial"/>
          <w:bCs/>
          <w:sz w:val="22"/>
          <w:szCs w:val="22"/>
        </w:rPr>
        <w:t>Ms. Chiles explained that the facility would have washer and dryer units</w:t>
      </w:r>
      <w:r w:rsidR="007D678E" w:rsidRPr="00E864A7">
        <w:rPr>
          <w:rFonts w:ascii="Arial" w:hAnsi="Arial" w:cs="Arial"/>
          <w:bCs/>
          <w:sz w:val="22"/>
          <w:szCs w:val="22"/>
        </w:rPr>
        <w:t>. She noted</w:t>
      </w:r>
      <w:r w:rsidR="001110F7" w:rsidRPr="00E864A7">
        <w:rPr>
          <w:rFonts w:ascii="Arial" w:hAnsi="Arial" w:cs="Arial"/>
          <w:bCs/>
          <w:sz w:val="22"/>
          <w:szCs w:val="22"/>
        </w:rPr>
        <w:t xml:space="preserve"> that</w:t>
      </w:r>
      <w:r w:rsidR="007D678E" w:rsidRPr="00E864A7">
        <w:rPr>
          <w:rFonts w:ascii="Arial" w:hAnsi="Arial" w:cs="Arial"/>
          <w:bCs/>
          <w:sz w:val="22"/>
          <w:szCs w:val="22"/>
        </w:rPr>
        <w:t xml:space="preserve"> many workers returned year after yea</w:t>
      </w:r>
      <w:r w:rsidR="001110F7" w:rsidRPr="00E864A7">
        <w:rPr>
          <w:rFonts w:ascii="Arial" w:hAnsi="Arial" w:cs="Arial"/>
          <w:bCs/>
          <w:sz w:val="22"/>
          <w:szCs w:val="22"/>
        </w:rPr>
        <w:t>r, and many were long-term employees.</w:t>
      </w:r>
    </w:p>
    <w:p w14:paraId="0B4A969E" w14:textId="4780D416" w:rsidR="0061158A" w:rsidRPr="00E864A7" w:rsidRDefault="0061158A" w:rsidP="00E864A7">
      <w:pPr>
        <w:jc w:val="both"/>
        <w:rPr>
          <w:rFonts w:ascii="Arial" w:hAnsi="Arial" w:cs="Arial"/>
          <w:bCs/>
          <w:sz w:val="22"/>
          <w:szCs w:val="22"/>
        </w:rPr>
      </w:pPr>
    </w:p>
    <w:p w14:paraId="34551BAC" w14:textId="15FA3703" w:rsidR="0061158A" w:rsidRPr="00E864A7" w:rsidRDefault="0061158A" w:rsidP="00E864A7">
      <w:pPr>
        <w:jc w:val="both"/>
        <w:rPr>
          <w:rFonts w:ascii="Arial" w:hAnsi="Arial" w:cs="Arial"/>
          <w:bCs/>
          <w:sz w:val="22"/>
          <w:szCs w:val="22"/>
        </w:rPr>
      </w:pPr>
      <w:r w:rsidRPr="00E864A7">
        <w:rPr>
          <w:rFonts w:ascii="Arial" w:hAnsi="Arial" w:cs="Arial"/>
          <w:bCs/>
          <w:sz w:val="22"/>
          <w:szCs w:val="22"/>
        </w:rPr>
        <w:t xml:space="preserve">Mr. Carrazana </w:t>
      </w:r>
      <w:r w:rsidR="007E3496" w:rsidRPr="00E864A7">
        <w:rPr>
          <w:rFonts w:ascii="Arial" w:hAnsi="Arial" w:cs="Arial"/>
          <w:bCs/>
          <w:sz w:val="22"/>
          <w:szCs w:val="22"/>
        </w:rPr>
        <w:t>s</w:t>
      </w:r>
      <w:r w:rsidR="00615254" w:rsidRPr="00E864A7">
        <w:rPr>
          <w:rFonts w:ascii="Arial" w:hAnsi="Arial" w:cs="Arial"/>
          <w:bCs/>
          <w:sz w:val="22"/>
          <w:szCs w:val="22"/>
        </w:rPr>
        <w:t xml:space="preserve">aid that he assumed the building would be only one story. He </w:t>
      </w:r>
      <w:r w:rsidR="00686A44" w:rsidRPr="00E864A7">
        <w:rPr>
          <w:rFonts w:ascii="Arial" w:hAnsi="Arial" w:cs="Arial"/>
          <w:bCs/>
          <w:sz w:val="22"/>
          <w:szCs w:val="22"/>
        </w:rPr>
        <w:t>noted that there was a predominantly south-facing wall of the facility. He suggested that the applicant install some type of shade, such as through a porch or screen, to help with the energy use. He said that there were passive solar designs that could be used to save on energy costs</w:t>
      </w:r>
      <w:r w:rsidR="004713ED" w:rsidRPr="00E864A7">
        <w:rPr>
          <w:rFonts w:ascii="Arial" w:hAnsi="Arial" w:cs="Arial"/>
          <w:bCs/>
          <w:sz w:val="22"/>
          <w:szCs w:val="22"/>
        </w:rPr>
        <w:t>. He said that a porch extending from the southern wall would provide shade and comfort for the workers.</w:t>
      </w:r>
    </w:p>
    <w:p w14:paraId="739F7975" w14:textId="480373BE" w:rsidR="004713ED" w:rsidRPr="00E864A7" w:rsidRDefault="004713ED" w:rsidP="00E864A7">
      <w:pPr>
        <w:jc w:val="both"/>
        <w:rPr>
          <w:rFonts w:ascii="Arial" w:hAnsi="Arial" w:cs="Arial"/>
          <w:bCs/>
          <w:sz w:val="22"/>
          <w:szCs w:val="22"/>
        </w:rPr>
      </w:pPr>
    </w:p>
    <w:p w14:paraId="477C0BC7" w14:textId="296A2643" w:rsidR="004713ED" w:rsidRPr="00E864A7" w:rsidRDefault="004713ED" w:rsidP="00E864A7">
      <w:pPr>
        <w:jc w:val="both"/>
        <w:rPr>
          <w:rFonts w:ascii="Arial" w:hAnsi="Arial" w:cs="Arial"/>
          <w:bCs/>
          <w:sz w:val="22"/>
          <w:szCs w:val="22"/>
        </w:rPr>
      </w:pPr>
      <w:r w:rsidRPr="00E864A7">
        <w:rPr>
          <w:rFonts w:ascii="Arial" w:hAnsi="Arial" w:cs="Arial"/>
          <w:bCs/>
          <w:sz w:val="22"/>
          <w:szCs w:val="22"/>
        </w:rPr>
        <w:t xml:space="preserve">Mr. Bivins noted that quality of life </w:t>
      </w:r>
      <w:r w:rsidR="00933557" w:rsidRPr="00E864A7">
        <w:rPr>
          <w:rFonts w:ascii="Arial" w:hAnsi="Arial" w:cs="Arial"/>
          <w:bCs/>
          <w:sz w:val="22"/>
          <w:szCs w:val="22"/>
        </w:rPr>
        <w:t>was a concern of his</w:t>
      </w:r>
      <w:r w:rsidR="000B324A" w:rsidRPr="00E864A7">
        <w:rPr>
          <w:rFonts w:ascii="Arial" w:hAnsi="Arial" w:cs="Arial"/>
          <w:bCs/>
          <w:sz w:val="22"/>
          <w:szCs w:val="22"/>
        </w:rPr>
        <w:t xml:space="preserve"> and </w:t>
      </w:r>
      <w:r w:rsidR="00933557" w:rsidRPr="00E864A7">
        <w:rPr>
          <w:rFonts w:ascii="Arial" w:hAnsi="Arial" w:cs="Arial"/>
          <w:bCs/>
          <w:sz w:val="22"/>
          <w:szCs w:val="22"/>
        </w:rPr>
        <w:t>that people had been displaced from their homes even if they immigrated for economic opportunities</w:t>
      </w:r>
      <w:r w:rsidR="000B324A" w:rsidRPr="00E864A7">
        <w:rPr>
          <w:rFonts w:ascii="Arial" w:hAnsi="Arial" w:cs="Arial"/>
          <w:bCs/>
          <w:sz w:val="22"/>
          <w:szCs w:val="22"/>
        </w:rPr>
        <w:t>. He said that the goal was to provide the workers a space where they could rest and relax</w:t>
      </w:r>
      <w:r w:rsidR="009A3F44" w:rsidRPr="00E864A7">
        <w:rPr>
          <w:rFonts w:ascii="Arial" w:hAnsi="Arial" w:cs="Arial"/>
          <w:bCs/>
          <w:sz w:val="22"/>
          <w:szCs w:val="22"/>
        </w:rPr>
        <w:t>.</w:t>
      </w:r>
      <w:r w:rsidR="005348C3" w:rsidRPr="00E864A7">
        <w:rPr>
          <w:rFonts w:ascii="Arial" w:hAnsi="Arial" w:cs="Arial"/>
          <w:bCs/>
          <w:sz w:val="22"/>
          <w:szCs w:val="22"/>
        </w:rPr>
        <w:t xml:space="preserve"> He said </w:t>
      </w:r>
      <w:r w:rsidR="001366BA" w:rsidRPr="00E864A7">
        <w:rPr>
          <w:rFonts w:ascii="Arial" w:hAnsi="Arial" w:cs="Arial"/>
          <w:bCs/>
          <w:sz w:val="22"/>
          <w:szCs w:val="22"/>
        </w:rPr>
        <w:t>that he was put off by the colors of the building and that they should be enlivened.</w:t>
      </w:r>
    </w:p>
    <w:p w14:paraId="684A90FC" w14:textId="0FA8F9AD" w:rsidR="00DE11C8" w:rsidRPr="00E864A7" w:rsidRDefault="00DE11C8" w:rsidP="00E864A7">
      <w:pPr>
        <w:jc w:val="both"/>
        <w:rPr>
          <w:rFonts w:ascii="Arial" w:hAnsi="Arial" w:cs="Arial"/>
          <w:bCs/>
          <w:sz w:val="22"/>
          <w:szCs w:val="22"/>
        </w:rPr>
      </w:pPr>
    </w:p>
    <w:p w14:paraId="37CC4C77" w14:textId="548AEA7B" w:rsidR="00C52C21" w:rsidRPr="00E864A7" w:rsidRDefault="00DE11C8" w:rsidP="00E864A7">
      <w:pPr>
        <w:jc w:val="both"/>
        <w:rPr>
          <w:rFonts w:ascii="Arial" w:hAnsi="Arial" w:cs="Arial"/>
          <w:bCs/>
          <w:sz w:val="22"/>
          <w:szCs w:val="22"/>
        </w:rPr>
      </w:pPr>
      <w:r w:rsidRPr="00E864A7">
        <w:rPr>
          <w:rFonts w:ascii="Arial" w:hAnsi="Arial" w:cs="Arial"/>
          <w:bCs/>
          <w:sz w:val="22"/>
          <w:szCs w:val="22"/>
        </w:rPr>
        <w:t>Mr. Bivins said it was the decision of the property owner how they move people to and from the property. He noted that the owners currently used the H2A program to bring workers to the farm, but it was not guaranteed that would be the only way people would come to work at the farm in the future. He said</w:t>
      </w:r>
      <w:r w:rsidR="007605E1" w:rsidRPr="00E864A7">
        <w:rPr>
          <w:rFonts w:ascii="Arial" w:hAnsi="Arial" w:cs="Arial"/>
          <w:bCs/>
          <w:sz w:val="22"/>
          <w:szCs w:val="22"/>
        </w:rPr>
        <w:t xml:space="preserve"> that he did not want another time like “The Grapes of Wrath,”</w:t>
      </w:r>
      <w:r w:rsidRPr="00E864A7">
        <w:rPr>
          <w:rFonts w:ascii="Arial" w:hAnsi="Arial" w:cs="Arial"/>
          <w:bCs/>
          <w:sz w:val="22"/>
          <w:szCs w:val="22"/>
        </w:rPr>
        <w:t xml:space="preserve"> </w:t>
      </w:r>
      <w:r w:rsidR="007605E1" w:rsidRPr="00E864A7">
        <w:rPr>
          <w:rFonts w:ascii="Arial" w:hAnsi="Arial" w:cs="Arial"/>
          <w:bCs/>
          <w:sz w:val="22"/>
          <w:szCs w:val="22"/>
        </w:rPr>
        <w:t xml:space="preserve">but there </w:t>
      </w:r>
      <w:r w:rsidR="00403CF8" w:rsidRPr="00E864A7">
        <w:rPr>
          <w:rFonts w:ascii="Arial" w:hAnsi="Arial" w:cs="Arial"/>
          <w:bCs/>
          <w:sz w:val="22"/>
          <w:szCs w:val="22"/>
        </w:rPr>
        <w:t xml:space="preserve">may be a time when people need to work for the </w:t>
      </w:r>
      <w:r w:rsidR="00E864A7" w:rsidRPr="00E864A7">
        <w:rPr>
          <w:rFonts w:ascii="Arial" w:hAnsi="Arial" w:cs="Arial"/>
          <w:bCs/>
          <w:sz w:val="22"/>
          <w:szCs w:val="22"/>
        </w:rPr>
        <w:t>farm,</w:t>
      </w:r>
      <w:r w:rsidR="00403CF8" w:rsidRPr="00E864A7">
        <w:rPr>
          <w:rFonts w:ascii="Arial" w:hAnsi="Arial" w:cs="Arial"/>
          <w:bCs/>
          <w:sz w:val="22"/>
          <w:szCs w:val="22"/>
        </w:rPr>
        <w:t xml:space="preserve"> and they have their own vehicle.</w:t>
      </w:r>
      <w:r w:rsidR="00C52C21" w:rsidRPr="00E864A7">
        <w:rPr>
          <w:rFonts w:ascii="Arial" w:hAnsi="Arial" w:cs="Arial"/>
          <w:bCs/>
          <w:sz w:val="22"/>
          <w:szCs w:val="22"/>
        </w:rPr>
        <w:t xml:space="preserve"> He said </w:t>
      </w:r>
      <w:r w:rsidR="00023CB8" w:rsidRPr="00E864A7">
        <w:rPr>
          <w:rFonts w:ascii="Arial" w:hAnsi="Arial" w:cs="Arial"/>
          <w:bCs/>
          <w:sz w:val="22"/>
          <w:szCs w:val="22"/>
        </w:rPr>
        <w:t xml:space="preserve">that </w:t>
      </w:r>
      <w:r w:rsidR="00C52C21" w:rsidRPr="00E864A7">
        <w:rPr>
          <w:rFonts w:ascii="Arial" w:hAnsi="Arial" w:cs="Arial"/>
          <w:bCs/>
          <w:sz w:val="22"/>
          <w:szCs w:val="22"/>
        </w:rPr>
        <w:t xml:space="preserve">it was not appropriate for the government to instruct the business </w:t>
      </w:r>
      <w:r w:rsidR="00E3410E" w:rsidRPr="00E864A7">
        <w:rPr>
          <w:rFonts w:ascii="Arial" w:hAnsi="Arial" w:cs="Arial"/>
          <w:bCs/>
          <w:sz w:val="22"/>
          <w:szCs w:val="22"/>
        </w:rPr>
        <w:t xml:space="preserve">on </w:t>
      </w:r>
      <w:r w:rsidR="00C52C21" w:rsidRPr="00E864A7">
        <w:rPr>
          <w:rFonts w:ascii="Arial" w:hAnsi="Arial" w:cs="Arial"/>
          <w:bCs/>
          <w:sz w:val="22"/>
          <w:szCs w:val="22"/>
        </w:rPr>
        <w:t xml:space="preserve">how to move staff off the property. </w:t>
      </w:r>
    </w:p>
    <w:p w14:paraId="247BD71A" w14:textId="3DF7D32B" w:rsidR="00023CB8" w:rsidRPr="00E864A7" w:rsidRDefault="00023CB8" w:rsidP="00E864A7">
      <w:pPr>
        <w:jc w:val="both"/>
        <w:rPr>
          <w:rFonts w:ascii="Arial" w:hAnsi="Arial" w:cs="Arial"/>
          <w:bCs/>
          <w:sz w:val="22"/>
          <w:szCs w:val="22"/>
        </w:rPr>
      </w:pPr>
    </w:p>
    <w:p w14:paraId="676CE07A" w14:textId="64BC5B88" w:rsidR="00023CB8" w:rsidRPr="00E864A7" w:rsidRDefault="00023CB8" w:rsidP="00E864A7">
      <w:pPr>
        <w:jc w:val="both"/>
        <w:rPr>
          <w:rFonts w:ascii="Arial" w:hAnsi="Arial" w:cs="Arial"/>
          <w:bCs/>
          <w:sz w:val="22"/>
          <w:szCs w:val="22"/>
        </w:rPr>
      </w:pPr>
      <w:r w:rsidRPr="00E864A7">
        <w:rPr>
          <w:rFonts w:ascii="Arial" w:hAnsi="Arial" w:cs="Arial"/>
          <w:bCs/>
          <w:sz w:val="22"/>
          <w:szCs w:val="22"/>
        </w:rPr>
        <w:lastRenderedPageBreak/>
        <w:t>Mr. Chiles said that</w:t>
      </w:r>
      <w:r w:rsidR="00894A80" w:rsidRPr="00E864A7">
        <w:rPr>
          <w:rFonts w:ascii="Arial" w:hAnsi="Arial" w:cs="Arial"/>
          <w:bCs/>
          <w:sz w:val="22"/>
          <w:szCs w:val="22"/>
        </w:rPr>
        <w:t xml:space="preserve"> he agreed with Mr. Bivins’ comments. He noted that</w:t>
      </w:r>
      <w:r w:rsidRPr="00E864A7">
        <w:rPr>
          <w:rFonts w:ascii="Arial" w:hAnsi="Arial" w:cs="Arial"/>
          <w:bCs/>
          <w:sz w:val="22"/>
          <w:szCs w:val="22"/>
        </w:rPr>
        <w:t xml:space="preserve"> was the way they had operated in the past. </w:t>
      </w:r>
      <w:r w:rsidR="004B5FEB" w:rsidRPr="00E864A7">
        <w:rPr>
          <w:rFonts w:ascii="Arial" w:hAnsi="Arial" w:cs="Arial"/>
          <w:bCs/>
          <w:sz w:val="22"/>
          <w:szCs w:val="22"/>
        </w:rPr>
        <w:t xml:space="preserve">He said that when they met with the planner, those were the conditions they had discussed. </w:t>
      </w:r>
    </w:p>
    <w:p w14:paraId="29106705" w14:textId="754CF2E5" w:rsidR="004B5FEB" w:rsidRPr="00E864A7" w:rsidRDefault="004B5FEB" w:rsidP="00E864A7">
      <w:pPr>
        <w:jc w:val="both"/>
        <w:rPr>
          <w:rFonts w:ascii="Arial" w:hAnsi="Arial" w:cs="Arial"/>
          <w:bCs/>
          <w:sz w:val="22"/>
          <w:szCs w:val="22"/>
        </w:rPr>
      </w:pPr>
    </w:p>
    <w:p w14:paraId="240F315B" w14:textId="319B8D5D" w:rsidR="004B5FEB" w:rsidRPr="00E864A7" w:rsidRDefault="004B5FEB" w:rsidP="00E864A7">
      <w:pPr>
        <w:jc w:val="both"/>
        <w:rPr>
          <w:rFonts w:ascii="Arial" w:hAnsi="Arial" w:cs="Arial"/>
          <w:bCs/>
          <w:sz w:val="22"/>
          <w:szCs w:val="22"/>
        </w:rPr>
      </w:pPr>
      <w:r w:rsidRPr="00E864A7">
        <w:rPr>
          <w:rFonts w:ascii="Arial" w:hAnsi="Arial" w:cs="Arial"/>
          <w:bCs/>
          <w:sz w:val="22"/>
          <w:szCs w:val="22"/>
        </w:rPr>
        <w:t xml:space="preserve">Mr. Bivins asked the applicant if they would be offended if the condition related to transportation to and from the site was removed. </w:t>
      </w:r>
    </w:p>
    <w:p w14:paraId="378AE4BB" w14:textId="66759965" w:rsidR="004B5FEB" w:rsidRPr="00E864A7" w:rsidRDefault="004B5FEB" w:rsidP="00E864A7">
      <w:pPr>
        <w:jc w:val="both"/>
        <w:rPr>
          <w:rFonts w:ascii="Arial" w:hAnsi="Arial" w:cs="Arial"/>
          <w:bCs/>
          <w:sz w:val="22"/>
          <w:szCs w:val="22"/>
        </w:rPr>
      </w:pPr>
    </w:p>
    <w:p w14:paraId="488AB220" w14:textId="2E9C8518" w:rsidR="004B5FEB" w:rsidRPr="00E864A7" w:rsidRDefault="004B5FEB" w:rsidP="00E864A7">
      <w:pPr>
        <w:jc w:val="both"/>
        <w:rPr>
          <w:rFonts w:ascii="Arial" w:hAnsi="Arial" w:cs="Arial"/>
          <w:bCs/>
          <w:sz w:val="22"/>
          <w:szCs w:val="22"/>
        </w:rPr>
      </w:pPr>
      <w:r w:rsidRPr="00E864A7">
        <w:rPr>
          <w:rFonts w:ascii="Arial" w:hAnsi="Arial" w:cs="Arial"/>
          <w:bCs/>
          <w:sz w:val="22"/>
          <w:szCs w:val="22"/>
        </w:rPr>
        <w:t>M</w:t>
      </w:r>
      <w:r w:rsidR="00C934D9" w:rsidRPr="00E864A7">
        <w:rPr>
          <w:rFonts w:ascii="Arial" w:hAnsi="Arial" w:cs="Arial"/>
          <w:bCs/>
          <w:sz w:val="22"/>
          <w:szCs w:val="22"/>
        </w:rPr>
        <w:t>r</w:t>
      </w:r>
      <w:r w:rsidRPr="00E864A7">
        <w:rPr>
          <w:rFonts w:ascii="Arial" w:hAnsi="Arial" w:cs="Arial"/>
          <w:bCs/>
          <w:sz w:val="22"/>
          <w:szCs w:val="22"/>
        </w:rPr>
        <w:t xml:space="preserve">. Chiles responded that they would not. </w:t>
      </w:r>
      <w:r w:rsidR="00C934D9" w:rsidRPr="00E864A7">
        <w:rPr>
          <w:rFonts w:ascii="Arial" w:hAnsi="Arial" w:cs="Arial"/>
          <w:bCs/>
          <w:sz w:val="22"/>
          <w:szCs w:val="22"/>
        </w:rPr>
        <w:t>He stated that the building would also have solar power.</w:t>
      </w:r>
    </w:p>
    <w:p w14:paraId="45AABF96" w14:textId="4284BD7A" w:rsidR="00F244B1" w:rsidRPr="00E864A7" w:rsidRDefault="00F244B1" w:rsidP="00E864A7">
      <w:pPr>
        <w:jc w:val="both"/>
        <w:rPr>
          <w:rFonts w:ascii="Arial" w:hAnsi="Arial" w:cs="Arial"/>
          <w:bCs/>
          <w:sz w:val="22"/>
          <w:szCs w:val="22"/>
        </w:rPr>
      </w:pPr>
    </w:p>
    <w:p w14:paraId="7965BEF1" w14:textId="507E73BD" w:rsidR="00F244B1" w:rsidRPr="00E864A7" w:rsidRDefault="007D7F23" w:rsidP="00E864A7">
      <w:pPr>
        <w:jc w:val="both"/>
        <w:rPr>
          <w:rFonts w:ascii="Arial" w:hAnsi="Arial" w:cs="Arial"/>
          <w:bCs/>
          <w:sz w:val="22"/>
          <w:szCs w:val="22"/>
        </w:rPr>
      </w:pPr>
      <w:r w:rsidRPr="00E864A7">
        <w:rPr>
          <w:rFonts w:ascii="Arial" w:hAnsi="Arial" w:cs="Arial"/>
          <w:bCs/>
          <w:sz w:val="22"/>
          <w:szCs w:val="22"/>
        </w:rPr>
        <w:t xml:space="preserve">Ms. Firehock </w:t>
      </w:r>
      <w:r w:rsidR="00933C1F" w:rsidRPr="00E864A7">
        <w:rPr>
          <w:rFonts w:ascii="Arial" w:hAnsi="Arial" w:cs="Arial"/>
          <w:bCs/>
          <w:sz w:val="22"/>
          <w:szCs w:val="22"/>
        </w:rPr>
        <w:t>opened the hearing for public comment.</w:t>
      </w:r>
      <w:r w:rsidR="00BB756F" w:rsidRPr="00E864A7">
        <w:rPr>
          <w:rFonts w:ascii="Arial" w:hAnsi="Arial" w:cs="Arial"/>
          <w:bCs/>
          <w:sz w:val="22"/>
          <w:szCs w:val="22"/>
        </w:rPr>
        <w:t xml:space="preserve"> She explained the rules for comments.</w:t>
      </w:r>
    </w:p>
    <w:p w14:paraId="1E2AEC75" w14:textId="6FBE1353" w:rsidR="00BB756F" w:rsidRPr="00E864A7" w:rsidRDefault="00BB756F" w:rsidP="00E864A7">
      <w:pPr>
        <w:jc w:val="both"/>
        <w:rPr>
          <w:rFonts w:ascii="Arial" w:hAnsi="Arial" w:cs="Arial"/>
          <w:bCs/>
          <w:sz w:val="22"/>
          <w:szCs w:val="22"/>
        </w:rPr>
      </w:pPr>
    </w:p>
    <w:p w14:paraId="69F85AA6" w14:textId="1F952119" w:rsidR="00BB756F" w:rsidRPr="00E864A7" w:rsidRDefault="00BB756F" w:rsidP="00E864A7">
      <w:pPr>
        <w:jc w:val="both"/>
        <w:rPr>
          <w:rFonts w:ascii="Arial" w:hAnsi="Arial" w:cs="Arial"/>
          <w:bCs/>
          <w:sz w:val="22"/>
          <w:szCs w:val="22"/>
        </w:rPr>
      </w:pPr>
      <w:r w:rsidRPr="00E864A7">
        <w:rPr>
          <w:rFonts w:ascii="Arial" w:hAnsi="Arial" w:cs="Arial"/>
          <w:bCs/>
          <w:sz w:val="22"/>
          <w:szCs w:val="22"/>
        </w:rPr>
        <w:t xml:space="preserve">Mr. Sandy Tucker said he was a resident of Colesville. He said that he was not speaking in opposition to or in support of the proposal, but he was speaking for the Village of Colesville. He stated that he had lived in the village for 60 years and that he had seen few changes. He said that his house was directly across the road from the property. He said that from his house, he could see the solar panels and the logging operations, and now he would be able to see the housing facility. </w:t>
      </w:r>
    </w:p>
    <w:p w14:paraId="43E477F0" w14:textId="2ED9FBFE" w:rsidR="006862E6" w:rsidRPr="00E864A7" w:rsidRDefault="006862E6" w:rsidP="00E864A7">
      <w:pPr>
        <w:jc w:val="both"/>
        <w:rPr>
          <w:rFonts w:ascii="Arial" w:hAnsi="Arial" w:cs="Arial"/>
          <w:bCs/>
          <w:sz w:val="22"/>
          <w:szCs w:val="22"/>
        </w:rPr>
      </w:pPr>
    </w:p>
    <w:p w14:paraId="3E3BBA66" w14:textId="6FDF32E6" w:rsidR="00AA4710" w:rsidRPr="00E864A7" w:rsidRDefault="006862E6" w:rsidP="00E864A7">
      <w:pPr>
        <w:jc w:val="both"/>
        <w:rPr>
          <w:rFonts w:ascii="Arial" w:hAnsi="Arial" w:cs="Arial"/>
          <w:bCs/>
          <w:sz w:val="22"/>
          <w:szCs w:val="22"/>
        </w:rPr>
      </w:pPr>
      <w:r w:rsidRPr="00E864A7">
        <w:rPr>
          <w:rFonts w:ascii="Arial" w:hAnsi="Arial" w:cs="Arial"/>
          <w:bCs/>
          <w:sz w:val="22"/>
          <w:szCs w:val="22"/>
        </w:rPr>
        <w:t xml:space="preserve">Mr. Tucker said that the Commission should be aware of what could happen, but he did not </w:t>
      </w:r>
      <w:r w:rsidR="00505B75" w:rsidRPr="00E864A7">
        <w:rPr>
          <w:rFonts w:ascii="Arial" w:hAnsi="Arial" w:cs="Arial"/>
          <w:bCs/>
          <w:sz w:val="22"/>
          <w:szCs w:val="22"/>
        </w:rPr>
        <w:t>know what that was. He noted that Covesville was a small community</w:t>
      </w:r>
      <w:r w:rsidR="005B5505" w:rsidRPr="00E864A7">
        <w:rPr>
          <w:rFonts w:ascii="Arial" w:hAnsi="Arial" w:cs="Arial"/>
          <w:bCs/>
          <w:sz w:val="22"/>
          <w:szCs w:val="22"/>
        </w:rPr>
        <w:t xml:space="preserve"> and he wanted to keep it that way. He said </w:t>
      </w:r>
      <w:r w:rsidR="000D2077" w:rsidRPr="00E864A7">
        <w:rPr>
          <w:rFonts w:ascii="Arial" w:hAnsi="Arial" w:cs="Arial"/>
          <w:bCs/>
          <w:sz w:val="22"/>
          <w:szCs w:val="22"/>
        </w:rPr>
        <w:t xml:space="preserve">that </w:t>
      </w:r>
      <w:r w:rsidR="005B5505" w:rsidRPr="00E864A7">
        <w:rPr>
          <w:rFonts w:ascii="Arial" w:hAnsi="Arial" w:cs="Arial"/>
          <w:bCs/>
          <w:sz w:val="22"/>
          <w:szCs w:val="22"/>
        </w:rPr>
        <w:t xml:space="preserve">he was not opposed to the project because he understood the business needs. </w:t>
      </w:r>
      <w:r w:rsidR="00904E7C" w:rsidRPr="00E864A7">
        <w:rPr>
          <w:rFonts w:ascii="Arial" w:hAnsi="Arial" w:cs="Arial"/>
          <w:bCs/>
          <w:sz w:val="22"/>
          <w:szCs w:val="22"/>
        </w:rPr>
        <w:t xml:space="preserve">He said </w:t>
      </w:r>
      <w:r w:rsidR="000D2077" w:rsidRPr="00E864A7">
        <w:rPr>
          <w:rFonts w:ascii="Arial" w:hAnsi="Arial" w:cs="Arial"/>
          <w:bCs/>
          <w:sz w:val="22"/>
          <w:szCs w:val="22"/>
        </w:rPr>
        <w:t xml:space="preserve">if there was screening, then he may not be able to see the buildings. He noted that there was a neighboring property owner south of the proposed site. </w:t>
      </w:r>
      <w:r w:rsidR="003A00C0" w:rsidRPr="00E864A7">
        <w:rPr>
          <w:rFonts w:ascii="Arial" w:hAnsi="Arial" w:cs="Arial"/>
          <w:bCs/>
          <w:sz w:val="22"/>
          <w:szCs w:val="22"/>
        </w:rPr>
        <w:t xml:space="preserve">He said Covesville should not be turned into another Crozet. </w:t>
      </w:r>
    </w:p>
    <w:p w14:paraId="60B09D56" w14:textId="7290C8C7" w:rsidR="00651321" w:rsidRPr="00E864A7" w:rsidRDefault="00651321" w:rsidP="00E864A7">
      <w:pPr>
        <w:jc w:val="both"/>
        <w:rPr>
          <w:rFonts w:ascii="Arial" w:hAnsi="Arial" w:cs="Arial"/>
          <w:bCs/>
          <w:sz w:val="22"/>
          <w:szCs w:val="22"/>
        </w:rPr>
      </w:pPr>
    </w:p>
    <w:p w14:paraId="377360A5" w14:textId="045053BF" w:rsidR="00651321" w:rsidRPr="00E864A7" w:rsidRDefault="00651321" w:rsidP="00E864A7">
      <w:pPr>
        <w:jc w:val="both"/>
        <w:rPr>
          <w:rFonts w:ascii="Arial" w:hAnsi="Arial" w:cs="Arial"/>
          <w:bCs/>
          <w:sz w:val="22"/>
          <w:szCs w:val="22"/>
        </w:rPr>
      </w:pPr>
      <w:r w:rsidRPr="00E864A7">
        <w:rPr>
          <w:rFonts w:ascii="Arial" w:hAnsi="Arial" w:cs="Arial"/>
          <w:bCs/>
          <w:sz w:val="22"/>
          <w:szCs w:val="22"/>
        </w:rPr>
        <w:t xml:space="preserve">Ms. Firehock noted that there were no more comments from the public. </w:t>
      </w:r>
      <w:r w:rsidR="000A1509" w:rsidRPr="00E864A7">
        <w:rPr>
          <w:rFonts w:ascii="Arial" w:hAnsi="Arial" w:cs="Arial"/>
          <w:bCs/>
          <w:sz w:val="22"/>
          <w:szCs w:val="22"/>
        </w:rPr>
        <w:t>She closed the public hearing and brought the item back before the public hearing.</w:t>
      </w:r>
    </w:p>
    <w:p w14:paraId="18A98747" w14:textId="3AB76DCF" w:rsidR="000A1509" w:rsidRPr="00E864A7" w:rsidRDefault="000A1509" w:rsidP="00E864A7">
      <w:pPr>
        <w:jc w:val="both"/>
        <w:rPr>
          <w:rFonts w:ascii="Arial" w:hAnsi="Arial" w:cs="Arial"/>
          <w:bCs/>
          <w:sz w:val="22"/>
          <w:szCs w:val="22"/>
        </w:rPr>
      </w:pPr>
    </w:p>
    <w:p w14:paraId="29FC6ED3" w14:textId="14296881" w:rsidR="000A1509" w:rsidRPr="00E864A7" w:rsidRDefault="000A1509" w:rsidP="00E864A7">
      <w:pPr>
        <w:jc w:val="both"/>
        <w:rPr>
          <w:rFonts w:ascii="Arial" w:hAnsi="Arial" w:cs="Arial"/>
          <w:bCs/>
          <w:sz w:val="22"/>
          <w:szCs w:val="22"/>
        </w:rPr>
      </w:pPr>
      <w:r w:rsidRPr="00E864A7">
        <w:rPr>
          <w:rFonts w:ascii="Arial" w:hAnsi="Arial" w:cs="Arial"/>
          <w:bCs/>
          <w:sz w:val="22"/>
          <w:szCs w:val="22"/>
        </w:rPr>
        <w:t>Ms. Firehock noted that the comment</w:t>
      </w:r>
      <w:r w:rsidR="00846D08" w:rsidRPr="00E864A7">
        <w:rPr>
          <w:rFonts w:ascii="Arial" w:hAnsi="Arial" w:cs="Arial"/>
          <w:bCs/>
          <w:sz w:val="22"/>
          <w:szCs w:val="22"/>
        </w:rPr>
        <w:t>s</w:t>
      </w:r>
      <w:r w:rsidRPr="00E864A7">
        <w:rPr>
          <w:rFonts w:ascii="Arial" w:hAnsi="Arial" w:cs="Arial"/>
          <w:bCs/>
          <w:sz w:val="22"/>
          <w:szCs w:val="22"/>
        </w:rPr>
        <w:t xml:space="preserve"> did not address the concern</w:t>
      </w:r>
      <w:r w:rsidR="00846D08" w:rsidRPr="00E864A7">
        <w:rPr>
          <w:rFonts w:ascii="Arial" w:hAnsi="Arial" w:cs="Arial"/>
          <w:bCs/>
          <w:sz w:val="22"/>
          <w:szCs w:val="22"/>
        </w:rPr>
        <w:t>s</w:t>
      </w:r>
      <w:r w:rsidRPr="00E864A7">
        <w:rPr>
          <w:rFonts w:ascii="Arial" w:hAnsi="Arial" w:cs="Arial"/>
          <w:bCs/>
          <w:sz w:val="22"/>
          <w:szCs w:val="22"/>
        </w:rPr>
        <w:t xml:space="preserve"> about the muted colors because she was unsure whether the building would still be visible</w:t>
      </w:r>
      <w:r w:rsidR="00BD48D3" w:rsidRPr="00E864A7">
        <w:rPr>
          <w:rFonts w:ascii="Arial" w:hAnsi="Arial" w:cs="Arial"/>
          <w:bCs/>
          <w:sz w:val="22"/>
          <w:szCs w:val="22"/>
        </w:rPr>
        <w:t xml:space="preserve">. She noted </w:t>
      </w:r>
      <w:r w:rsidR="00846D08" w:rsidRPr="00E864A7">
        <w:rPr>
          <w:rFonts w:ascii="Arial" w:hAnsi="Arial" w:cs="Arial"/>
          <w:bCs/>
          <w:sz w:val="22"/>
          <w:szCs w:val="22"/>
        </w:rPr>
        <w:t xml:space="preserve">that </w:t>
      </w:r>
      <w:r w:rsidR="00BD48D3" w:rsidRPr="00E864A7">
        <w:rPr>
          <w:rFonts w:ascii="Arial" w:hAnsi="Arial" w:cs="Arial"/>
          <w:bCs/>
          <w:sz w:val="22"/>
          <w:szCs w:val="22"/>
        </w:rPr>
        <w:t>some of the foliage would be off the trees in the winter.</w:t>
      </w:r>
      <w:r w:rsidR="00846D08" w:rsidRPr="00E864A7">
        <w:rPr>
          <w:rFonts w:ascii="Arial" w:hAnsi="Arial" w:cs="Arial"/>
          <w:bCs/>
          <w:sz w:val="22"/>
          <w:szCs w:val="22"/>
        </w:rPr>
        <w:t xml:space="preserve"> She asked if more information could be provided. </w:t>
      </w:r>
    </w:p>
    <w:p w14:paraId="0D1E9476" w14:textId="69323CAB" w:rsidR="00846D08" w:rsidRPr="00E864A7" w:rsidRDefault="00846D08" w:rsidP="00E864A7">
      <w:pPr>
        <w:jc w:val="both"/>
        <w:rPr>
          <w:rFonts w:ascii="Arial" w:hAnsi="Arial" w:cs="Arial"/>
          <w:bCs/>
          <w:sz w:val="22"/>
          <w:szCs w:val="22"/>
        </w:rPr>
      </w:pPr>
    </w:p>
    <w:p w14:paraId="474E691A" w14:textId="6A0944EA" w:rsidR="00846D08" w:rsidRPr="00E864A7" w:rsidRDefault="00846D08" w:rsidP="00E864A7">
      <w:pPr>
        <w:jc w:val="both"/>
        <w:rPr>
          <w:rFonts w:ascii="Arial" w:hAnsi="Arial" w:cs="Arial"/>
          <w:bCs/>
          <w:sz w:val="22"/>
          <w:szCs w:val="22"/>
        </w:rPr>
      </w:pPr>
      <w:r w:rsidRPr="00E864A7">
        <w:rPr>
          <w:rFonts w:ascii="Arial" w:hAnsi="Arial" w:cs="Arial"/>
          <w:bCs/>
          <w:sz w:val="22"/>
          <w:szCs w:val="22"/>
        </w:rPr>
        <w:t xml:space="preserve">Mr. Clark said that as far as he knew, the building would not be visible from Route 29. He said that they had not done a GIS analysis, but he believed it was not visible. </w:t>
      </w:r>
      <w:r w:rsidR="00A6253B" w:rsidRPr="00E864A7">
        <w:rPr>
          <w:rFonts w:ascii="Arial" w:hAnsi="Arial" w:cs="Arial"/>
          <w:bCs/>
          <w:sz w:val="22"/>
          <w:szCs w:val="22"/>
        </w:rPr>
        <w:t xml:space="preserve">He said that it was possible if the pine trees were to die or burn down, then visibility would increase, but there would still be the deciduous trees along the highway. </w:t>
      </w:r>
    </w:p>
    <w:p w14:paraId="00A5B52E" w14:textId="702455F6" w:rsidR="00A6253B" w:rsidRPr="00E864A7" w:rsidRDefault="00A6253B" w:rsidP="00E864A7">
      <w:pPr>
        <w:jc w:val="both"/>
        <w:rPr>
          <w:rFonts w:ascii="Arial" w:hAnsi="Arial" w:cs="Arial"/>
          <w:bCs/>
          <w:sz w:val="22"/>
          <w:szCs w:val="22"/>
        </w:rPr>
      </w:pPr>
    </w:p>
    <w:p w14:paraId="3D02BDAC" w14:textId="4B7F0B3C" w:rsidR="00A6253B" w:rsidRPr="00E864A7" w:rsidRDefault="00A6253B" w:rsidP="00E864A7">
      <w:pPr>
        <w:jc w:val="both"/>
        <w:rPr>
          <w:rFonts w:ascii="Arial" w:hAnsi="Arial" w:cs="Arial"/>
          <w:bCs/>
          <w:sz w:val="22"/>
          <w:szCs w:val="22"/>
        </w:rPr>
      </w:pPr>
      <w:r w:rsidRPr="00E864A7">
        <w:rPr>
          <w:rFonts w:ascii="Arial" w:hAnsi="Arial" w:cs="Arial"/>
          <w:bCs/>
          <w:sz w:val="22"/>
          <w:szCs w:val="22"/>
        </w:rPr>
        <w:t xml:space="preserve">Mr. Clark noted that a lot of the concern with the color of the building was not from Route 29 where the facility was nearly 800 feet away from the road, but from the adjacent historic district. He noted that they were trying to decrease visibility from the historic district and that they were to increase plantings </w:t>
      </w:r>
      <w:r w:rsidR="003B4336" w:rsidRPr="00E864A7">
        <w:rPr>
          <w:rFonts w:ascii="Arial" w:hAnsi="Arial" w:cs="Arial"/>
          <w:bCs/>
          <w:sz w:val="22"/>
          <w:szCs w:val="22"/>
        </w:rPr>
        <w:t xml:space="preserve">and have setbacks of 75 feet. He said that the colors were an attempt to decrease the visibility. </w:t>
      </w:r>
    </w:p>
    <w:p w14:paraId="63DEE2FF" w14:textId="78B7478B" w:rsidR="003B4336" w:rsidRPr="00E864A7" w:rsidRDefault="003B4336" w:rsidP="00E864A7">
      <w:pPr>
        <w:jc w:val="both"/>
        <w:rPr>
          <w:rFonts w:ascii="Arial" w:hAnsi="Arial" w:cs="Arial"/>
          <w:bCs/>
          <w:sz w:val="22"/>
          <w:szCs w:val="22"/>
        </w:rPr>
      </w:pPr>
    </w:p>
    <w:p w14:paraId="2A40A9D1" w14:textId="599709CD" w:rsidR="003B4336" w:rsidRPr="00E864A7" w:rsidRDefault="003B4336" w:rsidP="00E864A7">
      <w:pPr>
        <w:jc w:val="both"/>
        <w:rPr>
          <w:rFonts w:ascii="Arial" w:hAnsi="Arial" w:cs="Arial"/>
          <w:bCs/>
          <w:sz w:val="22"/>
          <w:szCs w:val="22"/>
        </w:rPr>
      </w:pPr>
      <w:r w:rsidRPr="00E864A7">
        <w:rPr>
          <w:rFonts w:ascii="Arial" w:hAnsi="Arial" w:cs="Arial"/>
          <w:bCs/>
          <w:sz w:val="22"/>
          <w:szCs w:val="22"/>
        </w:rPr>
        <w:t>Ms. Firehock said that the building seemed to be fairly well screened. She said that the nearest house appeared to be far.</w:t>
      </w:r>
    </w:p>
    <w:p w14:paraId="78F505BE" w14:textId="6AEA443B" w:rsidR="003B4336" w:rsidRPr="00E864A7" w:rsidRDefault="003B4336" w:rsidP="00E864A7">
      <w:pPr>
        <w:jc w:val="both"/>
        <w:rPr>
          <w:rFonts w:ascii="Arial" w:hAnsi="Arial" w:cs="Arial"/>
          <w:bCs/>
          <w:sz w:val="22"/>
          <w:szCs w:val="22"/>
        </w:rPr>
      </w:pPr>
    </w:p>
    <w:p w14:paraId="38486F2A" w14:textId="2E08641E" w:rsidR="003B4336" w:rsidRPr="00E864A7" w:rsidRDefault="003B4336" w:rsidP="00E864A7">
      <w:pPr>
        <w:jc w:val="both"/>
        <w:rPr>
          <w:rFonts w:ascii="Arial" w:hAnsi="Arial" w:cs="Arial"/>
          <w:bCs/>
          <w:sz w:val="22"/>
          <w:szCs w:val="22"/>
        </w:rPr>
      </w:pPr>
      <w:r w:rsidRPr="00E864A7">
        <w:rPr>
          <w:rFonts w:ascii="Arial" w:hAnsi="Arial" w:cs="Arial"/>
          <w:bCs/>
          <w:sz w:val="22"/>
          <w:szCs w:val="22"/>
        </w:rPr>
        <w:t xml:space="preserve">Mr. Clark responded that the nearest house was in the historic district to the south and </w:t>
      </w:r>
      <w:r w:rsidR="00DC2A83" w:rsidRPr="00E864A7">
        <w:rPr>
          <w:rFonts w:ascii="Arial" w:hAnsi="Arial" w:cs="Arial"/>
          <w:bCs/>
          <w:sz w:val="22"/>
          <w:szCs w:val="22"/>
        </w:rPr>
        <w:t xml:space="preserve">that </w:t>
      </w:r>
      <w:r w:rsidRPr="00E864A7">
        <w:rPr>
          <w:rFonts w:ascii="Arial" w:hAnsi="Arial" w:cs="Arial"/>
          <w:bCs/>
          <w:sz w:val="22"/>
          <w:szCs w:val="22"/>
        </w:rPr>
        <w:t>it was about 350 feet away from the property line.</w:t>
      </w:r>
    </w:p>
    <w:p w14:paraId="12F59523" w14:textId="72672911" w:rsidR="00DC2A83" w:rsidRPr="00E864A7" w:rsidRDefault="00DC2A83" w:rsidP="00E864A7">
      <w:pPr>
        <w:jc w:val="both"/>
        <w:rPr>
          <w:rFonts w:ascii="Arial" w:hAnsi="Arial" w:cs="Arial"/>
          <w:bCs/>
          <w:sz w:val="22"/>
          <w:szCs w:val="22"/>
        </w:rPr>
      </w:pPr>
    </w:p>
    <w:p w14:paraId="5A7318DB" w14:textId="25EDF827" w:rsidR="00552509" w:rsidRPr="00E864A7" w:rsidRDefault="00DC2A83" w:rsidP="00E864A7">
      <w:pPr>
        <w:jc w:val="both"/>
        <w:rPr>
          <w:rFonts w:ascii="Arial" w:hAnsi="Arial" w:cs="Arial"/>
          <w:bCs/>
          <w:sz w:val="22"/>
          <w:szCs w:val="22"/>
        </w:rPr>
      </w:pPr>
      <w:r w:rsidRPr="00E864A7">
        <w:rPr>
          <w:rFonts w:ascii="Arial" w:hAnsi="Arial" w:cs="Arial"/>
          <w:bCs/>
          <w:sz w:val="22"/>
          <w:szCs w:val="22"/>
        </w:rPr>
        <w:t>M</w:t>
      </w:r>
      <w:r w:rsidR="002A5C7C" w:rsidRPr="00E864A7">
        <w:rPr>
          <w:rFonts w:ascii="Arial" w:hAnsi="Arial" w:cs="Arial"/>
          <w:bCs/>
          <w:sz w:val="22"/>
          <w:szCs w:val="22"/>
        </w:rPr>
        <w:t xml:space="preserve">r. Carrazana </w:t>
      </w:r>
      <w:r w:rsidR="009C4B80" w:rsidRPr="00E864A7">
        <w:rPr>
          <w:rFonts w:ascii="Arial" w:hAnsi="Arial" w:cs="Arial"/>
          <w:bCs/>
          <w:sz w:val="22"/>
          <w:szCs w:val="22"/>
        </w:rPr>
        <w:t xml:space="preserve">echoed Mr. Bivins’ comments that the conditions he had mentioned were not appropriate. He </w:t>
      </w:r>
      <w:r w:rsidR="00CD78F2" w:rsidRPr="00E864A7">
        <w:rPr>
          <w:rFonts w:ascii="Arial" w:hAnsi="Arial" w:cs="Arial"/>
          <w:bCs/>
          <w:sz w:val="22"/>
          <w:szCs w:val="22"/>
        </w:rPr>
        <w:t>mentioned that earth tones could be Virginia clay red. He said that it was not appropriate for the County to impose a particular color. He said that he agreed with the point made regarding transportation.</w:t>
      </w:r>
      <w:r w:rsidR="00552509" w:rsidRPr="00E864A7">
        <w:rPr>
          <w:rFonts w:ascii="Arial" w:hAnsi="Arial" w:cs="Arial"/>
          <w:bCs/>
          <w:sz w:val="22"/>
          <w:szCs w:val="22"/>
        </w:rPr>
        <w:t xml:space="preserve"> He said that if the applicant wanted to change the method of transportation, then they would have to undergo the same process again.</w:t>
      </w:r>
    </w:p>
    <w:p w14:paraId="3555C2E4" w14:textId="36226CAF" w:rsidR="00552509" w:rsidRPr="00E864A7" w:rsidRDefault="00552509" w:rsidP="00E864A7">
      <w:pPr>
        <w:jc w:val="both"/>
        <w:rPr>
          <w:rFonts w:ascii="Arial" w:hAnsi="Arial" w:cs="Arial"/>
          <w:bCs/>
          <w:sz w:val="22"/>
          <w:szCs w:val="22"/>
        </w:rPr>
      </w:pPr>
    </w:p>
    <w:p w14:paraId="61B056D4" w14:textId="00A80727" w:rsidR="00552509" w:rsidRPr="00E864A7" w:rsidRDefault="00552509" w:rsidP="00E864A7">
      <w:pPr>
        <w:jc w:val="both"/>
        <w:rPr>
          <w:rFonts w:ascii="Arial" w:hAnsi="Arial" w:cs="Arial"/>
          <w:bCs/>
          <w:sz w:val="22"/>
          <w:szCs w:val="22"/>
        </w:rPr>
      </w:pPr>
      <w:r w:rsidRPr="00E864A7">
        <w:rPr>
          <w:rFonts w:ascii="Arial" w:hAnsi="Arial" w:cs="Arial"/>
          <w:bCs/>
          <w:sz w:val="22"/>
          <w:szCs w:val="22"/>
        </w:rPr>
        <w:t>Ms. Firehock said</w:t>
      </w:r>
      <w:r w:rsidR="00E35738" w:rsidRPr="00E864A7">
        <w:rPr>
          <w:rFonts w:ascii="Arial" w:hAnsi="Arial" w:cs="Arial"/>
          <w:bCs/>
          <w:sz w:val="22"/>
          <w:szCs w:val="22"/>
        </w:rPr>
        <w:t xml:space="preserve"> that there seemed to be support </w:t>
      </w:r>
      <w:r w:rsidR="00E3410E" w:rsidRPr="00E864A7">
        <w:rPr>
          <w:rFonts w:ascii="Arial" w:hAnsi="Arial" w:cs="Arial"/>
          <w:bCs/>
          <w:sz w:val="22"/>
          <w:szCs w:val="22"/>
        </w:rPr>
        <w:t>for</w:t>
      </w:r>
      <w:r w:rsidR="00E35738" w:rsidRPr="00E864A7">
        <w:rPr>
          <w:rFonts w:ascii="Arial" w:hAnsi="Arial" w:cs="Arial"/>
          <w:bCs/>
          <w:sz w:val="22"/>
          <w:szCs w:val="22"/>
        </w:rPr>
        <w:t xml:space="preserve"> the application</w:t>
      </w:r>
      <w:r w:rsidR="00E3410E" w:rsidRPr="00E864A7">
        <w:rPr>
          <w:rFonts w:ascii="Arial" w:hAnsi="Arial" w:cs="Arial"/>
          <w:bCs/>
          <w:sz w:val="22"/>
          <w:szCs w:val="22"/>
        </w:rPr>
        <w:t>,</w:t>
      </w:r>
      <w:r w:rsidR="00E35738" w:rsidRPr="00E864A7">
        <w:rPr>
          <w:rFonts w:ascii="Arial" w:hAnsi="Arial" w:cs="Arial"/>
          <w:bCs/>
          <w:sz w:val="22"/>
          <w:szCs w:val="22"/>
        </w:rPr>
        <w:t xml:space="preserve"> but some </w:t>
      </w:r>
      <w:r w:rsidR="00946611" w:rsidRPr="00E864A7">
        <w:rPr>
          <w:rFonts w:ascii="Arial" w:hAnsi="Arial" w:cs="Arial"/>
          <w:bCs/>
          <w:sz w:val="22"/>
          <w:szCs w:val="22"/>
        </w:rPr>
        <w:t>C</w:t>
      </w:r>
      <w:r w:rsidR="00E35738" w:rsidRPr="00E864A7">
        <w:rPr>
          <w:rFonts w:ascii="Arial" w:hAnsi="Arial" w:cs="Arial"/>
          <w:bCs/>
          <w:sz w:val="22"/>
          <w:szCs w:val="22"/>
        </w:rPr>
        <w:t>ommissioners did not support the inclusion of conditions 4 and 6</w:t>
      </w:r>
      <w:r w:rsidR="00C22B16" w:rsidRPr="00E864A7">
        <w:rPr>
          <w:rFonts w:ascii="Arial" w:hAnsi="Arial" w:cs="Arial"/>
          <w:bCs/>
          <w:sz w:val="22"/>
          <w:szCs w:val="22"/>
        </w:rPr>
        <w:t xml:space="preserve">. She said she supported the exclusion. </w:t>
      </w:r>
    </w:p>
    <w:p w14:paraId="172AC316" w14:textId="5E8AF2DD" w:rsidR="00C22B16" w:rsidRPr="00E864A7" w:rsidRDefault="00C22B16" w:rsidP="00E864A7">
      <w:pPr>
        <w:jc w:val="both"/>
        <w:rPr>
          <w:rFonts w:ascii="Arial" w:hAnsi="Arial" w:cs="Arial"/>
          <w:bCs/>
          <w:sz w:val="22"/>
          <w:szCs w:val="22"/>
        </w:rPr>
      </w:pPr>
    </w:p>
    <w:p w14:paraId="1393FA41" w14:textId="1C84D62A" w:rsidR="00C22B16" w:rsidRPr="00E864A7" w:rsidRDefault="00C22B16" w:rsidP="00E864A7">
      <w:pPr>
        <w:jc w:val="both"/>
        <w:rPr>
          <w:rFonts w:ascii="Arial" w:hAnsi="Arial" w:cs="Arial"/>
          <w:bCs/>
          <w:sz w:val="22"/>
          <w:szCs w:val="22"/>
        </w:rPr>
      </w:pPr>
      <w:r w:rsidRPr="00E864A7">
        <w:rPr>
          <w:rFonts w:ascii="Arial" w:hAnsi="Arial" w:cs="Arial"/>
          <w:bCs/>
          <w:sz w:val="22"/>
          <w:szCs w:val="22"/>
        </w:rPr>
        <w:t>Mr. Herrick noted that there was a discrepancy in the numbering of the conditions between the slide on the screen and the numbers of the conditions in the staff report. He said that</w:t>
      </w:r>
      <w:r w:rsidR="002071FA" w:rsidRPr="00E864A7">
        <w:rPr>
          <w:rFonts w:ascii="Arial" w:hAnsi="Arial" w:cs="Arial"/>
          <w:bCs/>
          <w:sz w:val="22"/>
          <w:szCs w:val="22"/>
        </w:rPr>
        <w:t xml:space="preserve"> condition 2 on the slide was included as part of condition 1 in the staff report.</w:t>
      </w:r>
      <w:r w:rsidR="00B73E0E" w:rsidRPr="00E864A7">
        <w:rPr>
          <w:rFonts w:ascii="Arial" w:hAnsi="Arial" w:cs="Arial"/>
          <w:bCs/>
          <w:sz w:val="22"/>
          <w:szCs w:val="22"/>
        </w:rPr>
        <w:t xml:space="preserve"> He said that if there was a motion to approve with certain conditions excluded, they should be clear as to which conditions were to be excluded.</w:t>
      </w:r>
    </w:p>
    <w:p w14:paraId="2F18BE9C" w14:textId="635526BC" w:rsidR="004A3EAC" w:rsidRPr="00E864A7" w:rsidRDefault="004A3EAC" w:rsidP="00E864A7">
      <w:pPr>
        <w:jc w:val="both"/>
        <w:rPr>
          <w:rFonts w:ascii="Arial" w:hAnsi="Arial" w:cs="Arial"/>
          <w:bCs/>
          <w:sz w:val="22"/>
          <w:szCs w:val="22"/>
        </w:rPr>
      </w:pPr>
    </w:p>
    <w:p w14:paraId="54BBDFC0" w14:textId="3FB1F818" w:rsidR="004A3EAC" w:rsidRPr="00E864A7" w:rsidRDefault="004A3EAC" w:rsidP="00E864A7">
      <w:pPr>
        <w:jc w:val="both"/>
        <w:rPr>
          <w:rFonts w:ascii="Arial" w:hAnsi="Arial" w:cs="Arial"/>
          <w:bCs/>
          <w:sz w:val="22"/>
          <w:szCs w:val="22"/>
        </w:rPr>
      </w:pPr>
      <w:r w:rsidRPr="00E864A7">
        <w:rPr>
          <w:rFonts w:ascii="Arial" w:hAnsi="Arial" w:cs="Arial"/>
          <w:bCs/>
          <w:sz w:val="22"/>
          <w:szCs w:val="22"/>
        </w:rPr>
        <w:t xml:space="preserve">Ms. Firehock clarified the conditions were three and five. </w:t>
      </w:r>
    </w:p>
    <w:p w14:paraId="29877A13" w14:textId="4D62FE12" w:rsidR="004A3EAC" w:rsidRPr="00E864A7" w:rsidRDefault="004A3EAC" w:rsidP="00E864A7">
      <w:pPr>
        <w:jc w:val="both"/>
        <w:rPr>
          <w:rFonts w:ascii="Arial" w:hAnsi="Arial" w:cs="Arial"/>
          <w:bCs/>
          <w:sz w:val="22"/>
          <w:szCs w:val="22"/>
        </w:rPr>
      </w:pPr>
    </w:p>
    <w:p w14:paraId="69B9EA34" w14:textId="2B871B65" w:rsidR="004A3EAC" w:rsidRPr="00E864A7" w:rsidRDefault="004A3EAC" w:rsidP="00E864A7">
      <w:pPr>
        <w:jc w:val="both"/>
        <w:rPr>
          <w:rFonts w:ascii="Arial" w:hAnsi="Arial" w:cs="Arial"/>
          <w:bCs/>
          <w:sz w:val="22"/>
          <w:szCs w:val="22"/>
        </w:rPr>
      </w:pPr>
      <w:r w:rsidRPr="00E864A7">
        <w:rPr>
          <w:rFonts w:ascii="Arial" w:hAnsi="Arial" w:cs="Arial"/>
          <w:bCs/>
          <w:sz w:val="22"/>
          <w:szCs w:val="22"/>
        </w:rPr>
        <w:t>Mr. Herrick said that conditions three and five in the staff report had been the ones up for discussion, and those were conditions four and six on the slide.</w:t>
      </w:r>
    </w:p>
    <w:p w14:paraId="7932AA09" w14:textId="27B20BE3" w:rsidR="004A3EAC" w:rsidRPr="00E864A7" w:rsidRDefault="004A3EAC" w:rsidP="00E864A7">
      <w:pPr>
        <w:jc w:val="both"/>
        <w:rPr>
          <w:rFonts w:ascii="Arial" w:hAnsi="Arial" w:cs="Arial"/>
          <w:bCs/>
          <w:sz w:val="22"/>
          <w:szCs w:val="22"/>
        </w:rPr>
      </w:pPr>
    </w:p>
    <w:p w14:paraId="747EDD9A" w14:textId="15934C33" w:rsidR="004A3EAC" w:rsidRPr="00E864A7" w:rsidRDefault="004A3EAC" w:rsidP="00E864A7">
      <w:pPr>
        <w:jc w:val="both"/>
        <w:rPr>
          <w:rFonts w:ascii="Arial" w:hAnsi="Arial" w:cs="Arial"/>
          <w:bCs/>
          <w:sz w:val="22"/>
          <w:szCs w:val="22"/>
        </w:rPr>
      </w:pPr>
      <w:r w:rsidRPr="00E864A7">
        <w:rPr>
          <w:rFonts w:ascii="Arial" w:hAnsi="Arial" w:cs="Arial"/>
          <w:bCs/>
          <w:sz w:val="22"/>
          <w:szCs w:val="22"/>
        </w:rPr>
        <w:t xml:space="preserve">Ms. Firehock said she would go with conditions three and five from the staff report. </w:t>
      </w:r>
    </w:p>
    <w:p w14:paraId="4EDEEF0F" w14:textId="5985E492" w:rsidR="00773E69" w:rsidRPr="00E864A7" w:rsidRDefault="00773E69" w:rsidP="00E864A7">
      <w:pPr>
        <w:jc w:val="both"/>
        <w:rPr>
          <w:rFonts w:ascii="Arial" w:hAnsi="Arial" w:cs="Arial"/>
          <w:bCs/>
          <w:sz w:val="22"/>
          <w:szCs w:val="22"/>
        </w:rPr>
      </w:pPr>
    </w:p>
    <w:p w14:paraId="009E91E1" w14:textId="5BCF67D9" w:rsidR="00773E69" w:rsidRPr="00E864A7" w:rsidRDefault="00773E69" w:rsidP="00E864A7">
      <w:pPr>
        <w:jc w:val="both"/>
        <w:rPr>
          <w:rFonts w:ascii="Arial" w:hAnsi="Arial" w:cs="Arial"/>
          <w:bCs/>
          <w:sz w:val="22"/>
          <w:szCs w:val="22"/>
        </w:rPr>
      </w:pPr>
      <w:r w:rsidRPr="00E864A7">
        <w:rPr>
          <w:rFonts w:ascii="Arial" w:hAnsi="Arial" w:cs="Arial"/>
          <w:bCs/>
          <w:sz w:val="22"/>
          <w:szCs w:val="22"/>
        </w:rPr>
        <w:t xml:space="preserve">Mr. Herrick said he believed that was preferable. </w:t>
      </w:r>
      <w:r w:rsidR="00CE2900" w:rsidRPr="00E864A7">
        <w:rPr>
          <w:rFonts w:ascii="Arial" w:hAnsi="Arial" w:cs="Arial"/>
          <w:bCs/>
          <w:sz w:val="22"/>
          <w:szCs w:val="22"/>
        </w:rPr>
        <w:t>He noted that Mr. Clark corrected the numbering on the slide.</w:t>
      </w:r>
    </w:p>
    <w:p w14:paraId="4C3F8D93" w14:textId="77777777" w:rsidR="00CE2900" w:rsidRPr="00E864A7" w:rsidRDefault="00CE2900" w:rsidP="00E864A7">
      <w:pPr>
        <w:jc w:val="both"/>
        <w:rPr>
          <w:rFonts w:ascii="Arial" w:hAnsi="Arial" w:cs="Arial"/>
          <w:bCs/>
          <w:sz w:val="22"/>
          <w:szCs w:val="22"/>
        </w:rPr>
      </w:pPr>
    </w:p>
    <w:p w14:paraId="4D6FFB29" w14:textId="5DEDBF45" w:rsidR="00773E69" w:rsidRPr="00E864A7" w:rsidRDefault="00CE2900" w:rsidP="00E864A7">
      <w:pPr>
        <w:jc w:val="both"/>
        <w:rPr>
          <w:rFonts w:ascii="Arial" w:hAnsi="Arial" w:cs="Arial"/>
          <w:bCs/>
          <w:sz w:val="22"/>
          <w:szCs w:val="22"/>
        </w:rPr>
      </w:pPr>
      <w:r w:rsidRPr="00E864A7">
        <w:rPr>
          <w:rFonts w:ascii="Arial" w:hAnsi="Arial" w:cs="Arial"/>
          <w:bCs/>
          <w:sz w:val="22"/>
          <w:szCs w:val="22"/>
        </w:rPr>
        <w:t>Ms. Firehock moved the Commission</w:t>
      </w:r>
      <w:r w:rsidR="007051D6" w:rsidRPr="00E864A7">
        <w:rPr>
          <w:rFonts w:ascii="Arial" w:hAnsi="Arial" w:cs="Arial"/>
          <w:bCs/>
          <w:sz w:val="22"/>
          <w:szCs w:val="22"/>
        </w:rPr>
        <w:t xml:space="preserve"> to</w:t>
      </w:r>
      <w:r w:rsidRPr="00E864A7">
        <w:rPr>
          <w:rFonts w:ascii="Arial" w:hAnsi="Arial" w:cs="Arial"/>
          <w:bCs/>
          <w:sz w:val="22"/>
          <w:szCs w:val="22"/>
        </w:rPr>
        <w:t xml:space="preserve"> recommend approval of SP202200006 Crown Orchard Farm Worker Housing with conditions one, two, and four from the staff report. </w:t>
      </w:r>
      <w:r w:rsidR="007051D6" w:rsidRPr="00E864A7">
        <w:rPr>
          <w:rFonts w:ascii="Arial" w:hAnsi="Arial" w:cs="Arial"/>
          <w:bCs/>
          <w:sz w:val="22"/>
          <w:szCs w:val="22"/>
        </w:rPr>
        <w:t>Mr. Bivins seconded the motion</w:t>
      </w:r>
      <w:r w:rsidR="00A96502" w:rsidRPr="00E864A7">
        <w:rPr>
          <w:rFonts w:ascii="Arial" w:hAnsi="Arial" w:cs="Arial"/>
          <w:bCs/>
          <w:sz w:val="22"/>
          <w:szCs w:val="22"/>
        </w:rPr>
        <w:t xml:space="preserve">. The motion </w:t>
      </w:r>
      <w:r w:rsidR="007051D6" w:rsidRPr="00E864A7">
        <w:rPr>
          <w:rFonts w:ascii="Arial" w:hAnsi="Arial" w:cs="Arial"/>
          <w:bCs/>
          <w:sz w:val="22"/>
          <w:szCs w:val="22"/>
        </w:rPr>
        <w:t xml:space="preserve">passed unanimously (5-0). </w:t>
      </w:r>
    </w:p>
    <w:p w14:paraId="56F5367A" w14:textId="1837DCDC" w:rsidR="003A55A4" w:rsidRPr="00E864A7" w:rsidRDefault="003A55A4" w:rsidP="00E864A7">
      <w:pPr>
        <w:jc w:val="both"/>
        <w:rPr>
          <w:rFonts w:ascii="Arial" w:hAnsi="Arial" w:cs="Arial"/>
          <w:bCs/>
          <w:sz w:val="22"/>
          <w:szCs w:val="22"/>
        </w:rPr>
      </w:pPr>
    </w:p>
    <w:p w14:paraId="3220A509" w14:textId="2DFA0117" w:rsidR="003A55A4" w:rsidRPr="00E864A7" w:rsidRDefault="003A55A4" w:rsidP="00E864A7">
      <w:pPr>
        <w:jc w:val="both"/>
        <w:rPr>
          <w:rFonts w:ascii="Arial" w:hAnsi="Arial" w:cs="Arial"/>
          <w:bCs/>
          <w:sz w:val="22"/>
          <w:szCs w:val="22"/>
        </w:rPr>
      </w:pPr>
      <w:r w:rsidRPr="00E864A7">
        <w:rPr>
          <w:rFonts w:ascii="Arial" w:hAnsi="Arial" w:cs="Arial"/>
          <w:bCs/>
          <w:sz w:val="22"/>
          <w:szCs w:val="22"/>
        </w:rPr>
        <w:t xml:space="preserve">Ms. Firehock noted that it was important to </w:t>
      </w:r>
      <w:r w:rsidR="00942494" w:rsidRPr="00E864A7">
        <w:rPr>
          <w:rFonts w:ascii="Arial" w:hAnsi="Arial" w:cs="Arial"/>
          <w:bCs/>
          <w:sz w:val="22"/>
          <w:szCs w:val="22"/>
        </w:rPr>
        <w:t>provide safe, sanitary, and attractive housing for the migrant workers in the community. She said that there were no other options for migrant workers in the rural area, and it was a problem the County needed to address</w:t>
      </w:r>
      <w:r w:rsidR="00044465" w:rsidRPr="00E864A7">
        <w:rPr>
          <w:rFonts w:ascii="Arial" w:hAnsi="Arial" w:cs="Arial"/>
          <w:bCs/>
          <w:sz w:val="22"/>
          <w:szCs w:val="22"/>
        </w:rPr>
        <w:t xml:space="preserve"> because of the need.</w:t>
      </w:r>
    </w:p>
    <w:p w14:paraId="6B089782" w14:textId="43A9535B" w:rsidR="00EC2549" w:rsidRPr="00E864A7" w:rsidRDefault="00EC2549" w:rsidP="00E864A7">
      <w:pPr>
        <w:jc w:val="both"/>
        <w:rPr>
          <w:rFonts w:ascii="Arial" w:hAnsi="Arial" w:cs="Arial"/>
          <w:bCs/>
          <w:sz w:val="22"/>
          <w:szCs w:val="22"/>
        </w:rPr>
      </w:pPr>
    </w:p>
    <w:p w14:paraId="51EFB116" w14:textId="4F910958" w:rsidR="00EC2549" w:rsidRPr="00E864A7" w:rsidRDefault="00EC2549" w:rsidP="00E864A7">
      <w:pPr>
        <w:jc w:val="both"/>
        <w:rPr>
          <w:rFonts w:ascii="Arial" w:hAnsi="Arial" w:cs="Arial"/>
          <w:bCs/>
          <w:sz w:val="22"/>
          <w:szCs w:val="22"/>
        </w:rPr>
      </w:pPr>
      <w:r w:rsidRPr="00E864A7">
        <w:rPr>
          <w:rFonts w:ascii="Arial" w:hAnsi="Arial" w:cs="Arial"/>
          <w:b/>
          <w:sz w:val="22"/>
          <w:szCs w:val="22"/>
          <w:u w:val="single"/>
        </w:rPr>
        <w:t>SP202200004 Scottsville Substation Expansion Project</w:t>
      </w:r>
    </w:p>
    <w:p w14:paraId="661C8B60" w14:textId="77777777" w:rsidR="00953A82" w:rsidRPr="00E864A7" w:rsidRDefault="00953A82" w:rsidP="00E864A7">
      <w:pPr>
        <w:jc w:val="both"/>
        <w:rPr>
          <w:rFonts w:ascii="Arial" w:hAnsi="Arial" w:cs="Arial"/>
          <w:bCs/>
          <w:sz w:val="22"/>
          <w:szCs w:val="22"/>
        </w:rPr>
      </w:pPr>
    </w:p>
    <w:p w14:paraId="0F86206F" w14:textId="6074E26F" w:rsidR="006C0D08" w:rsidRPr="00E864A7" w:rsidRDefault="002C28D4" w:rsidP="00E864A7">
      <w:pPr>
        <w:jc w:val="both"/>
        <w:rPr>
          <w:rFonts w:ascii="Arial" w:hAnsi="Arial" w:cs="Arial"/>
          <w:bCs/>
          <w:sz w:val="22"/>
          <w:szCs w:val="22"/>
        </w:rPr>
      </w:pPr>
      <w:r w:rsidRPr="00E864A7">
        <w:rPr>
          <w:rFonts w:ascii="Arial" w:hAnsi="Arial" w:cs="Arial"/>
          <w:bCs/>
          <w:sz w:val="22"/>
          <w:szCs w:val="22"/>
        </w:rPr>
        <w:t>Mr. Clark said that the special use permit request was for an existing substation that predated the zoning ordinance. He said that for the substation to expand, it had to come into compliance with the ordinance. He s</w:t>
      </w:r>
      <w:r w:rsidR="006C0D08" w:rsidRPr="00E864A7">
        <w:rPr>
          <w:rFonts w:ascii="Arial" w:hAnsi="Arial" w:cs="Arial"/>
          <w:bCs/>
          <w:sz w:val="22"/>
          <w:szCs w:val="22"/>
        </w:rPr>
        <w:t xml:space="preserve">aid that the site was located on James River Road west of Scottsville. </w:t>
      </w:r>
    </w:p>
    <w:p w14:paraId="691AE035" w14:textId="77777777" w:rsidR="006C0D08" w:rsidRPr="00E864A7" w:rsidRDefault="006C0D08" w:rsidP="00E864A7">
      <w:pPr>
        <w:jc w:val="both"/>
        <w:rPr>
          <w:rFonts w:ascii="Arial" w:hAnsi="Arial" w:cs="Arial"/>
          <w:bCs/>
          <w:sz w:val="22"/>
          <w:szCs w:val="22"/>
        </w:rPr>
      </w:pPr>
    </w:p>
    <w:p w14:paraId="77DBF34F" w14:textId="18997E52" w:rsidR="00EC2549" w:rsidRPr="00E864A7" w:rsidRDefault="006C0D08" w:rsidP="00E864A7">
      <w:pPr>
        <w:jc w:val="both"/>
        <w:rPr>
          <w:rFonts w:ascii="Arial" w:hAnsi="Arial" w:cs="Arial"/>
          <w:bCs/>
          <w:sz w:val="22"/>
          <w:szCs w:val="22"/>
        </w:rPr>
      </w:pPr>
      <w:r w:rsidRPr="00E864A7">
        <w:rPr>
          <w:rFonts w:ascii="Arial" w:hAnsi="Arial" w:cs="Arial"/>
          <w:bCs/>
          <w:sz w:val="22"/>
          <w:szCs w:val="22"/>
        </w:rPr>
        <w:t>Mr. Clark noted that there were two parcels, and the southernmost parcel was the current substation. He said the parcel to the north, until recently, had been a separate residential parcel. He said due to the need for space for stormwater requirements from the state, the applicants had acquired the parcel to combine into the existing substation facility.</w:t>
      </w:r>
    </w:p>
    <w:p w14:paraId="538FCD61" w14:textId="4EC6E7EA" w:rsidR="006C0D08" w:rsidRPr="00E864A7" w:rsidRDefault="006C0D08" w:rsidP="00E864A7">
      <w:pPr>
        <w:jc w:val="both"/>
        <w:rPr>
          <w:rFonts w:ascii="Arial" w:hAnsi="Arial" w:cs="Arial"/>
          <w:bCs/>
          <w:sz w:val="22"/>
          <w:szCs w:val="22"/>
        </w:rPr>
      </w:pPr>
    </w:p>
    <w:p w14:paraId="6A7D01D8" w14:textId="5049256D" w:rsidR="00EC2549" w:rsidRPr="00E864A7" w:rsidRDefault="006C0D08" w:rsidP="00E864A7">
      <w:pPr>
        <w:jc w:val="both"/>
        <w:rPr>
          <w:rFonts w:ascii="Arial" w:hAnsi="Arial" w:cs="Arial"/>
          <w:bCs/>
          <w:sz w:val="22"/>
          <w:szCs w:val="22"/>
        </w:rPr>
      </w:pPr>
      <w:r w:rsidRPr="00E864A7">
        <w:rPr>
          <w:rFonts w:ascii="Arial" w:hAnsi="Arial" w:cs="Arial"/>
          <w:bCs/>
          <w:sz w:val="22"/>
          <w:szCs w:val="22"/>
        </w:rPr>
        <w:t>Mr. Clark noted that several pieces of equipment would be replaced in the substation due to their age. He said that there was screening vegetation to the east, and to the west screening vegetation would be added. He said that there would be stormwater channeling to be carried under the existing road</w:t>
      </w:r>
      <w:r w:rsidR="00EF0DC0" w:rsidRPr="00E864A7">
        <w:rPr>
          <w:rFonts w:ascii="Arial" w:hAnsi="Arial" w:cs="Arial"/>
          <w:bCs/>
          <w:sz w:val="22"/>
          <w:szCs w:val="22"/>
        </w:rPr>
        <w:t>. He said that to address a site distance issue at the northeast corner, there would be a new entrance, and the entrance would be used by maintenance and construction vehicles to enter the substation facility.</w:t>
      </w:r>
    </w:p>
    <w:p w14:paraId="212D9B92" w14:textId="6DB5E2C3" w:rsidR="005B0A0F" w:rsidRPr="00E864A7" w:rsidRDefault="005B0A0F" w:rsidP="00E864A7">
      <w:pPr>
        <w:jc w:val="both"/>
        <w:rPr>
          <w:rFonts w:ascii="Arial" w:hAnsi="Arial" w:cs="Arial"/>
          <w:bCs/>
          <w:sz w:val="22"/>
          <w:szCs w:val="22"/>
        </w:rPr>
      </w:pPr>
    </w:p>
    <w:p w14:paraId="75C951EA" w14:textId="21E294B8" w:rsidR="005B0A0F" w:rsidRPr="00E864A7" w:rsidRDefault="005B0A0F" w:rsidP="00E864A7">
      <w:pPr>
        <w:jc w:val="both"/>
        <w:rPr>
          <w:rFonts w:ascii="Arial" w:hAnsi="Arial" w:cs="Arial"/>
          <w:bCs/>
          <w:sz w:val="22"/>
          <w:szCs w:val="22"/>
        </w:rPr>
      </w:pPr>
      <w:r w:rsidRPr="00E864A7">
        <w:rPr>
          <w:rFonts w:ascii="Arial" w:hAnsi="Arial" w:cs="Arial"/>
          <w:bCs/>
          <w:sz w:val="22"/>
          <w:szCs w:val="22"/>
        </w:rPr>
        <w:t xml:space="preserve">Mr. Clark said that the existing road providing access to the residential lots to the west would remain and continue to be used by the residents. He </w:t>
      </w:r>
      <w:r w:rsidR="001B6B0B" w:rsidRPr="00E864A7">
        <w:rPr>
          <w:rFonts w:ascii="Arial" w:hAnsi="Arial" w:cs="Arial"/>
          <w:bCs/>
          <w:sz w:val="22"/>
          <w:szCs w:val="22"/>
        </w:rPr>
        <w:t xml:space="preserve">noted the locations of grading and additional vegetation. He said that some vegetation </w:t>
      </w:r>
      <w:r w:rsidR="00A02492" w:rsidRPr="00E864A7">
        <w:rPr>
          <w:rFonts w:ascii="Arial" w:hAnsi="Arial" w:cs="Arial"/>
          <w:bCs/>
          <w:sz w:val="22"/>
          <w:szCs w:val="22"/>
        </w:rPr>
        <w:t xml:space="preserve">would be removed in the rear of the parcel for the channeling of the stormwater flow. </w:t>
      </w:r>
      <w:r w:rsidR="006E0F3B" w:rsidRPr="00E864A7">
        <w:rPr>
          <w:rFonts w:ascii="Arial" w:hAnsi="Arial" w:cs="Arial"/>
          <w:bCs/>
          <w:sz w:val="22"/>
          <w:szCs w:val="22"/>
        </w:rPr>
        <w:t xml:space="preserve">He said that there was a staggered row of trees that would be included to restore the visual screening for the properties to the west. </w:t>
      </w:r>
    </w:p>
    <w:p w14:paraId="0C701B08" w14:textId="43C9C09F" w:rsidR="006E0F3B" w:rsidRPr="00E864A7" w:rsidRDefault="006E0F3B" w:rsidP="00E864A7">
      <w:pPr>
        <w:jc w:val="both"/>
        <w:rPr>
          <w:rFonts w:ascii="Arial" w:hAnsi="Arial" w:cs="Arial"/>
          <w:bCs/>
          <w:sz w:val="22"/>
          <w:szCs w:val="22"/>
        </w:rPr>
      </w:pPr>
    </w:p>
    <w:p w14:paraId="2DEF6EE0" w14:textId="777A5178" w:rsidR="006E0F3B" w:rsidRPr="00E864A7" w:rsidRDefault="006E0F3B" w:rsidP="00E864A7">
      <w:pPr>
        <w:jc w:val="both"/>
        <w:rPr>
          <w:rFonts w:ascii="Arial" w:hAnsi="Arial" w:cs="Arial"/>
          <w:bCs/>
          <w:sz w:val="22"/>
          <w:szCs w:val="22"/>
        </w:rPr>
      </w:pPr>
      <w:r w:rsidRPr="00E864A7">
        <w:rPr>
          <w:rFonts w:ascii="Arial" w:hAnsi="Arial" w:cs="Arial"/>
          <w:bCs/>
          <w:sz w:val="22"/>
          <w:szCs w:val="22"/>
        </w:rPr>
        <w:t xml:space="preserve">Mr. Clark </w:t>
      </w:r>
      <w:r w:rsidR="00C91A1C" w:rsidRPr="00E864A7">
        <w:rPr>
          <w:rFonts w:ascii="Arial" w:hAnsi="Arial" w:cs="Arial"/>
          <w:bCs/>
          <w:sz w:val="22"/>
          <w:szCs w:val="22"/>
        </w:rPr>
        <w:t>said at the north, there w</w:t>
      </w:r>
      <w:r w:rsidR="00E3410E" w:rsidRPr="00E864A7">
        <w:rPr>
          <w:rFonts w:ascii="Arial" w:hAnsi="Arial" w:cs="Arial"/>
          <w:bCs/>
          <w:sz w:val="22"/>
          <w:szCs w:val="22"/>
        </w:rPr>
        <w:t>ere</w:t>
      </w:r>
      <w:r w:rsidR="00C91A1C" w:rsidRPr="00E864A7">
        <w:rPr>
          <w:rFonts w:ascii="Arial" w:hAnsi="Arial" w:cs="Arial"/>
          <w:bCs/>
          <w:sz w:val="22"/>
          <w:szCs w:val="22"/>
        </w:rPr>
        <w:t xml:space="preserve"> the entrance and stormwater facilities. </w:t>
      </w:r>
      <w:r w:rsidR="00FD66A1" w:rsidRPr="00E864A7">
        <w:rPr>
          <w:rFonts w:ascii="Arial" w:hAnsi="Arial" w:cs="Arial"/>
          <w:bCs/>
          <w:sz w:val="22"/>
          <w:szCs w:val="22"/>
        </w:rPr>
        <w:t xml:space="preserve">He said that staff did not believe there was an impact to the adjacent properties or on the character of the area. </w:t>
      </w:r>
      <w:r w:rsidR="00FD66A1" w:rsidRPr="00E864A7">
        <w:rPr>
          <w:rFonts w:ascii="Arial" w:hAnsi="Arial" w:cs="Arial"/>
          <w:bCs/>
          <w:sz w:val="22"/>
          <w:szCs w:val="22"/>
        </w:rPr>
        <w:lastRenderedPageBreak/>
        <w:t>He noted that the facility fed all the uses in the area and was a long</w:t>
      </w:r>
      <w:r w:rsidR="00946611" w:rsidRPr="00E864A7">
        <w:rPr>
          <w:rFonts w:ascii="Arial" w:hAnsi="Arial" w:cs="Arial"/>
          <w:bCs/>
          <w:sz w:val="22"/>
          <w:szCs w:val="22"/>
        </w:rPr>
        <w:t>standing</w:t>
      </w:r>
      <w:r w:rsidR="00FD66A1" w:rsidRPr="00E864A7">
        <w:rPr>
          <w:rFonts w:ascii="Arial" w:hAnsi="Arial" w:cs="Arial"/>
          <w:bCs/>
          <w:sz w:val="22"/>
          <w:szCs w:val="22"/>
        </w:rPr>
        <w:t xml:space="preserve"> use, so there was no conflict with the Comprehensive Plan. </w:t>
      </w:r>
    </w:p>
    <w:p w14:paraId="29248ED7" w14:textId="7A889E5A" w:rsidR="00FD66A1" w:rsidRPr="00E864A7" w:rsidRDefault="00FD66A1" w:rsidP="00E864A7">
      <w:pPr>
        <w:jc w:val="both"/>
        <w:rPr>
          <w:rFonts w:ascii="Arial" w:hAnsi="Arial" w:cs="Arial"/>
          <w:bCs/>
          <w:sz w:val="22"/>
          <w:szCs w:val="22"/>
        </w:rPr>
      </w:pPr>
    </w:p>
    <w:p w14:paraId="662FD123" w14:textId="092D6DAE" w:rsidR="00FD66A1" w:rsidRPr="00E864A7" w:rsidRDefault="00FD66A1" w:rsidP="00E864A7">
      <w:pPr>
        <w:jc w:val="both"/>
        <w:rPr>
          <w:rFonts w:ascii="Arial" w:hAnsi="Arial" w:cs="Arial"/>
          <w:bCs/>
          <w:sz w:val="22"/>
          <w:szCs w:val="22"/>
        </w:rPr>
      </w:pPr>
      <w:r w:rsidRPr="00E864A7">
        <w:rPr>
          <w:rFonts w:ascii="Arial" w:hAnsi="Arial" w:cs="Arial"/>
          <w:bCs/>
          <w:sz w:val="22"/>
          <w:szCs w:val="22"/>
        </w:rPr>
        <w:t>Mr. Clark said that staff found the proposed upgrades met the utilities</w:t>
      </w:r>
      <w:r w:rsidR="00E3410E" w:rsidRPr="00E864A7">
        <w:rPr>
          <w:rFonts w:ascii="Arial" w:hAnsi="Arial" w:cs="Arial"/>
          <w:bCs/>
          <w:sz w:val="22"/>
          <w:szCs w:val="22"/>
        </w:rPr>
        <w:t>'</w:t>
      </w:r>
      <w:r w:rsidRPr="00E864A7">
        <w:rPr>
          <w:rFonts w:ascii="Arial" w:hAnsi="Arial" w:cs="Arial"/>
          <w:bCs/>
          <w:sz w:val="22"/>
          <w:szCs w:val="22"/>
        </w:rPr>
        <w:t xml:space="preserve"> need for upgrading without creating significant new impacts on the rural area. He said that they did not find unfavorable factors for the proposal. He said that they recommended approval with one condition—compliance with the substation conceptual plan. He said that the condition specifically referred to the new screening vegetation and the vegetation to remain. </w:t>
      </w:r>
    </w:p>
    <w:p w14:paraId="47B38C72" w14:textId="4E1FCF99" w:rsidR="001E23A9" w:rsidRPr="00E864A7" w:rsidRDefault="001E23A9" w:rsidP="00E864A7">
      <w:pPr>
        <w:jc w:val="both"/>
        <w:rPr>
          <w:rFonts w:ascii="Arial" w:hAnsi="Arial" w:cs="Arial"/>
          <w:bCs/>
          <w:sz w:val="22"/>
          <w:szCs w:val="22"/>
        </w:rPr>
      </w:pPr>
    </w:p>
    <w:p w14:paraId="356C06C9" w14:textId="69B2CF31" w:rsidR="001E23A9" w:rsidRPr="00E864A7" w:rsidRDefault="001E23A9" w:rsidP="00E864A7">
      <w:pPr>
        <w:jc w:val="both"/>
        <w:rPr>
          <w:rFonts w:ascii="Arial" w:hAnsi="Arial" w:cs="Arial"/>
          <w:bCs/>
          <w:sz w:val="22"/>
          <w:szCs w:val="22"/>
        </w:rPr>
      </w:pPr>
      <w:r w:rsidRPr="00E864A7">
        <w:rPr>
          <w:rFonts w:ascii="Arial" w:hAnsi="Arial" w:cs="Arial"/>
          <w:bCs/>
          <w:sz w:val="22"/>
          <w:szCs w:val="22"/>
        </w:rPr>
        <w:t xml:space="preserve">Mr. Murray noted that the proposed landscaping plant guide addressed the screening vegetation, but it did not address the stormwater retention facility. He </w:t>
      </w:r>
      <w:r w:rsidR="00D94354" w:rsidRPr="00E864A7">
        <w:rPr>
          <w:rFonts w:ascii="Arial" w:hAnsi="Arial" w:cs="Arial"/>
          <w:bCs/>
          <w:sz w:val="22"/>
          <w:szCs w:val="22"/>
        </w:rPr>
        <w:t>asked whether there was a planting list for that.</w:t>
      </w:r>
    </w:p>
    <w:p w14:paraId="0BC36C83" w14:textId="63268BAB" w:rsidR="00D94354" w:rsidRPr="00E864A7" w:rsidRDefault="00D94354" w:rsidP="00E864A7">
      <w:pPr>
        <w:jc w:val="both"/>
        <w:rPr>
          <w:rFonts w:ascii="Arial" w:hAnsi="Arial" w:cs="Arial"/>
          <w:bCs/>
          <w:sz w:val="22"/>
          <w:szCs w:val="22"/>
        </w:rPr>
      </w:pPr>
    </w:p>
    <w:p w14:paraId="58C91428" w14:textId="25830BFC" w:rsidR="00D94354" w:rsidRPr="00E864A7" w:rsidRDefault="00D94354" w:rsidP="00E864A7">
      <w:pPr>
        <w:jc w:val="both"/>
        <w:rPr>
          <w:rFonts w:ascii="Arial" w:hAnsi="Arial" w:cs="Arial"/>
          <w:bCs/>
          <w:sz w:val="22"/>
          <w:szCs w:val="22"/>
        </w:rPr>
      </w:pPr>
      <w:r w:rsidRPr="00E864A7">
        <w:rPr>
          <w:rFonts w:ascii="Arial" w:hAnsi="Arial" w:cs="Arial"/>
          <w:bCs/>
          <w:sz w:val="22"/>
          <w:szCs w:val="22"/>
        </w:rPr>
        <w:t xml:space="preserve">Mr. Clark said that he did not know if the applicants had performed the final engineering for the site to that level of detail. He said </w:t>
      </w:r>
      <w:r w:rsidR="00D4115F" w:rsidRPr="00E864A7">
        <w:rPr>
          <w:rFonts w:ascii="Arial" w:hAnsi="Arial" w:cs="Arial"/>
          <w:bCs/>
          <w:sz w:val="22"/>
          <w:szCs w:val="22"/>
        </w:rPr>
        <w:t>the applicant</w:t>
      </w:r>
      <w:r w:rsidRPr="00E864A7">
        <w:rPr>
          <w:rFonts w:ascii="Arial" w:hAnsi="Arial" w:cs="Arial"/>
          <w:bCs/>
          <w:sz w:val="22"/>
          <w:szCs w:val="22"/>
        </w:rPr>
        <w:t xml:space="preserve"> would likely be able to answer the question. He said that his main concern with the vegetation related to the screening areas and the replacement where there would be grading. </w:t>
      </w:r>
      <w:r w:rsidR="003367B1" w:rsidRPr="00E864A7">
        <w:rPr>
          <w:rFonts w:ascii="Arial" w:hAnsi="Arial" w:cs="Arial"/>
          <w:bCs/>
          <w:sz w:val="22"/>
          <w:szCs w:val="22"/>
        </w:rPr>
        <w:t xml:space="preserve">He said that it seemed there needed to be final engineering for the stormwater areas. </w:t>
      </w:r>
    </w:p>
    <w:p w14:paraId="2F6F7C51" w14:textId="63010AFD" w:rsidR="00554CA9" w:rsidRPr="00E864A7" w:rsidRDefault="00554CA9" w:rsidP="00E864A7">
      <w:pPr>
        <w:jc w:val="both"/>
        <w:rPr>
          <w:rFonts w:ascii="Arial" w:hAnsi="Arial" w:cs="Arial"/>
          <w:bCs/>
          <w:sz w:val="22"/>
          <w:szCs w:val="22"/>
        </w:rPr>
      </w:pPr>
    </w:p>
    <w:p w14:paraId="3A0F6467" w14:textId="11673BB4" w:rsidR="00554CA9" w:rsidRPr="00E864A7" w:rsidRDefault="00554CA9" w:rsidP="00E864A7">
      <w:pPr>
        <w:jc w:val="both"/>
        <w:rPr>
          <w:rFonts w:ascii="Arial" w:hAnsi="Arial" w:cs="Arial"/>
          <w:bCs/>
          <w:sz w:val="22"/>
          <w:szCs w:val="22"/>
        </w:rPr>
      </w:pPr>
      <w:r w:rsidRPr="00E864A7">
        <w:rPr>
          <w:rFonts w:ascii="Arial" w:hAnsi="Arial" w:cs="Arial"/>
          <w:bCs/>
          <w:sz w:val="22"/>
          <w:szCs w:val="22"/>
        </w:rPr>
        <w:t>Mr. Murray said that he assumed staff would work closely with the applicant.</w:t>
      </w:r>
    </w:p>
    <w:p w14:paraId="406A21DC" w14:textId="42A1DAF9" w:rsidR="00554CA9" w:rsidRPr="00E864A7" w:rsidRDefault="00554CA9" w:rsidP="00E864A7">
      <w:pPr>
        <w:jc w:val="both"/>
        <w:rPr>
          <w:rFonts w:ascii="Arial" w:hAnsi="Arial" w:cs="Arial"/>
          <w:bCs/>
          <w:sz w:val="22"/>
          <w:szCs w:val="22"/>
        </w:rPr>
      </w:pPr>
    </w:p>
    <w:p w14:paraId="565A6B6E" w14:textId="4AD5F3D5" w:rsidR="00554CA9" w:rsidRPr="00E864A7" w:rsidRDefault="00554CA9" w:rsidP="00E864A7">
      <w:pPr>
        <w:jc w:val="both"/>
        <w:rPr>
          <w:rFonts w:ascii="Arial" w:hAnsi="Arial" w:cs="Arial"/>
          <w:bCs/>
          <w:sz w:val="22"/>
          <w:szCs w:val="22"/>
        </w:rPr>
      </w:pPr>
      <w:r w:rsidRPr="00E864A7">
        <w:rPr>
          <w:rFonts w:ascii="Arial" w:hAnsi="Arial" w:cs="Arial"/>
          <w:bCs/>
          <w:sz w:val="22"/>
          <w:szCs w:val="22"/>
        </w:rPr>
        <w:t xml:space="preserve">Mr. Clark said that the applicant had worked with the County </w:t>
      </w:r>
      <w:r w:rsidR="00E3410E" w:rsidRPr="00E864A7">
        <w:rPr>
          <w:rFonts w:ascii="Arial" w:hAnsi="Arial" w:cs="Arial"/>
          <w:bCs/>
          <w:sz w:val="22"/>
          <w:szCs w:val="22"/>
        </w:rPr>
        <w:t>E</w:t>
      </w:r>
      <w:r w:rsidRPr="00E864A7">
        <w:rPr>
          <w:rFonts w:ascii="Arial" w:hAnsi="Arial" w:cs="Arial"/>
          <w:bCs/>
          <w:sz w:val="22"/>
          <w:szCs w:val="22"/>
        </w:rPr>
        <w:t>ngineer</w:t>
      </w:r>
      <w:r w:rsidR="0082158E" w:rsidRPr="00E864A7">
        <w:rPr>
          <w:rFonts w:ascii="Arial" w:hAnsi="Arial" w:cs="Arial"/>
          <w:bCs/>
          <w:sz w:val="22"/>
          <w:szCs w:val="22"/>
        </w:rPr>
        <w:t xml:space="preserve"> in reviewing the conceptual plan. </w:t>
      </w:r>
    </w:p>
    <w:p w14:paraId="3757AB6E" w14:textId="39587001" w:rsidR="0082158E" w:rsidRPr="00E864A7" w:rsidRDefault="0082158E" w:rsidP="00E864A7">
      <w:pPr>
        <w:jc w:val="both"/>
        <w:rPr>
          <w:rFonts w:ascii="Arial" w:hAnsi="Arial" w:cs="Arial"/>
          <w:bCs/>
          <w:sz w:val="22"/>
          <w:szCs w:val="22"/>
        </w:rPr>
      </w:pPr>
    </w:p>
    <w:p w14:paraId="2CBC3F88" w14:textId="77777777" w:rsidR="008A32EE" w:rsidRPr="00E864A7" w:rsidRDefault="0082158E" w:rsidP="00E864A7">
      <w:pPr>
        <w:jc w:val="both"/>
        <w:rPr>
          <w:rFonts w:ascii="Arial" w:hAnsi="Arial" w:cs="Arial"/>
          <w:bCs/>
          <w:sz w:val="22"/>
          <w:szCs w:val="22"/>
        </w:rPr>
      </w:pPr>
      <w:r w:rsidRPr="00E864A7">
        <w:rPr>
          <w:rFonts w:ascii="Arial" w:hAnsi="Arial" w:cs="Arial"/>
          <w:bCs/>
          <w:sz w:val="22"/>
          <w:szCs w:val="22"/>
        </w:rPr>
        <w:t xml:space="preserve">Mr. Missel </w:t>
      </w:r>
      <w:r w:rsidR="008A32EE" w:rsidRPr="00E864A7">
        <w:rPr>
          <w:rFonts w:ascii="Arial" w:hAnsi="Arial" w:cs="Arial"/>
          <w:bCs/>
          <w:sz w:val="22"/>
          <w:szCs w:val="22"/>
        </w:rPr>
        <w:t xml:space="preserve">mentioned screening from the road. He asked if the screening was from the right. </w:t>
      </w:r>
    </w:p>
    <w:p w14:paraId="00B9A2DF" w14:textId="77777777" w:rsidR="008A32EE" w:rsidRPr="00E864A7" w:rsidRDefault="008A32EE" w:rsidP="00E864A7">
      <w:pPr>
        <w:jc w:val="both"/>
        <w:rPr>
          <w:rFonts w:ascii="Arial" w:hAnsi="Arial" w:cs="Arial"/>
          <w:bCs/>
          <w:sz w:val="22"/>
          <w:szCs w:val="22"/>
        </w:rPr>
      </w:pPr>
    </w:p>
    <w:p w14:paraId="449B9C0E" w14:textId="0CF81969" w:rsidR="00F63DBA" w:rsidRPr="00E864A7" w:rsidRDefault="008A32EE" w:rsidP="00E864A7">
      <w:pPr>
        <w:jc w:val="both"/>
        <w:rPr>
          <w:rFonts w:ascii="Arial" w:hAnsi="Arial" w:cs="Arial"/>
          <w:bCs/>
          <w:sz w:val="22"/>
          <w:szCs w:val="22"/>
        </w:rPr>
      </w:pPr>
      <w:r w:rsidRPr="00E864A7">
        <w:rPr>
          <w:rFonts w:ascii="Arial" w:hAnsi="Arial" w:cs="Arial"/>
          <w:bCs/>
          <w:sz w:val="22"/>
          <w:szCs w:val="22"/>
        </w:rPr>
        <w:t>Mr. Clark said that they had discussed screening with the applicant and whether there was a way to screen. He said that the substation facility was already close to the road, and there was a</w:t>
      </w:r>
      <w:r w:rsidR="00F63DBA" w:rsidRPr="00E864A7">
        <w:rPr>
          <w:rFonts w:ascii="Arial" w:hAnsi="Arial" w:cs="Arial"/>
          <w:bCs/>
          <w:sz w:val="22"/>
          <w:szCs w:val="22"/>
        </w:rPr>
        <w:t xml:space="preserve"> slope from the pad area to the road. He noted that it was difficult to install screening that would be maintainable over</w:t>
      </w:r>
      <w:r w:rsidR="00E3410E" w:rsidRPr="00E864A7">
        <w:rPr>
          <w:rFonts w:ascii="Arial" w:hAnsi="Arial" w:cs="Arial"/>
          <w:bCs/>
          <w:sz w:val="22"/>
          <w:szCs w:val="22"/>
        </w:rPr>
        <w:t xml:space="preserve"> </w:t>
      </w:r>
      <w:r w:rsidR="00F63DBA" w:rsidRPr="00E864A7">
        <w:rPr>
          <w:rFonts w:ascii="Arial" w:hAnsi="Arial" w:cs="Arial"/>
          <w:bCs/>
          <w:sz w:val="22"/>
          <w:szCs w:val="22"/>
        </w:rPr>
        <w:t xml:space="preserve">time. He said that an issue for the applicants related to safety—either with screening vegetation, animals getting into the substation, or with members of the public being able to access the substation. </w:t>
      </w:r>
    </w:p>
    <w:p w14:paraId="50128F1F" w14:textId="730972EC" w:rsidR="007F2922" w:rsidRPr="00E864A7" w:rsidRDefault="007F2922" w:rsidP="00E864A7">
      <w:pPr>
        <w:jc w:val="both"/>
        <w:rPr>
          <w:rFonts w:ascii="Arial" w:hAnsi="Arial" w:cs="Arial"/>
          <w:bCs/>
          <w:sz w:val="22"/>
          <w:szCs w:val="22"/>
        </w:rPr>
      </w:pPr>
    </w:p>
    <w:p w14:paraId="4C8ABFB2" w14:textId="6B9E8CED" w:rsidR="007F2922" w:rsidRPr="00E864A7" w:rsidRDefault="007F2922" w:rsidP="00E864A7">
      <w:pPr>
        <w:jc w:val="both"/>
        <w:rPr>
          <w:rFonts w:ascii="Arial" w:hAnsi="Arial" w:cs="Arial"/>
          <w:bCs/>
          <w:sz w:val="22"/>
          <w:szCs w:val="22"/>
        </w:rPr>
      </w:pPr>
      <w:r w:rsidRPr="00E864A7">
        <w:rPr>
          <w:rFonts w:ascii="Arial" w:hAnsi="Arial" w:cs="Arial"/>
          <w:bCs/>
          <w:sz w:val="22"/>
          <w:szCs w:val="22"/>
        </w:rPr>
        <w:t>Mr. Missel clarified that there was a double row of vegetation</w:t>
      </w:r>
      <w:r w:rsidR="005570C9" w:rsidRPr="00E864A7">
        <w:rPr>
          <w:rFonts w:ascii="Arial" w:hAnsi="Arial" w:cs="Arial"/>
          <w:bCs/>
          <w:sz w:val="22"/>
          <w:szCs w:val="22"/>
        </w:rPr>
        <w:t>.</w:t>
      </w:r>
    </w:p>
    <w:p w14:paraId="3C91598F" w14:textId="2F25875C" w:rsidR="005570C9" w:rsidRPr="00E864A7" w:rsidRDefault="005570C9" w:rsidP="00E864A7">
      <w:pPr>
        <w:jc w:val="both"/>
        <w:rPr>
          <w:rFonts w:ascii="Arial" w:hAnsi="Arial" w:cs="Arial"/>
          <w:bCs/>
          <w:sz w:val="22"/>
          <w:szCs w:val="22"/>
        </w:rPr>
      </w:pPr>
    </w:p>
    <w:p w14:paraId="4DC6A80B" w14:textId="73DEFE3A" w:rsidR="005570C9" w:rsidRPr="00E864A7" w:rsidRDefault="005570C9" w:rsidP="00E864A7">
      <w:pPr>
        <w:jc w:val="both"/>
        <w:rPr>
          <w:rFonts w:ascii="Arial" w:hAnsi="Arial" w:cs="Arial"/>
          <w:bCs/>
          <w:sz w:val="22"/>
          <w:szCs w:val="22"/>
        </w:rPr>
      </w:pPr>
      <w:r w:rsidRPr="00E864A7">
        <w:rPr>
          <w:rFonts w:ascii="Arial" w:hAnsi="Arial" w:cs="Arial"/>
          <w:bCs/>
          <w:sz w:val="22"/>
          <w:szCs w:val="22"/>
        </w:rPr>
        <w:t xml:space="preserve">Mr. Clark said that would be new vegetation the County requested the applicant plant. </w:t>
      </w:r>
    </w:p>
    <w:p w14:paraId="4CCBE178" w14:textId="44958FBC" w:rsidR="005570C9" w:rsidRPr="00E864A7" w:rsidRDefault="005570C9" w:rsidP="00E864A7">
      <w:pPr>
        <w:jc w:val="both"/>
        <w:rPr>
          <w:rFonts w:ascii="Arial" w:hAnsi="Arial" w:cs="Arial"/>
          <w:bCs/>
          <w:sz w:val="22"/>
          <w:szCs w:val="22"/>
        </w:rPr>
      </w:pPr>
    </w:p>
    <w:p w14:paraId="38B802A7" w14:textId="230FFFF4" w:rsidR="005570C9" w:rsidRPr="00E864A7" w:rsidRDefault="005570C9" w:rsidP="00E864A7">
      <w:pPr>
        <w:jc w:val="both"/>
        <w:rPr>
          <w:rFonts w:ascii="Arial" w:hAnsi="Arial" w:cs="Arial"/>
          <w:bCs/>
          <w:sz w:val="22"/>
          <w:szCs w:val="22"/>
        </w:rPr>
      </w:pPr>
      <w:r w:rsidRPr="00E864A7">
        <w:rPr>
          <w:rFonts w:ascii="Arial" w:hAnsi="Arial" w:cs="Arial"/>
          <w:bCs/>
          <w:sz w:val="22"/>
          <w:szCs w:val="22"/>
        </w:rPr>
        <w:lastRenderedPageBreak/>
        <w:t xml:space="preserve">Mr. Missel </w:t>
      </w:r>
      <w:r w:rsidR="00CF742F" w:rsidRPr="00E864A7">
        <w:rPr>
          <w:rFonts w:ascii="Arial" w:hAnsi="Arial" w:cs="Arial"/>
          <w:bCs/>
          <w:sz w:val="22"/>
          <w:szCs w:val="22"/>
        </w:rPr>
        <w:t xml:space="preserve">said within the limits of disturbance, there was enough distance to contain a single row of shrubs </w:t>
      </w:r>
      <w:r w:rsidR="001150EA" w:rsidRPr="00E864A7">
        <w:rPr>
          <w:rFonts w:ascii="Arial" w:hAnsi="Arial" w:cs="Arial"/>
          <w:bCs/>
          <w:sz w:val="22"/>
          <w:szCs w:val="22"/>
        </w:rPr>
        <w:t xml:space="preserve">and screening material. </w:t>
      </w:r>
    </w:p>
    <w:p w14:paraId="37DAFE32" w14:textId="675693BC" w:rsidR="001150EA" w:rsidRPr="00E864A7" w:rsidRDefault="001150EA" w:rsidP="00E864A7">
      <w:pPr>
        <w:jc w:val="both"/>
        <w:rPr>
          <w:rFonts w:ascii="Arial" w:hAnsi="Arial" w:cs="Arial"/>
          <w:bCs/>
          <w:sz w:val="22"/>
          <w:szCs w:val="22"/>
        </w:rPr>
      </w:pPr>
    </w:p>
    <w:p w14:paraId="7F6E8FC0" w14:textId="11806FAF" w:rsidR="001150EA" w:rsidRPr="00E864A7" w:rsidRDefault="001150EA" w:rsidP="00E864A7">
      <w:pPr>
        <w:jc w:val="both"/>
        <w:rPr>
          <w:rFonts w:ascii="Arial" w:hAnsi="Arial" w:cs="Arial"/>
          <w:bCs/>
          <w:sz w:val="22"/>
          <w:szCs w:val="22"/>
        </w:rPr>
      </w:pPr>
      <w:r w:rsidRPr="00E864A7">
        <w:rPr>
          <w:rFonts w:ascii="Arial" w:hAnsi="Arial" w:cs="Arial"/>
          <w:bCs/>
          <w:sz w:val="22"/>
          <w:szCs w:val="22"/>
        </w:rPr>
        <w:t xml:space="preserve">Mr. Clark said that staff had made the same point, but the applicant expressed concerns the screening would be too close to the fence for the electrical safety and security on the site. </w:t>
      </w:r>
    </w:p>
    <w:p w14:paraId="074947D9" w14:textId="2155F6F2" w:rsidR="00AB4DD4" w:rsidRPr="00E864A7" w:rsidRDefault="00AB4DD4" w:rsidP="00E864A7">
      <w:pPr>
        <w:jc w:val="both"/>
        <w:rPr>
          <w:rFonts w:ascii="Arial" w:hAnsi="Arial" w:cs="Arial"/>
          <w:bCs/>
          <w:sz w:val="22"/>
          <w:szCs w:val="22"/>
        </w:rPr>
      </w:pPr>
    </w:p>
    <w:p w14:paraId="79EF74B5" w14:textId="14D2DA22" w:rsidR="00AB4DD4" w:rsidRPr="00E864A7" w:rsidRDefault="00AB4DD4" w:rsidP="00E864A7">
      <w:pPr>
        <w:jc w:val="both"/>
        <w:rPr>
          <w:rFonts w:ascii="Arial" w:hAnsi="Arial" w:cs="Arial"/>
          <w:bCs/>
          <w:sz w:val="22"/>
          <w:szCs w:val="22"/>
        </w:rPr>
      </w:pPr>
      <w:r w:rsidRPr="00E864A7">
        <w:rPr>
          <w:rFonts w:ascii="Arial" w:hAnsi="Arial" w:cs="Arial"/>
          <w:bCs/>
          <w:sz w:val="22"/>
          <w:szCs w:val="22"/>
        </w:rPr>
        <w:t>Ms. Firehock said that the applicant was welcome to present.</w:t>
      </w:r>
    </w:p>
    <w:p w14:paraId="7807076A" w14:textId="40B46F22" w:rsidR="004A7F47" w:rsidRPr="00E864A7" w:rsidRDefault="004A7F47" w:rsidP="00E864A7">
      <w:pPr>
        <w:jc w:val="both"/>
        <w:rPr>
          <w:rFonts w:ascii="Arial" w:hAnsi="Arial" w:cs="Arial"/>
          <w:bCs/>
          <w:sz w:val="22"/>
          <w:szCs w:val="22"/>
        </w:rPr>
      </w:pPr>
    </w:p>
    <w:p w14:paraId="65184E7B" w14:textId="24F37B42" w:rsidR="004A7F47" w:rsidRPr="00E864A7" w:rsidRDefault="004A7F47" w:rsidP="00E864A7">
      <w:pPr>
        <w:jc w:val="both"/>
        <w:rPr>
          <w:rFonts w:ascii="Arial" w:hAnsi="Arial" w:cs="Arial"/>
          <w:bCs/>
          <w:sz w:val="22"/>
          <w:szCs w:val="22"/>
        </w:rPr>
      </w:pPr>
      <w:r w:rsidRPr="00E864A7">
        <w:rPr>
          <w:rFonts w:ascii="Arial" w:hAnsi="Arial" w:cs="Arial"/>
          <w:bCs/>
          <w:sz w:val="22"/>
          <w:szCs w:val="22"/>
        </w:rPr>
        <w:t>Mr. Daniel Frasier, Power Engineers, said they were the engineering and environmental consultant supporting Appalachian Power with the Scottsville substation expansion project. He said that other members from the project team were prese</w:t>
      </w:r>
      <w:r w:rsidR="00E3410E" w:rsidRPr="00E864A7">
        <w:rPr>
          <w:rFonts w:ascii="Arial" w:hAnsi="Arial" w:cs="Arial"/>
          <w:bCs/>
          <w:sz w:val="22"/>
          <w:szCs w:val="22"/>
        </w:rPr>
        <w:t>n</w:t>
      </w:r>
      <w:r w:rsidRPr="00E864A7">
        <w:rPr>
          <w:rFonts w:ascii="Arial" w:hAnsi="Arial" w:cs="Arial"/>
          <w:bCs/>
          <w:sz w:val="22"/>
          <w:szCs w:val="22"/>
        </w:rPr>
        <w:t xml:space="preserve">t to answer questions. </w:t>
      </w:r>
    </w:p>
    <w:p w14:paraId="4A45D521" w14:textId="740E2D6D" w:rsidR="004A7F47" w:rsidRPr="00E864A7" w:rsidRDefault="004A7F47" w:rsidP="00E864A7">
      <w:pPr>
        <w:jc w:val="both"/>
        <w:rPr>
          <w:rFonts w:ascii="Arial" w:hAnsi="Arial" w:cs="Arial"/>
          <w:bCs/>
          <w:sz w:val="22"/>
          <w:szCs w:val="22"/>
        </w:rPr>
      </w:pPr>
    </w:p>
    <w:p w14:paraId="1FA257CB" w14:textId="0A8ED04A" w:rsidR="004A7F47" w:rsidRPr="00E864A7" w:rsidRDefault="004A7F47" w:rsidP="00E864A7">
      <w:pPr>
        <w:jc w:val="both"/>
        <w:rPr>
          <w:rFonts w:ascii="Arial" w:hAnsi="Arial" w:cs="Arial"/>
          <w:bCs/>
          <w:sz w:val="22"/>
          <w:szCs w:val="22"/>
        </w:rPr>
      </w:pPr>
      <w:r w:rsidRPr="00E864A7">
        <w:rPr>
          <w:rFonts w:ascii="Arial" w:hAnsi="Arial" w:cs="Arial"/>
          <w:bCs/>
          <w:sz w:val="22"/>
          <w:szCs w:val="22"/>
        </w:rPr>
        <w:t>Mr. Frasier</w:t>
      </w:r>
      <w:r w:rsidR="002713B8" w:rsidRPr="00E864A7">
        <w:rPr>
          <w:rFonts w:ascii="Arial" w:hAnsi="Arial" w:cs="Arial"/>
          <w:bCs/>
          <w:sz w:val="22"/>
          <w:szCs w:val="22"/>
        </w:rPr>
        <w:t xml:space="preserve"> said that he would address what the project expansion covered. He said that the access road would be relocated to address safety concerns and that they would construct a stormwater retention pond to manage water from the new access road and existing substation site.</w:t>
      </w:r>
    </w:p>
    <w:p w14:paraId="23D966B9" w14:textId="664697C1" w:rsidR="002713B8" w:rsidRPr="00E864A7" w:rsidRDefault="002713B8" w:rsidP="00E864A7">
      <w:pPr>
        <w:jc w:val="both"/>
        <w:rPr>
          <w:rFonts w:ascii="Arial" w:hAnsi="Arial" w:cs="Arial"/>
          <w:bCs/>
          <w:sz w:val="22"/>
          <w:szCs w:val="22"/>
        </w:rPr>
      </w:pPr>
    </w:p>
    <w:p w14:paraId="3D38AB11" w14:textId="621A806F" w:rsidR="002713B8" w:rsidRPr="00E864A7" w:rsidRDefault="002713B8" w:rsidP="00E864A7">
      <w:pPr>
        <w:jc w:val="both"/>
        <w:rPr>
          <w:rFonts w:ascii="Arial" w:hAnsi="Arial" w:cs="Arial"/>
          <w:bCs/>
          <w:sz w:val="22"/>
          <w:szCs w:val="22"/>
        </w:rPr>
      </w:pPr>
      <w:r w:rsidRPr="00E864A7">
        <w:rPr>
          <w:rFonts w:ascii="Arial" w:hAnsi="Arial" w:cs="Arial"/>
          <w:bCs/>
          <w:sz w:val="22"/>
          <w:szCs w:val="22"/>
        </w:rPr>
        <w:t>Mr. Frasier said that there were three reasons for the project mentioned at the community meeting. He said the first reason was that the expansion would enhance reliability by replacing aging equipment that had reached the end of its useful life. He noted that the substation had been on the property for at least 80 years and replacing the transformers and distribution banks from the 1950s with modern equipment would result in a more reliable electric gri</w:t>
      </w:r>
      <w:r w:rsidR="00653713" w:rsidRPr="00E864A7">
        <w:rPr>
          <w:rFonts w:ascii="Arial" w:hAnsi="Arial" w:cs="Arial"/>
          <w:bCs/>
          <w:sz w:val="22"/>
          <w:szCs w:val="22"/>
        </w:rPr>
        <w:t xml:space="preserve">d. </w:t>
      </w:r>
    </w:p>
    <w:p w14:paraId="288F69D1" w14:textId="20DB4501" w:rsidR="00653713" w:rsidRPr="00E864A7" w:rsidRDefault="00653713" w:rsidP="00E864A7">
      <w:pPr>
        <w:jc w:val="both"/>
        <w:rPr>
          <w:rFonts w:ascii="Arial" w:hAnsi="Arial" w:cs="Arial"/>
          <w:bCs/>
          <w:sz w:val="22"/>
          <w:szCs w:val="22"/>
        </w:rPr>
      </w:pPr>
    </w:p>
    <w:p w14:paraId="16F2F52F" w14:textId="57305C61" w:rsidR="00653713" w:rsidRPr="00E864A7" w:rsidRDefault="00653713" w:rsidP="00E864A7">
      <w:pPr>
        <w:jc w:val="both"/>
        <w:rPr>
          <w:rFonts w:ascii="Arial" w:hAnsi="Arial" w:cs="Arial"/>
          <w:bCs/>
          <w:sz w:val="22"/>
          <w:szCs w:val="22"/>
        </w:rPr>
      </w:pPr>
      <w:r w:rsidRPr="00E864A7">
        <w:rPr>
          <w:rFonts w:ascii="Arial" w:hAnsi="Arial" w:cs="Arial"/>
          <w:bCs/>
          <w:sz w:val="22"/>
          <w:szCs w:val="22"/>
        </w:rPr>
        <w:t xml:space="preserve">Mr. Frasier said that the expansion would accommodate future growth in the County. He said that customers were served from the substation, and they would be increasing the capacity of the substation with the upgrade and expansion. He said that the expansion would improve safe access to the site. He said that it was important for the safety of the employees servicing the sites. </w:t>
      </w:r>
      <w:r w:rsidR="00831452" w:rsidRPr="00E864A7">
        <w:rPr>
          <w:rFonts w:ascii="Arial" w:hAnsi="Arial" w:cs="Arial"/>
          <w:bCs/>
          <w:sz w:val="22"/>
          <w:szCs w:val="22"/>
        </w:rPr>
        <w:t xml:space="preserve">He said that they worked with VDOT and the County to address the applicant’s safety concerns and the concerns related to site distance. </w:t>
      </w:r>
    </w:p>
    <w:p w14:paraId="5CECCE36" w14:textId="03AFD9AB" w:rsidR="00831452" w:rsidRPr="00E864A7" w:rsidRDefault="00831452" w:rsidP="00E864A7">
      <w:pPr>
        <w:jc w:val="both"/>
        <w:rPr>
          <w:rFonts w:ascii="Arial" w:hAnsi="Arial" w:cs="Arial"/>
          <w:bCs/>
          <w:sz w:val="22"/>
          <w:szCs w:val="22"/>
        </w:rPr>
      </w:pPr>
    </w:p>
    <w:p w14:paraId="0C3E25C1" w14:textId="6F1C3FD8" w:rsidR="00831452" w:rsidRPr="00E864A7" w:rsidRDefault="00831452" w:rsidP="00E864A7">
      <w:pPr>
        <w:jc w:val="both"/>
        <w:rPr>
          <w:rFonts w:ascii="Arial" w:hAnsi="Arial" w:cs="Arial"/>
          <w:bCs/>
          <w:sz w:val="22"/>
          <w:szCs w:val="22"/>
        </w:rPr>
      </w:pPr>
      <w:r w:rsidRPr="00E864A7">
        <w:rPr>
          <w:rFonts w:ascii="Arial" w:hAnsi="Arial" w:cs="Arial"/>
          <w:bCs/>
          <w:sz w:val="22"/>
          <w:szCs w:val="22"/>
        </w:rPr>
        <w:t>Mr. Frasier said</w:t>
      </w:r>
      <w:r w:rsidR="003E2CCB" w:rsidRPr="00E864A7">
        <w:rPr>
          <w:rFonts w:ascii="Arial" w:hAnsi="Arial" w:cs="Arial"/>
          <w:bCs/>
          <w:sz w:val="22"/>
          <w:szCs w:val="22"/>
        </w:rPr>
        <w:t xml:space="preserve"> that</w:t>
      </w:r>
      <w:r w:rsidRPr="00E864A7">
        <w:rPr>
          <w:rFonts w:ascii="Arial" w:hAnsi="Arial" w:cs="Arial"/>
          <w:bCs/>
          <w:sz w:val="22"/>
          <w:szCs w:val="22"/>
        </w:rPr>
        <w:t xml:space="preserve"> </w:t>
      </w:r>
      <w:r w:rsidR="003E2CCB" w:rsidRPr="00E864A7">
        <w:rPr>
          <w:rFonts w:ascii="Arial" w:hAnsi="Arial" w:cs="Arial"/>
          <w:bCs/>
          <w:sz w:val="22"/>
          <w:szCs w:val="22"/>
        </w:rPr>
        <w:t xml:space="preserve">multiple options were considered for the project. He said that the entire substation </w:t>
      </w:r>
      <w:r w:rsidR="004630DE" w:rsidRPr="00E864A7">
        <w:rPr>
          <w:rFonts w:ascii="Arial" w:hAnsi="Arial" w:cs="Arial"/>
          <w:bCs/>
          <w:sz w:val="22"/>
          <w:szCs w:val="22"/>
        </w:rPr>
        <w:t xml:space="preserve">expansion would be completed on the existing site. He noted that there was an adjacent parcel to the north that was needed to address the access road modification and the stormwater from the site. </w:t>
      </w:r>
    </w:p>
    <w:p w14:paraId="29CA31A3" w14:textId="4CDF10E8" w:rsidR="00391F5A" w:rsidRPr="00E864A7" w:rsidRDefault="00391F5A" w:rsidP="00E864A7">
      <w:pPr>
        <w:jc w:val="both"/>
        <w:rPr>
          <w:rFonts w:ascii="Arial" w:hAnsi="Arial" w:cs="Arial"/>
          <w:bCs/>
          <w:sz w:val="22"/>
          <w:szCs w:val="22"/>
        </w:rPr>
      </w:pPr>
    </w:p>
    <w:p w14:paraId="24987431" w14:textId="24DB1836" w:rsidR="00391F5A" w:rsidRPr="00E864A7" w:rsidRDefault="00391F5A" w:rsidP="00E864A7">
      <w:pPr>
        <w:jc w:val="both"/>
        <w:rPr>
          <w:rFonts w:ascii="Arial" w:hAnsi="Arial" w:cs="Arial"/>
          <w:bCs/>
          <w:sz w:val="22"/>
          <w:szCs w:val="22"/>
        </w:rPr>
      </w:pPr>
      <w:r w:rsidRPr="00E864A7">
        <w:rPr>
          <w:rFonts w:ascii="Arial" w:hAnsi="Arial" w:cs="Arial"/>
          <w:bCs/>
          <w:sz w:val="22"/>
          <w:szCs w:val="22"/>
        </w:rPr>
        <w:t>Mr. Frasier said that there were two expansion areas on the site</w:t>
      </w:r>
      <w:r w:rsidR="002220E5" w:rsidRPr="00E864A7">
        <w:rPr>
          <w:rFonts w:ascii="Arial" w:hAnsi="Arial" w:cs="Arial"/>
          <w:bCs/>
          <w:sz w:val="22"/>
          <w:szCs w:val="22"/>
        </w:rPr>
        <w:t xml:space="preserve"> that would be included within the substation fence. He said that there was a 45</w:t>
      </w:r>
      <w:r w:rsidR="00E3410E" w:rsidRPr="00E864A7">
        <w:rPr>
          <w:rFonts w:ascii="Arial" w:hAnsi="Arial" w:cs="Arial"/>
          <w:bCs/>
          <w:sz w:val="22"/>
          <w:szCs w:val="22"/>
        </w:rPr>
        <w:t>-</w:t>
      </w:r>
      <w:r w:rsidR="002220E5" w:rsidRPr="00E864A7">
        <w:rPr>
          <w:rFonts w:ascii="Arial" w:hAnsi="Arial" w:cs="Arial"/>
          <w:bCs/>
          <w:sz w:val="22"/>
          <w:szCs w:val="22"/>
        </w:rPr>
        <w:t xml:space="preserve">foot by </w:t>
      </w:r>
      <w:r w:rsidR="00FD6738" w:rsidRPr="00E864A7">
        <w:rPr>
          <w:rFonts w:ascii="Arial" w:hAnsi="Arial" w:cs="Arial"/>
          <w:bCs/>
          <w:sz w:val="22"/>
          <w:szCs w:val="22"/>
        </w:rPr>
        <w:t>55-foot</w:t>
      </w:r>
      <w:r w:rsidR="002220E5" w:rsidRPr="00E864A7">
        <w:rPr>
          <w:rFonts w:ascii="Arial" w:hAnsi="Arial" w:cs="Arial"/>
          <w:bCs/>
          <w:sz w:val="22"/>
          <w:szCs w:val="22"/>
        </w:rPr>
        <w:t xml:space="preserve"> expansion fronting James </w:t>
      </w:r>
      <w:r w:rsidR="002220E5" w:rsidRPr="00E864A7">
        <w:rPr>
          <w:rFonts w:ascii="Arial" w:hAnsi="Arial" w:cs="Arial"/>
          <w:bCs/>
          <w:sz w:val="22"/>
          <w:szCs w:val="22"/>
        </w:rPr>
        <w:lastRenderedPageBreak/>
        <w:t>River Road</w:t>
      </w:r>
      <w:r w:rsidR="00955F88" w:rsidRPr="00E864A7">
        <w:rPr>
          <w:rFonts w:ascii="Arial" w:hAnsi="Arial" w:cs="Arial"/>
          <w:bCs/>
          <w:sz w:val="22"/>
          <w:szCs w:val="22"/>
        </w:rPr>
        <w:t xml:space="preserve"> to the east. He said that on the west</w:t>
      </w:r>
      <w:r w:rsidR="00A85C10" w:rsidRPr="00E864A7">
        <w:rPr>
          <w:rFonts w:ascii="Arial" w:hAnsi="Arial" w:cs="Arial"/>
          <w:bCs/>
          <w:sz w:val="22"/>
          <w:szCs w:val="22"/>
        </w:rPr>
        <w:t xml:space="preserve"> side, there was a 40</w:t>
      </w:r>
      <w:r w:rsidR="00E3410E" w:rsidRPr="00E864A7">
        <w:rPr>
          <w:rFonts w:ascii="Arial" w:hAnsi="Arial" w:cs="Arial"/>
          <w:bCs/>
          <w:sz w:val="22"/>
          <w:szCs w:val="22"/>
        </w:rPr>
        <w:t>-</w:t>
      </w:r>
      <w:r w:rsidR="00A85C10" w:rsidRPr="00E864A7">
        <w:rPr>
          <w:rFonts w:ascii="Arial" w:hAnsi="Arial" w:cs="Arial"/>
          <w:bCs/>
          <w:sz w:val="22"/>
          <w:szCs w:val="22"/>
        </w:rPr>
        <w:t xml:space="preserve">foot by </w:t>
      </w:r>
      <w:r w:rsidR="00FD6738" w:rsidRPr="00E864A7">
        <w:rPr>
          <w:rFonts w:ascii="Arial" w:hAnsi="Arial" w:cs="Arial"/>
          <w:bCs/>
          <w:sz w:val="22"/>
          <w:szCs w:val="22"/>
        </w:rPr>
        <w:t>180-foot</w:t>
      </w:r>
      <w:r w:rsidR="00A85C10" w:rsidRPr="00E864A7">
        <w:rPr>
          <w:rFonts w:ascii="Arial" w:hAnsi="Arial" w:cs="Arial"/>
          <w:bCs/>
          <w:sz w:val="22"/>
          <w:szCs w:val="22"/>
        </w:rPr>
        <w:t xml:space="preserve"> expansion area. </w:t>
      </w:r>
    </w:p>
    <w:p w14:paraId="6EA5BF6F" w14:textId="67AE0693" w:rsidR="001B0273" w:rsidRPr="00E864A7" w:rsidRDefault="001B0273" w:rsidP="00E864A7">
      <w:pPr>
        <w:jc w:val="both"/>
        <w:rPr>
          <w:rFonts w:ascii="Arial" w:hAnsi="Arial" w:cs="Arial"/>
          <w:bCs/>
          <w:sz w:val="22"/>
          <w:szCs w:val="22"/>
        </w:rPr>
      </w:pPr>
    </w:p>
    <w:p w14:paraId="1A3F1BFB" w14:textId="209AC019" w:rsidR="001B0273" w:rsidRPr="00E864A7" w:rsidRDefault="001B0273" w:rsidP="00E864A7">
      <w:pPr>
        <w:jc w:val="both"/>
        <w:rPr>
          <w:rFonts w:ascii="Arial" w:hAnsi="Arial" w:cs="Arial"/>
          <w:bCs/>
          <w:sz w:val="22"/>
          <w:szCs w:val="22"/>
        </w:rPr>
      </w:pPr>
      <w:r w:rsidRPr="00E864A7">
        <w:rPr>
          <w:rFonts w:ascii="Arial" w:hAnsi="Arial" w:cs="Arial"/>
          <w:bCs/>
          <w:sz w:val="22"/>
          <w:szCs w:val="22"/>
        </w:rPr>
        <w:t>Mr. Frasier said that within the expanded substation fence, there would be three new transformers, a new distribution bay, and the control bui</w:t>
      </w:r>
      <w:r w:rsidR="002E459B" w:rsidRPr="00E864A7">
        <w:rPr>
          <w:rFonts w:ascii="Arial" w:hAnsi="Arial" w:cs="Arial"/>
          <w:bCs/>
          <w:sz w:val="22"/>
          <w:szCs w:val="22"/>
        </w:rPr>
        <w:t xml:space="preserve">lding. He said that the access road currently intersected James River Road at an angle </w:t>
      </w:r>
      <w:r w:rsidR="00E3410E" w:rsidRPr="00E864A7">
        <w:rPr>
          <w:rFonts w:ascii="Arial" w:hAnsi="Arial" w:cs="Arial"/>
          <w:bCs/>
          <w:sz w:val="22"/>
          <w:szCs w:val="22"/>
        </w:rPr>
        <w:t>that</w:t>
      </w:r>
      <w:r w:rsidR="002E459B" w:rsidRPr="00E864A7">
        <w:rPr>
          <w:rFonts w:ascii="Arial" w:hAnsi="Arial" w:cs="Arial"/>
          <w:bCs/>
          <w:sz w:val="22"/>
          <w:szCs w:val="22"/>
        </w:rPr>
        <w:t xml:space="preserve"> posed a safety concern while entering or exiting the access road</w:t>
      </w:r>
      <w:r w:rsidR="00D4062B" w:rsidRPr="00E864A7">
        <w:rPr>
          <w:rFonts w:ascii="Arial" w:hAnsi="Arial" w:cs="Arial"/>
          <w:bCs/>
          <w:sz w:val="22"/>
          <w:szCs w:val="22"/>
        </w:rPr>
        <w:t xml:space="preserve">. He said that the access road would be shifted by about 350 feet north and that they would be able to have a </w:t>
      </w:r>
      <w:r w:rsidR="00FD6738" w:rsidRPr="00E864A7">
        <w:rPr>
          <w:rFonts w:ascii="Arial" w:hAnsi="Arial" w:cs="Arial"/>
          <w:bCs/>
          <w:sz w:val="22"/>
          <w:szCs w:val="22"/>
        </w:rPr>
        <w:t>90-degree</w:t>
      </w:r>
      <w:r w:rsidR="00D4062B" w:rsidRPr="00E864A7">
        <w:rPr>
          <w:rFonts w:ascii="Arial" w:hAnsi="Arial" w:cs="Arial"/>
          <w:bCs/>
          <w:sz w:val="22"/>
          <w:szCs w:val="22"/>
        </w:rPr>
        <w:t xml:space="preserve"> approach to the road using the additional </w:t>
      </w:r>
      <w:r w:rsidR="00066F17" w:rsidRPr="00E864A7">
        <w:rPr>
          <w:rFonts w:ascii="Arial" w:hAnsi="Arial" w:cs="Arial"/>
          <w:bCs/>
          <w:sz w:val="22"/>
          <w:szCs w:val="22"/>
        </w:rPr>
        <w:t>parcel</w:t>
      </w:r>
      <w:r w:rsidR="00D4062B" w:rsidRPr="00E864A7">
        <w:rPr>
          <w:rFonts w:ascii="Arial" w:hAnsi="Arial" w:cs="Arial"/>
          <w:bCs/>
          <w:sz w:val="22"/>
          <w:szCs w:val="22"/>
        </w:rPr>
        <w:t>.</w:t>
      </w:r>
    </w:p>
    <w:p w14:paraId="689BB1E2" w14:textId="38040FBB" w:rsidR="00066F17" w:rsidRPr="00E864A7" w:rsidRDefault="00066F17" w:rsidP="00E864A7">
      <w:pPr>
        <w:jc w:val="both"/>
        <w:rPr>
          <w:rFonts w:ascii="Arial" w:hAnsi="Arial" w:cs="Arial"/>
          <w:bCs/>
          <w:sz w:val="22"/>
          <w:szCs w:val="22"/>
        </w:rPr>
      </w:pPr>
    </w:p>
    <w:p w14:paraId="1DAADE35" w14:textId="73EA737C" w:rsidR="0089004D" w:rsidRPr="00E864A7" w:rsidRDefault="00066F17" w:rsidP="00E864A7">
      <w:pPr>
        <w:jc w:val="both"/>
        <w:rPr>
          <w:rFonts w:ascii="Arial" w:hAnsi="Arial" w:cs="Arial"/>
          <w:bCs/>
          <w:sz w:val="22"/>
          <w:szCs w:val="22"/>
        </w:rPr>
      </w:pPr>
      <w:r w:rsidRPr="00E864A7">
        <w:rPr>
          <w:rFonts w:ascii="Arial" w:hAnsi="Arial" w:cs="Arial"/>
          <w:bCs/>
          <w:sz w:val="22"/>
          <w:szCs w:val="22"/>
        </w:rPr>
        <w:t xml:space="preserve">Mr. Frasier mentioned the stormwater management pond and the infrastructure used to manage water from the site. He said </w:t>
      </w:r>
      <w:r w:rsidR="0089004D" w:rsidRPr="00E864A7">
        <w:rPr>
          <w:rFonts w:ascii="Arial" w:hAnsi="Arial" w:cs="Arial"/>
          <w:bCs/>
          <w:sz w:val="22"/>
          <w:szCs w:val="22"/>
        </w:rPr>
        <w:t>that there would be vegetation areas that would be undisturbed during construction. He mentioned that those vegetation areas provided screening buffers. He mentioned the areas where vegetation was proposed. He noted that they worked with County staff to provide as much screening as possible.</w:t>
      </w:r>
    </w:p>
    <w:p w14:paraId="151A3917" w14:textId="77777777" w:rsidR="0089004D" w:rsidRPr="00E864A7" w:rsidRDefault="0089004D" w:rsidP="00E864A7">
      <w:pPr>
        <w:jc w:val="both"/>
        <w:rPr>
          <w:rFonts w:ascii="Arial" w:hAnsi="Arial" w:cs="Arial"/>
          <w:bCs/>
          <w:sz w:val="22"/>
          <w:szCs w:val="22"/>
        </w:rPr>
      </w:pPr>
    </w:p>
    <w:p w14:paraId="364D12E6" w14:textId="08B43832" w:rsidR="0089004D" w:rsidRPr="00E864A7" w:rsidRDefault="0089004D" w:rsidP="00E864A7">
      <w:pPr>
        <w:jc w:val="both"/>
        <w:rPr>
          <w:rFonts w:ascii="Arial" w:hAnsi="Arial" w:cs="Arial"/>
          <w:bCs/>
          <w:sz w:val="22"/>
          <w:szCs w:val="22"/>
        </w:rPr>
      </w:pPr>
      <w:r w:rsidRPr="00E864A7">
        <w:rPr>
          <w:rFonts w:ascii="Arial" w:hAnsi="Arial" w:cs="Arial"/>
          <w:bCs/>
          <w:sz w:val="22"/>
          <w:szCs w:val="22"/>
        </w:rPr>
        <w:t xml:space="preserve">Mr. Frasier said that the southern portion of the parcel was a steep slope with a 10-foot elevation difference between the road and the substation pad. He said that there was a grounding grid surrounding the substation that extended outside of the substation fence by </w:t>
      </w:r>
      <w:r w:rsidR="00BD50A6" w:rsidRPr="00E864A7">
        <w:rPr>
          <w:rFonts w:ascii="Arial" w:hAnsi="Arial" w:cs="Arial"/>
          <w:bCs/>
          <w:sz w:val="22"/>
          <w:szCs w:val="22"/>
        </w:rPr>
        <w:t>three</w:t>
      </w:r>
      <w:r w:rsidRPr="00E864A7">
        <w:rPr>
          <w:rFonts w:ascii="Arial" w:hAnsi="Arial" w:cs="Arial"/>
          <w:bCs/>
          <w:sz w:val="22"/>
          <w:szCs w:val="22"/>
        </w:rPr>
        <w:t xml:space="preserve"> feet. He said that there needed to be a </w:t>
      </w:r>
      <w:r w:rsidR="00E864A7" w:rsidRPr="00E864A7">
        <w:rPr>
          <w:rFonts w:ascii="Arial" w:hAnsi="Arial" w:cs="Arial"/>
          <w:bCs/>
          <w:sz w:val="22"/>
          <w:szCs w:val="22"/>
        </w:rPr>
        <w:t>buffer,</w:t>
      </w:r>
      <w:r w:rsidRPr="00E864A7">
        <w:rPr>
          <w:rFonts w:ascii="Arial" w:hAnsi="Arial" w:cs="Arial"/>
          <w:bCs/>
          <w:sz w:val="22"/>
          <w:szCs w:val="22"/>
        </w:rPr>
        <w:t xml:space="preserve"> so animals did not gather around the substation fence. </w:t>
      </w:r>
    </w:p>
    <w:p w14:paraId="1F72267C" w14:textId="793B2581" w:rsidR="0089004D" w:rsidRPr="00E864A7" w:rsidRDefault="0089004D" w:rsidP="00E864A7">
      <w:pPr>
        <w:jc w:val="both"/>
        <w:rPr>
          <w:rFonts w:ascii="Arial" w:hAnsi="Arial" w:cs="Arial"/>
          <w:bCs/>
          <w:sz w:val="22"/>
          <w:szCs w:val="22"/>
        </w:rPr>
      </w:pPr>
    </w:p>
    <w:p w14:paraId="6D1ACA7C" w14:textId="7F89AD18" w:rsidR="0089004D" w:rsidRPr="00E864A7" w:rsidRDefault="0089004D" w:rsidP="00E864A7">
      <w:pPr>
        <w:jc w:val="both"/>
        <w:rPr>
          <w:rFonts w:ascii="Arial" w:hAnsi="Arial" w:cs="Arial"/>
          <w:bCs/>
          <w:sz w:val="22"/>
          <w:szCs w:val="22"/>
        </w:rPr>
      </w:pPr>
      <w:r w:rsidRPr="00E864A7">
        <w:rPr>
          <w:rFonts w:ascii="Arial" w:hAnsi="Arial" w:cs="Arial"/>
          <w:bCs/>
          <w:sz w:val="22"/>
          <w:szCs w:val="22"/>
        </w:rPr>
        <w:t xml:space="preserve">Mr. Frasier </w:t>
      </w:r>
      <w:r w:rsidR="00B65994" w:rsidRPr="00E864A7">
        <w:rPr>
          <w:rFonts w:ascii="Arial" w:hAnsi="Arial" w:cs="Arial"/>
          <w:bCs/>
          <w:sz w:val="22"/>
          <w:szCs w:val="22"/>
        </w:rPr>
        <w:t>noted the elevation difference on the grading plan. He mentioned that there was a question about planting around the stormwater management pond. He said that the design was not detailed and that there were items to still work through in the civil engineering. He mentioned there was a right-of-way crossing over the pond for an electrical line, and plantings within the right-of-way w</w:t>
      </w:r>
      <w:r w:rsidR="00E3410E" w:rsidRPr="00E864A7">
        <w:rPr>
          <w:rFonts w:ascii="Arial" w:hAnsi="Arial" w:cs="Arial"/>
          <w:bCs/>
          <w:sz w:val="22"/>
          <w:szCs w:val="22"/>
        </w:rPr>
        <w:t>ere</w:t>
      </w:r>
      <w:r w:rsidR="00B65994" w:rsidRPr="00E864A7">
        <w:rPr>
          <w:rFonts w:ascii="Arial" w:hAnsi="Arial" w:cs="Arial"/>
          <w:bCs/>
          <w:sz w:val="22"/>
          <w:szCs w:val="22"/>
        </w:rPr>
        <w:t xml:space="preserve"> another consideration. </w:t>
      </w:r>
    </w:p>
    <w:p w14:paraId="7B2BD0AB" w14:textId="5AF12861" w:rsidR="00B65994" w:rsidRPr="00E864A7" w:rsidRDefault="00B65994" w:rsidP="00E864A7">
      <w:pPr>
        <w:jc w:val="both"/>
        <w:rPr>
          <w:rFonts w:ascii="Arial" w:hAnsi="Arial" w:cs="Arial"/>
          <w:bCs/>
          <w:sz w:val="22"/>
          <w:szCs w:val="22"/>
        </w:rPr>
      </w:pPr>
    </w:p>
    <w:p w14:paraId="70A6FF9B" w14:textId="0AFBE887" w:rsidR="00B65994" w:rsidRPr="00E864A7" w:rsidRDefault="00B65994" w:rsidP="00E864A7">
      <w:pPr>
        <w:jc w:val="both"/>
        <w:rPr>
          <w:rFonts w:ascii="Arial" w:hAnsi="Arial" w:cs="Arial"/>
          <w:bCs/>
          <w:sz w:val="22"/>
          <w:szCs w:val="22"/>
        </w:rPr>
      </w:pPr>
      <w:r w:rsidRPr="00E864A7">
        <w:rPr>
          <w:rFonts w:ascii="Arial" w:hAnsi="Arial" w:cs="Arial"/>
          <w:bCs/>
          <w:sz w:val="22"/>
          <w:szCs w:val="22"/>
        </w:rPr>
        <w:t xml:space="preserve">Mr. Frasier </w:t>
      </w:r>
      <w:r w:rsidR="001F4984" w:rsidRPr="00E864A7">
        <w:rPr>
          <w:rFonts w:ascii="Arial" w:hAnsi="Arial" w:cs="Arial"/>
          <w:bCs/>
          <w:sz w:val="22"/>
          <w:szCs w:val="22"/>
        </w:rPr>
        <w:t xml:space="preserve">provided images of the existing substation. He noted that there would be a small expansion to the substation on the left, and the majority of the expansion area was on the backside of the parcel. He provided an image of the access road onto Bryant Road and noted the safety concerns. He said that following construction, the access road would be replanted as part of the vegetation plan. </w:t>
      </w:r>
    </w:p>
    <w:p w14:paraId="7D142D39" w14:textId="0A17EE07" w:rsidR="001F4984" w:rsidRPr="00E864A7" w:rsidRDefault="001F4984" w:rsidP="00E864A7">
      <w:pPr>
        <w:jc w:val="both"/>
        <w:rPr>
          <w:rFonts w:ascii="Arial" w:hAnsi="Arial" w:cs="Arial"/>
          <w:bCs/>
          <w:sz w:val="22"/>
          <w:szCs w:val="22"/>
        </w:rPr>
      </w:pPr>
    </w:p>
    <w:p w14:paraId="53134202" w14:textId="730B2C9A" w:rsidR="001F4984" w:rsidRPr="00E864A7" w:rsidRDefault="001F4984" w:rsidP="00E864A7">
      <w:pPr>
        <w:jc w:val="both"/>
        <w:rPr>
          <w:rFonts w:ascii="Arial" w:hAnsi="Arial" w:cs="Arial"/>
          <w:bCs/>
          <w:sz w:val="22"/>
          <w:szCs w:val="22"/>
        </w:rPr>
      </w:pPr>
      <w:r w:rsidRPr="00E864A7">
        <w:rPr>
          <w:rFonts w:ascii="Arial" w:hAnsi="Arial" w:cs="Arial"/>
          <w:bCs/>
          <w:sz w:val="22"/>
          <w:szCs w:val="22"/>
        </w:rPr>
        <w:t xml:space="preserve">Mr. Frasier mentioned that the substation was well screened from James River Road. </w:t>
      </w:r>
      <w:r w:rsidR="00D80F90" w:rsidRPr="00E864A7">
        <w:rPr>
          <w:rFonts w:ascii="Arial" w:hAnsi="Arial" w:cs="Arial"/>
          <w:bCs/>
          <w:sz w:val="22"/>
          <w:szCs w:val="22"/>
        </w:rPr>
        <w:t>He noted that the elevation grade was a challenge to providing screening along the hillside</w:t>
      </w:r>
      <w:r w:rsidR="00402EFD" w:rsidRPr="00E864A7">
        <w:rPr>
          <w:rFonts w:ascii="Arial" w:hAnsi="Arial" w:cs="Arial"/>
          <w:bCs/>
          <w:sz w:val="22"/>
          <w:szCs w:val="22"/>
        </w:rPr>
        <w:t>.</w:t>
      </w:r>
      <w:r w:rsidR="00732458" w:rsidRPr="00E864A7">
        <w:rPr>
          <w:rFonts w:ascii="Arial" w:hAnsi="Arial" w:cs="Arial"/>
          <w:bCs/>
          <w:sz w:val="22"/>
          <w:szCs w:val="22"/>
        </w:rPr>
        <w:t xml:space="preserve"> </w:t>
      </w:r>
      <w:r w:rsidR="003C36B3" w:rsidRPr="00E864A7">
        <w:rPr>
          <w:rFonts w:ascii="Arial" w:hAnsi="Arial" w:cs="Arial"/>
          <w:bCs/>
          <w:sz w:val="22"/>
          <w:szCs w:val="22"/>
        </w:rPr>
        <w:t xml:space="preserve">He said that from Bryant Lane, there was an opening in the screening where transmission lines egressed from the site. </w:t>
      </w:r>
    </w:p>
    <w:p w14:paraId="0EBB0210" w14:textId="374AEBDE" w:rsidR="003C36B3" w:rsidRPr="00E864A7" w:rsidRDefault="003C36B3" w:rsidP="00E864A7">
      <w:pPr>
        <w:jc w:val="both"/>
        <w:rPr>
          <w:rFonts w:ascii="Arial" w:hAnsi="Arial" w:cs="Arial"/>
          <w:bCs/>
          <w:sz w:val="22"/>
          <w:szCs w:val="22"/>
        </w:rPr>
      </w:pPr>
    </w:p>
    <w:p w14:paraId="50476523" w14:textId="2EF33116" w:rsidR="003C36B3" w:rsidRPr="00E864A7" w:rsidRDefault="003C36B3" w:rsidP="00E864A7">
      <w:pPr>
        <w:jc w:val="both"/>
        <w:rPr>
          <w:rFonts w:ascii="Arial" w:hAnsi="Arial" w:cs="Arial"/>
          <w:bCs/>
          <w:sz w:val="22"/>
          <w:szCs w:val="22"/>
        </w:rPr>
      </w:pPr>
      <w:r w:rsidRPr="00E864A7">
        <w:rPr>
          <w:rFonts w:ascii="Arial" w:hAnsi="Arial" w:cs="Arial"/>
          <w:bCs/>
          <w:sz w:val="22"/>
          <w:szCs w:val="22"/>
        </w:rPr>
        <w:lastRenderedPageBreak/>
        <w:t>Mr. Frasier said that the process began in 2018. He said that they met with the community in spring, and construction was expected to begin in 2024.</w:t>
      </w:r>
    </w:p>
    <w:p w14:paraId="42AEE8F1" w14:textId="4B2B381F" w:rsidR="003C36B3" w:rsidRPr="00E864A7" w:rsidRDefault="003C36B3" w:rsidP="00E864A7">
      <w:pPr>
        <w:jc w:val="both"/>
        <w:rPr>
          <w:rFonts w:ascii="Arial" w:hAnsi="Arial" w:cs="Arial"/>
          <w:bCs/>
          <w:sz w:val="22"/>
          <w:szCs w:val="22"/>
        </w:rPr>
      </w:pPr>
    </w:p>
    <w:p w14:paraId="5414DD8B" w14:textId="3253C7DF" w:rsidR="003C36B3" w:rsidRPr="00E864A7" w:rsidRDefault="009C3D60" w:rsidP="00E864A7">
      <w:pPr>
        <w:jc w:val="both"/>
        <w:rPr>
          <w:rFonts w:ascii="Arial" w:hAnsi="Arial" w:cs="Arial"/>
          <w:bCs/>
          <w:sz w:val="22"/>
          <w:szCs w:val="22"/>
        </w:rPr>
      </w:pPr>
      <w:r w:rsidRPr="00E864A7">
        <w:rPr>
          <w:rFonts w:ascii="Arial" w:hAnsi="Arial" w:cs="Arial"/>
          <w:bCs/>
          <w:sz w:val="22"/>
          <w:szCs w:val="22"/>
        </w:rPr>
        <w:t>Mr. Missel said that he did not understand how a line of evergreen shrubs could not be planted to screen the higher elevations.</w:t>
      </w:r>
    </w:p>
    <w:p w14:paraId="1DE54228" w14:textId="7F27B957" w:rsidR="009C3D60" w:rsidRPr="00E864A7" w:rsidRDefault="009C3D60" w:rsidP="00E864A7">
      <w:pPr>
        <w:jc w:val="both"/>
        <w:rPr>
          <w:rFonts w:ascii="Arial" w:hAnsi="Arial" w:cs="Arial"/>
          <w:bCs/>
          <w:sz w:val="22"/>
          <w:szCs w:val="22"/>
        </w:rPr>
      </w:pPr>
    </w:p>
    <w:p w14:paraId="31FE4361" w14:textId="1C54BF15" w:rsidR="009C3D60" w:rsidRPr="00E864A7" w:rsidRDefault="009C3D60" w:rsidP="00E864A7">
      <w:pPr>
        <w:jc w:val="both"/>
        <w:rPr>
          <w:rFonts w:ascii="Arial" w:hAnsi="Arial" w:cs="Arial"/>
          <w:bCs/>
          <w:sz w:val="22"/>
          <w:szCs w:val="22"/>
        </w:rPr>
      </w:pPr>
      <w:r w:rsidRPr="00E864A7">
        <w:rPr>
          <w:rFonts w:ascii="Arial" w:hAnsi="Arial" w:cs="Arial"/>
          <w:bCs/>
          <w:sz w:val="22"/>
          <w:szCs w:val="22"/>
        </w:rPr>
        <w:t xml:space="preserve">Mr. </w:t>
      </w:r>
      <w:r w:rsidR="00796A3F" w:rsidRPr="00E864A7">
        <w:rPr>
          <w:rFonts w:ascii="Arial" w:hAnsi="Arial" w:cs="Arial"/>
          <w:bCs/>
          <w:sz w:val="22"/>
          <w:szCs w:val="22"/>
        </w:rPr>
        <w:t>Scott Markwell, Project Manager, said that the grounding grid had to be moved out of the station by three feet.</w:t>
      </w:r>
    </w:p>
    <w:p w14:paraId="7A333D4D" w14:textId="1AC3A76A" w:rsidR="00BD50A6" w:rsidRPr="00E864A7" w:rsidRDefault="00BD50A6" w:rsidP="00E864A7">
      <w:pPr>
        <w:jc w:val="both"/>
        <w:rPr>
          <w:rFonts w:ascii="Arial" w:hAnsi="Arial" w:cs="Arial"/>
          <w:bCs/>
          <w:sz w:val="22"/>
          <w:szCs w:val="22"/>
        </w:rPr>
      </w:pPr>
    </w:p>
    <w:p w14:paraId="5EFA4B79" w14:textId="156856D7" w:rsidR="00BD50A6" w:rsidRPr="00E864A7" w:rsidRDefault="00BD50A6" w:rsidP="00E864A7">
      <w:pPr>
        <w:jc w:val="both"/>
        <w:rPr>
          <w:rFonts w:ascii="Arial" w:hAnsi="Arial" w:cs="Arial"/>
          <w:bCs/>
          <w:sz w:val="22"/>
          <w:szCs w:val="22"/>
        </w:rPr>
      </w:pPr>
      <w:r w:rsidRPr="00E864A7">
        <w:rPr>
          <w:rFonts w:ascii="Arial" w:hAnsi="Arial" w:cs="Arial"/>
          <w:bCs/>
          <w:sz w:val="22"/>
          <w:szCs w:val="22"/>
        </w:rPr>
        <w:t xml:space="preserve">Mr. Missel clarified that a grounding grid was a metal grid that was put </w:t>
      </w:r>
      <w:r w:rsidR="009711B0" w:rsidRPr="00E864A7">
        <w:rPr>
          <w:rFonts w:ascii="Arial" w:hAnsi="Arial" w:cs="Arial"/>
          <w:bCs/>
          <w:sz w:val="22"/>
          <w:szCs w:val="22"/>
        </w:rPr>
        <w:t>under</w:t>
      </w:r>
      <w:r w:rsidRPr="00E864A7">
        <w:rPr>
          <w:rFonts w:ascii="Arial" w:hAnsi="Arial" w:cs="Arial"/>
          <w:bCs/>
          <w:sz w:val="22"/>
          <w:szCs w:val="22"/>
        </w:rPr>
        <w:t xml:space="preserve"> the ground.</w:t>
      </w:r>
    </w:p>
    <w:p w14:paraId="5ED83857" w14:textId="27F65153" w:rsidR="009711B0" w:rsidRPr="00E864A7" w:rsidRDefault="009711B0" w:rsidP="00E864A7">
      <w:pPr>
        <w:jc w:val="both"/>
        <w:rPr>
          <w:rFonts w:ascii="Arial" w:hAnsi="Arial" w:cs="Arial"/>
          <w:bCs/>
          <w:sz w:val="22"/>
          <w:szCs w:val="22"/>
        </w:rPr>
      </w:pPr>
    </w:p>
    <w:p w14:paraId="2F9AB053" w14:textId="2551C1AF" w:rsidR="009711B0" w:rsidRPr="00E864A7" w:rsidRDefault="009711B0" w:rsidP="00E864A7">
      <w:pPr>
        <w:jc w:val="both"/>
        <w:rPr>
          <w:rFonts w:ascii="Arial" w:hAnsi="Arial" w:cs="Arial"/>
          <w:bCs/>
          <w:sz w:val="22"/>
          <w:szCs w:val="22"/>
        </w:rPr>
      </w:pPr>
      <w:r w:rsidRPr="00E864A7">
        <w:rPr>
          <w:rFonts w:ascii="Arial" w:hAnsi="Arial" w:cs="Arial"/>
          <w:bCs/>
          <w:sz w:val="22"/>
          <w:szCs w:val="22"/>
        </w:rPr>
        <w:t>Mr. Markwell responded that was correct</w:t>
      </w:r>
      <w:r w:rsidR="005A4EF9" w:rsidRPr="00E864A7">
        <w:rPr>
          <w:rFonts w:ascii="Arial" w:hAnsi="Arial" w:cs="Arial"/>
          <w:bCs/>
          <w:sz w:val="22"/>
          <w:szCs w:val="22"/>
        </w:rPr>
        <w:t xml:space="preserve"> and that it would use up the first three feet. He said that there needed to be a maintenance buffer as well, and those buffers essentially extended up the slope. He said that if they added additional buffers onto the slope, then they risked destabilizing it. He noted that there was some natural growth on the slope</w:t>
      </w:r>
      <w:r w:rsidR="00704659" w:rsidRPr="00E864A7">
        <w:rPr>
          <w:rFonts w:ascii="Arial" w:hAnsi="Arial" w:cs="Arial"/>
          <w:bCs/>
          <w:sz w:val="22"/>
          <w:szCs w:val="22"/>
        </w:rPr>
        <w:t xml:space="preserve"> already.</w:t>
      </w:r>
    </w:p>
    <w:p w14:paraId="4C800BEC" w14:textId="67564329" w:rsidR="00704659" w:rsidRPr="00E864A7" w:rsidRDefault="00704659" w:rsidP="00E864A7">
      <w:pPr>
        <w:jc w:val="both"/>
        <w:rPr>
          <w:rFonts w:ascii="Arial" w:hAnsi="Arial" w:cs="Arial"/>
          <w:bCs/>
          <w:sz w:val="22"/>
          <w:szCs w:val="22"/>
        </w:rPr>
      </w:pPr>
    </w:p>
    <w:p w14:paraId="735B6158" w14:textId="79EF5A7D" w:rsidR="00704659" w:rsidRPr="00E864A7" w:rsidRDefault="00704659" w:rsidP="00E864A7">
      <w:pPr>
        <w:jc w:val="both"/>
        <w:rPr>
          <w:rFonts w:ascii="Arial" w:hAnsi="Arial" w:cs="Arial"/>
          <w:bCs/>
          <w:sz w:val="22"/>
          <w:szCs w:val="22"/>
        </w:rPr>
      </w:pPr>
      <w:r w:rsidRPr="00E864A7">
        <w:rPr>
          <w:rFonts w:ascii="Arial" w:hAnsi="Arial" w:cs="Arial"/>
          <w:bCs/>
          <w:sz w:val="22"/>
          <w:szCs w:val="22"/>
        </w:rPr>
        <w:t xml:space="preserve">Mr. Missel asked if the maintenance buffer was a walkable </w:t>
      </w:r>
      <w:r w:rsidR="003209A5" w:rsidRPr="00E864A7">
        <w:rPr>
          <w:rFonts w:ascii="Arial" w:hAnsi="Arial" w:cs="Arial"/>
          <w:bCs/>
          <w:sz w:val="22"/>
          <w:szCs w:val="22"/>
        </w:rPr>
        <w:t>access</w:t>
      </w:r>
      <w:r w:rsidRPr="00E864A7">
        <w:rPr>
          <w:rFonts w:ascii="Arial" w:hAnsi="Arial" w:cs="Arial"/>
          <w:bCs/>
          <w:sz w:val="22"/>
          <w:szCs w:val="22"/>
        </w:rPr>
        <w:t xml:space="preserve">. </w:t>
      </w:r>
    </w:p>
    <w:p w14:paraId="2F0D3C12" w14:textId="29C64AA1" w:rsidR="003209A5" w:rsidRPr="00E864A7" w:rsidRDefault="003209A5" w:rsidP="00E864A7">
      <w:pPr>
        <w:jc w:val="both"/>
        <w:rPr>
          <w:rFonts w:ascii="Arial" w:hAnsi="Arial" w:cs="Arial"/>
          <w:bCs/>
          <w:sz w:val="22"/>
          <w:szCs w:val="22"/>
        </w:rPr>
      </w:pPr>
    </w:p>
    <w:p w14:paraId="3729DAA4" w14:textId="501A20E3" w:rsidR="003209A5" w:rsidRPr="00E864A7" w:rsidRDefault="003209A5" w:rsidP="00E864A7">
      <w:pPr>
        <w:jc w:val="both"/>
        <w:rPr>
          <w:rFonts w:ascii="Arial" w:hAnsi="Arial" w:cs="Arial"/>
          <w:bCs/>
          <w:sz w:val="22"/>
          <w:szCs w:val="22"/>
        </w:rPr>
      </w:pPr>
      <w:r w:rsidRPr="00E864A7">
        <w:rPr>
          <w:rFonts w:ascii="Arial" w:hAnsi="Arial" w:cs="Arial"/>
          <w:bCs/>
          <w:sz w:val="22"/>
          <w:szCs w:val="22"/>
        </w:rPr>
        <w:t>Mr. Markwell responded that the maintenance buffer would be a walkable area</w:t>
      </w:r>
      <w:r w:rsidR="00A44209" w:rsidRPr="00E864A7">
        <w:rPr>
          <w:rFonts w:ascii="Arial" w:hAnsi="Arial" w:cs="Arial"/>
          <w:bCs/>
          <w:sz w:val="22"/>
          <w:szCs w:val="22"/>
        </w:rPr>
        <w:t>.</w:t>
      </w:r>
    </w:p>
    <w:p w14:paraId="156C7218" w14:textId="7C61BD16" w:rsidR="00A44209" w:rsidRPr="00E864A7" w:rsidRDefault="00A44209" w:rsidP="00E864A7">
      <w:pPr>
        <w:jc w:val="both"/>
        <w:rPr>
          <w:rFonts w:ascii="Arial" w:hAnsi="Arial" w:cs="Arial"/>
          <w:bCs/>
          <w:sz w:val="22"/>
          <w:szCs w:val="22"/>
        </w:rPr>
      </w:pPr>
    </w:p>
    <w:p w14:paraId="4C9FE1F0" w14:textId="0CC1726D" w:rsidR="00A44209" w:rsidRPr="00E864A7" w:rsidRDefault="004E5FED" w:rsidP="00E864A7">
      <w:pPr>
        <w:jc w:val="both"/>
        <w:rPr>
          <w:rFonts w:ascii="Arial" w:hAnsi="Arial" w:cs="Arial"/>
          <w:bCs/>
          <w:sz w:val="22"/>
          <w:szCs w:val="22"/>
        </w:rPr>
      </w:pPr>
      <w:r w:rsidRPr="00E864A7">
        <w:rPr>
          <w:rFonts w:ascii="Arial" w:hAnsi="Arial" w:cs="Arial"/>
          <w:bCs/>
          <w:sz w:val="22"/>
          <w:szCs w:val="22"/>
        </w:rPr>
        <w:t>Ms. Firehock noted</w:t>
      </w:r>
      <w:r w:rsidR="001C189C" w:rsidRPr="00E864A7">
        <w:rPr>
          <w:rFonts w:ascii="Arial" w:hAnsi="Arial" w:cs="Arial"/>
          <w:bCs/>
          <w:sz w:val="22"/>
          <w:szCs w:val="22"/>
        </w:rPr>
        <w:t xml:space="preserve"> that</w:t>
      </w:r>
      <w:r w:rsidRPr="00E864A7">
        <w:rPr>
          <w:rFonts w:ascii="Arial" w:hAnsi="Arial" w:cs="Arial"/>
          <w:bCs/>
          <w:sz w:val="22"/>
          <w:szCs w:val="22"/>
        </w:rPr>
        <w:t xml:space="preserve"> there were no comments from the public.</w:t>
      </w:r>
      <w:r w:rsidR="001C189C" w:rsidRPr="00E864A7">
        <w:rPr>
          <w:rFonts w:ascii="Arial" w:hAnsi="Arial" w:cs="Arial"/>
          <w:bCs/>
          <w:sz w:val="22"/>
          <w:szCs w:val="22"/>
        </w:rPr>
        <w:t xml:space="preserve"> She closed the public hearing and brought the item back before the Commission.</w:t>
      </w:r>
    </w:p>
    <w:p w14:paraId="744F8714" w14:textId="29FDEF0C" w:rsidR="001C189C" w:rsidRPr="00E864A7" w:rsidRDefault="001C189C" w:rsidP="00E864A7">
      <w:pPr>
        <w:jc w:val="both"/>
        <w:rPr>
          <w:rFonts w:ascii="Arial" w:hAnsi="Arial" w:cs="Arial"/>
          <w:bCs/>
          <w:sz w:val="22"/>
          <w:szCs w:val="22"/>
        </w:rPr>
      </w:pPr>
    </w:p>
    <w:p w14:paraId="0D15C309" w14:textId="049425F3" w:rsidR="00C9518C" w:rsidRPr="00E864A7" w:rsidRDefault="008B1038" w:rsidP="00E864A7">
      <w:pPr>
        <w:jc w:val="both"/>
        <w:rPr>
          <w:rFonts w:ascii="Arial" w:hAnsi="Arial" w:cs="Arial"/>
          <w:bCs/>
          <w:sz w:val="22"/>
          <w:szCs w:val="22"/>
        </w:rPr>
      </w:pPr>
      <w:r w:rsidRPr="00E864A7">
        <w:rPr>
          <w:rFonts w:ascii="Arial" w:hAnsi="Arial" w:cs="Arial"/>
          <w:bCs/>
          <w:sz w:val="22"/>
          <w:szCs w:val="22"/>
        </w:rPr>
        <w:t xml:space="preserve">Ms. Firehock noted that she drove by the substation every day as part of her commute. She </w:t>
      </w:r>
      <w:r w:rsidR="002748E3" w:rsidRPr="00E864A7">
        <w:rPr>
          <w:rFonts w:ascii="Arial" w:hAnsi="Arial" w:cs="Arial"/>
          <w:bCs/>
          <w:sz w:val="22"/>
          <w:szCs w:val="22"/>
        </w:rPr>
        <w:t xml:space="preserve">said that the area was unsafe and messy. She said that the new proposed access was safer. She noted that the slope was steep and fallen trees were a common problem. </w:t>
      </w:r>
      <w:r w:rsidR="00B129F0" w:rsidRPr="00E864A7">
        <w:rPr>
          <w:rFonts w:ascii="Arial" w:hAnsi="Arial" w:cs="Arial"/>
          <w:bCs/>
          <w:sz w:val="22"/>
          <w:szCs w:val="22"/>
        </w:rPr>
        <w:t xml:space="preserve">She asked whether the substation would </w:t>
      </w:r>
      <w:r w:rsidR="00C9518C" w:rsidRPr="00E864A7">
        <w:rPr>
          <w:rFonts w:ascii="Arial" w:hAnsi="Arial" w:cs="Arial"/>
          <w:bCs/>
          <w:sz w:val="22"/>
          <w:szCs w:val="22"/>
        </w:rPr>
        <w:t>improve</w:t>
      </w:r>
      <w:r w:rsidR="00B129F0" w:rsidRPr="00E864A7">
        <w:rPr>
          <w:rFonts w:ascii="Arial" w:hAnsi="Arial" w:cs="Arial"/>
          <w:bCs/>
          <w:sz w:val="22"/>
          <w:szCs w:val="22"/>
        </w:rPr>
        <w:t xml:space="preserve"> Scottsville’s </w:t>
      </w:r>
      <w:r w:rsidR="00C9518C" w:rsidRPr="00E864A7">
        <w:rPr>
          <w:rFonts w:ascii="Arial" w:hAnsi="Arial" w:cs="Arial"/>
          <w:bCs/>
          <w:sz w:val="22"/>
          <w:szCs w:val="22"/>
        </w:rPr>
        <w:t>power grid reliability. She confirmed that it did.</w:t>
      </w:r>
    </w:p>
    <w:p w14:paraId="428091C0" w14:textId="59644E9C" w:rsidR="00C9518C" w:rsidRPr="00E864A7" w:rsidRDefault="00C9518C" w:rsidP="00E864A7">
      <w:pPr>
        <w:jc w:val="both"/>
        <w:rPr>
          <w:rFonts w:ascii="Arial" w:hAnsi="Arial" w:cs="Arial"/>
          <w:bCs/>
          <w:sz w:val="22"/>
          <w:szCs w:val="22"/>
        </w:rPr>
      </w:pPr>
    </w:p>
    <w:p w14:paraId="3A871195" w14:textId="41D7EA45" w:rsidR="000178B7" w:rsidRPr="00E864A7" w:rsidRDefault="00B13EC5" w:rsidP="00E864A7">
      <w:pPr>
        <w:jc w:val="both"/>
        <w:rPr>
          <w:rFonts w:ascii="Arial" w:hAnsi="Arial" w:cs="Arial"/>
          <w:bCs/>
          <w:sz w:val="22"/>
          <w:szCs w:val="22"/>
        </w:rPr>
      </w:pPr>
      <w:r w:rsidRPr="00E864A7">
        <w:rPr>
          <w:rFonts w:ascii="Arial" w:hAnsi="Arial" w:cs="Arial"/>
          <w:bCs/>
          <w:sz w:val="22"/>
          <w:szCs w:val="22"/>
        </w:rPr>
        <w:t>Mr. Missel moved that the Commission recommend approval of SP202200004 Scottsville Substation Expansion Project with the condition recommended in the staff report. Ms. Firehock seconded the motion</w:t>
      </w:r>
      <w:r w:rsidR="0018655C" w:rsidRPr="00E864A7">
        <w:rPr>
          <w:rFonts w:ascii="Arial" w:hAnsi="Arial" w:cs="Arial"/>
          <w:bCs/>
          <w:sz w:val="22"/>
          <w:szCs w:val="22"/>
        </w:rPr>
        <w:t xml:space="preserve">. The motion </w:t>
      </w:r>
      <w:r w:rsidRPr="00E864A7">
        <w:rPr>
          <w:rFonts w:ascii="Arial" w:hAnsi="Arial" w:cs="Arial"/>
          <w:bCs/>
          <w:sz w:val="22"/>
          <w:szCs w:val="22"/>
        </w:rPr>
        <w:t xml:space="preserve">carried unanimously (5-0). </w:t>
      </w:r>
    </w:p>
    <w:p w14:paraId="1ED33A54" w14:textId="77777777" w:rsidR="006C0D08" w:rsidRPr="00E864A7" w:rsidRDefault="006C0D08" w:rsidP="00E864A7">
      <w:pPr>
        <w:jc w:val="both"/>
        <w:rPr>
          <w:rFonts w:ascii="Arial" w:hAnsi="Arial" w:cs="Arial"/>
          <w:bCs/>
          <w:sz w:val="22"/>
          <w:szCs w:val="22"/>
        </w:rPr>
      </w:pPr>
    </w:p>
    <w:p w14:paraId="64CBD0BC" w14:textId="0A204BF7" w:rsidR="00564F1A" w:rsidRPr="00E864A7" w:rsidRDefault="00564F1A" w:rsidP="00E864A7">
      <w:pPr>
        <w:jc w:val="both"/>
        <w:rPr>
          <w:rFonts w:ascii="Arial" w:hAnsi="Arial" w:cs="Arial"/>
          <w:b/>
          <w:bCs/>
          <w:sz w:val="22"/>
          <w:szCs w:val="22"/>
          <w:u w:val="single"/>
        </w:rPr>
      </w:pPr>
      <w:r w:rsidRPr="00E864A7">
        <w:rPr>
          <w:rFonts w:ascii="Arial" w:hAnsi="Arial" w:cs="Arial"/>
          <w:b/>
          <w:bCs/>
          <w:sz w:val="22"/>
          <w:szCs w:val="22"/>
          <w:u w:val="single"/>
        </w:rPr>
        <w:t>SP202200021 Dominion Hollymead Substation Expansion Project</w:t>
      </w:r>
    </w:p>
    <w:p w14:paraId="11C5D9D2" w14:textId="77777777" w:rsidR="00EE6CF5" w:rsidRPr="00E864A7" w:rsidRDefault="00EE6CF5" w:rsidP="00E864A7">
      <w:pPr>
        <w:jc w:val="both"/>
        <w:rPr>
          <w:rFonts w:ascii="Arial" w:hAnsi="Arial" w:cs="Arial"/>
          <w:sz w:val="22"/>
          <w:szCs w:val="22"/>
        </w:rPr>
      </w:pPr>
    </w:p>
    <w:p w14:paraId="7A13A03F" w14:textId="263C6F70"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s. Ragsdale said that she was the Planning Manager who would present this item. She said that this was a project for the Hollymead substation. She showed the Commission the location </w:t>
      </w:r>
      <w:r w:rsidRPr="00E864A7">
        <w:rPr>
          <w:rFonts w:ascii="Arial" w:hAnsi="Arial" w:cs="Arial"/>
          <w:sz w:val="22"/>
          <w:szCs w:val="22"/>
        </w:rPr>
        <w:lastRenderedPageBreak/>
        <w:t xml:space="preserve">map that indicated the site was located off of Worth Crossing, near the Forest Lakes commercial area to the north. She said that surrounding the rest of the property were residential areas of Forest Lakes or the Forest Lakes north clubhouse and lake and trial amenity. She said that it was approximately 6.72 acres in size and had split zoning, but utilities were allowed in any zoning district, and </w:t>
      </w:r>
      <w:r w:rsidR="00E3410E" w:rsidRPr="00E864A7">
        <w:rPr>
          <w:rFonts w:ascii="Arial" w:hAnsi="Arial" w:cs="Arial"/>
          <w:sz w:val="22"/>
          <w:szCs w:val="22"/>
        </w:rPr>
        <w:t xml:space="preserve">this </w:t>
      </w:r>
      <w:r w:rsidRPr="00E864A7">
        <w:rPr>
          <w:rFonts w:ascii="Arial" w:hAnsi="Arial" w:cs="Arial"/>
          <w:sz w:val="22"/>
          <w:szCs w:val="22"/>
        </w:rPr>
        <w:t>was given the Urban Density Residential that was expected for utilities in any district.</w:t>
      </w:r>
    </w:p>
    <w:p w14:paraId="5DF79CED" w14:textId="77777777" w:rsidR="00564F1A" w:rsidRPr="00E864A7" w:rsidRDefault="00564F1A" w:rsidP="00E864A7">
      <w:pPr>
        <w:jc w:val="both"/>
        <w:rPr>
          <w:rFonts w:ascii="Arial" w:hAnsi="Arial" w:cs="Arial"/>
          <w:sz w:val="22"/>
          <w:szCs w:val="22"/>
        </w:rPr>
      </w:pPr>
    </w:p>
    <w:p w14:paraId="7F4C1CAA" w14:textId="3A4ED525" w:rsidR="00564F1A" w:rsidRPr="00E864A7" w:rsidRDefault="00564F1A" w:rsidP="00E864A7">
      <w:pPr>
        <w:jc w:val="both"/>
        <w:rPr>
          <w:rFonts w:ascii="Arial" w:hAnsi="Arial" w:cs="Arial"/>
          <w:sz w:val="22"/>
          <w:szCs w:val="22"/>
        </w:rPr>
      </w:pPr>
      <w:r w:rsidRPr="00E864A7">
        <w:rPr>
          <w:rFonts w:ascii="Arial" w:hAnsi="Arial" w:cs="Arial"/>
          <w:sz w:val="22"/>
          <w:szCs w:val="22"/>
        </w:rPr>
        <w:t>Ms. Ragsdale showed an aerial view of the existing conditions of the property, displaying the proximity of one of the newer sections of Forest Lakes to the north and east, the lake and trail amenity, and the wooded areas on the property that provided screening to the Forest Lakes area and residents. She indicated that there was an area that had visible impacts as an existing condition. She said that the proposal was to expand toward that lake and amenity area. She said shown on the map was the existing facility and entrance off of Worth Crossing, proposed stormwater management</w:t>
      </w:r>
      <w:r w:rsidR="00E3410E" w:rsidRPr="00E864A7">
        <w:rPr>
          <w:rFonts w:ascii="Arial" w:hAnsi="Arial" w:cs="Arial"/>
          <w:sz w:val="22"/>
          <w:szCs w:val="22"/>
        </w:rPr>
        <w:t>,</w:t>
      </w:r>
      <w:r w:rsidRPr="00E864A7">
        <w:rPr>
          <w:rFonts w:ascii="Arial" w:hAnsi="Arial" w:cs="Arial"/>
          <w:sz w:val="22"/>
          <w:szCs w:val="22"/>
        </w:rPr>
        <w:t xml:space="preserve"> and a retaining wall that was necessary. She said that it was a </w:t>
      </w:r>
      <w:r w:rsidR="00FD6738" w:rsidRPr="00E864A7">
        <w:rPr>
          <w:rFonts w:ascii="Arial" w:hAnsi="Arial" w:cs="Arial"/>
          <w:sz w:val="22"/>
          <w:szCs w:val="22"/>
        </w:rPr>
        <w:t>6.72-acre</w:t>
      </w:r>
      <w:r w:rsidRPr="00E864A7">
        <w:rPr>
          <w:rFonts w:ascii="Arial" w:hAnsi="Arial" w:cs="Arial"/>
          <w:sz w:val="22"/>
          <w:szCs w:val="22"/>
        </w:rPr>
        <w:t xml:space="preserve"> site, the existing facility was about 1.46 acres, and the expansion would give it another 1.66 acres for a total of 2.28 acres.</w:t>
      </w:r>
    </w:p>
    <w:p w14:paraId="25F4AD88" w14:textId="77777777" w:rsidR="00564F1A" w:rsidRPr="00E864A7" w:rsidRDefault="00564F1A" w:rsidP="00E864A7">
      <w:pPr>
        <w:jc w:val="both"/>
        <w:rPr>
          <w:rFonts w:ascii="Arial" w:hAnsi="Arial" w:cs="Arial"/>
          <w:sz w:val="22"/>
          <w:szCs w:val="22"/>
        </w:rPr>
      </w:pPr>
    </w:p>
    <w:p w14:paraId="36B1F2FA"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Ms. Ragsdale said that the expansion would add some additional equipment that the technical team would explain to the Commission was necessary for the existing system, and would not expand capacity, but would allow the system to run more efficiently. She said that after the special use permit process, there would be a site development plan that would include the final details about landscaping and stormwater management, but with stormwater management, the County engineers indicated that Virginia and Dominion Power had their own program authority, so they would not go to the County for that review.</w:t>
      </w:r>
    </w:p>
    <w:p w14:paraId="63C33FFA" w14:textId="77777777" w:rsidR="00564F1A" w:rsidRPr="00E864A7" w:rsidRDefault="00564F1A" w:rsidP="00E864A7">
      <w:pPr>
        <w:jc w:val="both"/>
        <w:rPr>
          <w:rFonts w:ascii="Arial" w:hAnsi="Arial" w:cs="Arial"/>
          <w:sz w:val="22"/>
          <w:szCs w:val="22"/>
        </w:rPr>
      </w:pPr>
    </w:p>
    <w:p w14:paraId="547A4DE2" w14:textId="212E600F"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s. Ragsdale said that staff analyzed the detriment of this project to other properties, with concerns around visibility, screening, and what to expect with sound impacts. She said that at the time they wrote the report, they did not have as much information, and the applicant had provided additional information on what the existing facility sounded like and the expected sound from the expansion, which would have to meet ordinance standards and decibel levels. She said that at the community meeting that was held, attendees said that there had been no noise impacts from the existing facility. She said that people had questions about what it would look </w:t>
      </w:r>
      <w:r w:rsidR="00E864A7" w:rsidRPr="00E864A7">
        <w:rPr>
          <w:rFonts w:ascii="Arial" w:hAnsi="Arial" w:cs="Arial"/>
          <w:sz w:val="22"/>
          <w:szCs w:val="22"/>
        </w:rPr>
        <w:t>like,</w:t>
      </w:r>
      <w:r w:rsidRPr="00E864A7">
        <w:rPr>
          <w:rFonts w:ascii="Arial" w:hAnsi="Arial" w:cs="Arial"/>
          <w:sz w:val="22"/>
          <w:szCs w:val="22"/>
        </w:rPr>
        <w:t xml:space="preserve"> and the applicant had photograph simulations that were shared at the meeting and would be shared with the Commission. She said that screening and noise were the primary discussions at the community meeting, but there were also nearby neighbors who needed additional information about the electromagnetic fields due to the effect on pacemakers.</w:t>
      </w:r>
    </w:p>
    <w:p w14:paraId="730ABECD" w14:textId="77777777" w:rsidR="00564F1A" w:rsidRPr="00E864A7" w:rsidRDefault="00564F1A" w:rsidP="00E864A7">
      <w:pPr>
        <w:jc w:val="both"/>
        <w:rPr>
          <w:rFonts w:ascii="Arial" w:hAnsi="Arial" w:cs="Arial"/>
          <w:sz w:val="22"/>
          <w:szCs w:val="22"/>
        </w:rPr>
      </w:pPr>
    </w:p>
    <w:p w14:paraId="7E46A74B"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lastRenderedPageBreak/>
        <w:t xml:space="preserve">Ms. Firehock asked Ms. Ragsdale to repeat her last comment. </w:t>
      </w:r>
    </w:p>
    <w:p w14:paraId="778CECF1" w14:textId="77777777" w:rsidR="00564F1A" w:rsidRPr="00E864A7" w:rsidRDefault="00564F1A" w:rsidP="00E864A7">
      <w:pPr>
        <w:jc w:val="both"/>
        <w:rPr>
          <w:rFonts w:ascii="Arial" w:hAnsi="Arial" w:cs="Arial"/>
          <w:sz w:val="22"/>
          <w:szCs w:val="22"/>
        </w:rPr>
      </w:pPr>
    </w:p>
    <w:p w14:paraId="746ACDC3" w14:textId="21635BDD"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s. Ragsdale said that she mentioned pacemakers. She said that people were working directly with Dominion Power since they had moved to the area. She said that information came up during the review process. She said that there were specific regulations in the ordinance with regard to Section 5, which they went over in the staff report as being met, so there were no concerns. She said that the final details on the screening and noise would be taken care of prior to site plan approval or prior to </w:t>
      </w:r>
      <w:r w:rsidR="00B31490" w:rsidRPr="00E864A7">
        <w:rPr>
          <w:rFonts w:ascii="Arial" w:hAnsi="Arial" w:cs="Arial"/>
          <w:sz w:val="22"/>
          <w:szCs w:val="22"/>
        </w:rPr>
        <w:t xml:space="preserve">the </w:t>
      </w:r>
      <w:r w:rsidRPr="00E864A7">
        <w:rPr>
          <w:rFonts w:ascii="Arial" w:hAnsi="Arial" w:cs="Arial"/>
          <w:sz w:val="22"/>
          <w:szCs w:val="22"/>
        </w:rPr>
        <w:t>installation of the new equipment. She said that the proposed upgrade would improve electric transmission without creating any new impacts, and staff thought that it would not be worse than the existing visual impacts. She said that staff had mentioned that there was not as much information as they would have liked at the time the report was published, but that information had been acquired, so staff recommended approval. She said that the conditions of approval were related to the sound study and establishment of the major elements such as the location of where the improvements would be and where the existing trees would remain.</w:t>
      </w:r>
    </w:p>
    <w:p w14:paraId="4064A78D" w14:textId="77777777" w:rsidR="00564F1A" w:rsidRPr="00E864A7" w:rsidRDefault="00564F1A" w:rsidP="00E864A7">
      <w:pPr>
        <w:jc w:val="both"/>
        <w:rPr>
          <w:rFonts w:ascii="Arial" w:hAnsi="Arial" w:cs="Arial"/>
          <w:sz w:val="22"/>
          <w:szCs w:val="22"/>
        </w:rPr>
      </w:pPr>
    </w:p>
    <w:p w14:paraId="707CB3D9"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s. Firehock asked if there were any questions for staff from the Commissioners. </w:t>
      </w:r>
    </w:p>
    <w:p w14:paraId="7B0C6DAF" w14:textId="77777777" w:rsidR="00564F1A" w:rsidRPr="00E864A7" w:rsidRDefault="00564F1A" w:rsidP="00E864A7">
      <w:pPr>
        <w:jc w:val="both"/>
        <w:rPr>
          <w:rFonts w:ascii="Arial" w:hAnsi="Arial" w:cs="Arial"/>
          <w:sz w:val="22"/>
          <w:szCs w:val="22"/>
        </w:rPr>
      </w:pPr>
    </w:p>
    <w:p w14:paraId="26D8DB78"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Murray said that there had been concerns expressed by the public over pesticides being used to maintain the right-of-way. He asked what the answer to that was. </w:t>
      </w:r>
    </w:p>
    <w:p w14:paraId="68685F09" w14:textId="77777777" w:rsidR="00564F1A" w:rsidRPr="00E864A7" w:rsidRDefault="00564F1A" w:rsidP="00E864A7">
      <w:pPr>
        <w:jc w:val="both"/>
        <w:rPr>
          <w:rFonts w:ascii="Arial" w:hAnsi="Arial" w:cs="Arial"/>
          <w:sz w:val="22"/>
          <w:szCs w:val="22"/>
        </w:rPr>
      </w:pPr>
    </w:p>
    <w:p w14:paraId="0712D150"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s. Ragsdale said that the applicant would have to handle that. She said that they would look into that with a different division at the time of the community meeting and was not something regulated locally. </w:t>
      </w:r>
    </w:p>
    <w:p w14:paraId="77F492E5" w14:textId="77777777" w:rsidR="00564F1A" w:rsidRPr="00E864A7" w:rsidRDefault="00564F1A" w:rsidP="00E864A7">
      <w:pPr>
        <w:jc w:val="both"/>
        <w:rPr>
          <w:rFonts w:ascii="Arial" w:hAnsi="Arial" w:cs="Arial"/>
          <w:sz w:val="22"/>
          <w:szCs w:val="22"/>
        </w:rPr>
      </w:pPr>
    </w:p>
    <w:p w14:paraId="7CB45B2A"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Murray said that it was very near a body of water. He asked if the expansion would encroach upon the 100-foot buffer of the lake. </w:t>
      </w:r>
    </w:p>
    <w:p w14:paraId="2E1A63C1" w14:textId="77777777" w:rsidR="00564F1A" w:rsidRPr="00E864A7" w:rsidRDefault="00564F1A" w:rsidP="00E864A7">
      <w:pPr>
        <w:jc w:val="both"/>
        <w:rPr>
          <w:rFonts w:ascii="Arial" w:hAnsi="Arial" w:cs="Arial"/>
          <w:sz w:val="22"/>
          <w:szCs w:val="22"/>
        </w:rPr>
      </w:pPr>
    </w:p>
    <w:p w14:paraId="4571A294"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Ms. Ragsdale said that there was not a stream buffer required around the lake.</w:t>
      </w:r>
    </w:p>
    <w:p w14:paraId="3376DBD6" w14:textId="77777777" w:rsidR="00564F1A" w:rsidRPr="00E864A7" w:rsidRDefault="00564F1A" w:rsidP="00E864A7">
      <w:pPr>
        <w:jc w:val="both"/>
        <w:rPr>
          <w:rFonts w:ascii="Arial" w:hAnsi="Arial" w:cs="Arial"/>
          <w:sz w:val="22"/>
          <w:szCs w:val="22"/>
        </w:rPr>
      </w:pPr>
    </w:p>
    <w:p w14:paraId="71DC72F0"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Ms. Firehock asked if it was a stormwater pond.</w:t>
      </w:r>
    </w:p>
    <w:p w14:paraId="313244FE" w14:textId="77777777" w:rsidR="00564F1A" w:rsidRPr="00E864A7" w:rsidRDefault="00564F1A" w:rsidP="00E864A7">
      <w:pPr>
        <w:jc w:val="both"/>
        <w:rPr>
          <w:rFonts w:ascii="Arial" w:hAnsi="Arial" w:cs="Arial"/>
          <w:sz w:val="22"/>
          <w:szCs w:val="22"/>
        </w:rPr>
      </w:pPr>
    </w:p>
    <w:p w14:paraId="708D9C03"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Rapp said that was correct. He said that it was one of many retention ponds. </w:t>
      </w:r>
    </w:p>
    <w:p w14:paraId="03A713D5" w14:textId="77777777" w:rsidR="00564F1A" w:rsidRPr="00E864A7" w:rsidRDefault="00564F1A" w:rsidP="00E864A7">
      <w:pPr>
        <w:jc w:val="both"/>
        <w:rPr>
          <w:rFonts w:ascii="Arial" w:hAnsi="Arial" w:cs="Arial"/>
          <w:sz w:val="22"/>
          <w:szCs w:val="22"/>
        </w:rPr>
      </w:pPr>
    </w:p>
    <w:p w14:paraId="3BB085DB"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Murray said that it was only a retention pond. </w:t>
      </w:r>
    </w:p>
    <w:p w14:paraId="7E0BF43A" w14:textId="77777777" w:rsidR="00564F1A" w:rsidRPr="00E864A7" w:rsidRDefault="00564F1A" w:rsidP="00E864A7">
      <w:pPr>
        <w:jc w:val="both"/>
        <w:rPr>
          <w:rFonts w:ascii="Arial" w:hAnsi="Arial" w:cs="Arial"/>
          <w:sz w:val="22"/>
          <w:szCs w:val="22"/>
        </w:rPr>
      </w:pPr>
    </w:p>
    <w:p w14:paraId="2BA554D3"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Ms. Firehock said that it was a stormwater facility and not a water of the United States.</w:t>
      </w:r>
    </w:p>
    <w:p w14:paraId="00B3F0F5" w14:textId="77777777" w:rsidR="00564F1A" w:rsidRPr="00E864A7" w:rsidRDefault="00564F1A" w:rsidP="00E864A7">
      <w:pPr>
        <w:jc w:val="both"/>
        <w:rPr>
          <w:rFonts w:ascii="Arial" w:hAnsi="Arial" w:cs="Arial"/>
          <w:sz w:val="22"/>
          <w:szCs w:val="22"/>
        </w:rPr>
      </w:pPr>
    </w:p>
    <w:p w14:paraId="122F935D" w14:textId="63A0F7AD"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Missel asked </w:t>
      </w:r>
      <w:r w:rsidR="00B31490" w:rsidRPr="00E864A7">
        <w:rPr>
          <w:rFonts w:ascii="Arial" w:hAnsi="Arial" w:cs="Arial"/>
          <w:sz w:val="22"/>
          <w:szCs w:val="22"/>
        </w:rPr>
        <w:t>for</w:t>
      </w:r>
      <w:r w:rsidRPr="00E864A7">
        <w:rPr>
          <w:rFonts w:ascii="Arial" w:hAnsi="Arial" w:cs="Arial"/>
          <w:sz w:val="22"/>
          <w:szCs w:val="22"/>
        </w:rPr>
        <w:t xml:space="preserve"> the total area in acres of the existing facility. </w:t>
      </w:r>
    </w:p>
    <w:p w14:paraId="46351EA4" w14:textId="77777777" w:rsidR="00564F1A" w:rsidRPr="00E864A7" w:rsidRDefault="00564F1A" w:rsidP="00E864A7">
      <w:pPr>
        <w:jc w:val="both"/>
        <w:rPr>
          <w:rFonts w:ascii="Arial" w:hAnsi="Arial" w:cs="Arial"/>
          <w:sz w:val="22"/>
          <w:szCs w:val="22"/>
        </w:rPr>
      </w:pPr>
    </w:p>
    <w:p w14:paraId="7EE56655"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s. Ragsdale said that the applicant had indicated it was 1.46 acres as part of the disturbed area, and an additional 1.6 acres to be added. She said that the applicant also provided the square footage. </w:t>
      </w:r>
    </w:p>
    <w:p w14:paraId="4193D0DA" w14:textId="77777777" w:rsidR="00564F1A" w:rsidRPr="00E864A7" w:rsidRDefault="00564F1A" w:rsidP="00E864A7">
      <w:pPr>
        <w:jc w:val="both"/>
        <w:rPr>
          <w:rFonts w:ascii="Arial" w:hAnsi="Arial" w:cs="Arial"/>
          <w:sz w:val="22"/>
          <w:szCs w:val="22"/>
        </w:rPr>
      </w:pPr>
    </w:p>
    <w:p w14:paraId="5EC00C57"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Missel said that the details of the proposal and the staff report mirrored the previous Scottsville Substation and had 1.2 acres and 5.2 acres listed. </w:t>
      </w:r>
    </w:p>
    <w:p w14:paraId="08A65AF2" w14:textId="77777777" w:rsidR="00564F1A" w:rsidRPr="00E864A7" w:rsidRDefault="00564F1A" w:rsidP="00E864A7">
      <w:pPr>
        <w:jc w:val="both"/>
        <w:rPr>
          <w:rFonts w:ascii="Arial" w:hAnsi="Arial" w:cs="Arial"/>
          <w:sz w:val="22"/>
          <w:szCs w:val="22"/>
        </w:rPr>
      </w:pPr>
    </w:p>
    <w:p w14:paraId="70FBBA9F"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Ms. Ragsdale acknowledged Mr. Missel’s comment.</w:t>
      </w:r>
    </w:p>
    <w:p w14:paraId="04335542" w14:textId="77777777" w:rsidR="00564F1A" w:rsidRPr="00E864A7" w:rsidRDefault="00564F1A" w:rsidP="00E864A7">
      <w:pPr>
        <w:jc w:val="both"/>
        <w:rPr>
          <w:rFonts w:ascii="Arial" w:hAnsi="Arial" w:cs="Arial"/>
          <w:sz w:val="22"/>
          <w:szCs w:val="22"/>
        </w:rPr>
      </w:pPr>
    </w:p>
    <w:p w14:paraId="405A833E"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Mr. Missel said he assumed that those areas were not exactly the same.</w:t>
      </w:r>
    </w:p>
    <w:p w14:paraId="6B69B930" w14:textId="77777777" w:rsidR="00564F1A" w:rsidRPr="00E864A7" w:rsidRDefault="00564F1A" w:rsidP="00E864A7">
      <w:pPr>
        <w:jc w:val="both"/>
        <w:rPr>
          <w:rFonts w:ascii="Arial" w:hAnsi="Arial" w:cs="Arial"/>
          <w:sz w:val="22"/>
          <w:szCs w:val="22"/>
        </w:rPr>
      </w:pPr>
    </w:p>
    <w:p w14:paraId="51F25435"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Carrazana asked if there were any details on the retaining wall that would be required for the expansion. He asked if there were details on the height or expansion. He asked if the entire red line was the wall. </w:t>
      </w:r>
    </w:p>
    <w:p w14:paraId="58955323" w14:textId="77777777" w:rsidR="00564F1A" w:rsidRPr="00E864A7" w:rsidRDefault="00564F1A" w:rsidP="00E864A7">
      <w:pPr>
        <w:jc w:val="both"/>
        <w:rPr>
          <w:rFonts w:ascii="Arial" w:hAnsi="Arial" w:cs="Arial"/>
          <w:sz w:val="22"/>
          <w:szCs w:val="22"/>
        </w:rPr>
      </w:pPr>
    </w:p>
    <w:p w14:paraId="73A35667"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s. Ragsdale said that it was not the entire red line, but the corner of the parcel, which she indicated on the slide. She said that the wall would not be very tall, perhaps 6 or 10 feet. </w:t>
      </w:r>
    </w:p>
    <w:p w14:paraId="5C36B4D0" w14:textId="77777777" w:rsidR="00564F1A" w:rsidRPr="00E864A7" w:rsidRDefault="00564F1A" w:rsidP="00E864A7">
      <w:pPr>
        <w:jc w:val="both"/>
        <w:rPr>
          <w:rFonts w:ascii="Arial" w:hAnsi="Arial" w:cs="Arial"/>
          <w:sz w:val="22"/>
          <w:szCs w:val="22"/>
        </w:rPr>
      </w:pPr>
    </w:p>
    <w:p w14:paraId="39C37218"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s. Firehock asked if there was anything further. </w:t>
      </w:r>
    </w:p>
    <w:p w14:paraId="19FCD717" w14:textId="77777777" w:rsidR="00564F1A" w:rsidRPr="00E864A7" w:rsidRDefault="00564F1A" w:rsidP="00E864A7">
      <w:pPr>
        <w:jc w:val="both"/>
        <w:rPr>
          <w:rFonts w:ascii="Arial" w:hAnsi="Arial" w:cs="Arial"/>
          <w:sz w:val="22"/>
          <w:szCs w:val="22"/>
        </w:rPr>
      </w:pPr>
    </w:p>
    <w:p w14:paraId="13D45511"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s. Ragsdale said the other thing was the level spreader. </w:t>
      </w:r>
    </w:p>
    <w:p w14:paraId="53D01A22" w14:textId="77777777" w:rsidR="00564F1A" w:rsidRPr="00E864A7" w:rsidRDefault="00564F1A" w:rsidP="00E864A7">
      <w:pPr>
        <w:jc w:val="both"/>
        <w:rPr>
          <w:rFonts w:ascii="Arial" w:hAnsi="Arial" w:cs="Arial"/>
          <w:sz w:val="22"/>
          <w:szCs w:val="22"/>
        </w:rPr>
      </w:pPr>
    </w:p>
    <w:p w14:paraId="71876397"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Carrazana asked if there was any additional proposed vegetation for the area beyond the retaining wall. </w:t>
      </w:r>
    </w:p>
    <w:p w14:paraId="72047E81" w14:textId="77777777" w:rsidR="00564F1A" w:rsidRPr="00E864A7" w:rsidRDefault="00564F1A" w:rsidP="00E864A7">
      <w:pPr>
        <w:jc w:val="both"/>
        <w:rPr>
          <w:rFonts w:ascii="Arial" w:hAnsi="Arial" w:cs="Arial"/>
          <w:sz w:val="22"/>
          <w:szCs w:val="22"/>
        </w:rPr>
      </w:pPr>
    </w:p>
    <w:p w14:paraId="3176155F" w14:textId="314A8463"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s. Ragsdale said that there was a lot of existing vegetation in the area of the site. She said that during the site planning process, staff would ensure that existing vegetation was adequate, examine tree health, and the applicant would supplement where necessary based on the ordinance standards. She said that would either be with all the landscaping they could in the areas available and potential fencing to screen the equipment. </w:t>
      </w:r>
    </w:p>
    <w:p w14:paraId="1A1EB6C1" w14:textId="77777777" w:rsidR="00564F1A" w:rsidRPr="00E864A7" w:rsidRDefault="00564F1A" w:rsidP="00E864A7">
      <w:pPr>
        <w:jc w:val="both"/>
        <w:rPr>
          <w:rFonts w:ascii="Arial" w:hAnsi="Arial" w:cs="Arial"/>
          <w:b/>
          <w:bCs/>
          <w:sz w:val="22"/>
          <w:szCs w:val="22"/>
        </w:rPr>
      </w:pPr>
    </w:p>
    <w:p w14:paraId="2755CA67" w14:textId="77777777"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 xml:space="preserve">Ms. Firehock said the Planning Commission was ready to hear from the applicant. </w:t>
      </w:r>
    </w:p>
    <w:p w14:paraId="2142A56A" w14:textId="77777777" w:rsidR="00564F1A" w:rsidRPr="00E864A7" w:rsidRDefault="00564F1A" w:rsidP="00E864A7">
      <w:pPr>
        <w:jc w:val="both"/>
        <w:rPr>
          <w:rFonts w:ascii="Arial" w:hAnsi="Arial" w:cs="Arial"/>
          <w:snapToGrid w:val="0"/>
          <w:sz w:val="22"/>
          <w:szCs w:val="22"/>
        </w:rPr>
      </w:pPr>
    </w:p>
    <w:p w14:paraId="14D09EBD" w14:textId="28DCDC16"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lastRenderedPageBreak/>
        <w:t xml:space="preserve">Mr. Joe Leachman greeted the Commission and said that he was joined by Craig Murphy, and they were both members of GI Consultants, supporting Dominion as civil engineers on this project. He said that there were several Dominion team members present today as well who could help answer the Commission’s questions. He said that this project would add equipment to the existing substation to improve its reliability. He said that there were essentially large copper coils that would regulate the current and assist in producing reliable power, as well as helping the equipment last longer. He said that they were expanding on a property that Dominion currently owned and </w:t>
      </w:r>
      <w:r w:rsidR="00B31490" w:rsidRPr="00E864A7">
        <w:rPr>
          <w:rFonts w:ascii="Arial" w:hAnsi="Arial" w:cs="Arial"/>
          <w:snapToGrid w:val="0"/>
          <w:sz w:val="22"/>
          <w:szCs w:val="22"/>
        </w:rPr>
        <w:t xml:space="preserve">that </w:t>
      </w:r>
      <w:r w:rsidRPr="00E864A7">
        <w:rPr>
          <w:rFonts w:ascii="Arial" w:hAnsi="Arial" w:cs="Arial"/>
          <w:snapToGrid w:val="0"/>
          <w:sz w:val="22"/>
          <w:szCs w:val="22"/>
        </w:rPr>
        <w:t>was originally developed as a substation, and th</w:t>
      </w:r>
      <w:r w:rsidR="00B31490" w:rsidRPr="00E864A7">
        <w:rPr>
          <w:rFonts w:ascii="Arial" w:hAnsi="Arial" w:cs="Arial"/>
          <w:snapToGrid w:val="0"/>
          <w:sz w:val="22"/>
          <w:szCs w:val="22"/>
        </w:rPr>
        <w:t>ey</w:t>
      </w:r>
      <w:r w:rsidRPr="00E864A7">
        <w:rPr>
          <w:rFonts w:ascii="Arial" w:hAnsi="Arial" w:cs="Arial"/>
          <w:snapToGrid w:val="0"/>
          <w:sz w:val="22"/>
          <w:szCs w:val="22"/>
        </w:rPr>
        <w:t xml:space="preserve"> had done one expansion previously. </w:t>
      </w:r>
    </w:p>
    <w:p w14:paraId="22667A39" w14:textId="77777777" w:rsidR="00564F1A" w:rsidRPr="00E864A7" w:rsidRDefault="00564F1A" w:rsidP="00E864A7">
      <w:pPr>
        <w:jc w:val="both"/>
        <w:rPr>
          <w:rFonts w:ascii="Arial" w:hAnsi="Arial" w:cs="Arial"/>
          <w:snapToGrid w:val="0"/>
          <w:sz w:val="22"/>
          <w:szCs w:val="22"/>
        </w:rPr>
      </w:pPr>
    </w:p>
    <w:p w14:paraId="506BB413" w14:textId="6E257808"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Mr. Leachman said that the slide shown was a cleaned-up design from the information that was submitted, so what was shown was a zoomed</w:t>
      </w:r>
      <w:r w:rsidR="00B31490" w:rsidRPr="00E864A7">
        <w:rPr>
          <w:rFonts w:ascii="Arial" w:hAnsi="Arial" w:cs="Arial"/>
          <w:snapToGrid w:val="0"/>
          <w:sz w:val="22"/>
          <w:szCs w:val="22"/>
        </w:rPr>
        <w:t>-</w:t>
      </w:r>
      <w:r w:rsidRPr="00E864A7">
        <w:rPr>
          <w:rFonts w:ascii="Arial" w:hAnsi="Arial" w:cs="Arial"/>
          <w:snapToGrid w:val="0"/>
          <w:sz w:val="22"/>
          <w:szCs w:val="22"/>
        </w:rPr>
        <w:t xml:space="preserve">in area of the light gray, existing pad area, and dark gray, proposed pad area. He said that mentioned before, the existing parcel was 6.72 acres. He said that based on survey information they had, the existing gravel pad area and access coming into the pad was 1.59 acres of </w:t>
      </w:r>
      <w:r w:rsidR="00B31490" w:rsidRPr="00E864A7">
        <w:rPr>
          <w:rFonts w:ascii="Arial" w:hAnsi="Arial" w:cs="Arial"/>
          <w:snapToGrid w:val="0"/>
          <w:sz w:val="22"/>
          <w:szCs w:val="22"/>
        </w:rPr>
        <w:t xml:space="preserve">the </w:t>
      </w:r>
      <w:r w:rsidRPr="00E864A7">
        <w:rPr>
          <w:rFonts w:ascii="Arial" w:hAnsi="Arial" w:cs="Arial"/>
          <w:snapToGrid w:val="0"/>
          <w:sz w:val="22"/>
          <w:szCs w:val="22"/>
        </w:rPr>
        <w:t xml:space="preserve">existing gravel area. He said that the proposed expansion area of the gravel was another 0.77 acres, making the entire pad area 2.35 acres of gravel area, as seen on the </w:t>
      </w:r>
      <w:r w:rsidR="00312F32" w:rsidRPr="00E864A7">
        <w:rPr>
          <w:rFonts w:ascii="Arial" w:hAnsi="Arial" w:cs="Arial"/>
          <w:snapToGrid w:val="0"/>
          <w:sz w:val="22"/>
          <w:szCs w:val="22"/>
        </w:rPr>
        <w:t>plat</w:t>
      </w:r>
      <w:r w:rsidRPr="00E864A7">
        <w:rPr>
          <w:rFonts w:ascii="Arial" w:hAnsi="Arial" w:cs="Arial"/>
          <w:snapToGrid w:val="0"/>
          <w:sz w:val="22"/>
          <w:szCs w:val="22"/>
        </w:rPr>
        <w:t>. He said that the design and grading had all been done to ensure it was stable and maintainable, and that all the hill slopes on the outer edges o</w:t>
      </w:r>
      <w:r w:rsidR="00B31490" w:rsidRPr="00E864A7">
        <w:rPr>
          <w:rFonts w:ascii="Arial" w:hAnsi="Arial" w:cs="Arial"/>
          <w:snapToGrid w:val="0"/>
          <w:sz w:val="22"/>
          <w:szCs w:val="22"/>
        </w:rPr>
        <w:t>f</w:t>
      </w:r>
      <w:r w:rsidRPr="00E864A7">
        <w:rPr>
          <w:rFonts w:ascii="Arial" w:hAnsi="Arial" w:cs="Arial"/>
          <w:snapToGrid w:val="0"/>
          <w:sz w:val="22"/>
          <w:szCs w:val="22"/>
        </w:rPr>
        <w:t xml:space="preserve"> the pad were three-to-one, so they were mowable. He said that the expansion allowed for the opposing retaining wall </w:t>
      </w:r>
      <w:r w:rsidR="00B31490" w:rsidRPr="00E864A7">
        <w:rPr>
          <w:rFonts w:ascii="Arial" w:hAnsi="Arial" w:cs="Arial"/>
          <w:snapToGrid w:val="0"/>
          <w:sz w:val="22"/>
          <w:szCs w:val="22"/>
        </w:rPr>
        <w:t xml:space="preserve">to </w:t>
      </w:r>
      <w:r w:rsidRPr="00E864A7">
        <w:rPr>
          <w:rFonts w:ascii="Arial" w:hAnsi="Arial" w:cs="Arial"/>
          <w:snapToGrid w:val="0"/>
          <w:sz w:val="22"/>
          <w:szCs w:val="22"/>
        </w:rPr>
        <w:t xml:space="preserve">extend to the retaining wall on the south side of the existing pad, preventing encroachment onto the neighboring parcel while maintaining a ten-foot setback off the parcel with the wall. He said that based on the design, the project resulted in no changes to access, there were no increases in traffic on the site based on normal operation, no new utility needs such as water or sewer, no floodplain impacts, and no impacts to wildlife. He said that the impact study was completed and there was no threat to endangered species as a result of this expansion. </w:t>
      </w:r>
    </w:p>
    <w:p w14:paraId="4EE80ECC" w14:textId="77777777" w:rsidR="00564F1A" w:rsidRPr="00E864A7" w:rsidRDefault="00564F1A" w:rsidP="00E864A7">
      <w:pPr>
        <w:jc w:val="both"/>
        <w:rPr>
          <w:rFonts w:ascii="Arial" w:hAnsi="Arial" w:cs="Arial"/>
          <w:snapToGrid w:val="0"/>
          <w:sz w:val="22"/>
          <w:szCs w:val="22"/>
        </w:rPr>
      </w:pPr>
    </w:p>
    <w:p w14:paraId="378C9668" w14:textId="77777777"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 xml:space="preserve">Mr. Leachman continued that the southern area of the site showed the existing stormwater detention system, and with the existing pad, there was a subsurface detention system with a storm drain, so they were proposing to modify this system and extend it along the southern side of the pad to capture runoff, which would be discharged through the existing outfall that was there presently and along the existing drainage easement, so there would be no increase in flow and was at or below existing conditions as they improved the stormwater runoff from that point. He said that runoff to the east would be captured by level spreaders and spread at or below existing levels, so there would be no impact to the neighbor or the pond as a part of that plan. </w:t>
      </w:r>
    </w:p>
    <w:p w14:paraId="2772D5A5" w14:textId="77777777" w:rsidR="00564F1A" w:rsidRPr="00E864A7" w:rsidRDefault="00564F1A" w:rsidP="00E864A7">
      <w:pPr>
        <w:jc w:val="both"/>
        <w:rPr>
          <w:rFonts w:ascii="Arial" w:hAnsi="Arial" w:cs="Arial"/>
          <w:snapToGrid w:val="0"/>
          <w:sz w:val="22"/>
          <w:szCs w:val="22"/>
        </w:rPr>
      </w:pPr>
    </w:p>
    <w:p w14:paraId="7B7AE7D1" w14:textId="3CF7E37C"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lastRenderedPageBreak/>
        <w:t xml:space="preserve">Mr. Leachman said that the slide shown was similar to the one in the package submitted. He said that they highlighted the tree canopy coverage of the site. He said that the existing parcel had 3.44 acres of existing tree canopy cover, and the proposed tree canopy cover after expansion was 2.92 acres, so they were removing approximately .5 acre of trees on the site, highlighted in the yellow on the slide. He said that they tried to maintain a buffer between the property line and the expansion, and the area near the retaining wall would be within that area that they had to clear to the property line. He said that they would work with the County to supplement that with plans to add </w:t>
      </w:r>
      <w:r w:rsidR="00E864A7" w:rsidRPr="00E864A7">
        <w:rPr>
          <w:rFonts w:ascii="Arial" w:hAnsi="Arial" w:cs="Arial"/>
          <w:snapToGrid w:val="0"/>
          <w:sz w:val="22"/>
          <w:szCs w:val="22"/>
        </w:rPr>
        <w:t>screening along</w:t>
      </w:r>
      <w:r w:rsidRPr="00E864A7">
        <w:rPr>
          <w:rFonts w:ascii="Arial" w:hAnsi="Arial" w:cs="Arial"/>
          <w:snapToGrid w:val="0"/>
          <w:sz w:val="22"/>
          <w:szCs w:val="22"/>
        </w:rPr>
        <w:t xml:space="preserve"> that area.</w:t>
      </w:r>
    </w:p>
    <w:p w14:paraId="351C24B4" w14:textId="77777777" w:rsidR="00564F1A" w:rsidRPr="00E864A7" w:rsidRDefault="00564F1A" w:rsidP="00E864A7">
      <w:pPr>
        <w:jc w:val="both"/>
        <w:rPr>
          <w:rFonts w:ascii="Arial" w:hAnsi="Arial" w:cs="Arial"/>
          <w:snapToGrid w:val="0"/>
          <w:sz w:val="22"/>
          <w:szCs w:val="22"/>
        </w:rPr>
      </w:pPr>
    </w:p>
    <w:p w14:paraId="13B8D6E6" w14:textId="35E6AA50"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 xml:space="preserve">Mr. Leachman said that there were existing trees off of Dominion’s property as well, and the depth of those to their project was a minimum of about 20 feet, and the height of the retaining wall was about seven feet maximum, similar to the existing retaining wall along the southern limit of the project. He said that as mentioned by Ms. Ragsdale, </w:t>
      </w:r>
      <w:r w:rsidR="00B31490" w:rsidRPr="00E864A7">
        <w:rPr>
          <w:rFonts w:ascii="Arial" w:hAnsi="Arial" w:cs="Arial"/>
          <w:snapToGrid w:val="0"/>
          <w:sz w:val="22"/>
          <w:szCs w:val="22"/>
        </w:rPr>
        <w:t>some simulations</w:t>
      </w:r>
      <w:r w:rsidRPr="00E864A7">
        <w:rPr>
          <w:rFonts w:ascii="Arial" w:hAnsi="Arial" w:cs="Arial"/>
          <w:snapToGrid w:val="0"/>
          <w:sz w:val="22"/>
          <w:szCs w:val="22"/>
        </w:rPr>
        <w:t xml:space="preserve"> had been completed. He said that those showed some of the areas where the views were taken from. He said the slide showed the first, with the top of the slide showing the conditions</w:t>
      </w:r>
      <w:r w:rsidR="00B31490" w:rsidRPr="00E864A7">
        <w:rPr>
          <w:rFonts w:ascii="Arial" w:hAnsi="Arial" w:cs="Arial"/>
          <w:snapToGrid w:val="0"/>
          <w:sz w:val="22"/>
          <w:szCs w:val="22"/>
        </w:rPr>
        <w:t>,</w:t>
      </w:r>
      <w:r w:rsidRPr="00E864A7">
        <w:rPr>
          <w:rFonts w:ascii="Arial" w:hAnsi="Arial" w:cs="Arial"/>
          <w:snapToGrid w:val="0"/>
          <w:sz w:val="22"/>
          <w:szCs w:val="22"/>
        </w:rPr>
        <w:t xml:space="preserve"> and the bottom picture showed a simulation of what the reactors would look like, with an additional structure within the fencing and the fencing was a little closer in view there under the proposed.</w:t>
      </w:r>
    </w:p>
    <w:p w14:paraId="3518F04D" w14:textId="77777777" w:rsidR="00564F1A" w:rsidRPr="00E864A7" w:rsidRDefault="00564F1A" w:rsidP="00E864A7">
      <w:pPr>
        <w:jc w:val="both"/>
        <w:rPr>
          <w:rFonts w:ascii="Arial" w:hAnsi="Arial" w:cs="Arial"/>
          <w:snapToGrid w:val="0"/>
          <w:sz w:val="22"/>
          <w:szCs w:val="22"/>
        </w:rPr>
      </w:pPr>
    </w:p>
    <w:p w14:paraId="18C77D09" w14:textId="460BC7D8"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Mr. Leachman said that the second simulation showed a different view from across the lake, and there was not much difference between the existing and the proposed</w:t>
      </w:r>
      <w:r w:rsidR="00B31490" w:rsidRPr="00E864A7">
        <w:rPr>
          <w:rFonts w:ascii="Arial" w:hAnsi="Arial" w:cs="Arial"/>
          <w:snapToGrid w:val="0"/>
          <w:sz w:val="22"/>
          <w:szCs w:val="22"/>
        </w:rPr>
        <w:t xml:space="preserve"> structures</w:t>
      </w:r>
      <w:r w:rsidRPr="00E864A7">
        <w:rPr>
          <w:rFonts w:ascii="Arial" w:hAnsi="Arial" w:cs="Arial"/>
          <w:snapToGrid w:val="0"/>
          <w:sz w:val="22"/>
          <w:szCs w:val="22"/>
        </w:rPr>
        <w:t xml:space="preserve">. He said that the trees blocked the view from that side. He said that the image showed what the substation looked like through the trees, with the gray color being the existing structure and the green color for the expansion. He said as they had discussed already, they were working to minimize environmental impacts. He said that they would comply with state standards on erosion control and stormwater. He said that it was mentioned that that was run through Dominion as a </w:t>
      </w:r>
      <w:r w:rsidR="00FD6738" w:rsidRPr="00E864A7">
        <w:rPr>
          <w:rFonts w:ascii="Arial" w:hAnsi="Arial" w:cs="Arial"/>
          <w:snapToGrid w:val="0"/>
          <w:sz w:val="22"/>
          <w:szCs w:val="22"/>
        </w:rPr>
        <w:t>third-party</w:t>
      </w:r>
      <w:r w:rsidRPr="00E864A7">
        <w:rPr>
          <w:rFonts w:ascii="Arial" w:hAnsi="Arial" w:cs="Arial"/>
          <w:snapToGrid w:val="0"/>
          <w:sz w:val="22"/>
          <w:szCs w:val="22"/>
        </w:rPr>
        <w:t xml:space="preserve"> reviewer, an existing sound study had already been completed, and another study would be done after the system was online, but currently, all sound levels were within the ordinance limits and w</w:t>
      </w:r>
      <w:r w:rsidR="00B31490" w:rsidRPr="00E864A7">
        <w:rPr>
          <w:rFonts w:ascii="Arial" w:hAnsi="Arial" w:cs="Arial"/>
          <w:snapToGrid w:val="0"/>
          <w:sz w:val="22"/>
          <w:szCs w:val="22"/>
        </w:rPr>
        <w:t>ere</w:t>
      </w:r>
      <w:r w:rsidRPr="00E864A7">
        <w:rPr>
          <w:rFonts w:ascii="Arial" w:hAnsi="Arial" w:cs="Arial"/>
          <w:snapToGrid w:val="0"/>
          <w:sz w:val="22"/>
          <w:szCs w:val="22"/>
        </w:rPr>
        <w:t xml:space="preserve"> what was anticipated for the proposed project. He said that the wildlife and bat survey had been mentioned, and there were no impacts indicated there. He said that landscaping was something they had worked on, and Dominion had to provide concepts for landscaping, which they would continue to do with input from the County and through the site approval process. </w:t>
      </w:r>
    </w:p>
    <w:p w14:paraId="38148B8D" w14:textId="77777777" w:rsidR="00564F1A" w:rsidRPr="00E864A7" w:rsidRDefault="00564F1A" w:rsidP="00E864A7">
      <w:pPr>
        <w:jc w:val="both"/>
        <w:rPr>
          <w:rFonts w:ascii="Arial" w:hAnsi="Arial" w:cs="Arial"/>
          <w:snapToGrid w:val="0"/>
          <w:sz w:val="22"/>
          <w:szCs w:val="22"/>
        </w:rPr>
      </w:pPr>
    </w:p>
    <w:p w14:paraId="073A6C6E" w14:textId="6B4D859A"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Mr. Leachman said that the project was approved by PJM in early 2022</w:t>
      </w:r>
      <w:r w:rsidR="00B31490" w:rsidRPr="00E864A7">
        <w:rPr>
          <w:rFonts w:ascii="Arial" w:hAnsi="Arial" w:cs="Arial"/>
          <w:snapToGrid w:val="0"/>
          <w:sz w:val="22"/>
          <w:szCs w:val="22"/>
        </w:rPr>
        <w:t xml:space="preserve"> and</w:t>
      </w:r>
      <w:r w:rsidRPr="00E864A7">
        <w:rPr>
          <w:rFonts w:ascii="Arial" w:hAnsi="Arial" w:cs="Arial"/>
          <w:snapToGrid w:val="0"/>
          <w:sz w:val="22"/>
          <w:szCs w:val="22"/>
        </w:rPr>
        <w:t xml:space="preserve"> the process with the County </w:t>
      </w:r>
      <w:r w:rsidR="00B31490" w:rsidRPr="00E864A7">
        <w:rPr>
          <w:rFonts w:ascii="Arial" w:hAnsi="Arial" w:cs="Arial"/>
          <w:snapToGrid w:val="0"/>
          <w:sz w:val="22"/>
          <w:szCs w:val="22"/>
        </w:rPr>
        <w:t>had commenced</w:t>
      </w:r>
      <w:r w:rsidRPr="00E864A7">
        <w:rPr>
          <w:rFonts w:ascii="Arial" w:hAnsi="Arial" w:cs="Arial"/>
          <w:snapToGrid w:val="0"/>
          <w:sz w:val="22"/>
          <w:szCs w:val="22"/>
        </w:rPr>
        <w:t xml:space="preserve"> that summer, anticipating that through the 2022 meetings they would be approved for permits for construction to begin in </w:t>
      </w:r>
      <w:r w:rsidR="00B31490" w:rsidRPr="00E864A7">
        <w:rPr>
          <w:rFonts w:ascii="Arial" w:hAnsi="Arial" w:cs="Arial"/>
          <w:snapToGrid w:val="0"/>
          <w:sz w:val="22"/>
          <w:szCs w:val="22"/>
        </w:rPr>
        <w:t xml:space="preserve">the </w:t>
      </w:r>
      <w:r w:rsidRPr="00E864A7">
        <w:rPr>
          <w:rFonts w:ascii="Arial" w:hAnsi="Arial" w:cs="Arial"/>
          <w:snapToGrid w:val="0"/>
          <w:sz w:val="22"/>
          <w:szCs w:val="22"/>
        </w:rPr>
        <w:t>spring of 2023, and completion of construction scheduled for fall of 2023.</w:t>
      </w:r>
    </w:p>
    <w:p w14:paraId="675E6105" w14:textId="77777777" w:rsidR="00564F1A" w:rsidRPr="00E864A7" w:rsidRDefault="00564F1A" w:rsidP="00E864A7">
      <w:pPr>
        <w:jc w:val="both"/>
        <w:rPr>
          <w:rFonts w:ascii="Arial" w:hAnsi="Arial" w:cs="Arial"/>
          <w:snapToGrid w:val="0"/>
          <w:sz w:val="22"/>
          <w:szCs w:val="22"/>
        </w:rPr>
      </w:pPr>
    </w:p>
    <w:p w14:paraId="2ABCEB56" w14:textId="77777777"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 xml:space="preserve">Ms. Firehock asked if there were questions for the applicant. </w:t>
      </w:r>
    </w:p>
    <w:p w14:paraId="2C9D1903" w14:textId="77777777" w:rsidR="00564F1A" w:rsidRPr="00E864A7" w:rsidRDefault="00564F1A" w:rsidP="00E864A7">
      <w:pPr>
        <w:jc w:val="both"/>
        <w:rPr>
          <w:rFonts w:ascii="Arial" w:hAnsi="Arial" w:cs="Arial"/>
          <w:snapToGrid w:val="0"/>
          <w:sz w:val="22"/>
          <w:szCs w:val="22"/>
        </w:rPr>
      </w:pPr>
    </w:p>
    <w:p w14:paraId="21D5489B" w14:textId="196E9368"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 xml:space="preserve">Mr. Murray asked if they knew if they would be maintaining the </w:t>
      </w:r>
      <w:r w:rsidR="00312F32" w:rsidRPr="00E864A7">
        <w:rPr>
          <w:rFonts w:ascii="Arial" w:hAnsi="Arial" w:cs="Arial"/>
          <w:snapToGrid w:val="0"/>
          <w:sz w:val="22"/>
          <w:szCs w:val="22"/>
        </w:rPr>
        <w:t>rights-of-way</w:t>
      </w:r>
      <w:r w:rsidRPr="00E864A7">
        <w:rPr>
          <w:rFonts w:ascii="Arial" w:hAnsi="Arial" w:cs="Arial"/>
          <w:snapToGrid w:val="0"/>
          <w:sz w:val="22"/>
          <w:szCs w:val="22"/>
        </w:rPr>
        <w:t xml:space="preserve"> with mowing or spraying. </w:t>
      </w:r>
    </w:p>
    <w:p w14:paraId="0E4F24D9" w14:textId="77777777" w:rsidR="00564F1A" w:rsidRPr="00E864A7" w:rsidRDefault="00564F1A" w:rsidP="00E864A7">
      <w:pPr>
        <w:jc w:val="both"/>
        <w:rPr>
          <w:rFonts w:ascii="Arial" w:hAnsi="Arial" w:cs="Arial"/>
          <w:snapToGrid w:val="0"/>
          <w:sz w:val="22"/>
          <w:szCs w:val="22"/>
        </w:rPr>
      </w:pPr>
    </w:p>
    <w:p w14:paraId="0D4557B3" w14:textId="77777777"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 xml:space="preserve">Mr. Leachman asked if Mr. James Young from the environmental team could answer. </w:t>
      </w:r>
    </w:p>
    <w:p w14:paraId="384230B7" w14:textId="77777777" w:rsidR="00564F1A" w:rsidRPr="00E864A7" w:rsidRDefault="00564F1A" w:rsidP="00E864A7">
      <w:pPr>
        <w:jc w:val="both"/>
        <w:rPr>
          <w:rFonts w:ascii="Arial" w:hAnsi="Arial" w:cs="Arial"/>
          <w:snapToGrid w:val="0"/>
          <w:sz w:val="22"/>
          <w:szCs w:val="22"/>
        </w:rPr>
      </w:pPr>
    </w:p>
    <w:p w14:paraId="5E53A948" w14:textId="6A5A4826"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Mr. Young introduced himself as James Young with the Dominion environmental. He said that typically, in the existing utility corridors there would generally be mowing, but if they were to do spraying, it was generally EPA</w:t>
      </w:r>
      <w:r w:rsidR="00B31490" w:rsidRPr="00E864A7">
        <w:rPr>
          <w:rFonts w:ascii="Arial" w:hAnsi="Arial" w:cs="Arial"/>
          <w:snapToGrid w:val="0"/>
          <w:sz w:val="22"/>
          <w:szCs w:val="22"/>
        </w:rPr>
        <w:t>-</w:t>
      </w:r>
      <w:r w:rsidRPr="00E864A7">
        <w:rPr>
          <w:rFonts w:ascii="Arial" w:hAnsi="Arial" w:cs="Arial"/>
          <w:snapToGrid w:val="0"/>
          <w:sz w:val="22"/>
          <w:szCs w:val="22"/>
        </w:rPr>
        <w:t xml:space="preserve">approved for spot-spraying rather than broadcast spraying, with rotation of levels of spraying to reduce the likelihood of targeted species becoming reactive to the spray. He said that they had also agreed, within and around adjacent aquatic resources, to use specific sprays </w:t>
      </w:r>
      <w:r w:rsidR="00FD6738" w:rsidRPr="00E864A7">
        <w:rPr>
          <w:rFonts w:ascii="Arial" w:hAnsi="Arial" w:cs="Arial"/>
          <w:snapToGrid w:val="0"/>
          <w:sz w:val="22"/>
          <w:szCs w:val="22"/>
        </w:rPr>
        <w:t>in regard to</w:t>
      </w:r>
      <w:r w:rsidRPr="00E864A7">
        <w:rPr>
          <w:rFonts w:ascii="Arial" w:hAnsi="Arial" w:cs="Arial"/>
          <w:snapToGrid w:val="0"/>
          <w:sz w:val="22"/>
          <w:szCs w:val="22"/>
        </w:rPr>
        <w:t xml:space="preserve"> comments from the SEC associated with DEQ. He said that typically, they would mow before spraying, and spraying would be reduced to a minimum. He asked if that was helpful. </w:t>
      </w:r>
    </w:p>
    <w:p w14:paraId="4A920FF7" w14:textId="77777777" w:rsidR="00564F1A" w:rsidRPr="00E864A7" w:rsidRDefault="00564F1A" w:rsidP="00E864A7">
      <w:pPr>
        <w:jc w:val="both"/>
        <w:rPr>
          <w:rFonts w:ascii="Arial" w:hAnsi="Arial" w:cs="Arial"/>
          <w:snapToGrid w:val="0"/>
          <w:sz w:val="22"/>
          <w:szCs w:val="22"/>
        </w:rPr>
      </w:pPr>
    </w:p>
    <w:p w14:paraId="607B4448" w14:textId="77777777"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Mr. Murray said yes.</w:t>
      </w:r>
    </w:p>
    <w:p w14:paraId="73F757EB" w14:textId="77777777" w:rsidR="00564F1A" w:rsidRPr="00E864A7" w:rsidRDefault="00564F1A" w:rsidP="00E864A7">
      <w:pPr>
        <w:jc w:val="both"/>
        <w:rPr>
          <w:rFonts w:ascii="Arial" w:hAnsi="Arial" w:cs="Arial"/>
          <w:snapToGrid w:val="0"/>
          <w:sz w:val="22"/>
          <w:szCs w:val="22"/>
        </w:rPr>
      </w:pPr>
    </w:p>
    <w:p w14:paraId="72F4C36F" w14:textId="77777777"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 xml:space="preserve">Mr. Bivins asked if the applicant could provide information about the noise generated by an electric transmission air core series reactor. </w:t>
      </w:r>
    </w:p>
    <w:p w14:paraId="32FA7D46" w14:textId="77777777" w:rsidR="00564F1A" w:rsidRPr="00E864A7" w:rsidRDefault="00564F1A" w:rsidP="00E864A7">
      <w:pPr>
        <w:jc w:val="both"/>
        <w:rPr>
          <w:rFonts w:ascii="Arial" w:hAnsi="Arial" w:cs="Arial"/>
          <w:snapToGrid w:val="0"/>
          <w:sz w:val="22"/>
          <w:szCs w:val="22"/>
        </w:rPr>
      </w:pPr>
    </w:p>
    <w:p w14:paraId="4EA4BB53" w14:textId="7C977CDA"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 xml:space="preserve">Mr. </w:t>
      </w:r>
      <w:r w:rsidR="00EE6CF5" w:rsidRPr="00E864A7">
        <w:rPr>
          <w:rFonts w:ascii="Arial" w:hAnsi="Arial" w:cs="Arial"/>
          <w:snapToGrid w:val="0"/>
          <w:sz w:val="22"/>
          <w:szCs w:val="22"/>
        </w:rPr>
        <w:t>Craig Murphy</w:t>
      </w:r>
      <w:r w:rsidRPr="00E864A7">
        <w:rPr>
          <w:rFonts w:ascii="Arial" w:hAnsi="Arial" w:cs="Arial"/>
          <w:snapToGrid w:val="0"/>
          <w:sz w:val="22"/>
          <w:szCs w:val="22"/>
        </w:rPr>
        <w:t xml:space="preserve"> greeted the Board. He said that they had the manufacturers of the air core reactors give them plots for sound generation. He said that the sound would vary with the amount of current passing through the device, so they got sound generation values associated with the average loading on the device, day-to-day current peak, or the maximum amount of current they projected the device to see in the next five years, and maximum permissible, or the device’s maximum permissible current capability.</w:t>
      </w:r>
    </w:p>
    <w:p w14:paraId="20B33147" w14:textId="77777777" w:rsidR="00564F1A" w:rsidRPr="00E864A7" w:rsidRDefault="00564F1A" w:rsidP="00E864A7">
      <w:pPr>
        <w:jc w:val="both"/>
        <w:rPr>
          <w:rFonts w:ascii="Arial" w:hAnsi="Arial" w:cs="Arial"/>
          <w:snapToGrid w:val="0"/>
          <w:sz w:val="22"/>
          <w:szCs w:val="22"/>
        </w:rPr>
      </w:pPr>
    </w:p>
    <w:p w14:paraId="15762745" w14:textId="15DE60F4" w:rsidR="00564F1A" w:rsidRPr="00E864A7" w:rsidRDefault="00EE6CF5" w:rsidP="00E864A7">
      <w:pPr>
        <w:jc w:val="both"/>
        <w:rPr>
          <w:rFonts w:ascii="Arial" w:hAnsi="Arial" w:cs="Arial"/>
          <w:snapToGrid w:val="0"/>
          <w:sz w:val="22"/>
          <w:szCs w:val="22"/>
        </w:rPr>
      </w:pPr>
      <w:r w:rsidRPr="00E864A7">
        <w:rPr>
          <w:rFonts w:ascii="Arial" w:hAnsi="Arial" w:cs="Arial"/>
          <w:snapToGrid w:val="0"/>
          <w:sz w:val="22"/>
          <w:szCs w:val="22"/>
        </w:rPr>
        <w:t>Mr. Murphy</w:t>
      </w:r>
      <w:r w:rsidR="00564F1A" w:rsidRPr="00E864A7">
        <w:rPr>
          <w:rFonts w:ascii="Arial" w:hAnsi="Arial" w:cs="Arial"/>
          <w:snapToGrid w:val="0"/>
          <w:sz w:val="22"/>
          <w:szCs w:val="22"/>
        </w:rPr>
        <w:t xml:space="preserve"> said that the plot seen above was associated with the average current, so the green line indicated 10 dB at that distance, and 20 dB in red, which was directly around the substation. He said that the distance where people would be located would render the facility effectively silent. He said that the next was the peak seasonal value they saw in the five-year projected calendar, which showed the green color as 35 dB, and to compare, ambient noise was in the 40 dB range. He said that this would be a less-than-ambient experience. He showed a graphic that he said was the maximum that the device could see before it would have to be </w:t>
      </w:r>
      <w:r w:rsidR="00564F1A" w:rsidRPr="00E864A7">
        <w:rPr>
          <w:rFonts w:ascii="Arial" w:hAnsi="Arial" w:cs="Arial"/>
          <w:snapToGrid w:val="0"/>
          <w:sz w:val="22"/>
          <w:szCs w:val="22"/>
        </w:rPr>
        <w:lastRenderedPageBreak/>
        <w:t xml:space="preserve">forced out of service to protect it. He said that 50 dB would still be within the property lines in that scenario. </w:t>
      </w:r>
    </w:p>
    <w:p w14:paraId="70CD3790" w14:textId="77777777" w:rsidR="00564F1A" w:rsidRPr="00E864A7" w:rsidRDefault="00564F1A" w:rsidP="00E864A7">
      <w:pPr>
        <w:jc w:val="both"/>
        <w:rPr>
          <w:rFonts w:ascii="Arial" w:hAnsi="Arial" w:cs="Arial"/>
          <w:snapToGrid w:val="0"/>
          <w:sz w:val="22"/>
          <w:szCs w:val="22"/>
        </w:rPr>
      </w:pPr>
    </w:p>
    <w:p w14:paraId="0BD983AE" w14:textId="77777777"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 xml:space="preserve">Ms. Firehock said she would like to see the aerial image again to see the areas to the west. She said that there were residences. </w:t>
      </w:r>
    </w:p>
    <w:p w14:paraId="329D6122" w14:textId="77777777" w:rsidR="00564F1A" w:rsidRPr="00E864A7" w:rsidRDefault="00564F1A" w:rsidP="00E864A7">
      <w:pPr>
        <w:jc w:val="both"/>
        <w:rPr>
          <w:rFonts w:ascii="Arial" w:hAnsi="Arial" w:cs="Arial"/>
          <w:snapToGrid w:val="0"/>
          <w:sz w:val="22"/>
          <w:szCs w:val="22"/>
        </w:rPr>
      </w:pPr>
    </w:p>
    <w:p w14:paraId="5AA434A9" w14:textId="02A0507F" w:rsidR="00564F1A" w:rsidRPr="00E864A7" w:rsidRDefault="00EE6CF5" w:rsidP="00E864A7">
      <w:pPr>
        <w:jc w:val="both"/>
        <w:rPr>
          <w:rFonts w:ascii="Arial" w:hAnsi="Arial" w:cs="Arial"/>
          <w:snapToGrid w:val="0"/>
          <w:sz w:val="22"/>
          <w:szCs w:val="22"/>
        </w:rPr>
      </w:pPr>
      <w:r w:rsidRPr="00E864A7">
        <w:rPr>
          <w:rFonts w:ascii="Arial" w:hAnsi="Arial" w:cs="Arial"/>
          <w:snapToGrid w:val="0"/>
          <w:sz w:val="22"/>
          <w:szCs w:val="22"/>
        </w:rPr>
        <w:t>Mr. Murphy</w:t>
      </w:r>
      <w:r w:rsidR="00564F1A" w:rsidRPr="00E864A7">
        <w:rPr>
          <w:rFonts w:ascii="Arial" w:hAnsi="Arial" w:cs="Arial"/>
          <w:snapToGrid w:val="0"/>
          <w:sz w:val="22"/>
          <w:szCs w:val="22"/>
        </w:rPr>
        <w:t xml:space="preserve"> said that it should be noted that the study done initially when they were looking at these found that the noise associated with the substation would be below ambient noises for most of the sites analyzed, and the noise modeling had indicated levels at the residences located to the north of the location were within 1 dB of ambient noise measure. </w:t>
      </w:r>
    </w:p>
    <w:p w14:paraId="68851308" w14:textId="77777777" w:rsidR="00564F1A" w:rsidRPr="00E864A7" w:rsidRDefault="00564F1A" w:rsidP="00E864A7">
      <w:pPr>
        <w:jc w:val="both"/>
        <w:rPr>
          <w:rFonts w:ascii="Arial" w:hAnsi="Arial" w:cs="Arial"/>
          <w:snapToGrid w:val="0"/>
          <w:sz w:val="22"/>
          <w:szCs w:val="22"/>
        </w:rPr>
      </w:pPr>
    </w:p>
    <w:p w14:paraId="5437F95D" w14:textId="77777777"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 xml:space="preserve">Ms. Firehock said that was helpful. She asked if there were any other questions for the applicant. Hearing none, she asked if there were any members of the public who wished to speak on this matter. Hearing none, she asked if there were any online members of the public. </w:t>
      </w:r>
    </w:p>
    <w:p w14:paraId="02664E5D" w14:textId="77777777" w:rsidR="00564F1A" w:rsidRPr="00E864A7" w:rsidRDefault="00564F1A" w:rsidP="00E864A7">
      <w:pPr>
        <w:jc w:val="both"/>
        <w:rPr>
          <w:rFonts w:ascii="Arial" w:hAnsi="Arial" w:cs="Arial"/>
          <w:snapToGrid w:val="0"/>
          <w:sz w:val="22"/>
          <w:szCs w:val="22"/>
        </w:rPr>
      </w:pPr>
    </w:p>
    <w:p w14:paraId="29D8F6A4" w14:textId="1F91DEAC"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Ms. Shaffer said there w</w:t>
      </w:r>
      <w:r w:rsidR="00B31490" w:rsidRPr="00E864A7">
        <w:rPr>
          <w:rFonts w:ascii="Arial" w:hAnsi="Arial" w:cs="Arial"/>
          <w:snapToGrid w:val="0"/>
          <w:sz w:val="22"/>
          <w:szCs w:val="22"/>
        </w:rPr>
        <w:t>ere</w:t>
      </w:r>
      <w:r w:rsidRPr="00E864A7">
        <w:rPr>
          <w:rFonts w:ascii="Arial" w:hAnsi="Arial" w:cs="Arial"/>
          <w:snapToGrid w:val="0"/>
          <w:sz w:val="22"/>
          <w:szCs w:val="22"/>
        </w:rPr>
        <w:t xml:space="preserve"> not. </w:t>
      </w:r>
    </w:p>
    <w:p w14:paraId="037AB58B" w14:textId="77777777" w:rsidR="00564F1A" w:rsidRPr="00E864A7" w:rsidRDefault="00564F1A" w:rsidP="00E864A7">
      <w:pPr>
        <w:jc w:val="both"/>
        <w:rPr>
          <w:rFonts w:ascii="Arial" w:hAnsi="Arial" w:cs="Arial"/>
          <w:snapToGrid w:val="0"/>
          <w:sz w:val="22"/>
          <w:szCs w:val="22"/>
        </w:rPr>
      </w:pPr>
    </w:p>
    <w:p w14:paraId="15935650" w14:textId="0120B600"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 xml:space="preserve">Ms. Firehock said that she would end the public hearing portion and bring the matter before the Commission for discussion. She asked if there were any points anyone wanted to make. She said that it was a straightforward application with good materials that were well organized. She asked if there was a motion. She said the Commissioner whose </w:t>
      </w:r>
      <w:r w:rsidR="00946611" w:rsidRPr="00E864A7">
        <w:rPr>
          <w:rFonts w:ascii="Arial" w:hAnsi="Arial" w:cs="Arial"/>
          <w:snapToGrid w:val="0"/>
          <w:sz w:val="22"/>
          <w:szCs w:val="22"/>
        </w:rPr>
        <w:t>d</w:t>
      </w:r>
      <w:r w:rsidRPr="00E864A7">
        <w:rPr>
          <w:rFonts w:ascii="Arial" w:hAnsi="Arial" w:cs="Arial"/>
          <w:snapToGrid w:val="0"/>
          <w:sz w:val="22"/>
          <w:szCs w:val="22"/>
        </w:rPr>
        <w:t xml:space="preserve">istrict this was in was not present this evening. </w:t>
      </w:r>
    </w:p>
    <w:p w14:paraId="5062F31C" w14:textId="77777777" w:rsidR="00564F1A" w:rsidRPr="00E864A7" w:rsidRDefault="00564F1A" w:rsidP="00E864A7">
      <w:pPr>
        <w:jc w:val="both"/>
        <w:rPr>
          <w:rFonts w:ascii="Arial" w:hAnsi="Arial" w:cs="Arial"/>
          <w:snapToGrid w:val="0"/>
          <w:sz w:val="22"/>
          <w:szCs w:val="22"/>
        </w:rPr>
      </w:pPr>
    </w:p>
    <w:p w14:paraId="7F154DEA" w14:textId="39AE1ADF"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Mr. Carrazana moved to recommend approval of SP202200021 Dominion Hollymead Substation Expansion Project with</w:t>
      </w:r>
      <w:r w:rsidR="00B31490" w:rsidRPr="00E864A7">
        <w:rPr>
          <w:rFonts w:ascii="Arial" w:hAnsi="Arial" w:cs="Arial"/>
          <w:snapToGrid w:val="0"/>
          <w:sz w:val="22"/>
          <w:szCs w:val="22"/>
        </w:rPr>
        <w:t xml:space="preserve"> the</w:t>
      </w:r>
      <w:r w:rsidRPr="00E864A7">
        <w:rPr>
          <w:rFonts w:ascii="Arial" w:hAnsi="Arial" w:cs="Arial"/>
          <w:snapToGrid w:val="0"/>
          <w:sz w:val="22"/>
          <w:szCs w:val="22"/>
        </w:rPr>
        <w:t xml:space="preserve"> conditions as recommended in the staff report. Mr. Missel seconded the motion, which passed unanimously (5-0). </w:t>
      </w:r>
    </w:p>
    <w:p w14:paraId="6F5AF48E" w14:textId="77777777" w:rsidR="00564F1A" w:rsidRPr="00E864A7" w:rsidRDefault="00564F1A" w:rsidP="00E864A7">
      <w:pPr>
        <w:jc w:val="both"/>
        <w:rPr>
          <w:rFonts w:ascii="Arial" w:hAnsi="Arial" w:cs="Arial"/>
          <w:snapToGrid w:val="0"/>
          <w:sz w:val="22"/>
          <w:szCs w:val="22"/>
        </w:rPr>
      </w:pPr>
    </w:p>
    <w:p w14:paraId="0F64D0D1" w14:textId="77777777" w:rsidR="00564F1A" w:rsidRPr="00E864A7" w:rsidRDefault="00564F1A" w:rsidP="00E864A7">
      <w:pPr>
        <w:jc w:val="both"/>
        <w:rPr>
          <w:rFonts w:ascii="Arial" w:hAnsi="Arial" w:cs="Arial"/>
          <w:snapToGrid w:val="0"/>
          <w:sz w:val="22"/>
          <w:szCs w:val="22"/>
        </w:rPr>
      </w:pPr>
      <w:r w:rsidRPr="00E864A7">
        <w:rPr>
          <w:rFonts w:ascii="Arial" w:hAnsi="Arial" w:cs="Arial"/>
          <w:b/>
          <w:bCs/>
          <w:snapToGrid w:val="0"/>
          <w:sz w:val="22"/>
          <w:szCs w:val="22"/>
        </w:rPr>
        <w:tab/>
        <w:t>Committee Reports</w:t>
      </w:r>
    </w:p>
    <w:p w14:paraId="45C3BE90" w14:textId="77777777" w:rsidR="00EE6CF5" w:rsidRPr="00E864A7" w:rsidRDefault="00EE6CF5" w:rsidP="00E864A7">
      <w:pPr>
        <w:jc w:val="both"/>
        <w:rPr>
          <w:rFonts w:ascii="Arial" w:hAnsi="Arial" w:cs="Arial"/>
          <w:snapToGrid w:val="0"/>
          <w:sz w:val="22"/>
          <w:szCs w:val="22"/>
        </w:rPr>
      </w:pPr>
    </w:p>
    <w:p w14:paraId="29ABA4B0" w14:textId="275357CF"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 xml:space="preserve">Mr. Missel said that Pantops Community Advisory Committee met last night. He said that redistricting was happening, and it was now part of the Scottsville District. He said that a 60-unit development was presented to the group that was located behind the Giant on Pantops, which was adjacent to a stormwater pond and designated by the </w:t>
      </w:r>
      <w:r w:rsidR="00946611" w:rsidRPr="00E864A7">
        <w:rPr>
          <w:rFonts w:ascii="Arial" w:hAnsi="Arial" w:cs="Arial"/>
          <w:snapToGrid w:val="0"/>
          <w:sz w:val="22"/>
          <w:szCs w:val="22"/>
        </w:rPr>
        <w:t>C</w:t>
      </w:r>
      <w:r w:rsidRPr="00E864A7">
        <w:rPr>
          <w:rFonts w:ascii="Arial" w:hAnsi="Arial" w:cs="Arial"/>
          <w:snapToGrid w:val="0"/>
          <w:sz w:val="22"/>
          <w:szCs w:val="22"/>
        </w:rPr>
        <w:t xml:space="preserve">omprehensive </w:t>
      </w:r>
      <w:r w:rsidR="00946611" w:rsidRPr="00E864A7">
        <w:rPr>
          <w:rFonts w:ascii="Arial" w:hAnsi="Arial" w:cs="Arial"/>
          <w:snapToGrid w:val="0"/>
          <w:sz w:val="22"/>
          <w:szCs w:val="22"/>
        </w:rPr>
        <w:t>P</w:t>
      </w:r>
      <w:r w:rsidRPr="00E864A7">
        <w:rPr>
          <w:rFonts w:ascii="Arial" w:hAnsi="Arial" w:cs="Arial"/>
          <w:snapToGrid w:val="0"/>
          <w:sz w:val="22"/>
          <w:szCs w:val="22"/>
        </w:rPr>
        <w:t xml:space="preserve">lan as “open space and park.” He said that the proposal was for 60 units. </w:t>
      </w:r>
    </w:p>
    <w:p w14:paraId="38D9C7B5" w14:textId="77777777" w:rsidR="00564F1A" w:rsidRPr="00E864A7" w:rsidRDefault="00564F1A" w:rsidP="00E864A7">
      <w:pPr>
        <w:jc w:val="both"/>
        <w:rPr>
          <w:rFonts w:ascii="Arial" w:hAnsi="Arial" w:cs="Arial"/>
          <w:snapToGrid w:val="0"/>
          <w:sz w:val="22"/>
          <w:szCs w:val="22"/>
        </w:rPr>
      </w:pPr>
    </w:p>
    <w:p w14:paraId="15CF4771" w14:textId="11660177"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Ms. Firehock asked what type of buildings they were plann</w:t>
      </w:r>
      <w:r w:rsidR="00B31490" w:rsidRPr="00E864A7">
        <w:rPr>
          <w:rFonts w:ascii="Arial" w:hAnsi="Arial" w:cs="Arial"/>
          <w:snapToGrid w:val="0"/>
          <w:sz w:val="22"/>
          <w:szCs w:val="22"/>
        </w:rPr>
        <w:t>ing</w:t>
      </w:r>
      <w:r w:rsidRPr="00E864A7">
        <w:rPr>
          <w:rFonts w:ascii="Arial" w:hAnsi="Arial" w:cs="Arial"/>
          <w:snapToGrid w:val="0"/>
          <w:sz w:val="22"/>
          <w:szCs w:val="22"/>
        </w:rPr>
        <w:t xml:space="preserve"> to be. </w:t>
      </w:r>
    </w:p>
    <w:p w14:paraId="4BF487FA" w14:textId="77777777" w:rsidR="00564F1A" w:rsidRPr="00E864A7" w:rsidRDefault="00564F1A" w:rsidP="00E864A7">
      <w:pPr>
        <w:jc w:val="both"/>
        <w:rPr>
          <w:rFonts w:ascii="Arial" w:hAnsi="Arial" w:cs="Arial"/>
          <w:snapToGrid w:val="0"/>
          <w:sz w:val="22"/>
          <w:szCs w:val="22"/>
        </w:rPr>
      </w:pPr>
    </w:p>
    <w:p w14:paraId="7F11580F" w14:textId="646A4E1B"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lastRenderedPageBreak/>
        <w:t xml:space="preserve">Mr. Missel said that there was very little detail, only known to be a strip of units and a strip of parking. He said that there was quite a bit of comment from the public, and a misunderstanding and belief that the previous owners, Dr. Hurt, had promised to maintain it as public parkland, but that was clarified that it was something in the </w:t>
      </w:r>
      <w:r w:rsidR="00946611" w:rsidRPr="00E864A7">
        <w:rPr>
          <w:rFonts w:ascii="Arial" w:hAnsi="Arial" w:cs="Arial"/>
          <w:snapToGrid w:val="0"/>
          <w:sz w:val="22"/>
          <w:szCs w:val="22"/>
        </w:rPr>
        <w:t>C</w:t>
      </w:r>
      <w:r w:rsidRPr="00E864A7">
        <w:rPr>
          <w:rFonts w:ascii="Arial" w:hAnsi="Arial" w:cs="Arial"/>
          <w:snapToGrid w:val="0"/>
          <w:sz w:val="22"/>
          <w:szCs w:val="22"/>
        </w:rPr>
        <w:t xml:space="preserve">omprehensive </w:t>
      </w:r>
      <w:r w:rsidR="00946611" w:rsidRPr="00E864A7">
        <w:rPr>
          <w:rFonts w:ascii="Arial" w:hAnsi="Arial" w:cs="Arial"/>
          <w:snapToGrid w:val="0"/>
          <w:sz w:val="22"/>
          <w:szCs w:val="22"/>
        </w:rPr>
        <w:t>P</w:t>
      </w:r>
      <w:r w:rsidRPr="00E864A7">
        <w:rPr>
          <w:rFonts w:ascii="Arial" w:hAnsi="Arial" w:cs="Arial"/>
          <w:snapToGrid w:val="0"/>
          <w:sz w:val="22"/>
          <w:szCs w:val="22"/>
        </w:rPr>
        <w:t xml:space="preserve">lan but not something the applicant had put forward. He said that there was concern about access, concern about traffic, concern about habitat loss for deer and eagles. He said that it was only the beginning of that process. </w:t>
      </w:r>
    </w:p>
    <w:p w14:paraId="576C3A46" w14:textId="77777777" w:rsidR="00564F1A" w:rsidRPr="00E864A7" w:rsidRDefault="00564F1A" w:rsidP="00E864A7">
      <w:pPr>
        <w:jc w:val="both"/>
        <w:rPr>
          <w:rFonts w:ascii="Arial" w:hAnsi="Arial" w:cs="Arial"/>
          <w:snapToGrid w:val="0"/>
          <w:sz w:val="22"/>
          <w:szCs w:val="22"/>
        </w:rPr>
      </w:pPr>
    </w:p>
    <w:p w14:paraId="6E046EF6" w14:textId="77777777"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 xml:space="preserve">Ms. Firehock said this clarified his previous mention of a big community meeting. </w:t>
      </w:r>
    </w:p>
    <w:p w14:paraId="3B21C3E9" w14:textId="77777777" w:rsidR="00564F1A" w:rsidRPr="00E864A7" w:rsidRDefault="00564F1A" w:rsidP="00E864A7">
      <w:pPr>
        <w:jc w:val="both"/>
        <w:rPr>
          <w:rFonts w:ascii="Arial" w:hAnsi="Arial" w:cs="Arial"/>
          <w:snapToGrid w:val="0"/>
          <w:sz w:val="22"/>
          <w:szCs w:val="22"/>
        </w:rPr>
      </w:pPr>
    </w:p>
    <w:p w14:paraId="196594E4" w14:textId="024964DC" w:rsidR="00564F1A" w:rsidRPr="00E864A7" w:rsidRDefault="00564F1A" w:rsidP="00E864A7">
      <w:pPr>
        <w:jc w:val="both"/>
        <w:rPr>
          <w:rFonts w:ascii="Arial" w:hAnsi="Arial" w:cs="Arial"/>
          <w:snapToGrid w:val="0"/>
          <w:sz w:val="22"/>
          <w:szCs w:val="22"/>
        </w:rPr>
      </w:pPr>
      <w:r w:rsidRPr="00E864A7">
        <w:rPr>
          <w:rFonts w:ascii="Arial" w:hAnsi="Arial" w:cs="Arial"/>
          <w:snapToGrid w:val="0"/>
          <w:sz w:val="22"/>
          <w:szCs w:val="22"/>
        </w:rPr>
        <w:t xml:space="preserve">Mr. Bivins said that his CAC met and went on a bus tour. He said there were </w:t>
      </w:r>
      <w:r w:rsidR="00B31490" w:rsidRPr="00E864A7">
        <w:rPr>
          <w:rFonts w:ascii="Arial" w:hAnsi="Arial" w:cs="Arial"/>
          <w:snapToGrid w:val="0"/>
          <w:sz w:val="22"/>
          <w:szCs w:val="22"/>
        </w:rPr>
        <w:t>several</w:t>
      </w:r>
      <w:r w:rsidRPr="00E864A7">
        <w:rPr>
          <w:rFonts w:ascii="Arial" w:hAnsi="Arial" w:cs="Arial"/>
          <w:snapToGrid w:val="0"/>
          <w:sz w:val="22"/>
          <w:szCs w:val="22"/>
        </w:rPr>
        <w:t xml:space="preserve"> new CAC members, and a reconfiguration of the group itself, so they and Supervisor McKeel took a JAUNT bus to show the basic outline of the CAC and the different projects related to the work. He said that they were joined by Kevin McDermott, who did a very nice job identifying to people the various traffic improvements in the County and the number of sidewalk improvements that should be coming to the district. He said that people appreciated being able to see parts of the district they had not seen before. </w:t>
      </w:r>
    </w:p>
    <w:p w14:paraId="690DC119" w14:textId="77777777" w:rsidR="00564F1A" w:rsidRPr="00E864A7" w:rsidRDefault="00564F1A" w:rsidP="00E864A7">
      <w:pPr>
        <w:jc w:val="both"/>
        <w:rPr>
          <w:rFonts w:ascii="Arial" w:hAnsi="Arial" w:cs="Arial"/>
          <w:sz w:val="22"/>
          <w:szCs w:val="22"/>
        </w:rPr>
      </w:pPr>
    </w:p>
    <w:p w14:paraId="4FB5C6DB" w14:textId="58B6BBA9" w:rsidR="00564F1A" w:rsidRPr="00E864A7" w:rsidRDefault="00564F1A" w:rsidP="00E864A7">
      <w:pPr>
        <w:jc w:val="both"/>
        <w:rPr>
          <w:rFonts w:ascii="Arial" w:hAnsi="Arial" w:cs="Arial"/>
          <w:sz w:val="22"/>
          <w:szCs w:val="22"/>
        </w:rPr>
      </w:pPr>
      <w:r w:rsidRPr="00E864A7">
        <w:rPr>
          <w:rFonts w:ascii="Arial" w:hAnsi="Arial" w:cs="Arial"/>
          <w:sz w:val="22"/>
          <w:szCs w:val="22"/>
        </w:rPr>
        <w:t>Mr. Murray said that they had a follow</w:t>
      </w:r>
      <w:r w:rsidR="00B31490" w:rsidRPr="00E864A7">
        <w:rPr>
          <w:rFonts w:ascii="Arial" w:hAnsi="Arial" w:cs="Arial"/>
          <w:sz w:val="22"/>
          <w:szCs w:val="22"/>
        </w:rPr>
        <w:t>-</w:t>
      </w:r>
      <w:r w:rsidRPr="00E864A7">
        <w:rPr>
          <w:rFonts w:ascii="Arial" w:hAnsi="Arial" w:cs="Arial"/>
          <w:sz w:val="22"/>
          <w:szCs w:val="22"/>
        </w:rPr>
        <w:t xml:space="preserve">up on a previous question about the Montclair stream. He said that a consultant had been hired to make a stream determination, and the determination had been received and confirmed that it was indeed an intermittent stream, so the 100-foot buffer of the Water Protection Ordinance would apply to that stream. </w:t>
      </w:r>
    </w:p>
    <w:p w14:paraId="0B9A932F" w14:textId="77777777" w:rsidR="00564F1A" w:rsidRPr="00E864A7" w:rsidRDefault="00564F1A" w:rsidP="00E864A7">
      <w:pPr>
        <w:jc w:val="both"/>
        <w:rPr>
          <w:rFonts w:ascii="Arial" w:hAnsi="Arial" w:cs="Arial"/>
          <w:sz w:val="22"/>
          <w:szCs w:val="22"/>
        </w:rPr>
      </w:pPr>
    </w:p>
    <w:p w14:paraId="440D1A76"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s. Firehock said that for the record, this was for a proposal in the Crozet area that they did not have a hearing about because there was conflict about the status of the stream, which was investigated. </w:t>
      </w:r>
    </w:p>
    <w:p w14:paraId="45BCF709" w14:textId="77777777" w:rsidR="00564F1A" w:rsidRPr="00E864A7" w:rsidRDefault="00564F1A" w:rsidP="00E864A7">
      <w:pPr>
        <w:jc w:val="both"/>
        <w:rPr>
          <w:rFonts w:ascii="Arial" w:hAnsi="Arial" w:cs="Arial"/>
          <w:sz w:val="22"/>
          <w:szCs w:val="22"/>
        </w:rPr>
      </w:pPr>
    </w:p>
    <w:p w14:paraId="7D5DE9C2" w14:textId="67C7441F"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Murray said that one of the original issues was that the stream and its buffer were shown in the Crozet Master </w:t>
      </w:r>
      <w:r w:rsidR="00FD6738" w:rsidRPr="00E864A7">
        <w:rPr>
          <w:rFonts w:ascii="Arial" w:hAnsi="Arial" w:cs="Arial"/>
          <w:sz w:val="22"/>
          <w:szCs w:val="22"/>
        </w:rPr>
        <w:t>Plan but</w:t>
      </w:r>
      <w:r w:rsidRPr="00E864A7">
        <w:rPr>
          <w:rFonts w:ascii="Arial" w:hAnsi="Arial" w:cs="Arial"/>
          <w:sz w:val="22"/>
          <w:szCs w:val="22"/>
        </w:rPr>
        <w:t xml:space="preserve"> were removed. He said that there was a lot of concern from the public that there was no public engagement about why or how that determination was made. He said that in a lot of public interest, they were putting the stream and buffers back on the map. He said he believed it had now been done. He asked if that was correct. </w:t>
      </w:r>
    </w:p>
    <w:p w14:paraId="16DDC159" w14:textId="77777777" w:rsidR="00564F1A" w:rsidRPr="00E864A7" w:rsidRDefault="00564F1A" w:rsidP="00E864A7">
      <w:pPr>
        <w:jc w:val="both"/>
        <w:rPr>
          <w:rFonts w:ascii="Arial" w:hAnsi="Arial" w:cs="Arial"/>
          <w:sz w:val="22"/>
          <w:szCs w:val="22"/>
        </w:rPr>
      </w:pPr>
    </w:p>
    <w:p w14:paraId="544F2F33"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Mr. Rapp said that he was not aware of it being made official.</w:t>
      </w:r>
    </w:p>
    <w:p w14:paraId="7CD29662" w14:textId="77777777" w:rsidR="00564F1A" w:rsidRPr="00E864A7" w:rsidRDefault="00564F1A" w:rsidP="00E864A7">
      <w:pPr>
        <w:jc w:val="both"/>
        <w:rPr>
          <w:rFonts w:ascii="Arial" w:hAnsi="Arial" w:cs="Arial"/>
          <w:sz w:val="22"/>
          <w:szCs w:val="22"/>
        </w:rPr>
      </w:pPr>
    </w:p>
    <w:p w14:paraId="35E02C28" w14:textId="136F1E0F"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Herrick said that it either had been done or would be done. He said that </w:t>
      </w:r>
      <w:r w:rsidR="009B6B67">
        <w:rPr>
          <w:rFonts w:ascii="Arial" w:hAnsi="Arial" w:cs="Arial"/>
          <w:sz w:val="22"/>
          <w:szCs w:val="22"/>
        </w:rPr>
        <w:t>a related application</w:t>
      </w:r>
      <w:r w:rsidRPr="00E864A7">
        <w:rPr>
          <w:rFonts w:ascii="Arial" w:hAnsi="Arial" w:cs="Arial"/>
          <w:sz w:val="22"/>
          <w:szCs w:val="22"/>
        </w:rPr>
        <w:t xml:space="preserve"> was still technically pending before the Planning Commission, so they should probably </w:t>
      </w:r>
      <w:r w:rsidRPr="00E864A7">
        <w:rPr>
          <w:rFonts w:ascii="Arial" w:hAnsi="Arial" w:cs="Arial"/>
          <w:sz w:val="22"/>
          <w:szCs w:val="22"/>
        </w:rPr>
        <w:lastRenderedPageBreak/>
        <w:t xml:space="preserve">save </w:t>
      </w:r>
      <w:r w:rsidR="00B31490" w:rsidRPr="00E864A7">
        <w:rPr>
          <w:rFonts w:ascii="Arial" w:hAnsi="Arial" w:cs="Arial"/>
          <w:sz w:val="22"/>
          <w:szCs w:val="22"/>
        </w:rPr>
        <w:t xml:space="preserve">the </w:t>
      </w:r>
      <w:r w:rsidRPr="00E864A7">
        <w:rPr>
          <w:rFonts w:ascii="Arial" w:hAnsi="Arial" w:cs="Arial"/>
          <w:sz w:val="22"/>
          <w:szCs w:val="22"/>
        </w:rPr>
        <w:t>more extended discussion about the proposal for</w:t>
      </w:r>
      <w:r w:rsidR="00B31490" w:rsidRPr="00E864A7">
        <w:rPr>
          <w:rFonts w:ascii="Arial" w:hAnsi="Arial" w:cs="Arial"/>
          <w:sz w:val="22"/>
          <w:szCs w:val="22"/>
        </w:rPr>
        <w:t xml:space="preserve"> </w:t>
      </w:r>
      <w:r w:rsidRPr="00E864A7">
        <w:rPr>
          <w:rFonts w:ascii="Arial" w:hAnsi="Arial" w:cs="Arial"/>
          <w:sz w:val="22"/>
          <w:szCs w:val="22"/>
        </w:rPr>
        <w:t xml:space="preserve">when it came back before the Commission. </w:t>
      </w:r>
    </w:p>
    <w:p w14:paraId="740ACC6D" w14:textId="77777777" w:rsidR="00564F1A" w:rsidRPr="00E864A7" w:rsidRDefault="00564F1A" w:rsidP="00E864A7">
      <w:pPr>
        <w:jc w:val="both"/>
        <w:rPr>
          <w:rFonts w:ascii="Arial" w:hAnsi="Arial" w:cs="Arial"/>
          <w:sz w:val="22"/>
          <w:szCs w:val="22"/>
        </w:rPr>
      </w:pPr>
    </w:p>
    <w:p w14:paraId="5D515FE4"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Ms. Firehock said that to answer the email question she had received, she had not received that information until it was sent to her, so she appreciated receiving it.</w:t>
      </w:r>
    </w:p>
    <w:p w14:paraId="15D8960E" w14:textId="77777777" w:rsidR="00564F1A" w:rsidRPr="00E864A7" w:rsidRDefault="00564F1A" w:rsidP="00E864A7">
      <w:pPr>
        <w:jc w:val="both"/>
        <w:rPr>
          <w:rFonts w:ascii="Arial" w:hAnsi="Arial" w:cs="Arial"/>
          <w:sz w:val="22"/>
          <w:szCs w:val="22"/>
        </w:rPr>
      </w:pPr>
    </w:p>
    <w:p w14:paraId="310163F7" w14:textId="5BB92312"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Murray said that he would forward her </w:t>
      </w:r>
      <w:r w:rsidR="00E864A7" w:rsidRPr="00E864A7">
        <w:rPr>
          <w:rFonts w:ascii="Arial" w:hAnsi="Arial" w:cs="Arial"/>
          <w:sz w:val="22"/>
          <w:szCs w:val="22"/>
        </w:rPr>
        <w:t>all-relevant</w:t>
      </w:r>
      <w:r w:rsidRPr="00E864A7">
        <w:rPr>
          <w:rFonts w:ascii="Arial" w:hAnsi="Arial" w:cs="Arial"/>
          <w:sz w:val="22"/>
          <w:szCs w:val="22"/>
        </w:rPr>
        <w:t xml:space="preserve"> information.</w:t>
      </w:r>
    </w:p>
    <w:p w14:paraId="1D64BC25" w14:textId="77777777" w:rsidR="00564F1A" w:rsidRPr="00E864A7" w:rsidRDefault="00564F1A" w:rsidP="00E864A7">
      <w:pPr>
        <w:jc w:val="both"/>
        <w:rPr>
          <w:rFonts w:ascii="Arial" w:hAnsi="Arial" w:cs="Arial"/>
          <w:sz w:val="22"/>
          <w:szCs w:val="22"/>
        </w:rPr>
      </w:pPr>
    </w:p>
    <w:p w14:paraId="3C92A0DF"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Bivins said that he preferred not to receive that information. He said Mr. Murray had an inside track for this, which was good, but he would rather hear about this from staff. </w:t>
      </w:r>
    </w:p>
    <w:p w14:paraId="60326526" w14:textId="77777777" w:rsidR="00564F1A" w:rsidRPr="00E864A7" w:rsidRDefault="00564F1A" w:rsidP="00E864A7">
      <w:pPr>
        <w:jc w:val="both"/>
        <w:rPr>
          <w:rFonts w:ascii="Arial" w:hAnsi="Arial" w:cs="Arial"/>
          <w:sz w:val="22"/>
          <w:szCs w:val="22"/>
        </w:rPr>
      </w:pPr>
    </w:p>
    <w:p w14:paraId="085F505B"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Murray said absolutely. </w:t>
      </w:r>
    </w:p>
    <w:p w14:paraId="4B9A559A" w14:textId="77777777" w:rsidR="00564F1A" w:rsidRPr="00E864A7" w:rsidRDefault="00564F1A" w:rsidP="00E864A7">
      <w:pPr>
        <w:jc w:val="both"/>
        <w:rPr>
          <w:rFonts w:ascii="Arial" w:hAnsi="Arial" w:cs="Arial"/>
          <w:sz w:val="22"/>
          <w:szCs w:val="22"/>
        </w:rPr>
      </w:pPr>
    </w:p>
    <w:p w14:paraId="7AD2C4AA"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Ms. Firehock said that she had no report, because for the fourth consecutive month, the Historic Preservation Committee had not met quorum, and she personally lamented that, because she came to the County Office Building for the meeting and then lounged around for two hours before being able to talk about zoning. She said that each time, staff thought that there would be quorum, and she did not understand what was going on with that.</w:t>
      </w:r>
    </w:p>
    <w:p w14:paraId="02CFB828" w14:textId="77777777" w:rsidR="00564F1A" w:rsidRPr="00E864A7" w:rsidRDefault="00564F1A" w:rsidP="00E864A7">
      <w:pPr>
        <w:jc w:val="both"/>
        <w:rPr>
          <w:rFonts w:ascii="Arial" w:hAnsi="Arial" w:cs="Arial"/>
          <w:sz w:val="22"/>
          <w:szCs w:val="22"/>
        </w:rPr>
      </w:pPr>
    </w:p>
    <w:p w14:paraId="75D87686" w14:textId="33BFFE2C" w:rsidR="00564F1A" w:rsidRPr="00E864A7" w:rsidRDefault="00564F1A" w:rsidP="00E864A7">
      <w:pPr>
        <w:jc w:val="both"/>
        <w:rPr>
          <w:rFonts w:ascii="Arial" w:hAnsi="Arial" w:cs="Arial"/>
          <w:sz w:val="22"/>
          <w:szCs w:val="22"/>
        </w:rPr>
      </w:pPr>
      <w:r w:rsidRPr="00E864A7">
        <w:rPr>
          <w:rFonts w:ascii="Arial" w:hAnsi="Arial" w:cs="Arial"/>
          <w:b/>
          <w:bCs/>
          <w:sz w:val="22"/>
          <w:szCs w:val="22"/>
        </w:rPr>
        <w:tab/>
        <w:t xml:space="preserve">Review of Board of Supervisors Meetings, October 5 </w:t>
      </w:r>
      <w:r w:rsidR="00EE6CF5" w:rsidRPr="00E864A7">
        <w:rPr>
          <w:rFonts w:ascii="Arial" w:hAnsi="Arial" w:cs="Arial"/>
          <w:b/>
          <w:bCs/>
          <w:sz w:val="22"/>
          <w:szCs w:val="22"/>
        </w:rPr>
        <w:t>and</w:t>
      </w:r>
      <w:r w:rsidRPr="00E864A7">
        <w:rPr>
          <w:rFonts w:ascii="Arial" w:hAnsi="Arial" w:cs="Arial"/>
          <w:b/>
          <w:bCs/>
          <w:sz w:val="22"/>
          <w:szCs w:val="22"/>
        </w:rPr>
        <w:t xml:space="preserve"> 19, 2022</w:t>
      </w:r>
    </w:p>
    <w:p w14:paraId="0C47E207" w14:textId="77777777" w:rsidR="00564F1A" w:rsidRPr="00E864A7" w:rsidRDefault="00564F1A" w:rsidP="00E864A7">
      <w:pPr>
        <w:jc w:val="both"/>
        <w:rPr>
          <w:rFonts w:ascii="Arial" w:hAnsi="Arial" w:cs="Arial"/>
          <w:sz w:val="22"/>
          <w:szCs w:val="22"/>
        </w:rPr>
      </w:pPr>
    </w:p>
    <w:p w14:paraId="3CB6EDF3" w14:textId="516B1FB9"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Rapp said that on October 5, the Board approved the Scruby cell tower that came before the </w:t>
      </w:r>
      <w:r w:rsidR="00312F32" w:rsidRPr="00E864A7">
        <w:rPr>
          <w:rFonts w:ascii="Arial" w:hAnsi="Arial" w:cs="Arial"/>
          <w:sz w:val="22"/>
          <w:szCs w:val="22"/>
        </w:rPr>
        <w:t>Commission</w:t>
      </w:r>
      <w:r w:rsidRPr="00E864A7">
        <w:rPr>
          <w:rFonts w:ascii="Arial" w:hAnsi="Arial" w:cs="Arial"/>
          <w:sz w:val="22"/>
          <w:szCs w:val="22"/>
        </w:rPr>
        <w:t xml:space="preserve">, and on October 19, the Board endorsed the framework for Phase 1 of the </w:t>
      </w:r>
      <w:r w:rsidR="00946611" w:rsidRPr="00E864A7">
        <w:rPr>
          <w:rFonts w:ascii="Arial" w:hAnsi="Arial" w:cs="Arial"/>
          <w:sz w:val="22"/>
          <w:szCs w:val="22"/>
        </w:rPr>
        <w:t>C</w:t>
      </w:r>
      <w:r w:rsidRPr="00E864A7">
        <w:rPr>
          <w:rFonts w:ascii="Arial" w:hAnsi="Arial" w:cs="Arial"/>
          <w:sz w:val="22"/>
          <w:szCs w:val="22"/>
        </w:rPr>
        <w:t xml:space="preserve">omprehensive </w:t>
      </w:r>
      <w:r w:rsidR="00946611" w:rsidRPr="00E864A7">
        <w:rPr>
          <w:rFonts w:ascii="Arial" w:hAnsi="Arial" w:cs="Arial"/>
          <w:sz w:val="22"/>
          <w:szCs w:val="22"/>
        </w:rPr>
        <w:t>P</w:t>
      </w:r>
      <w:r w:rsidRPr="00E864A7">
        <w:rPr>
          <w:rFonts w:ascii="Arial" w:hAnsi="Arial" w:cs="Arial"/>
          <w:sz w:val="22"/>
          <w:szCs w:val="22"/>
        </w:rPr>
        <w:t xml:space="preserve">lan that the Commission had also seen, so they would begin discussing Phase 2 over the next few months, and they would discuss it as soon as possible. </w:t>
      </w:r>
    </w:p>
    <w:p w14:paraId="50D36116" w14:textId="77777777" w:rsidR="00564F1A" w:rsidRPr="00E864A7" w:rsidRDefault="00564F1A" w:rsidP="00E864A7">
      <w:pPr>
        <w:jc w:val="both"/>
        <w:rPr>
          <w:rFonts w:ascii="Arial" w:hAnsi="Arial" w:cs="Arial"/>
          <w:sz w:val="22"/>
          <w:szCs w:val="22"/>
        </w:rPr>
      </w:pPr>
    </w:p>
    <w:p w14:paraId="584072B7" w14:textId="77777777" w:rsidR="00564F1A" w:rsidRPr="00E864A7" w:rsidRDefault="00564F1A" w:rsidP="00E864A7">
      <w:pPr>
        <w:jc w:val="both"/>
        <w:rPr>
          <w:rFonts w:ascii="Arial" w:hAnsi="Arial" w:cs="Arial"/>
          <w:sz w:val="22"/>
          <w:szCs w:val="22"/>
        </w:rPr>
      </w:pPr>
      <w:r w:rsidRPr="00E864A7">
        <w:rPr>
          <w:rFonts w:ascii="Arial" w:hAnsi="Arial" w:cs="Arial"/>
          <w:b/>
          <w:bCs/>
          <w:sz w:val="22"/>
          <w:szCs w:val="22"/>
        </w:rPr>
        <w:tab/>
        <w:t>New Business</w:t>
      </w:r>
    </w:p>
    <w:p w14:paraId="3B7DBBA2" w14:textId="77777777" w:rsidR="00564F1A" w:rsidRPr="00E864A7" w:rsidRDefault="00564F1A" w:rsidP="00E864A7">
      <w:pPr>
        <w:jc w:val="both"/>
        <w:rPr>
          <w:rFonts w:ascii="Arial" w:hAnsi="Arial" w:cs="Arial"/>
          <w:sz w:val="22"/>
          <w:szCs w:val="22"/>
        </w:rPr>
      </w:pPr>
    </w:p>
    <w:p w14:paraId="619417EE" w14:textId="77777777" w:rsidR="00564F1A" w:rsidRPr="00E864A7" w:rsidRDefault="00564F1A" w:rsidP="00E864A7">
      <w:pPr>
        <w:pStyle w:val="ListParagraph"/>
        <w:numPr>
          <w:ilvl w:val="0"/>
          <w:numId w:val="38"/>
        </w:numPr>
        <w:jc w:val="both"/>
        <w:rPr>
          <w:rFonts w:ascii="Arial" w:hAnsi="Arial" w:cs="Arial"/>
          <w:b/>
          <w:bCs/>
          <w:sz w:val="22"/>
          <w:szCs w:val="22"/>
          <w:u w:val="single"/>
        </w:rPr>
      </w:pPr>
      <w:r w:rsidRPr="00E864A7">
        <w:rPr>
          <w:rFonts w:ascii="Arial" w:hAnsi="Arial" w:cs="Arial"/>
          <w:b/>
          <w:bCs/>
          <w:sz w:val="22"/>
          <w:szCs w:val="22"/>
          <w:u w:val="single"/>
        </w:rPr>
        <w:t>Draft Planning Commission Rules of Procedure</w:t>
      </w:r>
    </w:p>
    <w:p w14:paraId="357234E5" w14:textId="77777777" w:rsidR="00EE6CF5" w:rsidRPr="00E864A7" w:rsidRDefault="00EE6CF5" w:rsidP="00E864A7">
      <w:pPr>
        <w:jc w:val="both"/>
        <w:rPr>
          <w:rFonts w:ascii="Arial" w:hAnsi="Arial" w:cs="Arial"/>
          <w:sz w:val="22"/>
          <w:szCs w:val="22"/>
        </w:rPr>
      </w:pPr>
    </w:p>
    <w:p w14:paraId="0966FCC0" w14:textId="6786B24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s. Firehock asked if a presentation was necessary. </w:t>
      </w:r>
    </w:p>
    <w:p w14:paraId="4EFB0BD2" w14:textId="77777777" w:rsidR="00564F1A" w:rsidRPr="00E864A7" w:rsidRDefault="00564F1A" w:rsidP="00E864A7">
      <w:pPr>
        <w:jc w:val="both"/>
        <w:rPr>
          <w:rFonts w:ascii="Arial" w:hAnsi="Arial" w:cs="Arial"/>
          <w:sz w:val="22"/>
          <w:szCs w:val="22"/>
        </w:rPr>
      </w:pPr>
    </w:p>
    <w:p w14:paraId="1001485D" w14:textId="64B5EB4F" w:rsidR="00564F1A" w:rsidRPr="00E864A7" w:rsidRDefault="00564F1A" w:rsidP="00E864A7">
      <w:pPr>
        <w:jc w:val="both"/>
        <w:rPr>
          <w:rFonts w:ascii="Arial" w:hAnsi="Arial" w:cs="Arial"/>
          <w:sz w:val="22"/>
          <w:szCs w:val="22"/>
        </w:rPr>
      </w:pPr>
      <w:r w:rsidRPr="00E864A7">
        <w:rPr>
          <w:rFonts w:ascii="Arial" w:hAnsi="Arial" w:cs="Arial"/>
          <w:sz w:val="22"/>
          <w:szCs w:val="22"/>
        </w:rPr>
        <w:t>Mr. Herrick said no. He said</w:t>
      </w:r>
      <w:r w:rsidR="002D22A5">
        <w:rPr>
          <w:rFonts w:ascii="Arial" w:hAnsi="Arial" w:cs="Arial"/>
          <w:sz w:val="22"/>
          <w:szCs w:val="22"/>
        </w:rPr>
        <w:t xml:space="preserve"> that</w:t>
      </w:r>
      <w:r w:rsidRPr="00E864A7">
        <w:rPr>
          <w:rFonts w:ascii="Arial" w:hAnsi="Arial" w:cs="Arial"/>
          <w:sz w:val="22"/>
          <w:szCs w:val="22"/>
        </w:rPr>
        <w:t xml:space="preserve"> he would make brief remarks. He said that he had drafted some revised </w:t>
      </w:r>
      <w:r w:rsidR="00946611" w:rsidRPr="00E864A7">
        <w:rPr>
          <w:rFonts w:ascii="Arial" w:hAnsi="Arial" w:cs="Arial"/>
          <w:sz w:val="22"/>
          <w:szCs w:val="22"/>
        </w:rPr>
        <w:t>R</w:t>
      </w:r>
      <w:r w:rsidRPr="00E864A7">
        <w:rPr>
          <w:rFonts w:ascii="Arial" w:hAnsi="Arial" w:cs="Arial"/>
          <w:sz w:val="22"/>
          <w:szCs w:val="22"/>
        </w:rPr>
        <w:t xml:space="preserve">ules of </w:t>
      </w:r>
      <w:r w:rsidR="00946611" w:rsidRPr="00E864A7">
        <w:rPr>
          <w:rFonts w:ascii="Arial" w:hAnsi="Arial" w:cs="Arial"/>
          <w:sz w:val="22"/>
          <w:szCs w:val="22"/>
        </w:rPr>
        <w:t>P</w:t>
      </w:r>
      <w:r w:rsidRPr="00E864A7">
        <w:rPr>
          <w:rFonts w:ascii="Arial" w:hAnsi="Arial" w:cs="Arial"/>
          <w:sz w:val="22"/>
          <w:szCs w:val="22"/>
        </w:rPr>
        <w:t xml:space="preserve">rocedure that updated the remote participation policy to track recent changes to state law. He said that those were reflected in new provisions in Rule 7 of the Rules of Procedure. He said that there was not much substantively that had changed other than tracking changes to state law. He said to address the quorum situations that had occurred </w:t>
      </w:r>
      <w:r w:rsidRPr="00E864A7">
        <w:rPr>
          <w:rFonts w:ascii="Arial" w:hAnsi="Arial" w:cs="Arial"/>
          <w:sz w:val="22"/>
          <w:szCs w:val="22"/>
        </w:rPr>
        <w:lastRenderedPageBreak/>
        <w:t>recently, as state law required, a quorum must be physically assembled, so there must be at least four Commissioners physically present to have a meeting. He said that state law did not allow for Planning Commissions to meet all virtually. He said there could be some members participating remotely, but the rules they had before them were the maximum of what state law currently allowed.</w:t>
      </w:r>
    </w:p>
    <w:p w14:paraId="1C41DFCB" w14:textId="77777777" w:rsidR="00564F1A" w:rsidRPr="00E864A7" w:rsidRDefault="00564F1A" w:rsidP="00E864A7">
      <w:pPr>
        <w:jc w:val="both"/>
        <w:rPr>
          <w:rFonts w:ascii="Arial" w:hAnsi="Arial" w:cs="Arial"/>
          <w:sz w:val="22"/>
          <w:szCs w:val="22"/>
        </w:rPr>
      </w:pPr>
    </w:p>
    <w:p w14:paraId="26333794" w14:textId="6D7C25A8"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Murray moved for the Planning Commission to adopt the Rules of Procedure. Mr. Carrazana seconded the motion, which passed unanimously (5-0). </w:t>
      </w:r>
    </w:p>
    <w:p w14:paraId="15E7F186" w14:textId="77777777" w:rsidR="00564F1A" w:rsidRPr="00E864A7" w:rsidRDefault="00564F1A" w:rsidP="00E864A7">
      <w:pPr>
        <w:jc w:val="both"/>
        <w:rPr>
          <w:rFonts w:ascii="Arial" w:hAnsi="Arial" w:cs="Arial"/>
          <w:sz w:val="22"/>
          <w:szCs w:val="22"/>
        </w:rPr>
      </w:pPr>
    </w:p>
    <w:p w14:paraId="7E296377" w14:textId="77777777" w:rsidR="00564F1A" w:rsidRPr="00E864A7" w:rsidRDefault="00564F1A" w:rsidP="00E864A7">
      <w:pPr>
        <w:pStyle w:val="ListParagraph"/>
        <w:numPr>
          <w:ilvl w:val="0"/>
          <w:numId w:val="38"/>
        </w:numPr>
        <w:jc w:val="both"/>
        <w:rPr>
          <w:rFonts w:ascii="Arial" w:hAnsi="Arial" w:cs="Arial"/>
          <w:b/>
          <w:bCs/>
          <w:sz w:val="22"/>
          <w:szCs w:val="22"/>
          <w:u w:val="single"/>
        </w:rPr>
      </w:pPr>
      <w:r w:rsidRPr="00E864A7">
        <w:rPr>
          <w:rFonts w:ascii="Arial" w:hAnsi="Arial" w:cs="Arial"/>
          <w:b/>
          <w:bCs/>
          <w:sz w:val="22"/>
          <w:szCs w:val="22"/>
          <w:u w:val="single"/>
        </w:rPr>
        <w:t>November meeting dates</w:t>
      </w:r>
    </w:p>
    <w:p w14:paraId="5217D558" w14:textId="77777777" w:rsidR="00EE6CF5" w:rsidRPr="00E864A7" w:rsidRDefault="00EE6CF5" w:rsidP="00E864A7">
      <w:pPr>
        <w:jc w:val="both"/>
        <w:rPr>
          <w:rFonts w:ascii="Arial" w:hAnsi="Arial" w:cs="Arial"/>
          <w:sz w:val="22"/>
          <w:szCs w:val="22"/>
        </w:rPr>
      </w:pPr>
    </w:p>
    <w:p w14:paraId="14D9B881" w14:textId="2ADF8BDA"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Rapp said that when reviewing the dates, staff realized that the first meeting in November fell on election night. He said that they had a couple of public hearings which would be highly attended and wanted to make sure that they did not have any barriers to attendance on that, so they had coordinated with the applicants and recommended for the meeting to be scheduled </w:t>
      </w:r>
      <w:r w:rsidR="00B31490" w:rsidRPr="00E864A7">
        <w:rPr>
          <w:rFonts w:ascii="Arial" w:hAnsi="Arial" w:cs="Arial"/>
          <w:sz w:val="22"/>
          <w:szCs w:val="22"/>
        </w:rPr>
        <w:t>for</w:t>
      </w:r>
      <w:r w:rsidRPr="00E864A7">
        <w:rPr>
          <w:rFonts w:ascii="Arial" w:hAnsi="Arial" w:cs="Arial"/>
          <w:sz w:val="22"/>
          <w:szCs w:val="22"/>
        </w:rPr>
        <w:t xml:space="preserve"> November 29 to allow them enough time to run advertisements and meet requirements.</w:t>
      </w:r>
    </w:p>
    <w:p w14:paraId="7F87F278" w14:textId="77777777" w:rsidR="00564F1A" w:rsidRPr="00E864A7" w:rsidRDefault="00564F1A" w:rsidP="00E864A7">
      <w:pPr>
        <w:jc w:val="both"/>
        <w:rPr>
          <w:rFonts w:ascii="Arial" w:hAnsi="Arial" w:cs="Arial"/>
          <w:sz w:val="22"/>
          <w:szCs w:val="22"/>
        </w:rPr>
      </w:pPr>
    </w:p>
    <w:p w14:paraId="1D6DDBFC"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Missel asked if there would be a work session on November 29. </w:t>
      </w:r>
    </w:p>
    <w:p w14:paraId="1A9D05BA" w14:textId="77777777" w:rsidR="00564F1A" w:rsidRPr="00E864A7" w:rsidRDefault="00564F1A" w:rsidP="00E864A7">
      <w:pPr>
        <w:jc w:val="both"/>
        <w:rPr>
          <w:rFonts w:ascii="Arial" w:hAnsi="Arial" w:cs="Arial"/>
          <w:sz w:val="22"/>
          <w:szCs w:val="22"/>
        </w:rPr>
      </w:pPr>
    </w:p>
    <w:p w14:paraId="14F1665F" w14:textId="5D04F605" w:rsidR="00564F1A" w:rsidRPr="00E864A7" w:rsidRDefault="00564F1A" w:rsidP="00E864A7">
      <w:pPr>
        <w:jc w:val="both"/>
        <w:rPr>
          <w:rFonts w:ascii="Arial" w:hAnsi="Arial" w:cs="Arial"/>
          <w:sz w:val="22"/>
          <w:szCs w:val="22"/>
        </w:rPr>
      </w:pPr>
      <w:r w:rsidRPr="00E864A7">
        <w:rPr>
          <w:rFonts w:ascii="Arial" w:hAnsi="Arial" w:cs="Arial"/>
          <w:sz w:val="22"/>
          <w:szCs w:val="22"/>
        </w:rPr>
        <w:t>Mr. Rapp said that there would not</w:t>
      </w:r>
      <w:r w:rsidR="00B31490" w:rsidRPr="00E864A7">
        <w:rPr>
          <w:rFonts w:ascii="Arial" w:hAnsi="Arial" w:cs="Arial"/>
          <w:sz w:val="22"/>
          <w:szCs w:val="22"/>
        </w:rPr>
        <w:t xml:space="preserve"> be</w:t>
      </w:r>
      <w:r w:rsidRPr="00E864A7">
        <w:rPr>
          <w:rFonts w:ascii="Arial" w:hAnsi="Arial" w:cs="Arial"/>
          <w:sz w:val="22"/>
          <w:szCs w:val="22"/>
        </w:rPr>
        <w:t xml:space="preserve">. He said that there would be no work session in November. </w:t>
      </w:r>
    </w:p>
    <w:p w14:paraId="0BF10E07" w14:textId="77777777" w:rsidR="00564F1A" w:rsidRPr="00E864A7" w:rsidRDefault="00564F1A" w:rsidP="00E864A7">
      <w:pPr>
        <w:jc w:val="both"/>
        <w:rPr>
          <w:rFonts w:ascii="Arial" w:hAnsi="Arial" w:cs="Arial"/>
          <w:sz w:val="22"/>
          <w:szCs w:val="22"/>
        </w:rPr>
      </w:pPr>
    </w:p>
    <w:p w14:paraId="39B3C8E8"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Ms. Firehock asked if it would be a long meeting. She said this evening’s meeting was stacked, but they were straightforward applications, whereas there was potential for a very long meeting.</w:t>
      </w:r>
    </w:p>
    <w:p w14:paraId="412F461F" w14:textId="77777777" w:rsidR="00564F1A" w:rsidRPr="00E864A7" w:rsidRDefault="00564F1A" w:rsidP="00E864A7">
      <w:pPr>
        <w:jc w:val="both"/>
        <w:rPr>
          <w:rFonts w:ascii="Arial" w:hAnsi="Arial" w:cs="Arial"/>
          <w:sz w:val="22"/>
          <w:szCs w:val="22"/>
        </w:rPr>
      </w:pPr>
    </w:p>
    <w:p w14:paraId="4DA1E4EF"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Rapp said that was correct. He said that November 29 would include Old Ivy Residences part 2. He said they had the meetings staggered so there was one large item each night for the next few meetings. </w:t>
      </w:r>
    </w:p>
    <w:p w14:paraId="56D87E36" w14:textId="77777777" w:rsidR="00564F1A" w:rsidRPr="00E864A7" w:rsidRDefault="00564F1A" w:rsidP="00E864A7">
      <w:pPr>
        <w:jc w:val="both"/>
        <w:rPr>
          <w:rFonts w:ascii="Arial" w:hAnsi="Arial" w:cs="Arial"/>
          <w:sz w:val="22"/>
          <w:szCs w:val="22"/>
        </w:rPr>
      </w:pPr>
    </w:p>
    <w:p w14:paraId="4A6ED235"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Bivins said that staff held their time for the work sessions, so they had someone in the office to take them off. </w:t>
      </w:r>
    </w:p>
    <w:p w14:paraId="18830702" w14:textId="77777777" w:rsidR="00564F1A" w:rsidRPr="00E864A7" w:rsidRDefault="00564F1A" w:rsidP="00E864A7">
      <w:pPr>
        <w:jc w:val="both"/>
        <w:rPr>
          <w:rFonts w:ascii="Arial" w:hAnsi="Arial" w:cs="Arial"/>
          <w:sz w:val="22"/>
          <w:szCs w:val="22"/>
        </w:rPr>
      </w:pPr>
    </w:p>
    <w:p w14:paraId="75B0A3B3" w14:textId="69C70366" w:rsidR="00564F1A" w:rsidRPr="00E864A7" w:rsidRDefault="00564F1A" w:rsidP="00E864A7">
      <w:pPr>
        <w:jc w:val="both"/>
        <w:rPr>
          <w:rFonts w:ascii="Arial" w:hAnsi="Arial" w:cs="Arial"/>
          <w:sz w:val="22"/>
          <w:szCs w:val="22"/>
        </w:rPr>
      </w:pPr>
      <w:r w:rsidRPr="00E864A7">
        <w:rPr>
          <w:rFonts w:ascii="Arial" w:hAnsi="Arial" w:cs="Arial"/>
          <w:sz w:val="22"/>
          <w:szCs w:val="22"/>
        </w:rPr>
        <w:t>Mr. Rapp said that the</w:t>
      </w:r>
      <w:r w:rsidR="00B31490" w:rsidRPr="00E864A7">
        <w:rPr>
          <w:rFonts w:ascii="Arial" w:hAnsi="Arial" w:cs="Arial"/>
          <w:sz w:val="22"/>
          <w:szCs w:val="22"/>
        </w:rPr>
        <w:t>y</w:t>
      </w:r>
      <w:r w:rsidRPr="00E864A7">
        <w:rPr>
          <w:rFonts w:ascii="Arial" w:hAnsi="Arial" w:cs="Arial"/>
          <w:sz w:val="22"/>
          <w:szCs w:val="22"/>
        </w:rPr>
        <w:t xml:space="preserve"> confirmed today with their </w:t>
      </w:r>
      <w:r w:rsidR="00946611" w:rsidRPr="00E864A7">
        <w:rPr>
          <w:rFonts w:ascii="Arial" w:hAnsi="Arial" w:cs="Arial"/>
          <w:sz w:val="22"/>
          <w:szCs w:val="22"/>
        </w:rPr>
        <w:t>C</w:t>
      </w:r>
      <w:r w:rsidRPr="00E864A7">
        <w:rPr>
          <w:rFonts w:ascii="Arial" w:hAnsi="Arial" w:cs="Arial"/>
          <w:sz w:val="22"/>
          <w:szCs w:val="22"/>
        </w:rPr>
        <w:t xml:space="preserve">omprehensive </w:t>
      </w:r>
      <w:r w:rsidR="00946611" w:rsidRPr="00E864A7">
        <w:rPr>
          <w:rFonts w:ascii="Arial" w:hAnsi="Arial" w:cs="Arial"/>
          <w:sz w:val="22"/>
          <w:szCs w:val="22"/>
        </w:rPr>
        <w:t>P</w:t>
      </w:r>
      <w:r w:rsidRPr="00E864A7">
        <w:rPr>
          <w:rFonts w:ascii="Arial" w:hAnsi="Arial" w:cs="Arial"/>
          <w:sz w:val="22"/>
          <w:szCs w:val="22"/>
        </w:rPr>
        <w:t>lan consultant</w:t>
      </w:r>
      <w:r w:rsidR="00B31490" w:rsidRPr="00E864A7">
        <w:rPr>
          <w:rFonts w:ascii="Arial" w:hAnsi="Arial" w:cs="Arial"/>
          <w:sz w:val="22"/>
          <w:szCs w:val="22"/>
        </w:rPr>
        <w:t>;</w:t>
      </w:r>
      <w:r w:rsidRPr="00E864A7">
        <w:rPr>
          <w:rFonts w:ascii="Arial" w:hAnsi="Arial" w:cs="Arial"/>
          <w:sz w:val="22"/>
          <w:szCs w:val="22"/>
        </w:rPr>
        <w:t xml:space="preserve"> they had</w:t>
      </w:r>
      <w:r w:rsidR="00B31490" w:rsidRPr="00E864A7">
        <w:rPr>
          <w:rFonts w:ascii="Arial" w:hAnsi="Arial" w:cs="Arial"/>
          <w:sz w:val="22"/>
          <w:szCs w:val="22"/>
        </w:rPr>
        <w:t xml:space="preserve"> also</w:t>
      </w:r>
      <w:r w:rsidRPr="00E864A7">
        <w:rPr>
          <w:rFonts w:ascii="Arial" w:hAnsi="Arial" w:cs="Arial"/>
          <w:sz w:val="22"/>
          <w:szCs w:val="22"/>
        </w:rPr>
        <w:t xml:space="preserve"> just gotten approved by the Board and were not prepared for Phase 2 work, and it would be nice to have a month to do planning so they could come back more prepared. </w:t>
      </w:r>
    </w:p>
    <w:p w14:paraId="14851147" w14:textId="77777777" w:rsidR="00564F1A" w:rsidRPr="00E864A7" w:rsidRDefault="00564F1A" w:rsidP="00E864A7">
      <w:pPr>
        <w:jc w:val="both"/>
        <w:rPr>
          <w:rFonts w:ascii="Arial" w:hAnsi="Arial" w:cs="Arial"/>
          <w:sz w:val="22"/>
          <w:szCs w:val="22"/>
        </w:rPr>
      </w:pPr>
    </w:p>
    <w:p w14:paraId="4FF47F06"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lastRenderedPageBreak/>
        <w:t>Ms. Firehock asked if the meeting on November 29 would begin at 6:00 p.m.</w:t>
      </w:r>
    </w:p>
    <w:p w14:paraId="71B9E5CA" w14:textId="77777777" w:rsidR="00564F1A" w:rsidRPr="00E864A7" w:rsidRDefault="00564F1A" w:rsidP="00E864A7">
      <w:pPr>
        <w:jc w:val="both"/>
        <w:rPr>
          <w:rFonts w:ascii="Arial" w:hAnsi="Arial" w:cs="Arial"/>
          <w:sz w:val="22"/>
          <w:szCs w:val="22"/>
        </w:rPr>
      </w:pPr>
    </w:p>
    <w:p w14:paraId="03B163B5"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Rapp said that it would be on November 22. He said that there would be an additional meeting on November 29. He said that he would also recommend that they cancel the December 27 meeting because he had heard of two Commissioners who would be unable to attend. </w:t>
      </w:r>
    </w:p>
    <w:p w14:paraId="474ACAD4" w14:textId="77777777" w:rsidR="00564F1A" w:rsidRPr="00E864A7" w:rsidRDefault="00564F1A" w:rsidP="00E864A7">
      <w:pPr>
        <w:jc w:val="both"/>
        <w:rPr>
          <w:rFonts w:ascii="Arial" w:hAnsi="Arial" w:cs="Arial"/>
          <w:sz w:val="22"/>
          <w:szCs w:val="22"/>
        </w:rPr>
      </w:pPr>
    </w:p>
    <w:p w14:paraId="1B540A13"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Carrazana asked what the first meeting in January was. </w:t>
      </w:r>
    </w:p>
    <w:p w14:paraId="02133354" w14:textId="77777777" w:rsidR="00564F1A" w:rsidRPr="00E864A7" w:rsidRDefault="00564F1A" w:rsidP="00E864A7">
      <w:pPr>
        <w:jc w:val="both"/>
        <w:rPr>
          <w:rFonts w:ascii="Arial" w:hAnsi="Arial" w:cs="Arial"/>
          <w:sz w:val="22"/>
          <w:szCs w:val="22"/>
        </w:rPr>
      </w:pPr>
    </w:p>
    <w:p w14:paraId="35A4C860"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s. Firehock asked what the question was. </w:t>
      </w:r>
    </w:p>
    <w:p w14:paraId="0DA7E0D3" w14:textId="77777777" w:rsidR="00564F1A" w:rsidRPr="00E864A7" w:rsidRDefault="00564F1A" w:rsidP="00E864A7">
      <w:pPr>
        <w:jc w:val="both"/>
        <w:rPr>
          <w:rFonts w:ascii="Arial" w:hAnsi="Arial" w:cs="Arial"/>
          <w:sz w:val="22"/>
          <w:szCs w:val="22"/>
        </w:rPr>
      </w:pPr>
    </w:p>
    <w:p w14:paraId="7C68AFE0"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s. Ragsdale said that it was when the first meeting in January was. </w:t>
      </w:r>
    </w:p>
    <w:p w14:paraId="5730318A" w14:textId="77777777" w:rsidR="00564F1A" w:rsidRPr="00E864A7" w:rsidRDefault="00564F1A" w:rsidP="00E864A7">
      <w:pPr>
        <w:jc w:val="both"/>
        <w:rPr>
          <w:rFonts w:ascii="Arial" w:hAnsi="Arial" w:cs="Arial"/>
          <w:sz w:val="22"/>
          <w:szCs w:val="22"/>
        </w:rPr>
      </w:pPr>
    </w:p>
    <w:p w14:paraId="6EE95D10" w14:textId="49EBEC13"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Rapp said that the date for the meeting was January 10. He said they would meet </w:t>
      </w:r>
      <w:r w:rsidR="00B31490" w:rsidRPr="00E864A7">
        <w:rPr>
          <w:rFonts w:ascii="Arial" w:hAnsi="Arial" w:cs="Arial"/>
          <w:sz w:val="22"/>
          <w:szCs w:val="22"/>
        </w:rPr>
        <w:t xml:space="preserve">on </w:t>
      </w:r>
      <w:r w:rsidRPr="00E864A7">
        <w:rPr>
          <w:rFonts w:ascii="Arial" w:hAnsi="Arial" w:cs="Arial"/>
          <w:sz w:val="22"/>
          <w:szCs w:val="22"/>
        </w:rPr>
        <w:t xml:space="preserve">December 13 and then </w:t>
      </w:r>
      <w:r w:rsidR="00B31490" w:rsidRPr="00E864A7">
        <w:rPr>
          <w:rFonts w:ascii="Arial" w:hAnsi="Arial" w:cs="Arial"/>
          <w:sz w:val="22"/>
          <w:szCs w:val="22"/>
        </w:rPr>
        <w:t xml:space="preserve">on </w:t>
      </w:r>
      <w:r w:rsidRPr="00E864A7">
        <w:rPr>
          <w:rFonts w:ascii="Arial" w:hAnsi="Arial" w:cs="Arial"/>
          <w:sz w:val="22"/>
          <w:szCs w:val="22"/>
        </w:rPr>
        <w:t>January 10.</w:t>
      </w:r>
    </w:p>
    <w:p w14:paraId="09A4182A" w14:textId="77777777" w:rsidR="00564F1A" w:rsidRPr="00E864A7" w:rsidRDefault="00564F1A" w:rsidP="00E864A7">
      <w:pPr>
        <w:jc w:val="both"/>
        <w:rPr>
          <w:rFonts w:ascii="Arial" w:hAnsi="Arial" w:cs="Arial"/>
          <w:sz w:val="22"/>
          <w:szCs w:val="22"/>
        </w:rPr>
      </w:pPr>
    </w:p>
    <w:p w14:paraId="773FC5B7"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Carrazana said that he would be out of the country from December 26 to January 9, which was very close to that meeting. </w:t>
      </w:r>
    </w:p>
    <w:p w14:paraId="6491021A" w14:textId="77777777" w:rsidR="00564F1A" w:rsidRPr="00E864A7" w:rsidRDefault="00564F1A" w:rsidP="00E864A7">
      <w:pPr>
        <w:jc w:val="both"/>
        <w:rPr>
          <w:rFonts w:ascii="Arial" w:hAnsi="Arial" w:cs="Arial"/>
          <w:sz w:val="22"/>
          <w:szCs w:val="22"/>
        </w:rPr>
      </w:pPr>
    </w:p>
    <w:p w14:paraId="2A0A8CC4"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Ms. Firehock said it would be a problem if he missed a flight. She said that she also would be out of the country from December 22 until January 1. She said there were no meetings scheduled, but she would be unavailable to discuss work.</w:t>
      </w:r>
    </w:p>
    <w:p w14:paraId="71C71590" w14:textId="77777777" w:rsidR="00564F1A" w:rsidRPr="00E864A7" w:rsidRDefault="00564F1A" w:rsidP="00E864A7">
      <w:pPr>
        <w:jc w:val="both"/>
        <w:rPr>
          <w:rFonts w:ascii="Arial" w:hAnsi="Arial" w:cs="Arial"/>
          <w:sz w:val="22"/>
          <w:szCs w:val="22"/>
        </w:rPr>
      </w:pPr>
    </w:p>
    <w:p w14:paraId="7D9337C2" w14:textId="02512D8D"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Herrick said that what was required was a motion to amend the calendar because the calendar had been previously approved. He said that Mr. Rapp had suggested </w:t>
      </w:r>
      <w:r w:rsidR="00B31490" w:rsidRPr="00E864A7">
        <w:rPr>
          <w:rFonts w:ascii="Arial" w:hAnsi="Arial" w:cs="Arial"/>
          <w:sz w:val="22"/>
          <w:szCs w:val="22"/>
        </w:rPr>
        <w:t>that</w:t>
      </w:r>
      <w:r w:rsidRPr="00E864A7">
        <w:rPr>
          <w:rFonts w:ascii="Arial" w:hAnsi="Arial" w:cs="Arial"/>
          <w:sz w:val="22"/>
          <w:szCs w:val="22"/>
        </w:rPr>
        <w:t xml:space="preserve"> the calendar be amended to add a meeting on November 29 and to delete the meetings on November 8 and December 27. </w:t>
      </w:r>
    </w:p>
    <w:p w14:paraId="13CF16D3" w14:textId="77777777" w:rsidR="00564F1A" w:rsidRPr="00E864A7" w:rsidRDefault="00564F1A" w:rsidP="00E864A7">
      <w:pPr>
        <w:jc w:val="both"/>
        <w:rPr>
          <w:rFonts w:ascii="Arial" w:hAnsi="Arial" w:cs="Arial"/>
          <w:sz w:val="22"/>
          <w:szCs w:val="22"/>
        </w:rPr>
      </w:pPr>
    </w:p>
    <w:p w14:paraId="0AAB4E2F"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Rapp said that was correct. </w:t>
      </w:r>
    </w:p>
    <w:p w14:paraId="68E31705" w14:textId="77777777" w:rsidR="00564F1A" w:rsidRPr="00E864A7" w:rsidRDefault="00564F1A" w:rsidP="00E864A7">
      <w:pPr>
        <w:jc w:val="both"/>
        <w:rPr>
          <w:rFonts w:ascii="Arial" w:hAnsi="Arial" w:cs="Arial"/>
          <w:sz w:val="22"/>
          <w:szCs w:val="22"/>
        </w:rPr>
      </w:pPr>
    </w:p>
    <w:p w14:paraId="6AF712A0" w14:textId="28702EA3"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Missel motioned for the Planning Commission to amend the calendar to add a meeting on November 29, </w:t>
      </w:r>
      <w:r w:rsidR="00E864A7" w:rsidRPr="00E864A7">
        <w:rPr>
          <w:rFonts w:ascii="Arial" w:hAnsi="Arial" w:cs="Arial"/>
          <w:sz w:val="22"/>
          <w:szCs w:val="22"/>
        </w:rPr>
        <w:t>2022,</w:t>
      </w:r>
      <w:r w:rsidRPr="00E864A7">
        <w:rPr>
          <w:rFonts w:ascii="Arial" w:hAnsi="Arial" w:cs="Arial"/>
          <w:sz w:val="22"/>
          <w:szCs w:val="22"/>
        </w:rPr>
        <w:t xml:space="preserve"> and to delete the meetings scheduled for November 8, </w:t>
      </w:r>
      <w:r w:rsidR="00E864A7" w:rsidRPr="00E864A7">
        <w:rPr>
          <w:rFonts w:ascii="Arial" w:hAnsi="Arial" w:cs="Arial"/>
          <w:sz w:val="22"/>
          <w:szCs w:val="22"/>
        </w:rPr>
        <w:t>2022,</w:t>
      </w:r>
      <w:r w:rsidRPr="00E864A7">
        <w:rPr>
          <w:rFonts w:ascii="Arial" w:hAnsi="Arial" w:cs="Arial"/>
          <w:sz w:val="22"/>
          <w:szCs w:val="22"/>
        </w:rPr>
        <w:t xml:space="preserve"> and December 27, 2022. Mr. Murray seconded the motion. </w:t>
      </w:r>
    </w:p>
    <w:p w14:paraId="23926EFA" w14:textId="77777777" w:rsidR="00564F1A" w:rsidRPr="00E864A7" w:rsidRDefault="00564F1A" w:rsidP="00E864A7">
      <w:pPr>
        <w:jc w:val="both"/>
        <w:rPr>
          <w:rFonts w:ascii="Arial" w:hAnsi="Arial" w:cs="Arial"/>
          <w:sz w:val="22"/>
          <w:szCs w:val="22"/>
        </w:rPr>
      </w:pPr>
    </w:p>
    <w:p w14:paraId="43B82132"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s. Shaffer asked who made the motion. </w:t>
      </w:r>
    </w:p>
    <w:p w14:paraId="09DE53BC" w14:textId="77777777" w:rsidR="00564F1A" w:rsidRPr="00E864A7" w:rsidRDefault="00564F1A" w:rsidP="00E864A7">
      <w:pPr>
        <w:jc w:val="both"/>
        <w:rPr>
          <w:rFonts w:ascii="Arial" w:hAnsi="Arial" w:cs="Arial"/>
          <w:sz w:val="22"/>
          <w:szCs w:val="22"/>
        </w:rPr>
      </w:pPr>
    </w:p>
    <w:p w14:paraId="313EFB3C" w14:textId="77777777"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Mr. Missel clarified that he was the motion-maker. </w:t>
      </w:r>
    </w:p>
    <w:p w14:paraId="5838FF84" w14:textId="77777777" w:rsidR="00564F1A" w:rsidRPr="00E864A7" w:rsidRDefault="00564F1A" w:rsidP="00E864A7">
      <w:pPr>
        <w:jc w:val="both"/>
        <w:rPr>
          <w:rFonts w:ascii="Arial" w:hAnsi="Arial" w:cs="Arial"/>
          <w:sz w:val="22"/>
          <w:szCs w:val="22"/>
        </w:rPr>
      </w:pPr>
    </w:p>
    <w:p w14:paraId="1DAF592D" w14:textId="1392FC5B" w:rsidR="00564F1A" w:rsidRPr="00E864A7" w:rsidRDefault="00564F1A" w:rsidP="00E864A7">
      <w:pPr>
        <w:jc w:val="both"/>
        <w:rPr>
          <w:rFonts w:ascii="Arial" w:hAnsi="Arial" w:cs="Arial"/>
          <w:sz w:val="22"/>
          <w:szCs w:val="22"/>
        </w:rPr>
      </w:pPr>
      <w:r w:rsidRPr="00E864A7">
        <w:rPr>
          <w:rFonts w:ascii="Arial" w:hAnsi="Arial" w:cs="Arial"/>
          <w:sz w:val="22"/>
          <w:szCs w:val="22"/>
        </w:rPr>
        <w:lastRenderedPageBreak/>
        <w:t xml:space="preserve">The motion passed unanimously (5-0). </w:t>
      </w:r>
    </w:p>
    <w:p w14:paraId="6AFCCE3D" w14:textId="77777777" w:rsidR="00564F1A" w:rsidRPr="00E864A7" w:rsidRDefault="00564F1A" w:rsidP="00E864A7">
      <w:pPr>
        <w:jc w:val="both"/>
        <w:rPr>
          <w:rFonts w:ascii="Arial" w:hAnsi="Arial" w:cs="Arial"/>
          <w:sz w:val="22"/>
          <w:szCs w:val="22"/>
        </w:rPr>
      </w:pPr>
    </w:p>
    <w:p w14:paraId="7F80F184" w14:textId="77777777" w:rsidR="00564F1A" w:rsidRPr="00E864A7" w:rsidRDefault="00564F1A" w:rsidP="00E864A7">
      <w:pPr>
        <w:jc w:val="both"/>
        <w:rPr>
          <w:rFonts w:ascii="Arial" w:hAnsi="Arial" w:cs="Arial"/>
          <w:sz w:val="22"/>
          <w:szCs w:val="22"/>
        </w:rPr>
      </w:pPr>
      <w:r w:rsidRPr="00E864A7">
        <w:rPr>
          <w:rFonts w:ascii="Arial" w:hAnsi="Arial" w:cs="Arial"/>
          <w:b/>
          <w:bCs/>
          <w:sz w:val="22"/>
          <w:szCs w:val="22"/>
        </w:rPr>
        <w:tab/>
        <w:t>Old Business</w:t>
      </w:r>
    </w:p>
    <w:p w14:paraId="6F0F0DF9" w14:textId="77777777" w:rsidR="00B22CF9" w:rsidRPr="00E864A7" w:rsidRDefault="00B22CF9" w:rsidP="00E864A7">
      <w:pPr>
        <w:jc w:val="both"/>
        <w:rPr>
          <w:rFonts w:ascii="Arial" w:hAnsi="Arial" w:cs="Arial"/>
          <w:sz w:val="22"/>
          <w:szCs w:val="22"/>
        </w:rPr>
      </w:pPr>
    </w:p>
    <w:p w14:paraId="10BE62CC" w14:textId="13D1B4BA"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There was no old business. </w:t>
      </w:r>
    </w:p>
    <w:p w14:paraId="72E0D9BD" w14:textId="77777777" w:rsidR="00564F1A" w:rsidRPr="00E864A7" w:rsidRDefault="00564F1A" w:rsidP="00E864A7">
      <w:pPr>
        <w:jc w:val="both"/>
        <w:rPr>
          <w:rFonts w:ascii="Arial" w:hAnsi="Arial" w:cs="Arial"/>
          <w:sz w:val="22"/>
          <w:szCs w:val="22"/>
        </w:rPr>
      </w:pPr>
    </w:p>
    <w:p w14:paraId="370E1941" w14:textId="77777777" w:rsidR="00564F1A" w:rsidRPr="00E864A7" w:rsidRDefault="00564F1A" w:rsidP="00E864A7">
      <w:pPr>
        <w:jc w:val="both"/>
        <w:rPr>
          <w:rFonts w:ascii="Arial" w:hAnsi="Arial" w:cs="Arial"/>
          <w:b/>
          <w:bCs/>
          <w:sz w:val="22"/>
          <w:szCs w:val="22"/>
        </w:rPr>
      </w:pPr>
      <w:r w:rsidRPr="00E864A7">
        <w:rPr>
          <w:rFonts w:ascii="Arial" w:hAnsi="Arial" w:cs="Arial"/>
          <w:b/>
          <w:bCs/>
          <w:sz w:val="22"/>
          <w:szCs w:val="22"/>
        </w:rPr>
        <w:tab/>
        <w:t>Items for Follow-Up</w:t>
      </w:r>
    </w:p>
    <w:p w14:paraId="7316F3D6" w14:textId="77777777" w:rsidR="00B22CF9" w:rsidRPr="00E864A7" w:rsidRDefault="00B22CF9" w:rsidP="00E864A7">
      <w:pPr>
        <w:jc w:val="both"/>
        <w:rPr>
          <w:rFonts w:ascii="Arial" w:hAnsi="Arial" w:cs="Arial"/>
          <w:sz w:val="22"/>
          <w:szCs w:val="22"/>
        </w:rPr>
      </w:pPr>
    </w:p>
    <w:p w14:paraId="32EB942D" w14:textId="2F97F175" w:rsidR="00564F1A" w:rsidRPr="00E864A7" w:rsidRDefault="00564F1A" w:rsidP="00E864A7">
      <w:pPr>
        <w:jc w:val="both"/>
        <w:rPr>
          <w:rFonts w:ascii="Arial" w:hAnsi="Arial" w:cs="Arial"/>
          <w:sz w:val="22"/>
          <w:szCs w:val="22"/>
        </w:rPr>
      </w:pPr>
      <w:r w:rsidRPr="00E864A7">
        <w:rPr>
          <w:rFonts w:ascii="Arial" w:hAnsi="Arial" w:cs="Arial"/>
          <w:sz w:val="22"/>
          <w:szCs w:val="22"/>
        </w:rPr>
        <w:t xml:space="preserve">There were no items to discuss. </w:t>
      </w:r>
    </w:p>
    <w:p w14:paraId="2660CA9D" w14:textId="0F12745A" w:rsidR="00E0784F" w:rsidRPr="00E864A7" w:rsidRDefault="00E0784F" w:rsidP="00E864A7">
      <w:pPr>
        <w:jc w:val="both"/>
        <w:rPr>
          <w:rFonts w:ascii="Arial" w:hAnsi="Arial" w:cs="Arial"/>
          <w:bCs/>
          <w:sz w:val="22"/>
          <w:szCs w:val="22"/>
        </w:rPr>
      </w:pPr>
    </w:p>
    <w:p w14:paraId="2A55BBB2" w14:textId="40231203" w:rsidR="00095BF1" w:rsidRPr="00E864A7" w:rsidRDefault="00042E30" w:rsidP="00E864A7">
      <w:pPr>
        <w:widowControl w:val="0"/>
        <w:ind w:firstLine="720"/>
        <w:jc w:val="both"/>
        <w:rPr>
          <w:rFonts w:ascii="Arial" w:hAnsi="Arial" w:cs="Arial"/>
          <w:b/>
          <w:sz w:val="22"/>
          <w:szCs w:val="22"/>
        </w:rPr>
      </w:pPr>
      <w:r w:rsidRPr="00E864A7">
        <w:rPr>
          <w:rFonts w:ascii="Arial" w:hAnsi="Arial" w:cs="Arial"/>
          <w:b/>
          <w:sz w:val="22"/>
          <w:szCs w:val="22"/>
        </w:rPr>
        <w:t>Adjournment</w:t>
      </w:r>
    </w:p>
    <w:p w14:paraId="1C76D848" w14:textId="77777777" w:rsidR="00AD413B" w:rsidRPr="00E864A7" w:rsidRDefault="00AD413B" w:rsidP="00E864A7">
      <w:pPr>
        <w:widowControl w:val="0"/>
        <w:ind w:firstLine="720"/>
        <w:jc w:val="both"/>
        <w:rPr>
          <w:rFonts w:ascii="Arial" w:hAnsi="Arial" w:cs="Arial"/>
          <w:bCs/>
          <w:sz w:val="22"/>
          <w:szCs w:val="22"/>
        </w:rPr>
      </w:pPr>
    </w:p>
    <w:p w14:paraId="47C0557C" w14:textId="3F24FC23" w:rsidR="00BF14B8" w:rsidRPr="00E864A7" w:rsidRDefault="00095BF1" w:rsidP="00E864A7">
      <w:pPr>
        <w:jc w:val="both"/>
        <w:outlineLvl w:val="0"/>
        <w:rPr>
          <w:rFonts w:ascii="Arial" w:hAnsi="Arial" w:cs="Arial"/>
          <w:sz w:val="22"/>
          <w:szCs w:val="22"/>
        </w:rPr>
      </w:pPr>
      <w:r w:rsidRPr="00E864A7">
        <w:rPr>
          <w:rFonts w:ascii="Arial" w:hAnsi="Arial" w:cs="Arial"/>
          <w:snapToGrid w:val="0"/>
          <w:sz w:val="22"/>
          <w:szCs w:val="22"/>
        </w:rPr>
        <w:t>At</w:t>
      </w:r>
      <w:r w:rsidR="008F5FE3" w:rsidRPr="00E864A7">
        <w:rPr>
          <w:rFonts w:ascii="Arial" w:hAnsi="Arial" w:cs="Arial"/>
          <w:snapToGrid w:val="0"/>
          <w:sz w:val="22"/>
          <w:szCs w:val="22"/>
        </w:rPr>
        <w:t xml:space="preserve"> </w:t>
      </w:r>
      <w:r w:rsidR="00AF062C" w:rsidRPr="00E864A7">
        <w:rPr>
          <w:rFonts w:ascii="Arial" w:hAnsi="Arial" w:cs="Arial"/>
          <w:snapToGrid w:val="0"/>
          <w:sz w:val="22"/>
          <w:szCs w:val="22"/>
        </w:rPr>
        <w:t>8</w:t>
      </w:r>
      <w:r w:rsidR="007430C7" w:rsidRPr="00E864A7">
        <w:rPr>
          <w:rFonts w:ascii="Arial" w:hAnsi="Arial" w:cs="Arial"/>
          <w:snapToGrid w:val="0"/>
          <w:sz w:val="22"/>
          <w:szCs w:val="22"/>
        </w:rPr>
        <w:t>:</w:t>
      </w:r>
      <w:r w:rsidR="00E864A7">
        <w:rPr>
          <w:rFonts w:ascii="Arial" w:hAnsi="Arial" w:cs="Arial"/>
          <w:snapToGrid w:val="0"/>
          <w:sz w:val="22"/>
          <w:szCs w:val="22"/>
        </w:rPr>
        <w:t>15</w:t>
      </w:r>
      <w:r w:rsidR="00042E30" w:rsidRPr="00E864A7">
        <w:rPr>
          <w:rFonts w:ascii="Arial" w:hAnsi="Arial" w:cs="Arial"/>
          <w:snapToGrid w:val="0"/>
          <w:sz w:val="22"/>
          <w:szCs w:val="22"/>
        </w:rPr>
        <w:t xml:space="preserve"> </w:t>
      </w:r>
      <w:r w:rsidRPr="00E864A7">
        <w:rPr>
          <w:rFonts w:ascii="Arial" w:hAnsi="Arial" w:cs="Arial"/>
          <w:snapToGrid w:val="0"/>
          <w:sz w:val="22"/>
          <w:szCs w:val="22"/>
        </w:rPr>
        <w:t>p.m.</w:t>
      </w:r>
      <w:r w:rsidR="00E864A7">
        <w:rPr>
          <w:rFonts w:ascii="Arial" w:hAnsi="Arial" w:cs="Arial"/>
          <w:snapToGrid w:val="0"/>
          <w:sz w:val="22"/>
          <w:szCs w:val="22"/>
        </w:rPr>
        <w:t>,</w:t>
      </w:r>
      <w:r w:rsidRPr="00E864A7">
        <w:rPr>
          <w:rFonts w:ascii="Arial" w:hAnsi="Arial" w:cs="Arial"/>
          <w:snapToGrid w:val="0"/>
          <w:sz w:val="22"/>
          <w:szCs w:val="22"/>
        </w:rPr>
        <w:t xml:space="preserve"> the Commission adjourn</w:t>
      </w:r>
      <w:r w:rsidR="008F5FE3" w:rsidRPr="00E864A7">
        <w:rPr>
          <w:rFonts w:ascii="Arial" w:hAnsi="Arial" w:cs="Arial"/>
          <w:snapToGrid w:val="0"/>
          <w:sz w:val="22"/>
          <w:szCs w:val="22"/>
        </w:rPr>
        <w:t>ed</w:t>
      </w:r>
      <w:r w:rsidRPr="00E864A7">
        <w:rPr>
          <w:rFonts w:ascii="Arial" w:hAnsi="Arial" w:cs="Arial"/>
          <w:snapToGrid w:val="0"/>
          <w:sz w:val="22"/>
          <w:szCs w:val="22"/>
        </w:rPr>
        <w:t xml:space="preserve"> to</w:t>
      </w:r>
      <w:r w:rsidR="00F02AB0" w:rsidRPr="00E864A7">
        <w:rPr>
          <w:rFonts w:ascii="Arial" w:hAnsi="Arial" w:cs="Arial"/>
          <w:snapToGrid w:val="0"/>
          <w:sz w:val="22"/>
          <w:szCs w:val="22"/>
        </w:rPr>
        <w:t xml:space="preserve"> </w:t>
      </w:r>
      <w:r w:rsidR="004B10F3" w:rsidRPr="00E864A7">
        <w:rPr>
          <w:rFonts w:ascii="Arial" w:hAnsi="Arial" w:cs="Arial"/>
          <w:snapToGrid w:val="0"/>
          <w:sz w:val="22"/>
          <w:szCs w:val="22"/>
        </w:rPr>
        <w:t>November</w:t>
      </w:r>
      <w:r w:rsidR="00641D0D" w:rsidRPr="00E864A7">
        <w:rPr>
          <w:rFonts w:ascii="Arial" w:hAnsi="Arial" w:cs="Arial"/>
          <w:snapToGrid w:val="0"/>
          <w:sz w:val="22"/>
          <w:szCs w:val="22"/>
        </w:rPr>
        <w:t xml:space="preserve"> </w:t>
      </w:r>
      <w:r w:rsidR="004B10F3" w:rsidRPr="00E864A7">
        <w:rPr>
          <w:rFonts w:ascii="Arial" w:hAnsi="Arial" w:cs="Arial"/>
          <w:snapToGrid w:val="0"/>
          <w:sz w:val="22"/>
          <w:szCs w:val="22"/>
        </w:rPr>
        <w:t>22</w:t>
      </w:r>
      <w:r w:rsidR="00E864A7">
        <w:rPr>
          <w:rFonts w:ascii="Arial" w:hAnsi="Arial" w:cs="Arial"/>
          <w:snapToGrid w:val="0"/>
          <w:sz w:val="22"/>
          <w:szCs w:val="22"/>
        </w:rPr>
        <w:t>,</w:t>
      </w:r>
      <w:r w:rsidR="00F02AB0" w:rsidRPr="00E864A7">
        <w:rPr>
          <w:rFonts w:ascii="Arial" w:hAnsi="Arial" w:cs="Arial"/>
          <w:snapToGrid w:val="0"/>
          <w:sz w:val="22"/>
          <w:szCs w:val="22"/>
        </w:rPr>
        <w:t xml:space="preserve"> 202</w:t>
      </w:r>
      <w:r w:rsidR="007430C7" w:rsidRPr="00E864A7">
        <w:rPr>
          <w:rFonts w:ascii="Arial" w:hAnsi="Arial" w:cs="Arial"/>
          <w:snapToGrid w:val="0"/>
          <w:sz w:val="22"/>
          <w:szCs w:val="22"/>
        </w:rPr>
        <w:t>2</w:t>
      </w:r>
      <w:r w:rsidR="00873164" w:rsidRPr="00E864A7">
        <w:rPr>
          <w:rFonts w:ascii="Arial" w:hAnsi="Arial" w:cs="Arial"/>
          <w:snapToGrid w:val="0"/>
          <w:sz w:val="22"/>
          <w:szCs w:val="22"/>
        </w:rPr>
        <w:t xml:space="preserve">, </w:t>
      </w:r>
      <w:r w:rsidRPr="00E864A7">
        <w:rPr>
          <w:rFonts w:ascii="Arial" w:hAnsi="Arial" w:cs="Arial"/>
          <w:snapToGrid w:val="0"/>
          <w:sz w:val="22"/>
          <w:szCs w:val="22"/>
        </w:rPr>
        <w:t>Albemarle County Planning Commission meeting, 6:00 p.m</w:t>
      </w:r>
      <w:r w:rsidR="00295696" w:rsidRPr="00E864A7">
        <w:rPr>
          <w:rFonts w:ascii="Arial" w:hAnsi="Arial" w:cs="Arial"/>
          <w:snapToGrid w:val="0"/>
          <w:sz w:val="22"/>
          <w:szCs w:val="22"/>
        </w:rPr>
        <w:t xml:space="preserve">. via </w:t>
      </w:r>
      <w:r w:rsidR="00010D9B" w:rsidRPr="00E864A7">
        <w:rPr>
          <w:rFonts w:ascii="Arial" w:hAnsi="Arial" w:cs="Arial"/>
          <w:snapToGrid w:val="0"/>
          <w:sz w:val="22"/>
          <w:szCs w:val="22"/>
        </w:rPr>
        <w:t>electronic meeting</w:t>
      </w:r>
      <w:r w:rsidR="00295696" w:rsidRPr="00E864A7">
        <w:rPr>
          <w:rFonts w:ascii="Arial" w:hAnsi="Arial" w:cs="Arial"/>
          <w:snapToGrid w:val="0"/>
          <w:sz w:val="22"/>
          <w:szCs w:val="22"/>
        </w:rPr>
        <w:t>.</w:t>
      </w:r>
    </w:p>
    <w:p w14:paraId="32F3F6B3" w14:textId="77777777" w:rsidR="00410303" w:rsidRPr="00E864A7" w:rsidRDefault="00410303" w:rsidP="00E864A7">
      <w:pPr>
        <w:jc w:val="both"/>
        <w:outlineLvl w:val="0"/>
        <w:rPr>
          <w:rFonts w:ascii="Arial" w:hAnsi="Arial" w:cs="Arial"/>
          <w:sz w:val="22"/>
          <w:szCs w:val="22"/>
          <w:highlight w:val="yellow"/>
        </w:rPr>
      </w:pPr>
    </w:p>
    <w:p w14:paraId="544C077E" w14:textId="76BAFD3D" w:rsidR="00AD1B39" w:rsidRPr="0087238E" w:rsidRDefault="0087238E" w:rsidP="00E864A7">
      <w:pPr>
        <w:jc w:val="both"/>
        <w:outlineLvl w:val="0"/>
        <w:rPr>
          <w:rFonts w:ascii="Arial" w:hAnsi="Arial" w:cs="Arial"/>
          <w:sz w:val="22"/>
          <w:szCs w:val="22"/>
        </w:rPr>
      </w:pPr>
      <w:r w:rsidRPr="0087238E">
        <w:rPr>
          <w:rFonts w:ascii="Arial" w:hAnsi="Arial" w:cs="Arial"/>
          <w:sz w:val="22"/>
          <w:szCs w:val="22"/>
        </w:rPr>
        <w:tab/>
      </w:r>
      <w:r w:rsidRPr="0087238E">
        <w:rPr>
          <w:rFonts w:ascii="Arial" w:hAnsi="Arial" w:cs="Arial"/>
          <w:sz w:val="22"/>
          <w:szCs w:val="22"/>
        </w:rPr>
        <w:tab/>
      </w:r>
      <w:r w:rsidRPr="0087238E">
        <w:rPr>
          <w:rFonts w:ascii="Arial" w:hAnsi="Arial" w:cs="Arial"/>
          <w:sz w:val="22"/>
          <w:szCs w:val="22"/>
        </w:rPr>
        <w:tab/>
      </w:r>
      <w:r w:rsidRPr="0087238E">
        <w:rPr>
          <w:rFonts w:ascii="Arial" w:hAnsi="Arial" w:cs="Arial"/>
          <w:sz w:val="22"/>
          <w:szCs w:val="22"/>
        </w:rPr>
        <w:tab/>
      </w:r>
      <w:r w:rsidRPr="0087238E">
        <w:rPr>
          <w:rFonts w:ascii="Arial" w:hAnsi="Arial" w:cs="Arial"/>
          <w:sz w:val="22"/>
          <w:szCs w:val="22"/>
        </w:rPr>
        <w:tab/>
      </w:r>
      <w:r w:rsidRPr="0087238E">
        <w:rPr>
          <w:rFonts w:ascii="Arial" w:hAnsi="Arial" w:cs="Arial"/>
          <w:sz w:val="22"/>
          <w:szCs w:val="22"/>
        </w:rPr>
        <w:tab/>
      </w:r>
      <w:r w:rsidRPr="0087238E">
        <w:rPr>
          <w:rFonts w:ascii="Arial" w:hAnsi="Arial" w:cs="Arial"/>
          <w:sz w:val="22"/>
          <w:szCs w:val="22"/>
        </w:rPr>
        <w:tab/>
      </w:r>
      <w:r w:rsidR="00EE6C83">
        <w:rPr>
          <w:noProof/>
        </w:rPr>
        <w:drawing>
          <wp:inline distT="0" distB="0" distL="0" distR="0" wp14:anchorId="7E920E2F" wp14:editId="4437192F">
            <wp:extent cx="1248296" cy="26272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43612" cy="282790"/>
                    </a:xfrm>
                    <a:prstGeom prst="rect">
                      <a:avLst/>
                    </a:prstGeom>
                  </pic:spPr>
                </pic:pic>
              </a:graphicData>
            </a:graphic>
          </wp:inline>
        </w:drawing>
      </w:r>
    </w:p>
    <w:p w14:paraId="03C85E25" w14:textId="5880854E" w:rsidR="00AD1B39" w:rsidRPr="00E864A7" w:rsidRDefault="00E91B81" w:rsidP="00E864A7">
      <w:pPr>
        <w:jc w:val="both"/>
        <w:rPr>
          <w:rFonts w:ascii="Arial" w:hAnsi="Arial" w:cs="Arial"/>
          <w:sz w:val="22"/>
          <w:szCs w:val="22"/>
        </w:rPr>
      </w:pPr>
      <w:r w:rsidRPr="00E864A7">
        <w:rPr>
          <w:rFonts w:ascii="Arial" w:hAnsi="Arial" w:cs="Arial"/>
          <w:noProof/>
          <w:sz w:val="22"/>
          <w:szCs w:val="22"/>
        </w:rPr>
        <mc:AlternateContent>
          <mc:Choice Requires="wps">
            <w:drawing>
              <wp:anchor distT="4294967295" distB="4294967295" distL="114300" distR="114300" simplePos="0" relativeHeight="251657728" behindDoc="0" locked="0" layoutInCell="0" allowOverlap="1" wp14:anchorId="6155F7A2" wp14:editId="2407C0EA">
                <wp:simplePos x="0" y="0"/>
                <wp:positionH relativeFrom="column">
                  <wp:posOffset>2743200</wp:posOffset>
                </wp:positionH>
                <wp:positionV relativeFrom="paragraph">
                  <wp:posOffset>91439</wp:posOffset>
                </wp:positionV>
                <wp:extent cx="2651760" cy="0"/>
                <wp:effectExtent l="0" t="0" r="0" b="0"/>
                <wp:wrapSquare wrapText="bothSides"/>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1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529785" id="Line 2"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in,7.2pt" to="424.8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" o:allowincell="f">
                <w10:wrap type="square"/>
              </v:line>
            </w:pict>
          </mc:Fallback>
        </mc:AlternateContent>
      </w:r>
      <w:r w:rsidR="00AD1B39" w:rsidRPr="00E864A7">
        <w:rPr>
          <w:rFonts w:ascii="Arial" w:hAnsi="Arial" w:cs="Arial"/>
          <w:sz w:val="22"/>
          <w:szCs w:val="22"/>
        </w:rPr>
        <w:tab/>
      </w:r>
      <w:r w:rsidR="00AD1B39" w:rsidRPr="00E864A7">
        <w:rPr>
          <w:rFonts w:ascii="Arial" w:hAnsi="Arial" w:cs="Arial"/>
          <w:sz w:val="22"/>
          <w:szCs w:val="22"/>
        </w:rPr>
        <w:tab/>
      </w:r>
      <w:r w:rsidR="00AD1B39" w:rsidRPr="00E864A7">
        <w:rPr>
          <w:rFonts w:ascii="Arial" w:hAnsi="Arial" w:cs="Arial"/>
          <w:sz w:val="22"/>
          <w:szCs w:val="22"/>
        </w:rPr>
        <w:tab/>
      </w:r>
      <w:r w:rsidR="00AD1B39" w:rsidRPr="00E864A7">
        <w:rPr>
          <w:rFonts w:ascii="Arial" w:hAnsi="Arial" w:cs="Arial"/>
          <w:sz w:val="22"/>
          <w:szCs w:val="22"/>
        </w:rPr>
        <w:tab/>
      </w:r>
    </w:p>
    <w:p w14:paraId="38D05E19" w14:textId="2E408143" w:rsidR="00AD1B39" w:rsidRPr="00E864A7" w:rsidRDefault="00AD1B39" w:rsidP="00E864A7">
      <w:pPr>
        <w:jc w:val="both"/>
        <w:outlineLvl w:val="0"/>
        <w:rPr>
          <w:rFonts w:ascii="Arial" w:hAnsi="Arial" w:cs="Arial"/>
          <w:sz w:val="22"/>
          <w:szCs w:val="22"/>
        </w:rPr>
      </w:pPr>
      <w:r w:rsidRPr="00E864A7">
        <w:rPr>
          <w:rFonts w:ascii="Arial" w:hAnsi="Arial" w:cs="Arial"/>
          <w:sz w:val="22"/>
          <w:szCs w:val="22"/>
        </w:rPr>
        <w:tab/>
      </w:r>
      <w:r w:rsidRPr="00E864A7">
        <w:rPr>
          <w:rFonts w:ascii="Arial" w:hAnsi="Arial" w:cs="Arial"/>
          <w:sz w:val="22"/>
          <w:szCs w:val="22"/>
        </w:rPr>
        <w:tab/>
      </w:r>
      <w:r w:rsidRPr="00E864A7">
        <w:rPr>
          <w:rFonts w:ascii="Arial" w:hAnsi="Arial" w:cs="Arial"/>
          <w:sz w:val="22"/>
          <w:szCs w:val="22"/>
        </w:rPr>
        <w:tab/>
      </w:r>
      <w:r w:rsidRPr="00E864A7">
        <w:rPr>
          <w:rFonts w:ascii="Arial" w:hAnsi="Arial" w:cs="Arial"/>
          <w:sz w:val="22"/>
          <w:szCs w:val="22"/>
        </w:rPr>
        <w:tab/>
      </w:r>
      <w:r w:rsidRPr="00E864A7">
        <w:rPr>
          <w:rFonts w:ascii="Arial" w:hAnsi="Arial" w:cs="Arial"/>
          <w:sz w:val="22"/>
          <w:szCs w:val="22"/>
        </w:rPr>
        <w:tab/>
      </w:r>
      <w:r w:rsidRPr="00E864A7">
        <w:rPr>
          <w:rFonts w:ascii="Arial" w:hAnsi="Arial" w:cs="Arial"/>
          <w:sz w:val="22"/>
          <w:szCs w:val="22"/>
        </w:rPr>
        <w:tab/>
        <w:t xml:space="preserve"> </w:t>
      </w:r>
      <w:r w:rsidR="00215118" w:rsidRPr="00E864A7">
        <w:rPr>
          <w:rFonts w:ascii="Arial" w:hAnsi="Arial" w:cs="Arial"/>
          <w:sz w:val="22"/>
          <w:szCs w:val="22"/>
        </w:rPr>
        <w:t>Charles Rapp</w:t>
      </w:r>
      <w:r w:rsidRPr="00E864A7">
        <w:rPr>
          <w:rFonts w:ascii="Arial" w:hAnsi="Arial" w:cs="Arial"/>
          <w:sz w:val="22"/>
          <w:szCs w:val="22"/>
        </w:rPr>
        <w:t xml:space="preserve">, </w:t>
      </w:r>
      <w:r w:rsidR="00942EDC" w:rsidRPr="00E864A7">
        <w:rPr>
          <w:rFonts w:ascii="Arial" w:hAnsi="Arial" w:cs="Arial"/>
          <w:sz w:val="22"/>
          <w:szCs w:val="22"/>
        </w:rPr>
        <w:t>Director of Planning</w:t>
      </w:r>
    </w:p>
    <w:p w14:paraId="2CB6C8D0" w14:textId="77777777" w:rsidR="00AD1B39" w:rsidRPr="00E864A7" w:rsidRDefault="00AD1B39" w:rsidP="00E864A7">
      <w:pPr>
        <w:jc w:val="both"/>
        <w:outlineLvl w:val="0"/>
        <w:rPr>
          <w:rFonts w:ascii="Arial" w:hAnsi="Arial" w:cs="Arial"/>
          <w:sz w:val="22"/>
          <w:szCs w:val="22"/>
        </w:rPr>
      </w:pPr>
    </w:p>
    <w:p w14:paraId="7B42A455" w14:textId="1F8C69C6" w:rsidR="00AD1B39" w:rsidRPr="00E864A7" w:rsidRDefault="00AD1B39" w:rsidP="00E864A7">
      <w:pPr>
        <w:jc w:val="both"/>
        <w:rPr>
          <w:rFonts w:ascii="Arial" w:hAnsi="Arial" w:cs="Arial"/>
          <w:sz w:val="22"/>
          <w:szCs w:val="22"/>
        </w:rPr>
      </w:pPr>
      <w:r w:rsidRPr="00E864A7">
        <w:rPr>
          <w:rFonts w:ascii="Arial" w:hAnsi="Arial" w:cs="Arial"/>
          <w:sz w:val="22"/>
          <w:szCs w:val="22"/>
        </w:rPr>
        <w:t xml:space="preserve">(Recorded by </w:t>
      </w:r>
      <w:r w:rsidR="00046E82" w:rsidRPr="00E864A7">
        <w:rPr>
          <w:rFonts w:ascii="Arial" w:hAnsi="Arial" w:cs="Arial"/>
          <w:sz w:val="22"/>
          <w:szCs w:val="22"/>
        </w:rPr>
        <w:t>Carolyn</w:t>
      </w:r>
      <w:r w:rsidR="008F37EB" w:rsidRPr="00E864A7">
        <w:rPr>
          <w:rFonts w:ascii="Arial" w:hAnsi="Arial" w:cs="Arial"/>
          <w:sz w:val="22"/>
          <w:szCs w:val="22"/>
        </w:rPr>
        <w:t xml:space="preserve"> S. Shaffer</w:t>
      </w:r>
      <w:r w:rsidRPr="00E864A7">
        <w:rPr>
          <w:rFonts w:ascii="Arial" w:hAnsi="Arial" w:cs="Arial"/>
          <w:sz w:val="22"/>
          <w:szCs w:val="22"/>
        </w:rPr>
        <w:t>, Clerk to Planning Commission &amp; Planning Boards</w:t>
      </w:r>
      <w:r w:rsidR="00BC260F" w:rsidRPr="00E864A7">
        <w:rPr>
          <w:rFonts w:ascii="Arial" w:hAnsi="Arial" w:cs="Arial"/>
          <w:sz w:val="22"/>
          <w:szCs w:val="22"/>
        </w:rPr>
        <w:t>; transcribed by Golden Transcription Services</w:t>
      </w:r>
      <w:r w:rsidRPr="00E864A7">
        <w:rPr>
          <w:rFonts w:ascii="Arial" w:hAnsi="Arial" w:cs="Arial"/>
          <w:sz w:val="22"/>
          <w:szCs w:val="22"/>
        </w:rPr>
        <w:t xml:space="preserve">) </w:t>
      </w:r>
    </w:p>
    <w:p w14:paraId="46A749BD" w14:textId="77777777" w:rsidR="00AD1B39" w:rsidRPr="00E864A7" w:rsidRDefault="00AD1B39" w:rsidP="00E864A7">
      <w:pPr>
        <w:jc w:val="both"/>
        <w:rPr>
          <w:rFonts w:ascii="Arial" w:hAnsi="Arial" w:cs="Arial"/>
          <w:sz w:val="22"/>
          <w:szCs w:val="22"/>
        </w:rPr>
      </w:pPr>
    </w:p>
    <w:p w14:paraId="1AC4B10D" w14:textId="77777777" w:rsidR="00AD1B39" w:rsidRPr="00E864A7" w:rsidRDefault="00AD1B39" w:rsidP="00E864A7">
      <w:pPr>
        <w:jc w:val="both"/>
        <w:rPr>
          <w:rFonts w:ascii="Arial" w:hAnsi="Arial" w:cs="Arial"/>
          <w:sz w:val="22"/>
          <w:szCs w:val="22"/>
        </w:rPr>
      </w:pPr>
    </w:p>
    <w:p w14:paraId="06C90DF4" w14:textId="77777777" w:rsidR="00AD1B39" w:rsidRPr="00E864A7" w:rsidRDefault="00AD1B39" w:rsidP="00E864A7">
      <w:pPr>
        <w:jc w:val="both"/>
        <w:rPr>
          <w:rFonts w:ascii="Arial" w:hAnsi="Arial" w:cs="Arial"/>
          <w:sz w:val="22"/>
          <w:szCs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8"/>
      </w:tblGrid>
      <w:tr w:rsidR="00AD1B39" w:rsidRPr="00E864A7" w14:paraId="3F66D1E2" w14:textId="77777777" w:rsidTr="00D26F64">
        <w:tc>
          <w:tcPr>
            <w:tcW w:w="3348" w:type="dxa"/>
            <w:tcBorders>
              <w:top w:val="single" w:sz="4" w:space="0" w:color="auto"/>
              <w:left w:val="single" w:sz="4" w:space="0" w:color="auto"/>
              <w:bottom w:val="single" w:sz="4" w:space="0" w:color="auto"/>
              <w:right w:val="single" w:sz="4" w:space="0" w:color="auto"/>
            </w:tcBorders>
            <w:shd w:val="clear" w:color="auto" w:fill="auto"/>
            <w:hideMark/>
          </w:tcPr>
          <w:p w14:paraId="6A28EF07" w14:textId="77777777" w:rsidR="00AD1B39" w:rsidRPr="00E864A7" w:rsidRDefault="00AD1B39" w:rsidP="00E864A7">
            <w:pPr>
              <w:jc w:val="both"/>
              <w:rPr>
                <w:rFonts w:ascii="Arial" w:hAnsi="Arial" w:cs="Arial"/>
                <w:sz w:val="22"/>
                <w:szCs w:val="22"/>
              </w:rPr>
            </w:pPr>
            <w:r w:rsidRPr="00E864A7">
              <w:rPr>
                <w:rFonts w:ascii="Arial" w:hAnsi="Arial" w:cs="Arial"/>
                <w:sz w:val="22"/>
                <w:szCs w:val="22"/>
              </w:rPr>
              <w:t>Approved by Planning Commission</w:t>
            </w:r>
          </w:p>
        </w:tc>
      </w:tr>
      <w:tr w:rsidR="00AD1B39" w:rsidRPr="00E864A7" w14:paraId="6E43DCD1" w14:textId="77777777" w:rsidTr="00D26F64">
        <w:tc>
          <w:tcPr>
            <w:tcW w:w="3348" w:type="dxa"/>
            <w:tcBorders>
              <w:top w:val="single" w:sz="4" w:space="0" w:color="auto"/>
              <w:left w:val="single" w:sz="4" w:space="0" w:color="auto"/>
              <w:bottom w:val="single" w:sz="4" w:space="0" w:color="auto"/>
              <w:right w:val="single" w:sz="4" w:space="0" w:color="auto"/>
            </w:tcBorders>
            <w:shd w:val="clear" w:color="auto" w:fill="auto"/>
          </w:tcPr>
          <w:p w14:paraId="668EABFB" w14:textId="77777777" w:rsidR="00AD1B39" w:rsidRPr="0087238E" w:rsidRDefault="00AD1B39" w:rsidP="00E864A7">
            <w:pPr>
              <w:jc w:val="both"/>
              <w:rPr>
                <w:rFonts w:ascii="Arial" w:hAnsi="Arial" w:cs="Arial"/>
                <w:sz w:val="12"/>
                <w:szCs w:val="12"/>
              </w:rPr>
            </w:pPr>
          </w:p>
          <w:p w14:paraId="0A68B712" w14:textId="1A8C0F2C" w:rsidR="00AD1B39" w:rsidRPr="00E864A7" w:rsidRDefault="00AD1B39" w:rsidP="00E864A7">
            <w:pPr>
              <w:jc w:val="both"/>
              <w:rPr>
                <w:rFonts w:ascii="Arial" w:hAnsi="Arial" w:cs="Arial"/>
                <w:sz w:val="22"/>
                <w:szCs w:val="22"/>
              </w:rPr>
            </w:pPr>
            <w:r w:rsidRPr="00E864A7">
              <w:rPr>
                <w:rFonts w:ascii="Arial" w:hAnsi="Arial" w:cs="Arial"/>
                <w:sz w:val="22"/>
                <w:szCs w:val="22"/>
              </w:rPr>
              <w:t xml:space="preserve">Date:  </w:t>
            </w:r>
            <w:r w:rsidR="0087238E" w:rsidRPr="0087238E">
              <w:rPr>
                <w:rFonts w:ascii="Arial" w:hAnsi="Arial" w:cs="Arial"/>
                <w:sz w:val="28"/>
                <w:szCs w:val="28"/>
              </w:rPr>
              <w:t>11/22/2022</w:t>
            </w:r>
          </w:p>
        </w:tc>
      </w:tr>
      <w:tr w:rsidR="00AD1B39" w:rsidRPr="00E864A7" w14:paraId="72EBF510" w14:textId="77777777" w:rsidTr="00D26F64">
        <w:tc>
          <w:tcPr>
            <w:tcW w:w="3348" w:type="dxa"/>
            <w:tcBorders>
              <w:top w:val="single" w:sz="4" w:space="0" w:color="auto"/>
              <w:left w:val="single" w:sz="4" w:space="0" w:color="auto"/>
              <w:bottom w:val="single" w:sz="4" w:space="0" w:color="auto"/>
              <w:right w:val="single" w:sz="4" w:space="0" w:color="auto"/>
            </w:tcBorders>
            <w:shd w:val="clear" w:color="auto" w:fill="auto"/>
          </w:tcPr>
          <w:p w14:paraId="3C7B2F5E" w14:textId="77777777" w:rsidR="00AD1B39" w:rsidRPr="0087238E" w:rsidRDefault="00AD1B39" w:rsidP="00E864A7">
            <w:pPr>
              <w:jc w:val="both"/>
              <w:rPr>
                <w:rFonts w:ascii="Arial" w:hAnsi="Arial" w:cs="Arial"/>
                <w:sz w:val="12"/>
                <w:szCs w:val="12"/>
              </w:rPr>
            </w:pPr>
          </w:p>
          <w:p w14:paraId="5CD50349" w14:textId="05BA5D63" w:rsidR="00AD1B39" w:rsidRPr="00E864A7" w:rsidRDefault="00AD1B39" w:rsidP="00E864A7">
            <w:pPr>
              <w:jc w:val="both"/>
              <w:rPr>
                <w:rFonts w:ascii="Arial" w:hAnsi="Arial" w:cs="Arial"/>
                <w:sz w:val="22"/>
                <w:szCs w:val="22"/>
              </w:rPr>
            </w:pPr>
            <w:r w:rsidRPr="00E864A7">
              <w:rPr>
                <w:rFonts w:ascii="Arial" w:hAnsi="Arial" w:cs="Arial"/>
                <w:sz w:val="22"/>
                <w:szCs w:val="22"/>
              </w:rPr>
              <w:t xml:space="preserve">Initials: </w:t>
            </w:r>
            <w:r w:rsidR="007B20DF" w:rsidRPr="00E864A7">
              <w:rPr>
                <w:rFonts w:ascii="Arial" w:hAnsi="Arial" w:cs="Arial"/>
                <w:sz w:val="22"/>
                <w:szCs w:val="22"/>
              </w:rPr>
              <w:t xml:space="preserve"> </w:t>
            </w:r>
            <w:r w:rsidR="0087238E" w:rsidRPr="0087238E">
              <w:rPr>
                <w:rFonts w:ascii="Arial" w:hAnsi="Arial" w:cs="Arial"/>
                <w:sz w:val="28"/>
                <w:szCs w:val="28"/>
              </w:rPr>
              <w:t>CSS</w:t>
            </w:r>
          </w:p>
        </w:tc>
      </w:tr>
    </w:tbl>
    <w:p w14:paraId="61255614" w14:textId="77777777" w:rsidR="00AD1B39" w:rsidRPr="00E864A7" w:rsidRDefault="00AD1B39" w:rsidP="00E864A7">
      <w:pPr>
        <w:pStyle w:val="ListParagraph"/>
        <w:ind w:left="0"/>
        <w:jc w:val="both"/>
        <w:rPr>
          <w:rFonts w:ascii="Arial" w:hAnsi="Arial" w:cs="Arial"/>
          <w:snapToGrid/>
          <w:sz w:val="22"/>
          <w:szCs w:val="22"/>
        </w:rPr>
      </w:pPr>
    </w:p>
    <w:p w14:paraId="7064336D" w14:textId="77777777" w:rsidR="002912F6" w:rsidRPr="00E864A7" w:rsidRDefault="002912F6" w:rsidP="00E864A7">
      <w:pPr>
        <w:pStyle w:val="ListParagraph"/>
        <w:ind w:left="0"/>
        <w:jc w:val="both"/>
        <w:rPr>
          <w:rFonts w:ascii="Arial" w:hAnsi="Arial" w:cs="Arial"/>
          <w:snapToGrid/>
          <w:sz w:val="22"/>
          <w:szCs w:val="22"/>
        </w:rPr>
      </w:pPr>
    </w:p>
    <w:p w14:paraId="4F15C798" w14:textId="77777777" w:rsidR="002912F6" w:rsidRPr="00E864A7" w:rsidRDefault="002912F6" w:rsidP="00E864A7">
      <w:pPr>
        <w:pStyle w:val="ListParagraph"/>
        <w:ind w:left="0"/>
        <w:jc w:val="both"/>
        <w:rPr>
          <w:rFonts w:ascii="Arial" w:hAnsi="Arial" w:cs="Arial"/>
          <w:sz w:val="22"/>
          <w:szCs w:val="22"/>
        </w:rPr>
      </w:pPr>
    </w:p>
    <w:p w14:paraId="1196FABF" w14:textId="77777777" w:rsidR="00234708" w:rsidRPr="00E864A7" w:rsidRDefault="00234708" w:rsidP="00E864A7">
      <w:pPr>
        <w:pStyle w:val="ListParagraph"/>
        <w:ind w:left="0"/>
        <w:jc w:val="both"/>
        <w:rPr>
          <w:rFonts w:ascii="Arial" w:hAnsi="Arial" w:cs="Arial"/>
          <w:sz w:val="22"/>
          <w:szCs w:val="22"/>
        </w:rPr>
      </w:pPr>
    </w:p>
    <w:p w14:paraId="681E33C5" w14:textId="77777777" w:rsidR="00B12775" w:rsidRPr="00E864A7" w:rsidRDefault="00B12775" w:rsidP="00E864A7">
      <w:pPr>
        <w:pStyle w:val="ListParagraph"/>
        <w:ind w:left="0"/>
        <w:jc w:val="both"/>
        <w:rPr>
          <w:rFonts w:ascii="Arial" w:hAnsi="Arial" w:cs="Arial"/>
          <w:sz w:val="22"/>
          <w:szCs w:val="22"/>
        </w:rPr>
      </w:pPr>
    </w:p>
    <w:p w14:paraId="69B50A38" w14:textId="77777777" w:rsidR="00B12775" w:rsidRPr="00E864A7" w:rsidRDefault="00B12775" w:rsidP="00E864A7">
      <w:pPr>
        <w:pStyle w:val="ListParagraph"/>
        <w:ind w:left="0"/>
        <w:jc w:val="both"/>
        <w:rPr>
          <w:rFonts w:ascii="Arial" w:hAnsi="Arial" w:cs="Arial"/>
          <w:sz w:val="22"/>
          <w:szCs w:val="22"/>
        </w:rPr>
      </w:pPr>
    </w:p>
    <w:sectPr w:rsidR="00B12775" w:rsidRPr="00E864A7" w:rsidSect="001F4C19">
      <w:footerReference w:type="even" r:id="rId10"/>
      <w:footerReference w:type="default" r:id="rId11"/>
      <w:footerReference w:type="first" r:id="rId12"/>
      <w:pgSz w:w="12240" w:h="15840" w:code="1"/>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85954" w14:textId="77777777" w:rsidR="008B73D2" w:rsidRDefault="008B73D2">
      <w:r>
        <w:separator/>
      </w:r>
    </w:p>
  </w:endnote>
  <w:endnote w:type="continuationSeparator" w:id="0">
    <w:p w14:paraId="2ADD3DB7" w14:textId="77777777" w:rsidR="008B73D2" w:rsidRDefault="008B73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Bold">
    <w:altName w:val="Arial"/>
    <w:charset w:val="00"/>
    <w:family w:val="swiss"/>
    <w:pitch w:val="default"/>
    <w:sig w:usb0="00000003" w:usb1="00000000" w:usb2="00000000" w:usb3="00000000" w:csb0="00000001" w:csb1="00000000"/>
  </w:font>
  <w:font w:name="Arial Narrow">
    <w:altName w:val="﷽﷽﷽﷽﷽﷽﷽﷽rrow"/>
    <w:panose1 w:val="020B0606020202030204"/>
    <w:charset w:val="00"/>
    <w:family w:val="swiss"/>
    <w:pitch w:val="variable"/>
    <w:sig w:usb0="00000287" w:usb1="00000800" w:usb2="00000000" w:usb3="00000000" w:csb0="0000009F" w:csb1="00000000"/>
  </w:font>
  <w:font w:name="Arrus BT">
    <w:altName w:val="Arial"/>
    <w:charset w:val="00"/>
    <w:family w:val="roman"/>
    <w:pitch w:val="variable"/>
    <w:sig w:usb0="00000007" w:usb1="00000000" w:usb2="00000000" w:usb3="00000000" w:csb0="0000001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EA662" w14:textId="77777777" w:rsidR="00C55A54" w:rsidRDefault="00C55A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01B98B" w14:textId="77777777" w:rsidR="00C55A54" w:rsidRDefault="00C55A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739" w14:textId="77777777" w:rsidR="00C55A54" w:rsidRPr="001E3F62" w:rsidRDefault="00C55A54" w:rsidP="001D78B9">
    <w:pPr>
      <w:pStyle w:val="Footer"/>
      <w:framePr w:wrap="around" w:vAnchor="text" w:hAnchor="margin" w:xAlign="right" w:y="1"/>
      <w:rPr>
        <w:rStyle w:val="PageNumber"/>
        <w:rFonts w:ascii="Calibri" w:hAnsi="Calibri" w:cs="Arial"/>
        <w:sz w:val="16"/>
        <w:szCs w:val="16"/>
      </w:rPr>
    </w:pPr>
    <w:r w:rsidRPr="001E3F62">
      <w:rPr>
        <w:rStyle w:val="PageNumber"/>
        <w:rFonts w:ascii="Calibri" w:hAnsi="Calibri" w:cs="Arial"/>
        <w:sz w:val="16"/>
        <w:szCs w:val="16"/>
      </w:rPr>
      <w:fldChar w:fldCharType="begin"/>
    </w:r>
    <w:r w:rsidRPr="001E3F62">
      <w:rPr>
        <w:rStyle w:val="PageNumber"/>
        <w:rFonts w:ascii="Calibri" w:hAnsi="Calibri" w:cs="Arial"/>
        <w:sz w:val="16"/>
        <w:szCs w:val="16"/>
      </w:rPr>
      <w:instrText xml:space="preserve">PAGE  </w:instrText>
    </w:r>
    <w:r w:rsidRPr="001E3F62">
      <w:rPr>
        <w:rStyle w:val="PageNumber"/>
        <w:rFonts w:ascii="Calibri" w:hAnsi="Calibri" w:cs="Arial"/>
        <w:sz w:val="16"/>
        <w:szCs w:val="16"/>
      </w:rPr>
      <w:fldChar w:fldCharType="separate"/>
    </w:r>
    <w:r>
      <w:rPr>
        <w:rStyle w:val="PageNumber"/>
        <w:rFonts w:ascii="Calibri" w:hAnsi="Calibri" w:cs="Arial"/>
        <w:noProof/>
        <w:sz w:val="16"/>
        <w:szCs w:val="16"/>
      </w:rPr>
      <w:t>18</w:t>
    </w:r>
    <w:r w:rsidRPr="001E3F62">
      <w:rPr>
        <w:rStyle w:val="PageNumber"/>
        <w:rFonts w:ascii="Calibri" w:hAnsi="Calibri" w:cs="Arial"/>
        <w:sz w:val="16"/>
        <w:szCs w:val="16"/>
      </w:rPr>
      <w:fldChar w:fldCharType="end"/>
    </w:r>
  </w:p>
  <w:p w14:paraId="3DB8B7E7" w14:textId="2817D395" w:rsidR="00C55A54" w:rsidRPr="001E3F62" w:rsidRDefault="00C55A54" w:rsidP="001D78B9">
    <w:pPr>
      <w:pStyle w:val="Footer"/>
      <w:ind w:right="360"/>
      <w:rPr>
        <w:rFonts w:ascii="Calibri" w:hAnsi="Calibri" w:cs="Arial"/>
        <w:sz w:val="16"/>
        <w:szCs w:val="16"/>
      </w:rPr>
    </w:pPr>
    <w:r w:rsidRPr="001E3F62">
      <w:rPr>
        <w:rFonts w:ascii="Calibri" w:hAnsi="Calibri" w:cs="Arial"/>
        <w:sz w:val="16"/>
        <w:szCs w:val="16"/>
      </w:rPr>
      <w:t xml:space="preserve">ALBEMARLE COUNTY PLANNING COMMISSION </w:t>
    </w:r>
    <w:r>
      <w:rPr>
        <w:rFonts w:ascii="Calibri" w:hAnsi="Calibri" w:cs="Arial"/>
        <w:sz w:val="16"/>
        <w:szCs w:val="16"/>
      </w:rPr>
      <w:t xml:space="preserve"> </w:t>
    </w:r>
  </w:p>
  <w:p w14:paraId="7273FCB8" w14:textId="3A1D09E3" w:rsidR="00C55A54" w:rsidRPr="001E3F62" w:rsidRDefault="0087238E" w:rsidP="00F60AE9">
    <w:pPr>
      <w:pStyle w:val="Footer"/>
      <w:tabs>
        <w:tab w:val="clear" w:pos="4320"/>
        <w:tab w:val="clear" w:pos="8640"/>
        <w:tab w:val="left" w:pos="3479"/>
      </w:tabs>
      <w:ind w:right="360"/>
      <w:rPr>
        <w:rFonts w:ascii="Calibri" w:hAnsi="Calibri" w:cs="Arial"/>
        <w:sz w:val="16"/>
        <w:szCs w:val="16"/>
      </w:rPr>
    </w:pPr>
    <w:r>
      <w:rPr>
        <w:rFonts w:ascii="Calibri" w:hAnsi="Calibri" w:cs="Arial"/>
        <w:sz w:val="16"/>
        <w:szCs w:val="16"/>
      </w:rPr>
      <w:t xml:space="preserve">FINAL </w:t>
    </w:r>
    <w:r w:rsidR="00C55A54" w:rsidRPr="001E3F62">
      <w:rPr>
        <w:rFonts w:ascii="Calibri" w:hAnsi="Calibri" w:cs="Arial"/>
        <w:sz w:val="16"/>
        <w:szCs w:val="16"/>
      </w:rPr>
      <w:t>MINUTES</w:t>
    </w:r>
    <w:r w:rsidR="00E864A7">
      <w:rPr>
        <w:rFonts w:ascii="Calibri" w:hAnsi="Calibri" w:cs="Arial"/>
        <w:sz w:val="16"/>
        <w:szCs w:val="16"/>
      </w:rPr>
      <w:t xml:space="preserve"> REGULAR MEETING</w:t>
    </w:r>
    <w:r w:rsidR="00C55A54" w:rsidRPr="001E3F62">
      <w:rPr>
        <w:rFonts w:ascii="Calibri" w:hAnsi="Calibri" w:cs="Arial"/>
        <w:sz w:val="16"/>
        <w:szCs w:val="16"/>
      </w:rPr>
      <w:t xml:space="preserve"> </w:t>
    </w:r>
    <w:r w:rsidR="00E864A7">
      <w:rPr>
        <w:rFonts w:ascii="Calibri" w:hAnsi="Calibri" w:cs="Arial"/>
        <w:sz w:val="16"/>
        <w:szCs w:val="16"/>
      </w:rPr>
      <w:t>- October 25, 2022</w:t>
    </w:r>
  </w:p>
  <w:p w14:paraId="006A64BB" w14:textId="62B0D113" w:rsidR="00C55A54" w:rsidRDefault="00C55A54" w:rsidP="001D78B9">
    <w:pPr>
      <w:pStyle w:val="Footer"/>
      <w:rPr>
        <w:rFonts w:ascii="Calibri" w:hAnsi="Calibri"/>
      </w:rPr>
    </w:pPr>
  </w:p>
  <w:p w14:paraId="34519F71" w14:textId="77777777" w:rsidR="00F60AE9" w:rsidRPr="001D78B9" w:rsidRDefault="00F60AE9" w:rsidP="001D78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FDB0E" w14:textId="77777777" w:rsidR="00C55A54" w:rsidRPr="001E3F62" w:rsidRDefault="00C55A54" w:rsidP="00096AB1">
    <w:pPr>
      <w:pStyle w:val="Footer"/>
      <w:framePr w:wrap="around" w:vAnchor="text" w:hAnchor="margin" w:xAlign="right" w:y="1"/>
      <w:rPr>
        <w:rStyle w:val="PageNumber"/>
        <w:rFonts w:ascii="Calibri" w:hAnsi="Calibri" w:cs="Arial"/>
        <w:sz w:val="16"/>
        <w:szCs w:val="16"/>
      </w:rPr>
    </w:pPr>
    <w:r w:rsidRPr="001E3F62">
      <w:rPr>
        <w:rStyle w:val="PageNumber"/>
        <w:rFonts w:ascii="Calibri" w:hAnsi="Calibri" w:cs="Arial"/>
        <w:sz w:val="16"/>
        <w:szCs w:val="16"/>
      </w:rPr>
      <w:fldChar w:fldCharType="begin"/>
    </w:r>
    <w:r w:rsidRPr="001E3F62">
      <w:rPr>
        <w:rStyle w:val="PageNumber"/>
        <w:rFonts w:ascii="Calibri" w:hAnsi="Calibri" w:cs="Arial"/>
        <w:sz w:val="16"/>
        <w:szCs w:val="16"/>
      </w:rPr>
      <w:instrText xml:space="preserve">PAGE  </w:instrText>
    </w:r>
    <w:r w:rsidRPr="001E3F62">
      <w:rPr>
        <w:rStyle w:val="PageNumber"/>
        <w:rFonts w:ascii="Calibri" w:hAnsi="Calibri" w:cs="Arial"/>
        <w:sz w:val="16"/>
        <w:szCs w:val="16"/>
      </w:rPr>
      <w:fldChar w:fldCharType="separate"/>
    </w:r>
    <w:r>
      <w:rPr>
        <w:rStyle w:val="PageNumber"/>
        <w:rFonts w:ascii="Calibri" w:hAnsi="Calibri" w:cs="Arial"/>
        <w:noProof/>
        <w:sz w:val="16"/>
        <w:szCs w:val="16"/>
      </w:rPr>
      <w:t>1</w:t>
    </w:r>
    <w:r w:rsidRPr="001E3F62">
      <w:rPr>
        <w:rStyle w:val="PageNumber"/>
        <w:rFonts w:ascii="Calibri" w:hAnsi="Calibri" w:cs="Arial"/>
        <w:sz w:val="16"/>
        <w:szCs w:val="16"/>
      </w:rPr>
      <w:fldChar w:fldCharType="end"/>
    </w:r>
  </w:p>
  <w:p w14:paraId="5B4348DE" w14:textId="77777777" w:rsidR="00C55A54" w:rsidRPr="001E3F62" w:rsidRDefault="00C55A54" w:rsidP="00096AB1">
    <w:pPr>
      <w:pStyle w:val="Footer"/>
      <w:ind w:right="360"/>
      <w:rPr>
        <w:rFonts w:ascii="Calibri" w:hAnsi="Calibri" w:cs="Arial"/>
        <w:sz w:val="16"/>
        <w:szCs w:val="16"/>
      </w:rPr>
    </w:pPr>
    <w:r w:rsidRPr="001E3F62">
      <w:rPr>
        <w:rFonts w:ascii="Calibri" w:hAnsi="Calibri" w:cs="Arial"/>
        <w:sz w:val="16"/>
        <w:szCs w:val="16"/>
      </w:rPr>
      <w:t xml:space="preserve">ALBEMARLE COUNTY PLANNING COMMISSION – </w:t>
    </w:r>
    <w:r>
      <w:rPr>
        <w:rFonts w:ascii="Calibri" w:hAnsi="Calibri" w:cs="Arial"/>
        <w:sz w:val="16"/>
        <w:szCs w:val="16"/>
      </w:rPr>
      <w:t xml:space="preserve">December 18, </w:t>
    </w:r>
    <w:r w:rsidRPr="001E3F62">
      <w:rPr>
        <w:rFonts w:ascii="Calibri" w:hAnsi="Calibri" w:cs="Arial"/>
        <w:sz w:val="16"/>
        <w:szCs w:val="16"/>
      </w:rPr>
      <w:t>2018</w:t>
    </w:r>
  </w:p>
  <w:p w14:paraId="3F4F4541" w14:textId="77777777" w:rsidR="00C55A54" w:rsidRPr="001E3F62" w:rsidRDefault="00C55A54" w:rsidP="00096AB1">
    <w:pPr>
      <w:pStyle w:val="Footer"/>
      <w:ind w:right="360"/>
      <w:rPr>
        <w:rFonts w:ascii="Calibri" w:hAnsi="Calibri" w:cs="Arial"/>
        <w:sz w:val="16"/>
        <w:szCs w:val="16"/>
      </w:rPr>
    </w:pPr>
    <w:r>
      <w:rPr>
        <w:rFonts w:ascii="Calibri" w:hAnsi="Calibri" w:cs="Arial"/>
        <w:sz w:val="16"/>
        <w:szCs w:val="16"/>
      </w:rPr>
      <w:t>draft</w:t>
    </w:r>
    <w:r w:rsidRPr="001E3F62">
      <w:rPr>
        <w:rFonts w:ascii="Calibri" w:hAnsi="Calibri" w:cs="Arial"/>
        <w:sz w:val="16"/>
        <w:szCs w:val="16"/>
      </w:rPr>
      <w:t xml:space="preserve"> MINUTES </w:t>
    </w:r>
    <w:r>
      <w:rPr>
        <w:rFonts w:ascii="Calibri" w:hAnsi="Calibri" w:cs="Arial"/>
        <w:sz w:val="16"/>
        <w:szCs w:val="16"/>
      </w:rPr>
      <w:t>– Submit for approval 1/31/2019</w:t>
    </w:r>
  </w:p>
  <w:p w14:paraId="5F2098B7" w14:textId="77777777" w:rsidR="00C55A54" w:rsidRPr="001E3F62" w:rsidRDefault="00C55A54" w:rsidP="00096AB1">
    <w:pPr>
      <w:pStyle w:val="Footer"/>
      <w:rPr>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BF890" w14:textId="77777777" w:rsidR="008B73D2" w:rsidRDefault="008B73D2">
      <w:r>
        <w:separator/>
      </w:r>
    </w:p>
  </w:footnote>
  <w:footnote w:type="continuationSeparator" w:id="0">
    <w:p w14:paraId="45117C0D" w14:textId="77777777" w:rsidR="008B73D2" w:rsidRDefault="008B73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034D9"/>
    <w:multiLevelType w:val="hybridMultilevel"/>
    <w:tmpl w:val="606A2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93D5D"/>
    <w:multiLevelType w:val="hybridMultilevel"/>
    <w:tmpl w:val="D61A4CD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0F333E9B"/>
    <w:multiLevelType w:val="hybridMultilevel"/>
    <w:tmpl w:val="AFB2C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446AB"/>
    <w:multiLevelType w:val="hybridMultilevel"/>
    <w:tmpl w:val="D5CEB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7131C0"/>
    <w:multiLevelType w:val="hybridMultilevel"/>
    <w:tmpl w:val="67688564"/>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9C2E42"/>
    <w:multiLevelType w:val="hybridMultilevel"/>
    <w:tmpl w:val="987A2F4A"/>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169A4D1D"/>
    <w:multiLevelType w:val="hybridMultilevel"/>
    <w:tmpl w:val="30DE20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F94D93"/>
    <w:multiLevelType w:val="hybridMultilevel"/>
    <w:tmpl w:val="8CE0F4D0"/>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8" w15:restartNumberingAfterBreak="0">
    <w:nsid w:val="19AD29D2"/>
    <w:multiLevelType w:val="hybridMultilevel"/>
    <w:tmpl w:val="B14082A6"/>
    <w:lvl w:ilvl="0" w:tplc="CD561A5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16852"/>
    <w:multiLevelType w:val="hybridMultilevel"/>
    <w:tmpl w:val="3CE23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7800C8"/>
    <w:multiLevelType w:val="hybridMultilevel"/>
    <w:tmpl w:val="2E142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8D0ED8"/>
    <w:multiLevelType w:val="hybridMultilevel"/>
    <w:tmpl w:val="726AA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884E48"/>
    <w:multiLevelType w:val="hybridMultilevel"/>
    <w:tmpl w:val="DB9EDB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160851"/>
    <w:multiLevelType w:val="hybridMultilevel"/>
    <w:tmpl w:val="792AD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5456DA"/>
    <w:multiLevelType w:val="hybridMultilevel"/>
    <w:tmpl w:val="349495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A1415"/>
    <w:multiLevelType w:val="multilevel"/>
    <w:tmpl w:val="317E2B0A"/>
    <w:lvl w:ilvl="0">
      <w:start w:val="1"/>
      <w:numFmt w:val="bullet"/>
      <w:pStyle w:val="Question"/>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543E90"/>
    <w:multiLevelType w:val="hybridMultilevel"/>
    <w:tmpl w:val="D1707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1C157E"/>
    <w:multiLevelType w:val="hybridMultilevel"/>
    <w:tmpl w:val="613479DA"/>
    <w:lvl w:ilvl="0" w:tplc="12464BEA">
      <w:start w:val="1"/>
      <w:numFmt w:val="upperLetter"/>
      <w:lvlText w:val="%1."/>
      <w:lvlJc w:val="left"/>
      <w:pPr>
        <w:ind w:left="3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ED8EA9E">
      <w:start w:val="1"/>
      <w:numFmt w:val="lowerLetter"/>
      <w:lvlText w:val="%2"/>
      <w:lvlJc w:val="left"/>
      <w:pPr>
        <w:ind w:left="11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F8CF1A4">
      <w:start w:val="1"/>
      <w:numFmt w:val="lowerRoman"/>
      <w:lvlText w:val="%3"/>
      <w:lvlJc w:val="left"/>
      <w:pPr>
        <w:ind w:left="18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E66D570">
      <w:start w:val="1"/>
      <w:numFmt w:val="decimal"/>
      <w:lvlText w:val="%4"/>
      <w:lvlJc w:val="left"/>
      <w:pPr>
        <w:ind w:left="2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BF4C82E">
      <w:start w:val="1"/>
      <w:numFmt w:val="lowerLetter"/>
      <w:lvlText w:val="%5"/>
      <w:lvlJc w:val="left"/>
      <w:pPr>
        <w:ind w:left="32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FBEEB08">
      <w:start w:val="1"/>
      <w:numFmt w:val="lowerRoman"/>
      <w:lvlText w:val="%6"/>
      <w:lvlJc w:val="left"/>
      <w:pPr>
        <w:ind w:left="40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2A2E29E">
      <w:start w:val="1"/>
      <w:numFmt w:val="decimal"/>
      <w:lvlText w:val="%7"/>
      <w:lvlJc w:val="left"/>
      <w:pPr>
        <w:ind w:left="47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888D34">
      <w:start w:val="1"/>
      <w:numFmt w:val="lowerLetter"/>
      <w:lvlText w:val="%8"/>
      <w:lvlJc w:val="left"/>
      <w:pPr>
        <w:ind w:left="54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584CF86">
      <w:start w:val="1"/>
      <w:numFmt w:val="lowerRoman"/>
      <w:lvlText w:val="%9"/>
      <w:lvlJc w:val="left"/>
      <w:pPr>
        <w:ind w:left="61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3A785A1D"/>
    <w:multiLevelType w:val="singleLevel"/>
    <w:tmpl w:val="2A30BF84"/>
    <w:lvl w:ilvl="0">
      <w:start w:val="1"/>
      <w:numFmt w:val="bullet"/>
      <w:pStyle w:val="bullet"/>
      <w:lvlText w:val=""/>
      <w:lvlJc w:val="left"/>
      <w:pPr>
        <w:tabs>
          <w:tab w:val="num" w:pos="360"/>
        </w:tabs>
        <w:ind w:left="360" w:hanging="360"/>
      </w:pPr>
      <w:rPr>
        <w:rFonts w:ascii="Wingdings" w:hAnsi="Wingdings" w:hint="default"/>
      </w:rPr>
    </w:lvl>
  </w:abstractNum>
  <w:abstractNum w:abstractNumId="19" w15:restartNumberingAfterBreak="0">
    <w:nsid w:val="40887416"/>
    <w:multiLevelType w:val="hybridMultilevel"/>
    <w:tmpl w:val="1A0C93AC"/>
    <w:lvl w:ilvl="0" w:tplc="5C5C8B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0F0088F"/>
    <w:multiLevelType w:val="hybridMultilevel"/>
    <w:tmpl w:val="04CC7F6A"/>
    <w:lvl w:ilvl="0" w:tplc="76481D0A">
      <w:start w:val="1"/>
      <w:numFmt w:val="bullet"/>
      <w:lvlText w:val="•"/>
      <w:lvlJc w:val="left"/>
      <w:pPr>
        <w:ind w:left="759" w:hanging="360"/>
      </w:pPr>
      <w:rPr>
        <w:rFonts w:ascii="Calibri" w:hAnsi="Calibri"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21" w15:restartNumberingAfterBreak="0">
    <w:nsid w:val="49307870"/>
    <w:multiLevelType w:val="hybridMultilevel"/>
    <w:tmpl w:val="9A38EC30"/>
    <w:lvl w:ilvl="0" w:tplc="1DC43FBE">
      <w:start w:val="1"/>
      <w:numFmt w:val="decimal"/>
      <w:lvlText w:val="%1."/>
      <w:lvlJc w:val="left"/>
      <w:pPr>
        <w:ind w:left="450" w:hanging="360"/>
      </w:pPr>
      <w:rPr>
        <w:rFonts w:ascii="Arial" w:hAnsi="Arial" w:cs="Arial"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7145D2"/>
    <w:multiLevelType w:val="hybridMultilevel"/>
    <w:tmpl w:val="009238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912263"/>
    <w:multiLevelType w:val="hybridMultilevel"/>
    <w:tmpl w:val="F1247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D118D9"/>
    <w:multiLevelType w:val="hybridMultilevel"/>
    <w:tmpl w:val="BB00967A"/>
    <w:lvl w:ilvl="0" w:tplc="08DC1E96">
      <w:numFmt w:val="bullet"/>
      <w:lvlText w:val=""/>
      <w:lvlJc w:val="left"/>
      <w:pPr>
        <w:ind w:left="405" w:hanging="360"/>
      </w:pPr>
      <w:rPr>
        <w:rFonts w:ascii="Wingdings" w:eastAsia="Times New Roman" w:hAnsi="Wingdings"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5" w15:restartNumberingAfterBreak="0">
    <w:nsid w:val="5A61150B"/>
    <w:multiLevelType w:val="hybridMultilevel"/>
    <w:tmpl w:val="C9B84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90254B"/>
    <w:multiLevelType w:val="hybridMultilevel"/>
    <w:tmpl w:val="AD46EB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821D11"/>
    <w:multiLevelType w:val="hybridMultilevel"/>
    <w:tmpl w:val="CE5C38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56F14F6"/>
    <w:multiLevelType w:val="hybridMultilevel"/>
    <w:tmpl w:val="729C3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7317EB"/>
    <w:multiLevelType w:val="hybridMultilevel"/>
    <w:tmpl w:val="B0869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417A88"/>
    <w:multiLevelType w:val="hybridMultilevel"/>
    <w:tmpl w:val="6C128126"/>
    <w:lvl w:ilvl="0" w:tplc="1FC8B954">
      <w:start w:val="1"/>
      <w:numFmt w:val="lowerLetter"/>
      <w:lvlText w:val="%1."/>
      <w:lvlJc w:val="left"/>
      <w:pPr>
        <w:ind w:left="1080" w:hanging="360"/>
      </w:pPr>
      <w:rPr>
        <w:rFonts w:ascii="Arial" w:eastAsia="Times New Roman"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C77686A"/>
    <w:multiLevelType w:val="hybridMultilevel"/>
    <w:tmpl w:val="E3BC58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3637225"/>
    <w:multiLevelType w:val="hybridMultilevel"/>
    <w:tmpl w:val="157A56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5E10A4"/>
    <w:multiLevelType w:val="hybridMultilevel"/>
    <w:tmpl w:val="D3948B14"/>
    <w:lvl w:ilvl="0" w:tplc="501220E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51140E"/>
    <w:multiLevelType w:val="singleLevel"/>
    <w:tmpl w:val="44003114"/>
    <w:lvl w:ilvl="0">
      <w:start w:val="2"/>
      <w:numFmt w:val="decimal"/>
      <w:lvlText w:val="%1."/>
      <w:lvlJc w:val="left"/>
      <w:pPr>
        <w:tabs>
          <w:tab w:val="num" w:pos="720"/>
        </w:tabs>
        <w:ind w:left="720" w:hanging="720"/>
      </w:pPr>
      <w:rPr>
        <w:rFonts w:hint="default"/>
      </w:rPr>
    </w:lvl>
  </w:abstractNum>
  <w:abstractNum w:abstractNumId="35" w15:restartNumberingAfterBreak="0">
    <w:nsid w:val="7DA74727"/>
    <w:multiLevelType w:val="hybridMultilevel"/>
    <w:tmpl w:val="D4902064"/>
    <w:lvl w:ilvl="0" w:tplc="8AD0C2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18"/>
  </w:num>
  <w:num w:numId="3">
    <w:abstractNumId w:val="31"/>
  </w:num>
  <w:num w:numId="4">
    <w:abstractNumId w:val="13"/>
  </w:num>
  <w:num w:numId="5">
    <w:abstractNumId w:val="2"/>
  </w:num>
  <w:num w:numId="6">
    <w:abstractNumId w:val="27"/>
  </w:num>
  <w:num w:numId="7">
    <w:abstractNumId w:val="9"/>
  </w:num>
  <w:num w:numId="8">
    <w:abstractNumId w:val="20"/>
  </w:num>
  <w:num w:numId="9">
    <w:abstractNumId w:val="35"/>
  </w:num>
  <w:num w:numId="10">
    <w:abstractNumId w:val="5"/>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28"/>
  </w:num>
  <w:num w:numId="15">
    <w:abstractNumId w:val="33"/>
  </w:num>
  <w:num w:numId="16">
    <w:abstractNumId w:val="29"/>
  </w:num>
  <w:num w:numId="17">
    <w:abstractNumId w:val="1"/>
  </w:num>
  <w:num w:numId="18">
    <w:abstractNumId w:val="34"/>
  </w:num>
  <w:num w:numId="19">
    <w:abstractNumId w:val="30"/>
  </w:num>
  <w:num w:numId="20">
    <w:abstractNumId w:val="19"/>
  </w:num>
  <w:num w:numId="21">
    <w:abstractNumId w:val="22"/>
  </w:num>
  <w:num w:numId="22">
    <w:abstractNumId w:val="4"/>
  </w:num>
  <w:num w:numId="23">
    <w:abstractNumId w:val="17"/>
  </w:num>
  <w:num w:numId="24">
    <w:abstractNumId w:val="12"/>
  </w:num>
  <w:num w:numId="25">
    <w:abstractNumId w:val="11"/>
  </w:num>
  <w:num w:numId="26">
    <w:abstractNumId w:val="14"/>
  </w:num>
  <w:num w:numId="27">
    <w:abstractNumId w:val="26"/>
  </w:num>
  <w:num w:numId="28">
    <w:abstractNumId w:val="21"/>
  </w:num>
  <w:num w:numId="29">
    <w:abstractNumId w:val="25"/>
  </w:num>
  <w:num w:numId="30">
    <w:abstractNumId w:val="6"/>
  </w:num>
  <w:num w:numId="31">
    <w:abstractNumId w:val="3"/>
  </w:num>
  <w:num w:numId="32">
    <w:abstractNumId w:val="23"/>
  </w:num>
  <w:num w:numId="33">
    <w:abstractNumId w:val="16"/>
  </w:num>
  <w:num w:numId="34">
    <w:abstractNumId w:val="10"/>
  </w:num>
  <w:num w:numId="35">
    <w:abstractNumId w:val="0"/>
  </w:num>
  <w:num w:numId="36">
    <w:abstractNumId w:val="24"/>
  </w:num>
  <w:num w:numId="37">
    <w:abstractNumId w:val="8"/>
  </w:num>
  <w:num w:numId="38">
    <w:abstractNumId w:val="3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activeWritingStyle w:appName="MSWord" w:lang="en-US" w:vendorID="64" w:dllVersion="4096" w:nlCheck="1" w:checkStyle="0"/>
  <w:activeWritingStyle w:appName="MSWord" w:lang="en-US" w:vendorID="64" w:dllVersion="0" w:nlCheck="1" w:checkStyle="0"/>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LIwMjA0sDA2NzZW0lEKTi0uzszPAykwrwUAUTPR+iwAAAA="/>
  </w:docVars>
  <w:rsids>
    <w:rsidRoot w:val="00EE105C"/>
    <w:rsid w:val="00000181"/>
    <w:rsid w:val="000002B0"/>
    <w:rsid w:val="00000610"/>
    <w:rsid w:val="0000077E"/>
    <w:rsid w:val="00000B45"/>
    <w:rsid w:val="00001051"/>
    <w:rsid w:val="000011DA"/>
    <w:rsid w:val="00001200"/>
    <w:rsid w:val="00001283"/>
    <w:rsid w:val="000013BD"/>
    <w:rsid w:val="00001713"/>
    <w:rsid w:val="0000187A"/>
    <w:rsid w:val="00001892"/>
    <w:rsid w:val="000018D7"/>
    <w:rsid w:val="000019E2"/>
    <w:rsid w:val="00001D58"/>
    <w:rsid w:val="00001FD3"/>
    <w:rsid w:val="00002053"/>
    <w:rsid w:val="00002087"/>
    <w:rsid w:val="00002335"/>
    <w:rsid w:val="00002406"/>
    <w:rsid w:val="0000253F"/>
    <w:rsid w:val="000026B4"/>
    <w:rsid w:val="000027D8"/>
    <w:rsid w:val="00002870"/>
    <w:rsid w:val="000029B4"/>
    <w:rsid w:val="00002A80"/>
    <w:rsid w:val="00002BB6"/>
    <w:rsid w:val="00002DED"/>
    <w:rsid w:val="00002E50"/>
    <w:rsid w:val="00002F7C"/>
    <w:rsid w:val="000030C5"/>
    <w:rsid w:val="000032CD"/>
    <w:rsid w:val="000034B9"/>
    <w:rsid w:val="00003704"/>
    <w:rsid w:val="00003A21"/>
    <w:rsid w:val="00003A69"/>
    <w:rsid w:val="00003C39"/>
    <w:rsid w:val="00003C3D"/>
    <w:rsid w:val="0000421D"/>
    <w:rsid w:val="0000436D"/>
    <w:rsid w:val="00004435"/>
    <w:rsid w:val="000045A9"/>
    <w:rsid w:val="0000493D"/>
    <w:rsid w:val="00004AD0"/>
    <w:rsid w:val="00004BD1"/>
    <w:rsid w:val="00004C64"/>
    <w:rsid w:val="00004F04"/>
    <w:rsid w:val="00005082"/>
    <w:rsid w:val="000050A7"/>
    <w:rsid w:val="000051AF"/>
    <w:rsid w:val="00005284"/>
    <w:rsid w:val="000054C2"/>
    <w:rsid w:val="00005537"/>
    <w:rsid w:val="000057F2"/>
    <w:rsid w:val="00005A2C"/>
    <w:rsid w:val="00005BA2"/>
    <w:rsid w:val="00005C08"/>
    <w:rsid w:val="00005CF4"/>
    <w:rsid w:val="00005E6B"/>
    <w:rsid w:val="00005EAA"/>
    <w:rsid w:val="00005FFE"/>
    <w:rsid w:val="00006025"/>
    <w:rsid w:val="00006590"/>
    <w:rsid w:val="00006A36"/>
    <w:rsid w:val="00006C17"/>
    <w:rsid w:val="00006E53"/>
    <w:rsid w:val="00006EA9"/>
    <w:rsid w:val="00006EDF"/>
    <w:rsid w:val="00006FE0"/>
    <w:rsid w:val="00007005"/>
    <w:rsid w:val="000071A0"/>
    <w:rsid w:val="00007282"/>
    <w:rsid w:val="0000752B"/>
    <w:rsid w:val="00007548"/>
    <w:rsid w:val="00007E53"/>
    <w:rsid w:val="00007E66"/>
    <w:rsid w:val="0001068F"/>
    <w:rsid w:val="000106DA"/>
    <w:rsid w:val="000107A6"/>
    <w:rsid w:val="00010D9B"/>
    <w:rsid w:val="00010E5E"/>
    <w:rsid w:val="0001148D"/>
    <w:rsid w:val="0001157B"/>
    <w:rsid w:val="00011819"/>
    <w:rsid w:val="000118F7"/>
    <w:rsid w:val="00011E9E"/>
    <w:rsid w:val="0001226F"/>
    <w:rsid w:val="000123BF"/>
    <w:rsid w:val="00012667"/>
    <w:rsid w:val="000126E4"/>
    <w:rsid w:val="000127D5"/>
    <w:rsid w:val="00012843"/>
    <w:rsid w:val="000129E7"/>
    <w:rsid w:val="00012B0D"/>
    <w:rsid w:val="00012C3C"/>
    <w:rsid w:val="00012F1B"/>
    <w:rsid w:val="00012F5D"/>
    <w:rsid w:val="00013061"/>
    <w:rsid w:val="000130EE"/>
    <w:rsid w:val="000133E5"/>
    <w:rsid w:val="000134E3"/>
    <w:rsid w:val="0001356E"/>
    <w:rsid w:val="0001373A"/>
    <w:rsid w:val="00013B9C"/>
    <w:rsid w:val="00013E86"/>
    <w:rsid w:val="00013EAE"/>
    <w:rsid w:val="00013ED6"/>
    <w:rsid w:val="000140C0"/>
    <w:rsid w:val="00014148"/>
    <w:rsid w:val="000141E7"/>
    <w:rsid w:val="00014453"/>
    <w:rsid w:val="00014472"/>
    <w:rsid w:val="00014820"/>
    <w:rsid w:val="00014AEC"/>
    <w:rsid w:val="00014D29"/>
    <w:rsid w:val="00014DC2"/>
    <w:rsid w:val="00014E5B"/>
    <w:rsid w:val="00014EF1"/>
    <w:rsid w:val="00014F31"/>
    <w:rsid w:val="00015276"/>
    <w:rsid w:val="000152ED"/>
    <w:rsid w:val="0001532C"/>
    <w:rsid w:val="00015365"/>
    <w:rsid w:val="00015378"/>
    <w:rsid w:val="00015388"/>
    <w:rsid w:val="000153DC"/>
    <w:rsid w:val="00015440"/>
    <w:rsid w:val="00015583"/>
    <w:rsid w:val="000155B0"/>
    <w:rsid w:val="00015689"/>
    <w:rsid w:val="0001584C"/>
    <w:rsid w:val="00015A25"/>
    <w:rsid w:val="00015D80"/>
    <w:rsid w:val="00015F9B"/>
    <w:rsid w:val="000160D2"/>
    <w:rsid w:val="0001618E"/>
    <w:rsid w:val="00016192"/>
    <w:rsid w:val="0001622E"/>
    <w:rsid w:val="00016258"/>
    <w:rsid w:val="000162A4"/>
    <w:rsid w:val="0001638A"/>
    <w:rsid w:val="00016434"/>
    <w:rsid w:val="0001651C"/>
    <w:rsid w:val="00016589"/>
    <w:rsid w:val="000165FF"/>
    <w:rsid w:val="0001677F"/>
    <w:rsid w:val="0001697D"/>
    <w:rsid w:val="000169DE"/>
    <w:rsid w:val="00016AE6"/>
    <w:rsid w:val="00016CEE"/>
    <w:rsid w:val="00016F34"/>
    <w:rsid w:val="00016F69"/>
    <w:rsid w:val="00017045"/>
    <w:rsid w:val="00017088"/>
    <w:rsid w:val="0001722A"/>
    <w:rsid w:val="000173EB"/>
    <w:rsid w:val="000176D2"/>
    <w:rsid w:val="00017804"/>
    <w:rsid w:val="000178A3"/>
    <w:rsid w:val="000178B7"/>
    <w:rsid w:val="000178DD"/>
    <w:rsid w:val="00017975"/>
    <w:rsid w:val="00017A5E"/>
    <w:rsid w:val="00017B8D"/>
    <w:rsid w:val="00017BF9"/>
    <w:rsid w:val="00017D63"/>
    <w:rsid w:val="00020025"/>
    <w:rsid w:val="00020125"/>
    <w:rsid w:val="000204B0"/>
    <w:rsid w:val="000206B7"/>
    <w:rsid w:val="000206F7"/>
    <w:rsid w:val="00020911"/>
    <w:rsid w:val="00020973"/>
    <w:rsid w:val="00020BAE"/>
    <w:rsid w:val="00020D0A"/>
    <w:rsid w:val="0002108F"/>
    <w:rsid w:val="00021326"/>
    <w:rsid w:val="00021335"/>
    <w:rsid w:val="00021618"/>
    <w:rsid w:val="0002168E"/>
    <w:rsid w:val="00021691"/>
    <w:rsid w:val="000218EC"/>
    <w:rsid w:val="00021F91"/>
    <w:rsid w:val="000221AF"/>
    <w:rsid w:val="00022209"/>
    <w:rsid w:val="000222FC"/>
    <w:rsid w:val="00022339"/>
    <w:rsid w:val="00022568"/>
    <w:rsid w:val="000225E2"/>
    <w:rsid w:val="0002272F"/>
    <w:rsid w:val="00022738"/>
    <w:rsid w:val="00022A21"/>
    <w:rsid w:val="00022A3B"/>
    <w:rsid w:val="00022F7A"/>
    <w:rsid w:val="00023248"/>
    <w:rsid w:val="0002327C"/>
    <w:rsid w:val="00023925"/>
    <w:rsid w:val="00023A1A"/>
    <w:rsid w:val="00023CB8"/>
    <w:rsid w:val="00023E7E"/>
    <w:rsid w:val="00023E89"/>
    <w:rsid w:val="00023EC8"/>
    <w:rsid w:val="00023FC9"/>
    <w:rsid w:val="00024273"/>
    <w:rsid w:val="0002433E"/>
    <w:rsid w:val="000243B5"/>
    <w:rsid w:val="00024663"/>
    <w:rsid w:val="00024664"/>
    <w:rsid w:val="000246E0"/>
    <w:rsid w:val="00024750"/>
    <w:rsid w:val="000248E3"/>
    <w:rsid w:val="00024A2D"/>
    <w:rsid w:val="00024C2B"/>
    <w:rsid w:val="0002516B"/>
    <w:rsid w:val="00025490"/>
    <w:rsid w:val="00025744"/>
    <w:rsid w:val="0002592C"/>
    <w:rsid w:val="00025A48"/>
    <w:rsid w:val="00025AEC"/>
    <w:rsid w:val="00025B96"/>
    <w:rsid w:val="00025D1C"/>
    <w:rsid w:val="00025FEF"/>
    <w:rsid w:val="00026069"/>
    <w:rsid w:val="00026203"/>
    <w:rsid w:val="00026214"/>
    <w:rsid w:val="00026765"/>
    <w:rsid w:val="00026811"/>
    <w:rsid w:val="000268C9"/>
    <w:rsid w:val="000268F4"/>
    <w:rsid w:val="00026A36"/>
    <w:rsid w:val="00026B22"/>
    <w:rsid w:val="00026B70"/>
    <w:rsid w:val="00026C0E"/>
    <w:rsid w:val="00026F5A"/>
    <w:rsid w:val="00026F82"/>
    <w:rsid w:val="00027583"/>
    <w:rsid w:val="000276CD"/>
    <w:rsid w:val="000276D8"/>
    <w:rsid w:val="000279F7"/>
    <w:rsid w:val="00027E92"/>
    <w:rsid w:val="00027F4B"/>
    <w:rsid w:val="00027F51"/>
    <w:rsid w:val="00027F95"/>
    <w:rsid w:val="00030016"/>
    <w:rsid w:val="0003017A"/>
    <w:rsid w:val="00030191"/>
    <w:rsid w:val="00030279"/>
    <w:rsid w:val="00030358"/>
    <w:rsid w:val="00030382"/>
    <w:rsid w:val="0003047E"/>
    <w:rsid w:val="000304C0"/>
    <w:rsid w:val="0003054B"/>
    <w:rsid w:val="000305BF"/>
    <w:rsid w:val="000307B4"/>
    <w:rsid w:val="00030923"/>
    <w:rsid w:val="00030B1D"/>
    <w:rsid w:val="00030B47"/>
    <w:rsid w:val="00030BAE"/>
    <w:rsid w:val="00030C5A"/>
    <w:rsid w:val="00030C9D"/>
    <w:rsid w:val="00030CB4"/>
    <w:rsid w:val="00030D97"/>
    <w:rsid w:val="00030E29"/>
    <w:rsid w:val="00030E36"/>
    <w:rsid w:val="00030E59"/>
    <w:rsid w:val="00030FFC"/>
    <w:rsid w:val="00030FFF"/>
    <w:rsid w:val="00031055"/>
    <w:rsid w:val="00031224"/>
    <w:rsid w:val="0003129A"/>
    <w:rsid w:val="00031335"/>
    <w:rsid w:val="000314A8"/>
    <w:rsid w:val="000315D5"/>
    <w:rsid w:val="000316E1"/>
    <w:rsid w:val="0003181C"/>
    <w:rsid w:val="000319B6"/>
    <w:rsid w:val="00031B93"/>
    <w:rsid w:val="00031BFA"/>
    <w:rsid w:val="00031CCD"/>
    <w:rsid w:val="00031D11"/>
    <w:rsid w:val="00031D72"/>
    <w:rsid w:val="00031DC0"/>
    <w:rsid w:val="00031E08"/>
    <w:rsid w:val="00031F04"/>
    <w:rsid w:val="00031FE7"/>
    <w:rsid w:val="000320C0"/>
    <w:rsid w:val="000320C1"/>
    <w:rsid w:val="000321CD"/>
    <w:rsid w:val="000325AA"/>
    <w:rsid w:val="000328B4"/>
    <w:rsid w:val="000329E2"/>
    <w:rsid w:val="00032C5D"/>
    <w:rsid w:val="00032C75"/>
    <w:rsid w:val="00032D68"/>
    <w:rsid w:val="00032F71"/>
    <w:rsid w:val="00032F8B"/>
    <w:rsid w:val="0003321D"/>
    <w:rsid w:val="0003341A"/>
    <w:rsid w:val="00033704"/>
    <w:rsid w:val="0003370D"/>
    <w:rsid w:val="000337C3"/>
    <w:rsid w:val="00033AB7"/>
    <w:rsid w:val="00033CF1"/>
    <w:rsid w:val="00033D96"/>
    <w:rsid w:val="00034249"/>
    <w:rsid w:val="000342BB"/>
    <w:rsid w:val="00034360"/>
    <w:rsid w:val="000343A7"/>
    <w:rsid w:val="00034457"/>
    <w:rsid w:val="00034571"/>
    <w:rsid w:val="00034616"/>
    <w:rsid w:val="000346F9"/>
    <w:rsid w:val="0003480B"/>
    <w:rsid w:val="00034825"/>
    <w:rsid w:val="000348B5"/>
    <w:rsid w:val="000348CC"/>
    <w:rsid w:val="0003493E"/>
    <w:rsid w:val="00034A92"/>
    <w:rsid w:val="00034AF0"/>
    <w:rsid w:val="00034FB3"/>
    <w:rsid w:val="000352B9"/>
    <w:rsid w:val="0003535B"/>
    <w:rsid w:val="0003545F"/>
    <w:rsid w:val="00035472"/>
    <w:rsid w:val="000354CE"/>
    <w:rsid w:val="00035748"/>
    <w:rsid w:val="000358A1"/>
    <w:rsid w:val="00035B0A"/>
    <w:rsid w:val="00035C4E"/>
    <w:rsid w:val="00035CA7"/>
    <w:rsid w:val="00035D4A"/>
    <w:rsid w:val="00035E6C"/>
    <w:rsid w:val="00035E7F"/>
    <w:rsid w:val="00035F40"/>
    <w:rsid w:val="00035F98"/>
    <w:rsid w:val="00035FE6"/>
    <w:rsid w:val="000361D1"/>
    <w:rsid w:val="0003642D"/>
    <w:rsid w:val="00036777"/>
    <w:rsid w:val="0003684A"/>
    <w:rsid w:val="00036A97"/>
    <w:rsid w:val="00036DB1"/>
    <w:rsid w:val="00036F3E"/>
    <w:rsid w:val="0003707D"/>
    <w:rsid w:val="000373F7"/>
    <w:rsid w:val="00037751"/>
    <w:rsid w:val="0003777C"/>
    <w:rsid w:val="000378FF"/>
    <w:rsid w:val="00037A74"/>
    <w:rsid w:val="00037B84"/>
    <w:rsid w:val="00037C64"/>
    <w:rsid w:val="00037D42"/>
    <w:rsid w:val="00040086"/>
    <w:rsid w:val="00040141"/>
    <w:rsid w:val="00040298"/>
    <w:rsid w:val="000402F3"/>
    <w:rsid w:val="0004035A"/>
    <w:rsid w:val="00040363"/>
    <w:rsid w:val="000404E9"/>
    <w:rsid w:val="0004075F"/>
    <w:rsid w:val="000407F4"/>
    <w:rsid w:val="0004082D"/>
    <w:rsid w:val="00040863"/>
    <w:rsid w:val="00040A1C"/>
    <w:rsid w:val="00040BB0"/>
    <w:rsid w:val="00040C2F"/>
    <w:rsid w:val="00040C8F"/>
    <w:rsid w:val="00040D22"/>
    <w:rsid w:val="00040D5C"/>
    <w:rsid w:val="00040F2A"/>
    <w:rsid w:val="00040FC2"/>
    <w:rsid w:val="000410D1"/>
    <w:rsid w:val="000410E4"/>
    <w:rsid w:val="00041252"/>
    <w:rsid w:val="0004135E"/>
    <w:rsid w:val="000416EA"/>
    <w:rsid w:val="000416FD"/>
    <w:rsid w:val="00041A20"/>
    <w:rsid w:val="00041C21"/>
    <w:rsid w:val="00041ECE"/>
    <w:rsid w:val="00041FC1"/>
    <w:rsid w:val="00042081"/>
    <w:rsid w:val="00042154"/>
    <w:rsid w:val="00042277"/>
    <w:rsid w:val="0004232F"/>
    <w:rsid w:val="0004234C"/>
    <w:rsid w:val="00042387"/>
    <w:rsid w:val="00042460"/>
    <w:rsid w:val="0004253B"/>
    <w:rsid w:val="000425A4"/>
    <w:rsid w:val="000426CC"/>
    <w:rsid w:val="000426D9"/>
    <w:rsid w:val="00042A7A"/>
    <w:rsid w:val="00042B0B"/>
    <w:rsid w:val="00042B27"/>
    <w:rsid w:val="00042E30"/>
    <w:rsid w:val="00042E74"/>
    <w:rsid w:val="00042F3C"/>
    <w:rsid w:val="00043394"/>
    <w:rsid w:val="00043470"/>
    <w:rsid w:val="00043595"/>
    <w:rsid w:val="000435B4"/>
    <w:rsid w:val="00043602"/>
    <w:rsid w:val="00043857"/>
    <w:rsid w:val="000438AF"/>
    <w:rsid w:val="00043C8C"/>
    <w:rsid w:val="00043D01"/>
    <w:rsid w:val="00043D8D"/>
    <w:rsid w:val="000440FC"/>
    <w:rsid w:val="00044377"/>
    <w:rsid w:val="00044465"/>
    <w:rsid w:val="00044622"/>
    <w:rsid w:val="00044969"/>
    <w:rsid w:val="000449F8"/>
    <w:rsid w:val="00044ACF"/>
    <w:rsid w:val="00044BA2"/>
    <w:rsid w:val="00044D6B"/>
    <w:rsid w:val="00045048"/>
    <w:rsid w:val="00045198"/>
    <w:rsid w:val="000451D3"/>
    <w:rsid w:val="0004520E"/>
    <w:rsid w:val="000452C3"/>
    <w:rsid w:val="000455A2"/>
    <w:rsid w:val="00045609"/>
    <w:rsid w:val="000456B4"/>
    <w:rsid w:val="000458AB"/>
    <w:rsid w:val="00045FB1"/>
    <w:rsid w:val="000464DF"/>
    <w:rsid w:val="000469DF"/>
    <w:rsid w:val="00046A1B"/>
    <w:rsid w:val="00046AFB"/>
    <w:rsid w:val="00046C2D"/>
    <w:rsid w:val="00046CEB"/>
    <w:rsid w:val="00046DBD"/>
    <w:rsid w:val="00046E82"/>
    <w:rsid w:val="00046EF6"/>
    <w:rsid w:val="000471D4"/>
    <w:rsid w:val="000472C2"/>
    <w:rsid w:val="000473CD"/>
    <w:rsid w:val="000474D4"/>
    <w:rsid w:val="00047728"/>
    <w:rsid w:val="00047B85"/>
    <w:rsid w:val="00047FFE"/>
    <w:rsid w:val="00050102"/>
    <w:rsid w:val="0005040B"/>
    <w:rsid w:val="000504F0"/>
    <w:rsid w:val="000507C4"/>
    <w:rsid w:val="00050939"/>
    <w:rsid w:val="00050DBF"/>
    <w:rsid w:val="00050DDF"/>
    <w:rsid w:val="00050E8C"/>
    <w:rsid w:val="00050F3A"/>
    <w:rsid w:val="00050FF3"/>
    <w:rsid w:val="00051016"/>
    <w:rsid w:val="00051247"/>
    <w:rsid w:val="000513E5"/>
    <w:rsid w:val="00051631"/>
    <w:rsid w:val="000517ED"/>
    <w:rsid w:val="000518DF"/>
    <w:rsid w:val="00051A10"/>
    <w:rsid w:val="00051D0D"/>
    <w:rsid w:val="00051F26"/>
    <w:rsid w:val="00051FD8"/>
    <w:rsid w:val="0005203F"/>
    <w:rsid w:val="00052139"/>
    <w:rsid w:val="000523A3"/>
    <w:rsid w:val="000524EF"/>
    <w:rsid w:val="00052523"/>
    <w:rsid w:val="0005295F"/>
    <w:rsid w:val="00052A6D"/>
    <w:rsid w:val="00052AAE"/>
    <w:rsid w:val="00052AB2"/>
    <w:rsid w:val="00052B06"/>
    <w:rsid w:val="00052C07"/>
    <w:rsid w:val="00052CC5"/>
    <w:rsid w:val="00052E04"/>
    <w:rsid w:val="00052EF9"/>
    <w:rsid w:val="00052F61"/>
    <w:rsid w:val="0005316C"/>
    <w:rsid w:val="00053188"/>
    <w:rsid w:val="000531A2"/>
    <w:rsid w:val="000533DB"/>
    <w:rsid w:val="0005345C"/>
    <w:rsid w:val="000534B5"/>
    <w:rsid w:val="00053738"/>
    <w:rsid w:val="0005379F"/>
    <w:rsid w:val="0005392F"/>
    <w:rsid w:val="00053BC7"/>
    <w:rsid w:val="00053CA0"/>
    <w:rsid w:val="00053EEC"/>
    <w:rsid w:val="00054061"/>
    <w:rsid w:val="00054531"/>
    <w:rsid w:val="00054771"/>
    <w:rsid w:val="0005477A"/>
    <w:rsid w:val="00054944"/>
    <w:rsid w:val="00054A63"/>
    <w:rsid w:val="00054CBF"/>
    <w:rsid w:val="00055219"/>
    <w:rsid w:val="0005521E"/>
    <w:rsid w:val="00055483"/>
    <w:rsid w:val="000554F9"/>
    <w:rsid w:val="000556F3"/>
    <w:rsid w:val="0005581F"/>
    <w:rsid w:val="00055D47"/>
    <w:rsid w:val="00055F86"/>
    <w:rsid w:val="00056063"/>
    <w:rsid w:val="000560C5"/>
    <w:rsid w:val="000560DE"/>
    <w:rsid w:val="000561AF"/>
    <w:rsid w:val="00056297"/>
    <w:rsid w:val="00056354"/>
    <w:rsid w:val="000564FB"/>
    <w:rsid w:val="00056889"/>
    <w:rsid w:val="00056962"/>
    <w:rsid w:val="0005698D"/>
    <w:rsid w:val="000569DC"/>
    <w:rsid w:val="00056DEE"/>
    <w:rsid w:val="00056EDB"/>
    <w:rsid w:val="0005706C"/>
    <w:rsid w:val="000570B2"/>
    <w:rsid w:val="000570FC"/>
    <w:rsid w:val="000571AA"/>
    <w:rsid w:val="00057484"/>
    <w:rsid w:val="00057619"/>
    <w:rsid w:val="000576F3"/>
    <w:rsid w:val="00057823"/>
    <w:rsid w:val="0005786B"/>
    <w:rsid w:val="00060065"/>
    <w:rsid w:val="0006032F"/>
    <w:rsid w:val="000605FD"/>
    <w:rsid w:val="00060872"/>
    <w:rsid w:val="000609D9"/>
    <w:rsid w:val="00060B74"/>
    <w:rsid w:val="00060C70"/>
    <w:rsid w:val="00060CFE"/>
    <w:rsid w:val="00060EED"/>
    <w:rsid w:val="00060F58"/>
    <w:rsid w:val="00060F7B"/>
    <w:rsid w:val="00060FAB"/>
    <w:rsid w:val="00061108"/>
    <w:rsid w:val="0006146A"/>
    <w:rsid w:val="000614D3"/>
    <w:rsid w:val="000614E5"/>
    <w:rsid w:val="000615AE"/>
    <w:rsid w:val="00061AB1"/>
    <w:rsid w:val="00061B16"/>
    <w:rsid w:val="00061BAC"/>
    <w:rsid w:val="00061E12"/>
    <w:rsid w:val="0006210A"/>
    <w:rsid w:val="0006217E"/>
    <w:rsid w:val="000621A9"/>
    <w:rsid w:val="00062301"/>
    <w:rsid w:val="000623CC"/>
    <w:rsid w:val="000624D6"/>
    <w:rsid w:val="00062599"/>
    <w:rsid w:val="00062A23"/>
    <w:rsid w:val="00062AB3"/>
    <w:rsid w:val="00062DD6"/>
    <w:rsid w:val="00062EBF"/>
    <w:rsid w:val="00062FF1"/>
    <w:rsid w:val="00063569"/>
    <w:rsid w:val="0006388A"/>
    <w:rsid w:val="000639E1"/>
    <w:rsid w:val="00063F5B"/>
    <w:rsid w:val="00063F5C"/>
    <w:rsid w:val="000640DE"/>
    <w:rsid w:val="00064224"/>
    <w:rsid w:val="00064485"/>
    <w:rsid w:val="00064519"/>
    <w:rsid w:val="000648D4"/>
    <w:rsid w:val="000649AD"/>
    <w:rsid w:val="00064A1A"/>
    <w:rsid w:val="00064A7F"/>
    <w:rsid w:val="00064B4C"/>
    <w:rsid w:val="00064F9F"/>
    <w:rsid w:val="00065266"/>
    <w:rsid w:val="000652E8"/>
    <w:rsid w:val="00065325"/>
    <w:rsid w:val="00065378"/>
    <w:rsid w:val="000654B7"/>
    <w:rsid w:val="00065507"/>
    <w:rsid w:val="00065518"/>
    <w:rsid w:val="00065575"/>
    <w:rsid w:val="00065764"/>
    <w:rsid w:val="0006576C"/>
    <w:rsid w:val="0006579B"/>
    <w:rsid w:val="0006581E"/>
    <w:rsid w:val="00065A92"/>
    <w:rsid w:val="00065CC9"/>
    <w:rsid w:val="00065D33"/>
    <w:rsid w:val="00065ECE"/>
    <w:rsid w:val="00065F68"/>
    <w:rsid w:val="00065F9F"/>
    <w:rsid w:val="00066002"/>
    <w:rsid w:val="000663ED"/>
    <w:rsid w:val="000665C8"/>
    <w:rsid w:val="000665E0"/>
    <w:rsid w:val="000668A2"/>
    <w:rsid w:val="000669A6"/>
    <w:rsid w:val="000669D9"/>
    <w:rsid w:val="00066A10"/>
    <w:rsid w:val="00066A8E"/>
    <w:rsid w:val="00066BE7"/>
    <w:rsid w:val="00066E67"/>
    <w:rsid w:val="00066F17"/>
    <w:rsid w:val="00067007"/>
    <w:rsid w:val="00067043"/>
    <w:rsid w:val="00067193"/>
    <w:rsid w:val="00067330"/>
    <w:rsid w:val="000675BD"/>
    <w:rsid w:val="000676C3"/>
    <w:rsid w:val="00067717"/>
    <w:rsid w:val="0006772D"/>
    <w:rsid w:val="00067788"/>
    <w:rsid w:val="000677B3"/>
    <w:rsid w:val="000678C6"/>
    <w:rsid w:val="00067B32"/>
    <w:rsid w:val="00067CCD"/>
    <w:rsid w:val="00067CF9"/>
    <w:rsid w:val="00067FCD"/>
    <w:rsid w:val="00070261"/>
    <w:rsid w:val="0007029E"/>
    <w:rsid w:val="000702C1"/>
    <w:rsid w:val="0007034F"/>
    <w:rsid w:val="00070688"/>
    <w:rsid w:val="000706AF"/>
    <w:rsid w:val="00070710"/>
    <w:rsid w:val="00070A7F"/>
    <w:rsid w:val="00070C2E"/>
    <w:rsid w:val="00070C38"/>
    <w:rsid w:val="00070FF9"/>
    <w:rsid w:val="00071069"/>
    <w:rsid w:val="000713A2"/>
    <w:rsid w:val="00071767"/>
    <w:rsid w:val="0007185A"/>
    <w:rsid w:val="000718D8"/>
    <w:rsid w:val="000719B8"/>
    <w:rsid w:val="00071E06"/>
    <w:rsid w:val="00071E72"/>
    <w:rsid w:val="000722D3"/>
    <w:rsid w:val="00072311"/>
    <w:rsid w:val="0007242D"/>
    <w:rsid w:val="000726B7"/>
    <w:rsid w:val="0007289A"/>
    <w:rsid w:val="00072AC1"/>
    <w:rsid w:val="00072CC9"/>
    <w:rsid w:val="00072F8D"/>
    <w:rsid w:val="00073180"/>
    <w:rsid w:val="0007318B"/>
    <w:rsid w:val="00073210"/>
    <w:rsid w:val="00073477"/>
    <w:rsid w:val="0007373C"/>
    <w:rsid w:val="000737EC"/>
    <w:rsid w:val="000739AD"/>
    <w:rsid w:val="00073D31"/>
    <w:rsid w:val="00073FD9"/>
    <w:rsid w:val="000741E0"/>
    <w:rsid w:val="00074265"/>
    <w:rsid w:val="0007442A"/>
    <w:rsid w:val="0007478E"/>
    <w:rsid w:val="00074855"/>
    <w:rsid w:val="00074904"/>
    <w:rsid w:val="00074E2D"/>
    <w:rsid w:val="00074EBA"/>
    <w:rsid w:val="00074FD3"/>
    <w:rsid w:val="00075123"/>
    <w:rsid w:val="0007544A"/>
    <w:rsid w:val="00075579"/>
    <w:rsid w:val="00075650"/>
    <w:rsid w:val="00075AA4"/>
    <w:rsid w:val="00075AFC"/>
    <w:rsid w:val="00075BDB"/>
    <w:rsid w:val="00075C5C"/>
    <w:rsid w:val="00075FF3"/>
    <w:rsid w:val="000760AA"/>
    <w:rsid w:val="00076393"/>
    <w:rsid w:val="0007644D"/>
    <w:rsid w:val="00076526"/>
    <w:rsid w:val="000767F8"/>
    <w:rsid w:val="000768F2"/>
    <w:rsid w:val="00076986"/>
    <w:rsid w:val="000769F8"/>
    <w:rsid w:val="00076ADF"/>
    <w:rsid w:val="00076AFE"/>
    <w:rsid w:val="00076DD6"/>
    <w:rsid w:val="00076F77"/>
    <w:rsid w:val="00077192"/>
    <w:rsid w:val="00077395"/>
    <w:rsid w:val="000774D7"/>
    <w:rsid w:val="00077861"/>
    <w:rsid w:val="0007791A"/>
    <w:rsid w:val="00077B30"/>
    <w:rsid w:val="00077BA6"/>
    <w:rsid w:val="00077CB6"/>
    <w:rsid w:val="0008019D"/>
    <w:rsid w:val="000806CB"/>
    <w:rsid w:val="00080A58"/>
    <w:rsid w:val="00080CB0"/>
    <w:rsid w:val="00080CD8"/>
    <w:rsid w:val="00080CEA"/>
    <w:rsid w:val="000819B8"/>
    <w:rsid w:val="00081BAF"/>
    <w:rsid w:val="00081F7C"/>
    <w:rsid w:val="00082058"/>
    <w:rsid w:val="00082211"/>
    <w:rsid w:val="0008229C"/>
    <w:rsid w:val="0008232D"/>
    <w:rsid w:val="00082496"/>
    <w:rsid w:val="00082BC6"/>
    <w:rsid w:val="00082C24"/>
    <w:rsid w:val="00082C67"/>
    <w:rsid w:val="00082DCF"/>
    <w:rsid w:val="00082E9A"/>
    <w:rsid w:val="000830E9"/>
    <w:rsid w:val="0008328E"/>
    <w:rsid w:val="000832C7"/>
    <w:rsid w:val="000837FD"/>
    <w:rsid w:val="00083814"/>
    <w:rsid w:val="00083AAD"/>
    <w:rsid w:val="00083B90"/>
    <w:rsid w:val="00083C87"/>
    <w:rsid w:val="00083CBA"/>
    <w:rsid w:val="00083F78"/>
    <w:rsid w:val="000842DD"/>
    <w:rsid w:val="00084372"/>
    <w:rsid w:val="00084483"/>
    <w:rsid w:val="000844CD"/>
    <w:rsid w:val="00084631"/>
    <w:rsid w:val="000847A8"/>
    <w:rsid w:val="0008495A"/>
    <w:rsid w:val="00084C0B"/>
    <w:rsid w:val="00084D23"/>
    <w:rsid w:val="00084D2D"/>
    <w:rsid w:val="00085040"/>
    <w:rsid w:val="00085387"/>
    <w:rsid w:val="0008541E"/>
    <w:rsid w:val="0008543D"/>
    <w:rsid w:val="000857F3"/>
    <w:rsid w:val="000858A1"/>
    <w:rsid w:val="000858CA"/>
    <w:rsid w:val="000858E6"/>
    <w:rsid w:val="00085969"/>
    <w:rsid w:val="00085BE4"/>
    <w:rsid w:val="00085D57"/>
    <w:rsid w:val="00085F9F"/>
    <w:rsid w:val="000860A2"/>
    <w:rsid w:val="00086528"/>
    <w:rsid w:val="0008699E"/>
    <w:rsid w:val="00086BF5"/>
    <w:rsid w:val="00086EED"/>
    <w:rsid w:val="00087068"/>
    <w:rsid w:val="00087415"/>
    <w:rsid w:val="000875E3"/>
    <w:rsid w:val="0008779D"/>
    <w:rsid w:val="000877F6"/>
    <w:rsid w:val="00087943"/>
    <w:rsid w:val="00087A42"/>
    <w:rsid w:val="00087B70"/>
    <w:rsid w:val="00087C47"/>
    <w:rsid w:val="00087DFB"/>
    <w:rsid w:val="00087E09"/>
    <w:rsid w:val="00087FCD"/>
    <w:rsid w:val="00090022"/>
    <w:rsid w:val="00090089"/>
    <w:rsid w:val="000900FC"/>
    <w:rsid w:val="00090408"/>
    <w:rsid w:val="0009066A"/>
    <w:rsid w:val="000907EE"/>
    <w:rsid w:val="0009080F"/>
    <w:rsid w:val="00090CBD"/>
    <w:rsid w:val="00090E92"/>
    <w:rsid w:val="00091009"/>
    <w:rsid w:val="00091089"/>
    <w:rsid w:val="00091543"/>
    <w:rsid w:val="00091715"/>
    <w:rsid w:val="000918C7"/>
    <w:rsid w:val="00091921"/>
    <w:rsid w:val="00091E0D"/>
    <w:rsid w:val="0009218E"/>
    <w:rsid w:val="0009228D"/>
    <w:rsid w:val="00092382"/>
    <w:rsid w:val="00092598"/>
    <w:rsid w:val="000925A6"/>
    <w:rsid w:val="000925C8"/>
    <w:rsid w:val="00092640"/>
    <w:rsid w:val="00092749"/>
    <w:rsid w:val="00092918"/>
    <w:rsid w:val="00092AAD"/>
    <w:rsid w:val="00092AE5"/>
    <w:rsid w:val="00092B35"/>
    <w:rsid w:val="00092B9A"/>
    <w:rsid w:val="00092C9A"/>
    <w:rsid w:val="00092D8F"/>
    <w:rsid w:val="00092F4F"/>
    <w:rsid w:val="000932D8"/>
    <w:rsid w:val="000938AF"/>
    <w:rsid w:val="000939D7"/>
    <w:rsid w:val="00093D78"/>
    <w:rsid w:val="00093F2D"/>
    <w:rsid w:val="00093F5A"/>
    <w:rsid w:val="00094278"/>
    <w:rsid w:val="0009441B"/>
    <w:rsid w:val="0009469C"/>
    <w:rsid w:val="000949CB"/>
    <w:rsid w:val="00094B07"/>
    <w:rsid w:val="00094BE7"/>
    <w:rsid w:val="00094F18"/>
    <w:rsid w:val="00095025"/>
    <w:rsid w:val="00095274"/>
    <w:rsid w:val="000954E0"/>
    <w:rsid w:val="00095A18"/>
    <w:rsid w:val="00095AC2"/>
    <w:rsid w:val="00095AD0"/>
    <w:rsid w:val="00095BF1"/>
    <w:rsid w:val="00095C38"/>
    <w:rsid w:val="00095CE9"/>
    <w:rsid w:val="00095DE6"/>
    <w:rsid w:val="00095F5B"/>
    <w:rsid w:val="00095FCC"/>
    <w:rsid w:val="0009616F"/>
    <w:rsid w:val="0009639C"/>
    <w:rsid w:val="000963EC"/>
    <w:rsid w:val="00096444"/>
    <w:rsid w:val="0009646A"/>
    <w:rsid w:val="00096834"/>
    <w:rsid w:val="000968A6"/>
    <w:rsid w:val="00096930"/>
    <w:rsid w:val="000969E2"/>
    <w:rsid w:val="00096AB1"/>
    <w:rsid w:val="00096C13"/>
    <w:rsid w:val="00096E45"/>
    <w:rsid w:val="00096E9F"/>
    <w:rsid w:val="0009702A"/>
    <w:rsid w:val="00097062"/>
    <w:rsid w:val="0009748F"/>
    <w:rsid w:val="000974D3"/>
    <w:rsid w:val="000975E8"/>
    <w:rsid w:val="000976A4"/>
    <w:rsid w:val="0009770B"/>
    <w:rsid w:val="00097742"/>
    <w:rsid w:val="00097C16"/>
    <w:rsid w:val="00097E1A"/>
    <w:rsid w:val="000A0050"/>
    <w:rsid w:val="000A00BB"/>
    <w:rsid w:val="000A03F1"/>
    <w:rsid w:val="000A0499"/>
    <w:rsid w:val="000A060F"/>
    <w:rsid w:val="000A06B1"/>
    <w:rsid w:val="000A0746"/>
    <w:rsid w:val="000A0957"/>
    <w:rsid w:val="000A0AEC"/>
    <w:rsid w:val="000A0C4E"/>
    <w:rsid w:val="000A0D11"/>
    <w:rsid w:val="000A1060"/>
    <w:rsid w:val="000A1227"/>
    <w:rsid w:val="000A146D"/>
    <w:rsid w:val="000A14AC"/>
    <w:rsid w:val="000A14F4"/>
    <w:rsid w:val="000A1509"/>
    <w:rsid w:val="000A17CF"/>
    <w:rsid w:val="000A184A"/>
    <w:rsid w:val="000A18AF"/>
    <w:rsid w:val="000A1F6E"/>
    <w:rsid w:val="000A205A"/>
    <w:rsid w:val="000A20EB"/>
    <w:rsid w:val="000A218F"/>
    <w:rsid w:val="000A2410"/>
    <w:rsid w:val="000A2646"/>
    <w:rsid w:val="000A2989"/>
    <w:rsid w:val="000A2A29"/>
    <w:rsid w:val="000A2C6A"/>
    <w:rsid w:val="000A2C7E"/>
    <w:rsid w:val="000A2E1D"/>
    <w:rsid w:val="000A2E44"/>
    <w:rsid w:val="000A2E8A"/>
    <w:rsid w:val="000A2EF6"/>
    <w:rsid w:val="000A31BC"/>
    <w:rsid w:val="000A32FC"/>
    <w:rsid w:val="000A370F"/>
    <w:rsid w:val="000A3765"/>
    <w:rsid w:val="000A39AF"/>
    <w:rsid w:val="000A3B84"/>
    <w:rsid w:val="000A3BC4"/>
    <w:rsid w:val="000A3DCC"/>
    <w:rsid w:val="000A3FD7"/>
    <w:rsid w:val="000A412B"/>
    <w:rsid w:val="000A4145"/>
    <w:rsid w:val="000A41A9"/>
    <w:rsid w:val="000A41C2"/>
    <w:rsid w:val="000A422E"/>
    <w:rsid w:val="000A431C"/>
    <w:rsid w:val="000A4339"/>
    <w:rsid w:val="000A4495"/>
    <w:rsid w:val="000A44B1"/>
    <w:rsid w:val="000A45E3"/>
    <w:rsid w:val="000A45E4"/>
    <w:rsid w:val="000A4610"/>
    <w:rsid w:val="000A464E"/>
    <w:rsid w:val="000A489D"/>
    <w:rsid w:val="000A4994"/>
    <w:rsid w:val="000A4996"/>
    <w:rsid w:val="000A4C98"/>
    <w:rsid w:val="000A4DBF"/>
    <w:rsid w:val="000A5057"/>
    <w:rsid w:val="000A506C"/>
    <w:rsid w:val="000A5197"/>
    <w:rsid w:val="000A53F1"/>
    <w:rsid w:val="000A554A"/>
    <w:rsid w:val="000A5553"/>
    <w:rsid w:val="000A55D6"/>
    <w:rsid w:val="000A597C"/>
    <w:rsid w:val="000A5A92"/>
    <w:rsid w:val="000A5B44"/>
    <w:rsid w:val="000A5C95"/>
    <w:rsid w:val="000A5D21"/>
    <w:rsid w:val="000A5D28"/>
    <w:rsid w:val="000A5DA2"/>
    <w:rsid w:val="000A5DBA"/>
    <w:rsid w:val="000A6386"/>
    <w:rsid w:val="000A694E"/>
    <w:rsid w:val="000A6EB4"/>
    <w:rsid w:val="000A6ECE"/>
    <w:rsid w:val="000A7177"/>
    <w:rsid w:val="000A730C"/>
    <w:rsid w:val="000A736D"/>
    <w:rsid w:val="000A7400"/>
    <w:rsid w:val="000A7F38"/>
    <w:rsid w:val="000A7F5F"/>
    <w:rsid w:val="000A7FB1"/>
    <w:rsid w:val="000B02D0"/>
    <w:rsid w:val="000B03EE"/>
    <w:rsid w:val="000B056D"/>
    <w:rsid w:val="000B058C"/>
    <w:rsid w:val="000B07BC"/>
    <w:rsid w:val="000B0BE5"/>
    <w:rsid w:val="000B0C4C"/>
    <w:rsid w:val="000B11AB"/>
    <w:rsid w:val="000B12C4"/>
    <w:rsid w:val="000B160A"/>
    <w:rsid w:val="000B1D4F"/>
    <w:rsid w:val="000B1F0E"/>
    <w:rsid w:val="000B20CB"/>
    <w:rsid w:val="000B20EA"/>
    <w:rsid w:val="000B2156"/>
    <w:rsid w:val="000B23E6"/>
    <w:rsid w:val="000B2412"/>
    <w:rsid w:val="000B2835"/>
    <w:rsid w:val="000B2851"/>
    <w:rsid w:val="000B2937"/>
    <w:rsid w:val="000B2B8E"/>
    <w:rsid w:val="000B2C54"/>
    <w:rsid w:val="000B2D5B"/>
    <w:rsid w:val="000B2EC6"/>
    <w:rsid w:val="000B2F4D"/>
    <w:rsid w:val="000B311F"/>
    <w:rsid w:val="000B313B"/>
    <w:rsid w:val="000B324A"/>
    <w:rsid w:val="000B3446"/>
    <w:rsid w:val="000B344B"/>
    <w:rsid w:val="000B3566"/>
    <w:rsid w:val="000B35D6"/>
    <w:rsid w:val="000B3716"/>
    <w:rsid w:val="000B3769"/>
    <w:rsid w:val="000B37B3"/>
    <w:rsid w:val="000B3866"/>
    <w:rsid w:val="000B39E4"/>
    <w:rsid w:val="000B3A2A"/>
    <w:rsid w:val="000B3C2E"/>
    <w:rsid w:val="000B3ED8"/>
    <w:rsid w:val="000B3F1B"/>
    <w:rsid w:val="000B4530"/>
    <w:rsid w:val="000B453B"/>
    <w:rsid w:val="000B4568"/>
    <w:rsid w:val="000B46E8"/>
    <w:rsid w:val="000B484A"/>
    <w:rsid w:val="000B4941"/>
    <w:rsid w:val="000B4B4D"/>
    <w:rsid w:val="000B4BD5"/>
    <w:rsid w:val="000B4BEF"/>
    <w:rsid w:val="000B4C25"/>
    <w:rsid w:val="000B4C85"/>
    <w:rsid w:val="000B4F46"/>
    <w:rsid w:val="000B5077"/>
    <w:rsid w:val="000B50A6"/>
    <w:rsid w:val="000B55A0"/>
    <w:rsid w:val="000B5619"/>
    <w:rsid w:val="000B58D6"/>
    <w:rsid w:val="000B591E"/>
    <w:rsid w:val="000B595C"/>
    <w:rsid w:val="000B5A9B"/>
    <w:rsid w:val="000B5CBA"/>
    <w:rsid w:val="000B5E8B"/>
    <w:rsid w:val="000B6114"/>
    <w:rsid w:val="000B618B"/>
    <w:rsid w:val="000B64A0"/>
    <w:rsid w:val="000B66E3"/>
    <w:rsid w:val="000B6852"/>
    <w:rsid w:val="000B689C"/>
    <w:rsid w:val="000B699A"/>
    <w:rsid w:val="000B7410"/>
    <w:rsid w:val="000B7688"/>
    <w:rsid w:val="000B772A"/>
    <w:rsid w:val="000B79B8"/>
    <w:rsid w:val="000B7ACA"/>
    <w:rsid w:val="000B7C0B"/>
    <w:rsid w:val="000B7D3D"/>
    <w:rsid w:val="000C0567"/>
    <w:rsid w:val="000C0887"/>
    <w:rsid w:val="000C09EE"/>
    <w:rsid w:val="000C0A4B"/>
    <w:rsid w:val="000C0ACA"/>
    <w:rsid w:val="000C0B55"/>
    <w:rsid w:val="000C0D79"/>
    <w:rsid w:val="000C0F2F"/>
    <w:rsid w:val="000C124D"/>
    <w:rsid w:val="000C12D8"/>
    <w:rsid w:val="000C14CF"/>
    <w:rsid w:val="000C17CE"/>
    <w:rsid w:val="000C17E9"/>
    <w:rsid w:val="000C188D"/>
    <w:rsid w:val="000C18B8"/>
    <w:rsid w:val="000C19FC"/>
    <w:rsid w:val="000C1B5C"/>
    <w:rsid w:val="000C1B8A"/>
    <w:rsid w:val="000C1F08"/>
    <w:rsid w:val="000C1FB3"/>
    <w:rsid w:val="000C22D8"/>
    <w:rsid w:val="000C2481"/>
    <w:rsid w:val="000C24BC"/>
    <w:rsid w:val="000C2599"/>
    <w:rsid w:val="000C2692"/>
    <w:rsid w:val="000C27A2"/>
    <w:rsid w:val="000C27F0"/>
    <w:rsid w:val="000C281F"/>
    <w:rsid w:val="000C28CF"/>
    <w:rsid w:val="000C2A02"/>
    <w:rsid w:val="000C2AC3"/>
    <w:rsid w:val="000C2ADF"/>
    <w:rsid w:val="000C2F98"/>
    <w:rsid w:val="000C308D"/>
    <w:rsid w:val="000C3114"/>
    <w:rsid w:val="000C31D0"/>
    <w:rsid w:val="000C3519"/>
    <w:rsid w:val="000C3576"/>
    <w:rsid w:val="000C3789"/>
    <w:rsid w:val="000C3809"/>
    <w:rsid w:val="000C3D4D"/>
    <w:rsid w:val="000C4102"/>
    <w:rsid w:val="000C429C"/>
    <w:rsid w:val="000C43E8"/>
    <w:rsid w:val="000C4531"/>
    <w:rsid w:val="000C46BF"/>
    <w:rsid w:val="000C4DBD"/>
    <w:rsid w:val="000C5347"/>
    <w:rsid w:val="000C564B"/>
    <w:rsid w:val="000C5746"/>
    <w:rsid w:val="000C59EE"/>
    <w:rsid w:val="000C5A22"/>
    <w:rsid w:val="000C5B4C"/>
    <w:rsid w:val="000C5BC1"/>
    <w:rsid w:val="000C631B"/>
    <w:rsid w:val="000C6940"/>
    <w:rsid w:val="000C69F2"/>
    <w:rsid w:val="000C6A0A"/>
    <w:rsid w:val="000C6FCB"/>
    <w:rsid w:val="000C7386"/>
    <w:rsid w:val="000C778E"/>
    <w:rsid w:val="000C799A"/>
    <w:rsid w:val="000C79B9"/>
    <w:rsid w:val="000C7CA8"/>
    <w:rsid w:val="000C7DE0"/>
    <w:rsid w:val="000C7F75"/>
    <w:rsid w:val="000C7FED"/>
    <w:rsid w:val="000D011D"/>
    <w:rsid w:val="000D030C"/>
    <w:rsid w:val="000D06BC"/>
    <w:rsid w:val="000D07AD"/>
    <w:rsid w:val="000D07AF"/>
    <w:rsid w:val="000D07D9"/>
    <w:rsid w:val="000D0891"/>
    <w:rsid w:val="000D0CFC"/>
    <w:rsid w:val="000D0EE4"/>
    <w:rsid w:val="000D146D"/>
    <w:rsid w:val="000D149B"/>
    <w:rsid w:val="000D152B"/>
    <w:rsid w:val="000D152C"/>
    <w:rsid w:val="000D18E6"/>
    <w:rsid w:val="000D19DB"/>
    <w:rsid w:val="000D1D96"/>
    <w:rsid w:val="000D1DA6"/>
    <w:rsid w:val="000D1E8E"/>
    <w:rsid w:val="000D2077"/>
    <w:rsid w:val="000D20CE"/>
    <w:rsid w:val="000D21DB"/>
    <w:rsid w:val="000D2268"/>
    <w:rsid w:val="000D2A1A"/>
    <w:rsid w:val="000D2BEE"/>
    <w:rsid w:val="000D2C82"/>
    <w:rsid w:val="000D2CDB"/>
    <w:rsid w:val="000D2DEF"/>
    <w:rsid w:val="000D2EA2"/>
    <w:rsid w:val="000D2EF0"/>
    <w:rsid w:val="000D31E0"/>
    <w:rsid w:val="000D325F"/>
    <w:rsid w:val="000D32E4"/>
    <w:rsid w:val="000D346A"/>
    <w:rsid w:val="000D36CC"/>
    <w:rsid w:val="000D375A"/>
    <w:rsid w:val="000D3896"/>
    <w:rsid w:val="000D39E1"/>
    <w:rsid w:val="000D3C20"/>
    <w:rsid w:val="000D3C2B"/>
    <w:rsid w:val="000D3C86"/>
    <w:rsid w:val="000D3DC5"/>
    <w:rsid w:val="000D3E98"/>
    <w:rsid w:val="000D3F53"/>
    <w:rsid w:val="000D41AD"/>
    <w:rsid w:val="000D41C4"/>
    <w:rsid w:val="000D4510"/>
    <w:rsid w:val="000D46E4"/>
    <w:rsid w:val="000D4755"/>
    <w:rsid w:val="000D4820"/>
    <w:rsid w:val="000D4874"/>
    <w:rsid w:val="000D4896"/>
    <w:rsid w:val="000D490C"/>
    <w:rsid w:val="000D4AB1"/>
    <w:rsid w:val="000D4B82"/>
    <w:rsid w:val="000D4BE1"/>
    <w:rsid w:val="000D4CF0"/>
    <w:rsid w:val="000D4D7D"/>
    <w:rsid w:val="000D4D9F"/>
    <w:rsid w:val="000D4DDC"/>
    <w:rsid w:val="000D5088"/>
    <w:rsid w:val="000D51A9"/>
    <w:rsid w:val="000D528C"/>
    <w:rsid w:val="000D5514"/>
    <w:rsid w:val="000D56DD"/>
    <w:rsid w:val="000D5AA1"/>
    <w:rsid w:val="000D5B08"/>
    <w:rsid w:val="000D5C4C"/>
    <w:rsid w:val="000D5E71"/>
    <w:rsid w:val="000D5FED"/>
    <w:rsid w:val="000D62D0"/>
    <w:rsid w:val="000D62E4"/>
    <w:rsid w:val="000D62EA"/>
    <w:rsid w:val="000D6399"/>
    <w:rsid w:val="000D63B0"/>
    <w:rsid w:val="000D65FA"/>
    <w:rsid w:val="000D67EE"/>
    <w:rsid w:val="000D6ACA"/>
    <w:rsid w:val="000D6AED"/>
    <w:rsid w:val="000D6AFD"/>
    <w:rsid w:val="000D6C80"/>
    <w:rsid w:val="000D6F22"/>
    <w:rsid w:val="000D7069"/>
    <w:rsid w:val="000D70A6"/>
    <w:rsid w:val="000D7148"/>
    <w:rsid w:val="000D7467"/>
    <w:rsid w:val="000D7741"/>
    <w:rsid w:val="000D77D0"/>
    <w:rsid w:val="000D7A7A"/>
    <w:rsid w:val="000D7DBF"/>
    <w:rsid w:val="000E024D"/>
    <w:rsid w:val="000E0281"/>
    <w:rsid w:val="000E040D"/>
    <w:rsid w:val="000E0579"/>
    <w:rsid w:val="000E07DF"/>
    <w:rsid w:val="000E089E"/>
    <w:rsid w:val="000E0934"/>
    <w:rsid w:val="000E0965"/>
    <w:rsid w:val="000E09B6"/>
    <w:rsid w:val="000E0A05"/>
    <w:rsid w:val="000E0A7F"/>
    <w:rsid w:val="000E0B3B"/>
    <w:rsid w:val="000E0B62"/>
    <w:rsid w:val="000E1099"/>
    <w:rsid w:val="000E1350"/>
    <w:rsid w:val="000E19B7"/>
    <w:rsid w:val="000E1B0B"/>
    <w:rsid w:val="000E1B6E"/>
    <w:rsid w:val="000E1BD9"/>
    <w:rsid w:val="000E1DF4"/>
    <w:rsid w:val="000E23A1"/>
    <w:rsid w:val="000E27EB"/>
    <w:rsid w:val="000E27FA"/>
    <w:rsid w:val="000E283A"/>
    <w:rsid w:val="000E2ACB"/>
    <w:rsid w:val="000E2BF4"/>
    <w:rsid w:val="000E2F6D"/>
    <w:rsid w:val="000E2F84"/>
    <w:rsid w:val="000E3192"/>
    <w:rsid w:val="000E33EF"/>
    <w:rsid w:val="000E3645"/>
    <w:rsid w:val="000E39CC"/>
    <w:rsid w:val="000E3A38"/>
    <w:rsid w:val="000E3BC0"/>
    <w:rsid w:val="000E3EC7"/>
    <w:rsid w:val="000E3F6D"/>
    <w:rsid w:val="000E3F83"/>
    <w:rsid w:val="000E4029"/>
    <w:rsid w:val="000E4048"/>
    <w:rsid w:val="000E420C"/>
    <w:rsid w:val="000E42AF"/>
    <w:rsid w:val="000E4978"/>
    <w:rsid w:val="000E49E0"/>
    <w:rsid w:val="000E4A5E"/>
    <w:rsid w:val="000E4B06"/>
    <w:rsid w:val="000E4BDC"/>
    <w:rsid w:val="000E4EA8"/>
    <w:rsid w:val="000E4F4D"/>
    <w:rsid w:val="000E50F8"/>
    <w:rsid w:val="000E511F"/>
    <w:rsid w:val="000E5191"/>
    <w:rsid w:val="000E51D9"/>
    <w:rsid w:val="000E5287"/>
    <w:rsid w:val="000E53BA"/>
    <w:rsid w:val="000E59FC"/>
    <w:rsid w:val="000E5B6C"/>
    <w:rsid w:val="000E619A"/>
    <w:rsid w:val="000E61D3"/>
    <w:rsid w:val="000E620A"/>
    <w:rsid w:val="000E628F"/>
    <w:rsid w:val="000E67EC"/>
    <w:rsid w:val="000E6A1E"/>
    <w:rsid w:val="000E6A8E"/>
    <w:rsid w:val="000E6B47"/>
    <w:rsid w:val="000E6F4B"/>
    <w:rsid w:val="000E7132"/>
    <w:rsid w:val="000E7155"/>
    <w:rsid w:val="000E73D7"/>
    <w:rsid w:val="000E761E"/>
    <w:rsid w:val="000E774B"/>
    <w:rsid w:val="000E7758"/>
    <w:rsid w:val="000E7963"/>
    <w:rsid w:val="000E7A4E"/>
    <w:rsid w:val="000E7E13"/>
    <w:rsid w:val="000E7E31"/>
    <w:rsid w:val="000E7EB3"/>
    <w:rsid w:val="000F0063"/>
    <w:rsid w:val="000F0212"/>
    <w:rsid w:val="000F02B4"/>
    <w:rsid w:val="000F04D2"/>
    <w:rsid w:val="000F06EC"/>
    <w:rsid w:val="000F0777"/>
    <w:rsid w:val="000F0823"/>
    <w:rsid w:val="000F08AA"/>
    <w:rsid w:val="000F08BE"/>
    <w:rsid w:val="000F092D"/>
    <w:rsid w:val="000F0D08"/>
    <w:rsid w:val="000F0D3B"/>
    <w:rsid w:val="000F0F2A"/>
    <w:rsid w:val="000F12CA"/>
    <w:rsid w:val="000F1380"/>
    <w:rsid w:val="000F1671"/>
    <w:rsid w:val="000F1F6B"/>
    <w:rsid w:val="000F23C6"/>
    <w:rsid w:val="000F24B6"/>
    <w:rsid w:val="000F273A"/>
    <w:rsid w:val="000F28E1"/>
    <w:rsid w:val="000F2A26"/>
    <w:rsid w:val="000F2A92"/>
    <w:rsid w:val="000F2C11"/>
    <w:rsid w:val="000F2EF2"/>
    <w:rsid w:val="000F307A"/>
    <w:rsid w:val="000F31F9"/>
    <w:rsid w:val="000F3214"/>
    <w:rsid w:val="000F352C"/>
    <w:rsid w:val="000F39EC"/>
    <w:rsid w:val="000F3A48"/>
    <w:rsid w:val="000F3A7B"/>
    <w:rsid w:val="000F3AFF"/>
    <w:rsid w:val="000F3C5C"/>
    <w:rsid w:val="000F3D41"/>
    <w:rsid w:val="000F3E83"/>
    <w:rsid w:val="000F3F6B"/>
    <w:rsid w:val="000F40CE"/>
    <w:rsid w:val="000F41AB"/>
    <w:rsid w:val="000F4595"/>
    <w:rsid w:val="000F459C"/>
    <w:rsid w:val="000F468D"/>
    <w:rsid w:val="000F499B"/>
    <w:rsid w:val="000F49E3"/>
    <w:rsid w:val="000F4B6A"/>
    <w:rsid w:val="000F4E26"/>
    <w:rsid w:val="000F4EB2"/>
    <w:rsid w:val="000F5124"/>
    <w:rsid w:val="000F5133"/>
    <w:rsid w:val="000F537D"/>
    <w:rsid w:val="000F53A4"/>
    <w:rsid w:val="000F551E"/>
    <w:rsid w:val="000F567B"/>
    <w:rsid w:val="000F5A63"/>
    <w:rsid w:val="000F5AD0"/>
    <w:rsid w:val="000F5D0A"/>
    <w:rsid w:val="000F6098"/>
    <w:rsid w:val="000F634B"/>
    <w:rsid w:val="000F657D"/>
    <w:rsid w:val="000F6BB6"/>
    <w:rsid w:val="000F6E4A"/>
    <w:rsid w:val="000F75F8"/>
    <w:rsid w:val="000F7A6B"/>
    <w:rsid w:val="000F7B95"/>
    <w:rsid w:val="000F7E28"/>
    <w:rsid w:val="000F7E80"/>
    <w:rsid w:val="000F7FC5"/>
    <w:rsid w:val="0010009C"/>
    <w:rsid w:val="00100239"/>
    <w:rsid w:val="00100242"/>
    <w:rsid w:val="00100295"/>
    <w:rsid w:val="001002A6"/>
    <w:rsid w:val="001003AF"/>
    <w:rsid w:val="00100665"/>
    <w:rsid w:val="00100A15"/>
    <w:rsid w:val="00100EA0"/>
    <w:rsid w:val="00101055"/>
    <w:rsid w:val="00101272"/>
    <w:rsid w:val="001013BB"/>
    <w:rsid w:val="001013C7"/>
    <w:rsid w:val="0010160E"/>
    <w:rsid w:val="001016F7"/>
    <w:rsid w:val="001017C8"/>
    <w:rsid w:val="00101862"/>
    <w:rsid w:val="00101B39"/>
    <w:rsid w:val="00101B7A"/>
    <w:rsid w:val="00101D46"/>
    <w:rsid w:val="00101DB6"/>
    <w:rsid w:val="00101FAA"/>
    <w:rsid w:val="0010221E"/>
    <w:rsid w:val="00102352"/>
    <w:rsid w:val="00102469"/>
    <w:rsid w:val="00102A33"/>
    <w:rsid w:val="00102BF0"/>
    <w:rsid w:val="00102E36"/>
    <w:rsid w:val="00102FED"/>
    <w:rsid w:val="0010305C"/>
    <w:rsid w:val="00103204"/>
    <w:rsid w:val="001032F5"/>
    <w:rsid w:val="001034CF"/>
    <w:rsid w:val="0010353C"/>
    <w:rsid w:val="00103702"/>
    <w:rsid w:val="00103930"/>
    <w:rsid w:val="00103C71"/>
    <w:rsid w:val="00103E88"/>
    <w:rsid w:val="00103EC5"/>
    <w:rsid w:val="001040F7"/>
    <w:rsid w:val="0010416D"/>
    <w:rsid w:val="00104494"/>
    <w:rsid w:val="00104649"/>
    <w:rsid w:val="00104781"/>
    <w:rsid w:val="001048BE"/>
    <w:rsid w:val="00104B67"/>
    <w:rsid w:val="00104DAD"/>
    <w:rsid w:val="00104EE8"/>
    <w:rsid w:val="001052EA"/>
    <w:rsid w:val="00105391"/>
    <w:rsid w:val="001056EC"/>
    <w:rsid w:val="00105799"/>
    <w:rsid w:val="0010593A"/>
    <w:rsid w:val="00105C57"/>
    <w:rsid w:val="00106070"/>
    <w:rsid w:val="001061C9"/>
    <w:rsid w:val="00106875"/>
    <w:rsid w:val="00106BC6"/>
    <w:rsid w:val="00106EFF"/>
    <w:rsid w:val="00106F78"/>
    <w:rsid w:val="00107031"/>
    <w:rsid w:val="001071F0"/>
    <w:rsid w:val="001073C0"/>
    <w:rsid w:val="001078C3"/>
    <w:rsid w:val="00107D3F"/>
    <w:rsid w:val="00110009"/>
    <w:rsid w:val="0011019E"/>
    <w:rsid w:val="0011040D"/>
    <w:rsid w:val="001105E2"/>
    <w:rsid w:val="0011071B"/>
    <w:rsid w:val="00110A4E"/>
    <w:rsid w:val="00110BB7"/>
    <w:rsid w:val="00110F60"/>
    <w:rsid w:val="001110F7"/>
    <w:rsid w:val="00111205"/>
    <w:rsid w:val="001112A7"/>
    <w:rsid w:val="001113DA"/>
    <w:rsid w:val="00111545"/>
    <w:rsid w:val="001118CC"/>
    <w:rsid w:val="00111B3F"/>
    <w:rsid w:val="00111CAD"/>
    <w:rsid w:val="00111E1A"/>
    <w:rsid w:val="00111E61"/>
    <w:rsid w:val="00111F3D"/>
    <w:rsid w:val="0011204F"/>
    <w:rsid w:val="00112273"/>
    <w:rsid w:val="001122E5"/>
    <w:rsid w:val="00112808"/>
    <w:rsid w:val="0011284E"/>
    <w:rsid w:val="00112D33"/>
    <w:rsid w:val="00112DBE"/>
    <w:rsid w:val="00112EC5"/>
    <w:rsid w:val="00112FB0"/>
    <w:rsid w:val="001130A8"/>
    <w:rsid w:val="001130E2"/>
    <w:rsid w:val="001131B3"/>
    <w:rsid w:val="00113261"/>
    <w:rsid w:val="0011355D"/>
    <w:rsid w:val="00113589"/>
    <w:rsid w:val="0011389D"/>
    <w:rsid w:val="001138D4"/>
    <w:rsid w:val="001139F5"/>
    <w:rsid w:val="00113D6A"/>
    <w:rsid w:val="00113E33"/>
    <w:rsid w:val="00113FB4"/>
    <w:rsid w:val="0011425F"/>
    <w:rsid w:val="00114895"/>
    <w:rsid w:val="00114942"/>
    <w:rsid w:val="00114A36"/>
    <w:rsid w:val="00114E36"/>
    <w:rsid w:val="00114F33"/>
    <w:rsid w:val="0011509A"/>
    <w:rsid w:val="001150EA"/>
    <w:rsid w:val="00115751"/>
    <w:rsid w:val="00115BAA"/>
    <w:rsid w:val="00115C1C"/>
    <w:rsid w:val="00116000"/>
    <w:rsid w:val="001161AE"/>
    <w:rsid w:val="00116425"/>
    <w:rsid w:val="001164EF"/>
    <w:rsid w:val="0011675F"/>
    <w:rsid w:val="001168CA"/>
    <w:rsid w:val="00116AD9"/>
    <w:rsid w:val="00116E5E"/>
    <w:rsid w:val="00116FCF"/>
    <w:rsid w:val="001171FE"/>
    <w:rsid w:val="00117986"/>
    <w:rsid w:val="00117B1F"/>
    <w:rsid w:val="00117F32"/>
    <w:rsid w:val="00117F56"/>
    <w:rsid w:val="0012031C"/>
    <w:rsid w:val="00120398"/>
    <w:rsid w:val="00120404"/>
    <w:rsid w:val="00120413"/>
    <w:rsid w:val="0012081C"/>
    <w:rsid w:val="001209D9"/>
    <w:rsid w:val="00120D18"/>
    <w:rsid w:val="00120E8D"/>
    <w:rsid w:val="00120F4C"/>
    <w:rsid w:val="001210AD"/>
    <w:rsid w:val="0012114F"/>
    <w:rsid w:val="00121190"/>
    <w:rsid w:val="001212CC"/>
    <w:rsid w:val="00121375"/>
    <w:rsid w:val="00121529"/>
    <w:rsid w:val="00121D84"/>
    <w:rsid w:val="001220E5"/>
    <w:rsid w:val="001220EA"/>
    <w:rsid w:val="0012215D"/>
    <w:rsid w:val="0012217E"/>
    <w:rsid w:val="001222C3"/>
    <w:rsid w:val="001223E7"/>
    <w:rsid w:val="00122C02"/>
    <w:rsid w:val="00122E45"/>
    <w:rsid w:val="00122F88"/>
    <w:rsid w:val="001232F7"/>
    <w:rsid w:val="0012331A"/>
    <w:rsid w:val="0012332A"/>
    <w:rsid w:val="00123349"/>
    <w:rsid w:val="0012373C"/>
    <w:rsid w:val="001238D5"/>
    <w:rsid w:val="00123A83"/>
    <w:rsid w:val="00123EC2"/>
    <w:rsid w:val="00124070"/>
    <w:rsid w:val="00124074"/>
    <w:rsid w:val="0012422B"/>
    <w:rsid w:val="0012428E"/>
    <w:rsid w:val="001245E2"/>
    <w:rsid w:val="00124874"/>
    <w:rsid w:val="00124897"/>
    <w:rsid w:val="00124A72"/>
    <w:rsid w:val="00124ACA"/>
    <w:rsid w:val="00124C03"/>
    <w:rsid w:val="00124E42"/>
    <w:rsid w:val="001251B0"/>
    <w:rsid w:val="00125556"/>
    <w:rsid w:val="001255ED"/>
    <w:rsid w:val="00125808"/>
    <w:rsid w:val="00125A7C"/>
    <w:rsid w:val="00125B8D"/>
    <w:rsid w:val="00125FF1"/>
    <w:rsid w:val="00126844"/>
    <w:rsid w:val="00126B8F"/>
    <w:rsid w:val="00126CEE"/>
    <w:rsid w:val="00126D02"/>
    <w:rsid w:val="00126E93"/>
    <w:rsid w:val="00127010"/>
    <w:rsid w:val="00127017"/>
    <w:rsid w:val="001272B1"/>
    <w:rsid w:val="00127662"/>
    <w:rsid w:val="00127994"/>
    <w:rsid w:val="001279E3"/>
    <w:rsid w:val="00127AA6"/>
    <w:rsid w:val="00127B88"/>
    <w:rsid w:val="00127C8B"/>
    <w:rsid w:val="00127CD1"/>
    <w:rsid w:val="00127EEE"/>
    <w:rsid w:val="00130007"/>
    <w:rsid w:val="001305C3"/>
    <w:rsid w:val="001309E0"/>
    <w:rsid w:val="00130CF3"/>
    <w:rsid w:val="00130EAF"/>
    <w:rsid w:val="0013122C"/>
    <w:rsid w:val="00131240"/>
    <w:rsid w:val="0013124A"/>
    <w:rsid w:val="00131254"/>
    <w:rsid w:val="00131582"/>
    <w:rsid w:val="00131828"/>
    <w:rsid w:val="001319C9"/>
    <w:rsid w:val="00131AA2"/>
    <w:rsid w:val="00131D83"/>
    <w:rsid w:val="00131F6E"/>
    <w:rsid w:val="0013213A"/>
    <w:rsid w:val="0013226D"/>
    <w:rsid w:val="00132420"/>
    <w:rsid w:val="00132651"/>
    <w:rsid w:val="00132741"/>
    <w:rsid w:val="001327B9"/>
    <w:rsid w:val="001329C4"/>
    <w:rsid w:val="00132B01"/>
    <w:rsid w:val="00132B82"/>
    <w:rsid w:val="00132EE4"/>
    <w:rsid w:val="001330B9"/>
    <w:rsid w:val="00133688"/>
    <w:rsid w:val="00133748"/>
    <w:rsid w:val="001338C1"/>
    <w:rsid w:val="00133966"/>
    <w:rsid w:val="00133A76"/>
    <w:rsid w:val="00133C86"/>
    <w:rsid w:val="00133CC3"/>
    <w:rsid w:val="00133F0D"/>
    <w:rsid w:val="00134108"/>
    <w:rsid w:val="001341C1"/>
    <w:rsid w:val="00134360"/>
    <w:rsid w:val="00134524"/>
    <w:rsid w:val="001345CE"/>
    <w:rsid w:val="0013462B"/>
    <w:rsid w:val="00134AB0"/>
    <w:rsid w:val="00134BA1"/>
    <w:rsid w:val="00134EF5"/>
    <w:rsid w:val="001351D1"/>
    <w:rsid w:val="001352A2"/>
    <w:rsid w:val="00135316"/>
    <w:rsid w:val="0013531A"/>
    <w:rsid w:val="001353CC"/>
    <w:rsid w:val="00135403"/>
    <w:rsid w:val="00135427"/>
    <w:rsid w:val="00135428"/>
    <w:rsid w:val="00135680"/>
    <w:rsid w:val="00135786"/>
    <w:rsid w:val="00135AC5"/>
    <w:rsid w:val="00135AE7"/>
    <w:rsid w:val="00135CA1"/>
    <w:rsid w:val="00135CFB"/>
    <w:rsid w:val="00135D3F"/>
    <w:rsid w:val="00135F4A"/>
    <w:rsid w:val="001362B9"/>
    <w:rsid w:val="001362EE"/>
    <w:rsid w:val="0013640F"/>
    <w:rsid w:val="00136550"/>
    <w:rsid w:val="001366BA"/>
    <w:rsid w:val="0013673D"/>
    <w:rsid w:val="00136A1D"/>
    <w:rsid w:val="00136AC0"/>
    <w:rsid w:val="00136E6A"/>
    <w:rsid w:val="0013713A"/>
    <w:rsid w:val="001371A7"/>
    <w:rsid w:val="001371CC"/>
    <w:rsid w:val="00137336"/>
    <w:rsid w:val="001374D6"/>
    <w:rsid w:val="001374EC"/>
    <w:rsid w:val="00137553"/>
    <w:rsid w:val="001375D2"/>
    <w:rsid w:val="00137679"/>
    <w:rsid w:val="001376F5"/>
    <w:rsid w:val="001378B0"/>
    <w:rsid w:val="00137C56"/>
    <w:rsid w:val="00137DAD"/>
    <w:rsid w:val="00137F41"/>
    <w:rsid w:val="00137FB5"/>
    <w:rsid w:val="00137FE1"/>
    <w:rsid w:val="00140047"/>
    <w:rsid w:val="00140279"/>
    <w:rsid w:val="001402C6"/>
    <w:rsid w:val="00140596"/>
    <w:rsid w:val="00140826"/>
    <w:rsid w:val="001408A6"/>
    <w:rsid w:val="0014095C"/>
    <w:rsid w:val="00140AE4"/>
    <w:rsid w:val="00140B60"/>
    <w:rsid w:val="00140B76"/>
    <w:rsid w:val="00140C05"/>
    <w:rsid w:val="00140C0E"/>
    <w:rsid w:val="00140C2A"/>
    <w:rsid w:val="00140D8F"/>
    <w:rsid w:val="00140E21"/>
    <w:rsid w:val="001410B8"/>
    <w:rsid w:val="001410E3"/>
    <w:rsid w:val="001411EA"/>
    <w:rsid w:val="001415BA"/>
    <w:rsid w:val="001415E6"/>
    <w:rsid w:val="001416B4"/>
    <w:rsid w:val="00141784"/>
    <w:rsid w:val="001419E9"/>
    <w:rsid w:val="001419EB"/>
    <w:rsid w:val="00141D0B"/>
    <w:rsid w:val="00141F01"/>
    <w:rsid w:val="00141F25"/>
    <w:rsid w:val="001422BC"/>
    <w:rsid w:val="00142585"/>
    <w:rsid w:val="0014261B"/>
    <w:rsid w:val="001427B4"/>
    <w:rsid w:val="00142897"/>
    <w:rsid w:val="00142C7A"/>
    <w:rsid w:val="00142E90"/>
    <w:rsid w:val="00142F94"/>
    <w:rsid w:val="00143061"/>
    <w:rsid w:val="001430CB"/>
    <w:rsid w:val="001432BD"/>
    <w:rsid w:val="00143399"/>
    <w:rsid w:val="001433A0"/>
    <w:rsid w:val="001433D3"/>
    <w:rsid w:val="001433F2"/>
    <w:rsid w:val="00143479"/>
    <w:rsid w:val="001434CA"/>
    <w:rsid w:val="0014355A"/>
    <w:rsid w:val="0014356C"/>
    <w:rsid w:val="0014375B"/>
    <w:rsid w:val="001437ED"/>
    <w:rsid w:val="001437F8"/>
    <w:rsid w:val="0014397C"/>
    <w:rsid w:val="00143991"/>
    <w:rsid w:val="001439BE"/>
    <w:rsid w:val="001439F5"/>
    <w:rsid w:val="00143AD7"/>
    <w:rsid w:val="00143C3B"/>
    <w:rsid w:val="00143DE0"/>
    <w:rsid w:val="00143E0A"/>
    <w:rsid w:val="00143EDA"/>
    <w:rsid w:val="00143F5D"/>
    <w:rsid w:val="00144173"/>
    <w:rsid w:val="001441C6"/>
    <w:rsid w:val="0014427B"/>
    <w:rsid w:val="00144319"/>
    <w:rsid w:val="00144435"/>
    <w:rsid w:val="00144483"/>
    <w:rsid w:val="001444FD"/>
    <w:rsid w:val="001447A3"/>
    <w:rsid w:val="001447B5"/>
    <w:rsid w:val="00144A2E"/>
    <w:rsid w:val="00144A88"/>
    <w:rsid w:val="00144B10"/>
    <w:rsid w:val="00144CE1"/>
    <w:rsid w:val="00144FD5"/>
    <w:rsid w:val="0014503C"/>
    <w:rsid w:val="001453D8"/>
    <w:rsid w:val="00145954"/>
    <w:rsid w:val="00145AC1"/>
    <w:rsid w:val="00145AE9"/>
    <w:rsid w:val="00145B36"/>
    <w:rsid w:val="00145D4D"/>
    <w:rsid w:val="00145D94"/>
    <w:rsid w:val="00145E96"/>
    <w:rsid w:val="00145FB1"/>
    <w:rsid w:val="0014608E"/>
    <w:rsid w:val="0014618A"/>
    <w:rsid w:val="001468C2"/>
    <w:rsid w:val="00146901"/>
    <w:rsid w:val="0014697C"/>
    <w:rsid w:val="00146AD9"/>
    <w:rsid w:val="00146BA6"/>
    <w:rsid w:val="00146C8F"/>
    <w:rsid w:val="00146E38"/>
    <w:rsid w:val="00146EF0"/>
    <w:rsid w:val="00146F87"/>
    <w:rsid w:val="001473C1"/>
    <w:rsid w:val="001473E7"/>
    <w:rsid w:val="001473F5"/>
    <w:rsid w:val="00147547"/>
    <w:rsid w:val="0014777A"/>
    <w:rsid w:val="00147817"/>
    <w:rsid w:val="00147A6D"/>
    <w:rsid w:val="00147CC2"/>
    <w:rsid w:val="00147E78"/>
    <w:rsid w:val="00150027"/>
    <w:rsid w:val="0015029D"/>
    <w:rsid w:val="00150386"/>
    <w:rsid w:val="00150691"/>
    <w:rsid w:val="00150903"/>
    <w:rsid w:val="00150931"/>
    <w:rsid w:val="00150A34"/>
    <w:rsid w:val="00150B73"/>
    <w:rsid w:val="00150F6E"/>
    <w:rsid w:val="00150FAD"/>
    <w:rsid w:val="00151364"/>
    <w:rsid w:val="001513BE"/>
    <w:rsid w:val="001514ED"/>
    <w:rsid w:val="00151713"/>
    <w:rsid w:val="00151774"/>
    <w:rsid w:val="001518A6"/>
    <w:rsid w:val="001519B3"/>
    <w:rsid w:val="00151A0D"/>
    <w:rsid w:val="00151C45"/>
    <w:rsid w:val="00151CE1"/>
    <w:rsid w:val="00151E11"/>
    <w:rsid w:val="001521AC"/>
    <w:rsid w:val="0015223A"/>
    <w:rsid w:val="0015258E"/>
    <w:rsid w:val="00152709"/>
    <w:rsid w:val="0015274C"/>
    <w:rsid w:val="00152A04"/>
    <w:rsid w:val="00152EF5"/>
    <w:rsid w:val="00152F28"/>
    <w:rsid w:val="00153086"/>
    <w:rsid w:val="001531E0"/>
    <w:rsid w:val="001533C3"/>
    <w:rsid w:val="00153530"/>
    <w:rsid w:val="00153752"/>
    <w:rsid w:val="00153775"/>
    <w:rsid w:val="001537D6"/>
    <w:rsid w:val="001539A1"/>
    <w:rsid w:val="00153BB7"/>
    <w:rsid w:val="00153D6D"/>
    <w:rsid w:val="00153D73"/>
    <w:rsid w:val="00153FC7"/>
    <w:rsid w:val="0015420A"/>
    <w:rsid w:val="00154759"/>
    <w:rsid w:val="0015487D"/>
    <w:rsid w:val="001548DC"/>
    <w:rsid w:val="00154B40"/>
    <w:rsid w:val="00154C58"/>
    <w:rsid w:val="00154D1D"/>
    <w:rsid w:val="00154D93"/>
    <w:rsid w:val="0015515E"/>
    <w:rsid w:val="00155173"/>
    <w:rsid w:val="0015519B"/>
    <w:rsid w:val="001552F4"/>
    <w:rsid w:val="00155867"/>
    <w:rsid w:val="00155B81"/>
    <w:rsid w:val="00155D0E"/>
    <w:rsid w:val="00155E8A"/>
    <w:rsid w:val="00155EBC"/>
    <w:rsid w:val="0015602B"/>
    <w:rsid w:val="001560CA"/>
    <w:rsid w:val="00156717"/>
    <w:rsid w:val="0015671C"/>
    <w:rsid w:val="001567BC"/>
    <w:rsid w:val="001568FC"/>
    <w:rsid w:val="001569F5"/>
    <w:rsid w:val="00156B8C"/>
    <w:rsid w:val="00156E39"/>
    <w:rsid w:val="00156E6E"/>
    <w:rsid w:val="0015700C"/>
    <w:rsid w:val="0015735E"/>
    <w:rsid w:val="00157761"/>
    <w:rsid w:val="001578FA"/>
    <w:rsid w:val="001602CB"/>
    <w:rsid w:val="001603E9"/>
    <w:rsid w:val="00160775"/>
    <w:rsid w:val="001607E5"/>
    <w:rsid w:val="00160893"/>
    <w:rsid w:val="00160921"/>
    <w:rsid w:val="00160C1D"/>
    <w:rsid w:val="00160C2D"/>
    <w:rsid w:val="00160D0F"/>
    <w:rsid w:val="00160D65"/>
    <w:rsid w:val="001612DC"/>
    <w:rsid w:val="001612E0"/>
    <w:rsid w:val="001616FD"/>
    <w:rsid w:val="0016182A"/>
    <w:rsid w:val="001618AF"/>
    <w:rsid w:val="00161B5D"/>
    <w:rsid w:val="00161C06"/>
    <w:rsid w:val="00161D37"/>
    <w:rsid w:val="00161D64"/>
    <w:rsid w:val="00162020"/>
    <w:rsid w:val="0016211E"/>
    <w:rsid w:val="0016236D"/>
    <w:rsid w:val="0016270C"/>
    <w:rsid w:val="00162840"/>
    <w:rsid w:val="00162A7E"/>
    <w:rsid w:val="00162C6C"/>
    <w:rsid w:val="00162CDB"/>
    <w:rsid w:val="00162E73"/>
    <w:rsid w:val="0016332B"/>
    <w:rsid w:val="001633F7"/>
    <w:rsid w:val="00163535"/>
    <w:rsid w:val="0016363D"/>
    <w:rsid w:val="00163961"/>
    <w:rsid w:val="00163BCB"/>
    <w:rsid w:val="00163FF3"/>
    <w:rsid w:val="0016406F"/>
    <w:rsid w:val="001641C8"/>
    <w:rsid w:val="0016443D"/>
    <w:rsid w:val="00164582"/>
    <w:rsid w:val="00164A22"/>
    <w:rsid w:val="00164EFB"/>
    <w:rsid w:val="00164F22"/>
    <w:rsid w:val="00164F3B"/>
    <w:rsid w:val="00164F8D"/>
    <w:rsid w:val="00164FD3"/>
    <w:rsid w:val="0016506A"/>
    <w:rsid w:val="00165070"/>
    <w:rsid w:val="001652B0"/>
    <w:rsid w:val="0016544F"/>
    <w:rsid w:val="001654DD"/>
    <w:rsid w:val="00165C4D"/>
    <w:rsid w:val="00166213"/>
    <w:rsid w:val="00166271"/>
    <w:rsid w:val="00166518"/>
    <w:rsid w:val="00166FFF"/>
    <w:rsid w:val="00167AC9"/>
    <w:rsid w:val="00167AF6"/>
    <w:rsid w:val="00167C3C"/>
    <w:rsid w:val="00167C66"/>
    <w:rsid w:val="00167DF2"/>
    <w:rsid w:val="0017008A"/>
    <w:rsid w:val="0017017C"/>
    <w:rsid w:val="001704C2"/>
    <w:rsid w:val="00170ABA"/>
    <w:rsid w:val="00170ADB"/>
    <w:rsid w:val="00170D35"/>
    <w:rsid w:val="00170DE6"/>
    <w:rsid w:val="001710A9"/>
    <w:rsid w:val="001711CC"/>
    <w:rsid w:val="00171393"/>
    <w:rsid w:val="0017139F"/>
    <w:rsid w:val="001714CF"/>
    <w:rsid w:val="001715CB"/>
    <w:rsid w:val="00171979"/>
    <w:rsid w:val="00171BD3"/>
    <w:rsid w:val="00172282"/>
    <w:rsid w:val="001722D2"/>
    <w:rsid w:val="00172328"/>
    <w:rsid w:val="00172471"/>
    <w:rsid w:val="001724F7"/>
    <w:rsid w:val="00172629"/>
    <w:rsid w:val="001726F8"/>
    <w:rsid w:val="0017277F"/>
    <w:rsid w:val="001728B6"/>
    <w:rsid w:val="001728FD"/>
    <w:rsid w:val="00172A65"/>
    <w:rsid w:val="00172C43"/>
    <w:rsid w:val="00172C4B"/>
    <w:rsid w:val="00172CE3"/>
    <w:rsid w:val="00172FBF"/>
    <w:rsid w:val="0017303F"/>
    <w:rsid w:val="00173088"/>
    <w:rsid w:val="0017353B"/>
    <w:rsid w:val="00173806"/>
    <w:rsid w:val="0017390B"/>
    <w:rsid w:val="00173A8D"/>
    <w:rsid w:val="00173BC2"/>
    <w:rsid w:val="00173E00"/>
    <w:rsid w:val="00174058"/>
    <w:rsid w:val="0017410B"/>
    <w:rsid w:val="001741D0"/>
    <w:rsid w:val="0017422B"/>
    <w:rsid w:val="0017426B"/>
    <w:rsid w:val="001742CD"/>
    <w:rsid w:val="001742ED"/>
    <w:rsid w:val="001743A2"/>
    <w:rsid w:val="001744EA"/>
    <w:rsid w:val="00174520"/>
    <w:rsid w:val="0017486F"/>
    <w:rsid w:val="001748E3"/>
    <w:rsid w:val="00174C1F"/>
    <w:rsid w:val="00174C27"/>
    <w:rsid w:val="00174CDE"/>
    <w:rsid w:val="001754F2"/>
    <w:rsid w:val="0017558B"/>
    <w:rsid w:val="00175594"/>
    <w:rsid w:val="00175B37"/>
    <w:rsid w:val="00175D7E"/>
    <w:rsid w:val="00175E6B"/>
    <w:rsid w:val="00175F2B"/>
    <w:rsid w:val="00175FD6"/>
    <w:rsid w:val="0017612C"/>
    <w:rsid w:val="001761D4"/>
    <w:rsid w:val="001761F0"/>
    <w:rsid w:val="00176210"/>
    <w:rsid w:val="00176313"/>
    <w:rsid w:val="0017642F"/>
    <w:rsid w:val="0017643B"/>
    <w:rsid w:val="001764A1"/>
    <w:rsid w:val="001767A6"/>
    <w:rsid w:val="0017687A"/>
    <w:rsid w:val="001769FA"/>
    <w:rsid w:val="00176A06"/>
    <w:rsid w:val="001770E6"/>
    <w:rsid w:val="00177447"/>
    <w:rsid w:val="001774EF"/>
    <w:rsid w:val="001775D1"/>
    <w:rsid w:val="001778E2"/>
    <w:rsid w:val="00177B70"/>
    <w:rsid w:val="00177C6A"/>
    <w:rsid w:val="00177DA0"/>
    <w:rsid w:val="00177EF3"/>
    <w:rsid w:val="00180449"/>
    <w:rsid w:val="00180662"/>
    <w:rsid w:val="00180727"/>
    <w:rsid w:val="00180AFF"/>
    <w:rsid w:val="00180C95"/>
    <w:rsid w:val="0018143C"/>
    <w:rsid w:val="00181C1E"/>
    <w:rsid w:val="00181D00"/>
    <w:rsid w:val="00181D67"/>
    <w:rsid w:val="00181DA1"/>
    <w:rsid w:val="00181DC4"/>
    <w:rsid w:val="00182009"/>
    <w:rsid w:val="001820C9"/>
    <w:rsid w:val="001824FF"/>
    <w:rsid w:val="0018278C"/>
    <w:rsid w:val="001829FE"/>
    <w:rsid w:val="00182AEF"/>
    <w:rsid w:val="00182B96"/>
    <w:rsid w:val="00182BD0"/>
    <w:rsid w:val="001831A0"/>
    <w:rsid w:val="001832A1"/>
    <w:rsid w:val="001835A0"/>
    <w:rsid w:val="001835AF"/>
    <w:rsid w:val="001836B2"/>
    <w:rsid w:val="001836D3"/>
    <w:rsid w:val="001836DE"/>
    <w:rsid w:val="0018393A"/>
    <w:rsid w:val="00183AD8"/>
    <w:rsid w:val="00183B1B"/>
    <w:rsid w:val="00183B70"/>
    <w:rsid w:val="00183BBB"/>
    <w:rsid w:val="00183DD9"/>
    <w:rsid w:val="00183E1B"/>
    <w:rsid w:val="00183F88"/>
    <w:rsid w:val="00183FCA"/>
    <w:rsid w:val="00184070"/>
    <w:rsid w:val="0018417A"/>
    <w:rsid w:val="001841ED"/>
    <w:rsid w:val="00184299"/>
    <w:rsid w:val="0018431E"/>
    <w:rsid w:val="0018434C"/>
    <w:rsid w:val="001843DB"/>
    <w:rsid w:val="00184487"/>
    <w:rsid w:val="00184504"/>
    <w:rsid w:val="00184513"/>
    <w:rsid w:val="00184767"/>
    <w:rsid w:val="00184902"/>
    <w:rsid w:val="00184982"/>
    <w:rsid w:val="00184B53"/>
    <w:rsid w:val="00184CB5"/>
    <w:rsid w:val="00184D7C"/>
    <w:rsid w:val="00184EBE"/>
    <w:rsid w:val="00184F88"/>
    <w:rsid w:val="001851D7"/>
    <w:rsid w:val="0018557B"/>
    <w:rsid w:val="001855F6"/>
    <w:rsid w:val="00185890"/>
    <w:rsid w:val="00185D3E"/>
    <w:rsid w:val="00185F08"/>
    <w:rsid w:val="00185F10"/>
    <w:rsid w:val="001862C3"/>
    <w:rsid w:val="0018655C"/>
    <w:rsid w:val="0018662C"/>
    <w:rsid w:val="001866CE"/>
    <w:rsid w:val="0018689C"/>
    <w:rsid w:val="00186BC0"/>
    <w:rsid w:val="00186D52"/>
    <w:rsid w:val="00186DE0"/>
    <w:rsid w:val="00187121"/>
    <w:rsid w:val="001871DC"/>
    <w:rsid w:val="0018748B"/>
    <w:rsid w:val="001874A1"/>
    <w:rsid w:val="00187621"/>
    <w:rsid w:val="0018769F"/>
    <w:rsid w:val="001879C4"/>
    <w:rsid w:val="00187B2B"/>
    <w:rsid w:val="00187E93"/>
    <w:rsid w:val="00187F1B"/>
    <w:rsid w:val="001900C2"/>
    <w:rsid w:val="00190252"/>
    <w:rsid w:val="0019045B"/>
    <w:rsid w:val="001905A3"/>
    <w:rsid w:val="001905B1"/>
    <w:rsid w:val="00190A76"/>
    <w:rsid w:val="00190D7C"/>
    <w:rsid w:val="00190F5F"/>
    <w:rsid w:val="001910C4"/>
    <w:rsid w:val="001911C9"/>
    <w:rsid w:val="001911F6"/>
    <w:rsid w:val="00191619"/>
    <w:rsid w:val="0019167F"/>
    <w:rsid w:val="00191793"/>
    <w:rsid w:val="0019180F"/>
    <w:rsid w:val="0019195E"/>
    <w:rsid w:val="00191963"/>
    <w:rsid w:val="00191A75"/>
    <w:rsid w:val="00191AAF"/>
    <w:rsid w:val="00191B17"/>
    <w:rsid w:val="00192206"/>
    <w:rsid w:val="00192238"/>
    <w:rsid w:val="0019285A"/>
    <w:rsid w:val="00192A63"/>
    <w:rsid w:val="00192B7A"/>
    <w:rsid w:val="00192B8E"/>
    <w:rsid w:val="00192D6A"/>
    <w:rsid w:val="0019304A"/>
    <w:rsid w:val="00193084"/>
    <w:rsid w:val="001930B7"/>
    <w:rsid w:val="00193166"/>
    <w:rsid w:val="0019318D"/>
    <w:rsid w:val="0019321C"/>
    <w:rsid w:val="00193416"/>
    <w:rsid w:val="00193430"/>
    <w:rsid w:val="0019345C"/>
    <w:rsid w:val="00193472"/>
    <w:rsid w:val="00193570"/>
    <w:rsid w:val="0019378A"/>
    <w:rsid w:val="001937DF"/>
    <w:rsid w:val="001939D1"/>
    <w:rsid w:val="00193A8A"/>
    <w:rsid w:val="00193D68"/>
    <w:rsid w:val="00193E87"/>
    <w:rsid w:val="00193F7C"/>
    <w:rsid w:val="0019425B"/>
    <w:rsid w:val="0019451B"/>
    <w:rsid w:val="00194578"/>
    <w:rsid w:val="001945DC"/>
    <w:rsid w:val="00194759"/>
    <w:rsid w:val="00194C2B"/>
    <w:rsid w:val="00194DED"/>
    <w:rsid w:val="00194F45"/>
    <w:rsid w:val="001951F4"/>
    <w:rsid w:val="00195209"/>
    <w:rsid w:val="00195497"/>
    <w:rsid w:val="001955C5"/>
    <w:rsid w:val="00195628"/>
    <w:rsid w:val="001959A7"/>
    <w:rsid w:val="00195BC0"/>
    <w:rsid w:val="00195C93"/>
    <w:rsid w:val="00195CCB"/>
    <w:rsid w:val="00195EEB"/>
    <w:rsid w:val="001960A4"/>
    <w:rsid w:val="00196241"/>
    <w:rsid w:val="001963AD"/>
    <w:rsid w:val="00196759"/>
    <w:rsid w:val="0019676F"/>
    <w:rsid w:val="00196805"/>
    <w:rsid w:val="0019698F"/>
    <w:rsid w:val="00196B37"/>
    <w:rsid w:val="00196BC4"/>
    <w:rsid w:val="00196C00"/>
    <w:rsid w:val="00196CCB"/>
    <w:rsid w:val="00197064"/>
    <w:rsid w:val="001971C3"/>
    <w:rsid w:val="001971CB"/>
    <w:rsid w:val="00197212"/>
    <w:rsid w:val="001975F2"/>
    <w:rsid w:val="00197642"/>
    <w:rsid w:val="00197735"/>
    <w:rsid w:val="00197B4C"/>
    <w:rsid w:val="00197E4C"/>
    <w:rsid w:val="00197E93"/>
    <w:rsid w:val="00197F54"/>
    <w:rsid w:val="001A01D1"/>
    <w:rsid w:val="001A034A"/>
    <w:rsid w:val="001A04B7"/>
    <w:rsid w:val="001A056F"/>
    <w:rsid w:val="001A059B"/>
    <w:rsid w:val="001A068A"/>
    <w:rsid w:val="001A08B6"/>
    <w:rsid w:val="001A09F6"/>
    <w:rsid w:val="001A0CA4"/>
    <w:rsid w:val="001A0D8C"/>
    <w:rsid w:val="001A0DBB"/>
    <w:rsid w:val="001A0E7A"/>
    <w:rsid w:val="001A0FF4"/>
    <w:rsid w:val="001A1000"/>
    <w:rsid w:val="001A100B"/>
    <w:rsid w:val="001A11F2"/>
    <w:rsid w:val="001A11F4"/>
    <w:rsid w:val="001A1270"/>
    <w:rsid w:val="001A141C"/>
    <w:rsid w:val="001A1737"/>
    <w:rsid w:val="001A1745"/>
    <w:rsid w:val="001A1974"/>
    <w:rsid w:val="001A1B7C"/>
    <w:rsid w:val="001A1CA2"/>
    <w:rsid w:val="001A260E"/>
    <w:rsid w:val="001A263E"/>
    <w:rsid w:val="001A2AE2"/>
    <w:rsid w:val="001A2DC4"/>
    <w:rsid w:val="001A2DFE"/>
    <w:rsid w:val="001A2F9B"/>
    <w:rsid w:val="001A32F4"/>
    <w:rsid w:val="001A3808"/>
    <w:rsid w:val="001A3B37"/>
    <w:rsid w:val="001A3CF5"/>
    <w:rsid w:val="001A3D21"/>
    <w:rsid w:val="001A3ED6"/>
    <w:rsid w:val="001A4089"/>
    <w:rsid w:val="001A4093"/>
    <w:rsid w:val="001A40F4"/>
    <w:rsid w:val="001A4508"/>
    <w:rsid w:val="001A4521"/>
    <w:rsid w:val="001A47F5"/>
    <w:rsid w:val="001A4841"/>
    <w:rsid w:val="001A49CE"/>
    <w:rsid w:val="001A49E1"/>
    <w:rsid w:val="001A4E28"/>
    <w:rsid w:val="001A522F"/>
    <w:rsid w:val="001A53F6"/>
    <w:rsid w:val="001A5536"/>
    <w:rsid w:val="001A5A65"/>
    <w:rsid w:val="001A5B35"/>
    <w:rsid w:val="001A5C06"/>
    <w:rsid w:val="001A5DBC"/>
    <w:rsid w:val="001A5E03"/>
    <w:rsid w:val="001A5F21"/>
    <w:rsid w:val="001A639B"/>
    <w:rsid w:val="001A657C"/>
    <w:rsid w:val="001A65D5"/>
    <w:rsid w:val="001A663E"/>
    <w:rsid w:val="001A667C"/>
    <w:rsid w:val="001A673F"/>
    <w:rsid w:val="001A6813"/>
    <w:rsid w:val="001A6958"/>
    <w:rsid w:val="001A6C14"/>
    <w:rsid w:val="001A6CDB"/>
    <w:rsid w:val="001A6F48"/>
    <w:rsid w:val="001A718D"/>
    <w:rsid w:val="001A73BD"/>
    <w:rsid w:val="001A745F"/>
    <w:rsid w:val="001A748E"/>
    <w:rsid w:val="001A74C3"/>
    <w:rsid w:val="001A78FA"/>
    <w:rsid w:val="001A79D3"/>
    <w:rsid w:val="001A7B6A"/>
    <w:rsid w:val="001B0052"/>
    <w:rsid w:val="001B0062"/>
    <w:rsid w:val="001B01ED"/>
    <w:rsid w:val="001B0273"/>
    <w:rsid w:val="001B0401"/>
    <w:rsid w:val="001B04E4"/>
    <w:rsid w:val="001B052E"/>
    <w:rsid w:val="001B0985"/>
    <w:rsid w:val="001B09B8"/>
    <w:rsid w:val="001B0DC8"/>
    <w:rsid w:val="001B0E8A"/>
    <w:rsid w:val="001B0FD2"/>
    <w:rsid w:val="001B1124"/>
    <w:rsid w:val="001B13A0"/>
    <w:rsid w:val="001B1630"/>
    <w:rsid w:val="001B1A95"/>
    <w:rsid w:val="001B1AE5"/>
    <w:rsid w:val="001B1AE6"/>
    <w:rsid w:val="001B1C91"/>
    <w:rsid w:val="001B1F60"/>
    <w:rsid w:val="001B2104"/>
    <w:rsid w:val="001B23A1"/>
    <w:rsid w:val="001B23DE"/>
    <w:rsid w:val="001B242A"/>
    <w:rsid w:val="001B25F1"/>
    <w:rsid w:val="001B2628"/>
    <w:rsid w:val="001B263A"/>
    <w:rsid w:val="001B2691"/>
    <w:rsid w:val="001B269C"/>
    <w:rsid w:val="001B28E7"/>
    <w:rsid w:val="001B2992"/>
    <w:rsid w:val="001B2C2F"/>
    <w:rsid w:val="001B2C9B"/>
    <w:rsid w:val="001B2D78"/>
    <w:rsid w:val="001B2F7E"/>
    <w:rsid w:val="001B2FA9"/>
    <w:rsid w:val="001B2FD1"/>
    <w:rsid w:val="001B30AB"/>
    <w:rsid w:val="001B30D6"/>
    <w:rsid w:val="001B36B2"/>
    <w:rsid w:val="001B371C"/>
    <w:rsid w:val="001B388E"/>
    <w:rsid w:val="001B39F0"/>
    <w:rsid w:val="001B3B67"/>
    <w:rsid w:val="001B3D89"/>
    <w:rsid w:val="001B4027"/>
    <w:rsid w:val="001B40E6"/>
    <w:rsid w:val="001B426D"/>
    <w:rsid w:val="001B42DD"/>
    <w:rsid w:val="001B4475"/>
    <w:rsid w:val="001B48DC"/>
    <w:rsid w:val="001B4B2A"/>
    <w:rsid w:val="001B4B80"/>
    <w:rsid w:val="001B4CCB"/>
    <w:rsid w:val="001B5796"/>
    <w:rsid w:val="001B589C"/>
    <w:rsid w:val="001B595F"/>
    <w:rsid w:val="001B5A48"/>
    <w:rsid w:val="001B5A67"/>
    <w:rsid w:val="001B5BD0"/>
    <w:rsid w:val="001B5BFE"/>
    <w:rsid w:val="001B5F37"/>
    <w:rsid w:val="001B6368"/>
    <w:rsid w:val="001B6637"/>
    <w:rsid w:val="001B67AD"/>
    <w:rsid w:val="001B67C6"/>
    <w:rsid w:val="001B68F8"/>
    <w:rsid w:val="001B6941"/>
    <w:rsid w:val="001B6A79"/>
    <w:rsid w:val="001B6B0B"/>
    <w:rsid w:val="001B6C41"/>
    <w:rsid w:val="001B6DA1"/>
    <w:rsid w:val="001B705A"/>
    <w:rsid w:val="001B711C"/>
    <w:rsid w:val="001B71BC"/>
    <w:rsid w:val="001B72AA"/>
    <w:rsid w:val="001B737D"/>
    <w:rsid w:val="001B798C"/>
    <w:rsid w:val="001B7AC1"/>
    <w:rsid w:val="001B7EFF"/>
    <w:rsid w:val="001B7F4A"/>
    <w:rsid w:val="001B7F7B"/>
    <w:rsid w:val="001C011E"/>
    <w:rsid w:val="001C013E"/>
    <w:rsid w:val="001C01CC"/>
    <w:rsid w:val="001C0447"/>
    <w:rsid w:val="001C071C"/>
    <w:rsid w:val="001C085D"/>
    <w:rsid w:val="001C0ADC"/>
    <w:rsid w:val="001C0AE0"/>
    <w:rsid w:val="001C0C91"/>
    <w:rsid w:val="001C0FB0"/>
    <w:rsid w:val="001C1112"/>
    <w:rsid w:val="001C117D"/>
    <w:rsid w:val="001C17AF"/>
    <w:rsid w:val="001C189C"/>
    <w:rsid w:val="001C1985"/>
    <w:rsid w:val="001C1D23"/>
    <w:rsid w:val="001C1D8F"/>
    <w:rsid w:val="001C1EA9"/>
    <w:rsid w:val="001C1F2D"/>
    <w:rsid w:val="001C2107"/>
    <w:rsid w:val="001C21E2"/>
    <w:rsid w:val="001C2953"/>
    <w:rsid w:val="001C2A82"/>
    <w:rsid w:val="001C2DF4"/>
    <w:rsid w:val="001C3260"/>
    <w:rsid w:val="001C33A3"/>
    <w:rsid w:val="001C345A"/>
    <w:rsid w:val="001C3484"/>
    <w:rsid w:val="001C34B4"/>
    <w:rsid w:val="001C3734"/>
    <w:rsid w:val="001C383B"/>
    <w:rsid w:val="001C3900"/>
    <w:rsid w:val="001C3B07"/>
    <w:rsid w:val="001C3B26"/>
    <w:rsid w:val="001C3C3F"/>
    <w:rsid w:val="001C3FD0"/>
    <w:rsid w:val="001C3FEE"/>
    <w:rsid w:val="001C4105"/>
    <w:rsid w:val="001C41D9"/>
    <w:rsid w:val="001C42F0"/>
    <w:rsid w:val="001C44AE"/>
    <w:rsid w:val="001C4706"/>
    <w:rsid w:val="001C48E3"/>
    <w:rsid w:val="001C49A2"/>
    <w:rsid w:val="001C4C73"/>
    <w:rsid w:val="001C4D39"/>
    <w:rsid w:val="001C4D57"/>
    <w:rsid w:val="001C52B6"/>
    <w:rsid w:val="001C53A6"/>
    <w:rsid w:val="001C54FD"/>
    <w:rsid w:val="001C551A"/>
    <w:rsid w:val="001C563C"/>
    <w:rsid w:val="001C5774"/>
    <w:rsid w:val="001C5A0E"/>
    <w:rsid w:val="001C5A19"/>
    <w:rsid w:val="001C6380"/>
    <w:rsid w:val="001C63B2"/>
    <w:rsid w:val="001C6441"/>
    <w:rsid w:val="001C66C9"/>
    <w:rsid w:val="001C66D1"/>
    <w:rsid w:val="001C6850"/>
    <w:rsid w:val="001C6874"/>
    <w:rsid w:val="001C6CC2"/>
    <w:rsid w:val="001C72A4"/>
    <w:rsid w:val="001C7359"/>
    <w:rsid w:val="001C7423"/>
    <w:rsid w:val="001C7670"/>
    <w:rsid w:val="001C76E8"/>
    <w:rsid w:val="001C7BCD"/>
    <w:rsid w:val="001C7F69"/>
    <w:rsid w:val="001C7F93"/>
    <w:rsid w:val="001D04ED"/>
    <w:rsid w:val="001D0706"/>
    <w:rsid w:val="001D083D"/>
    <w:rsid w:val="001D087B"/>
    <w:rsid w:val="001D0A7D"/>
    <w:rsid w:val="001D0B31"/>
    <w:rsid w:val="001D0BDA"/>
    <w:rsid w:val="001D0EC9"/>
    <w:rsid w:val="001D1006"/>
    <w:rsid w:val="001D1048"/>
    <w:rsid w:val="001D132E"/>
    <w:rsid w:val="001D1340"/>
    <w:rsid w:val="001D149F"/>
    <w:rsid w:val="001D170D"/>
    <w:rsid w:val="001D1B2C"/>
    <w:rsid w:val="001D1C31"/>
    <w:rsid w:val="001D1C3A"/>
    <w:rsid w:val="001D1E1F"/>
    <w:rsid w:val="001D20F0"/>
    <w:rsid w:val="001D2127"/>
    <w:rsid w:val="001D224F"/>
    <w:rsid w:val="001D251D"/>
    <w:rsid w:val="001D2589"/>
    <w:rsid w:val="001D2624"/>
    <w:rsid w:val="001D28AA"/>
    <w:rsid w:val="001D28BB"/>
    <w:rsid w:val="001D2CF8"/>
    <w:rsid w:val="001D2D00"/>
    <w:rsid w:val="001D2E1C"/>
    <w:rsid w:val="001D2F43"/>
    <w:rsid w:val="001D3090"/>
    <w:rsid w:val="001D30AB"/>
    <w:rsid w:val="001D327D"/>
    <w:rsid w:val="001D34A3"/>
    <w:rsid w:val="001D35D7"/>
    <w:rsid w:val="001D363F"/>
    <w:rsid w:val="001D39D0"/>
    <w:rsid w:val="001D3AEA"/>
    <w:rsid w:val="001D3BAC"/>
    <w:rsid w:val="001D4115"/>
    <w:rsid w:val="001D43AD"/>
    <w:rsid w:val="001D4848"/>
    <w:rsid w:val="001D49F1"/>
    <w:rsid w:val="001D4B58"/>
    <w:rsid w:val="001D4BCA"/>
    <w:rsid w:val="001D4BE2"/>
    <w:rsid w:val="001D4D7F"/>
    <w:rsid w:val="001D4DB8"/>
    <w:rsid w:val="001D4E2F"/>
    <w:rsid w:val="001D4F72"/>
    <w:rsid w:val="001D4FBE"/>
    <w:rsid w:val="001D5121"/>
    <w:rsid w:val="001D513C"/>
    <w:rsid w:val="001D529E"/>
    <w:rsid w:val="001D55B9"/>
    <w:rsid w:val="001D5752"/>
    <w:rsid w:val="001D597D"/>
    <w:rsid w:val="001D5BDB"/>
    <w:rsid w:val="001D5C56"/>
    <w:rsid w:val="001D5F8A"/>
    <w:rsid w:val="001D6272"/>
    <w:rsid w:val="001D6497"/>
    <w:rsid w:val="001D6661"/>
    <w:rsid w:val="001D673E"/>
    <w:rsid w:val="001D6BD3"/>
    <w:rsid w:val="001D6BDB"/>
    <w:rsid w:val="001D6E99"/>
    <w:rsid w:val="001D722A"/>
    <w:rsid w:val="001D732B"/>
    <w:rsid w:val="001D74F2"/>
    <w:rsid w:val="001D77B6"/>
    <w:rsid w:val="001D780C"/>
    <w:rsid w:val="001D78B9"/>
    <w:rsid w:val="001D78F5"/>
    <w:rsid w:val="001D79E8"/>
    <w:rsid w:val="001D7C56"/>
    <w:rsid w:val="001E004F"/>
    <w:rsid w:val="001E012C"/>
    <w:rsid w:val="001E017E"/>
    <w:rsid w:val="001E0294"/>
    <w:rsid w:val="001E0329"/>
    <w:rsid w:val="001E03EC"/>
    <w:rsid w:val="001E0779"/>
    <w:rsid w:val="001E0922"/>
    <w:rsid w:val="001E094D"/>
    <w:rsid w:val="001E0A92"/>
    <w:rsid w:val="001E0BC9"/>
    <w:rsid w:val="001E0CA8"/>
    <w:rsid w:val="001E0F75"/>
    <w:rsid w:val="001E1237"/>
    <w:rsid w:val="001E13F2"/>
    <w:rsid w:val="001E154F"/>
    <w:rsid w:val="001E193D"/>
    <w:rsid w:val="001E1A80"/>
    <w:rsid w:val="001E1AC9"/>
    <w:rsid w:val="001E1AE8"/>
    <w:rsid w:val="001E1AEB"/>
    <w:rsid w:val="001E1D3F"/>
    <w:rsid w:val="001E1D53"/>
    <w:rsid w:val="001E1E4F"/>
    <w:rsid w:val="001E1E8E"/>
    <w:rsid w:val="001E23A9"/>
    <w:rsid w:val="001E24A6"/>
    <w:rsid w:val="001E251E"/>
    <w:rsid w:val="001E26EF"/>
    <w:rsid w:val="001E2893"/>
    <w:rsid w:val="001E2918"/>
    <w:rsid w:val="001E2A49"/>
    <w:rsid w:val="001E2B57"/>
    <w:rsid w:val="001E2D1B"/>
    <w:rsid w:val="001E2F37"/>
    <w:rsid w:val="001E2F65"/>
    <w:rsid w:val="001E3063"/>
    <w:rsid w:val="001E31BF"/>
    <w:rsid w:val="001E32E8"/>
    <w:rsid w:val="001E3450"/>
    <w:rsid w:val="001E35E1"/>
    <w:rsid w:val="001E35F5"/>
    <w:rsid w:val="001E3720"/>
    <w:rsid w:val="001E37A0"/>
    <w:rsid w:val="001E37CE"/>
    <w:rsid w:val="001E3811"/>
    <w:rsid w:val="001E39D0"/>
    <w:rsid w:val="001E3A08"/>
    <w:rsid w:val="001E3A56"/>
    <w:rsid w:val="001E3CE1"/>
    <w:rsid w:val="001E3F62"/>
    <w:rsid w:val="001E400A"/>
    <w:rsid w:val="001E41D4"/>
    <w:rsid w:val="001E425E"/>
    <w:rsid w:val="001E469F"/>
    <w:rsid w:val="001E472D"/>
    <w:rsid w:val="001E477D"/>
    <w:rsid w:val="001E4905"/>
    <w:rsid w:val="001E4AAE"/>
    <w:rsid w:val="001E4B4F"/>
    <w:rsid w:val="001E4D0B"/>
    <w:rsid w:val="001E50E4"/>
    <w:rsid w:val="001E5179"/>
    <w:rsid w:val="001E51BA"/>
    <w:rsid w:val="001E575C"/>
    <w:rsid w:val="001E5A60"/>
    <w:rsid w:val="001E5B9E"/>
    <w:rsid w:val="001E5CB4"/>
    <w:rsid w:val="001E5CF0"/>
    <w:rsid w:val="001E6317"/>
    <w:rsid w:val="001E63DD"/>
    <w:rsid w:val="001E64BA"/>
    <w:rsid w:val="001E6583"/>
    <w:rsid w:val="001E6719"/>
    <w:rsid w:val="001E67B7"/>
    <w:rsid w:val="001E67C3"/>
    <w:rsid w:val="001E68A7"/>
    <w:rsid w:val="001E6A28"/>
    <w:rsid w:val="001E6A41"/>
    <w:rsid w:val="001E6B36"/>
    <w:rsid w:val="001E6C78"/>
    <w:rsid w:val="001E6C8B"/>
    <w:rsid w:val="001E6D23"/>
    <w:rsid w:val="001E703F"/>
    <w:rsid w:val="001E719E"/>
    <w:rsid w:val="001E7200"/>
    <w:rsid w:val="001E729F"/>
    <w:rsid w:val="001E7363"/>
    <w:rsid w:val="001E7434"/>
    <w:rsid w:val="001E744A"/>
    <w:rsid w:val="001E755E"/>
    <w:rsid w:val="001E7599"/>
    <w:rsid w:val="001E75B4"/>
    <w:rsid w:val="001E7806"/>
    <w:rsid w:val="001E780F"/>
    <w:rsid w:val="001E79E2"/>
    <w:rsid w:val="001E79F6"/>
    <w:rsid w:val="001E7A74"/>
    <w:rsid w:val="001E7E9F"/>
    <w:rsid w:val="001E7EC7"/>
    <w:rsid w:val="001E7FD5"/>
    <w:rsid w:val="001F0397"/>
    <w:rsid w:val="001F061B"/>
    <w:rsid w:val="001F08BE"/>
    <w:rsid w:val="001F092A"/>
    <w:rsid w:val="001F0AF7"/>
    <w:rsid w:val="001F0EC2"/>
    <w:rsid w:val="001F1101"/>
    <w:rsid w:val="001F1148"/>
    <w:rsid w:val="001F11CB"/>
    <w:rsid w:val="001F15EA"/>
    <w:rsid w:val="001F166D"/>
    <w:rsid w:val="001F16B2"/>
    <w:rsid w:val="001F16C4"/>
    <w:rsid w:val="001F1725"/>
    <w:rsid w:val="001F1854"/>
    <w:rsid w:val="001F18BD"/>
    <w:rsid w:val="001F18FD"/>
    <w:rsid w:val="001F1A91"/>
    <w:rsid w:val="001F1AC3"/>
    <w:rsid w:val="001F1D1D"/>
    <w:rsid w:val="001F1E70"/>
    <w:rsid w:val="001F1EC9"/>
    <w:rsid w:val="001F1FF5"/>
    <w:rsid w:val="001F2098"/>
    <w:rsid w:val="001F20CA"/>
    <w:rsid w:val="001F20F2"/>
    <w:rsid w:val="001F20F9"/>
    <w:rsid w:val="001F22EC"/>
    <w:rsid w:val="001F2771"/>
    <w:rsid w:val="001F32DB"/>
    <w:rsid w:val="001F3308"/>
    <w:rsid w:val="001F34B4"/>
    <w:rsid w:val="001F35BB"/>
    <w:rsid w:val="001F371A"/>
    <w:rsid w:val="001F38E9"/>
    <w:rsid w:val="001F3AB0"/>
    <w:rsid w:val="001F3B1F"/>
    <w:rsid w:val="001F3D8E"/>
    <w:rsid w:val="001F3EAA"/>
    <w:rsid w:val="001F3F95"/>
    <w:rsid w:val="001F40F4"/>
    <w:rsid w:val="001F4156"/>
    <w:rsid w:val="001F430A"/>
    <w:rsid w:val="001F4461"/>
    <w:rsid w:val="001F4609"/>
    <w:rsid w:val="001F468D"/>
    <w:rsid w:val="001F4867"/>
    <w:rsid w:val="001F4984"/>
    <w:rsid w:val="001F4A19"/>
    <w:rsid w:val="001F4B02"/>
    <w:rsid w:val="001F4B85"/>
    <w:rsid w:val="001F4C19"/>
    <w:rsid w:val="001F4CCD"/>
    <w:rsid w:val="001F4D31"/>
    <w:rsid w:val="001F4F02"/>
    <w:rsid w:val="001F4FCF"/>
    <w:rsid w:val="001F576A"/>
    <w:rsid w:val="001F5A36"/>
    <w:rsid w:val="001F5C98"/>
    <w:rsid w:val="001F61B8"/>
    <w:rsid w:val="001F6261"/>
    <w:rsid w:val="001F64BB"/>
    <w:rsid w:val="001F65C9"/>
    <w:rsid w:val="001F6605"/>
    <w:rsid w:val="001F6697"/>
    <w:rsid w:val="001F6745"/>
    <w:rsid w:val="001F67B1"/>
    <w:rsid w:val="001F6850"/>
    <w:rsid w:val="001F69C3"/>
    <w:rsid w:val="001F6B1A"/>
    <w:rsid w:val="001F6C3A"/>
    <w:rsid w:val="001F7088"/>
    <w:rsid w:val="001F73D4"/>
    <w:rsid w:val="001F7B21"/>
    <w:rsid w:val="001F7B83"/>
    <w:rsid w:val="001F7C8D"/>
    <w:rsid w:val="001F7EE9"/>
    <w:rsid w:val="002000AB"/>
    <w:rsid w:val="0020010C"/>
    <w:rsid w:val="00200161"/>
    <w:rsid w:val="002002CF"/>
    <w:rsid w:val="0020034F"/>
    <w:rsid w:val="00200819"/>
    <w:rsid w:val="002008AD"/>
    <w:rsid w:val="00200958"/>
    <w:rsid w:val="00200C11"/>
    <w:rsid w:val="00200E2B"/>
    <w:rsid w:val="0020119B"/>
    <w:rsid w:val="00201393"/>
    <w:rsid w:val="00201470"/>
    <w:rsid w:val="00201958"/>
    <w:rsid w:val="00201A82"/>
    <w:rsid w:val="00201AD6"/>
    <w:rsid w:val="00201AEA"/>
    <w:rsid w:val="00201B11"/>
    <w:rsid w:val="00201B2C"/>
    <w:rsid w:val="00201FE6"/>
    <w:rsid w:val="002022AB"/>
    <w:rsid w:val="002022D5"/>
    <w:rsid w:val="00202325"/>
    <w:rsid w:val="002023B5"/>
    <w:rsid w:val="00202585"/>
    <w:rsid w:val="0020265F"/>
    <w:rsid w:val="002026DA"/>
    <w:rsid w:val="002027AA"/>
    <w:rsid w:val="002027AD"/>
    <w:rsid w:val="00202857"/>
    <w:rsid w:val="002028E2"/>
    <w:rsid w:val="00202985"/>
    <w:rsid w:val="00202998"/>
    <w:rsid w:val="00202A83"/>
    <w:rsid w:val="00202A91"/>
    <w:rsid w:val="00202C64"/>
    <w:rsid w:val="0020320C"/>
    <w:rsid w:val="002035D2"/>
    <w:rsid w:val="0020375A"/>
    <w:rsid w:val="0020379C"/>
    <w:rsid w:val="002039C1"/>
    <w:rsid w:val="00203B5E"/>
    <w:rsid w:val="00203D1C"/>
    <w:rsid w:val="00203DCD"/>
    <w:rsid w:val="00203E49"/>
    <w:rsid w:val="00203ED3"/>
    <w:rsid w:val="0020409B"/>
    <w:rsid w:val="00204235"/>
    <w:rsid w:val="0020448E"/>
    <w:rsid w:val="002045B0"/>
    <w:rsid w:val="00204691"/>
    <w:rsid w:val="00204734"/>
    <w:rsid w:val="00204929"/>
    <w:rsid w:val="00204C64"/>
    <w:rsid w:val="00204C95"/>
    <w:rsid w:val="00204DB8"/>
    <w:rsid w:val="002050CD"/>
    <w:rsid w:val="002050CE"/>
    <w:rsid w:val="002051B8"/>
    <w:rsid w:val="0020522F"/>
    <w:rsid w:val="0020557B"/>
    <w:rsid w:val="002055FE"/>
    <w:rsid w:val="0020578C"/>
    <w:rsid w:val="00205920"/>
    <w:rsid w:val="00205976"/>
    <w:rsid w:val="00205B1A"/>
    <w:rsid w:val="00206067"/>
    <w:rsid w:val="00206125"/>
    <w:rsid w:val="00206131"/>
    <w:rsid w:val="00206577"/>
    <w:rsid w:val="0020664E"/>
    <w:rsid w:val="0020682F"/>
    <w:rsid w:val="00206876"/>
    <w:rsid w:val="00206C83"/>
    <w:rsid w:val="00206CC4"/>
    <w:rsid w:val="00206D4C"/>
    <w:rsid w:val="002071FA"/>
    <w:rsid w:val="00207245"/>
    <w:rsid w:val="00207365"/>
    <w:rsid w:val="00207426"/>
    <w:rsid w:val="0020749B"/>
    <w:rsid w:val="0020769A"/>
    <w:rsid w:val="002076C4"/>
    <w:rsid w:val="002077F4"/>
    <w:rsid w:val="00207828"/>
    <w:rsid w:val="0020795D"/>
    <w:rsid w:val="002079F4"/>
    <w:rsid w:val="00207A71"/>
    <w:rsid w:val="00207B32"/>
    <w:rsid w:val="00207C5E"/>
    <w:rsid w:val="00207E3C"/>
    <w:rsid w:val="00207E83"/>
    <w:rsid w:val="00207F16"/>
    <w:rsid w:val="0021035E"/>
    <w:rsid w:val="002106E7"/>
    <w:rsid w:val="002109C2"/>
    <w:rsid w:val="00210D7C"/>
    <w:rsid w:val="00210DCB"/>
    <w:rsid w:val="00210EDC"/>
    <w:rsid w:val="00210F1D"/>
    <w:rsid w:val="002111C3"/>
    <w:rsid w:val="002111F5"/>
    <w:rsid w:val="0021124C"/>
    <w:rsid w:val="00211383"/>
    <w:rsid w:val="00211500"/>
    <w:rsid w:val="00211654"/>
    <w:rsid w:val="0021169A"/>
    <w:rsid w:val="00211864"/>
    <w:rsid w:val="00211890"/>
    <w:rsid w:val="00211984"/>
    <w:rsid w:val="002119C0"/>
    <w:rsid w:val="002119C2"/>
    <w:rsid w:val="00211B60"/>
    <w:rsid w:val="00211DC9"/>
    <w:rsid w:val="00211DD1"/>
    <w:rsid w:val="00211EEC"/>
    <w:rsid w:val="00212002"/>
    <w:rsid w:val="00212240"/>
    <w:rsid w:val="002122B9"/>
    <w:rsid w:val="00212420"/>
    <w:rsid w:val="00212425"/>
    <w:rsid w:val="00212486"/>
    <w:rsid w:val="00212577"/>
    <w:rsid w:val="00212665"/>
    <w:rsid w:val="00212852"/>
    <w:rsid w:val="002128C6"/>
    <w:rsid w:val="002128F0"/>
    <w:rsid w:val="00212A5F"/>
    <w:rsid w:val="00212C7C"/>
    <w:rsid w:val="00212C8F"/>
    <w:rsid w:val="00212CBA"/>
    <w:rsid w:val="00212DED"/>
    <w:rsid w:val="0021314F"/>
    <w:rsid w:val="00213282"/>
    <w:rsid w:val="00213362"/>
    <w:rsid w:val="0021343D"/>
    <w:rsid w:val="002135CA"/>
    <w:rsid w:val="0021362F"/>
    <w:rsid w:val="0021385B"/>
    <w:rsid w:val="00213A51"/>
    <w:rsid w:val="00213CFC"/>
    <w:rsid w:val="00213D04"/>
    <w:rsid w:val="00213D76"/>
    <w:rsid w:val="0021405C"/>
    <w:rsid w:val="00214183"/>
    <w:rsid w:val="002142F9"/>
    <w:rsid w:val="00214833"/>
    <w:rsid w:val="002149FD"/>
    <w:rsid w:val="00214B42"/>
    <w:rsid w:val="00214B96"/>
    <w:rsid w:val="00214CA3"/>
    <w:rsid w:val="00214CAD"/>
    <w:rsid w:val="00214DC4"/>
    <w:rsid w:val="00214DF5"/>
    <w:rsid w:val="00215118"/>
    <w:rsid w:val="00215203"/>
    <w:rsid w:val="00215236"/>
    <w:rsid w:val="002155E0"/>
    <w:rsid w:val="002159A9"/>
    <w:rsid w:val="002159F6"/>
    <w:rsid w:val="00215AB6"/>
    <w:rsid w:val="00215AD1"/>
    <w:rsid w:val="00215B68"/>
    <w:rsid w:val="00215DBE"/>
    <w:rsid w:val="0021600C"/>
    <w:rsid w:val="0021620E"/>
    <w:rsid w:val="0021630E"/>
    <w:rsid w:val="002163A3"/>
    <w:rsid w:val="00216761"/>
    <w:rsid w:val="0021685C"/>
    <w:rsid w:val="002168E2"/>
    <w:rsid w:val="00216C08"/>
    <w:rsid w:val="00216D83"/>
    <w:rsid w:val="00216E70"/>
    <w:rsid w:val="00216FAB"/>
    <w:rsid w:val="00217167"/>
    <w:rsid w:val="00217175"/>
    <w:rsid w:val="0021717D"/>
    <w:rsid w:val="002171B1"/>
    <w:rsid w:val="002173D3"/>
    <w:rsid w:val="00217422"/>
    <w:rsid w:val="002175F6"/>
    <w:rsid w:val="002177C2"/>
    <w:rsid w:val="00217C1A"/>
    <w:rsid w:val="00217CED"/>
    <w:rsid w:val="00217D9C"/>
    <w:rsid w:val="00217E42"/>
    <w:rsid w:val="00217E9A"/>
    <w:rsid w:val="0022037D"/>
    <w:rsid w:val="00220428"/>
    <w:rsid w:val="0022096E"/>
    <w:rsid w:val="00220C49"/>
    <w:rsid w:val="00220D1D"/>
    <w:rsid w:val="00221013"/>
    <w:rsid w:val="0022109F"/>
    <w:rsid w:val="00221265"/>
    <w:rsid w:val="002214A0"/>
    <w:rsid w:val="00221522"/>
    <w:rsid w:val="00221681"/>
    <w:rsid w:val="002217B7"/>
    <w:rsid w:val="002217FD"/>
    <w:rsid w:val="00221E90"/>
    <w:rsid w:val="00221FB3"/>
    <w:rsid w:val="0022201D"/>
    <w:rsid w:val="002220E5"/>
    <w:rsid w:val="002221E1"/>
    <w:rsid w:val="00222250"/>
    <w:rsid w:val="00222278"/>
    <w:rsid w:val="002222FE"/>
    <w:rsid w:val="0022268B"/>
    <w:rsid w:val="0022290B"/>
    <w:rsid w:val="00222A6E"/>
    <w:rsid w:val="00222AEF"/>
    <w:rsid w:val="00222E2D"/>
    <w:rsid w:val="00223131"/>
    <w:rsid w:val="00223301"/>
    <w:rsid w:val="0022363D"/>
    <w:rsid w:val="0022374D"/>
    <w:rsid w:val="002238C6"/>
    <w:rsid w:val="0022392B"/>
    <w:rsid w:val="002239AA"/>
    <w:rsid w:val="00223BB1"/>
    <w:rsid w:val="00223CD5"/>
    <w:rsid w:val="00223E8D"/>
    <w:rsid w:val="00224388"/>
    <w:rsid w:val="002243E9"/>
    <w:rsid w:val="00224445"/>
    <w:rsid w:val="00224637"/>
    <w:rsid w:val="002246F1"/>
    <w:rsid w:val="0022475F"/>
    <w:rsid w:val="002248B7"/>
    <w:rsid w:val="002249B8"/>
    <w:rsid w:val="00224AD2"/>
    <w:rsid w:val="00224B8F"/>
    <w:rsid w:val="00224DD4"/>
    <w:rsid w:val="00224F05"/>
    <w:rsid w:val="002255D7"/>
    <w:rsid w:val="0022617E"/>
    <w:rsid w:val="002261F8"/>
    <w:rsid w:val="0022669E"/>
    <w:rsid w:val="002267A2"/>
    <w:rsid w:val="0022690C"/>
    <w:rsid w:val="00226A40"/>
    <w:rsid w:val="00226BB0"/>
    <w:rsid w:val="00226D3C"/>
    <w:rsid w:val="00227191"/>
    <w:rsid w:val="00227371"/>
    <w:rsid w:val="002276E2"/>
    <w:rsid w:val="0022793A"/>
    <w:rsid w:val="00227A98"/>
    <w:rsid w:val="00230013"/>
    <w:rsid w:val="0023005B"/>
    <w:rsid w:val="0023006A"/>
    <w:rsid w:val="00230142"/>
    <w:rsid w:val="00230185"/>
    <w:rsid w:val="002302CF"/>
    <w:rsid w:val="002302D5"/>
    <w:rsid w:val="00230339"/>
    <w:rsid w:val="00230420"/>
    <w:rsid w:val="002308A9"/>
    <w:rsid w:val="00230909"/>
    <w:rsid w:val="00230C20"/>
    <w:rsid w:val="00230CF1"/>
    <w:rsid w:val="00230EC6"/>
    <w:rsid w:val="00230F49"/>
    <w:rsid w:val="0023135B"/>
    <w:rsid w:val="0023137D"/>
    <w:rsid w:val="00231466"/>
    <w:rsid w:val="0023152B"/>
    <w:rsid w:val="002318EF"/>
    <w:rsid w:val="00231B39"/>
    <w:rsid w:val="00231BA1"/>
    <w:rsid w:val="00231D08"/>
    <w:rsid w:val="00231EB6"/>
    <w:rsid w:val="00231F91"/>
    <w:rsid w:val="002320B1"/>
    <w:rsid w:val="00232455"/>
    <w:rsid w:val="0023251C"/>
    <w:rsid w:val="00232535"/>
    <w:rsid w:val="00232713"/>
    <w:rsid w:val="002328D5"/>
    <w:rsid w:val="0023294A"/>
    <w:rsid w:val="0023295B"/>
    <w:rsid w:val="00232B02"/>
    <w:rsid w:val="00232BF1"/>
    <w:rsid w:val="00232C3F"/>
    <w:rsid w:val="00232CA3"/>
    <w:rsid w:val="00233085"/>
    <w:rsid w:val="00233435"/>
    <w:rsid w:val="002334AF"/>
    <w:rsid w:val="0023351A"/>
    <w:rsid w:val="00233599"/>
    <w:rsid w:val="0023399F"/>
    <w:rsid w:val="00233B45"/>
    <w:rsid w:val="00233C9A"/>
    <w:rsid w:val="00233E3C"/>
    <w:rsid w:val="00233EB3"/>
    <w:rsid w:val="00233F15"/>
    <w:rsid w:val="00233FA1"/>
    <w:rsid w:val="002340BB"/>
    <w:rsid w:val="002341BF"/>
    <w:rsid w:val="0023435A"/>
    <w:rsid w:val="00234708"/>
    <w:rsid w:val="002347FE"/>
    <w:rsid w:val="00234862"/>
    <w:rsid w:val="0023495B"/>
    <w:rsid w:val="00234A76"/>
    <w:rsid w:val="00234BC0"/>
    <w:rsid w:val="00234BE3"/>
    <w:rsid w:val="00234F3C"/>
    <w:rsid w:val="0023528F"/>
    <w:rsid w:val="002358CF"/>
    <w:rsid w:val="00235B84"/>
    <w:rsid w:val="00235BD1"/>
    <w:rsid w:val="00235E66"/>
    <w:rsid w:val="002361C2"/>
    <w:rsid w:val="002361C4"/>
    <w:rsid w:val="002363E7"/>
    <w:rsid w:val="002368B3"/>
    <w:rsid w:val="002368D0"/>
    <w:rsid w:val="00236907"/>
    <w:rsid w:val="00236B90"/>
    <w:rsid w:val="00236D7D"/>
    <w:rsid w:val="00236EBE"/>
    <w:rsid w:val="002370A0"/>
    <w:rsid w:val="0023739D"/>
    <w:rsid w:val="0023752B"/>
    <w:rsid w:val="002375B7"/>
    <w:rsid w:val="0023760B"/>
    <w:rsid w:val="00237700"/>
    <w:rsid w:val="00237812"/>
    <w:rsid w:val="00237B2D"/>
    <w:rsid w:val="00237DD4"/>
    <w:rsid w:val="00237FA2"/>
    <w:rsid w:val="00240166"/>
    <w:rsid w:val="00240487"/>
    <w:rsid w:val="0024085B"/>
    <w:rsid w:val="002408BF"/>
    <w:rsid w:val="00240944"/>
    <w:rsid w:val="002409B6"/>
    <w:rsid w:val="00240B9E"/>
    <w:rsid w:val="00240C98"/>
    <w:rsid w:val="00240F1E"/>
    <w:rsid w:val="00241119"/>
    <w:rsid w:val="0024121E"/>
    <w:rsid w:val="002412E9"/>
    <w:rsid w:val="002412EC"/>
    <w:rsid w:val="0024149B"/>
    <w:rsid w:val="002414C4"/>
    <w:rsid w:val="002415B9"/>
    <w:rsid w:val="00241694"/>
    <w:rsid w:val="00241695"/>
    <w:rsid w:val="00241BC1"/>
    <w:rsid w:val="00241C4E"/>
    <w:rsid w:val="00241CE9"/>
    <w:rsid w:val="00241D28"/>
    <w:rsid w:val="00241D29"/>
    <w:rsid w:val="002420B8"/>
    <w:rsid w:val="0024245A"/>
    <w:rsid w:val="002424AD"/>
    <w:rsid w:val="00242637"/>
    <w:rsid w:val="0024278C"/>
    <w:rsid w:val="0024285E"/>
    <w:rsid w:val="00242A8E"/>
    <w:rsid w:val="00242CB0"/>
    <w:rsid w:val="00242CDA"/>
    <w:rsid w:val="00242EE0"/>
    <w:rsid w:val="00242F25"/>
    <w:rsid w:val="00243166"/>
    <w:rsid w:val="002433B9"/>
    <w:rsid w:val="002433F6"/>
    <w:rsid w:val="002434B3"/>
    <w:rsid w:val="002435B4"/>
    <w:rsid w:val="00243784"/>
    <w:rsid w:val="0024381B"/>
    <w:rsid w:val="00243ABD"/>
    <w:rsid w:val="00243BA0"/>
    <w:rsid w:val="00243BD2"/>
    <w:rsid w:val="00243C0F"/>
    <w:rsid w:val="00243C33"/>
    <w:rsid w:val="00243CF8"/>
    <w:rsid w:val="0024427F"/>
    <w:rsid w:val="00244359"/>
    <w:rsid w:val="00244361"/>
    <w:rsid w:val="00244506"/>
    <w:rsid w:val="00244638"/>
    <w:rsid w:val="0024477B"/>
    <w:rsid w:val="002447D9"/>
    <w:rsid w:val="00244862"/>
    <w:rsid w:val="0024495E"/>
    <w:rsid w:val="00244971"/>
    <w:rsid w:val="00244980"/>
    <w:rsid w:val="00244A3F"/>
    <w:rsid w:val="00244A56"/>
    <w:rsid w:val="00244B00"/>
    <w:rsid w:val="00244CC4"/>
    <w:rsid w:val="00244CCA"/>
    <w:rsid w:val="00244DE0"/>
    <w:rsid w:val="002452B2"/>
    <w:rsid w:val="002452D1"/>
    <w:rsid w:val="002454B0"/>
    <w:rsid w:val="002455FC"/>
    <w:rsid w:val="0024566C"/>
    <w:rsid w:val="00245809"/>
    <w:rsid w:val="00245974"/>
    <w:rsid w:val="00245C2D"/>
    <w:rsid w:val="00245CF0"/>
    <w:rsid w:val="00245E39"/>
    <w:rsid w:val="00245FC7"/>
    <w:rsid w:val="0024615A"/>
    <w:rsid w:val="00246191"/>
    <w:rsid w:val="0024635A"/>
    <w:rsid w:val="00246682"/>
    <w:rsid w:val="0024668E"/>
    <w:rsid w:val="00246708"/>
    <w:rsid w:val="00246793"/>
    <w:rsid w:val="0024686D"/>
    <w:rsid w:val="00246931"/>
    <w:rsid w:val="00246A71"/>
    <w:rsid w:val="00246DDF"/>
    <w:rsid w:val="00246E81"/>
    <w:rsid w:val="0024711F"/>
    <w:rsid w:val="0024718E"/>
    <w:rsid w:val="0024731C"/>
    <w:rsid w:val="00247398"/>
    <w:rsid w:val="002475FB"/>
    <w:rsid w:val="002476DF"/>
    <w:rsid w:val="0024773B"/>
    <w:rsid w:val="002479DB"/>
    <w:rsid w:val="00247CA7"/>
    <w:rsid w:val="00250110"/>
    <w:rsid w:val="0025026A"/>
    <w:rsid w:val="002503BB"/>
    <w:rsid w:val="002505AF"/>
    <w:rsid w:val="00250761"/>
    <w:rsid w:val="0025078B"/>
    <w:rsid w:val="002509BF"/>
    <w:rsid w:val="00250ABD"/>
    <w:rsid w:val="00250E16"/>
    <w:rsid w:val="00250E6C"/>
    <w:rsid w:val="002510E2"/>
    <w:rsid w:val="0025117E"/>
    <w:rsid w:val="00251231"/>
    <w:rsid w:val="00251977"/>
    <w:rsid w:val="00251ADE"/>
    <w:rsid w:val="00251C8D"/>
    <w:rsid w:val="00251EC6"/>
    <w:rsid w:val="00251ED2"/>
    <w:rsid w:val="00251FA6"/>
    <w:rsid w:val="00252017"/>
    <w:rsid w:val="00252530"/>
    <w:rsid w:val="002525FF"/>
    <w:rsid w:val="002527E5"/>
    <w:rsid w:val="002527F3"/>
    <w:rsid w:val="0025288F"/>
    <w:rsid w:val="00252A90"/>
    <w:rsid w:val="00252BF5"/>
    <w:rsid w:val="00252C2C"/>
    <w:rsid w:val="00252E74"/>
    <w:rsid w:val="0025321D"/>
    <w:rsid w:val="00253519"/>
    <w:rsid w:val="00253704"/>
    <w:rsid w:val="00253777"/>
    <w:rsid w:val="00253B03"/>
    <w:rsid w:val="00253DBA"/>
    <w:rsid w:val="00253DCD"/>
    <w:rsid w:val="00253E8C"/>
    <w:rsid w:val="00253FB8"/>
    <w:rsid w:val="00253FDC"/>
    <w:rsid w:val="00254017"/>
    <w:rsid w:val="00254103"/>
    <w:rsid w:val="00254180"/>
    <w:rsid w:val="00254294"/>
    <w:rsid w:val="002544CB"/>
    <w:rsid w:val="002545C0"/>
    <w:rsid w:val="002545D5"/>
    <w:rsid w:val="002545FD"/>
    <w:rsid w:val="00254674"/>
    <w:rsid w:val="002547BC"/>
    <w:rsid w:val="0025490D"/>
    <w:rsid w:val="002549D8"/>
    <w:rsid w:val="00254BA0"/>
    <w:rsid w:val="00254C09"/>
    <w:rsid w:val="00254C5F"/>
    <w:rsid w:val="00254DA4"/>
    <w:rsid w:val="00255005"/>
    <w:rsid w:val="0025500F"/>
    <w:rsid w:val="0025531A"/>
    <w:rsid w:val="00255385"/>
    <w:rsid w:val="00255642"/>
    <w:rsid w:val="0025594E"/>
    <w:rsid w:val="002560BE"/>
    <w:rsid w:val="00256103"/>
    <w:rsid w:val="0025612E"/>
    <w:rsid w:val="0025625D"/>
    <w:rsid w:val="002563A3"/>
    <w:rsid w:val="0025672B"/>
    <w:rsid w:val="002569D0"/>
    <w:rsid w:val="002569F6"/>
    <w:rsid w:val="00256B83"/>
    <w:rsid w:val="00256B8B"/>
    <w:rsid w:val="00256C6E"/>
    <w:rsid w:val="00256E9C"/>
    <w:rsid w:val="00257033"/>
    <w:rsid w:val="002575E2"/>
    <w:rsid w:val="00257680"/>
    <w:rsid w:val="002576DB"/>
    <w:rsid w:val="00257721"/>
    <w:rsid w:val="002577FA"/>
    <w:rsid w:val="00257A66"/>
    <w:rsid w:val="00257A71"/>
    <w:rsid w:val="00257A7D"/>
    <w:rsid w:val="00257B11"/>
    <w:rsid w:val="00257B94"/>
    <w:rsid w:val="00257DD7"/>
    <w:rsid w:val="00257F0A"/>
    <w:rsid w:val="00257F92"/>
    <w:rsid w:val="002601B8"/>
    <w:rsid w:val="0026027E"/>
    <w:rsid w:val="00260366"/>
    <w:rsid w:val="00260422"/>
    <w:rsid w:val="002605DA"/>
    <w:rsid w:val="00260623"/>
    <w:rsid w:val="00260726"/>
    <w:rsid w:val="002608DA"/>
    <w:rsid w:val="002609D2"/>
    <w:rsid w:val="00260D50"/>
    <w:rsid w:val="00260F2A"/>
    <w:rsid w:val="002611D3"/>
    <w:rsid w:val="0026120A"/>
    <w:rsid w:val="0026131D"/>
    <w:rsid w:val="002615EB"/>
    <w:rsid w:val="00261A7D"/>
    <w:rsid w:val="00261CAF"/>
    <w:rsid w:val="00261D7E"/>
    <w:rsid w:val="00261EE8"/>
    <w:rsid w:val="00261EF7"/>
    <w:rsid w:val="0026219A"/>
    <w:rsid w:val="002624D9"/>
    <w:rsid w:val="002625C0"/>
    <w:rsid w:val="00262871"/>
    <w:rsid w:val="002629BF"/>
    <w:rsid w:val="00262A00"/>
    <w:rsid w:val="00262A48"/>
    <w:rsid w:val="00262A9D"/>
    <w:rsid w:val="00262B43"/>
    <w:rsid w:val="00262E68"/>
    <w:rsid w:val="00262F40"/>
    <w:rsid w:val="00262FFD"/>
    <w:rsid w:val="00263169"/>
    <w:rsid w:val="00263474"/>
    <w:rsid w:val="00263A12"/>
    <w:rsid w:val="00263A1E"/>
    <w:rsid w:val="00263AEE"/>
    <w:rsid w:val="00264085"/>
    <w:rsid w:val="00264153"/>
    <w:rsid w:val="0026423A"/>
    <w:rsid w:val="0026424E"/>
    <w:rsid w:val="002645C6"/>
    <w:rsid w:val="00264746"/>
    <w:rsid w:val="002648CC"/>
    <w:rsid w:val="002649D9"/>
    <w:rsid w:val="00264BA3"/>
    <w:rsid w:val="002650A7"/>
    <w:rsid w:val="002651B3"/>
    <w:rsid w:val="002652FE"/>
    <w:rsid w:val="00265420"/>
    <w:rsid w:val="00265E1A"/>
    <w:rsid w:val="00265F92"/>
    <w:rsid w:val="0026614A"/>
    <w:rsid w:val="0026628E"/>
    <w:rsid w:val="002662EE"/>
    <w:rsid w:val="0026632F"/>
    <w:rsid w:val="00266374"/>
    <w:rsid w:val="00266596"/>
    <w:rsid w:val="0026666E"/>
    <w:rsid w:val="00266850"/>
    <w:rsid w:val="00266AD6"/>
    <w:rsid w:val="00266C20"/>
    <w:rsid w:val="00266CB6"/>
    <w:rsid w:val="00266E2F"/>
    <w:rsid w:val="00266F28"/>
    <w:rsid w:val="00267280"/>
    <w:rsid w:val="00267297"/>
    <w:rsid w:val="002672A7"/>
    <w:rsid w:val="00267498"/>
    <w:rsid w:val="0026755E"/>
    <w:rsid w:val="00267561"/>
    <w:rsid w:val="0026766B"/>
    <w:rsid w:val="00267C30"/>
    <w:rsid w:val="00267C3A"/>
    <w:rsid w:val="00267D55"/>
    <w:rsid w:val="00267D61"/>
    <w:rsid w:val="0027004F"/>
    <w:rsid w:val="00270159"/>
    <w:rsid w:val="00270B93"/>
    <w:rsid w:val="00270C4F"/>
    <w:rsid w:val="00270C8C"/>
    <w:rsid w:val="00270D16"/>
    <w:rsid w:val="00270E86"/>
    <w:rsid w:val="00270F12"/>
    <w:rsid w:val="00270F79"/>
    <w:rsid w:val="00270FDD"/>
    <w:rsid w:val="00271325"/>
    <w:rsid w:val="002713B8"/>
    <w:rsid w:val="002713C1"/>
    <w:rsid w:val="002714AE"/>
    <w:rsid w:val="00271664"/>
    <w:rsid w:val="002716CD"/>
    <w:rsid w:val="0027173C"/>
    <w:rsid w:val="002717AF"/>
    <w:rsid w:val="0027192E"/>
    <w:rsid w:val="0027196A"/>
    <w:rsid w:val="00271A23"/>
    <w:rsid w:val="00271B47"/>
    <w:rsid w:val="00271C7C"/>
    <w:rsid w:val="002721AB"/>
    <w:rsid w:val="0027226F"/>
    <w:rsid w:val="00272408"/>
    <w:rsid w:val="002724ED"/>
    <w:rsid w:val="00272589"/>
    <w:rsid w:val="002727A0"/>
    <w:rsid w:val="002727C9"/>
    <w:rsid w:val="00272812"/>
    <w:rsid w:val="002728D1"/>
    <w:rsid w:val="002728E6"/>
    <w:rsid w:val="00272F24"/>
    <w:rsid w:val="00273108"/>
    <w:rsid w:val="00273164"/>
    <w:rsid w:val="002731C4"/>
    <w:rsid w:val="00273279"/>
    <w:rsid w:val="002732C5"/>
    <w:rsid w:val="0027363B"/>
    <w:rsid w:val="0027370E"/>
    <w:rsid w:val="00273AE2"/>
    <w:rsid w:val="00273CB9"/>
    <w:rsid w:val="00273CFE"/>
    <w:rsid w:val="00273E09"/>
    <w:rsid w:val="00273E79"/>
    <w:rsid w:val="00273E95"/>
    <w:rsid w:val="00273F10"/>
    <w:rsid w:val="002740F3"/>
    <w:rsid w:val="002741F2"/>
    <w:rsid w:val="0027434F"/>
    <w:rsid w:val="0027458D"/>
    <w:rsid w:val="00274678"/>
    <w:rsid w:val="002748E3"/>
    <w:rsid w:val="00274FD0"/>
    <w:rsid w:val="00275156"/>
    <w:rsid w:val="0027533E"/>
    <w:rsid w:val="002753A3"/>
    <w:rsid w:val="002753B4"/>
    <w:rsid w:val="0027577E"/>
    <w:rsid w:val="00275AA1"/>
    <w:rsid w:val="00275BE9"/>
    <w:rsid w:val="00275F06"/>
    <w:rsid w:val="00275F0B"/>
    <w:rsid w:val="00276053"/>
    <w:rsid w:val="002760EA"/>
    <w:rsid w:val="0027610E"/>
    <w:rsid w:val="00276225"/>
    <w:rsid w:val="0027688E"/>
    <w:rsid w:val="0027691D"/>
    <w:rsid w:val="00276D11"/>
    <w:rsid w:val="00277338"/>
    <w:rsid w:val="002774DB"/>
    <w:rsid w:val="0027752E"/>
    <w:rsid w:val="00277531"/>
    <w:rsid w:val="002775F1"/>
    <w:rsid w:val="0027763A"/>
    <w:rsid w:val="00277697"/>
    <w:rsid w:val="00277A05"/>
    <w:rsid w:val="00277FA0"/>
    <w:rsid w:val="00277FD3"/>
    <w:rsid w:val="00280026"/>
    <w:rsid w:val="002802F5"/>
    <w:rsid w:val="0028043E"/>
    <w:rsid w:val="0028049F"/>
    <w:rsid w:val="002804B9"/>
    <w:rsid w:val="00280516"/>
    <w:rsid w:val="002805CF"/>
    <w:rsid w:val="0028080F"/>
    <w:rsid w:val="002808EA"/>
    <w:rsid w:val="00280CC4"/>
    <w:rsid w:val="00280EBE"/>
    <w:rsid w:val="00280EF7"/>
    <w:rsid w:val="00280F7E"/>
    <w:rsid w:val="002810D8"/>
    <w:rsid w:val="0028111B"/>
    <w:rsid w:val="0028144D"/>
    <w:rsid w:val="002817F7"/>
    <w:rsid w:val="00281836"/>
    <w:rsid w:val="00281B43"/>
    <w:rsid w:val="00281B8C"/>
    <w:rsid w:val="0028206C"/>
    <w:rsid w:val="00282345"/>
    <w:rsid w:val="0028260B"/>
    <w:rsid w:val="002828FF"/>
    <w:rsid w:val="00282974"/>
    <w:rsid w:val="00282A63"/>
    <w:rsid w:val="00282B83"/>
    <w:rsid w:val="00282C2B"/>
    <w:rsid w:val="00282C8B"/>
    <w:rsid w:val="00282C90"/>
    <w:rsid w:val="00282DBA"/>
    <w:rsid w:val="00283029"/>
    <w:rsid w:val="00283866"/>
    <w:rsid w:val="002839A9"/>
    <w:rsid w:val="00283FE1"/>
    <w:rsid w:val="0028405C"/>
    <w:rsid w:val="00284119"/>
    <w:rsid w:val="00284360"/>
    <w:rsid w:val="00284456"/>
    <w:rsid w:val="00284804"/>
    <w:rsid w:val="00284806"/>
    <w:rsid w:val="002849E9"/>
    <w:rsid w:val="00284AE3"/>
    <w:rsid w:val="00284B5D"/>
    <w:rsid w:val="00284E77"/>
    <w:rsid w:val="00285012"/>
    <w:rsid w:val="0028527E"/>
    <w:rsid w:val="00285694"/>
    <w:rsid w:val="0028598E"/>
    <w:rsid w:val="00285A10"/>
    <w:rsid w:val="00285EE8"/>
    <w:rsid w:val="0028606D"/>
    <w:rsid w:val="002860A1"/>
    <w:rsid w:val="00286423"/>
    <w:rsid w:val="0028669F"/>
    <w:rsid w:val="002867E1"/>
    <w:rsid w:val="00286845"/>
    <w:rsid w:val="002868D3"/>
    <w:rsid w:val="00286A06"/>
    <w:rsid w:val="00286F19"/>
    <w:rsid w:val="00286F6F"/>
    <w:rsid w:val="00287019"/>
    <w:rsid w:val="002870B1"/>
    <w:rsid w:val="0028738D"/>
    <w:rsid w:val="002875E5"/>
    <w:rsid w:val="002876A8"/>
    <w:rsid w:val="0028778F"/>
    <w:rsid w:val="002879C8"/>
    <w:rsid w:val="00287CA3"/>
    <w:rsid w:val="00290049"/>
    <w:rsid w:val="00290464"/>
    <w:rsid w:val="0029059C"/>
    <w:rsid w:val="00290698"/>
    <w:rsid w:val="0029094A"/>
    <w:rsid w:val="00290B2B"/>
    <w:rsid w:val="00290C91"/>
    <w:rsid w:val="00290F10"/>
    <w:rsid w:val="00290F3B"/>
    <w:rsid w:val="00290FBD"/>
    <w:rsid w:val="002912F6"/>
    <w:rsid w:val="002913AF"/>
    <w:rsid w:val="0029160F"/>
    <w:rsid w:val="00291905"/>
    <w:rsid w:val="00291BAE"/>
    <w:rsid w:val="00291DC3"/>
    <w:rsid w:val="00291DEB"/>
    <w:rsid w:val="00291DFD"/>
    <w:rsid w:val="002920D6"/>
    <w:rsid w:val="00292130"/>
    <w:rsid w:val="002927C9"/>
    <w:rsid w:val="0029281D"/>
    <w:rsid w:val="00292A37"/>
    <w:rsid w:val="00292A4A"/>
    <w:rsid w:val="00292C33"/>
    <w:rsid w:val="00293043"/>
    <w:rsid w:val="00293111"/>
    <w:rsid w:val="0029320B"/>
    <w:rsid w:val="0029376C"/>
    <w:rsid w:val="0029389F"/>
    <w:rsid w:val="002938C6"/>
    <w:rsid w:val="002938D8"/>
    <w:rsid w:val="00293A22"/>
    <w:rsid w:val="00293B98"/>
    <w:rsid w:val="00293C6F"/>
    <w:rsid w:val="00294020"/>
    <w:rsid w:val="00294139"/>
    <w:rsid w:val="00294222"/>
    <w:rsid w:val="00294277"/>
    <w:rsid w:val="002942D5"/>
    <w:rsid w:val="00294316"/>
    <w:rsid w:val="002944F8"/>
    <w:rsid w:val="0029491B"/>
    <w:rsid w:val="00294A86"/>
    <w:rsid w:val="00294A89"/>
    <w:rsid w:val="00294CBD"/>
    <w:rsid w:val="002953DD"/>
    <w:rsid w:val="002954D6"/>
    <w:rsid w:val="00295615"/>
    <w:rsid w:val="00295696"/>
    <w:rsid w:val="00295994"/>
    <w:rsid w:val="00295B3F"/>
    <w:rsid w:val="00295C65"/>
    <w:rsid w:val="00296120"/>
    <w:rsid w:val="00296228"/>
    <w:rsid w:val="0029646A"/>
    <w:rsid w:val="002964A2"/>
    <w:rsid w:val="0029654D"/>
    <w:rsid w:val="00296905"/>
    <w:rsid w:val="0029694D"/>
    <w:rsid w:val="00296AC2"/>
    <w:rsid w:val="00296C5C"/>
    <w:rsid w:val="00296CD8"/>
    <w:rsid w:val="00296CF7"/>
    <w:rsid w:val="00296DDB"/>
    <w:rsid w:val="00296E5F"/>
    <w:rsid w:val="002970CE"/>
    <w:rsid w:val="0029778D"/>
    <w:rsid w:val="002977A6"/>
    <w:rsid w:val="002977C9"/>
    <w:rsid w:val="0029782F"/>
    <w:rsid w:val="00297A67"/>
    <w:rsid w:val="00297C74"/>
    <w:rsid w:val="00297DF6"/>
    <w:rsid w:val="00297F55"/>
    <w:rsid w:val="002A002D"/>
    <w:rsid w:val="002A0178"/>
    <w:rsid w:val="002A027E"/>
    <w:rsid w:val="002A0415"/>
    <w:rsid w:val="002A066D"/>
    <w:rsid w:val="002A0678"/>
    <w:rsid w:val="002A087C"/>
    <w:rsid w:val="002A097F"/>
    <w:rsid w:val="002A0AB7"/>
    <w:rsid w:val="002A0AC4"/>
    <w:rsid w:val="002A1000"/>
    <w:rsid w:val="002A1047"/>
    <w:rsid w:val="002A109A"/>
    <w:rsid w:val="002A11F4"/>
    <w:rsid w:val="002A12BE"/>
    <w:rsid w:val="002A1583"/>
    <w:rsid w:val="002A16C2"/>
    <w:rsid w:val="002A19DD"/>
    <w:rsid w:val="002A1AD4"/>
    <w:rsid w:val="002A1AEC"/>
    <w:rsid w:val="002A1D95"/>
    <w:rsid w:val="002A1FEE"/>
    <w:rsid w:val="002A2021"/>
    <w:rsid w:val="002A21FA"/>
    <w:rsid w:val="002A222A"/>
    <w:rsid w:val="002A22A5"/>
    <w:rsid w:val="002A231F"/>
    <w:rsid w:val="002A24A2"/>
    <w:rsid w:val="002A26A7"/>
    <w:rsid w:val="002A2707"/>
    <w:rsid w:val="002A3030"/>
    <w:rsid w:val="002A3196"/>
    <w:rsid w:val="002A33F6"/>
    <w:rsid w:val="002A37CF"/>
    <w:rsid w:val="002A39DC"/>
    <w:rsid w:val="002A3AD3"/>
    <w:rsid w:val="002A3C3F"/>
    <w:rsid w:val="002A3C84"/>
    <w:rsid w:val="002A3D4C"/>
    <w:rsid w:val="002A3F53"/>
    <w:rsid w:val="002A3F6F"/>
    <w:rsid w:val="002A3FEA"/>
    <w:rsid w:val="002A3FFF"/>
    <w:rsid w:val="002A405C"/>
    <w:rsid w:val="002A4306"/>
    <w:rsid w:val="002A4702"/>
    <w:rsid w:val="002A47B8"/>
    <w:rsid w:val="002A4909"/>
    <w:rsid w:val="002A4C1B"/>
    <w:rsid w:val="002A4E1D"/>
    <w:rsid w:val="002A50FF"/>
    <w:rsid w:val="002A520D"/>
    <w:rsid w:val="002A536A"/>
    <w:rsid w:val="002A56A1"/>
    <w:rsid w:val="002A57C7"/>
    <w:rsid w:val="002A59AE"/>
    <w:rsid w:val="002A5AF5"/>
    <w:rsid w:val="002A5C7C"/>
    <w:rsid w:val="002A5D2B"/>
    <w:rsid w:val="002A5D8E"/>
    <w:rsid w:val="002A5E28"/>
    <w:rsid w:val="002A5EF5"/>
    <w:rsid w:val="002A635A"/>
    <w:rsid w:val="002A6490"/>
    <w:rsid w:val="002A6495"/>
    <w:rsid w:val="002A64AD"/>
    <w:rsid w:val="002A6B50"/>
    <w:rsid w:val="002A6B61"/>
    <w:rsid w:val="002A6B77"/>
    <w:rsid w:val="002A6BA0"/>
    <w:rsid w:val="002A6F77"/>
    <w:rsid w:val="002A7034"/>
    <w:rsid w:val="002A7065"/>
    <w:rsid w:val="002A70FD"/>
    <w:rsid w:val="002A7297"/>
    <w:rsid w:val="002A7341"/>
    <w:rsid w:val="002A7424"/>
    <w:rsid w:val="002A7635"/>
    <w:rsid w:val="002A790D"/>
    <w:rsid w:val="002B0192"/>
    <w:rsid w:val="002B0522"/>
    <w:rsid w:val="002B0666"/>
    <w:rsid w:val="002B06EB"/>
    <w:rsid w:val="002B0778"/>
    <w:rsid w:val="002B0A79"/>
    <w:rsid w:val="002B0B38"/>
    <w:rsid w:val="002B0D45"/>
    <w:rsid w:val="002B0E7A"/>
    <w:rsid w:val="002B0EE9"/>
    <w:rsid w:val="002B1169"/>
    <w:rsid w:val="002B1247"/>
    <w:rsid w:val="002B1442"/>
    <w:rsid w:val="002B1529"/>
    <w:rsid w:val="002B1738"/>
    <w:rsid w:val="002B176F"/>
    <w:rsid w:val="002B197C"/>
    <w:rsid w:val="002B1A85"/>
    <w:rsid w:val="002B1B10"/>
    <w:rsid w:val="002B1D8A"/>
    <w:rsid w:val="002B1F19"/>
    <w:rsid w:val="002B22C7"/>
    <w:rsid w:val="002B22DA"/>
    <w:rsid w:val="002B22DE"/>
    <w:rsid w:val="002B2483"/>
    <w:rsid w:val="002B2562"/>
    <w:rsid w:val="002B2577"/>
    <w:rsid w:val="002B268A"/>
    <w:rsid w:val="002B27F6"/>
    <w:rsid w:val="002B28A4"/>
    <w:rsid w:val="002B296C"/>
    <w:rsid w:val="002B2B4F"/>
    <w:rsid w:val="002B2CDB"/>
    <w:rsid w:val="002B2D72"/>
    <w:rsid w:val="002B2D77"/>
    <w:rsid w:val="002B2E72"/>
    <w:rsid w:val="002B2ED2"/>
    <w:rsid w:val="002B2EDD"/>
    <w:rsid w:val="002B3267"/>
    <w:rsid w:val="002B353D"/>
    <w:rsid w:val="002B3549"/>
    <w:rsid w:val="002B354A"/>
    <w:rsid w:val="002B368E"/>
    <w:rsid w:val="002B38C0"/>
    <w:rsid w:val="002B3982"/>
    <w:rsid w:val="002B3A12"/>
    <w:rsid w:val="002B3A5C"/>
    <w:rsid w:val="002B3B90"/>
    <w:rsid w:val="002B3BBE"/>
    <w:rsid w:val="002B3C59"/>
    <w:rsid w:val="002B3DE3"/>
    <w:rsid w:val="002B3FD4"/>
    <w:rsid w:val="002B3FD9"/>
    <w:rsid w:val="002B415A"/>
    <w:rsid w:val="002B4168"/>
    <w:rsid w:val="002B4446"/>
    <w:rsid w:val="002B4647"/>
    <w:rsid w:val="002B46F4"/>
    <w:rsid w:val="002B4F90"/>
    <w:rsid w:val="002B52AE"/>
    <w:rsid w:val="002B5490"/>
    <w:rsid w:val="002B566F"/>
    <w:rsid w:val="002B59D7"/>
    <w:rsid w:val="002B5D5C"/>
    <w:rsid w:val="002B5DA6"/>
    <w:rsid w:val="002B6383"/>
    <w:rsid w:val="002B64B0"/>
    <w:rsid w:val="002B65AF"/>
    <w:rsid w:val="002B68BE"/>
    <w:rsid w:val="002B6980"/>
    <w:rsid w:val="002B6A87"/>
    <w:rsid w:val="002B6CAB"/>
    <w:rsid w:val="002B6DD1"/>
    <w:rsid w:val="002B6EFC"/>
    <w:rsid w:val="002B6F31"/>
    <w:rsid w:val="002B7242"/>
    <w:rsid w:val="002B732D"/>
    <w:rsid w:val="002B74C5"/>
    <w:rsid w:val="002B7623"/>
    <w:rsid w:val="002B7BBD"/>
    <w:rsid w:val="002B7C85"/>
    <w:rsid w:val="002B7CBD"/>
    <w:rsid w:val="002B7D29"/>
    <w:rsid w:val="002B7DE6"/>
    <w:rsid w:val="002C0014"/>
    <w:rsid w:val="002C0347"/>
    <w:rsid w:val="002C035B"/>
    <w:rsid w:val="002C03A5"/>
    <w:rsid w:val="002C051B"/>
    <w:rsid w:val="002C0602"/>
    <w:rsid w:val="002C063E"/>
    <w:rsid w:val="002C08C7"/>
    <w:rsid w:val="002C096A"/>
    <w:rsid w:val="002C0D03"/>
    <w:rsid w:val="002C0FA8"/>
    <w:rsid w:val="002C1469"/>
    <w:rsid w:val="002C160F"/>
    <w:rsid w:val="002C1664"/>
    <w:rsid w:val="002C185D"/>
    <w:rsid w:val="002C1AD6"/>
    <w:rsid w:val="002C1D3F"/>
    <w:rsid w:val="002C1DE2"/>
    <w:rsid w:val="002C2051"/>
    <w:rsid w:val="002C2275"/>
    <w:rsid w:val="002C257F"/>
    <w:rsid w:val="002C28D4"/>
    <w:rsid w:val="002C2C5C"/>
    <w:rsid w:val="002C3046"/>
    <w:rsid w:val="002C3048"/>
    <w:rsid w:val="002C3106"/>
    <w:rsid w:val="002C3176"/>
    <w:rsid w:val="002C3181"/>
    <w:rsid w:val="002C333A"/>
    <w:rsid w:val="002C36E5"/>
    <w:rsid w:val="002C37D5"/>
    <w:rsid w:val="002C3867"/>
    <w:rsid w:val="002C398F"/>
    <w:rsid w:val="002C3B78"/>
    <w:rsid w:val="002C3BD2"/>
    <w:rsid w:val="002C3F2D"/>
    <w:rsid w:val="002C3F34"/>
    <w:rsid w:val="002C4079"/>
    <w:rsid w:val="002C40B3"/>
    <w:rsid w:val="002C4316"/>
    <w:rsid w:val="002C4369"/>
    <w:rsid w:val="002C441E"/>
    <w:rsid w:val="002C4523"/>
    <w:rsid w:val="002C455A"/>
    <w:rsid w:val="002C4669"/>
    <w:rsid w:val="002C46C5"/>
    <w:rsid w:val="002C46E0"/>
    <w:rsid w:val="002C4759"/>
    <w:rsid w:val="002C48EF"/>
    <w:rsid w:val="002C49F6"/>
    <w:rsid w:val="002C4A0A"/>
    <w:rsid w:val="002C4DD9"/>
    <w:rsid w:val="002C4F50"/>
    <w:rsid w:val="002C4FD2"/>
    <w:rsid w:val="002C505F"/>
    <w:rsid w:val="002C50CD"/>
    <w:rsid w:val="002C5102"/>
    <w:rsid w:val="002C5108"/>
    <w:rsid w:val="002C5154"/>
    <w:rsid w:val="002C51D5"/>
    <w:rsid w:val="002C520A"/>
    <w:rsid w:val="002C5281"/>
    <w:rsid w:val="002C53C0"/>
    <w:rsid w:val="002C5636"/>
    <w:rsid w:val="002C5656"/>
    <w:rsid w:val="002C56E1"/>
    <w:rsid w:val="002C5A62"/>
    <w:rsid w:val="002C5AF9"/>
    <w:rsid w:val="002C5E94"/>
    <w:rsid w:val="002C5EE9"/>
    <w:rsid w:val="002C680B"/>
    <w:rsid w:val="002C6C60"/>
    <w:rsid w:val="002C6D7A"/>
    <w:rsid w:val="002C6F87"/>
    <w:rsid w:val="002C7077"/>
    <w:rsid w:val="002C722D"/>
    <w:rsid w:val="002C73A0"/>
    <w:rsid w:val="002C7715"/>
    <w:rsid w:val="002C782F"/>
    <w:rsid w:val="002C7868"/>
    <w:rsid w:val="002C7ECB"/>
    <w:rsid w:val="002D060F"/>
    <w:rsid w:val="002D0734"/>
    <w:rsid w:val="002D0861"/>
    <w:rsid w:val="002D0944"/>
    <w:rsid w:val="002D0B79"/>
    <w:rsid w:val="002D1217"/>
    <w:rsid w:val="002D1377"/>
    <w:rsid w:val="002D141F"/>
    <w:rsid w:val="002D14CE"/>
    <w:rsid w:val="002D1555"/>
    <w:rsid w:val="002D17A2"/>
    <w:rsid w:val="002D18C7"/>
    <w:rsid w:val="002D1A0E"/>
    <w:rsid w:val="002D1AC6"/>
    <w:rsid w:val="002D1BD3"/>
    <w:rsid w:val="002D1E30"/>
    <w:rsid w:val="002D1FCC"/>
    <w:rsid w:val="002D2066"/>
    <w:rsid w:val="002D22A5"/>
    <w:rsid w:val="002D2396"/>
    <w:rsid w:val="002D24DF"/>
    <w:rsid w:val="002D25DF"/>
    <w:rsid w:val="002D2722"/>
    <w:rsid w:val="002D2957"/>
    <w:rsid w:val="002D2B2A"/>
    <w:rsid w:val="002D2B6D"/>
    <w:rsid w:val="002D33BE"/>
    <w:rsid w:val="002D33FD"/>
    <w:rsid w:val="002D371D"/>
    <w:rsid w:val="002D394D"/>
    <w:rsid w:val="002D3BE2"/>
    <w:rsid w:val="002D3DC5"/>
    <w:rsid w:val="002D3F42"/>
    <w:rsid w:val="002D4001"/>
    <w:rsid w:val="002D4031"/>
    <w:rsid w:val="002D41F3"/>
    <w:rsid w:val="002D4233"/>
    <w:rsid w:val="002D4705"/>
    <w:rsid w:val="002D4A46"/>
    <w:rsid w:val="002D4E7B"/>
    <w:rsid w:val="002D50C3"/>
    <w:rsid w:val="002D5341"/>
    <w:rsid w:val="002D54C3"/>
    <w:rsid w:val="002D5A57"/>
    <w:rsid w:val="002D5CB6"/>
    <w:rsid w:val="002D5D79"/>
    <w:rsid w:val="002D5DBE"/>
    <w:rsid w:val="002D5E6A"/>
    <w:rsid w:val="002D5E80"/>
    <w:rsid w:val="002D60CB"/>
    <w:rsid w:val="002D619F"/>
    <w:rsid w:val="002D6305"/>
    <w:rsid w:val="002D642D"/>
    <w:rsid w:val="002D653F"/>
    <w:rsid w:val="002D6677"/>
    <w:rsid w:val="002D66CC"/>
    <w:rsid w:val="002D670B"/>
    <w:rsid w:val="002D6724"/>
    <w:rsid w:val="002D67B5"/>
    <w:rsid w:val="002D685E"/>
    <w:rsid w:val="002D68EA"/>
    <w:rsid w:val="002D6A39"/>
    <w:rsid w:val="002D6AD5"/>
    <w:rsid w:val="002D6B96"/>
    <w:rsid w:val="002D6C04"/>
    <w:rsid w:val="002D6CCE"/>
    <w:rsid w:val="002D6D7A"/>
    <w:rsid w:val="002D6DDB"/>
    <w:rsid w:val="002D6EB3"/>
    <w:rsid w:val="002D6FB8"/>
    <w:rsid w:val="002D70A4"/>
    <w:rsid w:val="002D70C4"/>
    <w:rsid w:val="002D710F"/>
    <w:rsid w:val="002D730A"/>
    <w:rsid w:val="002D732C"/>
    <w:rsid w:val="002D73FA"/>
    <w:rsid w:val="002D7475"/>
    <w:rsid w:val="002D75C6"/>
    <w:rsid w:val="002D793D"/>
    <w:rsid w:val="002D7952"/>
    <w:rsid w:val="002D7C1E"/>
    <w:rsid w:val="002D7C45"/>
    <w:rsid w:val="002D7D9F"/>
    <w:rsid w:val="002D7EB8"/>
    <w:rsid w:val="002D7F66"/>
    <w:rsid w:val="002D7FA7"/>
    <w:rsid w:val="002E0099"/>
    <w:rsid w:val="002E0121"/>
    <w:rsid w:val="002E0272"/>
    <w:rsid w:val="002E0310"/>
    <w:rsid w:val="002E08ED"/>
    <w:rsid w:val="002E0B64"/>
    <w:rsid w:val="002E0CF8"/>
    <w:rsid w:val="002E0D5B"/>
    <w:rsid w:val="002E0EB1"/>
    <w:rsid w:val="002E0FA4"/>
    <w:rsid w:val="002E10D9"/>
    <w:rsid w:val="002E1250"/>
    <w:rsid w:val="002E146E"/>
    <w:rsid w:val="002E1513"/>
    <w:rsid w:val="002E171A"/>
    <w:rsid w:val="002E1927"/>
    <w:rsid w:val="002E19CA"/>
    <w:rsid w:val="002E1C30"/>
    <w:rsid w:val="002E2339"/>
    <w:rsid w:val="002E2573"/>
    <w:rsid w:val="002E257A"/>
    <w:rsid w:val="002E25FB"/>
    <w:rsid w:val="002E2601"/>
    <w:rsid w:val="002E2ACF"/>
    <w:rsid w:val="002E2B19"/>
    <w:rsid w:val="002E2B9D"/>
    <w:rsid w:val="002E2DA9"/>
    <w:rsid w:val="002E3247"/>
    <w:rsid w:val="002E3314"/>
    <w:rsid w:val="002E332B"/>
    <w:rsid w:val="002E34F3"/>
    <w:rsid w:val="002E3C50"/>
    <w:rsid w:val="002E3CF9"/>
    <w:rsid w:val="002E3DF6"/>
    <w:rsid w:val="002E3E37"/>
    <w:rsid w:val="002E3F90"/>
    <w:rsid w:val="002E408E"/>
    <w:rsid w:val="002E426B"/>
    <w:rsid w:val="002E43E7"/>
    <w:rsid w:val="002E4435"/>
    <w:rsid w:val="002E459B"/>
    <w:rsid w:val="002E4914"/>
    <w:rsid w:val="002E49D2"/>
    <w:rsid w:val="002E4BAF"/>
    <w:rsid w:val="002E4D53"/>
    <w:rsid w:val="002E4EB4"/>
    <w:rsid w:val="002E4EF1"/>
    <w:rsid w:val="002E520F"/>
    <w:rsid w:val="002E537F"/>
    <w:rsid w:val="002E5800"/>
    <w:rsid w:val="002E5802"/>
    <w:rsid w:val="002E58D2"/>
    <w:rsid w:val="002E58FD"/>
    <w:rsid w:val="002E5907"/>
    <w:rsid w:val="002E5991"/>
    <w:rsid w:val="002E59B4"/>
    <w:rsid w:val="002E5FE6"/>
    <w:rsid w:val="002E6094"/>
    <w:rsid w:val="002E642C"/>
    <w:rsid w:val="002E6497"/>
    <w:rsid w:val="002E64B3"/>
    <w:rsid w:val="002E6590"/>
    <w:rsid w:val="002E66A8"/>
    <w:rsid w:val="002E6744"/>
    <w:rsid w:val="002E68E7"/>
    <w:rsid w:val="002E6911"/>
    <w:rsid w:val="002E6B49"/>
    <w:rsid w:val="002E6BB9"/>
    <w:rsid w:val="002E6CB4"/>
    <w:rsid w:val="002E6CE3"/>
    <w:rsid w:val="002E6D73"/>
    <w:rsid w:val="002E6DE3"/>
    <w:rsid w:val="002E6F11"/>
    <w:rsid w:val="002E706A"/>
    <w:rsid w:val="002E70C3"/>
    <w:rsid w:val="002E7221"/>
    <w:rsid w:val="002E7A1D"/>
    <w:rsid w:val="002E7DF8"/>
    <w:rsid w:val="002E7F5C"/>
    <w:rsid w:val="002F0110"/>
    <w:rsid w:val="002F0146"/>
    <w:rsid w:val="002F0316"/>
    <w:rsid w:val="002F05BF"/>
    <w:rsid w:val="002F079A"/>
    <w:rsid w:val="002F0969"/>
    <w:rsid w:val="002F0A8A"/>
    <w:rsid w:val="002F0F1A"/>
    <w:rsid w:val="002F112D"/>
    <w:rsid w:val="002F12A1"/>
    <w:rsid w:val="002F14D5"/>
    <w:rsid w:val="002F14EC"/>
    <w:rsid w:val="002F1505"/>
    <w:rsid w:val="002F167F"/>
    <w:rsid w:val="002F1978"/>
    <w:rsid w:val="002F1A5A"/>
    <w:rsid w:val="002F1D2D"/>
    <w:rsid w:val="002F1DD9"/>
    <w:rsid w:val="002F1F54"/>
    <w:rsid w:val="002F203B"/>
    <w:rsid w:val="002F2050"/>
    <w:rsid w:val="002F2175"/>
    <w:rsid w:val="002F23B4"/>
    <w:rsid w:val="002F2433"/>
    <w:rsid w:val="002F24C6"/>
    <w:rsid w:val="002F259C"/>
    <w:rsid w:val="002F25FA"/>
    <w:rsid w:val="002F26D8"/>
    <w:rsid w:val="002F295F"/>
    <w:rsid w:val="002F2A19"/>
    <w:rsid w:val="002F2B39"/>
    <w:rsid w:val="002F2C50"/>
    <w:rsid w:val="002F2D05"/>
    <w:rsid w:val="002F2F95"/>
    <w:rsid w:val="002F2FF3"/>
    <w:rsid w:val="002F3014"/>
    <w:rsid w:val="002F307C"/>
    <w:rsid w:val="002F34D4"/>
    <w:rsid w:val="002F3641"/>
    <w:rsid w:val="002F37AB"/>
    <w:rsid w:val="002F3923"/>
    <w:rsid w:val="002F3B4E"/>
    <w:rsid w:val="002F3BAD"/>
    <w:rsid w:val="002F3BBC"/>
    <w:rsid w:val="002F3F02"/>
    <w:rsid w:val="002F408B"/>
    <w:rsid w:val="002F40A4"/>
    <w:rsid w:val="002F41CA"/>
    <w:rsid w:val="002F428E"/>
    <w:rsid w:val="002F42B1"/>
    <w:rsid w:val="002F439C"/>
    <w:rsid w:val="002F4445"/>
    <w:rsid w:val="002F467C"/>
    <w:rsid w:val="002F46E3"/>
    <w:rsid w:val="002F4755"/>
    <w:rsid w:val="002F4861"/>
    <w:rsid w:val="002F4A07"/>
    <w:rsid w:val="002F4A17"/>
    <w:rsid w:val="002F4B25"/>
    <w:rsid w:val="002F4DB6"/>
    <w:rsid w:val="002F4E8A"/>
    <w:rsid w:val="002F4F3B"/>
    <w:rsid w:val="002F508F"/>
    <w:rsid w:val="002F5278"/>
    <w:rsid w:val="002F54A7"/>
    <w:rsid w:val="002F5517"/>
    <w:rsid w:val="002F55D5"/>
    <w:rsid w:val="002F5752"/>
    <w:rsid w:val="002F58BE"/>
    <w:rsid w:val="002F5BDC"/>
    <w:rsid w:val="002F5C6B"/>
    <w:rsid w:val="002F5D4B"/>
    <w:rsid w:val="002F5F3F"/>
    <w:rsid w:val="002F5F98"/>
    <w:rsid w:val="002F61D3"/>
    <w:rsid w:val="002F63D3"/>
    <w:rsid w:val="002F65AB"/>
    <w:rsid w:val="002F6936"/>
    <w:rsid w:val="002F6A88"/>
    <w:rsid w:val="002F6C20"/>
    <w:rsid w:val="002F7215"/>
    <w:rsid w:val="002F726E"/>
    <w:rsid w:val="002F7562"/>
    <w:rsid w:val="002F780D"/>
    <w:rsid w:val="002F7876"/>
    <w:rsid w:val="002F7C4E"/>
    <w:rsid w:val="002F7DD1"/>
    <w:rsid w:val="002F7FFD"/>
    <w:rsid w:val="00300132"/>
    <w:rsid w:val="00300138"/>
    <w:rsid w:val="00300169"/>
    <w:rsid w:val="0030046C"/>
    <w:rsid w:val="00300558"/>
    <w:rsid w:val="00301133"/>
    <w:rsid w:val="0030138A"/>
    <w:rsid w:val="00301720"/>
    <w:rsid w:val="0030187A"/>
    <w:rsid w:val="00301A0A"/>
    <w:rsid w:val="00301E29"/>
    <w:rsid w:val="0030226A"/>
    <w:rsid w:val="003023D4"/>
    <w:rsid w:val="00302638"/>
    <w:rsid w:val="0030271F"/>
    <w:rsid w:val="003027F1"/>
    <w:rsid w:val="00302B4F"/>
    <w:rsid w:val="00302B5C"/>
    <w:rsid w:val="00302C45"/>
    <w:rsid w:val="003030BD"/>
    <w:rsid w:val="00303299"/>
    <w:rsid w:val="003032F5"/>
    <w:rsid w:val="00303441"/>
    <w:rsid w:val="0030358F"/>
    <w:rsid w:val="00303629"/>
    <w:rsid w:val="00303D61"/>
    <w:rsid w:val="00303EB3"/>
    <w:rsid w:val="00303F99"/>
    <w:rsid w:val="00304284"/>
    <w:rsid w:val="003043CC"/>
    <w:rsid w:val="00304432"/>
    <w:rsid w:val="00304459"/>
    <w:rsid w:val="00304537"/>
    <w:rsid w:val="00304653"/>
    <w:rsid w:val="003048CF"/>
    <w:rsid w:val="00304915"/>
    <w:rsid w:val="0030491D"/>
    <w:rsid w:val="00304F0C"/>
    <w:rsid w:val="00304F40"/>
    <w:rsid w:val="0030547F"/>
    <w:rsid w:val="003054C0"/>
    <w:rsid w:val="0030558F"/>
    <w:rsid w:val="0030559F"/>
    <w:rsid w:val="003057CE"/>
    <w:rsid w:val="00305818"/>
    <w:rsid w:val="003058D4"/>
    <w:rsid w:val="00305D92"/>
    <w:rsid w:val="00305F10"/>
    <w:rsid w:val="00306050"/>
    <w:rsid w:val="0030626E"/>
    <w:rsid w:val="003062E1"/>
    <w:rsid w:val="003063C5"/>
    <w:rsid w:val="00306497"/>
    <w:rsid w:val="0030657C"/>
    <w:rsid w:val="0030660F"/>
    <w:rsid w:val="003066D3"/>
    <w:rsid w:val="003067AB"/>
    <w:rsid w:val="003069AF"/>
    <w:rsid w:val="00306A65"/>
    <w:rsid w:val="00306AF9"/>
    <w:rsid w:val="00306CD0"/>
    <w:rsid w:val="00306D74"/>
    <w:rsid w:val="00307000"/>
    <w:rsid w:val="003070C0"/>
    <w:rsid w:val="003071F8"/>
    <w:rsid w:val="00307346"/>
    <w:rsid w:val="003073C1"/>
    <w:rsid w:val="003076F7"/>
    <w:rsid w:val="00307970"/>
    <w:rsid w:val="003079AE"/>
    <w:rsid w:val="00307C18"/>
    <w:rsid w:val="00307DC9"/>
    <w:rsid w:val="00310190"/>
    <w:rsid w:val="0031033F"/>
    <w:rsid w:val="00310354"/>
    <w:rsid w:val="003107CE"/>
    <w:rsid w:val="003109F1"/>
    <w:rsid w:val="00310A2A"/>
    <w:rsid w:val="00310AE0"/>
    <w:rsid w:val="00310AF7"/>
    <w:rsid w:val="00310BE1"/>
    <w:rsid w:val="00310DD4"/>
    <w:rsid w:val="00311490"/>
    <w:rsid w:val="003114C4"/>
    <w:rsid w:val="003114CE"/>
    <w:rsid w:val="00311681"/>
    <w:rsid w:val="0031195D"/>
    <w:rsid w:val="003119EB"/>
    <w:rsid w:val="00311BF1"/>
    <w:rsid w:val="00311D17"/>
    <w:rsid w:val="00311D47"/>
    <w:rsid w:val="003123B2"/>
    <w:rsid w:val="003124D7"/>
    <w:rsid w:val="00312655"/>
    <w:rsid w:val="0031266F"/>
    <w:rsid w:val="0031269B"/>
    <w:rsid w:val="003128E3"/>
    <w:rsid w:val="00312ABC"/>
    <w:rsid w:val="00312BAD"/>
    <w:rsid w:val="00312BEA"/>
    <w:rsid w:val="00312BF4"/>
    <w:rsid w:val="00312C6F"/>
    <w:rsid w:val="00312D6C"/>
    <w:rsid w:val="00312F32"/>
    <w:rsid w:val="00312FDB"/>
    <w:rsid w:val="003132B1"/>
    <w:rsid w:val="003135B4"/>
    <w:rsid w:val="00313681"/>
    <w:rsid w:val="0031399B"/>
    <w:rsid w:val="00313B6F"/>
    <w:rsid w:val="00313C68"/>
    <w:rsid w:val="00313D32"/>
    <w:rsid w:val="00313EDC"/>
    <w:rsid w:val="00313F91"/>
    <w:rsid w:val="0031407F"/>
    <w:rsid w:val="00314170"/>
    <w:rsid w:val="0031424D"/>
    <w:rsid w:val="00314621"/>
    <w:rsid w:val="003146DE"/>
    <w:rsid w:val="003147DB"/>
    <w:rsid w:val="00314858"/>
    <w:rsid w:val="003149BE"/>
    <w:rsid w:val="00314BBD"/>
    <w:rsid w:val="00314EFA"/>
    <w:rsid w:val="00315164"/>
    <w:rsid w:val="003151B6"/>
    <w:rsid w:val="00315480"/>
    <w:rsid w:val="00315855"/>
    <w:rsid w:val="00315A74"/>
    <w:rsid w:val="00315B53"/>
    <w:rsid w:val="00315DAA"/>
    <w:rsid w:val="00315E8E"/>
    <w:rsid w:val="00315EAA"/>
    <w:rsid w:val="00316178"/>
    <w:rsid w:val="00316327"/>
    <w:rsid w:val="0031644E"/>
    <w:rsid w:val="00316475"/>
    <w:rsid w:val="003164DC"/>
    <w:rsid w:val="00316593"/>
    <w:rsid w:val="0031664D"/>
    <w:rsid w:val="00316840"/>
    <w:rsid w:val="00316D4D"/>
    <w:rsid w:val="00316F35"/>
    <w:rsid w:val="003170D1"/>
    <w:rsid w:val="00317181"/>
    <w:rsid w:val="00317290"/>
    <w:rsid w:val="003173DB"/>
    <w:rsid w:val="0031740D"/>
    <w:rsid w:val="003174F8"/>
    <w:rsid w:val="0031784C"/>
    <w:rsid w:val="00317891"/>
    <w:rsid w:val="00317AC1"/>
    <w:rsid w:val="00317CAC"/>
    <w:rsid w:val="00317CF5"/>
    <w:rsid w:val="00317D77"/>
    <w:rsid w:val="00317EF9"/>
    <w:rsid w:val="0032009E"/>
    <w:rsid w:val="003200B4"/>
    <w:rsid w:val="0032046E"/>
    <w:rsid w:val="00320496"/>
    <w:rsid w:val="0032052F"/>
    <w:rsid w:val="003206AF"/>
    <w:rsid w:val="0032074B"/>
    <w:rsid w:val="003209A5"/>
    <w:rsid w:val="00320E59"/>
    <w:rsid w:val="00320F39"/>
    <w:rsid w:val="003211DA"/>
    <w:rsid w:val="0032129D"/>
    <w:rsid w:val="00321346"/>
    <w:rsid w:val="003214BE"/>
    <w:rsid w:val="00321635"/>
    <w:rsid w:val="00321751"/>
    <w:rsid w:val="0032178F"/>
    <w:rsid w:val="0032188F"/>
    <w:rsid w:val="00321C2C"/>
    <w:rsid w:val="00321D97"/>
    <w:rsid w:val="00321F9C"/>
    <w:rsid w:val="00322074"/>
    <w:rsid w:val="00322201"/>
    <w:rsid w:val="00322954"/>
    <w:rsid w:val="00322B1E"/>
    <w:rsid w:val="00322C7E"/>
    <w:rsid w:val="00322C83"/>
    <w:rsid w:val="00322D56"/>
    <w:rsid w:val="003231A8"/>
    <w:rsid w:val="00323307"/>
    <w:rsid w:val="0032337B"/>
    <w:rsid w:val="00323493"/>
    <w:rsid w:val="00323B5B"/>
    <w:rsid w:val="0032425D"/>
    <w:rsid w:val="00324398"/>
    <w:rsid w:val="00324409"/>
    <w:rsid w:val="003248DB"/>
    <w:rsid w:val="00324C91"/>
    <w:rsid w:val="00324CD5"/>
    <w:rsid w:val="00324D82"/>
    <w:rsid w:val="003250D1"/>
    <w:rsid w:val="0032513C"/>
    <w:rsid w:val="00325353"/>
    <w:rsid w:val="00325796"/>
    <w:rsid w:val="00325A7C"/>
    <w:rsid w:val="00325C51"/>
    <w:rsid w:val="00325E22"/>
    <w:rsid w:val="00325E77"/>
    <w:rsid w:val="00325EE7"/>
    <w:rsid w:val="00325FE1"/>
    <w:rsid w:val="00326018"/>
    <w:rsid w:val="00326056"/>
    <w:rsid w:val="00326076"/>
    <w:rsid w:val="003263FC"/>
    <w:rsid w:val="00326794"/>
    <w:rsid w:val="00326930"/>
    <w:rsid w:val="00326933"/>
    <w:rsid w:val="003269AD"/>
    <w:rsid w:val="003269F0"/>
    <w:rsid w:val="00326C5A"/>
    <w:rsid w:val="00326D5D"/>
    <w:rsid w:val="00326DE7"/>
    <w:rsid w:val="00326FBB"/>
    <w:rsid w:val="00327121"/>
    <w:rsid w:val="003273A8"/>
    <w:rsid w:val="0032743C"/>
    <w:rsid w:val="003275B5"/>
    <w:rsid w:val="003275D2"/>
    <w:rsid w:val="0032760B"/>
    <w:rsid w:val="00327891"/>
    <w:rsid w:val="003301BC"/>
    <w:rsid w:val="00330311"/>
    <w:rsid w:val="00330512"/>
    <w:rsid w:val="00330834"/>
    <w:rsid w:val="00330941"/>
    <w:rsid w:val="00330A06"/>
    <w:rsid w:val="00330B18"/>
    <w:rsid w:val="00330D89"/>
    <w:rsid w:val="00330E64"/>
    <w:rsid w:val="0033124C"/>
    <w:rsid w:val="00331A1E"/>
    <w:rsid w:val="00331B72"/>
    <w:rsid w:val="00331ED8"/>
    <w:rsid w:val="00332260"/>
    <w:rsid w:val="0033232A"/>
    <w:rsid w:val="00332422"/>
    <w:rsid w:val="0033264F"/>
    <w:rsid w:val="0033265D"/>
    <w:rsid w:val="00332845"/>
    <w:rsid w:val="003328AD"/>
    <w:rsid w:val="00332B26"/>
    <w:rsid w:val="00332C04"/>
    <w:rsid w:val="00332C5B"/>
    <w:rsid w:val="00332CBB"/>
    <w:rsid w:val="00332D21"/>
    <w:rsid w:val="00332D2A"/>
    <w:rsid w:val="00332E1C"/>
    <w:rsid w:val="00332F26"/>
    <w:rsid w:val="0033320E"/>
    <w:rsid w:val="003332FD"/>
    <w:rsid w:val="00333752"/>
    <w:rsid w:val="00333DA4"/>
    <w:rsid w:val="00333E25"/>
    <w:rsid w:val="00333F3B"/>
    <w:rsid w:val="003340ED"/>
    <w:rsid w:val="00334147"/>
    <w:rsid w:val="00334325"/>
    <w:rsid w:val="0033437E"/>
    <w:rsid w:val="00334386"/>
    <w:rsid w:val="00334559"/>
    <w:rsid w:val="00334679"/>
    <w:rsid w:val="003347F5"/>
    <w:rsid w:val="00334939"/>
    <w:rsid w:val="00334946"/>
    <w:rsid w:val="00334FAA"/>
    <w:rsid w:val="003353FB"/>
    <w:rsid w:val="003356BF"/>
    <w:rsid w:val="003358B5"/>
    <w:rsid w:val="003359BD"/>
    <w:rsid w:val="00335A41"/>
    <w:rsid w:val="00335A5A"/>
    <w:rsid w:val="00335CFC"/>
    <w:rsid w:val="0033604E"/>
    <w:rsid w:val="0033605A"/>
    <w:rsid w:val="003361FC"/>
    <w:rsid w:val="003362B6"/>
    <w:rsid w:val="003362F0"/>
    <w:rsid w:val="00336403"/>
    <w:rsid w:val="0033663E"/>
    <w:rsid w:val="00336650"/>
    <w:rsid w:val="00336705"/>
    <w:rsid w:val="003367B1"/>
    <w:rsid w:val="003367DB"/>
    <w:rsid w:val="0033699D"/>
    <w:rsid w:val="00336A0B"/>
    <w:rsid w:val="00336CC7"/>
    <w:rsid w:val="00336D20"/>
    <w:rsid w:val="00336E69"/>
    <w:rsid w:val="003371D9"/>
    <w:rsid w:val="00337240"/>
    <w:rsid w:val="00337278"/>
    <w:rsid w:val="00337331"/>
    <w:rsid w:val="003374F1"/>
    <w:rsid w:val="00337654"/>
    <w:rsid w:val="00337897"/>
    <w:rsid w:val="00337902"/>
    <w:rsid w:val="00337995"/>
    <w:rsid w:val="003379F4"/>
    <w:rsid w:val="003379FE"/>
    <w:rsid w:val="00337D8C"/>
    <w:rsid w:val="00337F3C"/>
    <w:rsid w:val="00337F54"/>
    <w:rsid w:val="0034042E"/>
    <w:rsid w:val="00340A05"/>
    <w:rsid w:val="00340A3A"/>
    <w:rsid w:val="00340B14"/>
    <w:rsid w:val="00340B5C"/>
    <w:rsid w:val="00340BCA"/>
    <w:rsid w:val="00340EDD"/>
    <w:rsid w:val="003412F2"/>
    <w:rsid w:val="00341345"/>
    <w:rsid w:val="0034148F"/>
    <w:rsid w:val="00341775"/>
    <w:rsid w:val="0034184B"/>
    <w:rsid w:val="0034188A"/>
    <w:rsid w:val="00341A66"/>
    <w:rsid w:val="00341A6D"/>
    <w:rsid w:val="00341B8C"/>
    <w:rsid w:val="00341BFB"/>
    <w:rsid w:val="00341D4E"/>
    <w:rsid w:val="00341E2F"/>
    <w:rsid w:val="00341E44"/>
    <w:rsid w:val="00341EAB"/>
    <w:rsid w:val="00341F64"/>
    <w:rsid w:val="003421D1"/>
    <w:rsid w:val="00342225"/>
    <w:rsid w:val="00342312"/>
    <w:rsid w:val="00342393"/>
    <w:rsid w:val="00342444"/>
    <w:rsid w:val="00342497"/>
    <w:rsid w:val="0034251E"/>
    <w:rsid w:val="00342849"/>
    <w:rsid w:val="0034293F"/>
    <w:rsid w:val="00342B42"/>
    <w:rsid w:val="00342B73"/>
    <w:rsid w:val="00342B90"/>
    <w:rsid w:val="00342D02"/>
    <w:rsid w:val="00342D53"/>
    <w:rsid w:val="00342EAD"/>
    <w:rsid w:val="00342F32"/>
    <w:rsid w:val="00343197"/>
    <w:rsid w:val="00343377"/>
    <w:rsid w:val="00343514"/>
    <w:rsid w:val="0034385D"/>
    <w:rsid w:val="00343912"/>
    <w:rsid w:val="00343A75"/>
    <w:rsid w:val="00343E10"/>
    <w:rsid w:val="00344039"/>
    <w:rsid w:val="00344191"/>
    <w:rsid w:val="0034434D"/>
    <w:rsid w:val="003444A8"/>
    <w:rsid w:val="003444B1"/>
    <w:rsid w:val="003444DE"/>
    <w:rsid w:val="0034476B"/>
    <w:rsid w:val="00344833"/>
    <w:rsid w:val="00344A29"/>
    <w:rsid w:val="00344A79"/>
    <w:rsid w:val="00344D16"/>
    <w:rsid w:val="00344D25"/>
    <w:rsid w:val="00344D41"/>
    <w:rsid w:val="00344E13"/>
    <w:rsid w:val="00344F98"/>
    <w:rsid w:val="003450AD"/>
    <w:rsid w:val="003452A6"/>
    <w:rsid w:val="003456B5"/>
    <w:rsid w:val="00345712"/>
    <w:rsid w:val="00345796"/>
    <w:rsid w:val="0034580C"/>
    <w:rsid w:val="0034591B"/>
    <w:rsid w:val="003459AA"/>
    <w:rsid w:val="00345EF7"/>
    <w:rsid w:val="003465AF"/>
    <w:rsid w:val="0034689D"/>
    <w:rsid w:val="00346A3F"/>
    <w:rsid w:val="00346B0A"/>
    <w:rsid w:val="00346BE1"/>
    <w:rsid w:val="00346BED"/>
    <w:rsid w:val="00346C06"/>
    <w:rsid w:val="00346D30"/>
    <w:rsid w:val="00346EFF"/>
    <w:rsid w:val="003470AF"/>
    <w:rsid w:val="003471E4"/>
    <w:rsid w:val="0034732C"/>
    <w:rsid w:val="00347448"/>
    <w:rsid w:val="0034744F"/>
    <w:rsid w:val="0034750B"/>
    <w:rsid w:val="003476CE"/>
    <w:rsid w:val="00347BF1"/>
    <w:rsid w:val="00347CDE"/>
    <w:rsid w:val="00347E02"/>
    <w:rsid w:val="00347E83"/>
    <w:rsid w:val="00347E91"/>
    <w:rsid w:val="0035055C"/>
    <w:rsid w:val="00350B51"/>
    <w:rsid w:val="00350E05"/>
    <w:rsid w:val="00350E22"/>
    <w:rsid w:val="00350E7A"/>
    <w:rsid w:val="003512ED"/>
    <w:rsid w:val="0035158B"/>
    <w:rsid w:val="003515C5"/>
    <w:rsid w:val="00351601"/>
    <w:rsid w:val="00351607"/>
    <w:rsid w:val="00351673"/>
    <w:rsid w:val="00351708"/>
    <w:rsid w:val="00351A35"/>
    <w:rsid w:val="00351AE3"/>
    <w:rsid w:val="00351D8F"/>
    <w:rsid w:val="00351E57"/>
    <w:rsid w:val="003521E6"/>
    <w:rsid w:val="003524AF"/>
    <w:rsid w:val="0035250C"/>
    <w:rsid w:val="00352705"/>
    <w:rsid w:val="0035293C"/>
    <w:rsid w:val="00352A38"/>
    <w:rsid w:val="00352CC3"/>
    <w:rsid w:val="00352D2C"/>
    <w:rsid w:val="00352D3B"/>
    <w:rsid w:val="00352F1A"/>
    <w:rsid w:val="003531F4"/>
    <w:rsid w:val="003533FF"/>
    <w:rsid w:val="0035342F"/>
    <w:rsid w:val="003535FC"/>
    <w:rsid w:val="003536D6"/>
    <w:rsid w:val="00353902"/>
    <w:rsid w:val="00353979"/>
    <w:rsid w:val="003539EA"/>
    <w:rsid w:val="00353B92"/>
    <w:rsid w:val="00353C52"/>
    <w:rsid w:val="00353C5E"/>
    <w:rsid w:val="00353FD2"/>
    <w:rsid w:val="00353FD7"/>
    <w:rsid w:val="00354389"/>
    <w:rsid w:val="003545CB"/>
    <w:rsid w:val="003548EE"/>
    <w:rsid w:val="003548F4"/>
    <w:rsid w:val="003549F1"/>
    <w:rsid w:val="00354A3A"/>
    <w:rsid w:val="00354E42"/>
    <w:rsid w:val="00354F21"/>
    <w:rsid w:val="003550EC"/>
    <w:rsid w:val="00355129"/>
    <w:rsid w:val="00355423"/>
    <w:rsid w:val="003554E6"/>
    <w:rsid w:val="00355570"/>
    <w:rsid w:val="00355693"/>
    <w:rsid w:val="003557B0"/>
    <w:rsid w:val="00355C3F"/>
    <w:rsid w:val="00355DA6"/>
    <w:rsid w:val="00355DB7"/>
    <w:rsid w:val="00355E84"/>
    <w:rsid w:val="00355EFF"/>
    <w:rsid w:val="0035602F"/>
    <w:rsid w:val="003561AA"/>
    <w:rsid w:val="003561EB"/>
    <w:rsid w:val="003562EC"/>
    <w:rsid w:val="00356927"/>
    <w:rsid w:val="003569A2"/>
    <w:rsid w:val="00356C72"/>
    <w:rsid w:val="00356D09"/>
    <w:rsid w:val="00356D1B"/>
    <w:rsid w:val="00356D9F"/>
    <w:rsid w:val="00356DE2"/>
    <w:rsid w:val="00356E91"/>
    <w:rsid w:val="003570A9"/>
    <w:rsid w:val="0035723F"/>
    <w:rsid w:val="0035777D"/>
    <w:rsid w:val="003579FF"/>
    <w:rsid w:val="00357DAC"/>
    <w:rsid w:val="00357E76"/>
    <w:rsid w:val="00357EB0"/>
    <w:rsid w:val="003600D3"/>
    <w:rsid w:val="003601AC"/>
    <w:rsid w:val="00360237"/>
    <w:rsid w:val="00360336"/>
    <w:rsid w:val="00360614"/>
    <w:rsid w:val="00360678"/>
    <w:rsid w:val="003606A5"/>
    <w:rsid w:val="00360842"/>
    <w:rsid w:val="00360E0D"/>
    <w:rsid w:val="00361257"/>
    <w:rsid w:val="0036130B"/>
    <w:rsid w:val="00361723"/>
    <w:rsid w:val="003617F7"/>
    <w:rsid w:val="00361A88"/>
    <w:rsid w:val="00361B0B"/>
    <w:rsid w:val="00361D27"/>
    <w:rsid w:val="00361F0E"/>
    <w:rsid w:val="00361F8C"/>
    <w:rsid w:val="0036217C"/>
    <w:rsid w:val="003622CE"/>
    <w:rsid w:val="00362351"/>
    <w:rsid w:val="00362465"/>
    <w:rsid w:val="0036262C"/>
    <w:rsid w:val="003626D1"/>
    <w:rsid w:val="00362856"/>
    <w:rsid w:val="003628A9"/>
    <w:rsid w:val="00362941"/>
    <w:rsid w:val="00362A8B"/>
    <w:rsid w:val="00362E64"/>
    <w:rsid w:val="00362FD3"/>
    <w:rsid w:val="0036337B"/>
    <w:rsid w:val="00363494"/>
    <w:rsid w:val="0036350E"/>
    <w:rsid w:val="00363657"/>
    <w:rsid w:val="003636E1"/>
    <w:rsid w:val="0036374E"/>
    <w:rsid w:val="0036382D"/>
    <w:rsid w:val="00363CA8"/>
    <w:rsid w:val="00363FF7"/>
    <w:rsid w:val="0036401D"/>
    <w:rsid w:val="00364086"/>
    <w:rsid w:val="003640EA"/>
    <w:rsid w:val="0036413E"/>
    <w:rsid w:val="00364584"/>
    <w:rsid w:val="00364748"/>
    <w:rsid w:val="0036489F"/>
    <w:rsid w:val="00364940"/>
    <w:rsid w:val="00364A72"/>
    <w:rsid w:val="00364C11"/>
    <w:rsid w:val="00364C60"/>
    <w:rsid w:val="00364D30"/>
    <w:rsid w:val="00364D8F"/>
    <w:rsid w:val="00365043"/>
    <w:rsid w:val="003651E5"/>
    <w:rsid w:val="003652D6"/>
    <w:rsid w:val="0036534D"/>
    <w:rsid w:val="0036539D"/>
    <w:rsid w:val="00365449"/>
    <w:rsid w:val="003655CB"/>
    <w:rsid w:val="00365658"/>
    <w:rsid w:val="00365765"/>
    <w:rsid w:val="00365825"/>
    <w:rsid w:val="0036593C"/>
    <w:rsid w:val="00365942"/>
    <w:rsid w:val="00365C06"/>
    <w:rsid w:val="00365C38"/>
    <w:rsid w:val="00365E15"/>
    <w:rsid w:val="00365F0A"/>
    <w:rsid w:val="00366192"/>
    <w:rsid w:val="00366676"/>
    <w:rsid w:val="00366680"/>
    <w:rsid w:val="003666C1"/>
    <w:rsid w:val="0036690B"/>
    <w:rsid w:val="00366D45"/>
    <w:rsid w:val="003672B9"/>
    <w:rsid w:val="00367382"/>
    <w:rsid w:val="003673FA"/>
    <w:rsid w:val="003677DA"/>
    <w:rsid w:val="003677F8"/>
    <w:rsid w:val="003677FE"/>
    <w:rsid w:val="003679B5"/>
    <w:rsid w:val="00367A7E"/>
    <w:rsid w:val="00367E47"/>
    <w:rsid w:val="00367E86"/>
    <w:rsid w:val="00367F3E"/>
    <w:rsid w:val="003700C8"/>
    <w:rsid w:val="003703B3"/>
    <w:rsid w:val="00370447"/>
    <w:rsid w:val="0037052B"/>
    <w:rsid w:val="00370607"/>
    <w:rsid w:val="00370641"/>
    <w:rsid w:val="00370647"/>
    <w:rsid w:val="00370658"/>
    <w:rsid w:val="00370890"/>
    <w:rsid w:val="00370ADD"/>
    <w:rsid w:val="00370EE3"/>
    <w:rsid w:val="00370F84"/>
    <w:rsid w:val="00371087"/>
    <w:rsid w:val="003710AF"/>
    <w:rsid w:val="003710C3"/>
    <w:rsid w:val="003713A1"/>
    <w:rsid w:val="003714C0"/>
    <w:rsid w:val="0037151C"/>
    <w:rsid w:val="003715B0"/>
    <w:rsid w:val="0037181C"/>
    <w:rsid w:val="00371EDF"/>
    <w:rsid w:val="00372280"/>
    <w:rsid w:val="00372356"/>
    <w:rsid w:val="003723A1"/>
    <w:rsid w:val="00372425"/>
    <w:rsid w:val="00372564"/>
    <w:rsid w:val="003728C3"/>
    <w:rsid w:val="00372A48"/>
    <w:rsid w:val="00372BDD"/>
    <w:rsid w:val="00372EB4"/>
    <w:rsid w:val="00372EF9"/>
    <w:rsid w:val="00372F2B"/>
    <w:rsid w:val="003730DF"/>
    <w:rsid w:val="003733BF"/>
    <w:rsid w:val="00373649"/>
    <w:rsid w:val="00373692"/>
    <w:rsid w:val="003737F4"/>
    <w:rsid w:val="00373D9B"/>
    <w:rsid w:val="00373E31"/>
    <w:rsid w:val="003740CE"/>
    <w:rsid w:val="0037417B"/>
    <w:rsid w:val="00374398"/>
    <w:rsid w:val="00374422"/>
    <w:rsid w:val="0037481F"/>
    <w:rsid w:val="0037484D"/>
    <w:rsid w:val="00374951"/>
    <w:rsid w:val="00374B36"/>
    <w:rsid w:val="00374B83"/>
    <w:rsid w:val="00374FB7"/>
    <w:rsid w:val="003750CE"/>
    <w:rsid w:val="00375155"/>
    <w:rsid w:val="00375167"/>
    <w:rsid w:val="0037530E"/>
    <w:rsid w:val="00375502"/>
    <w:rsid w:val="003757E1"/>
    <w:rsid w:val="003757F6"/>
    <w:rsid w:val="00375802"/>
    <w:rsid w:val="00375D39"/>
    <w:rsid w:val="00375EAA"/>
    <w:rsid w:val="0037604F"/>
    <w:rsid w:val="003760A4"/>
    <w:rsid w:val="003760F4"/>
    <w:rsid w:val="00376410"/>
    <w:rsid w:val="00376923"/>
    <w:rsid w:val="00376F14"/>
    <w:rsid w:val="00376FB5"/>
    <w:rsid w:val="00377451"/>
    <w:rsid w:val="003777CA"/>
    <w:rsid w:val="00377841"/>
    <w:rsid w:val="00377880"/>
    <w:rsid w:val="003779B3"/>
    <w:rsid w:val="00377A86"/>
    <w:rsid w:val="00377AD2"/>
    <w:rsid w:val="00377C07"/>
    <w:rsid w:val="00377DE2"/>
    <w:rsid w:val="00377FDE"/>
    <w:rsid w:val="00380026"/>
    <w:rsid w:val="0038010E"/>
    <w:rsid w:val="00380224"/>
    <w:rsid w:val="003808CD"/>
    <w:rsid w:val="003809E6"/>
    <w:rsid w:val="00380C12"/>
    <w:rsid w:val="0038141D"/>
    <w:rsid w:val="003815BF"/>
    <w:rsid w:val="00381654"/>
    <w:rsid w:val="00381983"/>
    <w:rsid w:val="00381989"/>
    <w:rsid w:val="00381A45"/>
    <w:rsid w:val="00381C46"/>
    <w:rsid w:val="00381FB2"/>
    <w:rsid w:val="00382086"/>
    <w:rsid w:val="0038219B"/>
    <w:rsid w:val="003822A9"/>
    <w:rsid w:val="00382518"/>
    <w:rsid w:val="003825BC"/>
    <w:rsid w:val="003827D0"/>
    <w:rsid w:val="0038290A"/>
    <w:rsid w:val="00382A6A"/>
    <w:rsid w:val="00382DD9"/>
    <w:rsid w:val="00383201"/>
    <w:rsid w:val="003836DA"/>
    <w:rsid w:val="00383803"/>
    <w:rsid w:val="0038387A"/>
    <w:rsid w:val="0038388E"/>
    <w:rsid w:val="00383919"/>
    <w:rsid w:val="00383E2E"/>
    <w:rsid w:val="00384189"/>
    <w:rsid w:val="00384195"/>
    <w:rsid w:val="003843C9"/>
    <w:rsid w:val="0038446A"/>
    <w:rsid w:val="00384654"/>
    <w:rsid w:val="0038485B"/>
    <w:rsid w:val="0038496C"/>
    <w:rsid w:val="00384A8C"/>
    <w:rsid w:val="00384C1B"/>
    <w:rsid w:val="00384D04"/>
    <w:rsid w:val="00384F47"/>
    <w:rsid w:val="00384FB9"/>
    <w:rsid w:val="00384FFE"/>
    <w:rsid w:val="00385119"/>
    <w:rsid w:val="0038530A"/>
    <w:rsid w:val="003854B1"/>
    <w:rsid w:val="00385763"/>
    <w:rsid w:val="003859B8"/>
    <w:rsid w:val="00385AA4"/>
    <w:rsid w:val="00385B4F"/>
    <w:rsid w:val="00385B98"/>
    <w:rsid w:val="00385E26"/>
    <w:rsid w:val="00385FB7"/>
    <w:rsid w:val="00386397"/>
    <w:rsid w:val="0038672B"/>
    <w:rsid w:val="00386B09"/>
    <w:rsid w:val="00386E91"/>
    <w:rsid w:val="00387401"/>
    <w:rsid w:val="0038748F"/>
    <w:rsid w:val="00387825"/>
    <w:rsid w:val="00387993"/>
    <w:rsid w:val="003879C5"/>
    <w:rsid w:val="00387A47"/>
    <w:rsid w:val="00387A4D"/>
    <w:rsid w:val="00387AFA"/>
    <w:rsid w:val="00387B8B"/>
    <w:rsid w:val="00387BF8"/>
    <w:rsid w:val="00387D6E"/>
    <w:rsid w:val="00387EEC"/>
    <w:rsid w:val="00387FBE"/>
    <w:rsid w:val="00387FC0"/>
    <w:rsid w:val="00390203"/>
    <w:rsid w:val="003903BF"/>
    <w:rsid w:val="003907BC"/>
    <w:rsid w:val="00390C81"/>
    <w:rsid w:val="00390D8B"/>
    <w:rsid w:val="00390E0A"/>
    <w:rsid w:val="00390E4D"/>
    <w:rsid w:val="00390F45"/>
    <w:rsid w:val="00391029"/>
    <w:rsid w:val="003910E0"/>
    <w:rsid w:val="003911AE"/>
    <w:rsid w:val="0039126B"/>
    <w:rsid w:val="0039128C"/>
    <w:rsid w:val="003912F5"/>
    <w:rsid w:val="0039132A"/>
    <w:rsid w:val="00391339"/>
    <w:rsid w:val="00391347"/>
    <w:rsid w:val="00391499"/>
    <w:rsid w:val="00391508"/>
    <w:rsid w:val="00391532"/>
    <w:rsid w:val="003915FC"/>
    <w:rsid w:val="00391C54"/>
    <w:rsid w:val="00391CF8"/>
    <w:rsid w:val="00391D9B"/>
    <w:rsid w:val="00391ECB"/>
    <w:rsid w:val="00391F5A"/>
    <w:rsid w:val="0039202C"/>
    <w:rsid w:val="00392091"/>
    <w:rsid w:val="00392AD4"/>
    <w:rsid w:val="00392C2A"/>
    <w:rsid w:val="00392F62"/>
    <w:rsid w:val="00393033"/>
    <w:rsid w:val="0039306E"/>
    <w:rsid w:val="00393105"/>
    <w:rsid w:val="00393208"/>
    <w:rsid w:val="0039351A"/>
    <w:rsid w:val="003937C7"/>
    <w:rsid w:val="00393858"/>
    <w:rsid w:val="0039396D"/>
    <w:rsid w:val="00393CD2"/>
    <w:rsid w:val="00393D2A"/>
    <w:rsid w:val="00393D2B"/>
    <w:rsid w:val="00394149"/>
    <w:rsid w:val="003941F5"/>
    <w:rsid w:val="003941F9"/>
    <w:rsid w:val="0039432F"/>
    <w:rsid w:val="003943E6"/>
    <w:rsid w:val="00394416"/>
    <w:rsid w:val="0039451B"/>
    <w:rsid w:val="00394557"/>
    <w:rsid w:val="0039468C"/>
    <w:rsid w:val="00394713"/>
    <w:rsid w:val="00394B42"/>
    <w:rsid w:val="00394CD9"/>
    <w:rsid w:val="00394D1A"/>
    <w:rsid w:val="00395187"/>
    <w:rsid w:val="0039545A"/>
    <w:rsid w:val="003956B1"/>
    <w:rsid w:val="00395720"/>
    <w:rsid w:val="003959C8"/>
    <w:rsid w:val="00395DA2"/>
    <w:rsid w:val="00395DD6"/>
    <w:rsid w:val="003963B0"/>
    <w:rsid w:val="0039657F"/>
    <w:rsid w:val="003965B2"/>
    <w:rsid w:val="00396D27"/>
    <w:rsid w:val="00396DE0"/>
    <w:rsid w:val="00396E45"/>
    <w:rsid w:val="00396F10"/>
    <w:rsid w:val="00396FDA"/>
    <w:rsid w:val="003971DC"/>
    <w:rsid w:val="003971E7"/>
    <w:rsid w:val="003976CD"/>
    <w:rsid w:val="003976F7"/>
    <w:rsid w:val="003977F9"/>
    <w:rsid w:val="003978FA"/>
    <w:rsid w:val="003979B4"/>
    <w:rsid w:val="00397AE4"/>
    <w:rsid w:val="00397B04"/>
    <w:rsid w:val="00397B30"/>
    <w:rsid w:val="00397CA8"/>
    <w:rsid w:val="00397CB6"/>
    <w:rsid w:val="00397D86"/>
    <w:rsid w:val="003A0017"/>
    <w:rsid w:val="003A006E"/>
    <w:rsid w:val="003A00C0"/>
    <w:rsid w:val="003A021F"/>
    <w:rsid w:val="003A027E"/>
    <w:rsid w:val="003A0368"/>
    <w:rsid w:val="003A05EA"/>
    <w:rsid w:val="003A0A7D"/>
    <w:rsid w:val="003A0C10"/>
    <w:rsid w:val="003A0D15"/>
    <w:rsid w:val="003A0F86"/>
    <w:rsid w:val="003A0FDA"/>
    <w:rsid w:val="003A1068"/>
    <w:rsid w:val="003A10B3"/>
    <w:rsid w:val="003A1435"/>
    <w:rsid w:val="003A1599"/>
    <w:rsid w:val="003A16DC"/>
    <w:rsid w:val="003A187C"/>
    <w:rsid w:val="003A1BCD"/>
    <w:rsid w:val="003A1CB9"/>
    <w:rsid w:val="003A1F67"/>
    <w:rsid w:val="003A23DA"/>
    <w:rsid w:val="003A27D5"/>
    <w:rsid w:val="003A27DC"/>
    <w:rsid w:val="003A2A40"/>
    <w:rsid w:val="003A2CEB"/>
    <w:rsid w:val="003A2D54"/>
    <w:rsid w:val="003A3903"/>
    <w:rsid w:val="003A3C55"/>
    <w:rsid w:val="003A3D25"/>
    <w:rsid w:val="003A3F26"/>
    <w:rsid w:val="003A4009"/>
    <w:rsid w:val="003A40DF"/>
    <w:rsid w:val="003A4279"/>
    <w:rsid w:val="003A42DD"/>
    <w:rsid w:val="003A44AE"/>
    <w:rsid w:val="003A49C5"/>
    <w:rsid w:val="003A4F2B"/>
    <w:rsid w:val="003A523D"/>
    <w:rsid w:val="003A53FC"/>
    <w:rsid w:val="003A54CD"/>
    <w:rsid w:val="003A55A4"/>
    <w:rsid w:val="003A55FC"/>
    <w:rsid w:val="003A5610"/>
    <w:rsid w:val="003A56E7"/>
    <w:rsid w:val="003A576F"/>
    <w:rsid w:val="003A5835"/>
    <w:rsid w:val="003A5903"/>
    <w:rsid w:val="003A59A2"/>
    <w:rsid w:val="003A59E5"/>
    <w:rsid w:val="003A5B12"/>
    <w:rsid w:val="003A5B13"/>
    <w:rsid w:val="003A5E2D"/>
    <w:rsid w:val="003A64A6"/>
    <w:rsid w:val="003A6548"/>
    <w:rsid w:val="003A666C"/>
    <w:rsid w:val="003A6760"/>
    <w:rsid w:val="003A6D9C"/>
    <w:rsid w:val="003A6E4C"/>
    <w:rsid w:val="003A6F11"/>
    <w:rsid w:val="003A7081"/>
    <w:rsid w:val="003A71A0"/>
    <w:rsid w:val="003A7209"/>
    <w:rsid w:val="003A7259"/>
    <w:rsid w:val="003A72D9"/>
    <w:rsid w:val="003A77C3"/>
    <w:rsid w:val="003A7AFE"/>
    <w:rsid w:val="003A7B22"/>
    <w:rsid w:val="003A7CEE"/>
    <w:rsid w:val="003B0514"/>
    <w:rsid w:val="003B05B9"/>
    <w:rsid w:val="003B0730"/>
    <w:rsid w:val="003B0D30"/>
    <w:rsid w:val="003B103F"/>
    <w:rsid w:val="003B1044"/>
    <w:rsid w:val="003B1107"/>
    <w:rsid w:val="003B111C"/>
    <w:rsid w:val="003B1150"/>
    <w:rsid w:val="003B1329"/>
    <w:rsid w:val="003B139F"/>
    <w:rsid w:val="003B1539"/>
    <w:rsid w:val="003B16DC"/>
    <w:rsid w:val="003B177D"/>
    <w:rsid w:val="003B17B2"/>
    <w:rsid w:val="003B189B"/>
    <w:rsid w:val="003B1DA3"/>
    <w:rsid w:val="003B23E7"/>
    <w:rsid w:val="003B2435"/>
    <w:rsid w:val="003B2496"/>
    <w:rsid w:val="003B2638"/>
    <w:rsid w:val="003B299B"/>
    <w:rsid w:val="003B2C60"/>
    <w:rsid w:val="003B2D13"/>
    <w:rsid w:val="003B2E74"/>
    <w:rsid w:val="003B2F40"/>
    <w:rsid w:val="003B2FA9"/>
    <w:rsid w:val="003B2FEF"/>
    <w:rsid w:val="003B3034"/>
    <w:rsid w:val="003B3191"/>
    <w:rsid w:val="003B3349"/>
    <w:rsid w:val="003B37D1"/>
    <w:rsid w:val="003B3BAE"/>
    <w:rsid w:val="003B3F89"/>
    <w:rsid w:val="003B3F97"/>
    <w:rsid w:val="003B41A9"/>
    <w:rsid w:val="003B4336"/>
    <w:rsid w:val="003B435B"/>
    <w:rsid w:val="003B4476"/>
    <w:rsid w:val="003B465F"/>
    <w:rsid w:val="003B48A9"/>
    <w:rsid w:val="003B49CA"/>
    <w:rsid w:val="003B516C"/>
    <w:rsid w:val="003B516F"/>
    <w:rsid w:val="003B521A"/>
    <w:rsid w:val="003B538F"/>
    <w:rsid w:val="003B56C5"/>
    <w:rsid w:val="003B576F"/>
    <w:rsid w:val="003B5933"/>
    <w:rsid w:val="003B594C"/>
    <w:rsid w:val="003B5A60"/>
    <w:rsid w:val="003B5D58"/>
    <w:rsid w:val="003B5D79"/>
    <w:rsid w:val="003B5DE3"/>
    <w:rsid w:val="003B60DA"/>
    <w:rsid w:val="003B6122"/>
    <w:rsid w:val="003B620A"/>
    <w:rsid w:val="003B6264"/>
    <w:rsid w:val="003B6283"/>
    <w:rsid w:val="003B63B6"/>
    <w:rsid w:val="003B6488"/>
    <w:rsid w:val="003B6795"/>
    <w:rsid w:val="003B6AC9"/>
    <w:rsid w:val="003B6CD6"/>
    <w:rsid w:val="003B6D4A"/>
    <w:rsid w:val="003B6FAC"/>
    <w:rsid w:val="003B7002"/>
    <w:rsid w:val="003B7140"/>
    <w:rsid w:val="003B7283"/>
    <w:rsid w:val="003B7299"/>
    <w:rsid w:val="003B72D0"/>
    <w:rsid w:val="003B780F"/>
    <w:rsid w:val="003B781B"/>
    <w:rsid w:val="003B78CA"/>
    <w:rsid w:val="003B79EB"/>
    <w:rsid w:val="003B7BB8"/>
    <w:rsid w:val="003B7CA5"/>
    <w:rsid w:val="003B7F2C"/>
    <w:rsid w:val="003B7F34"/>
    <w:rsid w:val="003C006B"/>
    <w:rsid w:val="003C03A1"/>
    <w:rsid w:val="003C03AE"/>
    <w:rsid w:val="003C046D"/>
    <w:rsid w:val="003C0530"/>
    <w:rsid w:val="003C062F"/>
    <w:rsid w:val="003C0643"/>
    <w:rsid w:val="003C08BB"/>
    <w:rsid w:val="003C0CE2"/>
    <w:rsid w:val="003C0CE7"/>
    <w:rsid w:val="003C0D34"/>
    <w:rsid w:val="003C0D6A"/>
    <w:rsid w:val="003C0DFA"/>
    <w:rsid w:val="003C109C"/>
    <w:rsid w:val="003C10C5"/>
    <w:rsid w:val="003C10D8"/>
    <w:rsid w:val="003C11F9"/>
    <w:rsid w:val="003C1288"/>
    <w:rsid w:val="003C15FB"/>
    <w:rsid w:val="003C16A5"/>
    <w:rsid w:val="003C16CB"/>
    <w:rsid w:val="003C19E0"/>
    <w:rsid w:val="003C1DD0"/>
    <w:rsid w:val="003C1EDF"/>
    <w:rsid w:val="003C1EEA"/>
    <w:rsid w:val="003C206F"/>
    <w:rsid w:val="003C2480"/>
    <w:rsid w:val="003C25E2"/>
    <w:rsid w:val="003C2BE9"/>
    <w:rsid w:val="003C2CC5"/>
    <w:rsid w:val="003C2D21"/>
    <w:rsid w:val="003C30DC"/>
    <w:rsid w:val="003C31E3"/>
    <w:rsid w:val="003C31E6"/>
    <w:rsid w:val="003C3361"/>
    <w:rsid w:val="003C36A3"/>
    <w:rsid w:val="003C36B3"/>
    <w:rsid w:val="003C36D7"/>
    <w:rsid w:val="003C37DD"/>
    <w:rsid w:val="003C38C5"/>
    <w:rsid w:val="003C3982"/>
    <w:rsid w:val="003C3B53"/>
    <w:rsid w:val="003C3C45"/>
    <w:rsid w:val="003C3EE0"/>
    <w:rsid w:val="003C4084"/>
    <w:rsid w:val="003C40AC"/>
    <w:rsid w:val="003C40FA"/>
    <w:rsid w:val="003C4123"/>
    <w:rsid w:val="003C44F7"/>
    <w:rsid w:val="003C4642"/>
    <w:rsid w:val="003C48A8"/>
    <w:rsid w:val="003C4B97"/>
    <w:rsid w:val="003C4BEC"/>
    <w:rsid w:val="003C4F0A"/>
    <w:rsid w:val="003C510D"/>
    <w:rsid w:val="003C533F"/>
    <w:rsid w:val="003C542C"/>
    <w:rsid w:val="003C56D2"/>
    <w:rsid w:val="003C5798"/>
    <w:rsid w:val="003C57CC"/>
    <w:rsid w:val="003C57D5"/>
    <w:rsid w:val="003C5BAC"/>
    <w:rsid w:val="003C5BAE"/>
    <w:rsid w:val="003C5D46"/>
    <w:rsid w:val="003C5DB5"/>
    <w:rsid w:val="003C5DF6"/>
    <w:rsid w:val="003C5E4E"/>
    <w:rsid w:val="003C61CA"/>
    <w:rsid w:val="003C68D5"/>
    <w:rsid w:val="003C68E6"/>
    <w:rsid w:val="003C691C"/>
    <w:rsid w:val="003C6996"/>
    <w:rsid w:val="003C6A83"/>
    <w:rsid w:val="003C6CE8"/>
    <w:rsid w:val="003C6DB6"/>
    <w:rsid w:val="003C6DCB"/>
    <w:rsid w:val="003C70D9"/>
    <w:rsid w:val="003C719D"/>
    <w:rsid w:val="003C7371"/>
    <w:rsid w:val="003C7376"/>
    <w:rsid w:val="003C7816"/>
    <w:rsid w:val="003C7A5A"/>
    <w:rsid w:val="003C7B6A"/>
    <w:rsid w:val="003C7BB3"/>
    <w:rsid w:val="003C7C8B"/>
    <w:rsid w:val="003C7CC8"/>
    <w:rsid w:val="003D00C1"/>
    <w:rsid w:val="003D02D4"/>
    <w:rsid w:val="003D062E"/>
    <w:rsid w:val="003D0663"/>
    <w:rsid w:val="003D07EF"/>
    <w:rsid w:val="003D095F"/>
    <w:rsid w:val="003D0968"/>
    <w:rsid w:val="003D0C09"/>
    <w:rsid w:val="003D0C3B"/>
    <w:rsid w:val="003D0D6F"/>
    <w:rsid w:val="003D0E14"/>
    <w:rsid w:val="003D0EC1"/>
    <w:rsid w:val="003D0F1A"/>
    <w:rsid w:val="003D10F2"/>
    <w:rsid w:val="003D117C"/>
    <w:rsid w:val="003D11C5"/>
    <w:rsid w:val="003D1308"/>
    <w:rsid w:val="003D1410"/>
    <w:rsid w:val="003D1426"/>
    <w:rsid w:val="003D15FE"/>
    <w:rsid w:val="003D1866"/>
    <w:rsid w:val="003D196A"/>
    <w:rsid w:val="003D1A35"/>
    <w:rsid w:val="003D1AAE"/>
    <w:rsid w:val="003D1D71"/>
    <w:rsid w:val="003D1D8E"/>
    <w:rsid w:val="003D2033"/>
    <w:rsid w:val="003D2191"/>
    <w:rsid w:val="003D250A"/>
    <w:rsid w:val="003D254F"/>
    <w:rsid w:val="003D262B"/>
    <w:rsid w:val="003D27F3"/>
    <w:rsid w:val="003D2996"/>
    <w:rsid w:val="003D2B19"/>
    <w:rsid w:val="003D2C5D"/>
    <w:rsid w:val="003D2E8B"/>
    <w:rsid w:val="003D2F8B"/>
    <w:rsid w:val="003D3095"/>
    <w:rsid w:val="003D31D3"/>
    <w:rsid w:val="003D32F7"/>
    <w:rsid w:val="003D3394"/>
    <w:rsid w:val="003D33FA"/>
    <w:rsid w:val="003D352B"/>
    <w:rsid w:val="003D37A8"/>
    <w:rsid w:val="003D3A1F"/>
    <w:rsid w:val="003D3A21"/>
    <w:rsid w:val="003D3CEA"/>
    <w:rsid w:val="003D3D37"/>
    <w:rsid w:val="003D3DA0"/>
    <w:rsid w:val="003D434C"/>
    <w:rsid w:val="003D4354"/>
    <w:rsid w:val="003D49FF"/>
    <w:rsid w:val="003D4AE2"/>
    <w:rsid w:val="003D4CFF"/>
    <w:rsid w:val="003D4E6E"/>
    <w:rsid w:val="003D4FCE"/>
    <w:rsid w:val="003D5023"/>
    <w:rsid w:val="003D5100"/>
    <w:rsid w:val="003D5168"/>
    <w:rsid w:val="003D5337"/>
    <w:rsid w:val="003D549A"/>
    <w:rsid w:val="003D5570"/>
    <w:rsid w:val="003D5576"/>
    <w:rsid w:val="003D56DC"/>
    <w:rsid w:val="003D57CB"/>
    <w:rsid w:val="003D5816"/>
    <w:rsid w:val="003D59FB"/>
    <w:rsid w:val="003D5A13"/>
    <w:rsid w:val="003D5CD1"/>
    <w:rsid w:val="003D5CF0"/>
    <w:rsid w:val="003D5D50"/>
    <w:rsid w:val="003D62ED"/>
    <w:rsid w:val="003D6410"/>
    <w:rsid w:val="003D6480"/>
    <w:rsid w:val="003D6570"/>
    <w:rsid w:val="003D69FB"/>
    <w:rsid w:val="003D6A48"/>
    <w:rsid w:val="003D6A68"/>
    <w:rsid w:val="003D6B09"/>
    <w:rsid w:val="003D6B54"/>
    <w:rsid w:val="003D6DDD"/>
    <w:rsid w:val="003D6E7D"/>
    <w:rsid w:val="003D6F54"/>
    <w:rsid w:val="003D6FA0"/>
    <w:rsid w:val="003D701C"/>
    <w:rsid w:val="003D705E"/>
    <w:rsid w:val="003D725C"/>
    <w:rsid w:val="003D729E"/>
    <w:rsid w:val="003D7CCE"/>
    <w:rsid w:val="003E018B"/>
    <w:rsid w:val="003E020A"/>
    <w:rsid w:val="003E028C"/>
    <w:rsid w:val="003E0403"/>
    <w:rsid w:val="003E0445"/>
    <w:rsid w:val="003E059B"/>
    <w:rsid w:val="003E0808"/>
    <w:rsid w:val="003E089E"/>
    <w:rsid w:val="003E0A3B"/>
    <w:rsid w:val="003E0A89"/>
    <w:rsid w:val="003E0B65"/>
    <w:rsid w:val="003E0CD2"/>
    <w:rsid w:val="003E0D5E"/>
    <w:rsid w:val="003E10D6"/>
    <w:rsid w:val="003E1471"/>
    <w:rsid w:val="003E1623"/>
    <w:rsid w:val="003E1A82"/>
    <w:rsid w:val="003E1BAB"/>
    <w:rsid w:val="003E1C89"/>
    <w:rsid w:val="003E1EB5"/>
    <w:rsid w:val="003E2171"/>
    <w:rsid w:val="003E2207"/>
    <w:rsid w:val="003E2445"/>
    <w:rsid w:val="003E26BF"/>
    <w:rsid w:val="003E278F"/>
    <w:rsid w:val="003E27EE"/>
    <w:rsid w:val="003E2898"/>
    <w:rsid w:val="003E2CCB"/>
    <w:rsid w:val="003E2E5D"/>
    <w:rsid w:val="003E2ED6"/>
    <w:rsid w:val="003E2F8C"/>
    <w:rsid w:val="003E3038"/>
    <w:rsid w:val="003E30FA"/>
    <w:rsid w:val="003E320A"/>
    <w:rsid w:val="003E3430"/>
    <w:rsid w:val="003E3452"/>
    <w:rsid w:val="003E3B01"/>
    <w:rsid w:val="003E3B15"/>
    <w:rsid w:val="003E3D66"/>
    <w:rsid w:val="003E3F07"/>
    <w:rsid w:val="003E40EE"/>
    <w:rsid w:val="003E462D"/>
    <w:rsid w:val="003E497F"/>
    <w:rsid w:val="003E4A12"/>
    <w:rsid w:val="003E4CD5"/>
    <w:rsid w:val="003E4F36"/>
    <w:rsid w:val="003E50F8"/>
    <w:rsid w:val="003E529F"/>
    <w:rsid w:val="003E540D"/>
    <w:rsid w:val="003E5ED5"/>
    <w:rsid w:val="003E5F56"/>
    <w:rsid w:val="003E61C4"/>
    <w:rsid w:val="003E660F"/>
    <w:rsid w:val="003E66E1"/>
    <w:rsid w:val="003E68A8"/>
    <w:rsid w:val="003E6938"/>
    <w:rsid w:val="003E6D4A"/>
    <w:rsid w:val="003E6D5D"/>
    <w:rsid w:val="003E6E6C"/>
    <w:rsid w:val="003E6F8F"/>
    <w:rsid w:val="003E6FB3"/>
    <w:rsid w:val="003E722E"/>
    <w:rsid w:val="003E734C"/>
    <w:rsid w:val="003E7441"/>
    <w:rsid w:val="003E74AD"/>
    <w:rsid w:val="003E7507"/>
    <w:rsid w:val="003E75E8"/>
    <w:rsid w:val="003E7644"/>
    <w:rsid w:val="003E76B3"/>
    <w:rsid w:val="003E789D"/>
    <w:rsid w:val="003E7962"/>
    <w:rsid w:val="003E7AD1"/>
    <w:rsid w:val="003E7CEB"/>
    <w:rsid w:val="003E7D4B"/>
    <w:rsid w:val="003E7DDA"/>
    <w:rsid w:val="003E7F5D"/>
    <w:rsid w:val="003F01F8"/>
    <w:rsid w:val="003F021D"/>
    <w:rsid w:val="003F0273"/>
    <w:rsid w:val="003F0385"/>
    <w:rsid w:val="003F03B4"/>
    <w:rsid w:val="003F0501"/>
    <w:rsid w:val="003F05A0"/>
    <w:rsid w:val="003F0CB6"/>
    <w:rsid w:val="003F0E1E"/>
    <w:rsid w:val="003F0E31"/>
    <w:rsid w:val="003F0E6D"/>
    <w:rsid w:val="003F0F2E"/>
    <w:rsid w:val="003F1620"/>
    <w:rsid w:val="003F16EA"/>
    <w:rsid w:val="003F1703"/>
    <w:rsid w:val="003F19C9"/>
    <w:rsid w:val="003F1ACE"/>
    <w:rsid w:val="003F1AF6"/>
    <w:rsid w:val="003F1BAF"/>
    <w:rsid w:val="003F1EB7"/>
    <w:rsid w:val="003F2223"/>
    <w:rsid w:val="003F2282"/>
    <w:rsid w:val="003F2658"/>
    <w:rsid w:val="003F26CA"/>
    <w:rsid w:val="003F27B3"/>
    <w:rsid w:val="003F2807"/>
    <w:rsid w:val="003F2AFD"/>
    <w:rsid w:val="003F2B89"/>
    <w:rsid w:val="003F2C1B"/>
    <w:rsid w:val="003F2E83"/>
    <w:rsid w:val="003F31FB"/>
    <w:rsid w:val="003F321C"/>
    <w:rsid w:val="003F354C"/>
    <w:rsid w:val="003F3638"/>
    <w:rsid w:val="003F3863"/>
    <w:rsid w:val="003F3991"/>
    <w:rsid w:val="003F3AF6"/>
    <w:rsid w:val="003F3DD8"/>
    <w:rsid w:val="003F4089"/>
    <w:rsid w:val="003F4482"/>
    <w:rsid w:val="003F46F0"/>
    <w:rsid w:val="003F4924"/>
    <w:rsid w:val="003F4978"/>
    <w:rsid w:val="003F4B06"/>
    <w:rsid w:val="003F4C6C"/>
    <w:rsid w:val="003F501E"/>
    <w:rsid w:val="003F54EC"/>
    <w:rsid w:val="003F554B"/>
    <w:rsid w:val="003F56AA"/>
    <w:rsid w:val="003F5713"/>
    <w:rsid w:val="003F5C9F"/>
    <w:rsid w:val="003F6216"/>
    <w:rsid w:val="003F6508"/>
    <w:rsid w:val="003F653F"/>
    <w:rsid w:val="003F6611"/>
    <w:rsid w:val="003F6810"/>
    <w:rsid w:val="003F6818"/>
    <w:rsid w:val="003F6885"/>
    <w:rsid w:val="003F6AAE"/>
    <w:rsid w:val="003F6D22"/>
    <w:rsid w:val="003F718E"/>
    <w:rsid w:val="003F7335"/>
    <w:rsid w:val="003F76EA"/>
    <w:rsid w:val="003F7850"/>
    <w:rsid w:val="003F797C"/>
    <w:rsid w:val="003F79C8"/>
    <w:rsid w:val="003F7B0A"/>
    <w:rsid w:val="003F7C8F"/>
    <w:rsid w:val="003F7CD8"/>
    <w:rsid w:val="003F7D89"/>
    <w:rsid w:val="003F7ECE"/>
    <w:rsid w:val="003F7F76"/>
    <w:rsid w:val="00400137"/>
    <w:rsid w:val="004002D8"/>
    <w:rsid w:val="00400315"/>
    <w:rsid w:val="00400565"/>
    <w:rsid w:val="004005F4"/>
    <w:rsid w:val="00400615"/>
    <w:rsid w:val="00400714"/>
    <w:rsid w:val="00400974"/>
    <w:rsid w:val="004009A9"/>
    <w:rsid w:val="00400C21"/>
    <w:rsid w:val="00400CA4"/>
    <w:rsid w:val="00400EA0"/>
    <w:rsid w:val="00400EB4"/>
    <w:rsid w:val="004012D2"/>
    <w:rsid w:val="004015CD"/>
    <w:rsid w:val="00401630"/>
    <w:rsid w:val="00401974"/>
    <w:rsid w:val="00401E0B"/>
    <w:rsid w:val="00401FCD"/>
    <w:rsid w:val="00402418"/>
    <w:rsid w:val="004024E0"/>
    <w:rsid w:val="0040275E"/>
    <w:rsid w:val="004029A8"/>
    <w:rsid w:val="00402B8C"/>
    <w:rsid w:val="00402DC4"/>
    <w:rsid w:val="00402E6B"/>
    <w:rsid w:val="00402E6C"/>
    <w:rsid w:val="00402EFD"/>
    <w:rsid w:val="00402F63"/>
    <w:rsid w:val="00402F8B"/>
    <w:rsid w:val="004030A1"/>
    <w:rsid w:val="00403111"/>
    <w:rsid w:val="00403121"/>
    <w:rsid w:val="00403169"/>
    <w:rsid w:val="0040317A"/>
    <w:rsid w:val="004033D5"/>
    <w:rsid w:val="00403472"/>
    <w:rsid w:val="00403585"/>
    <w:rsid w:val="0040363F"/>
    <w:rsid w:val="004039C9"/>
    <w:rsid w:val="00403AE0"/>
    <w:rsid w:val="00403B03"/>
    <w:rsid w:val="00403B36"/>
    <w:rsid w:val="00403CF8"/>
    <w:rsid w:val="00403DFD"/>
    <w:rsid w:val="00403E11"/>
    <w:rsid w:val="00403F10"/>
    <w:rsid w:val="004040AB"/>
    <w:rsid w:val="0040420E"/>
    <w:rsid w:val="00404227"/>
    <w:rsid w:val="004044C6"/>
    <w:rsid w:val="004044E3"/>
    <w:rsid w:val="0040471B"/>
    <w:rsid w:val="004048C6"/>
    <w:rsid w:val="004048F6"/>
    <w:rsid w:val="00404A74"/>
    <w:rsid w:val="00404B43"/>
    <w:rsid w:val="00404BA5"/>
    <w:rsid w:val="00404BEE"/>
    <w:rsid w:val="00404BF3"/>
    <w:rsid w:val="00404F7B"/>
    <w:rsid w:val="00405638"/>
    <w:rsid w:val="00405703"/>
    <w:rsid w:val="00405734"/>
    <w:rsid w:val="004059EB"/>
    <w:rsid w:val="00405A5A"/>
    <w:rsid w:val="00405A74"/>
    <w:rsid w:val="00405AA5"/>
    <w:rsid w:val="00405D52"/>
    <w:rsid w:val="00405EC8"/>
    <w:rsid w:val="00405EF3"/>
    <w:rsid w:val="0040618D"/>
    <w:rsid w:val="004061DF"/>
    <w:rsid w:val="004065BC"/>
    <w:rsid w:val="004065D1"/>
    <w:rsid w:val="004065F8"/>
    <w:rsid w:val="00406A97"/>
    <w:rsid w:val="00406AD5"/>
    <w:rsid w:val="00406BD7"/>
    <w:rsid w:val="00406E47"/>
    <w:rsid w:val="00407016"/>
    <w:rsid w:val="00407099"/>
    <w:rsid w:val="00407415"/>
    <w:rsid w:val="004077F4"/>
    <w:rsid w:val="00407968"/>
    <w:rsid w:val="00407A72"/>
    <w:rsid w:val="00407B8E"/>
    <w:rsid w:val="00407BF4"/>
    <w:rsid w:val="00407BFD"/>
    <w:rsid w:val="00407C3F"/>
    <w:rsid w:val="00407EB3"/>
    <w:rsid w:val="00410148"/>
    <w:rsid w:val="00410303"/>
    <w:rsid w:val="00410520"/>
    <w:rsid w:val="0041053C"/>
    <w:rsid w:val="004107D2"/>
    <w:rsid w:val="0041088C"/>
    <w:rsid w:val="004108DE"/>
    <w:rsid w:val="00410C2B"/>
    <w:rsid w:val="00410F91"/>
    <w:rsid w:val="00410FC9"/>
    <w:rsid w:val="00411295"/>
    <w:rsid w:val="004112FA"/>
    <w:rsid w:val="00411379"/>
    <w:rsid w:val="004113F8"/>
    <w:rsid w:val="00411614"/>
    <w:rsid w:val="004116B7"/>
    <w:rsid w:val="0041182C"/>
    <w:rsid w:val="00411882"/>
    <w:rsid w:val="0041194F"/>
    <w:rsid w:val="00411A11"/>
    <w:rsid w:val="00411C64"/>
    <w:rsid w:val="004121A8"/>
    <w:rsid w:val="004121E0"/>
    <w:rsid w:val="0041223B"/>
    <w:rsid w:val="004122B2"/>
    <w:rsid w:val="00412404"/>
    <w:rsid w:val="0041244B"/>
    <w:rsid w:val="004125DF"/>
    <w:rsid w:val="004128FB"/>
    <w:rsid w:val="00412A66"/>
    <w:rsid w:val="00412AF5"/>
    <w:rsid w:val="00412D92"/>
    <w:rsid w:val="00413425"/>
    <w:rsid w:val="0041344F"/>
    <w:rsid w:val="004136D5"/>
    <w:rsid w:val="0041389E"/>
    <w:rsid w:val="004139B1"/>
    <w:rsid w:val="00413A25"/>
    <w:rsid w:val="00413B52"/>
    <w:rsid w:val="00413C58"/>
    <w:rsid w:val="00413D6F"/>
    <w:rsid w:val="00413D7D"/>
    <w:rsid w:val="0041407B"/>
    <w:rsid w:val="00414126"/>
    <w:rsid w:val="00414300"/>
    <w:rsid w:val="00414343"/>
    <w:rsid w:val="004144B6"/>
    <w:rsid w:val="00414710"/>
    <w:rsid w:val="00414BD7"/>
    <w:rsid w:val="00414CFE"/>
    <w:rsid w:val="00414D48"/>
    <w:rsid w:val="00414DFA"/>
    <w:rsid w:val="00415082"/>
    <w:rsid w:val="00415124"/>
    <w:rsid w:val="0041559C"/>
    <w:rsid w:val="004155A7"/>
    <w:rsid w:val="00415669"/>
    <w:rsid w:val="00415BB7"/>
    <w:rsid w:val="00415D84"/>
    <w:rsid w:val="00415E49"/>
    <w:rsid w:val="004161A4"/>
    <w:rsid w:val="00416310"/>
    <w:rsid w:val="0041655C"/>
    <w:rsid w:val="00416680"/>
    <w:rsid w:val="0041668A"/>
    <w:rsid w:val="004166B5"/>
    <w:rsid w:val="004166DC"/>
    <w:rsid w:val="00416CE7"/>
    <w:rsid w:val="00416D25"/>
    <w:rsid w:val="00416DE9"/>
    <w:rsid w:val="0041719A"/>
    <w:rsid w:val="0041725F"/>
    <w:rsid w:val="00417293"/>
    <w:rsid w:val="004175FB"/>
    <w:rsid w:val="004176C0"/>
    <w:rsid w:val="00417738"/>
    <w:rsid w:val="00417848"/>
    <w:rsid w:val="004178D6"/>
    <w:rsid w:val="00417F1F"/>
    <w:rsid w:val="004200E6"/>
    <w:rsid w:val="00420275"/>
    <w:rsid w:val="00420351"/>
    <w:rsid w:val="004205E9"/>
    <w:rsid w:val="004205F3"/>
    <w:rsid w:val="004207F9"/>
    <w:rsid w:val="00420975"/>
    <w:rsid w:val="00420C35"/>
    <w:rsid w:val="00420D33"/>
    <w:rsid w:val="00420DB5"/>
    <w:rsid w:val="00420F61"/>
    <w:rsid w:val="00421113"/>
    <w:rsid w:val="004212B3"/>
    <w:rsid w:val="00421378"/>
    <w:rsid w:val="00421731"/>
    <w:rsid w:val="004217E1"/>
    <w:rsid w:val="00421864"/>
    <w:rsid w:val="00421F6D"/>
    <w:rsid w:val="00421F8C"/>
    <w:rsid w:val="00422057"/>
    <w:rsid w:val="0042220E"/>
    <w:rsid w:val="00422565"/>
    <w:rsid w:val="00422603"/>
    <w:rsid w:val="004226B6"/>
    <w:rsid w:val="004226DA"/>
    <w:rsid w:val="004227AC"/>
    <w:rsid w:val="0042286D"/>
    <w:rsid w:val="004228A2"/>
    <w:rsid w:val="00422A4F"/>
    <w:rsid w:val="00422AA1"/>
    <w:rsid w:val="00422D54"/>
    <w:rsid w:val="00422E50"/>
    <w:rsid w:val="00422F00"/>
    <w:rsid w:val="00422FAD"/>
    <w:rsid w:val="0042303F"/>
    <w:rsid w:val="0042359E"/>
    <w:rsid w:val="00423798"/>
    <w:rsid w:val="004238EC"/>
    <w:rsid w:val="004239F7"/>
    <w:rsid w:val="00424124"/>
    <w:rsid w:val="00424153"/>
    <w:rsid w:val="00424181"/>
    <w:rsid w:val="004243E0"/>
    <w:rsid w:val="00424805"/>
    <w:rsid w:val="00424829"/>
    <w:rsid w:val="00424A53"/>
    <w:rsid w:val="00424ADB"/>
    <w:rsid w:val="00424BB6"/>
    <w:rsid w:val="00424EA9"/>
    <w:rsid w:val="00424FE8"/>
    <w:rsid w:val="0042519F"/>
    <w:rsid w:val="0042525E"/>
    <w:rsid w:val="004252B4"/>
    <w:rsid w:val="004252DF"/>
    <w:rsid w:val="00425363"/>
    <w:rsid w:val="0042536C"/>
    <w:rsid w:val="00425452"/>
    <w:rsid w:val="00425500"/>
    <w:rsid w:val="004255AD"/>
    <w:rsid w:val="0042596A"/>
    <w:rsid w:val="00425B27"/>
    <w:rsid w:val="00425C91"/>
    <w:rsid w:val="00425EB3"/>
    <w:rsid w:val="00425EE0"/>
    <w:rsid w:val="00425F9A"/>
    <w:rsid w:val="0042606E"/>
    <w:rsid w:val="00426439"/>
    <w:rsid w:val="00426578"/>
    <w:rsid w:val="004265BC"/>
    <w:rsid w:val="00426B04"/>
    <w:rsid w:val="00426B24"/>
    <w:rsid w:val="00426B65"/>
    <w:rsid w:val="00426C3E"/>
    <w:rsid w:val="004272D2"/>
    <w:rsid w:val="0042757F"/>
    <w:rsid w:val="004275B1"/>
    <w:rsid w:val="00427607"/>
    <w:rsid w:val="00427829"/>
    <w:rsid w:val="00427AA4"/>
    <w:rsid w:val="00427EF2"/>
    <w:rsid w:val="00427F5B"/>
    <w:rsid w:val="004300E2"/>
    <w:rsid w:val="00430211"/>
    <w:rsid w:val="004303DE"/>
    <w:rsid w:val="0043071B"/>
    <w:rsid w:val="00430A8B"/>
    <w:rsid w:val="00430BC0"/>
    <w:rsid w:val="00430BC7"/>
    <w:rsid w:val="00430D43"/>
    <w:rsid w:val="00430D73"/>
    <w:rsid w:val="00430F2B"/>
    <w:rsid w:val="0043116F"/>
    <w:rsid w:val="00431356"/>
    <w:rsid w:val="004313E3"/>
    <w:rsid w:val="00431633"/>
    <w:rsid w:val="00431975"/>
    <w:rsid w:val="00431B3D"/>
    <w:rsid w:val="00431E25"/>
    <w:rsid w:val="00431EB1"/>
    <w:rsid w:val="00432366"/>
    <w:rsid w:val="00432413"/>
    <w:rsid w:val="004329F5"/>
    <w:rsid w:val="00432A46"/>
    <w:rsid w:val="00432AF9"/>
    <w:rsid w:val="00432CA4"/>
    <w:rsid w:val="00432D75"/>
    <w:rsid w:val="00432D97"/>
    <w:rsid w:val="00433020"/>
    <w:rsid w:val="004330EA"/>
    <w:rsid w:val="00433109"/>
    <w:rsid w:val="00433156"/>
    <w:rsid w:val="004331A5"/>
    <w:rsid w:val="00433274"/>
    <w:rsid w:val="0043351F"/>
    <w:rsid w:val="00433A1B"/>
    <w:rsid w:val="00433B0D"/>
    <w:rsid w:val="00433C23"/>
    <w:rsid w:val="00433C85"/>
    <w:rsid w:val="00433D45"/>
    <w:rsid w:val="00433EAB"/>
    <w:rsid w:val="0043401F"/>
    <w:rsid w:val="0043432E"/>
    <w:rsid w:val="004344DE"/>
    <w:rsid w:val="0043479D"/>
    <w:rsid w:val="00434E8F"/>
    <w:rsid w:val="0043517A"/>
    <w:rsid w:val="0043518D"/>
    <w:rsid w:val="004352AA"/>
    <w:rsid w:val="0043557C"/>
    <w:rsid w:val="0043561E"/>
    <w:rsid w:val="00435753"/>
    <w:rsid w:val="00435754"/>
    <w:rsid w:val="0043588C"/>
    <w:rsid w:val="00435900"/>
    <w:rsid w:val="00435A34"/>
    <w:rsid w:val="00435C26"/>
    <w:rsid w:val="00435DB7"/>
    <w:rsid w:val="00435E48"/>
    <w:rsid w:val="00435EAA"/>
    <w:rsid w:val="004360BD"/>
    <w:rsid w:val="004360EC"/>
    <w:rsid w:val="00436142"/>
    <w:rsid w:val="004361F8"/>
    <w:rsid w:val="0043643C"/>
    <w:rsid w:val="004364FD"/>
    <w:rsid w:val="0043660F"/>
    <w:rsid w:val="0043668A"/>
    <w:rsid w:val="00436E57"/>
    <w:rsid w:val="00436E80"/>
    <w:rsid w:val="0043709B"/>
    <w:rsid w:val="0043710D"/>
    <w:rsid w:val="004372E7"/>
    <w:rsid w:val="004373FA"/>
    <w:rsid w:val="00437545"/>
    <w:rsid w:val="004376C7"/>
    <w:rsid w:val="00437736"/>
    <w:rsid w:val="00437833"/>
    <w:rsid w:val="0043784E"/>
    <w:rsid w:val="00437943"/>
    <w:rsid w:val="00437C54"/>
    <w:rsid w:val="00440057"/>
    <w:rsid w:val="004400F5"/>
    <w:rsid w:val="0044017F"/>
    <w:rsid w:val="004401C6"/>
    <w:rsid w:val="00440294"/>
    <w:rsid w:val="004407BD"/>
    <w:rsid w:val="004407F1"/>
    <w:rsid w:val="004409B9"/>
    <w:rsid w:val="00440A8D"/>
    <w:rsid w:val="00440F79"/>
    <w:rsid w:val="00441000"/>
    <w:rsid w:val="00441024"/>
    <w:rsid w:val="004411CE"/>
    <w:rsid w:val="00441429"/>
    <w:rsid w:val="004414E6"/>
    <w:rsid w:val="00441523"/>
    <w:rsid w:val="00441639"/>
    <w:rsid w:val="00441910"/>
    <w:rsid w:val="00441BA6"/>
    <w:rsid w:val="00441DC0"/>
    <w:rsid w:val="00441F48"/>
    <w:rsid w:val="00442018"/>
    <w:rsid w:val="00442031"/>
    <w:rsid w:val="004422C3"/>
    <w:rsid w:val="00442507"/>
    <w:rsid w:val="0044263C"/>
    <w:rsid w:val="00442684"/>
    <w:rsid w:val="00442962"/>
    <w:rsid w:val="00442F69"/>
    <w:rsid w:val="0044301F"/>
    <w:rsid w:val="00443056"/>
    <w:rsid w:val="00443160"/>
    <w:rsid w:val="00443191"/>
    <w:rsid w:val="00443209"/>
    <w:rsid w:val="00443406"/>
    <w:rsid w:val="0044358B"/>
    <w:rsid w:val="0044379B"/>
    <w:rsid w:val="00443923"/>
    <w:rsid w:val="00443A90"/>
    <w:rsid w:val="00443AEB"/>
    <w:rsid w:val="00443EDE"/>
    <w:rsid w:val="004443F1"/>
    <w:rsid w:val="0044453E"/>
    <w:rsid w:val="00444727"/>
    <w:rsid w:val="004448DE"/>
    <w:rsid w:val="00444CA0"/>
    <w:rsid w:val="00444D47"/>
    <w:rsid w:val="00444E5D"/>
    <w:rsid w:val="00444F00"/>
    <w:rsid w:val="00444FF5"/>
    <w:rsid w:val="0044522E"/>
    <w:rsid w:val="004452B0"/>
    <w:rsid w:val="004453BD"/>
    <w:rsid w:val="004457D4"/>
    <w:rsid w:val="00445A89"/>
    <w:rsid w:val="00445B03"/>
    <w:rsid w:val="00445C2F"/>
    <w:rsid w:val="00445FC0"/>
    <w:rsid w:val="004466F1"/>
    <w:rsid w:val="00446782"/>
    <w:rsid w:val="004467E6"/>
    <w:rsid w:val="00446917"/>
    <w:rsid w:val="00446EBE"/>
    <w:rsid w:val="004471BC"/>
    <w:rsid w:val="004471E8"/>
    <w:rsid w:val="004473B1"/>
    <w:rsid w:val="004473B6"/>
    <w:rsid w:val="00447715"/>
    <w:rsid w:val="00447AAA"/>
    <w:rsid w:val="00447C55"/>
    <w:rsid w:val="00447E47"/>
    <w:rsid w:val="00447ED6"/>
    <w:rsid w:val="004502A0"/>
    <w:rsid w:val="0045060B"/>
    <w:rsid w:val="00450625"/>
    <w:rsid w:val="004508B3"/>
    <w:rsid w:val="004509F8"/>
    <w:rsid w:val="00450B61"/>
    <w:rsid w:val="00450C5E"/>
    <w:rsid w:val="00450E0E"/>
    <w:rsid w:val="00450E6B"/>
    <w:rsid w:val="00450EAA"/>
    <w:rsid w:val="0045111E"/>
    <w:rsid w:val="00451556"/>
    <w:rsid w:val="004516C2"/>
    <w:rsid w:val="00451BDF"/>
    <w:rsid w:val="00451C48"/>
    <w:rsid w:val="00451E5B"/>
    <w:rsid w:val="00451E99"/>
    <w:rsid w:val="004523B2"/>
    <w:rsid w:val="004525AC"/>
    <w:rsid w:val="0045270A"/>
    <w:rsid w:val="004527F8"/>
    <w:rsid w:val="00452865"/>
    <w:rsid w:val="0045294A"/>
    <w:rsid w:val="00452FDE"/>
    <w:rsid w:val="00452FE5"/>
    <w:rsid w:val="00453078"/>
    <w:rsid w:val="0045309B"/>
    <w:rsid w:val="00453318"/>
    <w:rsid w:val="0045341B"/>
    <w:rsid w:val="004534EC"/>
    <w:rsid w:val="004537FA"/>
    <w:rsid w:val="0045395F"/>
    <w:rsid w:val="00453A21"/>
    <w:rsid w:val="00453DF8"/>
    <w:rsid w:val="00453E43"/>
    <w:rsid w:val="00453F2A"/>
    <w:rsid w:val="00453FD5"/>
    <w:rsid w:val="004540A3"/>
    <w:rsid w:val="00454225"/>
    <w:rsid w:val="00454377"/>
    <w:rsid w:val="00454669"/>
    <w:rsid w:val="00454849"/>
    <w:rsid w:val="00454C1C"/>
    <w:rsid w:val="00455023"/>
    <w:rsid w:val="00455034"/>
    <w:rsid w:val="0045515F"/>
    <w:rsid w:val="004552D9"/>
    <w:rsid w:val="00455328"/>
    <w:rsid w:val="004554B4"/>
    <w:rsid w:val="0045573D"/>
    <w:rsid w:val="00455BF3"/>
    <w:rsid w:val="00455C08"/>
    <w:rsid w:val="00455CD9"/>
    <w:rsid w:val="00455D0D"/>
    <w:rsid w:val="00455EFE"/>
    <w:rsid w:val="00456014"/>
    <w:rsid w:val="00456154"/>
    <w:rsid w:val="0045619B"/>
    <w:rsid w:val="004563F6"/>
    <w:rsid w:val="004566F5"/>
    <w:rsid w:val="00456940"/>
    <w:rsid w:val="004569AD"/>
    <w:rsid w:val="004569EE"/>
    <w:rsid w:val="00456AD7"/>
    <w:rsid w:val="00456B79"/>
    <w:rsid w:val="00456DBF"/>
    <w:rsid w:val="00456E51"/>
    <w:rsid w:val="00456F7F"/>
    <w:rsid w:val="00456FAD"/>
    <w:rsid w:val="004570B3"/>
    <w:rsid w:val="004573DF"/>
    <w:rsid w:val="0045740D"/>
    <w:rsid w:val="00457577"/>
    <w:rsid w:val="004576A3"/>
    <w:rsid w:val="004576B0"/>
    <w:rsid w:val="00457928"/>
    <w:rsid w:val="00457E88"/>
    <w:rsid w:val="00460149"/>
    <w:rsid w:val="004604D7"/>
    <w:rsid w:val="0046058D"/>
    <w:rsid w:val="00460692"/>
    <w:rsid w:val="00460AFB"/>
    <w:rsid w:val="00460C40"/>
    <w:rsid w:val="00460C64"/>
    <w:rsid w:val="00460CA7"/>
    <w:rsid w:val="00460D02"/>
    <w:rsid w:val="00460D31"/>
    <w:rsid w:val="00460F04"/>
    <w:rsid w:val="00461073"/>
    <w:rsid w:val="00461197"/>
    <w:rsid w:val="004613E5"/>
    <w:rsid w:val="0046150F"/>
    <w:rsid w:val="004615BE"/>
    <w:rsid w:val="00461630"/>
    <w:rsid w:val="0046167C"/>
    <w:rsid w:val="00461A76"/>
    <w:rsid w:val="00461E08"/>
    <w:rsid w:val="00461EA1"/>
    <w:rsid w:val="00461F4E"/>
    <w:rsid w:val="004620E9"/>
    <w:rsid w:val="004622F5"/>
    <w:rsid w:val="004625F2"/>
    <w:rsid w:val="0046267B"/>
    <w:rsid w:val="004629A1"/>
    <w:rsid w:val="004629B1"/>
    <w:rsid w:val="004629C7"/>
    <w:rsid w:val="00462E16"/>
    <w:rsid w:val="004630DE"/>
    <w:rsid w:val="004631E3"/>
    <w:rsid w:val="004632C9"/>
    <w:rsid w:val="00463302"/>
    <w:rsid w:val="00463570"/>
    <w:rsid w:val="004635A9"/>
    <w:rsid w:val="004638DC"/>
    <w:rsid w:val="004639A8"/>
    <w:rsid w:val="00463E71"/>
    <w:rsid w:val="00463E73"/>
    <w:rsid w:val="00463EDD"/>
    <w:rsid w:val="0046422F"/>
    <w:rsid w:val="0046461B"/>
    <w:rsid w:val="00464832"/>
    <w:rsid w:val="0046493B"/>
    <w:rsid w:val="00464B55"/>
    <w:rsid w:val="00464BBC"/>
    <w:rsid w:val="00464FC0"/>
    <w:rsid w:val="0046507D"/>
    <w:rsid w:val="004651E3"/>
    <w:rsid w:val="004651E7"/>
    <w:rsid w:val="004652C4"/>
    <w:rsid w:val="00465467"/>
    <w:rsid w:val="004654BC"/>
    <w:rsid w:val="004655C5"/>
    <w:rsid w:val="004656D9"/>
    <w:rsid w:val="00465757"/>
    <w:rsid w:val="0046578E"/>
    <w:rsid w:val="00465904"/>
    <w:rsid w:val="0046590B"/>
    <w:rsid w:val="00465C7E"/>
    <w:rsid w:val="00465CA2"/>
    <w:rsid w:val="00465E51"/>
    <w:rsid w:val="00465FE0"/>
    <w:rsid w:val="00466001"/>
    <w:rsid w:val="004660A6"/>
    <w:rsid w:val="0046616E"/>
    <w:rsid w:val="004662C0"/>
    <w:rsid w:val="0046632D"/>
    <w:rsid w:val="004666B6"/>
    <w:rsid w:val="0046686E"/>
    <w:rsid w:val="004668DD"/>
    <w:rsid w:val="004668FA"/>
    <w:rsid w:val="00466C59"/>
    <w:rsid w:val="00466DB5"/>
    <w:rsid w:val="00466FA9"/>
    <w:rsid w:val="004672E5"/>
    <w:rsid w:val="0046730F"/>
    <w:rsid w:val="00467485"/>
    <w:rsid w:val="004674A3"/>
    <w:rsid w:val="004677C1"/>
    <w:rsid w:val="004677F8"/>
    <w:rsid w:val="00467B96"/>
    <w:rsid w:val="00467C2C"/>
    <w:rsid w:val="00467D9A"/>
    <w:rsid w:val="00467F1D"/>
    <w:rsid w:val="0047012C"/>
    <w:rsid w:val="00470174"/>
    <w:rsid w:val="00470350"/>
    <w:rsid w:val="004704AA"/>
    <w:rsid w:val="00470671"/>
    <w:rsid w:val="0047070D"/>
    <w:rsid w:val="00470715"/>
    <w:rsid w:val="0047090C"/>
    <w:rsid w:val="0047090D"/>
    <w:rsid w:val="00470979"/>
    <w:rsid w:val="00470BF9"/>
    <w:rsid w:val="00470DC8"/>
    <w:rsid w:val="00470E48"/>
    <w:rsid w:val="00470FAD"/>
    <w:rsid w:val="00471136"/>
    <w:rsid w:val="00471141"/>
    <w:rsid w:val="004713ED"/>
    <w:rsid w:val="00471568"/>
    <w:rsid w:val="004718AC"/>
    <w:rsid w:val="004718E1"/>
    <w:rsid w:val="00471A9E"/>
    <w:rsid w:val="0047214A"/>
    <w:rsid w:val="00472158"/>
    <w:rsid w:val="004722A7"/>
    <w:rsid w:val="00472864"/>
    <w:rsid w:val="00472880"/>
    <w:rsid w:val="00472A3D"/>
    <w:rsid w:val="00472B62"/>
    <w:rsid w:val="00472E03"/>
    <w:rsid w:val="00472E49"/>
    <w:rsid w:val="0047305B"/>
    <w:rsid w:val="004731AA"/>
    <w:rsid w:val="004735C9"/>
    <w:rsid w:val="00473674"/>
    <w:rsid w:val="0047370F"/>
    <w:rsid w:val="004737DD"/>
    <w:rsid w:val="00473913"/>
    <w:rsid w:val="00473C51"/>
    <w:rsid w:val="00473C98"/>
    <w:rsid w:val="00473D8F"/>
    <w:rsid w:val="00473DB1"/>
    <w:rsid w:val="00473DDE"/>
    <w:rsid w:val="00474172"/>
    <w:rsid w:val="0047430D"/>
    <w:rsid w:val="00474656"/>
    <w:rsid w:val="0047468C"/>
    <w:rsid w:val="004746C5"/>
    <w:rsid w:val="00474A42"/>
    <w:rsid w:val="00474B23"/>
    <w:rsid w:val="00474B47"/>
    <w:rsid w:val="00474DF0"/>
    <w:rsid w:val="004751C7"/>
    <w:rsid w:val="004751E6"/>
    <w:rsid w:val="00475291"/>
    <w:rsid w:val="004753C7"/>
    <w:rsid w:val="00475509"/>
    <w:rsid w:val="00475510"/>
    <w:rsid w:val="004755D3"/>
    <w:rsid w:val="0047577D"/>
    <w:rsid w:val="004757BF"/>
    <w:rsid w:val="0047592F"/>
    <w:rsid w:val="00475A95"/>
    <w:rsid w:val="00475B0C"/>
    <w:rsid w:val="00475F6E"/>
    <w:rsid w:val="00475FA6"/>
    <w:rsid w:val="004761BC"/>
    <w:rsid w:val="00476290"/>
    <w:rsid w:val="00476781"/>
    <w:rsid w:val="00476A16"/>
    <w:rsid w:val="00476BBF"/>
    <w:rsid w:val="00477223"/>
    <w:rsid w:val="00477273"/>
    <w:rsid w:val="0047729D"/>
    <w:rsid w:val="00477471"/>
    <w:rsid w:val="004778DA"/>
    <w:rsid w:val="004779D8"/>
    <w:rsid w:val="004779FE"/>
    <w:rsid w:val="00477AD0"/>
    <w:rsid w:val="00477D90"/>
    <w:rsid w:val="004800D7"/>
    <w:rsid w:val="004801AA"/>
    <w:rsid w:val="004801C2"/>
    <w:rsid w:val="004802F9"/>
    <w:rsid w:val="00480879"/>
    <w:rsid w:val="00480A0B"/>
    <w:rsid w:val="00481207"/>
    <w:rsid w:val="0048126E"/>
    <w:rsid w:val="0048143B"/>
    <w:rsid w:val="004815F2"/>
    <w:rsid w:val="00481745"/>
    <w:rsid w:val="00481805"/>
    <w:rsid w:val="0048183B"/>
    <w:rsid w:val="00481E13"/>
    <w:rsid w:val="004823F5"/>
    <w:rsid w:val="004824D8"/>
    <w:rsid w:val="004825CD"/>
    <w:rsid w:val="004826C7"/>
    <w:rsid w:val="004826E2"/>
    <w:rsid w:val="00482BAA"/>
    <w:rsid w:val="00482D69"/>
    <w:rsid w:val="0048307F"/>
    <w:rsid w:val="004831A1"/>
    <w:rsid w:val="00483332"/>
    <w:rsid w:val="0048349D"/>
    <w:rsid w:val="004836F8"/>
    <w:rsid w:val="004837D8"/>
    <w:rsid w:val="00483A88"/>
    <w:rsid w:val="00483ACA"/>
    <w:rsid w:val="00483B0E"/>
    <w:rsid w:val="00483BA9"/>
    <w:rsid w:val="00483DF5"/>
    <w:rsid w:val="004848D1"/>
    <w:rsid w:val="00484A08"/>
    <w:rsid w:val="00484BB4"/>
    <w:rsid w:val="00484DBC"/>
    <w:rsid w:val="00484E8F"/>
    <w:rsid w:val="00485336"/>
    <w:rsid w:val="00485446"/>
    <w:rsid w:val="00485502"/>
    <w:rsid w:val="00485554"/>
    <w:rsid w:val="004855A8"/>
    <w:rsid w:val="00485702"/>
    <w:rsid w:val="00485BB3"/>
    <w:rsid w:val="00485BF3"/>
    <w:rsid w:val="00485CCF"/>
    <w:rsid w:val="00485E84"/>
    <w:rsid w:val="004860D6"/>
    <w:rsid w:val="0048622B"/>
    <w:rsid w:val="004868CC"/>
    <w:rsid w:val="00486901"/>
    <w:rsid w:val="00486BEE"/>
    <w:rsid w:val="00486CB0"/>
    <w:rsid w:val="00486D4F"/>
    <w:rsid w:val="00486E49"/>
    <w:rsid w:val="00486EAE"/>
    <w:rsid w:val="00486F3F"/>
    <w:rsid w:val="00486FA4"/>
    <w:rsid w:val="00486FD6"/>
    <w:rsid w:val="004871F4"/>
    <w:rsid w:val="004871FD"/>
    <w:rsid w:val="004872CD"/>
    <w:rsid w:val="004872F8"/>
    <w:rsid w:val="00487324"/>
    <w:rsid w:val="004873FB"/>
    <w:rsid w:val="00487623"/>
    <w:rsid w:val="00487961"/>
    <w:rsid w:val="004879F2"/>
    <w:rsid w:val="00487A70"/>
    <w:rsid w:val="00487AF7"/>
    <w:rsid w:val="004900F8"/>
    <w:rsid w:val="00490170"/>
    <w:rsid w:val="00490299"/>
    <w:rsid w:val="004904B9"/>
    <w:rsid w:val="0049057C"/>
    <w:rsid w:val="004905BA"/>
    <w:rsid w:val="004905CC"/>
    <w:rsid w:val="00490676"/>
    <w:rsid w:val="00490F87"/>
    <w:rsid w:val="0049141A"/>
    <w:rsid w:val="004914FE"/>
    <w:rsid w:val="00491505"/>
    <w:rsid w:val="004916DA"/>
    <w:rsid w:val="00491722"/>
    <w:rsid w:val="004917AB"/>
    <w:rsid w:val="00491929"/>
    <w:rsid w:val="00491A89"/>
    <w:rsid w:val="00491B24"/>
    <w:rsid w:val="00491E85"/>
    <w:rsid w:val="00492100"/>
    <w:rsid w:val="0049246F"/>
    <w:rsid w:val="0049248D"/>
    <w:rsid w:val="004927F4"/>
    <w:rsid w:val="0049286A"/>
    <w:rsid w:val="00492AFC"/>
    <w:rsid w:val="00492B20"/>
    <w:rsid w:val="00492D30"/>
    <w:rsid w:val="00492DCA"/>
    <w:rsid w:val="0049306B"/>
    <w:rsid w:val="00493255"/>
    <w:rsid w:val="00493266"/>
    <w:rsid w:val="004933A5"/>
    <w:rsid w:val="004933CD"/>
    <w:rsid w:val="00493913"/>
    <w:rsid w:val="00493965"/>
    <w:rsid w:val="00493B6D"/>
    <w:rsid w:val="00493E14"/>
    <w:rsid w:val="00494418"/>
    <w:rsid w:val="0049479A"/>
    <w:rsid w:val="004949FE"/>
    <w:rsid w:val="00494AFA"/>
    <w:rsid w:val="00494B51"/>
    <w:rsid w:val="00494C1B"/>
    <w:rsid w:val="00494E80"/>
    <w:rsid w:val="00494E94"/>
    <w:rsid w:val="00495092"/>
    <w:rsid w:val="00495122"/>
    <w:rsid w:val="00495177"/>
    <w:rsid w:val="00495286"/>
    <w:rsid w:val="0049534D"/>
    <w:rsid w:val="0049539C"/>
    <w:rsid w:val="004957A2"/>
    <w:rsid w:val="004957B7"/>
    <w:rsid w:val="004958C9"/>
    <w:rsid w:val="004959A0"/>
    <w:rsid w:val="00495B07"/>
    <w:rsid w:val="00495B15"/>
    <w:rsid w:val="00495BAA"/>
    <w:rsid w:val="00495CE2"/>
    <w:rsid w:val="00495FEF"/>
    <w:rsid w:val="0049616F"/>
    <w:rsid w:val="00496328"/>
    <w:rsid w:val="0049633D"/>
    <w:rsid w:val="004965ED"/>
    <w:rsid w:val="00496783"/>
    <w:rsid w:val="00496857"/>
    <w:rsid w:val="00496998"/>
    <w:rsid w:val="0049730A"/>
    <w:rsid w:val="0049767F"/>
    <w:rsid w:val="00497755"/>
    <w:rsid w:val="00497890"/>
    <w:rsid w:val="00497BDD"/>
    <w:rsid w:val="00497DC7"/>
    <w:rsid w:val="00497F6D"/>
    <w:rsid w:val="004A0047"/>
    <w:rsid w:val="004A02B4"/>
    <w:rsid w:val="004A0372"/>
    <w:rsid w:val="004A06F7"/>
    <w:rsid w:val="004A0937"/>
    <w:rsid w:val="004A0A55"/>
    <w:rsid w:val="004A0B97"/>
    <w:rsid w:val="004A0C25"/>
    <w:rsid w:val="004A0C4C"/>
    <w:rsid w:val="004A0DFA"/>
    <w:rsid w:val="004A1134"/>
    <w:rsid w:val="004A121B"/>
    <w:rsid w:val="004A12C9"/>
    <w:rsid w:val="004A131A"/>
    <w:rsid w:val="004A1861"/>
    <w:rsid w:val="004A1BD7"/>
    <w:rsid w:val="004A1BE3"/>
    <w:rsid w:val="004A1E9E"/>
    <w:rsid w:val="004A1F29"/>
    <w:rsid w:val="004A24D8"/>
    <w:rsid w:val="004A26E4"/>
    <w:rsid w:val="004A2BC4"/>
    <w:rsid w:val="004A2C01"/>
    <w:rsid w:val="004A2F5A"/>
    <w:rsid w:val="004A2FD0"/>
    <w:rsid w:val="004A3379"/>
    <w:rsid w:val="004A341E"/>
    <w:rsid w:val="004A37A2"/>
    <w:rsid w:val="004A38AD"/>
    <w:rsid w:val="004A3908"/>
    <w:rsid w:val="004A3A51"/>
    <w:rsid w:val="004A3B4A"/>
    <w:rsid w:val="004A3BBC"/>
    <w:rsid w:val="004A3D1A"/>
    <w:rsid w:val="004A3EAC"/>
    <w:rsid w:val="004A40C8"/>
    <w:rsid w:val="004A42C1"/>
    <w:rsid w:val="004A4360"/>
    <w:rsid w:val="004A4475"/>
    <w:rsid w:val="004A449A"/>
    <w:rsid w:val="004A45E1"/>
    <w:rsid w:val="004A4766"/>
    <w:rsid w:val="004A47E2"/>
    <w:rsid w:val="004A4886"/>
    <w:rsid w:val="004A4978"/>
    <w:rsid w:val="004A49FD"/>
    <w:rsid w:val="004A4BA3"/>
    <w:rsid w:val="004A4BF6"/>
    <w:rsid w:val="004A4CB0"/>
    <w:rsid w:val="004A4DF6"/>
    <w:rsid w:val="004A5187"/>
    <w:rsid w:val="004A51BB"/>
    <w:rsid w:val="004A5257"/>
    <w:rsid w:val="004A529A"/>
    <w:rsid w:val="004A53A7"/>
    <w:rsid w:val="004A549D"/>
    <w:rsid w:val="004A5BC7"/>
    <w:rsid w:val="004A5BF0"/>
    <w:rsid w:val="004A5DEA"/>
    <w:rsid w:val="004A5F77"/>
    <w:rsid w:val="004A611B"/>
    <w:rsid w:val="004A62F8"/>
    <w:rsid w:val="004A65C6"/>
    <w:rsid w:val="004A669D"/>
    <w:rsid w:val="004A6857"/>
    <w:rsid w:val="004A69F7"/>
    <w:rsid w:val="004A6A9F"/>
    <w:rsid w:val="004A6B1F"/>
    <w:rsid w:val="004A6C44"/>
    <w:rsid w:val="004A6DF8"/>
    <w:rsid w:val="004A6E14"/>
    <w:rsid w:val="004A7013"/>
    <w:rsid w:val="004A72DE"/>
    <w:rsid w:val="004A73C3"/>
    <w:rsid w:val="004A7411"/>
    <w:rsid w:val="004A7416"/>
    <w:rsid w:val="004A7774"/>
    <w:rsid w:val="004A7A0A"/>
    <w:rsid w:val="004A7A37"/>
    <w:rsid w:val="004A7ACD"/>
    <w:rsid w:val="004A7B06"/>
    <w:rsid w:val="004A7C55"/>
    <w:rsid w:val="004A7C91"/>
    <w:rsid w:val="004A7D83"/>
    <w:rsid w:val="004A7F47"/>
    <w:rsid w:val="004A7FAB"/>
    <w:rsid w:val="004B0041"/>
    <w:rsid w:val="004B038C"/>
    <w:rsid w:val="004B0429"/>
    <w:rsid w:val="004B0581"/>
    <w:rsid w:val="004B07DB"/>
    <w:rsid w:val="004B090A"/>
    <w:rsid w:val="004B0B19"/>
    <w:rsid w:val="004B0E79"/>
    <w:rsid w:val="004B0EA2"/>
    <w:rsid w:val="004B0FBA"/>
    <w:rsid w:val="004B1088"/>
    <w:rsid w:val="004B10F3"/>
    <w:rsid w:val="004B122B"/>
    <w:rsid w:val="004B1493"/>
    <w:rsid w:val="004B1533"/>
    <w:rsid w:val="004B153A"/>
    <w:rsid w:val="004B16B6"/>
    <w:rsid w:val="004B176C"/>
    <w:rsid w:val="004B18BF"/>
    <w:rsid w:val="004B1A29"/>
    <w:rsid w:val="004B1B5C"/>
    <w:rsid w:val="004B1BF1"/>
    <w:rsid w:val="004B1CA0"/>
    <w:rsid w:val="004B1E30"/>
    <w:rsid w:val="004B1E4A"/>
    <w:rsid w:val="004B1E7F"/>
    <w:rsid w:val="004B1F57"/>
    <w:rsid w:val="004B2011"/>
    <w:rsid w:val="004B2096"/>
    <w:rsid w:val="004B2102"/>
    <w:rsid w:val="004B22E3"/>
    <w:rsid w:val="004B24B7"/>
    <w:rsid w:val="004B2582"/>
    <w:rsid w:val="004B2B8D"/>
    <w:rsid w:val="004B2C36"/>
    <w:rsid w:val="004B2E0D"/>
    <w:rsid w:val="004B2EE8"/>
    <w:rsid w:val="004B2F58"/>
    <w:rsid w:val="004B30F2"/>
    <w:rsid w:val="004B31E3"/>
    <w:rsid w:val="004B349F"/>
    <w:rsid w:val="004B35EB"/>
    <w:rsid w:val="004B37CB"/>
    <w:rsid w:val="004B3C52"/>
    <w:rsid w:val="004B3CF8"/>
    <w:rsid w:val="004B3D20"/>
    <w:rsid w:val="004B3DA7"/>
    <w:rsid w:val="004B4279"/>
    <w:rsid w:val="004B429C"/>
    <w:rsid w:val="004B46A3"/>
    <w:rsid w:val="004B47FC"/>
    <w:rsid w:val="004B4858"/>
    <w:rsid w:val="004B49EE"/>
    <w:rsid w:val="004B4C2F"/>
    <w:rsid w:val="004B4E71"/>
    <w:rsid w:val="004B5221"/>
    <w:rsid w:val="004B557B"/>
    <w:rsid w:val="004B5580"/>
    <w:rsid w:val="004B5598"/>
    <w:rsid w:val="004B5B95"/>
    <w:rsid w:val="004B5C69"/>
    <w:rsid w:val="004B5E04"/>
    <w:rsid w:val="004B5E10"/>
    <w:rsid w:val="004B5FEB"/>
    <w:rsid w:val="004B6000"/>
    <w:rsid w:val="004B614D"/>
    <w:rsid w:val="004B614F"/>
    <w:rsid w:val="004B633C"/>
    <w:rsid w:val="004B642A"/>
    <w:rsid w:val="004B64B2"/>
    <w:rsid w:val="004B64D0"/>
    <w:rsid w:val="004B68E0"/>
    <w:rsid w:val="004B6950"/>
    <w:rsid w:val="004B6989"/>
    <w:rsid w:val="004B6C79"/>
    <w:rsid w:val="004B6E89"/>
    <w:rsid w:val="004B71F3"/>
    <w:rsid w:val="004B74AC"/>
    <w:rsid w:val="004B7845"/>
    <w:rsid w:val="004B7AFF"/>
    <w:rsid w:val="004B7BC8"/>
    <w:rsid w:val="004B7CAE"/>
    <w:rsid w:val="004B7E39"/>
    <w:rsid w:val="004B7E65"/>
    <w:rsid w:val="004B7F53"/>
    <w:rsid w:val="004C017D"/>
    <w:rsid w:val="004C0263"/>
    <w:rsid w:val="004C07D2"/>
    <w:rsid w:val="004C087E"/>
    <w:rsid w:val="004C08F1"/>
    <w:rsid w:val="004C0A28"/>
    <w:rsid w:val="004C0A4F"/>
    <w:rsid w:val="004C0B78"/>
    <w:rsid w:val="004C0B90"/>
    <w:rsid w:val="004C0D9F"/>
    <w:rsid w:val="004C0DA2"/>
    <w:rsid w:val="004C0E17"/>
    <w:rsid w:val="004C0E6B"/>
    <w:rsid w:val="004C1175"/>
    <w:rsid w:val="004C12FB"/>
    <w:rsid w:val="004C1346"/>
    <w:rsid w:val="004C159B"/>
    <w:rsid w:val="004C1753"/>
    <w:rsid w:val="004C17D9"/>
    <w:rsid w:val="004C1803"/>
    <w:rsid w:val="004C19CB"/>
    <w:rsid w:val="004C1D1C"/>
    <w:rsid w:val="004C1DBC"/>
    <w:rsid w:val="004C1EC2"/>
    <w:rsid w:val="004C2023"/>
    <w:rsid w:val="004C207C"/>
    <w:rsid w:val="004C21A8"/>
    <w:rsid w:val="004C2727"/>
    <w:rsid w:val="004C275F"/>
    <w:rsid w:val="004C2863"/>
    <w:rsid w:val="004C2A73"/>
    <w:rsid w:val="004C2B3A"/>
    <w:rsid w:val="004C2CC0"/>
    <w:rsid w:val="004C2E12"/>
    <w:rsid w:val="004C2E23"/>
    <w:rsid w:val="004C2E60"/>
    <w:rsid w:val="004C307F"/>
    <w:rsid w:val="004C3169"/>
    <w:rsid w:val="004C359A"/>
    <w:rsid w:val="004C3607"/>
    <w:rsid w:val="004C36E2"/>
    <w:rsid w:val="004C382B"/>
    <w:rsid w:val="004C3F18"/>
    <w:rsid w:val="004C41D9"/>
    <w:rsid w:val="004C4434"/>
    <w:rsid w:val="004C459B"/>
    <w:rsid w:val="004C45E0"/>
    <w:rsid w:val="004C4806"/>
    <w:rsid w:val="004C480D"/>
    <w:rsid w:val="004C4C1A"/>
    <w:rsid w:val="004C4C50"/>
    <w:rsid w:val="004C4C95"/>
    <w:rsid w:val="004C4FD7"/>
    <w:rsid w:val="004C511D"/>
    <w:rsid w:val="004C5132"/>
    <w:rsid w:val="004C51E8"/>
    <w:rsid w:val="004C52E7"/>
    <w:rsid w:val="004C544E"/>
    <w:rsid w:val="004C54E2"/>
    <w:rsid w:val="004C54F8"/>
    <w:rsid w:val="004C56E4"/>
    <w:rsid w:val="004C5939"/>
    <w:rsid w:val="004C5999"/>
    <w:rsid w:val="004C59E3"/>
    <w:rsid w:val="004C5CB7"/>
    <w:rsid w:val="004C5DD4"/>
    <w:rsid w:val="004C5E5D"/>
    <w:rsid w:val="004C619F"/>
    <w:rsid w:val="004C61EF"/>
    <w:rsid w:val="004C6220"/>
    <w:rsid w:val="004C6284"/>
    <w:rsid w:val="004C631C"/>
    <w:rsid w:val="004C6592"/>
    <w:rsid w:val="004C65C0"/>
    <w:rsid w:val="004C6630"/>
    <w:rsid w:val="004C686B"/>
    <w:rsid w:val="004C6ADB"/>
    <w:rsid w:val="004C6B38"/>
    <w:rsid w:val="004C6B5D"/>
    <w:rsid w:val="004C6E82"/>
    <w:rsid w:val="004C6EC0"/>
    <w:rsid w:val="004C6EFB"/>
    <w:rsid w:val="004C7058"/>
    <w:rsid w:val="004C720D"/>
    <w:rsid w:val="004C7353"/>
    <w:rsid w:val="004C7A99"/>
    <w:rsid w:val="004C7FE0"/>
    <w:rsid w:val="004D0020"/>
    <w:rsid w:val="004D01FE"/>
    <w:rsid w:val="004D0261"/>
    <w:rsid w:val="004D0327"/>
    <w:rsid w:val="004D03E7"/>
    <w:rsid w:val="004D05A1"/>
    <w:rsid w:val="004D0769"/>
    <w:rsid w:val="004D0BD1"/>
    <w:rsid w:val="004D0C16"/>
    <w:rsid w:val="004D0C39"/>
    <w:rsid w:val="004D0D8C"/>
    <w:rsid w:val="004D0F0B"/>
    <w:rsid w:val="004D12DA"/>
    <w:rsid w:val="004D1351"/>
    <w:rsid w:val="004D1372"/>
    <w:rsid w:val="004D13BF"/>
    <w:rsid w:val="004D13D3"/>
    <w:rsid w:val="004D1679"/>
    <w:rsid w:val="004D174A"/>
    <w:rsid w:val="004D1A97"/>
    <w:rsid w:val="004D207A"/>
    <w:rsid w:val="004D2183"/>
    <w:rsid w:val="004D259A"/>
    <w:rsid w:val="004D26C9"/>
    <w:rsid w:val="004D284C"/>
    <w:rsid w:val="004D2ABF"/>
    <w:rsid w:val="004D2AC9"/>
    <w:rsid w:val="004D2BB8"/>
    <w:rsid w:val="004D2C8B"/>
    <w:rsid w:val="004D2CA1"/>
    <w:rsid w:val="004D2CB5"/>
    <w:rsid w:val="004D2DC9"/>
    <w:rsid w:val="004D311E"/>
    <w:rsid w:val="004D3368"/>
    <w:rsid w:val="004D35E3"/>
    <w:rsid w:val="004D3616"/>
    <w:rsid w:val="004D3629"/>
    <w:rsid w:val="004D3752"/>
    <w:rsid w:val="004D377C"/>
    <w:rsid w:val="004D37CF"/>
    <w:rsid w:val="004D3848"/>
    <w:rsid w:val="004D3A5E"/>
    <w:rsid w:val="004D3B69"/>
    <w:rsid w:val="004D3E3A"/>
    <w:rsid w:val="004D3E92"/>
    <w:rsid w:val="004D3E98"/>
    <w:rsid w:val="004D41A3"/>
    <w:rsid w:val="004D4394"/>
    <w:rsid w:val="004D4536"/>
    <w:rsid w:val="004D465F"/>
    <w:rsid w:val="004D479A"/>
    <w:rsid w:val="004D4A59"/>
    <w:rsid w:val="004D4BD7"/>
    <w:rsid w:val="004D4BF0"/>
    <w:rsid w:val="004D4C79"/>
    <w:rsid w:val="004D4D84"/>
    <w:rsid w:val="004D4F08"/>
    <w:rsid w:val="004D55EF"/>
    <w:rsid w:val="004D561B"/>
    <w:rsid w:val="004D563F"/>
    <w:rsid w:val="004D5777"/>
    <w:rsid w:val="004D586B"/>
    <w:rsid w:val="004D59B7"/>
    <w:rsid w:val="004D5A2C"/>
    <w:rsid w:val="004D5C24"/>
    <w:rsid w:val="004D6082"/>
    <w:rsid w:val="004D613E"/>
    <w:rsid w:val="004D6196"/>
    <w:rsid w:val="004D62BF"/>
    <w:rsid w:val="004D691D"/>
    <w:rsid w:val="004D69B3"/>
    <w:rsid w:val="004D6D9D"/>
    <w:rsid w:val="004D6FDE"/>
    <w:rsid w:val="004D700E"/>
    <w:rsid w:val="004D70A3"/>
    <w:rsid w:val="004D730D"/>
    <w:rsid w:val="004D76A6"/>
    <w:rsid w:val="004D76FD"/>
    <w:rsid w:val="004D77C2"/>
    <w:rsid w:val="004D79E9"/>
    <w:rsid w:val="004D7BFD"/>
    <w:rsid w:val="004D7C08"/>
    <w:rsid w:val="004D7EDA"/>
    <w:rsid w:val="004E02DA"/>
    <w:rsid w:val="004E0537"/>
    <w:rsid w:val="004E094D"/>
    <w:rsid w:val="004E0A7A"/>
    <w:rsid w:val="004E0BBC"/>
    <w:rsid w:val="004E0C88"/>
    <w:rsid w:val="004E0FD5"/>
    <w:rsid w:val="004E12E4"/>
    <w:rsid w:val="004E1339"/>
    <w:rsid w:val="004E13F4"/>
    <w:rsid w:val="004E1649"/>
    <w:rsid w:val="004E1B4E"/>
    <w:rsid w:val="004E1C55"/>
    <w:rsid w:val="004E1D8E"/>
    <w:rsid w:val="004E1F24"/>
    <w:rsid w:val="004E1FD6"/>
    <w:rsid w:val="004E200D"/>
    <w:rsid w:val="004E201A"/>
    <w:rsid w:val="004E2110"/>
    <w:rsid w:val="004E226D"/>
    <w:rsid w:val="004E2A16"/>
    <w:rsid w:val="004E2C83"/>
    <w:rsid w:val="004E2D07"/>
    <w:rsid w:val="004E2E8D"/>
    <w:rsid w:val="004E2FB1"/>
    <w:rsid w:val="004E302D"/>
    <w:rsid w:val="004E3526"/>
    <w:rsid w:val="004E35B6"/>
    <w:rsid w:val="004E369C"/>
    <w:rsid w:val="004E3722"/>
    <w:rsid w:val="004E3807"/>
    <w:rsid w:val="004E3A2A"/>
    <w:rsid w:val="004E41EC"/>
    <w:rsid w:val="004E42C5"/>
    <w:rsid w:val="004E453C"/>
    <w:rsid w:val="004E46ED"/>
    <w:rsid w:val="004E4810"/>
    <w:rsid w:val="004E488F"/>
    <w:rsid w:val="004E5016"/>
    <w:rsid w:val="004E5057"/>
    <w:rsid w:val="004E50ED"/>
    <w:rsid w:val="004E537F"/>
    <w:rsid w:val="004E5437"/>
    <w:rsid w:val="004E55F5"/>
    <w:rsid w:val="004E561D"/>
    <w:rsid w:val="004E5679"/>
    <w:rsid w:val="004E573F"/>
    <w:rsid w:val="004E5772"/>
    <w:rsid w:val="004E59A5"/>
    <w:rsid w:val="004E5AA6"/>
    <w:rsid w:val="004E5D0C"/>
    <w:rsid w:val="004E5D19"/>
    <w:rsid w:val="004E5DC0"/>
    <w:rsid w:val="004E5FED"/>
    <w:rsid w:val="004E6210"/>
    <w:rsid w:val="004E63EB"/>
    <w:rsid w:val="004E63F8"/>
    <w:rsid w:val="004E641E"/>
    <w:rsid w:val="004E64A1"/>
    <w:rsid w:val="004E662B"/>
    <w:rsid w:val="004E67C0"/>
    <w:rsid w:val="004E6896"/>
    <w:rsid w:val="004E6C0B"/>
    <w:rsid w:val="004E6C87"/>
    <w:rsid w:val="004E72ED"/>
    <w:rsid w:val="004E75E0"/>
    <w:rsid w:val="004E7611"/>
    <w:rsid w:val="004E79A1"/>
    <w:rsid w:val="004E7C2C"/>
    <w:rsid w:val="004E7C6D"/>
    <w:rsid w:val="004E7E0B"/>
    <w:rsid w:val="004E7E70"/>
    <w:rsid w:val="004F004A"/>
    <w:rsid w:val="004F060D"/>
    <w:rsid w:val="004F08BD"/>
    <w:rsid w:val="004F0957"/>
    <w:rsid w:val="004F0B1E"/>
    <w:rsid w:val="004F0B51"/>
    <w:rsid w:val="004F0C8F"/>
    <w:rsid w:val="004F0EAD"/>
    <w:rsid w:val="004F0F86"/>
    <w:rsid w:val="004F1116"/>
    <w:rsid w:val="004F119F"/>
    <w:rsid w:val="004F127E"/>
    <w:rsid w:val="004F158C"/>
    <w:rsid w:val="004F15B0"/>
    <w:rsid w:val="004F1744"/>
    <w:rsid w:val="004F184F"/>
    <w:rsid w:val="004F1960"/>
    <w:rsid w:val="004F199E"/>
    <w:rsid w:val="004F1B1D"/>
    <w:rsid w:val="004F1B2F"/>
    <w:rsid w:val="004F1BAA"/>
    <w:rsid w:val="004F1BDC"/>
    <w:rsid w:val="004F1F4F"/>
    <w:rsid w:val="004F1FF0"/>
    <w:rsid w:val="004F21DE"/>
    <w:rsid w:val="004F24B5"/>
    <w:rsid w:val="004F2570"/>
    <w:rsid w:val="004F2668"/>
    <w:rsid w:val="004F2858"/>
    <w:rsid w:val="004F28E9"/>
    <w:rsid w:val="004F2E93"/>
    <w:rsid w:val="004F3016"/>
    <w:rsid w:val="004F312E"/>
    <w:rsid w:val="004F3357"/>
    <w:rsid w:val="004F3524"/>
    <w:rsid w:val="004F3542"/>
    <w:rsid w:val="004F3688"/>
    <w:rsid w:val="004F3776"/>
    <w:rsid w:val="004F382A"/>
    <w:rsid w:val="004F3F3B"/>
    <w:rsid w:val="004F42DA"/>
    <w:rsid w:val="004F43D4"/>
    <w:rsid w:val="004F4453"/>
    <w:rsid w:val="004F4517"/>
    <w:rsid w:val="004F4735"/>
    <w:rsid w:val="004F4A04"/>
    <w:rsid w:val="004F4C96"/>
    <w:rsid w:val="004F4CE5"/>
    <w:rsid w:val="004F4DAB"/>
    <w:rsid w:val="004F4EAA"/>
    <w:rsid w:val="004F4EE0"/>
    <w:rsid w:val="004F51BE"/>
    <w:rsid w:val="004F520C"/>
    <w:rsid w:val="004F5304"/>
    <w:rsid w:val="004F562F"/>
    <w:rsid w:val="004F5756"/>
    <w:rsid w:val="004F59EF"/>
    <w:rsid w:val="004F5A0B"/>
    <w:rsid w:val="004F5A92"/>
    <w:rsid w:val="004F5A95"/>
    <w:rsid w:val="004F5B53"/>
    <w:rsid w:val="004F5B9F"/>
    <w:rsid w:val="004F6068"/>
    <w:rsid w:val="004F6096"/>
    <w:rsid w:val="004F6156"/>
    <w:rsid w:val="004F6407"/>
    <w:rsid w:val="004F66C0"/>
    <w:rsid w:val="004F66F5"/>
    <w:rsid w:val="004F67AC"/>
    <w:rsid w:val="004F69F6"/>
    <w:rsid w:val="004F6DF8"/>
    <w:rsid w:val="004F6E1A"/>
    <w:rsid w:val="004F6F8E"/>
    <w:rsid w:val="004F7241"/>
    <w:rsid w:val="004F7251"/>
    <w:rsid w:val="004F726C"/>
    <w:rsid w:val="004F7512"/>
    <w:rsid w:val="004F7559"/>
    <w:rsid w:val="004F7822"/>
    <w:rsid w:val="004F78BE"/>
    <w:rsid w:val="004F7B9B"/>
    <w:rsid w:val="004F7E5D"/>
    <w:rsid w:val="004F7FC9"/>
    <w:rsid w:val="005003E6"/>
    <w:rsid w:val="00500572"/>
    <w:rsid w:val="00500786"/>
    <w:rsid w:val="0050089B"/>
    <w:rsid w:val="005008CC"/>
    <w:rsid w:val="00500F73"/>
    <w:rsid w:val="0050127A"/>
    <w:rsid w:val="0050142F"/>
    <w:rsid w:val="005017C1"/>
    <w:rsid w:val="00501C9A"/>
    <w:rsid w:val="005022A2"/>
    <w:rsid w:val="0050237E"/>
    <w:rsid w:val="005026BA"/>
    <w:rsid w:val="005029A0"/>
    <w:rsid w:val="00502C0E"/>
    <w:rsid w:val="00502CF9"/>
    <w:rsid w:val="00502F2D"/>
    <w:rsid w:val="00503311"/>
    <w:rsid w:val="00503436"/>
    <w:rsid w:val="00503932"/>
    <w:rsid w:val="00503C77"/>
    <w:rsid w:val="00503DB1"/>
    <w:rsid w:val="00503E25"/>
    <w:rsid w:val="005044C5"/>
    <w:rsid w:val="005045B2"/>
    <w:rsid w:val="005046E3"/>
    <w:rsid w:val="00504701"/>
    <w:rsid w:val="005047A3"/>
    <w:rsid w:val="00504838"/>
    <w:rsid w:val="00504912"/>
    <w:rsid w:val="00504B11"/>
    <w:rsid w:val="00504CAE"/>
    <w:rsid w:val="00504CCC"/>
    <w:rsid w:val="00504D2D"/>
    <w:rsid w:val="00504EDE"/>
    <w:rsid w:val="005052FB"/>
    <w:rsid w:val="00505328"/>
    <w:rsid w:val="005053A3"/>
    <w:rsid w:val="0050574D"/>
    <w:rsid w:val="00505B75"/>
    <w:rsid w:val="00505BBF"/>
    <w:rsid w:val="00505D7E"/>
    <w:rsid w:val="00505E61"/>
    <w:rsid w:val="00505F21"/>
    <w:rsid w:val="00506136"/>
    <w:rsid w:val="0050615F"/>
    <w:rsid w:val="0050624F"/>
    <w:rsid w:val="005062AF"/>
    <w:rsid w:val="0050654E"/>
    <w:rsid w:val="00506565"/>
    <w:rsid w:val="00506735"/>
    <w:rsid w:val="005067B1"/>
    <w:rsid w:val="0050694F"/>
    <w:rsid w:val="00506C2C"/>
    <w:rsid w:val="00506CE4"/>
    <w:rsid w:val="00506CE8"/>
    <w:rsid w:val="00506EAD"/>
    <w:rsid w:val="00507268"/>
    <w:rsid w:val="0050744F"/>
    <w:rsid w:val="005079F8"/>
    <w:rsid w:val="00507A0B"/>
    <w:rsid w:val="00507CBD"/>
    <w:rsid w:val="00507D32"/>
    <w:rsid w:val="00507DDD"/>
    <w:rsid w:val="00507ECE"/>
    <w:rsid w:val="00507F5D"/>
    <w:rsid w:val="0051013D"/>
    <w:rsid w:val="00510321"/>
    <w:rsid w:val="005104A3"/>
    <w:rsid w:val="005107C5"/>
    <w:rsid w:val="005108FE"/>
    <w:rsid w:val="005109E8"/>
    <w:rsid w:val="00510A72"/>
    <w:rsid w:val="00510C16"/>
    <w:rsid w:val="00510CCF"/>
    <w:rsid w:val="00510D05"/>
    <w:rsid w:val="00510E93"/>
    <w:rsid w:val="00510EEB"/>
    <w:rsid w:val="00511182"/>
    <w:rsid w:val="005114F4"/>
    <w:rsid w:val="00511632"/>
    <w:rsid w:val="0051164C"/>
    <w:rsid w:val="00511660"/>
    <w:rsid w:val="005116C0"/>
    <w:rsid w:val="005118E6"/>
    <w:rsid w:val="00511920"/>
    <w:rsid w:val="00511BEF"/>
    <w:rsid w:val="00511DB6"/>
    <w:rsid w:val="00511E31"/>
    <w:rsid w:val="00511ED1"/>
    <w:rsid w:val="00511F6D"/>
    <w:rsid w:val="0051215D"/>
    <w:rsid w:val="00512700"/>
    <w:rsid w:val="0051295E"/>
    <w:rsid w:val="00512C08"/>
    <w:rsid w:val="00512DDF"/>
    <w:rsid w:val="005130DC"/>
    <w:rsid w:val="0051315F"/>
    <w:rsid w:val="005131C3"/>
    <w:rsid w:val="00513234"/>
    <w:rsid w:val="00513281"/>
    <w:rsid w:val="005135AA"/>
    <w:rsid w:val="005137E8"/>
    <w:rsid w:val="00513873"/>
    <w:rsid w:val="005138CD"/>
    <w:rsid w:val="00513A0A"/>
    <w:rsid w:val="00513ABC"/>
    <w:rsid w:val="00513C14"/>
    <w:rsid w:val="00513E4D"/>
    <w:rsid w:val="00513ED1"/>
    <w:rsid w:val="005141E0"/>
    <w:rsid w:val="005142A3"/>
    <w:rsid w:val="005142F6"/>
    <w:rsid w:val="005144B9"/>
    <w:rsid w:val="0051451F"/>
    <w:rsid w:val="0051459A"/>
    <w:rsid w:val="005145B5"/>
    <w:rsid w:val="00514821"/>
    <w:rsid w:val="00514979"/>
    <w:rsid w:val="00514BEB"/>
    <w:rsid w:val="00514D88"/>
    <w:rsid w:val="005150B6"/>
    <w:rsid w:val="00515167"/>
    <w:rsid w:val="00515231"/>
    <w:rsid w:val="00515368"/>
    <w:rsid w:val="00515433"/>
    <w:rsid w:val="005154B6"/>
    <w:rsid w:val="0051576E"/>
    <w:rsid w:val="00515781"/>
    <w:rsid w:val="005158AB"/>
    <w:rsid w:val="005159D7"/>
    <w:rsid w:val="00515ACC"/>
    <w:rsid w:val="00515D7D"/>
    <w:rsid w:val="00515E0F"/>
    <w:rsid w:val="00515E28"/>
    <w:rsid w:val="00515EC6"/>
    <w:rsid w:val="00515F4F"/>
    <w:rsid w:val="00515FB9"/>
    <w:rsid w:val="00515FCE"/>
    <w:rsid w:val="005160F9"/>
    <w:rsid w:val="00516114"/>
    <w:rsid w:val="00516307"/>
    <w:rsid w:val="0051634A"/>
    <w:rsid w:val="00516388"/>
    <w:rsid w:val="0051667D"/>
    <w:rsid w:val="00516733"/>
    <w:rsid w:val="00516935"/>
    <w:rsid w:val="005171DB"/>
    <w:rsid w:val="0051724F"/>
    <w:rsid w:val="005172F2"/>
    <w:rsid w:val="00517457"/>
    <w:rsid w:val="00517528"/>
    <w:rsid w:val="0051760E"/>
    <w:rsid w:val="005176D3"/>
    <w:rsid w:val="005177E7"/>
    <w:rsid w:val="00517B93"/>
    <w:rsid w:val="0052017C"/>
    <w:rsid w:val="005202B4"/>
    <w:rsid w:val="00520360"/>
    <w:rsid w:val="005206A5"/>
    <w:rsid w:val="00520D49"/>
    <w:rsid w:val="005210CC"/>
    <w:rsid w:val="0052114F"/>
    <w:rsid w:val="005211B0"/>
    <w:rsid w:val="005213EB"/>
    <w:rsid w:val="005214C8"/>
    <w:rsid w:val="00521597"/>
    <w:rsid w:val="005216A2"/>
    <w:rsid w:val="0052188B"/>
    <w:rsid w:val="00521896"/>
    <w:rsid w:val="00521AAB"/>
    <w:rsid w:val="00521DF6"/>
    <w:rsid w:val="00521EC5"/>
    <w:rsid w:val="005224EA"/>
    <w:rsid w:val="005226B8"/>
    <w:rsid w:val="00522900"/>
    <w:rsid w:val="00522BE5"/>
    <w:rsid w:val="00522DDD"/>
    <w:rsid w:val="00522ED6"/>
    <w:rsid w:val="0052347D"/>
    <w:rsid w:val="00523674"/>
    <w:rsid w:val="0052367B"/>
    <w:rsid w:val="005237A0"/>
    <w:rsid w:val="0052397B"/>
    <w:rsid w:val="00523A1B"/>
    <w:rsid w:val="00523B4F"/>
    <w:rsid w:val="00523BCD"/>
    <w:rsid w:val="00523EB6"/>
    <w:rsid w:val="00523F6B"/>
    <w:rsid w:val="00524041"/>
    <w:rsid w:val="005243EE"/>
    <w:rsid w:val="00524580"/>
    <w:rsid w:val="00524630"/>
    <w:rsid w:val="0052479B"/>
    <w:rsid w:val="005248FA"/>
    <w:rsid w:val="00524907"/>
    <w:rsid w:val="00524AD5"/>
    <w:rsid w:val="00524D01"/>
    <w:rsid w:val="00524D9E"/>
    <w:rsid w:val="00524DFA"/>
    <w:rsid w:val="00524F0C"/>
    <w:rsid w:val="00524FC3"/>
    <w:rsid w:val="0052501F"/>
    <w:rsid w:val="00525209"/>
    <w:rsid w:val="0052535D"/>
    <w:rsid w:val="00525577"/>
    <w:rsid w:val="005257F0"/>
    <w:rsid w:val="00525876"/>
    <w:rsid w:val="005259B2"/>
    <w:rsid w:val="005259CF"/>
    <w:rsid w:val="00525BA4"/>
    <w:rsid w:val="00525EE4"/>
    <w:rsid w:val="0052648B"/>
    <w:rsid w:val="00526512"/>
    <w:rsid w:val="005265D5"/>
    <w:rsid w:val="005265D6"/>
    <w:rsid w:val="00526798"/>
    <w:rsid w:val="005268E3"/>
    <w:rsid w:val="005269BF"/>
    <w:rsid w:val="00526B69"/>
    <w:rsid w:val="00526CA5"/>
    <w:rsid w:val="00526FD1"/>
    <w:rsid w:val="005277BC"/>
    <w:rsid w:val="005278E2"/>
    <w:rsid w:val="005279BE"/>
    <w:rsid w:val="00527A6C"/>
    <w:rsid w:val="00527AEF"/>
    <w:rsid w:val="00527BE8"/>
    <w:rsid w:val="00527D43"/>
    <w:rsid w:val="00527EE4"/>
    <w:rsid w:val="00530154"/>
    <w:rsid w:val="00530179"/>
    <w:rsid w:val="00530B08"/>
    <w:rsid w:val="00530BDA"/>
    <w:rsid w:val="00530C0B"/>
    <w:rsid w:val="00530C56"/>
    <w:rsid w:val="005310C2"/>
    <w:rsid w:val="005310F0"/>
    <w:rsid w:val="0053116A"/>
    <w:rsid w:val="005311C5"/>
    <w:rsid w:val="0053165F"/>
    <w:rsid w:val="00531D4D"/>
    <w:rsid w:val="00531F0B"/>
    <w:rsid w:val="00531FE9"/>
    <w:rsid w:val="0053220F"/>
    <w:rsid w:val="0053222C"/>
    <w:rsid w:val="00532317"/>
    <w:rsid w:val="00532506"/>
    <w:rsid w:val="00532592"/>
    <w:rsid w:val="0053283D"/>
    <w:rsid w:val="00532999"/>
    <w:rsid w:val="00532B2E"/>
    <w:rsid w:val="00532B98"/>
    <w:rsid w:val="00532DCF"/>
    <w:rsid w:val="00532E66"/>
    <w:rsid w:val="005332FD"/>
    <w:rsid w:val="00533589"/>
    <w:rsid w:val="005335B4"/>
    <w:rsid w:val="0053374E"/>
    <w:rsid w:val="00533947"/>
    <w:rsid w:val="00533A6C"/>
    <w:rsid w:val="00533C03"/>
    <w:rsid w:val="00533CD3"/>
    <w:rsid w:val="00533D6B"/>
    <w:rsid w:val="00533F71"/>
    <w:rsid w:val="00533FBE"/>
    <w:rsid w:val="00533FF2"/>
    <w:rsid w:val="00533FF7"/>
    <w:rsid w:val="0053418D"/>
    <w:rsid w:val="005342F4"/>
    <w:rsid w:val="005348C3"/>
    <w:rsid w:val="005348F7"/>
    <w:rsid w:val="00534A10"/>
    <w:rsid w:val="00534A54"/>
    <w:rsid w:val="00534BC7"/>
    <w:rsid w:val="00534C6E"/>
    <w:rsid w:val="00534CE2"/>
    <w:rsid w:val="00534D05"/>
    <w:rsid w:val="00534E2E"/>
    <w:rsid w:val="00535300"/>
    <w:rsid w:val="0053543D"/>
    <w:rsid w:val="00535452"/>
    <w:rsid w:val="0053578E"/>
    <w:rsid w:val="00535A0E"/>
    <w:rsid w:val="00535A4A"/>
    <w:rsid w:val="00535C3D"/>
    <w:rsid w:val="00535F0E"/>
    <w:rsid w:val="00536010"/>
    <w:rsid w:val="00536113"/>
    <w:rsid w:val="0053618E"/>
    <w:rsid w:val="00536288"/>
    <w:rsid w:val="00536347"/>
    <w:rsid w:val="005363C3"/>
    <w:rsid w:val="005363CB"/>
    <w:rsid w:val="0053645C"/>
    <w:rsid w:val="00536503"/>
    <w:rsid w:val="00536538"/>
    <w:rsid w:val="005365D5"/>
    <w:rsid w:val="00536691"/>
    <w:rsid w:val="0053688A"/>
    <w:rsid w:val="00536B5C"/>
    <w:rsid w:val="00536B7C"/>
    <w:rsid w:val="00536C75"/>
    <w:rsid w:val="00536FE5"/>
    <w:rsid w:val="00536FF5"/>
    <w:rsid w:val="00537219"/>
    <w:rsid w:val="005372B8"/>
    <w:rsid w:val="00537CA4"/>
    <w:rsid w:val="00537CE5"/>
    <w:rsid w:val="00537D48"/>
    <w:rsid w:val="005401CC"/>
    <w:rsid w:val="0054030A"/>
    <w:rsid w:val="00540466"/>
    <w:rsid w:val="0054065B"/>
    <w:rsid w:val="0054067F"/>
    <w:rsid w:val="005406E5"/>
    <w:rsid w:val="00540711"/>
    <w:rsid w:val="00540B55"/>
    <w:rsid w:val="005412D3"/>
    <w:rsid w:val="005414DC"/>
    <w:rsid w:val="005416CC"/>
    <w:rsid w:val="0054194A"/>
    <w:rsid w:val="005419E5"/>
    <w:rsid w:val="00541A8B"/>
    <w:rsid w:val="00541C28"/>
    <w:rsid w:val="00541D58"/>
    <w:rsid w:val="00541F6C"/>
    <w:rsid w:val="0054202A"/>
    <w:rsid w:val="005420E2"/>
    <w:rsid w:val="0054230B"/>
    <w:rsid w:val="005423CE"/>
    <w:rsid w:val="00542549"/>
    <w:rsid w:val="005426DF"/>
    <w:rsid w:val="005427F1"/>
    <w:rsid w:val="00542806"/>
    <w:rsid w:val="0054293E"/>
    <w:rsid w:val="00542AB6"/>
    <w:rsid w:val="00542B9F"/>
    <w:rsid w:val="00542BDD"/>
    <w:rsid w:val="00542D64"/>
    <w:rsid w:val="00542F0D"/>
    <w:rsid w:val="00542FFD"/>
    <w:rsid w:val="005430D3"/>
    <w:rsid w:val="0054320D"/>
    <w:rsid w:val="005433D8"/>
    <w:rsid w:val="005434CC"/>
    <w:rsid w:val="0054391B"/>
    <w:rsid w:val="00543BDB"/>
    <w:rsid w:val="00543D11"/>
    <w:rsid w:val="00543D4A"/>
    <w:rsid w:val="00543ED2"/>
    <w:rsid w:val="005440A4"/>
    <w:rsid w:val="005440EE"/>
    <w:rsid w:val="005444E9"/>
    <w:rsid w:val="00544541"/>
    <w:rsid w:val="005445EB"/>
    <w:rsid w:val="00544621"/>
    <w:rsid w:val="005448F8"/>
    <w:rsid w:val="0054491F"/>
    <w:rsid w:val="00544A35"/>
    <w:rsid w:val="00544CA9"/>
    <w:rsid w:val="00544EC7"/>
    <w:rsid w:val="005452CB"/>
    <w:rsid w:val="005457EB"/>
    <w:rsid w:val="00545912"/>
    <w:rsid w:val="00545B37"/>
    <w:rsid w:val="00545BF2"/>
    <w:rsid w:val="00545F44"/>
    <w:rsid w:val="00546012"/>
    <w:rsid w:val="00546207"/>
    <w:rsid w:val="0054620C"/>
    <w:rsid w:val="0054642C"/>
    <w:rsid w:val="005465A4"/>
    <w:rsid w:val="005465AA"/>
    <w:rsid w:val="005466D6"/>
    <w:rsid w:val="00546717"/>
    <w:rsid w:val="0054672F"/>
    <w:rsid w:val="0054699E"/>
    <w:rsid w:val="00546BD0"/>
    <w:rsid w:val="00546D89"/>
    <w:rsid w:val="0054729B"/>
    <w:rsid w:val="0054763D"/>
    <w:rsid w:val="005476C5"/>
    <w:rsid w:val="00547711"/>
    <w:rsid w:val="00547771"/>
    <w:rsid w:val="00547B03"/>
    <w:rsid w:val="00547B68"/>
    <w:rsid w:val="00547BB3"/>
    <w:rsid w:val="00547C68"/>
    <w:rsid w:val="00547DF5"/>
    <w:rsid w:val="00547E6A"/>
    <w:rsid w:val="00547E6B"/>
    <w:rsid w:val="00547F75"/>
    <w:rsid w:val="00547F76"/>
    <w:rsid w:val="0055002F"/>
    <w:rsid w:val="00550361"/>
    <w:rsid w:val="005503D4"/>
    <w:rsid w:val="00550453"/>
    <w:rsid w:val="00550565"/>
    <w:rsid w:val="005506DF"/>
    <w:rsid w:val="0055082F"/>
    <w:rsid w:val="00550830"/>
    <w:rsid w:val="005508C1"/>
    <w:rsid w:val="00550C04"/>
    <w:rsid w:val="00550E7E"/>
    <w:rsid w:val="00550F29"/>
    <w:rsid w:val="0055106E"/>
    <w:rsid w:val="00551305"/>
    <w:rsid w:val="00551370"/>
    <w:rsid w:val="00551786"/>
    <w:rsid w:val="00551A06"/>
    <w:rsid w:val="00551B46"/>
    <w:rsid w:val="00551BDE"/>
    <w:rsid w:val="00551C18"/>
    <w:rsid w:val="00551C9F"/>
    <w:rsid w:val="00551DB2"/>
    <w:rsid w:val="00551DD7"/>
    <w:rsid w:val="00551EF9"/>
    <w:rsid w:val="00552438"/>
    <w:rsid w:val="00552509"/>
    <w:rsid w:val="00552531"/>
    <w:rsid w:val="005525D3"/>
    <w:rsid w:val="005526F3"/>
    <w:rsid w:val="0055275F"/>
    <w:rsid w:val="00552778"/>
    <w:rsid w:val="005527BD"/>
    <w:rsid w:val="00552BEE"/>
    <w:rsid w:val="00552CBA"/>
    <w:rsid w:val="00552DD0"/>
    <w:rsid w:val="00553127"/>
    <w:rsid w:val="005531B0"/>
    <w:rsid w:val="0055355F"/>
    <w:rsid w:val="00553564"/>
    <w:rsid w:val="005536DD"/>
    <w:rsid w:val="00553A85"/>
    <w:rsid w:val="00553BC4"/>
    <w:rsid w:val="00553D2E"/>
    <w:rsid w:val="00553DA2"/>
    <w:rsid w:val="00554368"/>
    <w:rsid w:val="005547BE"/>
    <w:rsid w:val="00554994"/>
    <w:rsid w:val="00554A9B"/>
    <w:rsid w:val="00554C92"/>
    <w:rsid w:val="00554CA9"/>
    <w:rsid w:val="00554DD8"/>
    <w:rsid w:val="00555072"/>
    <w:rsid w:val="005550F0"/>
    <w:rsid w:val="0055536D"/>
    <w:rsid w:val="00555374"/>
    <w:rsid w:val="005553A4"/>
    <w:rsid w:val="005553F5"/>
    <w:rsid w:val="00555ABC"/>
    <w:rsid w:val="00555B6F"/>
    <w:rsid w:val="00555B99"/>
    <w:rsid w:val="00555DC6"/>
    <w:rsid w:val="00555FFE"/>
    <w:rsid w:val="00556010"/>
    <w:rsid w:val="005562E4"/>
    <w:rsid w:val="00556690"/>
    <w:rsid w:val="005567C6"/>
    <w:rsid w:val="005569FD"/>
    <w:rsid w:val="00556C0A"/>
    <w:rsid w:val="00556C54"/>
    <w:rsid w:val="00556FAA"/>
    <w:rsid w:val="005570C9"/>
    <w:rsid w:val="005570D4"/>
    <w:rsid w:val="00557141"/>
    <w:rsid w:val="00557643"/>
    <w:rsid w:val="00557657"/>
    <w:rsid w:val="00557AA5"/>
    <w:rsid w:val="00557C0F"/>
    <w:rsid w:val="00557E2C"/>
    <w:rsid w:val="005601A5"/>
    <w:rsid w:val="0056029A"/>
    <w:rsid w:val="00560389"/>
    <w:rsid w:val="00560577"/>
    <w:rsid w:val="005606F2"/>
    <w:rsid w:val="00560703"/>
    <w:rsid w:val="00560A26"/>
    <w:rsid w:val="00560C43"/>
    <w:rsid w:val="00560E86"/>
    <w:rsid w:val="00561009"/>
    <w:rsid w:val="005610E0"/>
    <w:rsid w:val="005611F2"/>
    <w:rsid w:val="005612B2"/>
    <w:rsid w:val="00561440"/>
    <w:rsid w:val="0056149C"/>
    <w:rsid w:val="0056158C"/>
    <w:rsid w:val="0056174A"/>
    <w:rsid w:val="00561BD2"/>
    <w:rsid w:val="00561C4D"/>
    <w:rsid w:val="00561F45"/>
    <w:rsid w:val="00562115"/>
    <w:rsid w:val="005621DB"/>
    <w:rsid w:val="0056229C"/>
    <w:rsid w:val="005623AD"/>
    <w:rsid w:val="0056258E"/>
    <w:rsid w:val="0056258F"/>
    <w:rsid w:val="0056269A"/>
    <w:rsid w:val="00562738"/>
    <w:rsid w:val="00562798"/>
    <w:rsid w:val="00562898"/>
    <w:rsid w:val="00562D15"/>
    <w:rsid w:val="00562E6A"/>
    <w:rsid w:val="00562EC8"/>
    <w:rsid w:val="00563291"/>
    <w:rsid w:val="0056338E"/>
    <w:rsid w:val="00563CB8"/>
    <w:rsid w:val="00563D3B"/>
    <w:rsid w:val="00563D46"/>
    <w:rsid w:val="00563ECE"/>
    <w:rsid w:val="00563FD1"/>
    <w:rsid w:val="00564046"/>
    <w:rsid w:val="0056430D"/>
    <w:rsid w:val="00564485"/>
    <w:rsid w:val="005644EB"/>
    <w:rsid w:val="005647D9"/>
    <w:rsid w:val="005647E5"/>
    <w:rsid w:val="00564816"/>
    <w:rsid w:val="00564CE9"/>
    <w:rsid w:val="00564F1A"/>
    <w:rsid w:val="0056514B"/>
    <w:rsid w:val="005651A8"/>
    <w:rsid w:val="0056522F"/>
    <w:rsid w:val="005652BE"/>
    <w:rsid w:val="00565425"/>
    <w:rsid w:val="0056542B"/>
    <w:rsid w:val="00565640"/>
    <w:rsid w:val="0056564A"/>
    <w:rsid w:val="005656E1"/>
    <w:rsid w:val="00565B0E"/>
    <w:rsid w:val="00565FBF"/>
    <w:rsid w:val="00566030"/>
    <w:rsid w:val="00566148"/>
    <w:rsid w:val="005661E6"/>
    <w:rsid w:val="00566211"/>
    <w:rsid w:val="005665BC"/>
    <w:rsid w:val="005665BF"/>
    <w:rsid w:val="00566773"/>
    <w:rsid w:val="00566A8C"/>
    <w:rsid w:val="00566AE3"/>
    <w:rsid w:val="00566AF5"/>
    <w:rsid w:val="00566DD1"/>
    <w:rsid w:val="00566E00"/>
    <w:rsid w:val="00566E82"/>
    <w:rsid w:val="00566FB8"/>
    <w:rsid w:val="005678A8"/>
    <w:rsid w:val="00567A43"/>
    <w:rsid w:val="00567C72"/>
    <w:rsid w:val="0057010E"/>
    <w:rsid w:val="0057017C"/>
    <w:rsid w:val="005703FD"/>
    <w:rsid w:val="005705F3"/>
    <w:rsid w:val="0057075E"/>
    <w:rsid w:val="00570B39"/>
    <w:rsid w:val="00570C6E"/>
    <w:rsid w:val="00570CF9"/>
    <w:rsid w:val="00570E92"/>
    <w:rsid w:val="005710A3"/>
    <w:rsid w:val="005711E7"/>
    <w:rsid w:val="00571303"/>
    <w:rsid w:val="005713AA"/>
    <w:rsid w:val="00571A2E"/>
    <w:rsid w:val="00571B7D"/>
    <w:rsid w:val="00571B84"/>
    <w:rsid w:val="00571D4B"/>
    <w:rsid w:val="00571E6C"/>
    <w:rsid w:val="00571F08"/>
    <w:rsid w:val="00572399"/>
    <w:rsid w:val="0057240C"/>
    <w:rsid w:val="0057288F"/>
    <w:rsid w:val="005728C6"/>
    <w:rsid w:val="00572B44"/>
    <w:rsid w:val="00572B63"/>
    <w:rsid w:val="00572D71"/>
    <w:rsid w:val="00572F49"/>
    <w:rsid w:val="0057302B"/>
    <w:rsid w:val="00573099"/>
    <w:rsid w:val="0057324D"/>
    <w:rsid w:val="005732BE"/>
    <w:rsid w:val="0057347E"/>
    <w:rsid w:val="005734D0"/>
    <w:rsid w:val="00573520"/>
    <w:rsid w:val="005736EB"/>
    <w:rsid w:val="00573825"/>
    <w:rsid w:val="00573BB5"/>
    <w:rsid w:val="00573E04"/>
    <w:rsid w:val="00574147"/>
    <w:rsid w:val="00574555"/>
    <w:rsid w:val="00574709"/>
    <w:rsid w:val="00574746"/>
    <w:rsid w:val="00574933"/>
    <w:rsid w:val="00574949"/>
    <w:rsid w:val="00574958"/>
    <w:rsid w:val="00574DEB"/>
    <w:rsid w:val="0057535F"/>
    <w:rsid w:val="0057536D"/>
    <w:rsid w:val="00575588"/>
    <w:rsid w:val="00575700"/>
    <w:rsid w:val="005757CA"/>
    <w:rsid w:val="00575979"/>
    <w:rsid w:val="00575CA7"/>
    <w:rsid w:val="00575E22"/>
    <w:rsid w:val="00575ED1"/>
    <w:rsid w:val="00575FE3"/>
    <w:rsid w:val="005760F9"/>
    <w:rsid w:val="00576181"/>
    <w:rsid w:val="00576208"/>
    <w:rsid w:val="0057643F"/>
    <w:rsid w:val="00576459"/>
    <w:rsid w:val="005764C1"/>
    <w:rsid w:val="0057666D"/>
    <w:rsid w:val="00576C4C"/>
    <w:rsid w:val="00576CB7"/>
    <w:rsid w:val="00576D3C"/>
    <w:rsid w:val="00576E44"/>
    <w:rsid w:val="00576FA1"/>
    <w:rsid w:val="0057710D"/>
    <w:rsid w:val="005771F9"/>
    <w:rsid w:val="00577508"/>
    <w:rsid w:val="0057758C"/>
    <w:rsid w:val="005775D3"/>
    <w:rsid w:val="00577A1D"/>
    <w:rsid w:val="00577A67"/>
    <w:rsid w:val="00577A8E"/>
    <w:rsid w:val="00577BE6"/>
    <w:rsid w:val="00577E33"/>
    <w:rsid w:val="00577E59"/>
    <w:rsid w:val="0058005F"/>
    <w:rsid w:val="0058050A"/>
    <w:rsid w:val="0058056D"/>
    <w:rsid w:val="00580675"/>
    <w:rsid w:val="0058075D"/>
    <w:rsid w:val="00580821"/>
    <w:rsid w:val="0058086C"/>
    <w:rsid w:val="00580909"/>
    <w:rsid w:val="0058091B"/>
    <w:rsid w:val="00580C99"/>
    <w:rsid w:val="00580DB2"/>
    <w:rsid w:val="00581030"/>
    <w:rsid w:val="005810BF"/>
    <w:rsid w:val="0058113F"/>
    <w:rsid w:val="00581173"/>
    <w:rsid w:val="00581329"/>
    <w:rsid w:val="005813F4"/>
    <w:rsid w:val="0058173B"/>
    <w:rsid w:val="005817C8"/>
    <w:rsid w:val="0058182F"/>
    <w:rsid w:val="00581A35"/>
    <w:rsid w:val="00581A66"/>
    <w:rsid w:val="00581FC1"/>
    <w:rsid w:val="005821B6"/>
    <w:rsid w:val="0058231A"/>
    <w:rsid w:val="0058237D"/>
    <w:rsid w:val="00582523"/>
    <w:rsid w:val="0058295B"/>
    <w:rsid w:val="00582B53"/>
    <w:rsid w:val="00582B7E"/>
    <w:rsid w:val="00582B91"/>
    <w:rsid w:val="00582CD4"/>
    <w:rsid w:val="00582D34"/>
    <w:rsid w:val="00582E60"/>
    <w:rsid w:val="005830B2"/>
    <w:rsid w:val="0058310A"/>
    <w:rsid w:val="0058356B"/>
    <w:rsid w:val="005837D5"/>
    <w:rsid w:val="0058382A"/>
    <w:rsid w:val="005839E5"/>
    <w:rsid w:val="00583BA9"/>
    <w:rsid w:val="00583DCA"/>
    <w:rsid w:val="00583E75"/>
    <w:rsid w:val="00583EA3"/>
    <w:rsid w:val="00583EC8"/>
    <w:rsid w:val="0058427A"/>
    <w:rsid w:val="00584776"/>
    <w:rsid w:val="00584905"/>
    <w:rsid w:val="00584BF3"/>
    <w:rsid w:val="00584D25"/>
    <w:rsid w:val="00584D74"/>
    <w:rsid w:val="00584EBC"/>
    <w:rsid w:val="00584F78"/>
    <w:rsid w:val="00584F7C"/>
    <w:rsid w:val="00584FF2"/>
    <w:rsid w:val="00584FFB"/>
    <w:rsid w:val="00585028"/>
    <w:rsid w:val="00585032"/>
    <w:rsid w:val="0058525B"/>
    <w:rsid w:val="00585261"/>
    <w:rsid w:val="00585497"/>
    <w:rsid w:val="00585713"/>
    <w:rsid w:val="005858F8"/>
    <w:rsid w:val="00585ACE"/>
    <w:rsid w:val="00585B04"/>
    <w:rsid w:val="00585CE9"/>
    <w:rsid w:val="00585E8F"/>
    <w:rsid w:val="00585FE1"/>
    <w:rsid w:val="0058608A"/>
    <w:rsid w:val="0058639F"/>
    <w:rsid w:val="005863AB"/>
    <w:rsid w:val="00586507"/>
    <w:rsid w:val="00586546"/>
    <w:rsid w:val="00586670"/>
    <w:rsid w:val="005866F5"/>
    <w:rsid w:val="00586928"/>
    <w:rsid w:val="00586A68"/>
    <w:rsid w:val="00586B39"/>
    <w:rsid w:val="00586C73"/>
    <w:rsid w:val="00586D12"/>
    <w:rsid w:val="00586D71"/>
    <w:rsid w:val="00586D87"/>
    <w:rsid w:val="00586F61"/>
    <w:rsid w:val="00586F84"/>
    <w:rsid w:val="00587178"/>
    <w:rsid w:val="0058717D"/>
    <w:rsid w:val="00587334"/>
    <w:rsid w:val="005873C5"/>
    <w:rsid w:val="0058764F"/>
    <w:rsid w:val="00587736"/>
    <w:rsid w:val="00587C38"/>
    <w:rsid w:val="0059029F"/>
    <w:rsid w:val="005903E0"/>
    <w:rsid w:val="005905A3"/>
    <w:rsid w:val="00590754"/>
    <w:rsid w:val="00590A3E"/>
    <w:rsid w:val="00590CEB"/>
    <w:rsid w:val="00590DAA"/>
    <w:rsid w:val="00590E69"/>
    <w:rsid w:val="00590F8C"/>
    <w:rsid w:val="00590FA9"/>
    <w:rsid w:val="0059105A"/>
    <w:rsid w:val="00591920"/>
    <w:rsid w:val="005919F0"/>
    <w:rsid w:val="00591A02"/>
    <w:rsid w:val="00591AA6"/>
    <w:rsid w:val="00591AAD"/>
    <w:rsid w:val="00592196"/>
    <w:rsid w:val="005921E0"/>
    <w:rsid w:val="00592242"/>
    <w:rsid w:val="00592334"/>
    <w:rsid w:val="00592699"/>
    <w:rsid w:val="00592994"/>
    <w:rsid w:val="00592B69"/>
    <w:rsid w:val="00592BEF"/>
    <w:rsid w:val="00592D26"/>
    <w:rsid w:val="00592E2A"/>
    <w:rsid w:val="00592E6E"/>
    <w:rsid w:val="00592EF2"/>
    <w:rsid w:val="00593142"/>
    <w:rsid w:val="0059328A"/>
    <w:rsid w:val="00593383"/>
    <w:rsid w:val="005933A6"/>
    <w:rsid w:val="0059340E"/>
    <w:rsid w:val="00593461"/>
    <w:rsid w:val="0059346E"/>
    <w:rsid w:val="00593571"/>
    <w:rsid w:val="005935D8"/>
    <w:rsid w:val="005937D4"/>
    <w:rsid w:val="005938F8"/>
    <w:rsid w:val="00593998"/>
    <w:rsid w:val="00593AF7"/>
    <w:rsid w:val="00593B6C"/>
    <w:rsid w:val="00593CB4"/>
    <w:rsid w:val="00593CC4"/>
    <w:rsid w:val="00593E36"/>
    <w:rsid w:val="00593F22"/>
    <w:rsid w:val="00594060"/>
    <w:rsid w:val="0059460F"/>
    <w:rsid w:val="0059478C"/>
    <w:rsid w:val="0059490A"/>
    <w:rsid w:val="00594AD5"/>
    <w:rsid w:val="00594BB0"/>
    <w:rsid w:val="00594C16"/>
    <w:rsid w:val="00594E2F"/>
    <w:rsid w:val="00594F53"/>
    <w:rsid w:val="0059506F"/>
    <w:rsid w:val="0059511F"/>
    <w:rsid w:val="00595341"/>
    <w:rsid w:val="005953B3"/>
    <w:rsid w:val="005954DF"/>
    <w:rsid w:val="0059580D"/>
    <w:rsid w:val="00595852"/>
    <w:rsid w:val="00595882"/>
    <w:rsid w:val="00595AE9"/>
    <w:rsid w:val="00595AF2"/>
    <w:rsid w:val="00595B9E"/>
    <w:rsid w:val="00595CB3"/>
    <w:rsid w:val="00595E03"/>
    <w:rsid w:val="0059616F"/>
    <w:rsid w:val="005961B7"/>
    <w:rsid w:val="005962BA"/>
    <w:rsid w:val="0059642E"/>
    <w:rsid w:val="005964F9"/>
    <w:rsid w:val="00596A66"/>
    <w:rsid w:val="00596B31"/>
    <w:rsid w:val="00596B79"/>
    <w:rsid w:val="00596C60"/>
    <w:rsid w:val="00596D1E"/>
    <w:rsid w:val="00596E45"/>
    <w:rsid w:val="00596EEC"/>
    <w:rsid w:val="005970A4"/>
    <w:rsid w:val="005972D2"/>
    <w:rsid w:val="005975CB"/>
    <w:rsid w:val="0059774A"/>
    <w:rsid w:val="00597AD7"/>
    <w:rsid w:val="00597B4C"/>
    <w:rsid w:val="00597BAC"/>
    <w:rsid w:val="00597D7C"/>
    <w:rsid w:val="00597E05"/>
    <w:rsid w:val="00597E1B"/>
    <w:rsid w:val="00597EB9"/>
    <w:rsid w:val="00597F93"/>
    <w:rsid w:val="005A002D"/>
    <w:rsid w:val="005A01A0"/>
    <w:rsid w:val="005A01B6"/>
    <w:rsid w:val="005A0245"/>
    <w:rsid w:val="005A08B1"/>
    <w:rsid w:val="005A0B24"/>
    <w:rsid w:val="005A0BA3"/>
    <w:rsid w:val="005A0BF0"/>
    <w:rsid w:val="005A0C9F"/>
    <w:rsid w:val="005A0EFE"/>
    <w:rsid w:val="005A1062"/>
    <w:rsid w:val="005A13A9"/>
    <w:rsid w:val="005A140E"/>
    <w:rsid w:val="005A15D7"/>
    <w:rsid w:val="005A1956"/>
    <w:rsid w:val="005A1B8C"/>
    <w:rsid w:val="005A1B92"/>
    <w:rsid w:val="005A1BF6"/>
    <w:rsid w:val="005A1CB7"/>
    <w:rsid w:val="005A233A"/>
    <w:rsid w:val="005A24C5"/>
    <w:rsid w:val="005A2668"/>
    <w:rsid w:val="005A2797"/>
    <w:rsid w:val="005A2CB5"/>
    <w:rsid w:val="005A2E80"/>
    <w:rsid w:val="005A30A3"/>
    <w:rsid w:val="005A31D5"/>
    <w:rsid w:val="005A3226"/>
    <w:rsid w:val="005A32C3"/>
    <w:rsid w:val="005A3311"/>
    <w:rsid w:val="005A33D9"/>
    <w:rsid w:val="005A3509"/>
    <w:rsid w:val="005A360F"/>
    <w:rsid w:val="005A3856"/>
    <w:rsid w:val="005A394E"/>
    <w:rsid w:val="005A3A73"/>
    <w:rsid w:val="005A3AF9"/>
    <w:rsid w:val="005A3CBA"/>
    <w:rsid w:val="005A4199"/>
    <w:rsid w:val="005A4217"/>
    <w:rsid w:val="005A43F5"/>
    <w:rsid w:val="005A441F"/>
    <w:rsid w:val="005A4605"/>
    <w:rsid w:val="005A465F"/>
    <w:rsid w:val="005A4724"/>
    <w:rsid w:val="005A474A"/>
    <w:rsid w:val="005A48CF"/>
    <w:rsid w:val="005A493F"/>
    <w:rsid w:val="005A4A88"/>
    <w:rsid w:val="005A4BCF"/>
    <w:rsid w:val="005A4BF4"/>
    <w:rsid w:val="005A4D19"/>
    <w:rsid w:val="005A4E94"/>
    <w:rsid w:val="005A4EF9"/>
    <w:rsid w:val="005A51FA"/>
    <w:rsid w:val="005A5212"/>
    <w:rsid w:val="005A5261"/>
    <w:rsid w:val="005A5302"/>
    <w:rsid w:val="005A533C"/>
    <w:rsid w:val="005A5602"/>
    <w:rsid w:val="005A56A5"/>
    <w:rsid w:val="005A5810"/>
    <w:rsid w:val="005A5982"/>
    <w:rsid w:val="005A5986"/>
    <w:rsid w:val="005A5FCE"/>
    <w:rsid w:val="005A63E6"/>
    <w:rsid w:val="005A677D"/>
    <w:rsid w:val="005A6948"/>
    <w:rsid w:val="005A6D5A"/>
    <w:rsid w:val="005A6D93"/>
    <w:rsid w:val="005A7108"/>
    <w:rsid w:val="005A752D"/>
    <w:rsid w:val="005A769B"/>
    <w:rsid w:val="005A7725"/>
    <w:rsid w:val="005A79EF"/>
    <w:rsid w:val="005A7CB8"/>
    <w:rsid w:val="005A7FA4"/>
    <w:rsid w:val="005A7FDC"/>
    <w:rsid w:val="005B0135"/>
    <w:rsid w:val="005B0271"/>
    <w:rsid w:val="005B03E6"/>
    <w:rsid w:val="005B0774"/>
    <w:rsid w:val="005B09F7"/>
    <w:rsid w:val="005B0A0F"/>
    <w:rsid w:val="005B0D42"/>
    <w:rsid w:val="005B1097"/>
    <w:rsid w:val="005B1158"/>
    <w:rsid w:val="005B117F"/>
    <w:rsid w:val="005B12C5"/>
    <w:rsid w:val="005B141A"/>
    <w:rsid w:val="005B142E"/>
    <w:rsid w:val="005B1589"/>
    <w:rsid w:val="005B162D"/>
    <w:rsid w:val="005B1A8E"/>
    <w:rsid w:val="005B1A97"/>
    <w:rsid w:val="005B1AD5"/>
    <w:rsid w:val="005B1FF1"/>
    <w:rsid w:val="005B200C"/>
    <w:rsid w:val="005B2151"/>
    <w:rsid w:val="005B2408"/>
    <w:rsid w:val="005B250C"/>
    <w:rsid w:val="005B25BF"/>
    <w:rsid w:val="005B2769"/>
    <w:rsid w:val="005B2A47"/>
    <w:rsid w:val="005B2A8A"/>
    <w:rsid w:val="005B2B59"/>
    <w:rsid w:val="005B2C0D"/>
    <w:rsid w:val="005B31F4"/>
    <w:rsid w:val="005B326A"/>
    <w:rsid w:val="005B3454"/>
    <w:rsid w:val="005B35B9"/>
    <w:rsid w:val="005B36AF"/>
    <w:rsid w:val="005B3790"/>
    <w:rsid w:val="005B3808"/>
    <w:rsid w:val="005B3A0F"/>
    <w:rsid w:val="005B4004"/>
    <w:rsid w:val="005B4036"/>
    <w:rsid w:val="005B4109"/>
    <w:rsid w:val="005B4474"/>
    <w:rsid w:val="005B48E1"/>
    <w:rsid w:val="005B4B08"/>
    <w:rsid w:val="005B4B29"/>
    <w:rsid w:val="005B4C5C"/>
    <w:rsid w:val="005B4CE0"/>
    <w:rsid w:val="005B4E4E"/>
    <w:rsid w:val="005B4F56"/>
    <w:rsid w:val="005B5042"/>
    <w:rsid w:val="005B5505"/>
    <w:rsid w:val="005B5774"/>
    <w:rsid w:val="005B5921"/>
    <w:rsid w:val="005B5D8F"/>
    <w:rsid w:val="005B601A"/>
    <w:rsid w:val="005B604B"/>
    <w:rsid w:val="005B60B7"/>
    <w:rsid w:val="005B61FB"/>
    <w:rsid w:val="005B6420"/>
    <w:rsid w:val="005B6501"/>
    <w:rsid w:val="005B6686"/>
    <w:rsid w:val="005B66A4"/>
    <w:rsid w:val="005B678A"/>
    <w:rsid w:val="005B68EC"/>
    <w:rsid w:val="005B6A46"/>
    <w:rsid w:val="005B6FF5"/>
    <w:rsid w:val="005B7005"/>
    <w:rsid w:val="005B702A"/>
    <w:rsid w:val="005B71DE"/>
    <w:rsid w:val="005B7225"/>
    <w:rsid w:val="005B7541"/>
    <w:rsid w:val="005B7546"/>
    <w:rsid w:val="005B7599"/>
    <w:rsid w:val="005B763A"/>
    <w:rsid w:val="005B774D"/>
    <w:rsid w:val="005B77BC"/>
    <w:rsid w:val="005B77C7"/>
    <w:rsid w:val="005B7950"/>
    <w:rsid w:val="005B7A82"/>
    <w:rsid w:val="005B7B0D"/>
    <w:rsid w:val="005B7B16"/>
    <w:rsid w:val="005B7DD3"/>
    <w:rsid w:val="005B7E3A"/>
    <w:rsid w:val="005B7E70"/>
    <w:rsid w:val="005C03E0"/>
    <w:rsid w:val="005C07C5"/>
    <w:rsid w:val="005C0849"/>
    <w:rsid w:val="005C0AB1"/>
    <w:rsid w:val="005C0B3A"/>
    <w:rsid w:val="005C0BF3"/>
    <w:rsid w:val="005C0DCB"/>
    <w:rsid w:val="005C0F42"/>
    <w:rsid w:val="005C1243"/>
    <w:rsid w:val="005C1615"/>
    <w:rsid w:val="005C1736"/>
    <w:rsid w:val="005C1A0C"/>
    <w:rsid w:val="005C1A5F"/>
    <w:rsid w:val="005C1A7B"/>
    <w:rsid w:val="005C200A"/>
    <w:rsid w:val="005C203D"/>
    <w:rsid w:val="005C2327"/>
    <w:rsid w:val="005C24AA"/>
    <w:rsid w:val="005C2939"/>
    <w:rsid w:val="005C299C"/>
    <w:rsid w:val="005C2B50"/>
    <w:rsid w:val="005C2B8E"/>
    <w:rsid w:val="005C3256"/>
    <w:rsid w:val="005C3266"/>
    <w:rsid w:val="005C3294"/>
    <w:rsid w:val="005C33DE"/>
    <w:rsid w:val="005C3529"/>
    <w:rsid w:val="005C3596"/>
    <w:rsid w:val="005C35A4"/>
    <w:rsid w:val="005C36B1"/>
    <w:rsid w:val="005C37EC"/>
    <w:rsid w:val="005C3918"/>
    <w:rsid w:val="005C3DC2"/>
    <w:rsid w:val="005C3DF6"/>
    <w:rsid w:val="005C3F4B"/>
    <w:rsid w:val="005C3FBB"/>
    <w:rsid w:val="005C4088"/>
    <w:rsid w:val="005C44C8"/>
    <w:rsid w:val="005C4791"/>
    <w:rsid w:val="005C4827"/>
    <w:rsid w:val="005C4980"/>
    <w:rsid w:val="005C4A9F"/>
    <w:rsid w:val="005C4C55"/>
    <w:rsid w:val="005C4E67"/>
    <w:rsid w:val="005C4EB0"/>
    <w:rsid w:val="005C5219"/>
    <w:rsid w:val="005C52B9"/>
    <w:rsid w:val="005C559C"/>
    <w:rsid w:val="005C5730"/>
    <w:rsid w:val="005C5884"/>
    <w:rsid w:val="005C5A65"/>
    <w:rsid w:val="005C5B44"/>
    <w:rsid w:val="005C5B6E"/>
    <w:rsid w:val="005C5BB9"/>
    <w:rsid w:val="005C5BFB"/>
    <w:rsid w:val="005C5C7A"/>
    <w:rsid w:val="005C5CB6"/>
    <w:rsid w:val="005C5D04"/>
    <w:rsid w:val="005C5E5B"/>
    <w:rsid w:val="005C5E9F"/>
    <w:rsid w:val="005C6008"/>
    <w:rsid w:val="005C6303"/>
    <w:rsid w:val="005C63A6"/>
    <w:rsid w:val="005C64F4"/>
    <w:rsid w:val="005C651D"/>
    <w:rsid w:val="005C6656"/>
    <w:rsid w:val="005C66E0"/>
    <w:rsid w:val="005C6790"/>
    <w:rsid w:val="005C6B6C"/>
    <w:rsid w:val="005C6F2F"/>
    <w:rsid w:val="005C703E"/>
    <w:rsid w:val="005C73D5"/>
    <w:rsid w:val="005C7498"/>
    <w:rsid w:val="005C7974"/>
    <w:rsid w:val="005C7BA4"/>
    <w:rsid w:val="005C7D41"/>
    <w:rsid w:val="005C7D96"/>
    <w:rsid w:val="005C7DC5"/>
    <w:rsid w:val="005C7FA8"/>
    <w:rsid w:val="005D0226"/>
    <w:rsid w:val="005D02AB"/>
    <w:rsid w:val="005D04A0"/>
    <w:rsid w:val="005D0770"/>
    <w:rsid w:val="005D0B21"/>
    <w:rsid w:val="005D0C3B"/>
    <w:rsid w:val="005D0DEA"/>
    <w:rsid w:val="005D0F8F"/>
    <w:rsid w:val="005D1144"/>
    <w:rsid w:val="005D1187"/>
    <w:rsid w:val="005D135A"/>
    <w:rsid w:val="005D1369"/>
    <w:rsid w:val="005D14AF"/>
    <w:rsid w:val="005D1508"/>
    <w:rsid w:val="005D1598"/>
    <w:rsid w:val="005D1799"/>
    <w:rsid w:val="005D1C8E"/>
    <w:rsid w:val="005D20AA"/>
    <w:rsid w:val="005D217B"/>
    <w:rsid w:val="005D22EA"/>
    <w:rsid w:val="005D274D"/>
    <w:rsid w:val="005D27BB"/>
    <w:rsid w:val="005D29FB"/>
    <w:rsid w:val="005D2A0E"/>
    <w:rsid w:val="005D2A6F"/>
    <w:rsid w:val="005D2FAB"/>
    <w:rsid w:val="005D3067"/>
    <w:rsid w:val="005D31CE"/>
    <w:rsid w:val="005D31D8"/>
    <w:rsid w:val="005D323F"/>
    <w:rsid w:val="005D325D"/>
    <w:rsid w:val="005D3296"/>
    <w:rsid w:val="005D378C"/>
    <w:rsid w:val="005D3946"/>
    <w:rsid w:val="005D39E3"/>
    <w:rsid w:val="005D3B7A"/>
    <w:rsid w:val="005D3DC1"/>
    <w:rsid w:val="005D3E49"/>
    <w:rsid w:val="005D3E4C"/>
    <w:rsid w:val="005D3F27"/>
    <w:rsid w:val="005D469D"/>
    <w:rsid w:val="005D4897"/>
    <w:rsid w:val="005D4A54"/>
    <w:rsid w:val="005D4ADC"/>
    <w:rsid w:val="005D4B76"/>
    <w:rsid w:val="005D4C8E"/>
    <w:rsid w:val="005D4CC8"/>
    <w:rsid w:val="005D4DF2"/>
    <w:rsid w:val="005D4E73"/>
    <w:rsid w:val="005D4F0E"/>
    <w:rsid w:val="005D4F2B"/>
    <w:rsid w:val="005D4F4B"/>
    <w:rsid w:val="005D4F82"/>
    <w:rsid w:val="005D5161"/>
    <w:rsid w:val="005D5716"/>
    <w:rsid w:val="005D5749"/>
    <w:rsid w:val="005D5774"/>
    <w:rsid w:val="005D57C2"/>
    <w:rsid w:val="005D5856"/>
    <w:rsid w:val="005D5A13"/>
    <w:rsid w:val="005D5AB1"/>
    <w:rsid w:val="005D5CE7"/>
    <w:rsid w:val="005D5CF4"/>
    <w:rsid w:val="005D5DB2"/>
    <w:rsid w:val="005D6164"/>
    <w:rsid w:val="005D618A"/>
    <w:rsid w:val="005D625C"/>
    <w:rsid w:val="005D6357"/>
    <w:rsid w:val="005D635E"/>
    <w:rsid w:val="005D6815"/>
    <w:rsid w:val="005D698D"/>
    <w:rsid w:val="005D6BC3"/>
    <w:rsid w:val="005D6D49"/>
    <w:rsid w:val="005D70B3"/>
    <w:rsid w:val="005D74A4"/>
    <w:rsid w:val="005D74D1"/>
    <w:rsid w:val="005D7711"/>
    <w:rsid w:val="005D7738"/>
    <w:rsid w:val="005D788E"/>
    <w:rsid w:val="005D7892"/>
    <w:rsid w:val="005D79B7"/>
    <w:rsid w:val="005D7B49"/>
    <w:rsid w:val="005D7BB8"/>
    <w:rsid w:val="005D7C07"/>
    <w:rsid w:val="005D7D07"/>
    <w:rsid w:val="005D7EB4"/>
    <w:rsid w:val="005D7EC4"/>
    <w:rsid w:val="005E01BD"/>
    <w:rsid w:val="005E024A"/>
    <w:rsid w:val="005E0772"/>
    <w:rsid w:val="005E083D"/>
    <w:rsid w:val="005E089B"/>
    <w:rsid w:val="005E08E0"/>
    <w:rsid w:val="005E0970"/>
    <w:rsid w:val="005E0B62"/>
    <w:rsid w:val="005E0BA2"/>
    <w:rsid w:val="005E0CC0"/>
    <w:rsid w:val="005E0FAB"/>
    <w:rsid w:val="005E13E1"/>
    <w:rsid w:val="005E1446"/>
    <w:rsid w:val="005E15DD"/>
    <w:rsid w:val="005E1607"/>
    <w:rsid w:val="005E16C3"/>
    <w:rsid w:val="005E1724"/>
    <w:rsid w:val="005E1880"/>
    <w:rsid w:val="005E192B"/>
    <w:rsid w:val="005E19B9"/>
    <w:rsid w:val="005E1B3F"/>
    <w:rsid w:val="005E1E45"/>
    <w:rsid w:val="005E1F19"/>
    <w:rsid w:val="005E205C"/>
    <w:rsid w:val="005E2143"/>
    <w:rsid w:val="005E2189"/>
    <w:rsid w:val="005E21D1"/>
    <w:rsid w:val="005E2578"/>
    <w:rsid w:val="005E2643"/>
    <w:rsid w:val="005E26F6"/>
    <w:rsid w:val="005E28CD"/>
    <w:rsid w:val="005E2A25"/>
    <w:rsid w:val="005E2A4E"/>
    <w:rsid w:val="005E2CF8"/>
    <w:rsid w:val="005E2E84"/>
    <w:rsid w:val="005E2EB0"/>
    <w:rsid w:val="005E321A"/>
    <w:rsid w:val="005E348D"/>
    <w:rsid w:val="005E34E0"/>
    <w:rsid w:val="005E3882"/>
    <w:rsid w:val="005E3AD9"/>
    <w:rsid w:val="005E3EC9"/>
    <w:rsid w:val="005E4023"/>
    <w:rsid w:val="005E40FE"/>
    <w:rsid w:val="005E42E3"/>
    <w:rsid w:val="005E45C0"/>
    <w:rsid w:val="005E4635"/>
    <w:rsid w:val="005E466C"/>
    <w:rsid w:val="005E46E1"/>
    <w:rsid w:val="005E4B48"/>
    <w:rsid w:val="005E4BE5"/>
    <w:rsid w:val="005E4CBA"/>
    <w:rsid w:val="005E5124"/>
    <w:rsid w:val="005E5125"/>
    <w:rsid w:val="005E51F4"/>
    <w:rsid w:val="005E5285"/>
    <w:rsid w:val="005E52CC"/>
    <w:rsid w:val="005E5350"/>
    <w:rsid w:val="005E53B1"/>
    <w:rsid w:val="005E5B03"/>
    <w:rsid w:val="005E5BBD"/>
    <w:rsid w:val="005E6036"/>
    <w:rsid w:val="005E6234"/>
    <w:rsid w:val="005E623B"/>
    <w:rsid w:val="005E683C"/>
    <w:rsid w:val="005E68EE"/>
    <w:rsid w:val="005E6CE4"/>
    <w:rsid w:val="005E6D9B"/>
    <w:rsid w:val="005E6E0F"/>
    <w:rsid w:val="005E6EAE"/>
    <w:rsid w:val="005E7014"/>
    <w:rsid w:val="005E746A"/>
    <w:rsid w:val="005E750E"/>
    <w:rsid w:val="005E7558"/>
    <w:rsid w:val="005E777F"/>
    <w:rsid w:val="005F016A"/>
    <w:rsid w:val="005F0303"/>
    <w:rsid w:val="005F05DC"/>
    <w:rsid w:val="005F0613"/>
    <w:rsid w:val="005F0BF3"/>
    <w:rsid w:val="005F1046"/>
    <w:rsid w:val="005F1155"/>
    <w:rsid w:val="005F1223"/>
    <w:rsid w:val="005F12B4"/>
    <w:rsid w:val="005F130F"/>
    <w:rsid w:val="005F13DC"/>
    <w:rsid w:val="005F1490"/>
    <w:rsid w:val="005F1601"/>
    <w:rsid w:val="005F165A"/>
    <w:rsid w:val="005F1AB1"/>
    <w:rsid w:val="005F200A"/>
    <w:rsid w:val="005F218E"/>
    <w:rsid w:val="005F24CC"/>
    <w:rsid w:val="005F2A6C"/>
    <w:rsid w:val="005F2AE9"/>
    <w:rsid w:val="005F2D53"/>
    <w:rsid w:val="005F2D55"/>
    <w:rsid w:val="005F2E64"/>
    <w:rsid w:val="005F2E83"/>
    <w:rsid w:val="005F2EA9"/>
    <w:rsid w:val="005F301C"/>
    <w:rsid w:val="005F326B"/>
    <w:rsid w:val="005F334C"/>
    <w:rsid w:val="005F34BE"/>
    <w:rsid w:val="005F34F3"/>
    <w:rsid w:val="005F3677"/>
    <w:rsid w:val="005F3716"/>
    <w:rsid w:val="005F37FB"/>
    <w:rsid w:val="005F390E"/>
    <w:rsid w:val="005F3930"/>
    <w:rsid w:val="005F3E74"/>
    <w:rsid w:val="005F4002"/>
    <w:rsid w:val="005F4244"/>
    <w:rsid w:val="005F478C"/>
    <w:rsid w:val="005F48A1"/>
    <w:rsid w:val="005F4BF6"/>
    <w:rsid w:val="005F4C4D"/>
    <w:rsid w:val="005F4DBB"/>
    <w:rsid w:val="005F4E28"/>
    <w:rsid w:val="005F4E8D"/>
    <w:rsid w:val="005F519C"/>
    <w:rsid w:val="005F54C9"/>
    <w:rsid w:val="005F5599"/>
    <w:rsid w:val="005F5653"/>
    <w:rsid w:val="005F5721"/>
    <w:rsid w:val="005F58CF"/>
    <w:rsid w:val="005F59A2"/>
    <w:rsid w:val="005F5C12"/>
    <w:rsid w:val="005F6194"/>
    <w:rsid w:val="005F6346"/>
    <w:rsid w:val="005F64A1"/>
    <w:rsid w:val="005F69A7"/>
    <w:rsid w:val="005F6D30"/>
    <w:rsid w:val="005F6D58"/>
    <w:rsid w:val="005F6DEA"/>
    <w:rsid w:val="005F6EB4"/>
    <w:rsid w:val="005F701D"/>
    <w:rsid w:val="005F724F"/>
    <w:rsid w:val="005F751C"/>
    <w:rsid w:val="005F75EC"/>
    <w:rsid w:val="005F769E"/>
    <w:rsid w:val="005F774F"/>
    <w:rsid w:val="005F7CC6"/>
    <w:rsid w:val="005F7CCA"/>
    <w:rsid w:val="005F7F05"/>
    <w:rsid w:val="005F7FED"/>
    <w:rsid w:val="0060003C"/>
    <w:rsid w:val="006002D2"/>
    <w:rsid w:val="00600322"/>
    <w:rsid w:val="006003F5"/>
    <w:rsid w:val="0060044D"/>
    <w:rsid w:val="006004DC"/>
    <w:rsid w:val="006005B1"/>
    <w:rsid w:val="00600AEC"/>
    <w:rsid w:val="00600BD8"/>
    <w:rsid w:val="00600EC2"/>
    <w:rsid w:val="00601048"/>
    <w:rsid w:val="0060119E"/>
    <w:rsid w:val="006011BB"/>
    <w:rsid w:val="006011DB"/>
    <w:rsid w:val="0060142C"/>
    <w:rsid w:val="00601446"/>
    <w:rsid w:val="00601500"/>
    <w:rsid w:val="00601504"/>
    <w:rsid w:val="00601C95"/>
    <w:rsid w:val="00601CC6"/>
    <w:rsid w:val="00601E6D"/>
    <w:rsid w:val="00601EC3"/>
    <w:rsid w:val="0060217A"/>
    <w:rsid w:val="00602299"/>
    <w:rsid w:val="006023E2"/>
    <w:rsid w:val="00602487"/>
    <w:rsid w:val="0060274B"/>
    <w:rsid w:val="00602ABD"/>
    <w:rsid w:val="00602C8C"/>
    <w:rsid w:val="00602DA1"/>
    <w:rsid w:val="00602DEA"/>
    <w:rsid w:val="00602E26"/>
    <w:rsid w:val="00603272"/>
    <w:rsid w:val="006035D1"/>
    <w:rsid w:val="00603821"/>
    <w:rsid w:val="00603ABC"/>
    <w:rsid w:val="00603AED"/>
    <w:rsid w:val="00603C03"/>
    <w:rsid w:val="00603ECC"/>
    <w:rsid w:val="00603F62"/>
    <w:rsid w:val="006040F8"/>
    <w:rsid w:val="0060446E"/>
    <w:rsid w:val="006044FB"/>
    <w:rsid w:val="00604718"/>
    <w:rsid w:val="006047DF"/>
    <w:rsid w:val="00604885"/>
    <w:rsid w:val="00604AF3"/>
    <w:rsid w:val="00604B07"/>
    <w:rsid w:val="00604BA7"/>
    <w:rsid w:val="00604CD7"/>
    <w:rsid w:val="00604E5F"/>
    <w:rsid w:val="00604F67"/>
    <w:rsid w:val="00604F87"/>
    <w:rsid w:val="00605041"/>
    <w:rsid w:val="00605844"/>
    <w:rsid w:val="00605918"/>
    <w:rsid w:val="00605956"/>
    <w:rsid w:val="00605A4A"/>
    <w:rsid w:val="00605C8E"/>
    <w:rsid w:val="0060613E"/>
    <w:rsid w:val="006061C5"/>
    <w:rsid w:val="00606504"/>
    <w:rsid w:val="006065B4"/>
    <w:rsid w:val="00606624"/>
    <w:rsid w:val="0060685E"/>
    <w:rsid w:val="0060691D"/>
    <w:rsid w:val="00606998"/>
    <w:rsid w:val="006069C8"/>
    <w:rsid w:val="00606A44"/>
    <w:rsid w:val="00606AA8"/>
    <w:rsid w:val="00606BCF"/>
    <w:rsid w:val="00606E08"/>
    <w:rsid w:val="00606EBE"/>
    <w:rsid w:val="00607027"/>
    <w:rsid w:val="00607299"/>
    <w:rsid w:val="006073DD"/>
    <w:rsid w:val="00607693"/>
    <w:rsid w:val="00607966"/>
    <w:rsid w:val="006079E0"/>
    <w:rsid w:val="00607B86"/>
    <w:rsid w:val="00607B90"/>
    <w:rsid w:val="00607BF1"/>
    <w:rsid w:val="00607D82"/>
    <w:rsid w:val="00607FBF"/>
    <w:rsid w:val="0061029B"/>
    <w:rsid w:val="006103B2"/>
    <w:rsid w:val="006103DF"/>
    <w:rsid w:val="006103F1"/>
    <w:rsid w:val="006104F4"/>
    <w:rsid w:val="00610816"/>
    <w:rsid w:val="00610B1E"/>
    <w:rsid w:val="00610B95"/>
    <w:rsid w:val="00610D3A"/>
    <w:rsid w:val="00610F82"/>
    <w:rsid w:val="0061105A"/>
    <w:rsid w:val="006111A7"/>
    <w:rsid w:val="0061158A"/>
    <w:rsid w:val="00611706"/>
    <w:rsid w:val="00611C9E"/>
    <w:rsid w:val="00611DBC"/>
    <w:rsid w:val="00611F31"/>
    <w:rsid w:val="00612058"/>
    <w:rsid w:val="00612463"/>
    <w:rsid w:val="00612640"/>
    <w:rsid w:val="006127E6"/>
    <w:rsid w:val="00612866"/>
    <w:rsid w:val="0061297B"/>
    <w:rsid w:val="00612A56"/>
    <w:rsid w:val="00612EE7"/>
    <w:rsid w:val="00612F3E"/>
    <w:rsid w:val="0061301B"/>
    <w:rsid w:val="0061333E"/>
    <w:rsid w:val="00613399"/>
    <w:rsid w:val="006137D5"/>
    <w:rsid w:val="0061391D"/>
    <w:rsid w:val="0061394A"/>
    <w:rsid w:val="0061397C"/>
    <w:rsid w:val="00613B7D"/>
    <w:rsid w:val="00613BA9"/>
    <w:rsid w:val="00613C31"/>
    <w:rsid w:val="00613C3F"/>
    <w:rsid w:val="00613C7A"/>
    <w:rsid w:val="00613F11"/>
    <w:rsid w:val="00613FC6"/>
    <w:rsid w:val="006140FD"/>
    <w:rsid w:val="006142CF"/>
    <w:rsid w:val="006143A8"/>
    <w:rsid w:val="006143D5"/>
    <w:rsid w:val="006143E0"/>
    <w:rsid w:val="0061453A"/>
    <w:rsid w:val="00614637"/>
    <w:rsid w:val="0061467C"/>
    <w:rsid w:val="00614CFF"/>
    <w:rsid w:val="00615000"/>
    <w:rsid w:val="006151AD"/>
    <w:rsid w:val="00615254"/>
    <w:rsid w:val="006152EB"/>
    <w:rsid w:val="00615401"/>
    <w:rsid w:val="0061563F"/>
    <w:rsid w:val="00615879"/>
    <w:rsid w:val="00615D74"/>
    <w:rsid w:val="00615EB5"/>
    <w:rsid w:val="00615FD7"/>
    <w:rsid w:val="00616124"/>
    <w:rsid w:val="006161B1"/>
    <w:rsid w:val="00616206"/>
    <w:rsid w:val="00616566"/>
    <w:rsid w:val="00616665"/>
    <w:rsid w:val="0061668F"/>
    <w:rsid w:val="00616703"/>
    <w:rsid w:val="006167A4"/>
    <w:rsid w:val="00616977"/>
    <w:rsid w:val="006169BF"/>
    <w:rsid w:val="00616B8C"/>
    <w:rsid w:val="00616E0E"/>
    <w:rsid w:val="00616E75"/>
    <w:rsid w:val="00616ED3"/>
    <w:rsid w:val="0061720A"/>
    <w:rsid w:val="0061741C"/>
    <w:rsid w:val="00617634"/>
    <w:rsid w:val="0061771A"/>
    <w:rsid w:val="0061783A"/>
    <w:rsid w:val="006178C7"/>
    <w:rsid w:val="00617930"/>
    <w:rsid w:val="006179D4"/>
    <w:rsid w:val="00617B70"/>
    <w:rsid w:val="00617B75"/>
    <w:rsid w:val="00617DCC"/>
    <w:rsid w:val="00620083"/>
    <w:rsid w:val="006202C5"/>
    <w:rsid w:val="006204A6"/>
    <w:rsid w:val="00620620"/>
    <w:rsid w:val="00620679"/>
    <w:rsid w:val="006206C0"/>
    <w:rsid w:val="006208A5"/>
    <w:rsid w:val="00620B3E"/>
    <w:rsid w:val="00620D63"/>
    <w:rsid w:val="00620E35"/>
    <w:rsid w:val="00620E81"/>
    <w:rsid w:val="00620ECA"/>
    <w:rsid w:val="006210A1"/>
    <w:rsid w:val="0062139D"/>
    <w:rsid w:val="006213F1"/>
    <w:rsid w:val="006216C0"/>
    <w:rsid w:val="006218C6"/>
    <w:rsid w:val="006218E8"/>
    <w:rsid w:val="00621A60"/>
    <w:rsid w:val="00621B5C"/>
    <w:rsid w:val="00621DD2"/>
    <w:rsid w:val="00621DF6"/>
    <w:rsid w:val="00621E78"/>
    <w:rsid w:val="00621EA9"/>
    <w:rsid w:val="00622144"/>
    <w:rsid w:val="006221EF"/>
    <w:rsid w:val="00622205"/>
    <w:rsid w:val="00622276"/>
    <w:rsid w:val="0062231F"/>
    <w:rsid w:val="00622522"/>
    <w:rsid w:val="00622796"/>
    <w:rsid w:val="00622824"/>
    <w:rsid w:val="00622E3D"/>
    <w:rsid w:val="006230DB"/>
    <w:rsid w:val="00623426"/>
    <w:rsid w:val="00623516"/>
    <w:rsid w:val="006235A3"/>
    <w:rsid w:val="006235C7"/>
    <w:rsid w:val="00623920"/>
    <w:rsid w:val="006239E6"/>
    <w:rsid w:val="00623AA8"/>
    <w:rsid w:val="00623BC9"/>
    <w:rsid w:val="00623C0D"/>
    <w:rsid w:val="0062401B"/>
    <w:rsid w:val="00624136"/>
    <w:rsid w:val="006242D4"/>
    <w:rsid w:val="006243D9"/>
    <w:rsid w:val="00624432"/>
    <w:rsid w:val="00624490"/>
    <w:rsid w:val="006244A1"/>
    <w:rsid w:val="006244EF"/>
    <w:rsid w:val="0062498E"/>
    <w:rsid w:val="006249E1"/>
    <w:rsid w:val="00624B06"/>
    <w:rsid w:val="00624C69"/>
    <w:rsid w:val="00624CA8"/>
    <w:rsid w:val="00624D4A"/>
    <w:rsid w:val="00625353"/>
    <w:rsid w:val="006256B8"/>
    <w:rsid w:val="006256D5"/>
    <w:rsid w:val="006257DE"/>
    <w:rsid w:val="00625C74"/>
    <w:rsid w:val="00625C8A"/>
    <w:rsid w:val="00625CB3"/>
    <w:rsid w:val="00625E72"/>
    <w:rsid w:val="00625EF0"/>
    <w:rsid w:val="00626184"/>
    <w:rsid w:val="006262B8"/>
    <w:rsid w:val="00626358"/>
    <w:rsid w:val="006266F0"/>
    <w:rsid w:val="006268DC"/>
    <w:rsid w:val="006269DC"/>
    <w:rsid w:val="006269F1"/>
    <w:rsid w:val="00626A20"/>
    <w:rsid w:val="00626D68"/>
    <w:rsid w:val="00627028"/>
    <w:rsid w:val="006271A9"/>
    <w:rsid w:val="00627321"/>
    <w:rsid w:val="0062749C"/>
    <w:rsid w:val="0062794A"/>
    <w:rsid w:val="00627B34"/>
    <w:rsid w:val="00627C36"/>
    <w:rsid w:val="00627C4C"/>
    <w:rsid w:val="00627EB0"/>
    <w:rsid w:val="006301B7"/>
    <w:rsid w:val="0063020B"/>
    <w:rsid w:val="00630CDD"/>
    <w:rsid w:val="00630D33"/>
    <w:rsid w:val="00630D58"/>
    <w:rsid w:val="00630DB8"/>
    <w:rsid w:val="00630F40"/>
    <w:rsid w:val="00630F9D"/>
    <w:rsid w:val="006310B1"/>
    <w:rsid w:val="00631214"/>
    <w:rsid w:val="00631343"/>
    <w:rsid w:val="00631503"/>
    <w:rsid w:val="006315F4"/>
    <w:rsid w:val="0063163C"/>
    <w:rsid w:val="00631837"/>
    <w:rsid w:val="00631866"/>
    <w:rsid w:val="00631880"/>
    <w:rsid w:val="00631A0E"/>
    <w:rsid w:val="00631A35"/>
    <w:rsid w:val="00631D7E"/>
    <w:rsid w:val="00631E5E"/>
    <w:rsid w:val="00632076"/>
    <w:rsid w:val="006320E2"/>
    <w:rsid w:val="006322C3"/>
    <w:rsid w:val="0063233B"/>
    <w:rsid w:val="006325F1"/>
    <w:rsid w:val="0063265B"/>
    <w:rsid w:val="0063276F"/>
    <w:rsid w:val="006328E4"/>
    <w:rsid w:val="00632B55"/>
    <w:rsid w:val="00632C2D"/>
    <w:rsid w:val="00632C47"/>
    <w:rsid w:val="00632D97"/>
    <w:rsid w:val="00633104"/>
    <w:rsid w:val="006333B8"/>
    <w:rsid w:val="00633427"/>
    <w:rsid w:val="00633445"/>
    <w:rsid w:val="0063360A"/>
    <w:rsid w:val="0063361B"/>
    <w:rsid w:val="00633824"/>
    <w:rsid w:val="00633937"/>
    <w:rsid w:val="00633B4D"/>
    <w:rsid w:val="00633E7E"/>
    <w:rsid w:val="00633EC5"/>
    <w:rsid w:val="00633F7F"/>
    <w:rsid w:val="00634283"/>
    <w:rsid w:val="00634334"/>
    <w:rsid w:val="00634344"/>
    <w:rsid w:val="00634BAF"/>
    <w:rsid w:val="00634BD3"/>
    <w:rsid w:val="00634EAD"/>
    <w:rsid w:val="00634EF9"/>
    <w:rsid w:val="00634FE3"/>
    <w:rsid w:val="00635063"/>
    <w:rsid w:val="006350A5"/>
    <w:rsid w:val="0063527C"/>
    <w:rsid w:val="00635487"/>
    <w:rsid w:val="006355A7"/>
    <w:rsid w:val="00635A32"/>
    <w:rsid w:val="00635C62"/>
    <w:rsid w:val="00635CF8"/>
    <w:rsid w:val="00635E77"/>
    <w:rsid w:val="00636035"/>
    <w:rsid w:val="00636122"/>
    <w:rsid w:val="00636124"/>
    <w:rsid w:val="00636147"/>
    <w:rsid w:val="00636160"/>
    <w:rsid w:val="006361CC"/>
    <w:rsid w:val="006361E8"/>
    <w:rsid w:val="00636257"/>
    <w:rsid w:val="006363A8"/>
    <w:rsid w:val="006363CE"/>
    <w:rsid w:val="006363FE"/>
    <w:rsid w:val="00636454"/>
    <w:rsid w:val="00636519"/>
    <w:rsid w:val="00636527"/>
    <w:rsid w:val="006365DF"/>
    <w:rsid w:val="0063702C"/>
    <w:rsid w:val="006372B1"/>
    <w:rsid w:val="00637370"/>
    <w:rsid w:val="006377ED"/>
    <w:rsid w:val="00637821"/>
    <w:rsid w:val="00637837"/>
    <w:rsid w:val="00637B27"/>
    <w:rsid w:val="00637D6A"/>
    <w:rsid w:val="00637DA7"/>
    <w:rsid w:val="00640079"/>
    <w:rsid w:val="006403A6"/>
    <w:rsid w:val="0064062E"/>
    <w:rsid w:val="006406EC"/>
    <w:rsid w:val="00640EA9"/>
    <w:rsid w:val="00641079"/>
    <w:rsid w:val="006410C6"/>
    <w:rsid w:val="00641161"/>
    <w:rsid w:val="0064117A"/>
    <w:rsid w:val="00641513"/>
    <w:rsid w:val="00641577"/>
    <w:rsid w:val="0064173E"/>
    <w:rsid w:val="006417E5"/>
    <w:rsid w:val="006418B8"/>
    <w:rsid w:val="00641D0D"/>
    <w:rsid w:val="0064243E"/>
    <w:rsid w:val="0064245F"/>
    <w:rsid w:val="00642518"/>
    <w:rsid w:val="00642613"/>
    <w:rsid w:val="006426BF"/>
    <w:rsid w:val="0064276E"/>
    <w:rsid w:val="0064315B"/>
    <w:rsid w:val="006434D9"/>
    <w:rsid w:val="00643816"/>
    <w:rsid w:val="0064389F"/>
    <w:rsid w:val="00643907"/>
    <w:rsid w:val="00643A28"/>
    <w:rsid w:val="00643B04"/>
    <w:rsid w:val="00643B66"/>
    <w:rsid w:val="00643CDE"/>
    <w:rsid w:val="006442CD"/>
    <w:rsid w:val="0064439D"/>
    <w:rsid w:val="00644806"/>
    <w:rsid w:val="0064486E"/>
    <w:rsid w:val="00644A91"/>
    <w:rsid w:val="00644B64"/>
    <w:rsid w:val="00644D0A"/>
    <w:rsid w:val="00644D97"/>
    <w:rsid w:val="00644E03"/>
    <w:rsid w:val="00644E16"/>
    <w:rsid w:val="00644E56"/>
    <w:rsid w:val="00645118"/>
    <w:rsid w:val="006451B1"/>
    <w:rsid w:val="00645271"/>
    <w:rsid w:val="006452D4"/>
    <w:rsid w:val="006453BB"/>
    <w:rsid w:val="00645597"/>
    <w:rsid w:val="0064569A"/>
    <w:rsid w:val="00645706"/>
    <w:rsid w:val="006459AC"/>
    <w:rsid w:val="00645A0D"/>
    <w:rsid w:val="00645B7A"/>
    <w:rsid w:val="00645DE0"/>
    <w:rsid w:val="00645FDD"/>
    <w:rsid w:val="00646156"/>
    <w:rsid w:val="00646174"/>
    <w:rsid w:val="0064659C"/>
    <w:rsid w:val="00646663"/>
    <w:rsid w:val="006466E1"/>
    <w:rsid w:val="0064677C"/>
    <w:rsid w:val="00646A8A"/>
    <w:rsid w:val="00646BEE"/>
    <w:rsid w:val="00646C1D"/>
    <w:rsid w:val="00646DF7"/>
    <w:rsid w:val="00646E1F"/>
    <w:rsid w:val="00646EAE"/>
    <w:rsid w:val="0064723C"/>
    <w:rsid w:val="0064728E"/>
    <w:rsid w:val="00647317"/>
    <w:rsid w:val="006473FF"/>
    <w:rsid w:val="0064743F"/>
    <w:rsid w:val="00647579"/>
    <w:rsid w:val="0064781A"/>
    <w:rsid w:val="00647880"/>
    <w:rsid w:val="00647966"/>
    <w:rsid w:val="00647C39"/>
    <w:rsid w:val="00647E85"/>
    <w:rsid w:val="00647E88"/>
    <w:rsid w:val="0065016D"/>
    <w:rsid w:val="006502F7"/>
    <w:rsid w:val="0065038E"/>
    <w:rsid w:val="006508E1"/>
    <w:rsid w:val="00650AAC"/>
    <w:rsid w:val="00650C27"/>
    <w:rsid w:val="00650DC1"/>
    <w:rsid w:val="00651007"/>
    <w:rsid w:val="0065126C"/>
    <w:rsid w:val="00651321"/>
    <w:rsid w:val="0065155F"/>
    <w:rsid w:val="00651577"/>
    <w:rsid w:val="0065159A"/>
    <w:rsid w:val="006516DB"/>
    <w:rsid w:val="00651804"/>
    <w:rsid w:val="00651B8C"/>
    <w:rsid w:val="00651CDB"/>
    <w:rsid w:val="00651E4A"/>
    <w:rsid w:val="00651ECF"/>
    <w:rsid w:val="00651FE9"/>
    <w:rsid w:val="00652283"/>
    <w:rsid w:val="00652387"/>
    <w:rsid w:val="006523F0"/>
    <w:rsid w:val="00652526"/>
    <w:rsid w:val="006528E5"/>
    <w:rsid w:val="0065292C"/>
    <w:rsid w:val="0065299B"/>
    <w:rsid w:val="00652B94"/>
    <w:rsid w:val="00652BFD"/>
    <w:rsid w:val="00652D5B"/>
    <w:rsid w:val="00652D96"/>
    <w:rsid w:val="00652E64"/>
    <w:rsid w:val="00652F8C"/>
    <w:rsid w:val="006530B7"/>
    <w:rsid w:val="00653463"/>
    <w:rsid w:val="00653465"/>
    <w:rsid w:val="006534DE"/>
    <w:rsid w:val="00653713"/>
    <w:rsid w:val="006537A6"/>
    <w:rsid w:val="00653B2A"/>
    <w:rsid w:val="00653B9F"/>
    <w:rsid w:val="00653FF2"/>
    <w:rsid w:val="00654221"/>
    <w:rsid w:val="00654629"/>
    <w:rsid w:val="00654706"/>
    <w:rsid w:val="00654A47"/>
    <w:rsid w:val="00654A71"/>
    <w:rsid w:val="00654E65"/>
    <w:rsid w:val="00654EB6"/>
    <w:rsid w:val="0065508F"/>
    <w:rsid w:val="006551CB"/>
    <w:rsid w:val="006551E2"/>
    <w:rsid w:val="00655204"/>
    <w:rsid w:val="00655328"/>
    <w:rsid w:val="00655415"/>
    <w:rsid w:val="00655622"/>
    <w:rsid w:val="00655679"/>
    <w:rsid w:val="00655680"/>
    <w:rsid w:val="0065588E"/>
    <w:rsid w:val="00655906"/>
    <w:rsid w:val="0065598C"/>
    <w:rsid w:val="00655A4E"/>
    <w:rsid w:val="00655A6D"/>
    <w:rsid w:val="00655A73"/>
    <w:rsid w:val="00655EB7"/>
    <w:rsid w:val="00655FB2"/>
    <w:rsid w:val="006561FD"/>
    <w:rsid w:val="006563DC"/>
    <w:rsid w:val="006564D5"/>
    <w:rsid w:val="0065680F"/>
    <w:rsid w:val="00656C69"/>
    <w:rsid w:val="00656E26"/>
    <w:rsid w:val="006570DC"/>
    <w:rsid w:val="00657331"/>
    <w:rsid w:val="006574AA"/>
    <w:rsid w:val="006578B8"/>
    <w:rsid w:val="00657CDC"/>
    <w:rsid w:val="00660149"/>
    <w:rsid w:val="00660368"/>
    <w:rsid w:val="0066042A"/>
    <w:rsid w:val="00660462"/>
    <w:rsid w:val="00660487"/>
    <w:rsid w:val="0066053C"/>
    <w:rsid w:val="00660702"/>
    <w:rsid w:val="00660732"/>
    <w:rsid w:val="006607AE"/>
    <w:rsid w:val="00660B29"/>
    <w:rsid w:val="00660DB6"/>
    <w:rsid w:val="00660EDD"/>
    <w:rsid w:val="00660F30"/>
    <w:rsid w:val="00660F8B"/>
    <w:rsid w:val="00661179"/>
    <w:rsid w:val="00661478"/>
    <w:rsid w:val="00661532"/>
    <w:rsid w:val="0066176A"/>
    <w:rsid w:val="006618AF"/>
    <w:rsid w:val="0066191E"/>
    <w:rsid w:val="00661A2E"/>
    <w:rsid w:val="00661B53"/>
    <w:rsid w:val="00661B92"/>
    <w:rsid w:val="00661E80"/>
    <w:rsid w:val="006622B0"/>
    <w:rsid w:val="006622FA"/>
    <w:rsid w:val="00662489"/>
    <w:rsid w:val="00662720"/>
    <w:rsid w:val="00662C38"/>
    <w:rsid w:val="00662D3C"/>
    <w:rsid w:val="00662D7F"/>
    <w:rsid w:val="00662DAA"/>
    <w:rsid w:val="00662DF9"/>
    <w:rsid w:val="00663122"/>
    <w:rsid w:val="006632A0"/>
    <w:rsid w:val="006634DA"/>
    <w:rsid w:val="00663515"/>
    <w:rsid w:val="006636B1"/>
    <w:rsid w:val="00663AA3"/>
    <w:rsid w:val="00663B02"/>
    <w:rsid w:val="00663B4A"/>
    <w:rsid w:val="00663E14"/>
    <w:rsid w:val="00663E84"/>
    <w:rsid w:val="00664074"/>
    <w:rsid w:val="006642E1"/>
    <w:rsid w:val="00664587"/>
    <w:rsid w:val="006646B9"/>
    <w:rsid w:val="00664AFB"/>
    <w:rsid w:val="00664B5F"/>
    <w:rsid w:val="00664BD3"/>
    <w:rsid w:val="00664EB3"/>
    <w:rsid w:val="00664F82"/>
    <w:rsid w:val="006651AA"/>
    <w:rsid w:val="00665237"/>
    <w:rsid w:val="00665295"/>
    <w:rsid w:val="0066569A"/>
    <w:rsid w:val="006656F3"/>
    <w:rsid w:val="00665A51"/>
    <w:rsid w:val="00665A6C"/>
    <w:rsid w:val="00665AB5"/>
    <w:rsid w:val="00666137"/>
    <w:rsid w:val="00666213"/>
    <w:rsid w:val="00666296"/>
    <w:rsid w:val="006665CE"/>
    <w:rsid w:val="00666614"/>
    <w:rsid w:val="006666CB"/>
    <w:rsid w:val="006668B7"/>
    <w:rsid w:val="00666970"/>
    <w:rsid w:val="00666DCC"/>
    <w:rsid w:val="00666F9D"/>
    <w:rsid w:val="00667006"/>
    <w:rsid w:val="00667052"/>
    <w:rsid w:val="006670FA"/>
    <w:rsid w:val="006672CB"/>
    <w:rsid w:val="00667340"/>
    <w:rsid w:val="006673AF"/>
    <w:rsid w:val="00667746"/>
    <w:rsid w:val="00667795"/>
    <w:rsid w:val="00667945"/>
    <w:rsid w:val="00667A3C"/>
    <w:rsid w:val="00667CFF"/>
    <w:rsid w:val="006701E5"/>
    <w:rsid w:val="006701E8"/>
    <w:rsid w:val="00670256"/>
    <w:rsid w:val="00670317"/>
    <w:rsid w:val="00670487"/>
    <w:rsid w:val="006704D0"/>
    <w:rsid w:val="006705A6"/>
    <w:rsid w:val="006705F5"/>
    <w:rsid w:val="00670D78"/>
    <w:rsid w:val="00670E34"/>
    <w:rsid w:val="00670EC1"/>
    <w:rsid w:val="00671068"/>
    <w:rsid w:val="00671168"/>
    <w:rsid w:val="006711ED"/>
    <w:rsid w:val="00671557"/>
    <w:rsid w:val="006715A2"/>
    <w:rsid w:val="006716F9"/>
    <w:rsid w:val="0067193A"/>
    <w:rsid w:val="00671AB6"/>
    <w:rsid w:val="00671C47"/>
    <w:rsid w:val="00671EE8"/>
    <w:rsid w:val="0067209C"/>
    <w:rsid w:val="0067213F"/>
    <w:rsid w:val="00672342"/>
    <w:rsid w:val="00672510"/>
    <w:rsid w:val="00672581"/>
    <w:rsid w:val="006728F2"/>
    <w:rsid w:val="00672973"/>
    <w:rsid w:val="00672A0F"/>
    <w:rsid w:val="00672A8A"/>
    <w:rsid w:val="00672DDD"/>
    <w:rsid w:val="00672E83"/>
    <w:rsid w:val="00672FD8"/>
    <w:rsid w:val="00672FFE"/>
    <w:rsid w:val="00673332"/>
    <w:rsid w:val="006737E2"/>
    <w:rsid w:val="00673972"/>
    <w:rsid w:val="006739D0"/>
    <w:rsid w:val="00673C9E"/>
    <w:rsid w:val="00673D0F"/>
    <w:rsid w:val="00673D5D"/>
    <w:rsid w:val="00673ED3"/>
    <w:rsid w:val="0067421A"/>
    <w:rsid w:val="0067434E"/>
    <w:rsid w:val="00674673"/>
    <w:rsid w:val="006746BE"/>
    <w:rsid w:val="00674A15"/>
    <w:rsid w:val="00674AD2"/>
    <w:rsid w:val="0067523E"/>
    <w:rsid w:val="00675354"/>
    <w:rsid w:val="006753F8"/>
    <w:rsid w:val="0067548C"/>
    <w:rsid w:val="00675589"/>
    <w:rsid w:val="00675760"/>
    <w:rsid w:val="0067577B"/>
    <w:rsid w:val="006757D1"/>
    <w:rsid w:val="00675B7B"/>
    <w:rsid w:val="00675CA5"/>
    <w:rsid w:val="006760F4"/>
    <w:rsid w:val="0067614E"/>
    <w:rsid w:val="0067633C"/>
    <w:rsid w:val="0067649C"/>
    <w:rsid w:val="006765A2"/>
    <w:rsid w:val="00676B9C"/>
    <w:rsid w:val="00676CDE"/>
    <w:rsid w:val="006770AC"/>
    <w:rsid w:val="006771D8"/>
    <w:rsid w:val="006773E5"/>
    <w:rsid w:val="00677686"/>
    <w:rsid w:val="006778AA"/>
    <w:rsid w:val="00677A80"/>
    <w:rsid w:val="00677B82"/>
    <w:rsid w:val="00677C43"/>
    <w:rsid w:val="00677CB1"/>
    <w:rsid w:val="00677DEA"/>
    <w:rsid w:val="006803F2"/>
    <w:rsid w:val="006804B4"/>
    <w:rsid w:val="0068058C"/>
    <w:rsid w:val="00680911"/>
    <w:rsid w:val="00680AB6"/>
    <w:rsid w:val="00680CD8"/>
    <w:rsid w:val="00680DDD"/>
    <w:rsid w:val="00680E2F"/>
    <w:rsid w:val="00680E92"/>
    <w:rsid w:val="00681192"/>
    <w:rsid w:val="00681272"/>
    <w:rsid w:val="0068137A"/>
    <w:rsid w:val="00681793"/>
    <w:rsid w:val="0068183A"/>
    <w:rsid w:val="00681940"/>
    <w:rsid w:val="006819E9"/>
    <w:rsid w:val="00681A89"/>
    <w:rsid w:val="00681B8E"/>
    <w:rsid w:val="00681B98"/>
    <w:rsid w:val="00681D07"/>
    <w:rsid w:val="00681DC6"/>
    <w:rsid w:val="006822B0"/>
    <w:rsid w:val="00682443"/>
    <w:rsid w:val="006825A8"/>
    <w:rsid w:val="006825F1"/>
    <w:rsid w:val="00682782"/>
    <w:rsid w:val="00682A02"/>
    <w:rsid w:val="00682CD4"/>
    <w:rsid w:val="00682D3D"/>
    <w:rsid w:val="00682D9C"/>
    <w:rsid w:val="00683070"/>
    <w:rsid w:val="00683071"/>
    <w:rsid w:val="006830B3"/>
    <w:rsid w:val="00683495"/>
    <w:rsid w:val="006838BC"/>
    <w:rsid w:val="00683AE3"/>
    <w:rsid w:val="00683B42"/>
    <w:rsid w:val="00683C81"/>
    <w:rsid w:val="00683CFA"/>
    <w:rsid w:val="00683EBF"/>
    <w:rsid w:val="00683F5E"/>
    <w:rsid w:val="006841C1"/>
    <w:rsid w:val="00684678"/>
    <w:rsid w:val="0068470C"/>
    <w:rsid w:val="00684914"/>
    <w:rsid w:val="00684989"/>
    <w:rsid w:val="006849B0"/>
    <w:rsid w:val="00684C27"/>
    <w:rsid w:val="00684F21"/>
    <w:rsid w:val="006853B9"/>
    <w:rsid w:val="00685420"/>
    <w:rsid w:val="006857DB"/>
    <w:rsid w:val="00685811"/>
    <w:rsid w:val="0068587A"/>
    <w:rsid w:val="00685961"/>
    <w:rsid w:val="006859E3"/>
    <w:rsid w:val="00685B58"/>
    <w:rsid w:val="00685E02"/>
    <w:rsid w:val="00685FEC"/>
    <w:rsid w:val="00686121"/>
    <w:rsid w:val="006861B5"/>
    <w:rsid w:val="006862E6"/>
    <w:rsid w:val="00686566"/>
    <w:rsid w:val="00686573"/>
    <w:rsid w:val="00686677"/>
    <w:rsid w:val="006866C7"/>
    <w:rsid w:val="006867A3"/>
    <w:rsid w:val="006869DD"/>
    <w:rsid w:val="00686A44"/>
    <w:rsid w:val="00686B4E"/>
    <w:rsid w:val="00686C2D"/>
    <w:rsid w:val="00686C34"/>
    <w:rsid w:val="00686DF9"/>
    <w:rsid w:val="00686EB4"/>
    <w:rsid w:val="00686EF9"/>
    <w:rsid w:val="00687088"/>
    <w:rsid w:val="0068713A"/>
    <w:rsid w:val="00687384"/>
    <w:rsid w:val="0068738C"/>
    <w:rsid w:val="006875CD"/>
    <w:rsid w:val="006878A9"/>
    <w:rsid w:val="00687953"/>
    <w:rsid w:val="00687B07"/>
    <w:rsid w:val="00687B69"/>
    <w:rsid w:val="00687BAD"/>
    <w:rsid w:val="00687EA5"/>
    <w:rsid w:val="0069000D"/>
    <w:rsid w:val="00690070"/>
    <w:rsid w:val="0069058F"/>
    <w:rsid w:val="0069076B"/>
    <w:rsid w:val="00690C13"/>
    <w:rsid w:val="00690E0E"/>
    <w:rsid w:val="00690EAE"/>
    <w:rsid w:val="00690EEE"/>
    <w:rsid w:val="00690F4F"/>
    <w:rsid w:val="00690F81"/>
    <w:rsid w:val="0069110C"/>
    <w:rsid w:val="00691395"/>
    <w:rsid w:val="006919B4"/>
    <w:rsid w:val="00691A4C"/>
    <w:rsid w:val="00691BBF"/>
    <w:rsid w:val="00691DC4"/>
    <w:rsid w:val="00691DF9"/>
    <w:rsid w:val="00691FD9"/>
    <w:rsid w:val="00692017"/>
    <w:rsid w:val="006920B1"/>
    <w:rsid w:val="0069246A"/>
    <w:rsid w:val="006927D8"/>
    <w:rsid w:val="0069282F"/>
    <w:rsid w:val="006928EE"/>
    <w:rsid w:val="006928F0"/>
    <w:rsid w:val="00692A69"/>
    <w:rsid w:val="00692A6F"/>
    <w:rsid w:val="00692ABF"/>
    <w:rsid w:val="00692B19"/>
    <w:rsid w:val="00692B4E"/>
    <w:rsid w:val="00692CB6"/>
    <w:rsid w:val="00692F91"/>
    <w:rsid w:val="00692FA7"/>
    <w:rsid w:val="00692FCB"/>
    <w:rsid w:val="0069326B"/>
    <w:rsid w:val="00693311"/>
    <w:rsid w:val="006936A1"/>
    <w:rsid w:val="00693B44"/>
    <w:rsid w:val="00693DAA"/>
    <w:rsid w:val="00693F7C"/>
    <w:rsid w:val="0069407A"/>
    <w:rsid w:val="00694340"/>
    <w:rsid w:val="00694668"/>
    <w:rsid w:val="00694716"/>
    <w:rsid w:val="00694B06"/>
    <w:rsid w:val="00694C9C"/>
    <w:rsid w:val="00694D44"/>
    <w:rsid w:val="00695195"/>
    <w:rsid w:val="00695484"/>
    <w:rsid w:val="006956B5"/>
    <w:rsid w:val="00695775"/>
    <w:rsid w:val="00695A08"/>
    <w:rsid w:val="00695A42"/>
    <w:rsid w:val="00695A70"/>
    <w:rsid w:val="00695B15"/>
    <w:rsid w:val="00695DA2"/>
    <w:rsid w:val="00695E44"/>
    <w:rsid w:val="00695E6F"/>
    <w:rsid w:val="00696179"/>
    <w:rsid w:val="006962F7"/>
    <w:rsid w:val="0069630A"/>
    <w:rsid w:val="0069630F"/>
    <w:rsid w:val="00696814"/>
    <w:rsid w:val="006968A6"/>
    <w:rsid w:val="00696AD5"/>
    <w:rsid w:val="00696B05"/>
    <w:rsid w:val="00696B85"/>
    <w:rsid w:val="00696C3B"/>
    <w:rsid w:val="00696E96"/>
    <w:rsid w:val="00696F00"/>
    <w:rsid w:val="00697129"/>
    <w:rsid w:val="00697138"/>
    <w:rsid w:val="0069714D"/>
    <w:rsid w:val="00697253"/>
    <w:rsid w:val="00697486"/>
    <w:rsid w:val="00697588"/>
    <w:rsid w:val="00697695"/>
    <w:rsid w:val="006978C4"/>
    <w:rsid w:val="00697A13"/>
    <w:rsid w:val="00697ADA"/>
    <w:rsid w:val="00697CE0"/>
    <w:rsid w:val="00697CEB"/>
    <w:rsid w:val="006A0118"/>
    <w:rsid w:val="006A019D"/>
    <w:rsid w:val="006A0638"/>
    <w:rsid w:val="006A0857"/>
    <w:rsid w:val="006A0B6A"/>
    <w:rsid w:val="006A0FE4"/>
    <w:rsid w:val="006A1223"/>
    <w:rsid w:val="006A1260"/>
    <w:rsid w:val="006A176F"/>
    <w:rsid w:val="006A180D"/>
    <w:rsid w:val="006A184C"/>
    <w:rsid w:val="006A1A70"/>
    <w:rsid w:val="006A1BCC"/>
    <w:rsid w:val="006A1D61"/>
    <w:rsid w:val="006A1F34"/>
    <w:rsid w:val="006A2040"/>
    <w:rsid w:val="006A20B2"/>
    <w:rsid w:val="006A214E"/>
    <w:rsid w:val="006A2232"/>
    <w:rsid w:val="006A2366"/>
    <w:rsid w:val="006A241F"/>
    <w:rsid w:val="006A24E1"/>
    <w:rsid w:val="006A2544"/>
    <w:rsid w:val="006A262C"/>
    <w:rsid w:val="006A2687"/>
    <w:rsid w:val="006A279D"/>
    <w:rsid w:val="006A2846"/>
    <w:rsid w:val="006A28FE"/>
    <w:rsid w:val="006A2A35"/>
    <w:rsid w:val="006A2B8F"/>
    <w:rsid w:val="006A2E48"/>
    <w:rsid w:val="006A2E7F"/>
    <w:rsid w:val="006A2EF7"/>
    <w:rsid w:val="006A3153"/>
    <w:rsid w:val="006A3361"/>
    <w:rsid w:val="006A3606"/>
    <w:rsid w:val="006A3656"/>
    <w:rsid w:val="006A36E4"/>
    <w:rsid w:val="006A374E"/>
    <w:rsid w:val="006A3EC5"/>
    <w:rsid w:val="006A3ECF"/>
    <w:rsid w:val="006A3FCF"/>
    <w:rsid w:val="006A4554"/>
    <w:rsid w:val="006A45EC"/>
    <w:rsid w:val="006A4620"/>
    <w:rsid w:val="006A4839"/>
    <w:rsid w:val="006A4C75"/>
    <w:rsid w:val="006A4D07"/>
    <w:rsid w:val="006A4F80"/>
    <w:rsid w:val="006A4F94"/>
    <w:rsid w:val="006A50C3"/>
    <w:rsid w:val="006A50F2"/>
    <w:rsid w:val="006A51FD"/>
    <w:rsid w:val="006A5220"/>
    <w:rsid w:val="006A5270"/>
    <w:rsid w:val="006A5274"/>
    <w:rsid w:val="006A53FD"/>
    <w:rsid w:val="006A5524"/>
    <w:rsid w:val="006A56E3"/>
    <w:rsid w:val="006A5794"/>
    <w:rsid w:val="006A5813"/>
    <w:rsid w:val="006A5843"/>
    <w:rsid w:val="006A58D0"/>
    <w:rsid w:val="006A5BC5"/>
    <w:rsid w:val="006A6214"/>
    <w:rsid w:val="006A6361"/>
    <w:rsid w:val="006A646D"/>
    <w:rsid w:val="006A6780"/>
    <w:rsid w:val="006A697F"/>
    <w:rsid w:val="006A6A96"/>
    <w:rsid w:val="006A6C64"/>
    <w:rsid w:val="006A6D97"/>
    <w:rsid w:val="006A76D7"/>
    <w:rsid w:val="006A782E"/>
    <w:rsid w:val="006A795D"/>
    <w:rsid w:val="006A7C3F"/>
    <w:rsid w:val="006A7C4C"/>
    <w:rsid w:val="006A7D70"/>
    <w:rsid w:val="006A7F32"/>
    <w:rsid w:val="006A7F65"/>
    <w:rsid w:val="006A7F99"/>
    <w:rsid w:val="006B0178"/>
    <w:rsid w:val="006B0393"/>
    <w:rsid w:val="006B09AF"/>
    <w:rsid w:val="006B0A12"/>
    <w:rsid w:val="006B0B7F"/>
    <w:rsid w:val="006B0D6E"/>
    <w:rsid w:val="006B0DFC"/>
    <w:rsid w:val="006B0E8E"/>
    <w:rsid w:val="006B0EF8"/>
    <w:rsid w:val="006B0FA5"/>
    <w:rsid w:val="006B0FEF"/>
    <w:rsid w:val="006B11A8"/>
    <w:rsid w:val="006B1396"/>
    <w:rsid w:val="006B13FE"/>
    <w:rsid w:val="006B140B"/>
    <w:rsid w:val="006B14C7"/>
    <w:rsid w:val="006B17E1"/>
    <w:rsid w:val="006B1872"/>
    <w:rsid w:val="006B19B6"/>
    <w:rsid w:val="006B1A59"/>
    <w:rsid w:val="006B1C74"/>
    <w:rsid w:val="006B1D34"/>
    <w:rsid w:val="006B1D69"/>
    <w:rsid w:val="006B1E21"/>
    <w:rsid w:val="006B1F21"/>
    <w:rsid w:val="006B240A"/>
    <w:rsid w:val="006B26F8"/>
    <w:rsid w:val="006B2AA8"/>
    <w:rsid w:val="006B2B5B"/>
    <w:rsid w:val="006B2C97"/>
    <w:rsid w:val="006B2D70"/>
    <w:rsid w:val="006B3029"/>
    <w:rsid w:val="006B30BF"/>
    <w:rsid w:val="006B3274"/>
    <w:rsid w:val="006B3449"/>
    <w:rsid w:val="006B357E"/>
    <w:rsid w:val="006B36CA"/>
    <w:rsid w:val="006B387B"/>
    <w:rsid w:val="006B39D3"/>
    <w:rsid w:val="006B3A53"/>
    <w:rsid w:val="006B3C86"/>
    <w:rsid w:val="006B3D3A"/>
    <w:rsid w:val="006B3E6C"/>
    <w:rsid w:val="006B3F50"/>
    <w:rsid w:val="006B4061"/>
    <w:rsid w:val="006B4081"/>
    <w:rsid w:val="006B4294"/>
    <w:rsid w:val="006B42C5"/>
    <w:rsid w:val="006B442D"/>
    <w:rsid w:val="006B45CB"/>
    <w:rsid w:val="006B47D2"/>
    <w:rsid w:val="006B4967"/>
    <w:rsid w:val="006B4B65"/>
    <w:rsid w:val="006B4BAE"/>
    <w:rsid w:val="006B4BC9"/>
    <w:rsid w:val="006B4BE6"/>
    <w:rsid w:val="006B4F19"/>
    <w:rsid w:val="006B4F4D"/>
    <w:rsid w:val="006B50B8"/>
    <w:rsid w:val="006B50BC"/>
    <w:rsid w:val="006B522D"/>
    <w:rsid w:val="006B52D5"/>
    <w:rsid w:val="006B5424"/>
    <w:rsid w:val="006B558F"/>
    <w:rsid w:val="006B5BAA"/>
    <w:rsid w:val="006B5E36"/>
    <w:rsid w:val="006B62C8"/>
    <w:rsid w:val="006B6381"/>
    <w:rsid w:val="006B683E"/>
    <w:rsid w:val="006B689A"/>
    <w:rsid w:val="006B6955"/>
    <w:rsid w:val="006B6CC6"/>
    <w:rsid w:val="006B6E69"/>
    <w:rsid w:val="006B6E8E"/>
    <w:rsid w:val="006B6ECD"/>
    <w:rsid w:val="006B71E0"/>
    <w:rsid w:val="006B7321"/>
    <w:rsid w:val="006B7332"/>
    <w:rsid w:val="006B742F"/>
    <w:rsid w:val="006B77DB"/>
    <w:rsid w:val="006B791D"/>
    <w:rsid w:val="006B7B10"/>
    <w:rsid w:val="006B7BA3"/>
    <w:rsid w:val="006B7E07"/>
    <w:rsid w:val="006B7F70"/>
    <w:rsid w:val="006C0305"/>
    <w:rsid w:val="006C0393"/>
    <w:rsid w:val="006C04F4"/>
    <w:rsid w:val="006C0519"/>
    <w:rsid w:val="006C05B8"/>
    <w:rsid w:val="006C05ED"/>
    <w:rsid w:val="006C0656"/>
    <w:rsid w:val="006C0753"/>
    <w:rsid w:val="006C0D08"/>
    <w:rsid w:val="006C0D6B"/>
    <w:rsid w:val="006C10AD"/>
    <w:rsid w:val="006C11D0"/>
    <w:rsid w:val="006C13A0"/>
    <w:rsid w:val="006C15A0"/>
    <w:rsid w:val="006C15B4"/>
    <w:rsid w:val="006C15E9"/>
    <w:rsid w:val="006C162E"/>
    <w:rsid w:val="006C1671"/>
    <w:rsid w:val="006C16B2"/>
    <w:rsid w:val="006C1764"/>
    <w:rsid w:val="006C19EC"/>
    <w:rsid w:val="006C1AE7"/>
    <w:rsid w:val="006C1C52"/>
    <w:rsid w:val="006C1C8C"/>
    <w:rsid w:val="006C1DE2"/>
    <w:rsid w:val="006C2090"/>
    <w:rsid w:val="006C2142"/>
    <w:rsid w:val="006C23D5"/>
    <w:rsid w:val="006C2432"/>
    <w:rsid w:val="006C25E7"/>
    <w:rsid w:val="006C272D"/>
    <w:rsid w:val="006C2737"/>
    <w:rsid w:val="006C285B"/>
    <w:rsid w:val="006C286A"/>
    <w:rsid w:val="006C28CC"/>
    <w:rsid w:val="006C2BB5"/>
    <w:rsid w:val="006C2D6F"/>
    <w:rsid w:val="006C2F85"/>
    <w:rsid w:val="006C32A0"/>
    <w:rsid w:val="006C32DA"/>
    <w:rsid w:val="006C3389"/>
    <w:rsid w:val="006C33ED"/>
    <w:rsid w:val="006C38E0"/>
    <w:rsid w:val="006C3960"/>
    <w:rsid w:val="006C3F6B"/>
    <w:rsid w:val="006C42A6"/>
    <w:rsid w:val="006C435B"/>
    <w:rsid w:val="006C4447"/>
    <w:rsid w:val="006C45DE"/>
    <w:rsid w:val="006C4755"/>
    <w:rsid w:val="006C4AE3"/>
    <w:rsid w:val="006C502B"/>
    <w:rsid w:val="006C506C"/>
    <w:rsid w:val="006C50D3"/>
    <w:rsid w:val="006C50EA"/>
    <w:rsid w:val="006C522D"/>
    <w:rsid w:val="006C53C5"/>
    <w:rsid w:val="006C53F1"/>
    <w:rsid w:val="006C5475"/>
    <w:rsid w:val="006C5701"/>
    <w:rsid w:val="006C58BB"/>
    <w:rsid w:val="006C5A5E"/>
    <w:rsid w:val="006C5BB1"/>
    <w:rsid w:val="006C5D4E"/>
    <w:rsid w:val="006C5D79"/>
    <w:rsid w:val="006C5E98"/>
    <w:rsid w:val="006C5F52"/>
    <w:rsid w:val="006C61DB"/>
    <w:rsid w:val="006C61E1"/>
    <w:rsid w:val="006C620D"/>
    <w:rsid w:val="006C6271"/>
    <w:rsid w:val="006C640C"/>
    <w:rsid w:val="006C64B4"/>
    <w:rsid w:val="006C662C"/>
    <w:rsid w:val="006C67F9"/>
    <w:rsid w:val="006C6B9F"/>
    <w:rsid w:val="006C6C6F"/>
    <w:rsid w:val="006C6CBA"/>
    <w:rsid w:val="006C6D57"/>
    <w:rsid w:val="006C6DD8"/>
    <w:rsid w:val="006C6DF2"/>
    <w:rsid w:val="006C74F9"/>
    <w:rsid w:val="006C7737"/>
    <w:rsid w:val="006C7918"/>
    <w:rsid w:val="006C7A82"/>
    <w:rsid w:val="006C7E7A"/>
    <w:rsid w:val="006C7FF0"/>
    <w:rsid w:val="006D0148"/>
    <w:rsid w:val="006D033F"/>
    <w:rsid w:val="006D038A"/>
    <w:rsid w:val="006D0771"/>
    <w:rsid w:val="006D079F"/>
    <w:rsid w:val="006D07CA"/>
    <w:rsid w:val="006D08F8"/>
    <w:rsid w:val="006D0904"/>
    <w:rsid w:val="006D0952"/>
    <w:rsid w:val="006D0A6C"/>
    <w:rsid w:val="006D0BF2"/>
    <w:rsid w:val="006D0C2A"/>
    <w:rsid w:val="006D0C44"/>
    <w:rsid w:val="006D0D8F"/>
    <w:rsid w:val="006D0E7A"/>
    <w:rsid w:val="006D1030"/>
    <w:rsid w:val="006D10D6"/>
    <w:rsid w:val="006D112D"/>
    <w:rsid w:val="006D113F"/>
    <w:rsid w:val="006D13FB"/>
    <w:rsid w:val="006D15CA"/>
    <w:rsid w:val="006D163D"/>
    <w:rsid w:val="006D1A0B"/>
    <w:rsid w:val="006D1A56"/>
    <w:rsid w:val="006D1BD0"/>
    <w:rsid w:val="006D1BDA"/>
    <w:rsid w:val="006D1E58"/>
    <w:rsid w:val="006D2249"/>
    <w:rsid w:val="006D228B"/>
    <w:rsid w:val="006D23DD"/>
    <w:rsid w:val="006D28E2"/>
    <w:rsid w:val="006D2BF0"/>
    <w:rsid w:val="006D2E28"/>
    <w:rsid w:val="006D2ED8"/>
    <w:rsid w:val="006D2F52"/>
    <w:rsid w:val="006D3042"/>
    <w:rsid w:val="006D3098"/>
    <w:rsid w:val="006D315F"/>
    <w:rsid w:val="006D3401"/>
    <w:rsid w:val="006D3457"/>
    <w:rsid w:val="006D374C"/>
    <w:rsid w:val="006D3A1D"/>
    <w:rsid w:val="006D3B28"/>
    <w:rsid w:val="006D3B44"/>
    <w:rsid w:val="006D3FE6"/>
    <w:rsid w:val="006D401C"/>
    <w:rsid w:val="006D43B8"/>
    <w:rsid w:val="006D480C"/>
    <w:rsid w:val="006D4AE5"/>
    <w:rsid w:val="006D4AEC"/>
    <w:rsid w:val="006D4AF3"/>
    <w:rsid w:val="006D4B5F"/>
    <w:rsid w:val="006D4CB3"/>
    <w:rsid w:val="006D4DA1"/>
    <w:rsid w:val="006D4E6A"/>
    <w:rsid w:val="006D4F82"/>
    <w:rsid w:val="006D5496"/>
    <w:rsid w:val="006D5524"/>
    <w:rsid w:val="006D56A1"/>
    <w:rsid w:val="006D5F39"/>
    <w:rsid w:val="006D5FDA"/>
    <w:rsid w:val="006D653A"/>
    <w:rsid w:val="006D69C1"/>
    <w:rsid w:val="006D6BB5"/>
    <w:rsid w:val="006D6BCD"/>
    <w:rsid w:val="006D6CE4"/>
    <w:rsid w:val="006D710A"/>
    <w:rsid w:val="006D7129"/>
    <w:rsid w:val="006D7280"/>
    <w:rsid w:val="006D7462"/>
    <w:rsid w:val="006D761D"/>
    <w:rsid w:val="006D7649"/>
    <w:rsid w:val="006D78B7"/>
    <w:rsid w:val="006D799D"/>
    <w:rsid w:val="006D7EA7"/>
    <w:rsid w:val="006E03B8"/>
    <w:rsid w:val="006E050B"/>
    <w:rsid w:val="006E067F"/>
    <w:rsid w:val="006E0823"/>
    <w:rsid w:val="006E0B80"/>
    <w:rsid w:val="006E0F3B"/>
    <w:rsid w:val="006E0FF7"/>
    <w:rsid w:val="006E1044"/>
    <w:rsid w:val="006E108B"/>
    <w:rsid w:val="006E10A6"/>
    <w:rsid w:val="006E16DC"/>
    <w:rsid w:val="006E1777"/>
    <w:rsid w:val="006E1ACF"/>
    <w:rsid w:val="006E1C19"/>
    <w:rsid w:val="006E1E3C"/>
    <w:rsid w:val="006E1EF1"/>
    <w:rsid w:val="006E1F32"/>
    <w:rsid w:val="006E1F94"/>
    <w:rsid w:val="006E203C"/>
    <w:rsid w:val="006E2265"/>
    <w:rsid w:val="006E230A"/>
    <w:rsid w:val="006E2321"/>
    <w:rsid w:val="006E24B2"/>
    <w:rsid w:val="006E25E5"/>
    <w:rsid w:val="006E26E6"/>
    <w:rsid w:val="006E2820"/>
    <w:rsid w:val="006E2879"/>
    <w:rsid w:val="006E288C"/>
    <w:rsid w:val="006E2AC0"/>
    <w:rsid w:val="006E2BCB"/>
    <w:rsid w:val="006E2DCC"/>
    <w:rsid w:val="006E2FA5"/>
    <w:rsid w:val="006E3178"/>
    <w:rsid w:val="006E31EF"/>
    <w:rsid w:val="006E327E"/>
    <w:rsid w:val="006E3536"/>
    <w:rsid w:val="006E3545"/>
    <w:rsid w:val="006E369B"/>
    <w:rsid w:val="006E3759"/>
    <w:rsid w:val="006E3964"/>
    <w:rsid w:val="006E3AE6"/>
    <w:rsid w:val="006E3B6A"/>
    <w:rsid w:val="006E3D35"/>
    <w:rsid w:val="006E3D55"/>
    <w:rsid w:val="006E3DB1"/>
    <w:rsid w:val="006E3E18"/>
    <w:rsid w:val="006E3F1C"/>
    <w:rsid w:val="006E3F68"/>
    <w:rsid w:val="006E401C"/>
    <w:rsid w:val="006E4137"/>
    <w:rsid w:val="006E41CA"/>
    <w:rsid w:val="006E44A9"/>
    <w:rsid w:val="006E452F"/>
    <w:rsid w:val="006E46D6"/>
    <w:rsid w:val="006E5012"/>
    <w:rsid w:val="006E5597"/>
    <w:rsid w:val="006E5775"/>
    <w:rsid w:val="006E5871"/>
    <w:rsid w:val="006E5901"/>
    <w:rsid w:val="006E59FA"/>
    <w:rsid w:val="006E5AA0"/>
    <w:rsid w:val="006E5D65"/>
    <w:rsid w:val="006E65E1"/>
    <w:rsid w:val="006E69A7"/>
    <w:rsid w:val="006E6A85"/>
    <w:rsid w:val="006E6CB2"/>
    <w:rsid w:val="006E6ED0"/>
    <w:rsid w:val="006E7049"/>
    <w:rsid w:val="006E70EA"/>
    <w:rsid w:val="006E7179"/>
    <w:rsid w:val="006E71F6"/>
    <w:rsid w:val="006E7224"/>
    <w:rsid w:val="006E7355"/>
    <w:rsid w:val="006E73E8"/>
    <w:rsid w:val="006E7739"/>
    <w:rsid w:val="006E7751"/>
    <w:rsid w:val="006E7798"/>
    <w:rsid w:val="006E78CC"/>
    <w:rsid w:val="006E7936"/>
    <w:rsid w:val="006E7A25"/>
    <w:rsid w:val="006E7A61"/>
    <w:rsid w:val="006E7A72"/>
    <w:rsid w:val="006E7A8A"/>
    <w:rsid w:val="006E7AC7"/>
    <w:rsid w:val="006E7C7C"/>
    <w:rsid w:val="006E7E5A"/>
    <w:rsid w:val="006E7F33"/>
    <w:rsid w:val="006F0057"/>
    <w:rsid w:val="006F016F"/>
    <w:rsid w:val="006F0251"/>
    <w:rsid w:val="006F0308"/>
    <w:rsid w:val="006F06FA"/>
    <w:rsid w:val="006F07C7"/>
    <w:rsid w:val="006F0845"/>
    <w:rsid w:val="006F08A4"/>
    <w:rsid w:val="006F092A"/>
    <w:rsid w:val="006F0CDE"/>
    <w:rsid w:val="006F0DCC"/>
    <w:rsid w:val="006F0F02"/>
    <w:rsid w:val="006F10C5"/>
    <w:rsid w:val="006F1363"/>
    <w:rsid w:val="006F13BA"/>
    <w:rsid w:val="006F15A6"/>
    <w:rsid w:val="006F16E9"/>
    <w:rsid w:val="006F19C3"/>
    <w:rsid w:val="006F1BF7"/>
    <w:rsid w:val="006F1FD5"/>
    <w:rsid w:val="006F20E5"/>
    <w:rsid w:val="006F2137"/>
    <w:rsid w:val="006F2172"/>
    <w:rsid w:val="006F22E9"/>
    <w:rsid w:val="006F237E"/>
    <w:rsid w:val="006F2446"/>
    <w:rsid w:val="006F2495"/>
    <w:rsid w:val="006F25C5"/>
    <w:rsid w:val="006F25FD"/>
    <w:rsid w:val="006F2603"/>
    <w:rsid w:val="006F285E"/>
    <w:rsid w:val="006F28F6"/>
    <w:rsid w:val="006F2972"/>
    <w:rsid w:val="006F2A82"/>
    <w:rsid w:val="006F2A9B"/>
    <w:rsid w:val="006F2CC0"/>
    <w:rsid w:val="006F30C2"/>
    <w:rsid w:val="006F31AD"/>
    <w:rsid w:val="006F3419"/>
    <w:rsid w:val="006F344D"/>
    <w:rsid w:val="006F3499"/>
    <w:rsid w:val="006F3695"/>
    <w:rsid w:val="006F37FE"/>
    <w:rsid w:val="006F38A1"/>
    <w:rsid w:val="006F3B8D"/>
    <w:rsid w:val="006F3C24"/>
    <w:rsid w:val="006F3D36"/>
    <w:rsid w:val="006F3DB3"/>
    <w:rsid w:val="006F3DF2"/>
    <w:rsid w:val="006F3E2D"/>
    <w:rsid w:val="006F3F4E"/>
    <w:rsid w:val="006F4014"/>
    <w:rsid w:val="006F4023"/>
    <w:rsid w:val="006F410A"/>
    <w:rsid w:val="006F411D"/>
    <w:rsid w:val="006F45B3"/>
    <w:rsid w:val="006F461B"/>
    <w:rsid w:val="006F462B"/>
    <w:rsid w:val="006F46B1"/>
    <w:rsid w:val="006F4818"/>
    <w:rsid w:val="006F4A8F"/>
    <w:rsid w:val="006F4B1C"/>
    <w:rsid w:val="006F4C3F"/>
    <w:rsid w:val="006F4C61"/>
    <w:rsid w:val="006F4F63"/>
    <w:rsid w:val="006F500B"/>
    <w:rsid w:val="006F5434"/>
    <w:rsid w:val="006F5676"/>
    <w:rsid w:val="006F567F"/>
    <w:rsid w:val="006F5AC1"/>
    <w:rsid w:val="006F5B9D"/>
    <w:rsid w:val="006F5E9D"/>
    <w:rsid w:val="006F5FA7"/>
    <w:rsid w:val="006F6029"/>
    <w:rsid w:val="006F6045"/>
    <w:rsid w:val="006F61EF"/>
    <w:rsid w:val="006F6510"/>
    <w:rsid w:val="006F6899"/>
    <w:rsid w:val="006F695D"/>
    <w:rsid w:val="006F6B28"/>
    <w:rsid w:val="006F6EB1"/>
    <w:rsid w:val="006F6F89"/>
    <w:rsid w:val="006F7288"/>
    <w:rsid w:val="006F72E7"/>
    <w:rsid w:val="006F75AC"/>
    <w:rsid w:val="006F762F"/>
    <w:rsid w:val="006F76DD"/>
    <w:rsid w:val="006F7743"/>
    <w:rsid w:val="006F7960"/>
    <w:rsid w:val="006F7BCE"/>
    <w:rsid w:val="006F7F57"/>
    <w:rsid w:val="0070033F"/>
    <w:rsid w:val="0070035B"/>
    <w:rsid w:val="0070037E"/>
    <w:rsid w:val="00700480"/>
    <w:rsid w:val="0070059A"/>
    <w:rsid w:val="00700828"/>
    <w:rsid w:val="00700B37"/>
    <w:rsid w:val="00700DDE"/>
    <w:rsid w:val="00700F07"/>
    <w:rsid w:val="007011EF"/>
    <w:rsid w:val="00701213"/>
    <w:rsid w:val="00701547"/>
    <w:rsid w:val="0070161F"/>
    <w:rsid w:val="007018FE"/>
    <w:rsid w:val="00701A1E"/>
    <w:rsid w:val="00701A3F"/>
    <w:rsid w:val="00701BF2"/>
    <w:rsid w:val="00701CE7"/>
    <w:rsid w:val="00701EE9"/>
    <w:rsid w:val="00702009"/>
    <w:rsid w:val="007020A3"/>
    <w:rsid w:val="007021BC"/>
    <w:rsid w:val="007021EC"/>
    <w:rsid w:val="00702252"/>
    <w:rsid w:val="007023ED"/>
    <w:rsid w:val="00702A48"/>
    <w:rsid w:val="00702AE4"/>
    <w:rsid w:val="00702CB8"/>
    <w:rsid w:val="007037F3"/>
    <w:rsid w:val="00703B0B"/>
    <w:rsid w:val="00703B81"/>
    <w:rsid w:val="00703BD5"/>
    <w:rsid w:val="00703D73"/>
    <w:rsid w:val="007042FF"/>
    <w:rsid w:val="00704659"/>
    <w:rsid w:val="0070475D"/>
    <w:rsid w:val="00704ABB"/>
    <w:rsid w:val="00704C43"/>
    <w:rsid w:val="00704F37"/>
    <w:rsid w:val="00705076"/>
    <w:rsid w:val="007051D6"/>
    <w:rsid w:val="007052A2"/>
    <w:rsid w:val="0070537A"/>
    <w:rsid w:val="0070547D"/>
    <w:rsid w:val="00705888"/>
    <w:rsid w:val="007058C9"/>
    <w:rsid w:val="007059FC"/>
    <w:rsid w:val="00705A22"/>
    <w:rsid w:val="00705A3D"/>
    <w:rsid w:val="00705C76"/>
    <w:rsid w:val="00705CB3"/>
    <w:rsid w:val="00705D85"/>
    <w:rsid w:val="00705F9D"/>
    <w:rsid w:val="00706154"/>
    <w:rsid w:val="00706224"/>
    <w:rsid w:val="0070639C"/>
    <w:rsid w:val="00706429"/>
    <w:rsid w:val="007064CF"/>
    <w:rsid w:val="007065AB"/>
    <w:rsid w:val="0070665B"/>
    <w:rsid w:val="00706702"/>
    <w:rsid w:val="007068AA"/>
    <w:rsid w:val="00706939"/>
    <w:rsid w:val="00706940"/>
    <w:rsid w:val="00706E3F"/>
    <w:rsid w:val="00706ED7"/>
    <w:rsid w:val="00707036"/>
    <w:rsid w:val="007071A7"/>
    <w:rsid w:val="007071E1"/>
    <w:rsid w:val="0070726E"/>
    <w:rsid w:val="007073AC"/>
    <w:rsid w:val="00707425"/>
    <w:rsid w:val="00707482"/>
    <w:rsid w:val="0070758C"/>
    <w:rsid w:val="007075D7"/>
    <w:rsid w:val="00707678"/>
    <w:rsid w:val="007077E4"/>
    <w:rsid w:val="007078A4"/>
    <w:rsid w:val="00707C32"/>
    <w:rsid w:val="00707D39"/>
    <w:rsid w:val="00707DB3"/>
    <w:rsid w:val="007100E1"/>
    <w:rsid w:val="00710290"/>
    <w:rsid w:val="007102B6"/>
    <w:rsid w:val="00710419"/>
    <w:rsid w:val="0071043E"/>
    <w:rsid w:val="007105F8"/>
    <w:rsid w:val="00710BD0"/>
    <w:rsid w:val="00710D28"/>
    <w:rsid w:val="00710E90"/>
    <w:rsid w:val="00710E9A"/>
    <w:rsid w:val="00710F45"/>
    <w:rsid w:val="0071116D"/>
    <w:rsid w:val="0071168A"/>
    <w:rsid w:val="00711774"/>
    <w:rsid w:val="00711A28"/>
    <w:rsid w:val="00711A51"/>
    <w:rsid w:val="00711A9F"/>
    <w:rsid w:val="00711CEE"/>
    <w:rsid w:val="00711D11"/>
    <w:rsid w:val="00711E2A"/>
    <w:rsid w:val="00711ED9"/>
    <w:rsid w:val="00711FFC"/>
    <w:rsid w:val="00712150"/>
    <w:rsid w:val="007121D6"/>
    <w:rsid w:val="0071284B"/>
    <w:rsid w:val="00712B25"/>
    <w:rsid w:val="00712CDA"/>
    <w:rsid w:val="00712DE7"/>
    <w:rsid w:val="00712FC0"/>
    <w:rsid w:val="007130AC"/>
    <w:rsid w:val="0071310D"/>
    <w:rsid w:val="00713967"/>
    <w:rsid w:val="00713983"/>
    <w:rsid w:val="00713B74"/>
    <w:rsid w:val="00713BCE"/>
    <w:rsid w:val="00713D70"/>
    <w:rsid w:val="00713DC1"/>
    <w:rsid w:val="00713E16"/>
    <w:rsid w:val="00714260"/>
    <w:rsid w:val="00714350"/>
    <w:rsid w:val="0071441C"/>
    <w:rsid w:val="007146C5"/>
    <w:rsid w:val="00714771"/>
    <w:rsid w:val="00714827"/>
    <w:rsid w:val="00714D3E"/>
    <w:rsid w:val="00714E1C"/>
    <w:rsid w:val="007150BF"/>
    <w:rsid w:val="00715163"/>
    <w:rsid w:val="007151D7"/>
    <w:rsid w:val="007152FC"/>
    <w:rsid w:val="00715669"/>
    <w:rsid w:val="00715696"/>
    <w:rsid w:val="007157DC"/>
    <w:rsid w:val="00715826"/>
    <w:rsid w:val="00715AB5"/>
    <w:rsid w:val="00715BCA"/>
    <w:rsid w:val="00715C26"/>
    <w:rsid w:val="00715CED"/>
    <w:rsid w:val="00715D66"/>
    <w:rsid w:val="00715DB8"/>
    <w:rsid w:val="00715E74"/>
    <w:rsid w:val="00715EC7"/>
    <w:rsid w:val="00715FF8"/>
    <w:rsid w:val="00716030"/>
    <w:rsid w:val="00716241"/>
    <w:rsid w:val="007164BB"/>
    <w:rsid w:val="007165CC"/>
    <w:rsid w:val="0071675C"/>
    <w:rsid w:val="00716813"/>
    <w:rsid w:val="00716E8D"/>
    <w:rsid w:val="00716F99"/>
    <w:rsid w:val="00717280"/>
    <w:rsid w:val="00717419"/>
    <w:rsid w:val="007174BA"/>
    <w:rsid w:val="007178AB"/>
    <w:rsid w:val="007178F4"/>
    <w:rsid w:val="0071796E"/>
    <w:rsid w:val="00717999"/>
    <w:rsid w:val="00717A7B"/>
    <w:rsid w:val="00717BE5"/>
    <w:rsid w:val="00717E98"/>
    <w:rsid w:val="007200D1"/>
    <w:rsid w:val="00720273"/>
    <w:rsid w:val="00720530"/>
    <w:rsid w:val="00720579"/>
    <w:rsid w:val="00720682"/>
    <w:rsid w:val="00720692"/>
    <w:rsid w:val="00720752"/>
    <w:rsid w:val="007209A9"/>
    <w:rsid w:val="00720C8F"/>
    <w:rsid w:val="00720CC6"/>
    <w:rsid w:val="00720ECC"/>
    <w:rsid w:val="00721039"/>
    <w:rsid w:val="0072140F"/>
    <w:rsid w:val="007214F0"/>
    <w:rsid w:val="00721752"/>
    <w:rsid w:val="0072182E"/>
    <w:rsid w:val="007218EF"/>
    <w:rsid w:val="00721B2D"/>
    <w:rsid w:val="00721C05"/>
    <w:rsid w:val="00721DC2"/>
    <w:rsid w:val="00721E25"/>
    <w:rsid w:val="00721EAA"/>
    <w:rsid w:val="00721F66"/>
    <w:rsid w:val="007221F5"/>
    <w:rsid w:val="007221FB"/>
    <w:rsid w:val="00722371"/>
    <w:rsid w:val="0072266E"/>
    <w:rsid w:val="007227D2"/>
    <w:rsid w:val="007227DB"/>
    <w:rsid w:val="007228CA"/>
    <w:rsid w:val="007229BC"/>
    <w:rsid w:val="00722C18"/>
    <w:rsid w:val="0072311B"/>
    <w:rsid w:val="00723840"/>
    <w:rsid w:val="00723AE0"/>
    <w:rsid w:val="00723AFB"/>
    <w:rsid w:val="00723E29"/>
    <w:rsid w:val="00723F23"/>
    <w:rsid w:val="00724066"/>
    <w:rsid w:val="00724084"/>
    <w:rsid w:val="0072429E"/>
    <w:rsid w:val="007242CC"/>
    <w:rsid w:val="00724302"/>
    <w:rsid w:val="00724322"/>
    <w:rsid w:val="00724364"/>
    <w:rsid w:val="0072443F"/>
    <w:rsid w:val="007246AC"/>
    <w:rsid w:val="007246F8"/>
    <w:rsid w:val="00724849"/>
    <w:rsid w:val="007248CC"/>
    <w:rsid w:val="00724E8E"/>
    <w:rsid w:val="00725096"/>
    <w:rsid w:val="00725526"/>
    <w:rsid w:val="00725657"/>
    <w:rsid w:val="007258DC"/>
    <w:rsid w:val="00725974"/>
    <w:rsid w:val="00725AF4"/>
    <w:rsid w:val="00725AFA"/>
    <w:rsid w:val="00725B3F"/>
    <w:rsid w:val="00725EA0"/>
    <w:rsid w:val="007261A5"/>
    <w:rsid w:val="00726332"/>
    <w:rsid w:val="007263D8"/>
    <w:rsid w:val="007263D9"/>
    <w:rsid w:val="0072656F"/>
    <w:rsid w:val="007266C8"/>
    <w:rsid w:val="007268AA"/>
    <w:rsid w:val="007268E1"/>
    <w:rsid w:val="00726F3E"/>
    <w:rsid w:val="007270BC"/>
    <w:rsid w:val="00727205"/>
    <w:rsid w:val="00727488"/>
    <w:rsid w:val="007275F6"/>
    <w:rsid w:val="007276CC"/>
    <w:rsid w:val="00727A7A"/>
    <w:rsid w:val="00730070"/>
    <w:rsid w:val="00730469"/>
    <w:rsid w:val="00730671"/>
    <w:rsid w:val="007308D5"/>
    <w:rsid w:val="00730960"/>
    <w:rsid w:val="00730B17"/>
    <w:rsid w:val="00730DE0"/>
    <w:rsid w:val="00730F71"/>
    <w:rsid w:val="007313BD"/>
    <w:rsid w:val="007317AA"/>
    <w:rsid w:val="0073180D"/>
    <w:rsid w:val="00731A29"/>
    <w:rsid w:val="00731C3B"/>
    <w:rsid w:val="00731E1F"/>
    <w:rsid w:val="00732304"/>
    <w:rsid w:val="00732458"/>
    <w:rsid w:val="007324A7"/>
    <w:rsid w:val="00732620"/>
    <w:rsid w:val="0073270B"/>
    <w:rsid w:val="0073270F"/>
    <w:rsid w:val="0073280E"/>
    <w:rsid w:val="00732A67"/>
    <w:rsid w:val="00732AC4"/>
    <w:rsid w:val="00732D7D"/>
    <w:rsid w:val="00732E1B"/>
    <w:rsid w:val="00732E68"/>
    <w:rsid w:val="007330E2"/>
    <w:rsid w:val="007330E3"/>
    <w:rsid w:val="00733482"/>
    <w:rsid w:val="007336AA"/>
    <w:rsid w:val="007338B8"/>
    <w:rsid w:val="00733923"/>
    <w:rsid w:val="00733A50"/>
    <w:rsid w:val="00733BFF"/>
    <w:rsid w:val="00733CCD"/>
    <w:rsid w:val="00733D1F"/>
    <w:rsid w:val="00733D56"/>
    <w:rsid w:val="00734084"/>
    <w:rsid w:val="0073415D"/>
    <w:rsid w:val="00734286"/>
    <w:rsid w:val="007342C3"/>
    <w:rsid w:val="00734360"/>
    <w:rsid w:val="007344E0"/>
    <w:rsid w:val="0073450C"/>
    <w:rsid w:val="007345BC"/>
    <w:rsid w:val="00734972"/>
    <w:rsid w:val="00734A3D"/>
    <w:rsid w:val="00734B2D"/>
    <w:rsid w:val="00734B62"/>
    <w:rsid w:val="00734D7D"/>
    <w:rsid w:val="00734FFC"/>
    <w:rsid w:val="00735434"/>
    <w:rsid w:val="00735625"/>
    <w:rsid w:val="00735668"/>
    <w:rsid w:val="007357DC"/>
    <w:rsid w:val="007358B4"/>
    <w:rsid w:val="007358BB"/>
    <w:rsid w:val="00735AF4"/>
    <w:rsid w:val="00735C67"/>
    <w:rsid w:val="00735C84"/>
    <w:rsid w:val="00735E70"/>
    <w:rsid w:val="0073606E"/>
    <w:rsid w:val="00736070"/>
    <w:rsid w:val="00736072"/>
    <w:rsid w:val="0073622D"/>
    <w:rsid w:val="007362BD"/>
    <w:rsid w:val="00736749"/>
    <w:rsid w:val="00736814"/>
    <w:rsid w:val="007368B4"/>
    <w:rsid w:val="00736ADA"/>
    <w:rsid w:val="00736F90"/>
    <w:rsid w:val="0073700B"/>
    <w:rsid w:val="007370FA"/>
    <w:rsid w:val="007373E6"/>
    <w:rsid w:val="00737687"/>
    <w:rsid w:val="00737698"/>
    <w:rsid w:val="0073769D"/>
    <w:rsid w:val="0073769F"/>
    <w:rsid w:val="00737A06"/>
    <w:rsid w:val="0074002A"/>
    <w:rsid w:val="0074007F"/>
    <w:rsid w:val="007400F5"/>
    <w:rsid w:val="0074024A"/>
    <w:rsid w:val="007404C4"/>
    <w:rsid w:val="00740A9E"/>
    <w:rsid w:val="00740AA1"/>
    <w:rsid w:val="00740B1E"/>
    <w:rsid w:val="00740BA8"/>
    <w:rsid w:val="00740D25"/>
    <w:rsid w:val="00740DB5"/>
    <w:rsid w:val="00740EBF"/>
    <w:rsid w:val="0074102B"/>
    <w:rsid w:val="00741363"/>
    <w:rsid w:val="00741858"/>
    <w:rsid w:val="00741925"/>
    <w:rsid w:val="00741A24"/>
    <w:rsid w:val="00741A9C"/>
    <w:rsid w:val="00741AED"/>
    <w:rsid w:val="00741B18"/>
    <w:rsid w:val="00741B20"/>
    <w:rsid w:val="00741BC7"/>
    <w:rsid w:val="00741BE6"/>
    <w:rsid w:val="00741D28"/>
    <w:rsid w:val="00741D99"/>
    <w:rsid w:val="00742158"/>
    <w:rsid w:val="00742339"/>
    <w:rsid w:val="007423F8"/>
    <w:rsid w:val="007424E2"/>
    <w:rsid w:val="007427D6"/>
    <w:rsid w:val="0074281C"/>
    <w:rsid w:val="00742C0C"/>
    <w:rsid w:val="00742C67"/>
    <w:rsid w:val="00742D34"/>
    <w:rsid w:val="00742D81"/>
    <w:rsid w:val="00742F43"/>
    <w:rsid w:val="0074301E"/>
    <w:rsid w:val="007430C7"/>
    <w:rsid w:val="007431CF"/>
    <w:rsid w:val="00743421"/>
    <w:rsid w:val="0074357C"/>
    <w:rsid w:val="0074366E"/>
    <w:rsid w:val="00743929"/>
    <w:rsid w:val="007439A7"/>
    <w:rsid w:val="00743D0F"/>
    <w:rsid w:val="00743E9E"/>
    <w:rsid w:val="00743F95"/>
    <w:rsid w:val="00744139"/>
    <w:rsid w:val="00744368"/>
    <w:rsid w:val="0074461F"/>
    <w:rsid w:val="007446AC"/>
    <w:rsid w:val="007446ED"/>
    <w:rsid w:val="0074474E"/>
    <w:rsid w:val="00744C1D"/>
    <w:rsid w:val="00744C4A"/>
    <w:rsid w:val="00744D36"/>
    <w:rsid w:val="00744DC3"/>
    <w:rsid w:val="00744E57"/>
    <w:rsid w:val="00744E95"/>
    <w:rsid w:val="00744EEB"/>
    <w:rsid w:val="007451EF"/>
    <w:rsid w:val="00745357"/>
    <w:rsid w:val="007458BC"/>
    <w:rsid w:val="0074599D"/>
    <w:rsid w:val="00745DD0"/>
    <w:rsid w:val="00745F09"/>
    <w:rsid w:val="00746129"/>
    <w:rsid w:val="007461D9"/>
    <w:rsid w:val="00746361"/>
    <w:rsid w:val="00746446"/>
    <w:rsid w:val="0074644D"/>
    <w:rsid w:val="00746B18"/>
    <w:rsid w:val="00746BAA"/>
    <w:rsid w:val="00746D42"/>
    <w:rsid w:val="00746E51"/>
    <w:rsid w:val="00746F94"/>
    <w:rsid w:val="00747084"/>
    <w:rsid w:val="00747133"/>
    <w:rsid w:val="007473EE"/>
    <w:rsid w:val="007473F3"/>
    <w:rsid w:val="00747652"/>
    <w:rsid w:val="00747664"/>
    <w:rsid w:val="0074796E"/>
    <w:rsid w:val="00747AB4"/>
    <w:rsid w:val="00747AE8"/>
    <w:rsid w:val="00747C36"/>
    <w:rsid w:val="00747C96"/>
    <w:rsid w:val="00747D1A"/>
    <w:rsid w:val="00747D47"/>
    <w:rsid w:val="00747D97"/>
    <w:rsid w:val="00747E03"/>
    <w:rsid w:val="00747E2D"/>
    <w:rsid w:val="00750127"/>
    <w:rsid w:val="0075017F"/>
    <w:rsid w:val="0075018B"/>
    <w:rsid w:val="007501D8"/>
    <w:rsid w:val="007501FB"/>
    <w:rsid w:val="00750398"/>
    <w:rsid w:val="007503C8"/>
    <w:rsid w:val="00750431"/>
    <w:rsid w:val="00750785"/>
    <w:rsid w:val="0075086F"/>
    <w:rsid w:val="00750881"/>
    <w:rsid w:val="00750945"/>
    <w:rsid w:val="0075097F"/>
    <w:rsid w:val="00750ACD"/>
    <w:rsid w:val="00750C4F"/>
    <w:rsid w:val="00750FF7"/>
    <w:rsid w:val="00751309"/>
    <w:rsid w:val="007513D7"/>
    <w:rsid w:val="00751486"/>
    <w:rsid w:val="007517C6"/>
    <w:rsid w:val="007517CC"/>
    <w:rsid w:val="007518A6"/>
    <w:rsid w:val="00751906"/>
    <w:rsid w:val="00751A28"/>
    <w:rsid w:val="00751BA4"/>
    <w:rsid w:val="00751BF4"/>
    <w:rsid w:val="00751D27"/>
    <w:rsid w:val="00751DB0"/>
    <w:rsid w:val="00751E3E"/>
    <w:rsid w:val="00751E45"/>
    <w:rsid w:val="00751F0E"/>
    <w:rsid w:val="00751FE4"/>
    <w:rsid w:val="00752129"/>
    <w:rsid w:val="00752604"/>
    <w:rsid w:val="00752764"/>
    <w:rsid w:val="00752799"/>
    <w:rsid w:val="00752D7E"/>
    <w:rsid w:val="00752EDF"/>
    <w:rsid w:val="00753174"/>
    <w:rsid w:val="0075339A"/>
    <w:rsid w:val="007533DB"/>
    <w:rsid w:val="007535D5"/>
    <w:rsid w:val="007538F9"/>
    <w:rsid w:val="00753AB2"/>
    <w:rsid w:val="00753B0C"/>
    <w:rsid w:val="00753D74"/>
    <w:rsid w:val="00753E66"/>
    <w:rsid w:val="0075400A"/>
    <w:rsid w:val="00754184"/>
    <w:rsid w:val="00754757"/>
    <w:rsid w:val="007548C7"/>
    <w:rsid w:val="007548CD"/>
    <w:rsid w:val="00754937"/>
    <w:rsid w:val="00754B9A"/>
    <w:rsid w:val="00754C64"/>
    <w:rsid w:val="00754DD4"/>
    <w:rsid w:val="00754F06"/>
    <w:rsid w:val="00755008"/>
    <w:rsid w:val="00755226"/>
    <w:rsid w:val="007554DF"/>
    <w:rsid w:val="007556BC"/>
    <w:rsid w:val="0075591B"/>
    <w:rsid w:val="00755AB5"/>
    <w:rsid w:val="00755B38"/>
    <w:rsid w:val="00755B67"/>
    <w:rsid w:val="00755BE8"/>
    <w:rsid w:val="00755C7E"/>
    <w:rsid w:val="00755CB4"/>
    <w:rsid w:val="00755CDE"/>
    <w:rsid w:val="00755DB2"/>
    <w:rsid w:val="00755EB7"/>
    <w:rsid w:val="00755F77"/>
    <w:rsid w:val="0075603C"/>
    <w:rsid w:val="007563D9"/>
    <w:rsid w:val="00756455"/>
    <w:rsid w:val="007564D6"/>
    <w:rsid w:val="00756662"/>
    <w:rsid w:val="00756768"/>
    <w:rsid w:val="00756B23"/>
    <w:rsid w:val="00756F3D"/>
    <w:rsid w:val="007571DA"/>
    <w:rsid w:val="00757214"/>
    <w:rsid w:val="00757391"/>
    <w:rsid w:val="007575D1"/>
    <w:rsid w:val="007578AE"/>
    <w:rsid w:val="00757CF5"/>
    <w:rsid w:val="00757DD8"/>
    <w:rsid w:val="00757DE2"/>
    <w:rsid w:val="00760292"/>
    <w:rsid w:val="007605BF"/>
    <w:rsid w:val="007605E1"/>
    <w:rsid w:val="00760821"/>
    <w:rsid w:val="00760994"/>
    <w:rsid w:val="00760ABC"/>
    <w:rsid w:val="00760B2F"/>
    <w:rsid w:val="00760C8A"/>
    <w:rsid w:val="00760F0F"/>
    <w:rsid w:val="00760F13"/>
    <w:rsid w:val="00760F89"/>
    <w:rsid w:val="00761118"/>
    <w:rsid w:val="00761129"/>
    <w:rsid w:val="007616B6"/>
    <w:rsid w:val="0076197B"/>
    <w:rsid w:val="007619A0"/>
    <w:rsid w:val="00761AB2"/>
    <w:rsid w:val="00761B81"/>
    <w:rsid w:val="00761BB1"/>
    <w:rsid w:val="00761ED5"/>
    <w:rsid w:val="00762014"/>
    <w:rsid w:val="007624D0"/>
    <w:rsid w:val="0076252D"/>
    <w:rsid w:val="00762A3C"/>
    <w:rsid w:val="00762C2B"/>
    <w:rsid w:val="007630DC"/>
    <w:rsid w:val="0076334A"/>
    <w:rsid w:val="007635F1"/>
    <w:rsid w:val="00763605"/>
    <w:rsid w:val="0076384B"/>
    <w:rsid w:val="007639B7"/>
    <w:rsid w:val="007639E7"/>
    <w:rsid w:val="00763B93"/>
    <w:rsid w:val="00763DEA"/>
    <w:rsid w:val="00763E2E"/>
    <w:rsid w:val="0076405D"/>
    <w:rsid w:val="00764180"/>
    <w:rsid w:val="00764268"/>
    <w:rsid w:val="0076429B"/>
    <w:rsid w:val="007644CD"/>
    <w:rsid w:val="00764534"/>
    <w:rsid w:val="007646CA"/>
    <w:rsid w:val="00764A5D"/>
    <w:rsid w:val="00764BAF"/>
    <w:rsid w:val="00764C98"/>
    <w:rsid w:val="0076506A"/>
    <w:rsid w:val="00765099"/>
    <w:rsid w:val="00765160"/>
    <w:rsid w:val="00765349"/>
    <w:rsid w:val="0076536D"/>
    <w:rsid w:val="007654FA"/>
    <w:rsid w:val="00765536"/>
    <w:rsid w:val="0076574A"/>
    <w:rsid w:val="00765753"/>
    <w:rsid w:val="007658E3"/>
    <w:rsid w:val="007663D3"/>
    <w:rsid w:val="00766522"/>
    <w:rsid w:val="00766713"/>
    <w:rsid w:val="00766826"/>
    <w:rsid w:val="007668D8"/>
    <w:rsid w:val="00766A47"/>
    <w:rsid w:val="00766ACC"/>
    <w:rsid w:val="00766AFA"/>
    <w:rsid w:val="00766EB8"/>
    <w:rsid w:val="00767080"/>
    <w:rsid w:val="00767320"/>
    <w:rsid w:val="0076736D"/>
    <w:rsid w:val="007678EF"/>
    <w:rsid w:val="00767A51"/>
    <w:rsid w:val="00767AFA"/>
    <w:rsid w:val="00767BF0"/>
    <w:rsid w:val="00767C3E"/>
    <w:rsid w:val="00767E02"/>
    <w:rsid w:val="00767E71"/>
    <w:rsid w:val="0077001E"/>
    <w:rsid w:val="007702D5"/>
    <w:rsid w:val="00770724"/>
    <w:rsid w:val="00770771"/>
    <w:rsid w:val="00770793"/>
    <w:rsid w:val="00770B30"/>
    <w:rsid w:val="00770B5B"/>
    <w:rsid w:val="00771004"/>
    <w:rsid w:val="00771300"/>
    <w:rsid w:val="007713B5"/>
    <w:rsid w:val="007713EC"/>
    <w:rsid w:val="0077153B"/>
    <w:rsid w:val="00771676"/>
    <w:rsid w:val="00771830"/>
    <w:rsid w:val="00771882"/>
    <w:rsid w:val="007719CE"/>
    <w:rsid w:val="007719EA"/>
    <w:rsid w:val="00771BA6"/>
    <w:rsid w:val="00771D34"/>
    <w:rsid w:val="00771D55"/>
    <w:rsid w:val="00771DA6"/>
    <w:rsid w:val="00771E9A"/>
    <w:rsid w:val="00771F2A"/>
    <w:rsid w:val="00772091"/>
    <w:rsid w:val="007720E8"/>
    <w:rsid w:val="00772159"/>
    <w:rsid w:val="007722A8"/>
    <w:rsid w:val="0077233D"/>
    <w:rsid w:val="007726A4"/>
    <w:rsid w:val="007729D2"/>
    <w:rsid w:val="00772B48"/>
    <w:rsid w:val="0077307D"/>
    <w:rsid w:val="0077324A"/>
    <w:rsid w:val="007734EA"/>
    <w:rsid w:val="00773E69"/>
    <w:rsid w:val="00773F9D"/>
    <w:rsid w:val="00773FDB"/>
    <w:rsid w:val="007740E8"/>
    <w:rsid w:val="00774131"/>
    <w:rsid w:val="007741B6"/>
    <w:rsid w:val="007741E5"/>
    <w:rsid w:val="0077425B"/>
    <w:rsid w:val="00774601"/>
    <w:rsid w:val="00774641"/>
    <w:rsid w:val="0077469A"/>
    <w:rsid w:val="00774A3D"/>
    <w:rsid w:val="00774A42"/>
    <w:rsid w:val="00774A47"/>
    <w:rsid w:val="00774B59"/>
    <w:rsid w:val="00774B67"/>
    <w:rsid w:val="00774CED"/>
    <w:rsid w:val="00774D35"/>
    <w:rsid w:val="00774E0B"/>
    <w:rsid w:val="00774E12"/>
    <w:rsid w:val="00774E95"/>
    <w:rsid w:val="00775033"/>
    <w:rsid w:val="0077522F"/>
    <w:rsid w:val="0077552D"/>
    <w:rsid w:val="007756DF"/>
    <w:rsid w:val="007756F1"/>
    <w:rsid w:val="00775A03"/>
    <w:rsid w:val="00775B5F"/>
    <w:rsid w:val="00775FB5"/>
    <w:rsid w:val="00776130"/>
    <w:rsid w:val="00776273"/>
    <w:rsid w:val="00776517"/>
    <w:rsid w:val="0077652F"/>
    <w:rsid w:val="007769CD"/>
    <w:rsid w:val="00776A54"/>
    <w:rsid w:val="00776ABC"/>
    <w:rsid w:val="00776DE4"/>
    <w:rsid w:val="00776E70"/>
    <w:rsid w:val="00777048"/>
    <w:rsid w:val="007770C8"/>
    <w:rsid w:val="00777189"/>
    <w:rsid w:val="0077739A"/>
    <w:rsid w:val="007775B4"/>
    <w:rsid w:val="007775E4"/>
    <w:rsid w:val="00777825"/>
    <w:rsid w:val="00777A2F"/>
    <w:rsid w:val="00777C18"/>
    <w:rsid w:val="00777E50"/>
    <w:rsid w:val="00777EE8"/>
    <w:rsid w:val="0078020C"/>
    <w:rsid w:val="00780428"/>
    <w:rsid w:val="00780512"/>
    <w:rsid w:val="00780737"/>
    <w:rsid w:val="00780CB1"/>
    <w:rsid w:val="00780F5E"/>
    <w:rsid w:val="00780F7B"/>
    <w:rsid w:val="0078102F"/>
    <w:rsid w:val="00781053"/>
    <w:rsid w:val="0078126C"/>
    <w:rsid w:val="007812A0"/>
    <w:rsid w:val="00781300"/>
    <w:rsid w:val="00781517"/>
    <w:rsid w:val="00781612"/>
    <w:rsid w:val="00781625"/>
    <w:rsid w:val="00781738"/>
    <w:rsid w:val="007817EF"/>
    <w:rsid w:val="007817FD"/>
    <w:rsid w:val="0078194A"/>
    <w:rsid w:val="00781BA5"/>
    <w:rsid w:val="00781C17"/>
    <w:rsid w:val="00781E14"/>
    <w:rsid w:val="00781FA7"/>
    <w:rsid w:val="00781FD7"/>
    <w:rsid w:val="0078215B"/>
    <w:rsid w:val="00782438"/>
    <w:rsid w:val="0078263E"/>
    <w:rsid w:val="0078268C"/>
    <w:rsid w:val="00782797"/>
    <w:rsid w:val="00782A7F"/>
    <w:rsid w:val="00782B01"/>
    <w:rsid w:val="00782B72"/>
    <w:rsid w:val="00782F2C"/>
    <w:rsid w:val="007831F6"/>
    <w:rsid w:val="00783531"/>
    <w:rsid w:val="0078356E"/>
    <w:rsid w:val="00783595"/>
    <w:rsid w:val="007835D3"/>
    <w:rsid w:val="007836F4"/>
    <w:rsid w:val="007837D0"/>
    <w:rsid w:val="00783860"/>
    <w:rsid w:val="00783DBD"/>
    <w:rsid w:val="00783EE7"/>
    <w:rsid w:val="00783F17"/>
    <w:rsid w:val="00783FEE"/>
    <w:rsid w:val="007842A7"/>
    <w:rsid w:val="007843AC"/>
    <w:rsid w:val="00784633"/>
    <w:rsid w:val="0078491E"/>
    <w:rsid w:val="0078496A"/>
    <w:rsid w:val="00784975"/>
    <w:rsid w:val="00784C19"/>
    <w:rsid w:val="00784C3E"/>
    <w:rsid w:val="00785218"/>
    <w:rsid w:val="00785396"/>
    <w:rsid w:val="00785486"/>
    <w:rsid w:val="0078577C"/>
    <w:rsid w:val="00785A4A"/>
    <w:rsid w:val="00785B31"/>
    <w:rsid w:val="00785C27"/>
    <w:rsid w:val="00785D29"/>
    <w:rsid w:val="00786122"/>
    <w:rsid w:val="00786188"/>
    <w:rsid w:val="0078671A"/>
    <w:rsid w:val="00786743"/>
    <w:rsid w:val="00786747"/>
    <w:rsid w:val="00786760"/>
    <w:rsid w:val="007868B4"/>
    <w:rsid w:val="00786921"/>
    <w:rsid w:val="00786BBF"/>
    <w:rsid w:val="00786BFD"/>
    <w:rsid w:val="00786C57"/>
    <w:rsid w:val="00786CDB"/>
    <w:rsid w:val="00786E8D"/>
    <w:rsid w:val="00786F41"/>
    <w:rsid w:val="00786F63"/>
    <w:rsid w:val="007870EF"/>
    <w:rsid w:val="00787215"/>
    <w:rsid w:val="00787268"/>
    <w:rsid w:val="007874A0"/>
    <w:rsid w:val="007874C8"/>
    <w:rsid w:val="00787646"/>
    <w:rsid w:val="007879F2"/>
    <w:rsid w:val="00787A02"/>
    <w:rsid w:val="00787AE2"/>
    <w:rsid w:val="00787B70"/>
    <w:rsid w:val="00787C46"/>
    <w:rsid w:val="00787C53"/>
    <w:rsid w:val="007900F2"/>
    <w:rsid w:val="007901DE"/>
    <w:rsid w:val="007902EC"/>
    <w:rsid w:val="007908A0"/>
    <w:rsid w:val="007908E6"/>
    <w:rsid w:val="007909B0"/>
    <w:rsid w:val="00790BF7"/>
    <w:rsid w:val="00790DAC"/>
    <w:rsid w:val="00790E1A"/>
    <w:rsid w:val="00790E4E"/>
    <w:rsid w:val="007910A8"/>
    <w:rsid w:val="007910EF"/>
    <w:rsid w:val="00791202"/>
    <w:rsid w:val="007914B8"/>
    <w:rsid w:val="007914C6"/>
    <w:rsid w:val="00791B99"/>
    <w:rsid w:val="00791BDC"/>
    <w:rsid w:val="00791CCB"/>
    <w:rsid w:val="00791D9E"/>
    <w:rsid w:val="00791DF0"/>
    <w:rsid w:val="00791DF2"/>
    <w:rsid w:val="00791FD8"/>
    <w:rsid w:val="007920AC"/>
    <w:rsid w:val="00792151"/>
    <w:rsid w:val="00792153"/>
    <w:rsid w:val="00792500"/>
    <w:rsid w:val="0079259B"/>
    <w:rsid w:val="007925F4"/>
    <w:rsid w:val="00792616"/>
    <w:rsid w:val="00792CAD"/>
    <w:rsid w:val="00792EB3"/>
    <w:rsid w:val="00792F2C"/>
    <w:rsid w:val="00792FD5"/>
    <w:rsid w:val="00793016"/>
    <w:rsid w:val="0079329B"/>
    <w:rsid w:val="00793422"/>
    <w:rsid w:val="007935C2"/>
    <w:rsid w:val="007935C5"/>
    <w:rsid w:val="00793902"/>
    <w:rsid w:val="00793A12"/>
    <w:rsid w:val="00793D15"/>
    <w:rsid w:val="00793E14"/>
    <w:rsid w:val="00793E41"/>
    <w:rsid w:val="00793FB1"/>
    <w:rsid w:val="0079415C"/>
    <w:rsid w:val="0079418E"/>
    <w:rsid w:val="007942B8"/>
    <w:rsid w:val="0079435E"/>
    <w:rsid w:val="0079446A"/>
    <w:rsid w:val="007946E5"/>
    <w:rsid w:val="00794A06"/>
    <w:rsid w:val="00794C49"/>
    <w:rsid w:val="00794E96"/>
    <w:rsid w:val="0079519F"/>
    <w:rsid w:val="007952B0"/>
    <w:rsid w:val="007952DF"/>
    <w:rsid w:val="00795416"/>
    <w:rsid w:val="00795494"/>
    <w:rsid w:val="007954A4"/>
    <w:rsid w:val="00795507"/>
    <w:rsid w:val="00795686"/>
    <w:rsid w:val="007957F6"/>
    <w:rsid w:val="00795905"/>
    <w:rsid w:val="00795A63"/>
    <w:rsid w:val="00795E5A"/>
    <w:rsid w:val="0079633C"/>
    <w:rsid w:val="00796682"/>
    <w:rsid w:val="007966EF"/>
    <w:rsid w:val="00796739"/>
    <w:rsid w:val="007967F0"/>
    <w:rsid w:val="0079689D"/>
    <w:rsid w:val="00796910"/>
    <w:rsid w:val="00796A3F"/>
    <w:rsid w:val="00796AA5"/>
    <w:rsid w:val="00796C85"/>
    <w:rsid w:val="00796D3F"/>
    <w:rsid w:val="00796E11"/>
    <w:rsid w:val="00796FF2"/>
    <w:rsid w:val="00797018"/>
    <w:rsid w:val="0079716C"/>
    <w:rsid w:val="007971AB"/>
    <w:rsid w:val="0079727E"/>
    <w:rsid w:val="007972FB"/>
    <w:rsid w:val="007973B2"/>
    <w:rsid w:val="0079749C"/>
    <w:rsid w:val="007974ED"/>
    <w:rsid w:val="007975A3"/>
    <w:rsid w:val="007976C6"/>
    <w:rsid w:val="007976E5"/>
    <w:rsid w:val="007976EC"/>
    <w:rsid w:val="00797737"/>
    <w:rsid w:val="007A00D2"/>
    <w:rsid w:val="007A00F9"/>
    <w:rsid w:val="007A03BC"/>
    <w:rsid w:val="007A0500"/>
    <w:rsid w:val="007A05E0"/>
    <w:rsid w:val="007A06B5"/>
    <w:rsid w:val="007A08C9"/>
    <w:rsid w:val="007A0B3E"/>
    <w:rsid w:val="007A0DFC"/>
    <w:rsid w:val="007A0E23"/>
    <w:rsid w:val="007A0E2A"/>
    <w:rsid w:val="007A0F9F"/>
    <w:rsid w:val="007A1124"/>
    <w:rsid w:val="007A1133"/>
    <w:rsid w:val="007A1323"/>
    <w:rsid w:val="007A13A0"/>
    <w:rsid w:val="007A16F8"/>
    <w:rsid w:val="007A17BE"/>
    <w:rsid w:val="007A17EA"/>
    <w:rsid w:val="007A17F7"/>
    <w:rsid w:val="007A1EDA"/>
    <w:rsid w:val="007A1F7B"/>
    <w:rsid w:val="007A20C3"/>
    <w:rsid w:val="007A215E"/>
    <w:rsid w:val="007A2386"/>
    <w:rsid w:val="007A2571"/>
    <w:rsid w:val="007A26DB"/>
    <w:rsid w:val="007A28B0"/>
    <w:rsid w:val="007A2C95"/>
    <w:rsid w:val="007A2CCF"/>
    <w:rsid w:val="007A2CD1"/>
    <w:rsid w:val="007A3167"/>
    <w:rsid w:val="007A3215"/>
    <w:rsid w:val="007A3272"/>
    <w:rsid w:val="007A33C4"/>
    <w:rsid w:val="007A3695"/>
    <w:rsid w:val="007A3A0F"/>
    <w:rsid w:val="007A3B6B"/>
    <w:rsid w:val="007A3CDA"/>
    <w:rsid w:val="007A4369"/>
    <w:rsid w:val="007A4599"/>
    <w:rsid w:val="007A4699"/>
    <w:rsid w:val="007A4738"/>
    <w:rsid w:val="007A48CE"/>
    <w:rsid w:val="007A48F2"/>
    <w:rsid w:val="007A4D36"/>
    <w:rsid w:val="007A4D4D"/>
    <w:rsid w:val="007A5177"/>
    <w:rsid w:val="007A522B"/>
    <w:rsid w:val="007A5243"/>
    <w:rsid w:val="007A52B2"/>
    <w:rsid w:val="007A53B8"/>
    <w:rsid w:val="007A5587"/>
    <w:rsid w:val="007A567D"/>
    <w:rsid w:val="007A5BF5"/>
    <w:rsid w:val="007A5C10"/>
    <w:rsid w:val="007A5CF9"/>
    <w:rsid w:val="007A5D87"/>
    <w:rsid w:val="007A5E9D"/>
    <w:rsid w:val="007A5EFB"/>
    <w:rsid w:val="007A5F19"/>
    <w:rsid w:val="007A5F42"/>
    <w:rsid w:val="007A62CB"/>
    <w:rsid w:val="007A6350"/>
    <w:rsid w:val="007A64B5"/>
    <w:rsid w:val="007A65AE"/>
    <w:rsid w:val="007A663F"/>
    <w:rsid w:val="007A6900"/>
    <w:rsid w:val="007A6A06"/>
    <w:rsid w:val="007A6A9F"/>
    <w:rsid w:val="007A6D66"/>
    <w:rsid w:val="007A7076"/>
    <w:rsid w:val="007A70E5"/>
    <w:rsid w:val="007A7117"/>
    <w:rsid w:val="007A7241"/>
    <w:rsid w:val="007A7249"/>
    <w:rsid w:val="007A75EF"/>
    <w:rsid w:val="007A762E"/>
    <w:rsid w:val="007A76D3"/>
    <w:rsid w:val="007A7784"/>
    <w:rsid w:val="007A77B4"/>
    <w:rsid w:val="007A796F"/>
    <w:rsid w:val="007A7AA8"/>
    <w:rsid w:val="007A7B38"/>
    <w:rsid w:val="007A7B50"/>
    <w:rsid w:val="007A7E78"/>
    <w:rsid w:val="007A7EB5"/>
    <w:rsid w:val="007B00BD"/>
    <w:rsid w:val="007B03D8"/>
    <w:rsid w:val="007B04D0"/>
    <w:rsid w:val="007B0C01"/>
    <w:rsid w:val="007B0E57"/>
    <w:rsid w:val="007B1349"/>
    <w:rsid w:val="007B1605"/>
    <w:rsid w:val="007B1679"/>
    <w:rsid w:val="007B1882"/>
    <w:rsid w:val="007B188B"/>
    <w:rsid w:val="007B1AF0"/>
    <w:rsid w:val="007B1D0D"/>
    <w:rsid w:val="007B1F2E"/>
    <w:rsid w:val="007B20DF"/>
    <w:rsid w:val="007B2139"/>
    <w:rsid w:val="007B2306"/>
    <w:rsid w:val="007B230D"/>
    <w:rsid w:val="007B26FD"/>
    <w:rsid w:val="007B276A"/>
    <w:rsid w:val="007B2772"/>
    <w:rsid w:val="007B2B03"/>
    <w:rsid w:val="007B2C55"/>
    <w:rsid w:val="007B2CB7"/>
    <w:rsid w:val="007B2EE4"/>
    <w:rsid w:val="007B2EEB"/>
    <w:rsid w:val="007B2F10"/>
    <w:rsid w:val="007B312C"/>
    <w:rsid w:val="007B337E"/>
    <w:rsid w:val="007B34AB"/>
    <w:rsid w:val="007B361C"/>
    <w:rsid w:val="007B38E7"/>
    <w:rsid w:val="007B3996"/>
    <w:rsid w:val="007B3B96"/>
    <w:rsid w:val="007B3C0E"/>
    <w:rsid w:val="007B3D74"/>
    <w:rsid w:val="007B3D7F"/>
    <w:rsid w:val="007B4068"/>
    <w:rsid w:val="007B41A8"/>
    <w:rsid w:val="007B4231"/>
    <w:rsid w:val="007B4364"/>
    <w:rsid w:val="007B4396"/>
    <w:rsid w:val="007B439C"/>
    <w:rsid w:val="007B4558"/>
    <w:rsid w:val="007B47BE"/>
    <w:rsid w:val="007B48DC"/>
    <w:rsid w:val="007B493B"/>
    <w:rsid w:val="007B4945"/>
    <w:rsid w:val="007B4EBA"/>
    <w:rsid w:val="007B50FE"/>
    <w:rsid w:val="007B528E"/>
    <w:rsid w:val="007B5383"/>
    <w:rsid w:val="007B565E"/>
    <w:rsid w:val="007B5677"/>
    <w:rsid w:val="007B5BB1"/>
    <w:rsid w:val="007B5C18"/>
    <w:rsid w:val="007B5E44"/>
    <w:rsid w:val="007B5F64"/>
    <w:rsid w:val="007B615B"/>
    <w:rsid w:val="007B6236"/>
    <w:rsid w:val="007B624A"/>
    <w:rsid w:val="007B6422"/>
    <w:rsid w:val="007B6668"/>
    <w:rsid w:val="007B68BD"/>
    <w:rsid w:val="007B68D7"/>
    <w:rsid w:val="007B6A3E"/>
    <w:rsid w:val="007B6C19"/>
    <w:rsid w:val="007B6F4D"/>
    <w:rsid w:val="007B7004"/>
    <w:rsid w:val="007B70B2"/>
    <w:rsid w:val="007B71C4"/>
    <w:rsid w:val="007B73ED"/>
    <w:rsid w:val="007B76F0"/>
    <w:rsid w:val="007B77D1"/>
    <w:rsid w:val="007B782B"/>
    <w:rsid w:val="007B7B7C"/>
    <w:rsid w:val="007B7FBC"/>
    <w:rsid w:val="007C0061"/>
    <w:rsid w:val="007C00BD"/>
    <w:rsid w:val="007C00EA"/>
    <w:rsid w:val="007C01A9"/>
    <w:rsid w:val="007C0280"/>
    <w:rsid w:val="007C04D2"/>
    <w:rsid w:val="007C05A8"/>
    <w:rsid w:val="007C05C6"/>
    <w:rsid w:val="007C0748"/>
    <w:rsid w:val="007C081C"/>
    <w:rsid w:val="007C0AA4"/>
    <w:rsid w:val="007C0AF5"/>
    <w:rsid w:val="007C0EAF"/>
    <w:rsid w:val="007C0ECF"/>
    <w:rsid w:val="007C0F16"/>
    <w:rsid w:val="007C0FF6"/>
    <w:rsid w:val="007C109B"/>
    <w:rsid w:val="007C12A8"/>
    <w:rsid w:val="007C1429"/>
    <w:rsid w:val="007C1574"/>
    <w:rsid w:val="007C1674"/>
    <w:rsid w:val="007C16AD"/>
    <w:rsid w:val="007C1786"/>
    <w:rsid w:val="007C1BE0"/>
    <w:rsid w:val="007C1BFB"/>
    <w:rsid w:val="007C1C78"/>
    <w:rsid w:val="007C1D1D"/>
    <w:rsid w:val="007C1DE3"/>
    <w:rsid w:val="007C1F32"/>
    <w:rsid w:val="007C1F51"/>
    <w:rsid w:val="007C2272"/>
    <w:rsid w:val="007C2422"/>
    <w:rsid w:val="007C2530"/>
    <w:rsid w:val="007C2651"/>
    <w:rsid w:val="007C2662"/>
    <w:rsid w:val="007C2734"/>
    <w:rsid w:val="007C28BA"/>
    <w:rsid w:val="007C2BD7"/>
    <w:rsid w:val="007C2EA3"/>
    <w:rsid w:val="007C2ECD"/>
    <w:rsid w:val="007C30CA"/>
    <w:rsid w:val="007C321C"/>
    <w:rsid w:val="007C328F"/>
    <w:rsid w:val="007C3658"/>
    <w:rsid w:val="007C36D2"/>
    <w:rsid w:val="007C3978"/>
    <w:rsid w:val="007C39A7"/>
    <w:rsid w:val="007C3E7F"/>
    <w:rsid w:val="007C3E9A"/>
    <w:rsid w:val="007C3FCF"/>
    <w:rsid w:val="007C4048"/>
    <w:rsid w:val="007C4083"/>
    <w:rsid w:val="007C42FE"/>
    <w:rsid w:val="007C4417"/>
    <w:rsid w:val="007C482F"/>
    <w:rsid w:val="007C4AC9"/>
    <w:rsid w:val="007C4CB2"/>
    <w:rsid w:val="007C4D19"/>
    <w:rsid w:val="007C4DCF"/>
    <w:rsid w:val="007C4EC4"/>
    <w:rsid w:val="007C4ECB"/>
    <w:rsid w:val="007C4F39"/>
    <w:rsid w:val="007C4F57"/>
    <w:rsid w:val="007C4FA3"/>
    <w:rsid w:val="007C5053"/>
    <w:rsid w:val="007C5070"/>
    <w:rsid w:val="007C50A3"/>
    <w:rsid w:val="007C50F7"/>
    <w:rsid w:val="007C52E5"/>
    <w:rsid w:val="007C56EB"/>
    <w:rsid w:val="007C58B2"/>
    <w:rsid w:val="007C5954"/>
    <w:rsid w:val="007C5B9D"/>
    <w:rsid w:val="007C5CB9"/>
    <w:rsid w:val="007C5CEC"/>
    <w:rsid w:val="007C5EF1"/>
    <w:rsid w:val="007C5F5F"/>
    <w:rsid w:val="007C62BB"/>
    <w:rsid w:val="007C63BB"/>
    <w:rsid w:val="007C674E"/>
    <w:rsid w:val="007C6773"/>
    <w:rsid w:val="007C68A6"/>
    <w:rsid w:val="007C6904"/>
    <w:rsid w:val="007C69CC"/>
    <w:rsid w:val="007C6A07"/>
    <w:rsid w:val="007C6A0A"/>
    <w:rsid w:val="007C6BEE"/>
    <w:rsid w:val="007C7023"/>
    <w:rsid w:val="007C7080"/>
    <w:rsid w:val="007C7162"/>
    <w:rsid w:val="007C7326"/>
    <w:rsid w:val="007C73B1"/>
    <w:rsid w:val="007C73CE"/>
    <w:rsid w:val="007C7559"/>
    <w:rsid w:val="007C7588"/>
    <w:rsid w:val="007C7648"/>
    <w:rsid w:val="007C792A"/>
    <w:rsid w:val="007C7AA3"/>
    <w:rsid w:val="007C7AE3"/>
    <w:rsid w:val="007C7B94"/>
    <w:rsid w:val="007D01AC"/>
    <w:rsid w:val="007D01E4"/>
    <w:rsid w:val="007D0346"/>
    <w:rsid w:val="007D0449"/>
    <w:rsid w:val="007D04B0"/>
    <w:rsid w:val="007D067D"/>
    <w:rsid w:val="007D06D8"/>
    <w:rsid w:val="007D06EB"/>
    <w:rsid w:val="007D0A8F"/>
    <w:rsid w:val="007D0B90"/>
    <w:rsid w:val="007D0E2B"/>
    <w:rsid w:val="007D0FCF"/>
    <w:rsid w:val="007D1042"/>
    <w:rsid w:val="007D11EA"/>
    <w:rsid w:val="007D14D5"/>
    <w:rsid w:val="007D1558"/>
    <w:rsid w:val="007D18D9"/>
    <w:rsid w:val="007D199C"/>
    <w:rsid w:val="007D19B5"/>
    <w:rsid w:val="007D1B4C"/>
    <w:rsid w:val="007D1C5C"/>
    <w:rsid w:val="007D1D9D"/>
    <w:rsid w:val="007D1FF0"/>
    <w:rsid w:val="007D2015"/>
    <w:rsid w:val="007D2194"/>
    <w:rsid w:val="007D2329"/>
    <w:rsid w:val="007D25F3"/>
    <w:rsid w:val="007D2759"/>
    <w:rsid w:val="007D28A5"/>
    <w:rsid w:val="007D2B57"/>
    <w:rsid w:val="007D2BBA"/>
    <w:rsid w:val="007D2F1B"/>
    <w:rsid w:val="007D39CA"/>
    <w:rsid w:val="007D3ABE"/>
    <w:rsid w:val="007D3ACE"/>
    <w:rsid w:val="007D3CC9"/>
    <w:rsid w:val="007D3E5A"/>
    <w:rsid w:val="007D3E8D"/>
    <w:rsid w:val="007D3F4E"/>
    <w:rsid w:val="007D426B"/>
    <w:rsid w:val="007D44E2"/>
    <w:rsid w:val="007D4615"/>
    <w:rsid w:val="007D47FB"/>
    <w:rsid w:val="007D4810"/>
    <w:rsid w:val="007D4B8C"/>
    <w:rsid w:val="007D4F0E"/>
    <w:rsid w:val="007D4F6E"/>
    <w:rsid w:val="007D5054"/>
    <w:rsid w:val="007D5170"/>
    <w:rsid w:val="007D51CB"/>
    <w:rsid w:val="007D5234"/>
    <w:rsid w:val="007D528F"/>
    <w:rsid w:val="007D59AE"/>
    <w:rsid w:val="007D59ED"/>
    <w:rsid w:val="007D5A2B"/>
    <w:rsid w:val="007D5BED"/>
    <w:rsid w:val="007D5D65"/>
    <w:rsid w:val="007D5D8D"/>
    <w:rsid w:val="007D5E76"/>
    <w:rsid w:val="007D6039"/>
    <w:rsid w:val="007D6228"/>
    <w:rsid w:val="007D6297"/>
    <w:rsid w:val="007D63E4"/>
    <w:rsid w:val="007D6689"/>
    <w:rsid w:val="007D678E"/>
    <w:rsid w:val="007D68AB"/>
    <w:rsid w:val="007D68DD"/>
    <w:rsid w:val="007D6CEE"/>
    <w:rsid w:val="007D6E40"/>
    <w:rsid w:val="007D6F54"/>
    <w:rsid w:val="007D6FE0"/>
    <w:rsid w:val="007D7033"/>
    <w:rsid w:val="007D7041"/>
    <w:rsid w:val="007D70BA"/>
    <w:rsid w:val="007D7C09"/>
    <w:rsid w:val="007D7C1B"/>
    <w:rsid w:val="007D7CA7"/>
    <w:rsid w:val="007D7E8E"/>
    <w:rsid w:val="007D7F23"/>
    <w:rsid w:val="007E0036"/>
    <w:rsid w:val="007E0066"/>
    <w:rsid w:val="007E0122"/>
    <w:rsid w:val="007E0347"/>
    <w:rsid w:val="007E05D8"/>
    <w:rsid w:val="007E071C"/>
    <w:rsid w:val="007E0871"/>
    <w:rsid w:val="007E091D"/>
    <w:rsid w:val="007E0B23"/>
    <w:rsid w:val="007E0C89"/>
    <w:rsid w:val="007E0D2C"/>
    <w:rsid w:val="007E0FA0"/>
    <w:rsid w:val="007E14CE"/>
    <w:rsid w:val="007E153E"/>
    <w:rsid w:val="007E1597"/>
    <w:rsid w:val="007E17C6"/>
    <w:rsid w:val="007E186C"/>
    <w:rsid w:val="007E196C"/>
    <w:rsid w:val="007E1C25"/>
    <w:rsid w:val="007E1C7F"/>
    <w:rsid w:val="007E1EEC"/>
    <w:rsid w:val="007E1FA0"/>
    <w:rsid w:val="007E1FC9"/>
    <w:rsid w:val="007E20E2"/>
    <w:rsid w:val="007E226A"/>
    <w:rsid w:val="007E234E"/>
    <w:rsid w:val="007E2705"/>
    <w:rsid w:val="007E2742"/>
    <w:rsid w:val="007E27FB"/>
    <w:rsid w:val="007E2A67"/>
    <w:rsid w:val="007E2A6C"/>
    <w:rsid w:val="007E2B68"/>
    <w:rsid w:val="007E2D48"/>
    <w:rsid w:val="007E31E2"/>
    <w:rsid w:val="007E341F"/>
    <w:rsid w:val="007E3496"/>
    <w:rsid w:val="007E34FD"/>
    <w:rsid w:val="007E3657"/>
    <w:rsid w:val="007E3698"/>
    <w:rsid w:val="007E37FC"/>
    <w:rsid w:val="007E38DE"/>
    <w:rsid w:val="007E39E7"/>
    <w:rsid w:val="007E3ADF"/>
    <w:rsid w:val="007E3BC8"/>
    <w:rsid w:val="007E3D03"/>
    <w:rsid w:val="007E3DF9"/>
    <w:rsid w:val="007E3EDA"/>
    <w:rsid w:val="007E3F32"/>
    <w:rsid w:val="007E4183"/>
    <w:rsid w:val="007E41B6"/>
    <w:rsid w:val="007E41BB"/>
    <w:rsid w:val="007E421B"/>
    <w:rsid w:val="007E44BE"/>
    <w:rsid w:val="007E45D3"/>
    <w:rsid w:val="007E464C"/>
    <w:rsid w:val="007E4934"/>
    <w:rsid w:val="007E4D21"/>
    <w:rsid w:val="007E4D37"/>
    <w:rsid w:val="007E4D52"/>
    <w:rsid w:val="007E503A"/>
    <w:rsid w:val="007E5572"/>
    <w:rsid w:val="007E5667"/>
    <w:rsid w:val="007E5912"/>
    <w:rsid w:val="007E5AF0"/>
    <w:rsid w:val="007E5B52"/>
    <w:rsid w:val="007E5D85"/>
    <w:rsid w:val="007E661D"/>
    <w:rsid w:val="007E662F"/>
    <w:rsid w:val="007E6667"/>
    <w:rsid w:val="007E6944"/>
    <w:rsid w:val="007E69B7"/>
    <w:rsid w:val="007E6C14"/>
    <w:rsid w:val="007E717B"/>
    <w:rsid w:val="007E72AA"/>
    <w:rsid w:val="007E7369"/>
    <w:rsid w:val="007E7652"/>
    <w:rsid w:val="007E7B69"/>
    <w:rsid w:val="007E7CFF"/>
    <w:rsid w:val="007E7E40"/>
    <w:rsid w:val="007E7ECA"/>
    <w:rsid w:val="007E7EE3"/>
    <w:rsid w:val="007F0006"/>
    <w:rsid w:val="007F016D"/>
    <w:rsid w:val="007F0309"/>
    <w:rsid w:val="007F0481"/>
    <w:rsid w:val="007F04C3"/>
    <w:rsid w:val="007F0542"/>
    <w:rsid w:val="007F06C1"/>
    <w:rsid w:val="007F0899"/>
    <w:rsid w:val="007F0A59"/>
    <w:rsid w:val="007F0A95"/>
    <w:rsid w:val="007F0AD3"/>
    <w:rsid w:val="007F0B93"/>
    <w:rsid w:val="007F0BE4"/>
    <w:rsid w:val="007F0C32"/>
    <w:rsid w:val="007F0CA6"/>
    <w:rsid w:val="007F0EE1"/>
    <w:rsid w:val="007F108A"/>
    <w:rsid w:val="007F1159"/>
    <w:rsid w:val="007F1200"/>
    <w:rsid w:val="007F135A"/>
    <w:rsid w:val="007F139E"/>
    <w:rsid w:val="007F151E"/>
    <w:rsid w:val="007F1625"/>
    <w:rsid w:val="007F1A16"/>
    <w:rsid w:val="007F1BC7"/>
    <w:rsid w:val="007F2015"/>
    <w:rsid w:val="007F2441"/>
    <w:rsid w:val="007F281C"/>
    <w:rsid w:val="007F2844"/>
    <w:rsid w:val="007F2922"/>
    <w:rsid w:val="007F2F9E"/>
    <w:rsid w:val="007F3310"/>
    <w:rsid w:val="007F3321"/>
    <w:rsid w:val="007F3427"/>
    <w:rsid w:val="007F3431"/>
    <w:rsid w:val="007F34AC"/>
    <w:rsid w:val="007F34F3"/>
    <w:rsid w:val="007F385C"/>
    <w:rsid w:val="007F3AE9"/>
    <w:rsid w:val="007F3BDE"/>
    <w:rsid w:val="007F3C10"/>
    <w:rsid w:val="007F3D8A"/>
    <w:rsid w:val="007F4040"/>
    <w:rsid w:val="007F4200"/>
    <w:rsid w:val="007F424E"/>
    <w:rsid w:val="007F435F"/>
    <w:rsid w:val="007F447E"/>
    <w:rsid w:val="007F44F8"/>
    <w:rsid w:val="007F4511"/>
    <w:rsid w:val="007F4552"/>
    <w:rsid w:val="007F457A"/>
    <w:rsid w:val="007F462D"/>
    <w:rsid w:val="007F4823"/>
    <w:rsid w:val="007F4A1B"/>
    <w:rsid w:val="007F4ADB"/>
    <w:rsid w:val="007F4B75"/>
    <w:rsid w:val="007F4BE2"/>
    <w:rsid w:val="007F4CA8"/>
    <w:rsid w:val="007F4CE4"/>
    <w:rsid w:val="007F4D25"/>
    <w:rsid w:val="007F53F3"/>
    <w:rsid w:val="007F55BD"/>
    <w:rsid w:val="007F57FD"/>
    <w:rsid w:val="007F5899"/>
    <w:rsid w:val="007F5A63"/>
    <w:rsid w:val="007F5AAE"/>
    <w:rsid w:val="007F5AC8"/>
    <w:rsid w:val="007F5B5D"/>
    <w:rsid w:val="007F5B8A"/>
    <w:rsid w:val="007F5C2F"/>
    <w:rsid w:val="007F5D24"/>
    <w:rsid w:val="007F5E72"/>
    <w:rsid w:val="007F5EF1"/>
    <w:rsid w:val="007F6105"/>
    <w:rsid w:val="007F6164"/>
    <w:rsid w:val="007F6256"/>
    <w:rsid w:val="007F6847"/>
    <w:rsid w:val="007F6C4E"/>
    <w:rsid w:val="007F6D18"/>
    <w:rsid w:val="007F6DD6"/>
    <w:rsid w:val="007F7062"/>
    <w:rsid w:val="007F70D0"/>
    <w:rsid w:val="007F72D7"/>
    <w:rsid w:val="007F73A0"/>
    <w:rsid w:val="007F74FE"/>
    <w:rsid w:val="007F79A4"/>
    <w:rsid w:val="007F7C5E"/>
    <w:rsid w:val="008000C1"/>
    <w:rsid w:val="00800367"/>
    <w:rsid w:val="008003DF"/>
    <w:rsid w:val="0080044B"/>
    <w:rsid w:val="008005A4"/>
    <w:rsid w:val="008006C5"/>
    <w:rsid w:val="00800A48"/>
    <w:rsid w:val="00800E40"/>
    <w:rsid w:val="008013DA"/>
    <w:rsid w:val="0080190A"/>
    <w:rsid w:val="00801B01"/>
    <w:rsid w:val="00801BCA"/>
    <w:rsid w:val="00801C37"/>
    <w:rsid w:val="00801CEB"/>
    <w:rsid w:val="00801DE9"/>
    <w:rsid w:val="00801EE6"/>
    <w:rsid w:val="00802231"/>
    <w:rsid w:val="00802639"/>
    <w:rsid w:val="00802785"/>
    <w:rsid w:val="008027CA"/>
    <w:rsid w:val="00802964"/>
    <w:rsid w:val="00802967"/>
    <w:rsid w:val="00802BC0"/>
    <w:rsid w:val="00802D31"/>
    <w:rsid w:val="00802E15"/>
    <w:rsid w:val="00802EC7"/>
    <w:rsid w:val="008031F7"/>
    <w:rsid w:val="00803235"/>
    <w:rsid w:val="00803366"/>
    <w:rsid w:val="0080339D"/>
    <w:rsid w:val="008033A0"/>
    <w:rsid w:val="008036F8"/>
    <w:rsid w:val="008039AC"/>
    <w:rsid w:val="00803BDF"/>
    <w:rsid w:val="0080452C"/>
    <w:rsid w:val="008045A3"/>
    <w:rsid w:val="00804695"/>
    <w:rsid w:val="0080470D"/>
    <w:rsid w:val="00804875"/>
    <w:rsid w:val="00804BFD"/>
    <w:rsid w:val="00804C66"/>
    <w:rsid w:val="00804E19"/>
    <w:rsid w:val="0080503A"/>
    <w:rsid w:val="00805382"/>
    <w:rsid w:val="008057B1"/>
    <w:rsid w:val="0080593F"/>
    <w:rsid w:val="008059B6"/>
    <w:rsid w:val="00805AAB"/>
    <w:rsid w:val="00805DA7"/>
    <w:rsid w:val="00805E48"/>
    <w:rsid w:val="00805E5E"/>
    <w:rsid w:val="00805E64"/>
    <w:rsid w:val="00805E8E"/>
    <w:rsid w:val="008063F6"/>
    <w:rsid w:val="0080657A"/>
    <w:rsid w:val="008065A7"/>
    <w:rsid w:val="00806665"/>
    <w:rsid w:val="008067E4"/>
    <w:rsid w:val="00806892"/>
    <w:rsid w:val="00806929"/>
    <w:rsid w:val="00806957"/>
    <w:rsid w:val="00806B05"/>
    <w:rsid w:val="00806D68"/>
    <w:rsid w:val="00806DD6"/>
    <w:rsid w:val="00806DDB"/>
    <w:rsid w:val="00806E77"/>
    <w:rsid w:val="00806F7D"/>
    <w:rsid w:val="0080704F"/>
    <w:rsid w:val="00807140"/>
    <w:rsid w:val="00807259"/>
    <w:rsid w:val="008074A0"/>
    <w:rsid w:val="008074D4"/>
    <w:rsid w:val="008074EF"/>
    <w:rsid w:val="008076E4"/>
    <w:rsid w:val="0080782C"/>
    <w:rsid w:val="008078B5"/>
    <w:rsid w:val="008079DE"/>
    <w:rsid w:val="00807DA4"/>
    <w:rsid w:val="00807EE5"/>
    <w:rsid w:val="0081004A"/>
    <w:rsid w:val="008100C3"/>
    <w:rsid w:val="00810274"/>
    <w:rsid w:val="00810891"/>
    <w:rsid w:val="008108C6"/>
    <w:rsid w:val="0081098F"/>
    <w:rsid w:val="00810BE9"/>
    <w:rsid w:val="00810E9B"/>
    <w:rsid w:val="008111BD"/>
    <w:rsid w:val="008112C0"/>
    <w:rsid w:val="008113DF"/>
    <w:rsid w:val="00811605"/>
    <w:rsid w:val="008117FD"/>
    <w:rsid w:val="008118B3"/>
    <w:rsid w:val="00811C34"/>
    <w:rsid w:val="00811D72"/>
    <w:rsid w:val="00811DCD"/>
    <w:rsid w:val="00811F4E"/>
    <w:rsid w:val="00811F57"/>
    <w:rsid w:val="0081205A"/>
    <w:rsid w:val="00812244"/>
    <w:rsid w:val="00812265"/>
    <w:rsid w:val="00812466"/>
    <w:rsid w:val="008124D3"/>
    <w:rsid w:val="00812518"/>
    <w:rsid w:val="0081268B"/>
    <w:rsid w:val="008127C7"/>
    <w:rsid w:val="00812BA3"/>
    <w:rsid w:val="00812BEF"/>
    <w:rsid w:val="00812C90"/>
    <w:rsid w:val="00812CC8"/>
    <w:rsid w:val="00812D35"/>
    <w:rsid w:val="00812D74"/>
    <w:rsid w:val="00812F73"/>
    <w:rsid w:val="008130A2"/>
    <w:rsid w:val="00813251"/>
    <w:rsid w:val="008132D3"/>
    <w:rsid w:val="00813368"/>
    <w:rsid w:val="00813D00"/>
    <w:rsid w:val="00813EAF"/>
    <w:rsid w:val="008141D2"/>
    <w:rsid w:val="0081429E"/>
    <w:rsid w:val="00814314"/>
    <w:rsid w:val="008143C2"/>
    <w:rsid w:val="0081440F"/>
    <w:rsid w:val="00814529"/>
    <w:rsid w:val="008145E2"/>
    <w:rsid w:val="00814687"/>
    <w:rsid w:val="008147E9"/>
    <w:rsid w:val="00814880"/>
    <w:rsid w:val="008148AE"/>
    <w:rsid w:val="00814A45"/>
    <w:rsid w:val="00814A6E"/>
    <w:rsid w:val="00814C1B"/>
    <w:rsid w:val="0081501C"/>
    <w:rsid w:val="00815075"/>
    <w:rsid w:val="00815181"/>
    <w:rsid w:val="008153BC"/>
    <w:rsid w:val="0081546E"/>
    <w:rsid w:val="0081577E"/>
    <w:rsid w:val="0081585B"/>
    <w:rsid w:val="008158DE"/>
    <w:rsid w:val="00815984"/>
    <w:rsid w:val="00815A1C"/>
    <w:rsid w:val="00815BEB"/>
    <w:rsid w:val="00815C1B"/>
    <w:rsid w:val="00815FD3"/>
    <w:rsid w:val="00816347"/>
    <w:rsid w:val="0081647F"/>
    <w:rsid w:val="008165DE"/>
    <w:rsid w:val="008167FA"/>
    <w:rsid w:val="00816B88"/>
    <w:rsid w:val="00816C3B"/>
    <w:rsid w:val="00816CF1"/>
    <w:rsid w:val="00816DC9"/>
    <w:rsid w:val="00816DD6"/>
    <w:rsid w:val="0081768A"/>
    <w:rsid w:val="008176B3"/>
    <w:rsid w:val="00817781"/>
    <w:rsid w:val="008179FD"/>
    <w:rsid w:val="00817C6B"/>
    <w:rsid w:val="00817CA7"/>
    <w:rsid w:val="00817E37"/>
    <w:rsid w:val="00817ED7"/>
    <w:rsid w:val="00817F70"/>
    <w:rsid w:val="008200B0"/>
    <w:rsid w:val="00820439"/>
    <w:rsid w:val="008204C3"/>
    <w:rsid w:val="00820589"/>
    <w:rsid w:val="008206B2"/>
    <w:rsid w:val="008206E0"/>
    <w:rsid w:val="00820EC5"/>
    <w:rsid w:val="008212B3"/>
    <w:rsid w:val="00821388"/>
    <w:rsid w:val="008214B0"/>
    <w:rsid w:val="0082158E"/>
    <w:rsid w:val="00821672"/>
    <w:rsid w:val="0082194C"/>
    <w:rsid w:val="00821BDD"/>
    <w:rsid w:val="00821F71"/>
    <w:rsid w:val="008220EC"/>
    <w:rsid w:val="0082218A"/>
    <w:rsid w:val="0082246C"/>
    <w:rsid w:val="008224D5"/>
    <w:rsid w:val="00822541"/>
    <w:rsid w:val="00822599"/>
    <w:rsid w:val="00822A64"/>
    <w:rsid w:val="00822BC1"/>
    <w:rsid w:val="00822C85"/>
    <w:rsid w:val="00822F52"/>
    <w:rsid w:val="00822F8C"/>
    <w:rsid w:val="0082325C"/>
    <w:rsid w:val="008232D1"/>
    <w:rsid w:val="00823340"/>
    <w:rsid w:val="0082352B"/>
    <w:rsid w:val="00823738"/>
    <w:rsid w:val="00823802"/>
    <w:rsid w:val="00823CA3"/>
    <w:rsid w:val="00823CB2"/>
    <w:rsid w:val="008241C1"/>
    <w:rsid w:val="00824212"/>
    <w:rsid w:val="00824247"/>
    <w:rsid w:val="008242DF"/>
    <w:rsid w:val="00824604"/>
    <w:rsid w:val="00824733"/>
    <w:rsid w:val="008247B7"/>
    <w:rsid w:val="00824CE1"/>
    <w:rsid w:val="00824E64"/>
    <w:rsid w:val="00824EB0"/>
    <w:rsid w:val="00824EE3"/>
    <w:rsid w:val="00824F38"/>
    <w:rsid w:val="008251CC"/>
    <w:rsid w:val="00825489"/>
    <w:rsid w:val="0082551A"/>
    <w:rsid w:val="008255D7"/>
    <w:rsid w:val="008259CA"/>
    <w:rsid w:val="00825ADB"/>
    <w:rsid w:val="00825B01"/>
    <w:rsid w:val="00825BAB"/>
    <w:rsid w:val="00825CB7"/>
    <w:rsid w:val="008263DD"/>
    <w:rsid w:val="0082648E"/>
    <w:rsid w:val="008264EE"/>
    <w:rsid w:val="00826679"/>
    <w:rsid w:val="00826A04"/>
    <w:rsid w:val="00826CF8"/>
    <w:rsid w:val="00826F67"/>
    <w:rsid w:val="008272A9"/>
    <w:rsid w:val="008272B9"/>
    <w:rsid w:val="008273FB"/>
    <w:rsid w:val="0082754D"/>
    <w:rsid w:val="00827834"/>
    <w:rsid w:val="00827889"/>
    <w:rsid w:val="008278AC"/>
    <w:rsid w:val="008278FF"/>
    <w:rsid w:val="00827EDC"/>
    <w:rsid w:val="00827FDD"/>
    <w:rsid w:val="008301A6"/>
    <w:rsid w:val="008301C2"/>
    <w:rsid w:val="008306C2"/>
    <w:rsid w:val="00830849"/>
    <w:rsid w:val="00830D89"/>
    <w:rsid w:val="00830E4A"/>
    <w:rsid w:val="00830EB6"/>
    <w:rsid w:val="00830FAC"/>
    <w:rsid w:val="00830FB0"/>
    <w:rsid w:val="008310AA"/>
    <w:rsid w:val="008311E9"/>
    <w:rsid w:val="00831452"/>
    <w:rsid w:val="008314B2"/>
    <w:rsid w:val="00831510"/>
    <w:rsid w:val="008315C3"/>
    <w:rsid w:val="00831729"/>
    <w:rsid w:val="00831A2D"/>
    <w:rsid w:val="00831AB8"/>
    <w:rsid w:val="00831CFE"/>
    <w:rsid w:val="00831EA3"/>
    <w:rsid w:val="00831F3C"/>
    <w:rsid w:val="00831FD7"/>
    <w:rsid w:val="008320E4"/>
    <w:rsid w:val="00832245"/>
    <w:rsid w:val="0083230C"/>
    <w:rsid w:val="00832384"/>
    <w:rsid w:val="008324D6"/>
    <w:rsid w:val="0083259C"/>
    <w:rsid w:val="00832600"/>
    <w:rsid w:val="00832689"/>
    <w:rsid w:val="00832835"/>
    <w:rsid w:val="00832870"/>
    <w:rsid w:val="0083298A"/>
    <w:rsid w:val="00832B5D"/>
    <w:rsid w:val="00832BA5"/>
    <w:rsid w:val="00832C23"/>
    <w:rsid w:val="00832C80"/>
    <w:rsid w:val="00832E28"/>
    <w:rsid w:val="00832FBB"/>
    <w:rsid w:val="008330B1"/>
    <w:rsid w:val="0083312A"/>
    <w:rsid w:val="00833466"/>
    <w:rsid w:val="008336F5"/>
    <w:rsid w:val="008338C8"/>
    <w:rsid w:val="00833A50"/>
    <w:rsid w:val="00833F53"/>
    <w:rsid w:val="00834093"/>
    <w:rsid w:val="008340E7"/>
    <w:rsid w:val="008346FF"/>
    <w:rsid w:val="00834AAA"/>
    <w:rsid w:val="00834ABF"/>
    <w:rsid w:val="00834B25"/>
    <w:rsid w:val="00834E39"/>
    <w:rsid w:val="00834F3E"/>
    <w:rsid w:val="00834FA7"/>
    <w:rsid w:val="008350D7"/>
    <w:rsid w:val="0083542C"/>
    <w:rsid w:val="00835CB9"/>
    <w:rsid w:val="00835E63"/>
    <w:rsid w:val="00835E79"/>
    <w:rsid w:val="00835E9A"/>
    <w:rsid w:val="00836000"/>
    <w:rsid w:val="00836190"/>
    <w:rsid w:val="008361D0"/>
    <w:rsid w:val="00836882"/>
    <w:rsid w:val="008369DA"/>
    <w:rsid w:val="00836A34"/>
    <w:rsid w:val="00836CC1"/>
    <w:rsid w:val="00837117"/>
    <w:rsid w:val="008371DB"/>
    <w:rsid w:val="00837238"/>
    <w:rsid w:val="00837504"/>
    <w:rsid w:val="0083765D"/>
    <w:rsid w:val="0083770C"/>
    <w:rsid w:val="0083773E"/>
    <w:rsid w:val="008377D4"/>
    <w:rsid w:val="00837E30"/>
    <w:rsid w:val="0084004C"/>
    <w:rsid w:val="0084036C"/>
    <w:rsid w:val="0084084F"/>
    <w:rsid w:val="00840A21"/>
    <w:rsid w:val="00840B7F"/>
    <w:rsid w:val="00840C89"/>
    <w:rsid w:val="0084123D"/>
    <w:rsid w:val="008415C5"/>
    <w:rsid w:val="00841B05"/>
    <w:rsid w:val="00841C71"/>
    <w:rsid w:val="00841E2D"/>
    <w:rsid w:val="00841E99"/>
    <w:rsid w:val="00841F4B"/>
    <w:rsid w:val="00842161"/>
    <w:rsid w:val="008422F5"/>
    <w:rsid w:val="0084230E"/>
    <w:rsid w:val="00842412"/>
    <w:rsid w:val="0084246E"/>
    <w:rsid w:val="0084257B"/>
    <w:rsid w:val="008426CA"/>
    <w:rsid w:val="008426D3"/>
    <w:rsid w:val="00842934"/>
    <w:rsid w:val="00842A65"/>
    <w:rsid w:val="00842B5E"/>
    <w:rsid w:val="00842C4F"/>
    <w:rsid w:val="00842D4D"/>
    <w:rsid w:val="00842F69"/>
    <w:rsid w:val="00843363"/>
    <w:rsid w:val="0084340F"/>
    <w:rsid w:val="008435E4"/>
    <w:rsid w:val="00843639"/>
    <w:rsid w:val="00843737"/>
    <w:rsid w:val="0084386E"/>
    <w:rsid w:val="00843A39"/>
    <w:rsid w:val="00843C7E"/>
    <w:rsid w:val="00843F23"/>
    <w:rsid w:val="008440A9"/>
    <w:rsid w:val="008440F7"/>
    <w:rsid w:val="008442FB"/>
    <w:rsid w:val="00844318"/>
    <w:rsid w:val="00844741"/>
    <w:rsid w:val="00844965"/>
    <w:rsid w:val="00844B2B"/>
    <w:rsid w:val="00844BC1"/>
    <w:rsid w:val="00844D9F"/>
    <w:rsid w:val="00844DF1"/>
    <w:rsid w:val="00844E96"/>
    <w:rsid w:val="00844FDF"/>
    <w:rsid w:val="008450F7"/>
    <w:rsid w:val="008451C9"/>
    <w:rsid w:val="0084523E"/>
    <w:rsid w:val="0084531D"/>
    <w:rsid w:val="008454CE"/>
    <w:rsid w:val="0084555F"/>
    <w:rsid w:val="008455C2"/>
    <w:rsid w:val="008456FB"/>
    <w:rsid w:val="00845A52"/>
    <w:rsid w:val="00845C6B"/>
    <w:rsid w:val="00845E22"/>
    <w:rsid w:val="00845E64"/>
    <w:rsid w:val="00845F16"/>
    <w:rsid w:val="00845FE3"/>
    <w:rsid w:val="00846010"/>
    <w:rsid w:val="00846223"/>
    <w:rsid w:val="008462DB"/>
    <w:rsid w:val="008463A0"/>
    <w:rsid w:val="00846852"/>
    <w:rsid w:val="00846868"/>
    <w:rsid w:val="00846A87"/>
    <w:rsid w:val="00846BF5"/>
    <w:rsid w:val="00846D08"/>
    <w:rsid w:val="00846D0E"/>
    <w:rsid w:val="00846D17"/>
    <w:rsid w:val="00846FE8"/>
    <w:rsid w:val="0084704E"/>
    <w:rsid w:val="0084711A"/>
    <w:rsid w:val="008471D2"/>
    <w:rsid w:val="00847310"/>
    <w:rsid w:val="008474A7"/>
    <w:rsid w:val="00847505"/>
    <w:rsid w:val="0084783E"/>
    <w:rsid w:val="0084792D"/>
    <w:rsid w:val="00847ACE"/>
    <w:rsid w:val="00847BFB"/>
    <w:rsid w:val="00847C2B"/>
    <w:rsid w:val="0085009F"/>
    <w:rsid w:val="008502C1"/>
    <w:rsid w:val="008504C0"/>
    <w:rsid w:val="0085050E"/>
    <w:rsid w:val="00850727"/>
    <w:rsid w:val="00850B8D"/>
    <w:rsid w:val="00850BB9"/>
    <w:rsid w:val="00850C8E"/>
    <w:rsid w:val="00850D58"/>
    <w:rsid w:val="00851149"/>
    <w:rsid w:val="0085139B"/>
    <w:rsid w:val="008513CC"/>
    <w:rsid w:val="0085141C"/>
    <w:rsid w:val="0085160D"/>
    <w:rsid w:val="008516C0"/>
    <w:rsid w:val="008517D8"/>
    <w:rsid w:val="008518DE"/>
    <w:rsid w:val="00851A2D"/>
    <w:rsid w:val="00851BC7"/>
    <w:rsid w:val="00851EA4"/>
    <w:rsid w:val="00851EB7"/>
    <w:rsid w:val="00851F15"/>
    <w:rsid w:val="00852324"/>
    <w:rsid w:val="0085236C"/>
    <w:rsid w:val="008524DC"/>
    <w:rsid w:val="0085262E"/>
    <w:rsid w:val="00852643"/>
    <w:rsid w:val="00852A0E"/>
    <w:rsid w:val="00852B58"/>
    <w:rsid w:val="00852B83"/>
    <w:rsid w:val="00852C98"/>
    <w:rsid w:val="00852CDE"/>
    <w:rsid w:val="00852D21"/>
    <w:rsid w:val="00852DF3"/>
    <w:rsid w:val="0085308E"/>
    <w:rsid w:val="00853135"/>
    <w:rsid w:val="008531C5"/>
    <w:rsid w:val="008531CD"/>
    <w:rsid w:val="00853631"/>
    <w:rsid w:val="008536DA"/>
    <w:rsid w:val="00853845"/>
    <w:rsid w:val="00853942"/>
    <w:rsid w:val="00853BD5"/>
    <w:rsid w:val="00853CD8"/>
    <w:rsid w:val="00853F07"/>
    <w:rsid w:val="008541F4"/>
    <w:rsid w:val="008543F5"/>
    <w:rsid w:val="00854441"/>
    <w:rsid w:val="008545D5"/>
    <w:rsid w:val="0085461C"/>
    <w:rsid w:val="00854ACB"/>
    <w:rsid w:val="00854D3B"/>
    <w:rsid w:val="00854D4E"/>
    <w:rsid w:val="00854E76"/>
    <w:rsid w:val="00855038"/>
    <w:rsid w:val="00855067"/>
    <w:rsid w:val="008552B0"/>
    <w:rsid w:val="00855631"/>
    <w:rsid w:val="00855709"/>
    <w:rsid w:val="0085572E"/>
    <w:rsid w:val="00855957"/>
    <w:rsid w:val="008559CC"/>
    <w:rsid w:val="00855DCC"/>
    <w:rsid w:val="00855DE1"/>
    <w:rsid w:val="00856092"/>
    <w:rsid w:val="00856105"/>
    <w:rsid w:val="00856343"/>
    <w:rsid w:val="00856834"/>
    <w:rsid w:val="008569E5"/>
    <w:rsid w:val="00856A7E"/>
    <w:rsid w:val="00856BAA"/>
    <w:rsid w:val="00856E21"/>
    <w:rsid w:val="008571BC"/>
    <w:rsid w:val="008572CD"/>
    <w:rsid w:val="00857418"/>
    <w:rsid w:val="0085748A"/>
    <w:rsid w:val="00857619"/>
    <w:rsid w:val="0085770A"/>
    <w:rsid w:val="00857759"/>
    <w:rsid w:val="0085787A"/>
    <w:rsid w:val="00857975"/>
    <w:rsid w:val="008579B2"/>
    <w:rsid w:val="00857B96"/>
    <w:rsid w:val="00857E57"/>
    <w:rsid w:val="00860131"/>
    <w:rsid w:val="008601A9"/>
    <w:rsid w:val="0086037E"/>
    <w:rsid w:val="0086042D"/>
    <w:rsid w:val="00860449"/>
    <w:rsid w:val="00860654"/>
    <w:rsid w:val="00860758"/>
    <w:rsid w:val="0086087F"/>
    <w:rsid w:val="00860977"/>
    <w:rsid w:val="00860978"/>
    <w:rsid w:val="00860A2A"/>
    <w:rsid w:val="00860AC1"/>
    <w:rsid w:val="00860B36"/>
    <w:rsid w:val="00860BBB"/>
    <w:rsid w:val="00860C29"/>
    <w:rsid w:val="00860D0D"/>
    <w:rsid w:val="00860D88"/>
    <w:rsid w:val="00860FA7"/>
    <w:rsid w:val="0086104B"/>
    <w:rsid w:val="00861202"/>
    <w:rsid w:val="0086123B"/>
    <w:rsid w:val="0086154F"/>
    <w:rsid w:val="00861638"/>
    <w:rsid w:val="0086165D"/>
    <w:rsid w:val="00861804"/>
    <w:rsid w:val="0086186F"/>
    <w:rsid w:val="00861B45"/>
    <w:rsid w:val="00861BBF"/>
    <w:rsid w:val="00861CFD"/>
    <w:rsid w:val="00861DA9"/>
    <w:rsid w:val="00861E69"/>
    <w:rsid w:val="00861F5A"/>
    <w:rsid w:val="00861F66"/>
    <w:rsid w:val="008620AC"/>
    <w:rsid w:val="008622F6"/>
    <w:rsid w:val="00862515"/>
    <w:rsid w:val="0086265F"/>
    <w:rsid w:val="00862665"/>
    <w:rsid w:val="0086270E"/>
    <w:rsid w:val="00862780"/>
    <w:rsid w:val="0086278F"/>
    <w:rsid w:val="00862A57"/>
    <w:rsid w:val="00862A5A"/>
    <w:rsid w:val="00862BD1"/>
    <w:rsid w:val="00862EE1"/>
    <w:rsid w:val="00862FB3"/>
    <w:rsid w:val="0086308A"/>
    <w:rsid w:val="008632DD"/>
    <w:rsid w:val="00863586"/>
    <w:rsid w:val="00863823"/>
    <w:rsid w:val="00863844"/>
    <w:rsid w:val="00863962"/>
    <w:rsid w:val="00863DBB"/>
    <w:rsid w:val="00863E2D"/>
    <w:rsid w:val="00864007"/>
    <w:rsid w:val="00864179"/>
    <w:rsid w:val="00864249"/>
    <w:rsid w:val="008647B6"/>
    <w:rsid w:val="00864884"/>
    <w:rsid w:val="00864D08"/>
    <w:rsid w:val="00864EB7"/>
    <w:rsid w:val="008651DE"/>
    <w:rsid w:val="00865246"/>
    <w:rsid w:val="0086551E"/>
    <w:rsid w:val="00865677"/>
    <w:rsid w:val="00865A8B"/>
    <w:rsid w:val="00865A9C"/>
    <w:rsid w:val="00865D23"/>
    <w:rsid w:val="00865DCF"/>
    <w:rsid w:val="00865EAD"/>
    <w:rsid w:val="00865F13"/>
    <w:rsid w:val="008661F8"/>
    <w:rsid w:val="00866325"/>
    <w:rsid w:val="008663F7"/>
    <w:rsid w:val="0086677D"/>
    <w:rsid w:val="0086682A"/>
    <w:rsid w:val="0086688A"/>
    <w:rsid w:val="008668F0"/>
    <w:rsid w:val="00866A23"/>
    <w:rsid w:val="00866A99"/>
    <w:rsid w:val="00866D7C"/>
    <w:rsid w:val="0086704C"/>
    <w:rsid w:val="00867738"/>
    <w:rsid w:val="00867947"/>
    <w:rsid w:val="00867C53"/>
    <w:rsid w:val="00867C71"/>
    <w:rsid w:val="00867D72"/>
    <w:rsid w:val="00867D97"/>
    <w:rsid w:val="00867F7D"/>
    <w:rsid w:val="00867FE7"/>
    <w:rsid w:val="00870010"/>
    <w:rsid w:val="0087008F"/>
    <w:rsid w:val="0087009D"/>
    <w:rsid w:val="008702C7"/>
    <w:rsid w:val="008705F6"/>
    <w:rsid w:val="00870779"/>
    <w:rsid w:val="008708A1"/>
    <w:rsid w:val="0087091C"/>
    <w:rsid w:val="00870A09"/>
    <w:rsid w:val="00870ADB"/>
    <w:rsid w:val="00870B6C"/>
    <w:rsid w:val="00870D04"/>
    <w:rsid w:val="00871323"/>
    <w:rsid w:val="00871432"/>
    <w:rsid w:val="008714D7"/>
    <w:rsid w:val="008715CF"/>
    <w:rsid w:val="008716EB"/>
    <w:rsid w:val="00871A13"/>
    <w:rsid w:val="00871FCB"/>
    <w:rsid w:val="00872023"/>
    <w:rsid w:val="00872070"/>
    <w:rsid w:val="00872167"/>
    <w:rsid w:val="0087229B"/>
    <w:rsid w:val="0087238E"/>
    <w:rsid w:val="00872589"/>
    <w:rsid w:val="00872790"/>
    <w:rsid w:val="00872803"/>
    <w:rsid w:val="00872A66"/>
    <w:rsid w:val="00872D7E"/>
    <w:rsid w:val="0087301B"/>
    <w:rsid w:val="00873164"/>
    <w:rsid w:val="00873245"/>
    <w:rsid w:val="00873656"/>
    <w:rsid w:val="00873A9A"/>
    <w:rsid w:val="00873B65"/>
    <w:rsid w:val="00873B6E"/>
    <w:rsid w:val="00873E40"/>
    <w:rsid w:val="00873E54"/>
    <w:rsid w:val="00873F36"/>
    <w:rsid w:val="0087401F"/>
    <w:rsid w:val="00874045"/>
    <w:rsid w:val="008742A4"/>
    <w:rsid w:val="00874360"/>
    <w:rsid w:val="008744CD"/>
    <w:rsid w:val="0087453F"/>
    <w:rsid w:val="0087467A"/>
    <w:rsid w:val="00874711"/>
    <w:rsid w:val="0087473E"/>
    <w:rsid w:val="008748CC"/>
    <w:rsid w:val="00874B0E"/>
    <w:rsid w:val="00874E3F"/>
    <w:rsid w:val="00874E84"/>
    <w:rsid w:val="008751EE"/>
    <w:rsid w:val="0087521D"/>
    <w:rsid w:val="008753AD"/>
    <w:rsid w:val="008753DB"/>
    <w:rsid w:val="0087548A"/>
    <w:rsid w:val="00875496"/>
    <w:rsid w:val="00875AE3"/>
    <w:rsid w:val="00875CE5"/>
    <w:rsid w:val="00875ED8"/>
    <w:rsid w:val="008760F9"/>
    <w:rsid w:val="008761F0"/>
    <w:rsid w:val="00876212"/>
    <w:rsid w:val="008762DE"/>
    <w:rsid w:val="0087661E"/>
    <w:rsid w:val="0087663C"/>
    <w:rsid w:val="00876659"/>
    <w:rsid w:val="00876CCC"/>
    <w:rsid w:val="00876DCE"/>
    <w:rsid w:val="00876DFF"/>
    <w:rsid w:val="00876E13"/>
    <w:rsid w:val="00876E3F"/>
    <w:rsid w:val="00876E6E"/>
    <w:rsid w:val="0087716F"/>
    <w:rsid w:val="008771B3"/>
    <w:rsid w:val="00877491"/>
    <w:rsid w:val="0087776B"/>
    <w:rsid w:val="00877A92"/>
    <w:rsid w:val="00877AE4"/>
    <w:rsid w:val="00877C40"/>
    <w:rsid w:val="00877CD8"/>
    <w:rsid w:val="00877DA5"/>
    <w:rsid w:val="00877F3E"/>
    <w:rsid w:val="00877FE3"/>
    <w:rsid w:val="00877FE8"/>
    <w:rsid w:val="00880020"/>
    <w:rsid w:val="00880091"/>
    <w:rsid w:val="0088022E"/>
    <w:rsid w:val="00880373"/>
    <w:rsid w:val="00880832"/>
    <w:rsid w:val="008809F7"/>
    <w:rsid w:val="00880ADE"/>
    <w:rsid w:val="00880C38"/>
    <w:rsid w:val="00880D13"/>
    <w:rsid w:val="0088133D"/>
    <w:rsid w:val="00881719"/>
    <w:rsid w:val="00881ADD"/>
    <w:rsid w:val="00881AE2"/>
    <w:rsid w:val="00881EF6"/>
    <w:rsid w:val="008820C1"/>
    <w:rsid w:val="0088211B"/>
    <w:rsid w:val="00882437"/>
    <w:rsid w:val="0088249E"/>
    <w:rsid w:val="00882563"/>
    <w:rsid w:val="008825C5"/>
    <w:rsid w:val="008826BD"/>
    <w:rsid w:val="00882729"/>
    <w:rsid w:val="00882BB1"/>
    <w:rsid w:val="00882C36"/>
    <w:rsid w:val="00882D38"/>
    <w:rsid w:val="00882DF0"/>
    <w:rsid w:val="00882F5D"/>
    <w:rsid w:val="00883081"/>
    <w:rsid w:val="008831DD"/>
    <w:rsid w:val="008835F7"/>
    <w:rsid w:val="00883610"/>
    <w:rsid w:val="008836FA"/>
    <w:rsid w:val="00883770"/>
    <w:rsid w:val="0088388D"/>
    <w:rsid w:val="00883BF7"/>
    <w:rsid w:val="00883C47"/>
    <w:rsid w:val="00883CB7"/>
    <w:rsid w:val="00883D6E"/>
    <w:rsid w:val="00883EBB"/>
    <w:rsid w:val="00883FAC"/>
    <w:rsid w:val="00883FFF"/>
    <w:rsid w:val="00884032"/>
    <w:rsid w:val="0088422B"/>
    <w:rsid w:val="00884562"/>
    <w:rsid w:val="0088460E"/>
    <w:rsid w:val="008847BD"/>
    <w:rsid w:val="008847F6"/>
    <w:rsid w:val="0088495F"/>
    <w:rsid w:val="00884EAA"/>
    <w:rsid w:val="00884FEB"/>
    <w:rsid w:val="0088551A"/>
    <w:rsid w:val="008855CB"/>
    <w:rsid w:val="008859AA"/>
    <w:rsid w:val="008859B2"/>
    <w:rsid w:val="00885A08"/>
    <w:rsid w:val="00885DD5"/>
    <w:rsid w:val="00885F99"/>
    <w:rsid w:val="0088658D"/>
    <w:rsid w:val="00886674"/>
    <w:rsid w:val="008866F6"/>
    <w:rsid w:val="00886753"/>
    <w:rsid w:val="00886880"/>
    <w:rsid w:val="00886980"/>
    <w:rsid w:val="00886A1E"/>
    <w:rsid w:val="00886A39"/>
    <w:rsid w:val="00886BA6"/>
    <w:rsid w:val="00886C34"/>
    <w:rsid w:val="00886CED"/>
    <w:rsid w:val="00886FF2"/>
    <w:rsid w:val="00887281"/>
    <w:rsid w:val="0088734F"/>
    <w:rsid w:val="0088748A"/>
    <w:rsid w:val="00887D26"/>
    <w:rsid w:val="0089004D"/>
    <w:rsid w:val="00890491"/>
    <w:rsid w:val="0089065F"/>
    <w:rsid w:val="00890750"/>
    <w:rsid w:val="00890A4E"/>
    <w:rsid w:val="00890EB4"/>
    <w:rsid w:val="00890F36"/>
    <w:rsid w:val="00890FB3"/>
    <w:rsid w:val="00890FBC"/>
    <w:rsid w:val="008910F6"/>
    <w:rsid w:val="008911ED"/>
    <w:rsid w:val="008916BF"/>
    <w:rsid w:val="00891C4D"/>
    <w:rsid w:val="00892259"/>
    <w:rsid w:val="008923FB"/>
    <w:rsid w:val="0089243A"/>
    <w:rsid w:val="00892527"/>
    <w:rsid w:val="00892710"/>
    <w:rsid w:val="0089276B"/>
    <w:rsid w:val="008928AB"/>
    <w:rsid w:val="008929EB"/>
    <w:rsid w:val="00892C12"/>
    <w:rsid w:val="00892D9C"/>
    <w:rsid w:val="008931CD"/>
    <w:rsid w:val="008932BC"/>
    <w:rsid w:val="00893428"/>
    <w:rsid w:val="0089342D"/>
    <w:rsid w:val="008935D3"/>
    <w:rsid w:val="0089360F"/>
    <w:rsid w:val="008936AA"/>
    <w:rsid w:val="00893805"/>
    <w:rsid w:val="0089385E"/>
    <w:rsid w:val="008938BC"/>
    <w:rsid w:val="008939AB"/>
    <w:rsid w:val="00893AF9"/>
    <w:rsid w:val="00893C19"/>
    <w:rsid w:val="00893D9D"/>
    <w:rsid w:val="00893F62"/>
    <w:rsid w:val="00894007"/>
    <w:rsid w:val="00894428"/>
    <w:rsid w:val="0089470D"/>
    <w:rsid w:val="0089471E"/>
    <w:rsid w:val="00894993"/>
    <w:rsid w:val="00894A80"/>
    <w:rsid w:val="00894BC4"/>
    <w:rsid w:val="00894D60"/>
    <w:rsid w:val="00894D79"/>
    <w:rsid w:val="00894DFB"/>
    <w:rsid w:val="00894EBC"/>
    <w:rsid w:val="0089502C"/>
    <w:rsid w:val="008956F1"/>
    <w:rsid w:val="0089571A"/>
    <w:rsid w:val="0089597E"/>
    <w:rsid w:val="00895C2B"/>
    <w:rsid w:val="00895F02"/>
    <w:rsid w:val="00895F4F"/>
    <w:rsid w:val="008960F7"/>
    <w:rsid w:val="008960FD"/>
    <w:rsid w:val="00896128"/>
    <w:rsid w:val="008961E4"/>
    <w:rsid w:val="008963C2"/>
    <w:rsid w:val="0089655B"/>
    <w:rsid w:val="008968BB"/>
    <w:rsid w:val="00896911"/>
    <w:rsid w:val="00896BE3"/>
    <w:rsid w:val="00896CEF"/>
    <w:rsid w:val="00896CF4"/>
    <w:rsid w:val="00896D4C"/>
    <w:rsid w:val="00897323"/>
    <w:rsid w:val="0089732D"/>
    <w:rsid w:val="0089734E"/>
    <w:rsid w:val="008976A8"/>
    <w:rsid w:val="008976DC"/>
    <w:rsid w:val="00897A08"/>
    <w:rsid w:val="00897C02"/>
    <w:rsid w:val="00897FE2"/>
    <w:rsid w:val="008A0731"/>
    <w:rsid w:val="008A0801"/>
    <w:rsid w:val="008A088B"/>
    <w:rsid w:val="008A090D"/>
    <w:rsid w:val="008A09F4"/>
    <w:rsid w:val="008A0A1C"/>
    <w:rsid w:val="008A0BFA"/>
    <w:rsid w:val="008A0C79"/>
    <w:rsid w:val="008A0CB9"/>
    <w:rsid w:val="008A0D3D"/>
    <w:rsid w:val="008A101F"/>
    <w:rsid w:val="008A102D"/>
    <w:rsid w:val="008A10D2"/>
    <w:rsid w:val="008A125C"/>
    <w:rsid w:val="008A13CC"/>
    <w:rsid w:val="008A1D08"/>
    <w:rsid w:val="008A1EF3"/>
    <w:rsid w:val="008A1F37"/>
    <w:rsid w:val="008A20A2"/>
    <w:rsid w:val="008A2288"/>
    <w:rsid w:val="008A242C"/>
    <w:rsid w:val="008A246C"/>
    <w:rsid w:val="008A2541"/>
    <w:rsid w:val="008A2881"/>
    <w:rsid w:val="008A28B2"/>
    <w:rsid w:val="008A28B9"/>
    <w:rsid w:val="008A2A22"/>
    <w:rsid w:val="008A2A9A"/>
    <w:rsid w:val="008A2B56"/>
    <w:rsid w:val="008A321E"/>
    <w:rsid w:val="008A327C"/>
    <w:rsid w:val="008A32EE"/>
    <w:rsid w:val="008A34E8"/>
    <w:rsid w:val="008A36AE"/>
    <w:rsid w:val="008A381F"/>
    <w:rsid w:val="008A3D20"/>
    <w:rsid w:val="008A3D82"/>
    <w:rsid w:val="008A3D9F"/>
    <w:rsid w:val="008A3F00"/>
    <w:rsid w:val="008A3F7A"/>
    <w:rsid w:val="008A40E0"/>
    <w:rsid w:val="008A415F"/>
    <w:rsid w:val="008A432F"/>
    <w:rsid w:val="008A43AD"/>
    <w:rsid w:val="008A45A7"/>
    <w:rsid w:val="008A4615"/>
    <w:rsid w:val="008A468A"/>
    <w:rsid w:val="008A47E6"/>
    <w:rsid w:val="008A4B2E"/>
    <w:rsid w:val="008A4CA1"/>
    <w:rsid w:val="008A51C4"/>
    <w:rsid w:val="008A51F3"/>
    <w:rsid w:val="008A547C"/>
    <w:rsid w:val="008A55A6"/>
    <w:rsid w:val="008A5652"/>
    <w:rsid w:val="008A5E65"/>
    <w:rsid w:val="008A5EEB"/>
    <w:rsid w:val="008A5F9A"/>
    <w:rsid w:val="008A6478"/>
    <w:rsid w:val="008A693D"/>
    <w:rsid w:val="008A693F"/>
    <w:rsid w:val="008A69B8"/>
    <w:rsid w:val="008A6A57"/>
    <w:rsid w:val="008A6A6D"/>
    <w:rsid w:val="008A6B61"/>
    <w:rsid w:val="008A6E37"/>
    <w:rsid w:val="008A6E4E"/>
    <w:rsid w:val="008A70CF"/>
    <w:rsid w:val="008A71F1"/>
    <w:rsid w:val="008A7474"/>
    <w:rsid w:val="008A77A4"/>
    <w:rsid w:val="008A7886"/>
    <w:rsid w:val="008A792E"/>
    <w:rsid w:val="008A7A9A"/>
    <w:rsid w:val="008B00AA"/>
    <w:rsid w:val="008B0188"/>
    <w:rsid w:val="008B049B"/>
    <w:rsid w:val="008B04B1"/>
    <w:rsid w:val="008B05D4"/>
    <w:rsid w:val="008B065B"/>
    <w:rsid w:val="008B06A2"/>
    <w:rsid w:val="008B071F"/>
    <w:rsid w:val="008B0982"/>
    <w:rsid w:val="008B0D88"/>
    <w:rsid w:val="008B0DBE"/>
    <w:rsid w:val="008B0EC5"/>
    <w:rsid w:val="008B1038"/>
    <w:rsid w:val="008B1142"/>
    <w:rsid w:val="008B126F"/>
    <w:rsid w:val="008B167E"/>
    <w:rsid w:val="008B16FA"/>
    <w:rsid w:val="008B17B7"/>
    <w:rsid w:val="008B17CB"/>
    <w:rsid w:val="008B1A87"/>
    <w:rsid w:val="008B281B"/>
    <w:rsid w:val="008B2B01"/>
    <w:rsid w:val="008B2DAA"/>
    <w:rsid w:val="008B2DDE"/>
    <w:rsid w:val="008B3227"/>
    <w:rsid w:val="008B3325"/>
    <w:rsid w:val="008B3366"/>
    <w:rsid w:val="008B33BD"/>
    <w:rsid w:val="008B349A"/>
    <w:rsid w:val="008B34E1"/>
    <w:rsid w:val="008B3507"/>
    <w:rsid w:val="008B3603"/>
    <w:rsid w:val="008B36BD"/>
    <w:rsid w:val="008B3817"/>
    <w:rsid w:val="008B393D"/>
    <w:rsid w:val="008B3C24"/>
    <w:rsid w:val="008B3D47"/>
    <w:rsid w:val="008B4058"/>
    <w:rsid w:val="008B41F1"/>
    <w:rsid w:val="008B4350"/>
    <w:rsid w:val="008B43BE"/>
    <w:rsid w:val="008B459C"/>
    <w:rsid w:val="008B4730"/>
    <w:rsid w:val="008B5149"/>
    <w:rsid w:val="008B51D6"/>
    <w:rsid w:val="008B53C9"/>
    <w:rsid w:val="008B54E3"/>
    <w:rsid w:val="008B5920"/>
    <w:rsid w:val="008B597C"/>
    <w:rsid w:val="008B59DE"/>
    <w:rsid w:val="008B5F0A"/>
    <w:rsid w:val="008B5F1D"/>
    <w:rsid w:val="008B643D"/>
    <w:rsid w:val="008B6676"/>
    <w:rsid w:val="008B66EE"/>
    <w:rsid w:val="008B6707"/>
    <w:rsid w:val="008B696E"/>
    <w:rsid w:val="008B6A32"/>
    <w:rsid w:val="008B6C7B"/>
    <w:rsid w:val="008B6CB7"/>
    <w:rsid w:val="008B6F64"/>
    <w:rsid w:val="008B6F77"/>
    <w:rsid w:val="008B6FF6"/>
    <w:rsid w:val="008B71A3"/>
    <w:rsid w:val="008B728A"/>
    <w:rsid w:val="008B73D2"/>
    <w:rsid w:val="008B73E9"/>
    <w:rsid w:val="008B762E"/>
    <w:rsid w:val="008B78ED"/>
    <w:rsid w:val="008B7A3D"/>
    <w:rsid w:val="008B7A6F"/>
    <w:rsid w:val="008B7B71"/>
    <w:rsid w:val="008B7B9F"/>
    <w:rsid w:val="008C01B3"/>
    <w:rsid w:val="008C0296"/>
    <w:rsid w:val="008C0383"/>
    <w:rsid w:val="008C03F7"/>
    <w:rsid w:val="008C04D5"/>
    <w:rsid w:val="008C04E7"/>
    <w:rsid w:val="008C0652"/>
    <w:rsid w:val="008C06CE"/>
    <w:rsid w:val="008C096E"/>
    <w:rsid w:val="008C0C87"/>
    <w:rsid w:val="008C0F2F"/>
    <w:rsid w:val="008C118D"/>
    <w:rsid w:val="008C11A6"/>
    <w:rsid w:val="008C1353"/>
    <w:rsid w:val="008C149A"/>
    <w:rsid w:val="008C14AD"/>
    <w:rsid w:val="008C14DA"/>
    <w:rsid w:val="008C17B3"/>
    <w:rsid w:val="008C19B2"/>
    <w:rsid w:val="008C1AC4"/>
    <w:rsid w:val="008C1B34"/>
    <w:rsid w:val="008C1B77"/>
    <w:rsid w:val="008C1BC1"/>
    <w:rsid w:val="008C1CAB"/>
    <w:rsid w:val="008C1D9E"/>
    <w:rsid w:val="008C1E6F"/>
    <w:rsid w:val="008C1F38"/>
    <w:rsid w:val="008C1F5D"/>
    <w:rsid w:val="008C1FDA"/>
    <w:rsid w:val="008C2509"/>
    <w:rsid w:val="008C2877"/>
    <w:rsid w:val="008C2A1F"/>
    <w:rsid w:val="008C2B5F"/>
    <w:rsid w:val="008C2C23"/>
    <w:rsid w:val="008C2D11"/>
    <w:rsid w:val="008C2DB0"/>
    <w:rsid w:val="008C2F53"/>
    <w:rsid w:val="008C3161"/>
    <w:rsid w:val="008C3319"/>
    <w:rsid w:val="008C37BA"/>
    <w:rsid w:val="008C390F"/>
    <w:rsid w:val="008C3B95"/>
    <w:rsid w:val="008C3BFD"/>
    <w:rsid w:val="008C3C71"/>
    <w:rsid w:val="008C3D82"/>
    <w:rsid w:val="008C3E08"/>
    <w:rsid w:val="008C3F2B"/>
    <w:rsid w:val="008C40A5"/>
    <w:rsid w:val="008C41E6"/>
    <w:rsid w:val="008C43A3"/>
    <w:rsid w:val="008C43D7"/>
    <w:rsid w:val="008C4A5E"/>
    <w:rsid w:val="008C4B30"/>
    <w:rsid w:val="008C4BEE"/>
    <w:rsid w:val="008C4E44"/>
    <w:rsid w:val="008C4EBE"/>
    <w:rsid w:val="008C5078"/>
    <w:rsid w:val="008C5095"/>
    <w:rsid w:val="008C519B"/>
    <w:rsid w:val="008C5257"/>
    <w:rsid w:val="008C55F2"/>
    <w:rsid w:val="008C560C"/>
    <w:rsid w:val="008C564E"/>
    <w:rsid w:val="008C58AD"/>
    <w:rsid w:val="008C5BA0"/>
    <w:rsid w:val="008C5C71"/>
    <w:rsid w:val="008C5DE6"/>
    <w:rsid w:val="008C5F7C"/>
    <w:rsid w:val="008C60AB"/>
    <w:rsid w:val="008C6404"/>
    <w:rsid w:val="008C64D1"/>
    <w:rsid w:val="008C6635"/>
    <w:rsid w:val="008C66C8"/>
    <w:rsid w:val="008C69DB"/>
    <w:rsid w:val="008C6E25"/>
    <w:rsid w:val="008C706E"/>
    <w:rsid w:val="008C70E0"/>
    <w:rsid w:val="008C7174"/>
    <w:rsid w:val="008C740A"/>
    <w:rsid w:val="008C74E7"/>
    <w:rsid w:val="008C75FE"/>
    <w:rsid w:val="008C7DE0"/>
    <w:rsid w:val="008C7F3B"/>
    <w:rsid w:val="008D003E"/>
    <w:rsid w:val="008D01BC"/>
    <w:rsid w:val="008D0474"/>
    <w:rsid w:val="008D06BA"/>
    <w:rsid w:val="008D0AC6"/>
    <w:rsid w:val="008D0CC0"/>
    <w:rsid w:val="008D0F19"/>
    <w:rsid w:val="008D1075"/>
    <w:rsid w:val="008D1106"/>
    <w:rsid w:val="008D1345"/>
    <w:rsid w:val="008D13F8"/>
    <w:rsid w:val="008D1444"/>
    <w:rsid w:val="008D1642"/>
    <w:rsid w:val="008D1682"/>
    <w:rsid w:val="008D177E"/>
    <w:rsid w:val="008D17B9"/>
    <w:rsid w:val="008D1A32"/>
    <w:rsid w:val="008D1A72"/>
    <w:rsid w:val="008D1E87"/>
    <w:rsid w:val="008D2525"/>
    <w:rsid w:val="008D263E"/>
    <w:rsid w:val="008D2883"/>
    <w:rsid w:val="008D2AF7"/>
    <w:rsid w:val="008D2F44"/>
    <w:rsid w:val="008D2FEB"/>
    <w:rsid w:val="008D3392"/>
    <w:rsid w:val="008D35E3"/>
    <w:rsid w:val="008D3705"/>
    <w:rsid w:val="008D370B"/>
    <w:rsid w:val="008D37BD"/>
    <w:rsid w:val="008D3BE3"/>
    <w:rsid w:val="008D3C2A"/>
    <w:rsid w:val="008D3D46"/>
    <w:rsid w:val="008D3E85"/>
    <w:rsid w:val="008D3FB0"/>
    <w:rsid w:val="008D404E"/>
    <w:rsid w:val="008D419B"/>
    <w:rsid w:val="008D4322"/>
    <w:rsid w:val="008D43C1"/>
    <w:rsid w:val="008D4735"/>
    <w:rsid w:val="008D49C2"/>
    <w:rsid w:val="008D4A08"/>
    <w:rsid w:val="008D4B0B"/>
    <w:rsid w:val="008D4B4C"/>
    <w:rsid w:val="008D4CD9"/>
    <w:rsid w:val="008D4D0F"/>
    <w:rsid w:val="008D4D26"/>
    <w:rsid w:val="008D4ED3"/>
    <w:rsid w:val="008D507C"/>
    <w:rsid w:val="008D50BA"/>
    <w:rsid w:val="008D5200"/>
    <w:rsid w:val="008D5203"/>
    <w:rsid w:val="008D5474"/>
    <w:rsid w:val="008D5A72"/>
    <w:rsid w:val="008D5D80"/>
    <w:rsid w:val="008D5EFA"/>
    <w:rsid w:val="008D5F63"/>
    <w:rsid w:val="008D62EE"/>
    <w:rsid w:val="008D6851"/>
    <w:rsid w:val="008D7017"/>
    <w:rsid w:val="008D742C"/>
    <w:rsid w:val="008D7751"/>
    <w:rsid w:val="008D7D03"/>
    <w:rsid w:val="008D7E7D"/>
    <w:rsid w:val="008E0114"/>
    <w:rsid w:val="008E0127"/>
    <w:rsid w:val="008E0351"/>
    <w:rsid w:val="008E062C"/>
    <w:rsid w:val="008E0712"/>
    <w:rsid w:val="008E08AA"/>
    <w:rsid w:val="008E0CDD"/>
    <w:rsid w:val="008E0E41"/>
    <w:rsid w:val="008E0ED2"/>
    <w:rsid w:val="008E0EE0"/>
    <w:rsid w:val="008E122F"/>
    <w:rsid w:val="008E157C"/>
    <w:rsid w:val="008E1638"/>
    <w:rsid w:val="008E16DE"/>
    <w:rsid w:val="008E16E6"/>
    <w:rsid w:val="008E19FB"/>
    <w:rsid w:val="008E1BAF"/>
    <w:rsid w:val="008E1EB0"/>
    <w:rsid w:val="008E205D"/>
    <w:rsid w:val="008E2150"/>
    <w:rsid w:val="008E234F"/>
    <w:rsid w:val="008E238E"/>
    <w:rsid w:val="008E25FF"/>
    <w:rsid w:val="008E2FD7"/>
    <w:rsid w:val="008E3092"/>
    <w:rsid w:val="008E32B5"/>
    <w:rsid w:val="008E3488"/>
    <w:rsid w:val="008E35EC"/>
    <w:rsid w:val="008E391F"/>
    <w:rsid w:val="008E398A"/>
    <w:rsid w:val="008E3ADE"/>
    <w:rsid w:val="008E3B37"/>
    <w:rsid w:val="008E3B41"/>
    <w:rsid w:val="008E3E8C"/>
    <w:rsid w:val="008E424D"/>
    <w:rsid w:val="008E43EC"/>
    <w:rsid w:val="008E44E9"/>
    <w:rsid w:val="008E45EF"/>
    <w:rsid w:val="008E470F"/>
    <w:rsid w:val="008E4A27"/>
    <w:rsid w:val="008E4A4A"/>
    <w:rsid w:val="008E4BAC"/>
    <w:rsid w:val="008E4BAD"/>
    <w:rsid w:val="008E4C27"/>
    <w:rsid w:val="008E4D22"/>
    <w:rsid w:val="008E4DD4"/>
    <w:rsid w:val="008E4DEC"/>
    <w:rsid w:val="008E55DE"/>
    <w:rsid w:val="008E573E"/>
    <w:rsid w:val="008E598E"/>
    <w:rsid w:val="008E5A1B"/>
    <w:rsid w:val="008E5C97"/>
    <w:rsid w:val="008E5D04"/>
    <w:rsid w:val="008E5E1D"/>
    <w:rsid w:val="008E5E7E"/>
    <w:rsid w:val="008E5EDF"/>
    <w:rsid w:val="008E6118"/>
    <w:rsid w:val="008E6169"/>
    <w:rsid w:val="008E6240"/>
    <w:rsid w:val="008E6292"/>
    <w:rsid w:val="008E6614"/>
    <w:rsid w:val="008E67B7"/>
    <w:rsid w:val="008E6B1A"/>
    <w:rsid w:val="008E6B2C"/>
    <w:rsid w:val="008E6B97"/>
    <w:rsid w:val="008E6BD8"/>
    <w:rsid w:val="008E6C45"/>
    <w:rsid w:val="008E6E7F"/>
    <w:rsid w:val="008E70DF"/>
    <w:rsid w:val="008E7266"/>
    <w:rsid w:val="008E729D"/>
    <w:rsid w:val="008E73CB"/>
    <w:rsid w:val="008E73F5"/>
    <w:rsid w:val="008E75A3"/>
    <w:rsid w:val="008E7727"/>
    <w:rsid w:val="008E7830"/>
    <w:rsid w:val="008E784F"/>
    <w:rsid w:val="008E797E"/>
    <w:rsid w:val="008E7AE6"/>
    <w:rsid w:val="008E7BB0"/>
    <w:rsid w:val="008F00F5"/>
    <w:rsid w:val="008F01E6"/>
    <w:rsid w:val="008F0548"/>
    <w:rsid w:val="008F0657"/>
    <w:rsid w:val="008F08E3"/>
    <w:rsid w:val="008F0BC0"/>
    <w:rsid w:val="008F0EF0"/>
    <w:rsid w:val="008F11A6"/>
    <w:rsid w:val="008F1BA6"/>
    <w:rsid w:val="008F1D5B"/>
    <w:rsid w:val="008F1F60"/>
    <w:rsid w:val="008F1F86"/>
    <w:rsid w:val="008F20B1"/>
    <w:rsid w:val="008F211C"/>
    <w:rsid w:val="008F2299"/>
    <w:rsid w:val="008F2547"/>
    <w:rsid w:val="008F2823"/>
    <w:rsid w:val="008F2B9E"/>
    <w:rsid w:val="008F2CE6"/>
    <w:rsid w:val="008F2DF5"/>
    <w:rsid w:val="008F2F3D"/>
    <w:rsid w:val="008F3000"/>
    <w:rsid w:val="008F34A1"/>
    <w:rsid w:val="008F362C"/>
    <w:rsid w:val="008F37BD"/>
    <w:rsid w:val="008F37EB"/>
    <w:rsid w:val="008F38C0"/>
    <w:rsid w:val="008F3A71"/>
    <w:rsid w:val="008F4024"/>
    <w:rsid w:val="008F4162"/>
    <w:rsid w:val="008F41EF"/>
    <w:rsid w:val="008F4412"/>
    <w:rsid w:val="008F44AE"/>
    <w:rsid w:val="008F464F"/>
    <w:rsid w:val="008F4984"/>
    <w:rsid w:val="008F4BFF"/>
    <w:rsid w:val="008F4CE6"/>
    <w:rsid w:val="008F50B9"/>
    <w:rsid w:val="008F52BF"/>
    <w:rsid w:val="008F53B8"/>
    <w:rsid w:val="008F56A9"/>
    <w:rsid w:val="008F5C9B"/>
    <w:rsid w:val="008F5D34"/>
    <w:rsid w:val="008F5D40"/>
    <w:rsid w:val="008F5FE3"/>
    <w:rsid w:val="008F61A5"/>
    <w:rsid w:val="008F62E4"/>
    <w:rsid w:val="008F6381"/>
    <w:rsid w:val="008F6478"/>
    <w:rsid w:val="008F684E"/>
    <w:rsid w:val="008F6969"/>
    <w:rsid w:val="008F69F7"/>
    <w:rsid w:val="008F6B20"/>
    <w:rsid w:val="008F6C26"/>
    <w:rsid w:val="008F6EE5"/>
    <w:rsid w:val="008F6FAB"/>
    <w:rsid w:val="008F705A"/>
    <w:rsid w:val="008F70DD"/>
    <w:rsid w:val="008F71A9"/>
    <w:rsid w:val="008F7661"/>
    <w:rsid w:val="008F7679"/>
    <w:rsid w:val="008F76D2"/>
    <w:rsid w:val="008F7771"/>
    <w:rsid w:val="008F7C5A"/>
    <w:rsid w:val="0090035C"/>
    <w:rsid w:val="0090037C"/>
    <w:rsid w:val="00900776"/>
    <w:rsid w:val="00900853"/>
    <w:rsid w:val="00900909"/>
    <w:rsid w:val="0090096F"/>
    <w:rsid w:val="00900C06"/>
    <w:rsid w:val="00900C07"/>
    <w:rsid w:val="00900FDF"/>
    <w:rsid w:val="009010B2"/>
    <w:rsid w:val="009011C1"/>
    <w:rsid w:val="0090134F"/>
    <w:rsid w:val="0090139A"/>
    <w:rsid w:val="00901455"/>
    <w:rsid w:val="0090163D"/>
    <w:rsid w:val="009017A8"/>
    <w:rsid w:val="009017D6"/>
    <w:rsid w:val="009019E7"/>
    <w:rsid w:val="00901A56"/>
    <w:rsid w:val="00901C1B"/>
    <w:rsid w:val="00901C4C"/>
    <w:rsid w:val="00901F5E"/>
    <w:rsid w:val="009020D4"/>
    <w:rsid w:val="0090211F"/>
    <w:rsid w:val="00902748"/>
    <w:rsid w:val="00902927"/>
    <w:rsid w:val="00902A3D"/>
    <w:rsid w:val="00902CB4"/>
    <w:rsid w:val="00902CCB"/>
    <w:rsid w:val="00902F00"/>
    <w:rsid w:val="00903066"/>
    <w:rsid w:val="00903191"/>
    <w:rsid w:val="00903216"/>
    <w:rsid w:val="00903502"/>
    <w:rsid w:val="00903583"/>
    <w:rsid w:val="00903599"/>
    <w:rsid w:val="00903707"/>
    <w:rsid w:val="00903725"/>
    <w:rsid w:val="009037F7"/>
    <w:rsid w:val="00903ACC"/>
    <w:rsid w:val="00903CC9"/>
    <w:rsid w:val="00903F6F"/>
    <w:rsid w:val="00903FF5"/>
    <w:rsid w:val="00904E7C"/>
    <w:rsid w:val="00904EA1"/>
    <w:rsid w:val="009050F4"/>
    <w:rsid w:val="009051F0"/>
    <w:rsid w:val="009057C5"/>
    <w:rsid w:val="00905D13"/>
    <w:rsid w:val="00905D67"/>
    <w:rsid w:val="00905E65"/>
    <w:rsid w:val="00905F0E"/>
    <w:rsid w:val="00905F58"/>
    <w:rsid w:val="00905FE6"/>
    <w:rsid w:val="00906163"/>
    <w:rsid w:val="00906272"/>
    <w:rsid w:val="009065D1"/>
    <w:rsid w:val="0090663A"/>
    <w:rsid w:val="00906651"/>
    <w:rsid w:val="00906677"/>
    <w:rsid w:val="00906B44"/>
    <w:rsid w:val="00906B81"/>
    <w:rsid w:val="00906BD8"/>
    <w:rsid w:val="00906DA2"/>
    <w:rsid w:val="00906F80"/>
    <w:rsid w:val="00907245"/>
    <w:rsid w:val="00907259"/>
    <w:rsid w:val="0090733C"/>
    <w:rsid w:val="009073F8"/>
    <w:rsid w:val="0090742A"/>
    <w:rsid w:val="0090747E"/>
    <w:rsid w:val="009075E1"/>
    <w:rsid w:val="00907677"/>
    <w:rsid w:val="00907879"/>
    <w:rsid w:val="0090797E"/>
    <w:rsid w:val="009079B3"/>
    <w:rsid w:val="00907A58"/>
    <w:rsid w:val="00907ADE"/>
    <w:rsid w:val="00907C2C"/>
    <w:rsid w:val="00907DD9"/>
    <w:rsid w:val="00907DDE"/>
    <w:rsid w:val="00907E35"/>
    <w:rsid w:val="00907E98"/>
    <w:rsid w:val="00907ED7"/>
    <w:rsid w:val="0091013E"/>
    <w:rsid w:val="00910154"/>
    <w:rsid w:val="0091027B"/>
    <w:rsid w:val="00910509"/>
    <w:rsid w:val="009109B4"/>
    <w:rsid w:val="00910AB9"/>
    <w:rsid w:val="00910AC0"/>
    <w:rsid w:val="00910ADE"/>
    <w:rsid w:val="00910E0E"/>
    <w:rsid w:val="00910EEC"/>
    <w:rsid w:val="009110DD"/>
    <w:rsid w:val="0091133A"/>
    <w:rsid w:val="00911398"/>
    <w:rsid w:val="009113C8"/>
    <w:rsid w:val="00911478"/>
    <w:rsid w:val="00911617"/>
    <w:rsid w:val="00911674"/>
    <w:rsid w:val="00911A84"/>
    <w:rsid w:val="00911BFA"/>
    <w:rsid w:val="00911D99"/>
    <w:rsid w:val="00911FEF"/>
    <w:rsid w:val="009124DF"/>
    <w:rsid w:val="009125E1"/>
    <w:rsid w:val="009125EE"/>
    <w:rsid w:val="00912610"/>
    <w:rsid w:val="009128D0"/>
    <w:rsid w:val="00912C63"/>
    <w:rsid w:val="00912E82"/>
    <w:rsid w:val="00913011"/>
    <w:rsid w:val="00913099"/>
    <w:rsid w:val="00913297"/>
    <w:rsid w:val="0091336E"/>
    <w:rsid w:val="00913A3A"/>
    <w:rsid w:val="00913B87"/>
    <w:rsid w:val="00913FF0"/>
    <w:rsid w:val="00914042"/>
    <w:rsid w:val="009141D9"/>
    <w:rsid w:val="00914391"/>
    <w:rsid w:val="0091474C"/>
    <w:rsid w:val="009147CE"/>
    <w:rsid w:val="00914801"/>
    <w:rsid w:val="009149EC"/>
    <w:rsid w:val="00914B25"/>
    <w:rsid w:val="00914BD2"/>
    <w:rsid w:val="00914C0B"/>
    <w:rsid w:val="00914D92"/>
    <w:rsid w:val="00914DF6"/>
    <w:rsid w:val="00914EC6"/>
    <w:rsid w:val="00914FC1"/>
    <w:rsid w:val="00915462"/>
    <w:rsid w:val="00915811"/>
    <w:rsid w:val="00915B3B"/>
    <w:rsid w:val="00915BF4"/>
    <w:rsid w:val="00915D21"/>
    <w:rsid w:val="00915E91"/>
    <w:rsid w:val="00916047"/>
    <w:rsid w:val="009162C7"/>
    <w:rsid w:val="009162FE"/>
    <w:rsid w:val="0091632D"/>
    <w:rsid w:val="00916339"/>
    <w:rsid w:val="009164F8"/>
    <w:rsid w:val="00916711"/>
    <w:rsid w:val="00916ACE"/>
    <w:rsid w:val="00916C5C"/>
    <w:rsid w:val="00916D19"/>
    <w:rsid w:val="00916E26"/>
    <w:rsid w:val="009172F0"/>
    <w:rsid w:val="00917401"/>
    <w:rsid w:val="009174C9"/>
    <w:rsid w:val="00917CD5"/>
    <w:rsid w:val="00917DB1"/>
    <w:rsid w:val="00917E14"/>
    <w:rsid w:val="00917F25"/>
    <w:rsid w:val="009200A4"/>
    <w:rsid w:val="0092022D"/>
    <w:rsid w:val="00920890"/>
    <w:rsid w:val="009209DF"/>
    <w:rsid w:val="00920A67"/>
    <w:rsid w:val="00921177"/>
    <w:rsid w:val="009213E4"/>
    <w:rsid w:val="009214D6"/>
    <w:rsid w:val="009215D6"/>
    <w:rsid w:val="00921793"/>
    <w:rsid w:val="009217F0"/>
    <w:rsid w:val="00921E65"/>
    <w:rsid w:val="009220C9"/>
    <w:rsid w:val="009223E3"/>
    <w:rsid w:val="00922427"/>
    <w:rsid w:val="00922496"/>
    <w:rsid w:val="009225FF"/>
    <w:rsid w:val="00922790"/>
    <w:rsid w:val="0092299B"/>
    <w:rsid w:val="00922CAF"/>
    <w:rsid w:val="00922E5F"/>
    <w:rsid w:val="009230E9"/>
    <w:rsid w:val="0092374F"/>
    <w:rsid w:val="009238AF"/>
    <w:rsid w:val="009238C1"/>
    <w:rsid w:val="00923A38"/>
    <w:rsid w:val="00923A60"/>
    <w:rsid w:val="00923B09"/>
    <w:rsid w:val="00923CEE"/>
    <w:rsid w:val="00923D3A"/>
    <w:rsid w:val="00923E6F"/>
    <w:rsid w:val="00923EED"/>
    <w:rsid w:val="009244F5"/>
    <w:rsid w:val="00924732"/>
    <w:rsid w:val="00924756"/>
    <w:rsid w:val="0092477B"/>
    <w:rsid w:val="009247BB"/>
    <w:rsid w:val="00924868"/>
    <w:rsid w:val="00924CD0"/>
    <w:rsid w:val="00924E3C"/>
    <w:rsid w:val="00924F7A"/>
    <w:rsid w:val="009251DF"/>
    <w:rsid w:val="009256CC"/>
    <w:rsid w:val="009259C9"/>
    <w:rsid w:val="00925B39"/>
    <w:rsid w:val="00925CD3"/>
    <w:rsid w:val="00925D13"/>
    <w:rsid w:val="00925D1B"/>
    <w:rsid w:val="00925F49"/>
    <w:rsid w:val="00925F7C"/>
    <w:rsid w:val="009261C6"/>
    <w:rsid w:val="00926351"/>
    <w:rsid w:val="009263EE"/>
    <w:rsid w:val="0092678C"/>
    <w:rsid w:val="00926898"/>
    <w:rsid w:val="0092689E"/>
    <w:rsid w:val="00926938"/>
    <w:rsid w:val="009269FB"/>
    <w:rsid w:val="00926B04"/>
    <w:rsid w:val="00926B13"/>
    <w:rsid w:val="00926BA0"/>
    <w:rsid w:val="00926D27"/>
    <w:rsid w:val="00926D3A"/>
    <w:rsid w:val="00926D64"/>
    <w:rsid w:val="00926EDE"/>
    <w:rsid w:val="00927018"/>
    <w:rsid w:val="00927260"/>
    <w:rsid w:val="00927288"/>
    <w:rsid w:val="0092730F"/>
    <w:rsid w:val="009273C4"/>
    <w:rsid w:val="00927563"/>
    <w:rsid w:val="009275F4"/>
    <w:rsid w:val="009279BC"/>
    <w:rsid w:val="00927AD3"/>
    <w:rsid w:val="00927C8E"/>
    <w:rsid w:val="00927CE5"/>
    <w:rsid w:val="00927D07"/>
    <w:rsid w:val="00927E98"/>
    <w:rsid w:val="00927E9B"/>
    <w:rsid w:val="00927F78"/>
    <w:rsid w:val="00930213"/>
    <w:rsid w:val="009302C9"/>
    <w:rsid w:val="009304CA"/>
    <w:rsid w:val="009308D2"/>
    <w:rsid w:val="00930A7F"/>
    <w:rsid w:val="00930AA9"/>
    <w:rsid w:val="00930B71"/>
    <w:rsid w:val="00930BE1"/>
    <w:rsid w:val="00930CC0"/>
    <w:rsid w:val="00930DD7"/>
    <w:rsid w:val="00930E6D"/>
    <w:rsid w:val="00930F61"/>
    <w:rsid w:val="009311DA"/>
    <w:rsid w:val="009312C3"/>
    <w:rsid w:val="009314CA"/>
    <w:rsid w:val="009315DD"/>
    <w:rsid w:val="00931618"/>
    <w:rsid w:val="009318F8"/>
    <w:rsid w:val="00931A18"/>
    <w:rsid w:val="00931AB1"/>
    <w:rsid w:val="00931B15"/>
    <w:rsid w:val="00931D5E"/>
    <w:rsid w:val="00931DBE"/>
    <w:rsid w:val="00931E1B"/>
    <w:rsid w:val="00931F1C"/>
    <w:rsid w:val="0093201D"/>
    <w:rsid w:val="00932204"/>
    <w:rsid w:val="009323A9"/>
    <w:rsid w:val="00932786"/>
    <w:rsid w:val="0093279F"/>
    <w:rsid w:val="009329C1"/>
    <w:rsid w:val="00932D55"/>
    <w:rsid w:val="00932ECB"/>
    <w:rsid w:val="00933066"/>
    <w:rsid w:val="009331DB"/>
    <w:rsid w:val="00933393"/>
    <w:rsid w:val="00933454"/>
    <w:rsid w:val="00933457"/>
    <w:rsid w:val="00933460"/>
    <w:rsid w:val="00933557"/>
    <w:rsid w:val="0093367A"/>
    <w:rsid w:val="009337D7"/>
    <w:rsid w:val="00933808"/>
    <w:rsid w:val="0093391D"/>
    <w:rsid w:val="0093398C"/>
    <w:rsid w:val="0093399E"/>
    <w:rsid w:val="00933BD1"/>
    <w:rsid w:val="00933C1F"/>
    <w:rsid w:val="00933D64"/>
    <w:rsid w:val="00933D6B"/>
    <w:rsid w:val="00933DB6"/>
    <w:rsid w:val="00933E78"/>
    <w:rsid w:val="00933F03"/>
    <w:rsid w:val="009340EB"/>
    <w:rsid w:val="0093432D"/>
    <w:rsid w:val="00934405"/>
    <w:rsid w:val="00934D3B"/>
    <w:rsid w:val="00934D5A"/>
    <w:rsid w:val="00934E11"/>
    <w:rsid w:val="00934E9D"/>
    <w:rsid w:val="009352C8"/>
    <w:rsid w:val="0093541E"/>
    <w:rsid w:val="00935481"/>
    <w:rsid w:val="00935553"/>
    <w:rsid w:val="00935914"/>
    <w:rsid w:val="00935B4E"/>
    <w:rsid w:val="00935C51"/>
    <w:rsid w:val="00935CA8"/>
    <w:rsid w:val="00935FB4"/>
    <w:rsid w:val="00935FC0"/>
    <w:rsid w:val="00935FD9"/>
    <w:rsid w:val="00936017"/>
    <w:rsid w:val="009361DF"/>
    <w:rsid w:val="0093626B"/>
    <w:rsid w:val="009363D8"/>
    <w:rsid w:val="009369EB"/>
    <w:rsid w:val="00936A18"/>
    <w:rsid w:val="00936A23"/>
    <w:rsid w:val="00936B18"/>
    <w:rsid w:val="00936C41"/>
    <w:rsid w:val="00936C7E"/>
    <w:rsid w:val="00936CBA"/>
    <w:rsid w:val="00936D9C"/>
    <w:rsid w:val="00936F85"/>
    <w:rsid w:val="009370AF"/>
    <w:rsid w:val="009371C0"/>
    <w:rsid w:val="009374F3"/>
    <w:rsid w:val="00937761"/>
    <w:rsid w:val="00937805"/>
    <w:rsid w:val="009378D5"/>
    <w:rsid w:val="00937C1B"/>
    <w:rsid w:val="00937C31"/>
    <w:rsid w:val="00937D66"/>
    <w:rsid w:val="00940216"/>
    <w:rsid w:val="00940255"/>
    <w:rsid w:val="009402A1"/>
    <w:rsid w:val="00940473"/>
    <w:rsid w:val="009404A5"/>
    <w:rsid w:val="009404ED"/>
    <w:rsid w:val="009405C1"/>
    <w:rsid w:val="00940EAB"/>
    <w:rsid w:val="009411D9"/>
    <w:rsid w:val="0094121E"/>
    <w:rsid w:val="009412C7"/>
    <w:rsid w:val="00941393"/>
    <w:rsid w:val="0094174F"/>
    <w:rsid w:val="00941A23"/>
    <w:rsid w:val="00941DD8"/>
    <w:rsid w:val="00941ED4"/>
    <w:rsid w:val="009421C1"/>
    <w:rsid w:val="00942489"/>
    <w:rsid w:val="00942494"/>
    <w:rsid w:val="0094254D"/>
    <w:rsid w:val="009429FB"/>
    <w:rsid w:val="00942B59"/>
    <w:rsid w:val="00942B80"/>
    <w:rsid w:val="00942BF0"/>
    <w:rsid w:val="00942EDC"/>
    <w:rsid w:val="009431F1"/>
    <w:rsid w:val="00943BCC"/>
    <w:rsid w:val="00943E80"/>
    <w:rsid w:val="00944013"/>
    <w:rsid w:val="0094408B"/>
    <w:rsid w:val="0094410C"/>
    <w:rsid w:val="0094444D"/>
    <w:rsid w:val="00944478"/>
    <w:rsid w:val="00944509"/>
    <w:rsid w:val="00944715"/>
    <w:rsid w:val="00944877"/>
    <w:rsid w:val="00944943"/>
    <w:rsid w:val="00944A62"/>
    <w:rsid w:val="00944A86"/>
    <w:rsid w:val="00944D1A"/>
    <w:rsid w:val="00944E02"/>
    <w:rsid w:val="00944FFC"/>
    <w:rsid w:val="00945301"/>
    <w:rsid w:val="0094533B"/>
    <w:rsid w:val="009454FB"/>
    <w:rsid w:val="00945A24"/>
    <w:rsid w:val="00945D69"/>
    <w:rsid w:val="00946044"/>
    <w:rsid w:val="00946053"/>
    <w:rsid w:val="00946108"/>
    <w:rsid w:val="00946252"/>
    <w:rsid w:val="00946555"/>
    <w:rsid w:val="00946611"/>
    <w:rsid w:val="00946624"/>
    <w:rsid w:val="00946688"/>
    <w:rsid w:val="00946AB3"/>
    <w:rsid w:val="00946B5D"/>
    <w:rsid w:val="00946D54"/>
    <w:rsid w:val="00947149"/>
    <w:rsid w:val="0094714D"/>
    <w:rsid w:val="00947368"/>
    <w:rsid w:val="009474CD"/>
    <w:rsid w:val="0094769E"/>
    <w:rsid w:val="009476BE"/>
    <w:rsid w:val="009478B4"/>
    <w:rsid w:val="00947BE9"/>
    <w:rsid w:val="00947CFB"/>
    <w:rsid w:val="00947D38"/>
    <w:rsid w:val="00947FED"/>
    <w:rsid w:val="00947FF1"/>
    <w:rsid w:val="00950229"/>
    <w:rsid w:val="009502B9"/>
    <w:rsid w:val="0095031D"/>
    <w:rsid w:val="0095039D"/>
    <w:rsid w:val="009504F9"/>
    <w:rsid w:val="00950573"/>
    <w:rsid w:val="009505AC"/>
    <w:rsid w:val="00950719"/>
    <w:rsid w:val="00950841"/>
    <w:rsid w:val="0095085D"/>
    <w:rsid w:val="00950BBC"/>
    <w:rsid w:val="00950D7F"/>
    <w:rsid w:val="00950D84"/>
    <w:rsid w:val="00950E2E"/>
    <w:rsid w:val="0095134A"/>
    <w:rsid w:val="009515B5"/>
    <w:rsid w:val="0095169B"/>
    <w:rsid w:val="00951A0F"/>
    <w:rsid w:val="00951BC6"/>
    <w:rsid w:val="00951CC4"/>
    <w:rsid w:val="00951D58"/>
    <w:rsid w:val="00951DE6"/>
    <w:rsid w:val="00951EE9"/>
    <w:rsid w:val="0095206A"/>
    <w:rsid w:val="00952088"/>
    <w:rsid w:val="009527B3"/>
    <w:rsid w:val="00952833"/>
    <w:rsid w:val="009529E6"/>
    <w:rsid w:val="00952AA6"/>
    <w:rsid w:val="00952BDA"/>
    <w:rsid w:val="00952D64"/>
    <w:rsid w:val="009530B9"/>
    <w:rsid w:val="0095320A"/>
    <w:rsid w:val="00953485"/>
    <w:rsid w:val="0095367F"/>
    <w:rsid w:val="009536C9"/>
    <w:rsid w:val="0095371E"/>
    <w:rsid w:val="009539AB"/>
    <w:rsid w:val="00953A82"/>
    <w:rsid w:val="00953C37"/>
    <w:rsid w:val="00953E67"/>
    <w:rsid w:val="00953E77"/>
    <w:rsid w:val="00953F1F"/>
    <w:rsid w:val="00954052"/>
    <w:rsid w:val="00954300"/>
    <w:rsid w:val="009543D1"/>
    <w:rsid w:val="0095476C"/>
    <w:rsid w:val="009549E7"/>
    <w:rsid w:val="00954B4A"/>
    <w:rsid w:val="00954C89"/>
    <w:rsid w:val="00954D25"/>
    <w:rsid w:val="00954D5F"/>
    <w:rsid w:val="00954E4D"/>
    <w:rsid w:val="00955130"/>
    <w:rsid w:val="0095520B"/>
    <w:rsid w:val="00955911"/>
    <w:rsid w:val="00955C8F"/>
    <w:rsid w:val="00955D01"/>
    <w:rsid w:val="00955D36"/>
    <w:rsid w:val="00955F88"/>
    <w:rsid w:val="009561B0"/>
    <w:rsid w:val="0095620E"/>
    <w:rsid w:val="0095636A"/>
    <w:rsid w:val="00956741"/>
    <w:rsid w:val="00956BAA"/>
    <w:rsid w:val="00957005"/>
    <w:rsid w:val="009573B7"/>
    <w:rsid w:val="009576B6"/>
    <w:rsid w:val="009576EA"/>
    <w:rsid w:val="009577BD"/>
    <w:rsid w:val="0095789D"/>
    <w:rsid w:val="00957908"/>
    <w:rsid w:val="00957A36"/>
    <w:rsid w:val="00957D21"/>
    <w:rsid w:val="00957D54"/>
    <w:rsid w:val="00957E80"/>
    <w:rsid w:val="009601B4"/>
    <w:rsid w:val="00960571"/>
    <w:rsid w:val="0096057B"/>
    <w:rsid w:val="00960674"/>
    <w:rsid w:val="00960834"/>
    <w:rsid w:val="00960C63"/>
    <w:rsid w:val="00960D49"/>
    <w:rsid w:val="00960D63"/>
    <w:rsid w:val="00960E47"/>
    <w:rsid w:val="009610BE"/>
    <w:rsid w:val="009611CE"/>
    <w:rsid w:val="009612A5"/>
    <w:rsid w:val="0096172F"/>
    <w:rsid w:val="009617B1"/>
    <w:rsid w:val="0096196D"/>
    <w:rsid w:val="00961AF2"/>
    <w:rsid w:val="00961D64"/>
    <w:rsid w:val="009620A5"/>
    <w:rsid w:val="00962203"/>
    <w:rsid w:val="009622D3"/>
    <w:rsid w:val="00962426"/>
    <w:rsid w:val="0096270A"/>
    <w:rsid w:val="00962763"/>
    <w:rsid w:val="00962911"/>
    <w:rsid w:val="0096295A"/>
    <w:rsid w:val="00962A56"/>
    <w:rsid w:val="00962C79"/>
    <w:rsid w:val="00962E18"/>
    <w:rsid w:val="00962F6C"/>
    <w:rsid w:val="00963056"/>
    <w:rsid w:val="009631BC"/>
    <w:rsid w:val="00963361"/>
    <w:rsid w:val="0096342B"/>
    <w:rsid w:val="009635C9"/>
    <w:rsid w:val="009636EE"/>
    <w:rsid w:val="0096372E"/>
    <w:rsid w:val="00963792"/>
    <w:rsid w:val="00963984"/>
    <w:rsid w:val="00963AE9"/>
    <w:rsid w:val="00963BAE"/>
    <w:rsid w:val="00963C2C"/>
    <w:rsid w:val="00963CF2"/>
    <w:rsid w:val="00963D10"/>
    <w:rsid w:val="00963DBB"/>
    <w:rsid w:val="00964133"/>
    <w:rsid w:val="00964437"/>
    <w:rsid w:val="0096448B"/>
    <w:rsid w:val="009644E6"/>
    <w:rsid w:val="0096451B"/>
    <w:rsid w:val="00964538"/>
    <w:rsid w:val="0096455D"/>
    <w:rsid w:val="009646F1"/>
    <w:rsid w:val="009647AD"/>
    <w:rsid w:val="009647D5"/>
    <w:rsid w:val="009649C5"/>
    <w:rsid w:val="00964B06"/>
    <w:rsid w:val="00964B9F"/>
    <w:rsid w:val="00964BA7"/>
    <w:rsid w:val="009652EF"/>
    <w:rsid w:val="00965459"/>
    <w:rsid w:val="0096563A"/>
    <w:rsid w:val="0096571D"/>
    <w:rsid w:val="009657F5"/>
    <w:rsid w:val="0096589D"/>
    <w:rsid w:val="00965988"/>
    <w:rsid w:val="00965A74"/>
    <w:rsid w:val="00965B43"/>
    <w:rsid w:val="00965D89"/>
    <w:rsid w:val="0096614D"/>
    <w:rsid w:val="00966239"/>
    <w:rsid w:val="0096638B"/>
    <w:rsid w:val="009663B3"/>
    <w:rsid w:val="00966561"/>
    <w:rsid w:val="00966564"/>
    <w:rsid w:val="00966809"/>
    <w:rsid w:val="009668A7"/>
    <w:rsid w:val="009669EA"/>
    <w:rsid w:val="00966A7D"/>
    <w:rsid w:val="00966C21"/>
    <w:rsid w:val="00966C32"/>
    <w:rsid w:val="00966C90"/>
    <w:rsid w:val="00966CE8"/>
    <w:rsid w:val="00966EDC"/>
    <w:rsid w:val="00967598"/>
    <w:rsid w:val="009675EA"/>
    <w:rsid w:val="00967789"/>
    <w:rsid w:val="00967998"/>
    <w:rsid w:val="00967A66"/>
    <w:rsid w:val="00967A79"/>
    <w:rsid w:val="00967AD9"/>
    <w:rsid w:val="00970098"/>
    <w:rsid w:val="00970166"/>
    <w:rsid w:val="0097031F"/>
    <w:rsid w:val="0097049B"/>
    <w:rsid w:val="00970CB8"/>
    <w:rsid w:val="00970DDC"/>
    <w:rsid w:val="00970DF6"/>
    <w:rsid w:val="00970E4A"/>
    <w:rsid w:val="009710FB"/>
    <w:rsid w:val="009711B0"/>
    <w:rsid w:val="009711EC"/>
    <w:rsid w:val="009712D0"/>
    <w:rsid w:val="0097177D"/>
    <w:rsid w:val="00971800"/>
    <w:rsid w:val="00971830"/>
    <w:rsid w:val="00971B50"/>
    <w:rsid w:val="00971BD1"/>
    <w:rsid w:val="00971DFE"/>
    <w:rsid w:val="00971E76"/>
    <w:rsid w:val="0097207D"/>
    <w:rsid w:val="00972269"/>
    <w:rsid w:val="0097252E"/>
    <w:rsid w:val="0097272B"/>
    <w:rsid w:val="00972E55"/>
    <w:rsid w:val="00972EED"/>
    <w:rsid w:val="00972FF5"/>
    <w:rsid w:val="00973326"/>
    <w:rsid w:val="00973690"/>
    <w:rsid w:val="0097384D"/>
    <w:rsid w:val="00973AAF"/>
    <w:rsid w:val="00973AC2"/>
    <w:rsid w:val="00973B3F"/>
    <w:rsid w:val="00973CCA"/>
    <w:rsid w:val="00973E83"/>
    <w:rsid w:val="00974013"/>
    <w:rsid w:val="00974557"/>
    <w:rsid w:val="0097475D"/>
    <w:rsid w:val="009747ED"/>
    <w:rsid w:val="009748EA"/>
    <w:rsid w:val="00974A2E"/>
    <w:rsid w:val="00974A9E"/>
    <w:rsid w:val="00974D43"/>
    <w:rsid w:val="00974ECD"/>
    <w:rsid w:val="009751DE"/>
    <w:rsid w:val="0097523A"/>
    <w:rsid w:val="0097540B"/>
    <w:rsid w:val="0097551E"/>
    <w:rsid w:val="0097563E"/>
    <w:rsid w:val="009756C2"/>
    <w:rsid w:val="0097586C"/>
    <w:rsid w:val="0097598C"/>
    <w:rsid w:val="00975A7B"/>
    <w:rsid w:val="00975A8B"/>
    <w:rsid w:val="00975F0E"/>
    <w:rsid w:val="00976395"/>
    <w:rsid w:val="009767AC"/>
    <w:rsid w:val="00976978"/>
    <w:rsid w:val="00976A3B"/>
    <w:rsid w:val="00976AA4"/>
    <w:rsid w:val="00976CC1"/>
    <w:rsid w:val="00976DF1"/>
    <w:rsid w:val="00976E16"/>
    <w:rsid w:val="00976E46"/>
    <w:rsid w:val="00976F0C"/>
    <w:rsid w:val="0097743D"/>
    <w:rsid w:val="00977493"/>
    <w:rsid w:val="009777C1"/>
    <w:rsid w:val="00977DD2"/>
    <w:rsid w:val="00977F0B"/>
    <w:rsid w:val="00977FA1"/>
    <w:rsid w:val="00980067"/>
    <w:rsid w:val="0098017D"/>
    <w:rsid w:val="00980210"/>
    <w:rsid w:val="00980279"/>
    <w:rsid w:val="00980340"/>
    <w:rsid w:val="00980454"/>
    <w:rsid w:val="009804EE"/>
    <w:rsid w:val="009806AD"/>
    <w:rsid w:val="0098088B"/>
    <w:rsid w:val="009808B1"/>
    <w:rsid w:val="00980C1A"/>
    <w:rsid w:val="00980EFB"/>
    <w:rsid w:val="00980F06"/>
    <w:rsid w:val="00980F60"/>
    <w:rsid w:val="0098109F"/>
    <w:rsid w:val="009810FB"/>
    <w:rsid w:val="009812E3"/>
    <w:rsid w:val="00981381"/>
    <w:rsid w:val="009814BF"/>
    <w:rsid w:val="009814F8"/>
    <w:rsid w:val="009815C0"/>
    <w:rsid w:val="00981777"/>
    <w:rsid w:val="00981A32"/>
    <w:rsid w:val="00981D45"/>
    <w:rsid w:val="00981F19"/>
    <w:rsid w:val="00981F96"/>
    <w:rsid w:val="00982037"/>
    <w:rsid w:val="009820C4"/>
    <w:rsid w:val="009821CD"/>
    <w:rsid w:val="00982677"/>
    <w:rsid w:val="00982682"/>
    <w:rsid w:val="009827C9"/>
    <w:rsid w:val="0098283D"/>
    <w:rsid w:val="009829AB"/>
    <w:rsid w:val="00982E57"/>
    <w:rsid w:val="00982F06"/>
    <w:rsid w:val="00982FDE"/>
    <w:rsid w:val="0098358E"/>
    <w:rsid w:val="0098372E"/>
    <w:rsid w:val="00983A16"/>
    <w:rsid w:val="00983C00"/>
    <w:rsid w:val="00983D80"/>
    <w:rsid w:val="00983E65"/>
    <w:rsid w:val="00983EF7"/>
    <w:rsid w:val="00984098"/>
    <w:rsid w:val="009840A3"/>
    <w:rsid w:val="009841B6"/>
    <w:rsid w:val="00984227"/>
    <w:rsid w:val="00984363"/>
    <w:rsid w:val="009847B4"/>
    <w:rsid w:val="00984952"/>
    <w:rsid w:val="00984A57"/>
    <w:rsid w:val="00984B9F"/>
    <w:rsid w:val="00984BBB"/>
    <w:rsid w:val="00984BBE"/>
    <w:rsid w:val="00984BF1"/>
    <w:rsid w:val="00984DEA"/>
    <w:rsid w:val="00985390"/>
    <w:rsid w:val="009853B2"/>
    <w:rsid w:val="009857CE"/>
    <w:rsid w:val="00985D74"/>
    <w:rsid w:val="009862A6"/>
    <w:rsid w:val="00986508"/>
    <w:rsid w:val="00986576"/>
    <w:rsid w:val="00986C74"/>
    <w:rsid w:val="009870C5"/>
    <w:rsid w:val="009870F8"/>
    <w:rsid w:val="00987105"/>
    <w:rsid w:val="009871B2"/>
    <w:rsid w:val="009875E5"/>
    <w:rsid w:val="009876A2"/>
    <w:rsid w:val="009877C9"/>
    <w:rsid w:val="00987972"/>
    <w:rsid w:val="00987B7E"/>
    <w:rsid w:val="00987BB2"/>
    <w:rsid w:val="00987BC2"/>
    <w:rsid w:val="00987BF2"/>
    <w:rsid w:val="00987D03"/>
    <w:rsid w:val="00987FAD"/>
    <w:rsid w:val="00990170"/>
    <w:rsid w:val="009901F7"/>
    <w:rsid w:val="009902CE"/>
    <w:rsid w:val="009903E7"/>
    <w:rsid w:val="0099041D"/>
    <w:rsid w:val="0099045C"/>
    <w:rsid w:val="009905B5"/>
    <w:rsid w:val="009906A4"/>
    <w:rsid w:val="009906D7"/>
    <w:rsid w:val="0099096F"/>
    <w:rsid w:val="00990B3F"/>
    <w:rsid w:val="00990D7B"/>
    <w:rsid w:val="00990E68"/>
    <w:rsid w:val="00990F55"/>
    <w:rsid w:val="00991142"/>
    <w:rsid w:val="0099115F"/>
    <w:rsid w:val="009913AC"/>
    <w:rsid w:val="00991497"/>
    <w:rsid w:val="00991675"/>
    <w:rsid w:val="00991683"/>
    <w:rsid w:val="0099173A"/>
    <w:rsid w:val="009917B8"/>
    <w:rsid w:val="009919FA"/>
    <w:rsid w:val="00991A67"/>
    <w:rsid w:val="00991C0B"/>
    <w:rsid w:val="00991C11"/>
    <w:rsid w:val="00991C24"/>
    <w:rsid w:val="00991D35"/>
    <w:rsid w:val="00991DA3"/>
    <w:rsid w:val="00991F4F"/>
    <w:rsid w:val="00992009"/>
    <w:rsid w:val="0099216D"/>
    <w:rsid w:val="0099236F"/>
    <w:rsid w:val="0099240E"/>
    <w:rsid w:val="00992433"/>
    <w:rsid w:val="00992445"/>
    <w:rsid w:val="009928F5"/>
    <w:rsid w:val="00992E7F"/>
    <w:rsid w:val="00992FC2"/>
    <w:rsid w:val="00993046"/>
    <w:rsid w:val="0099304B"/>
    <w:rsid w:val="009931F4"/>
    <w:rsid w:val="0099348E"/>
    <w:rsid w:val="009934B1"/>
    <w:rsid w:val="00993542"/>
    <w:rsid w:val="0099358B"/>
    <w:rsid w:val="009938B7"/>
    <w:rsid w:val="00993927"/>
    <w:rsid w:val="0099399F"/>
    <w:rsid w:val="009939DB"/>
    <w:rsid w:val="00993B84"/>
    <w:rsid w:val="00993E6D"/>
    <w:rsid w:val="009940FA"/>
    <w:rsid w:val="0099414D"/>
    <w:rsid w:val="009941F4"/>
    <w:rsid w:val="009942A6"/>
    <w:rsid w:val="00994392"/>
    <w:rsid w:val="0099441E"/>
    <w:rsid w:val="0099451E"/>
    <w:rsid w:val="009945BC"/>
    <w:rsid w:val="00994638"/>
    <w:rsid w:val="009947C6"/>
    <w:rsid w:val="009949B9"/>
    <w:rsid w:val="00994B38"/>
    <w:rsid w:val="00994C3A"/>
    <w:rsid w:val="00994CB4"/>
    <w:rsid w:val="00994DD3"/>
    <w:rsid w:val="00994E6A"/>
    <w:rsid w:val="00994FE8"/>
    <w:rsid w:val="0099513C"/>
    <w:rsid w:val="009952AB"/>
    <w:rsid w:val="00995352"/>
    <w:rsid w:val="009954E1"/>
    <w:rsid w:val="00995868"/>
    <w:rsid w:val="00995888"/>
    <w:rsid w:val="00995A5E"/>
    <w:rsid w:val="00995B8F"/>
    <w:rsid w:val="00995CBD"/>
    <w:rsid w:val="00995ECD"/>
    <w:rsid w:val="00995FC0"/>
    <w:rsid w:val="0099674A"/>
    <w:rsid w:val="0099697E"/>
    <w:rsid w:val="00996B0B"/>
    <w:rsid w:val="00996C25"/>
    <w:rsid w:val="00996D39"/>
    <w:rsid w:val="00996DC1"/>
    <w:rsid w:val="00996E0A"/>
    <w:rsid w:val="00997105"/>
    <w:rsid w:val="00997D6F"/>
    <w:rsid w:val="00997FE5"/>
    <w:rsid w:val="009A01DD"/>
    <w:rsid w:val="009A02C1"/>
    <w:rsid w:val="009A0577"/>
    <w:rsid w:val="009A07CE"/>
    <w:rsid w:val="009A0921"/>
    <w:rsid w:val="009A0932"/>
    <w:rsid w:val="009A0DFC"/>
    <w:rsid w:val="009A0E30"/>
    <w:rsid w:val="009A11A4"/>
    <w:rsid w:val="009A123D"/>
    <w:rsid w:val="009A1411"/>
    <w:rsid w:val="009A1722"/>
    <w:rsid w:val="009A1746"/>
    <w:rsid w:val="009A1937"/>
    <w:rsid w:val="009A197E"/>
    <w:rsid w:val="009A19B4"/>
    <w:rsid w:val="009A19FA"/>
    <w:rsid w:val="009A1B91"/>
    <w:rsid w:val="009A1D4A"/>
    <w:rsid w:val="009A1D68"/>
    <w:rsid w:val="009A1F1A"/>
    <w:rsid w:val="009A1FB0"/>
    <w:rsid w:val="009A2085"/>
    <w:rsid w:val="009A208C"/>
    <w:rsid w:val="009A2684"/>
    <w:rsid w:val="009A2739"/>
    <w:rsid w:val="009A2CAA"/>
    <w:rsid w:val="009A2E4C"/>
    <w:rsid w:val="009A2F91"/>
    <w:rsid w:val="009A2FC0"/>
    <w:rsid w:val="009A302B"/>
    <w:rsid w:val="009A317D"/>
    <w:rsid w:val="009A323C"/>
    <w:rsid w:val="009A3255"/>
    <w:rsid w:val="009A3534"/>
    <w:rsid w:val="009A357B"/>
    <w:rsid w:val="009A3620"/>
    <w:rsid w:val="009A3874"/>
    <w:rsid w:val="009A38A4"/>
    <w:rsid w:val="009A38A6"/>
    <w:rsid w:val="009A3CBB"/>
    <w:rsid w:val="009A3F44"/>
    <w:rsid w:val="009A3F5E"/>
    <w:rsid w:val="009A4008"/>
    <w:rsid w:val="009A4189"/>
    <w:rsid w:val="009A439F"/>
    <w:rsid w:val="009A43BC"/>
    <w:rsid w:val="009A4454"/>
    <w:rsid w:val="009A44DF"/>
    <w:rsid w:val="009A4653"/>
    <w:rsid w:val="009A47ED"/>
    <w:rsid w:val="009A489E"/>
    <w:rsid w:val="009A48F7"/>
    <w:rsid w:val="009A4AAD"/>
    <w:rsid w:val="009A4D2E"/>
    <w:rsid w:val="009A5111"/>
    <w:rsid w:val="009A51CC"/>
    <w:rsid w:val="009A52A5"/>
    <w:rsid w:val="009A52C9"/>
    <w:rsid w:val="009A5863"/>
    <w:rsid w:val="009A5A3B"/>
    <w:rsid w:val="009A5F23"/>
    <w:rsid w:val="009A5F7C"/>
    <w:rsid w:val="009A5FB5"/>
    <w:rsid w:val="009A606E"/>
    <w:rsid w:val="009A6173"/>
    <w:rsid w:val="009A633A"/>
    <w:rsid w:val="009A6512"/>
    <w:rsid w:val="009A65C5"/>
    <w:rsid w:val="009A662B"/>
    <w:rsid w:val="009A66D5"/>
    <w:rsid w:val="009A68B2"/>
    <w:rsid w:val="009A6BF5"/>
    <w:rsid w:val="009A6C95"/>
    <w:rsid w:val="009A707B"/>
    <w:rsid w:val="009A71E8"/>
    <w:rsid w:val="009A72A4"/>
    <w:rsid w:val="009A7484"/>
    <w:rsid w:val="009A7637"/>
    <w:rsid w:val="009A788C"/>
    <w:rsid w:val="009A78B9"/>
    <w:rsid w:val="009A78C9"/>
    <w:rsid w:val="009A7953"/>
    <w:rsid w:val="009A79D0"/>
    <w:rsid w:val="009A7CAB"/>
    <w:rsid w:val="009A7D3C"/>
    <w:rsid w:val="009B0025"/>
    <w:rsid w:val="009B0409"/>
    <w:rsid w:val="009B0469"/>
    <w:rsid w:val="009B0488"/>
    <w:rsid w:val="009B04A1"/>
    <w:rsid w:val="009B0755"/>
    <w:rsid w:val="009B094C"/>
    <w:rsid w:val="009B0CAF"/>
    <w:rsid w:val="009B0F15"/>
    <w:rsid w:val="009B0F49"/>
    <w:rsid w:val="009B10B2"/>
    <w:rsid w:val="009B112F"/>
    <w:rsid w:val="009B11B2"/>
    <w:rsid w:val="009B11B5"/>
    <w:rsid w:val="009B1281"/>
    <w:rsid w:val="009B13EC"/>
    <w:rsid w:val="009B1707"/>
    <w:rsid w:val="009B187D"/>
    <w:rsid w:val="009B1893"/>
    <w:rsid w:val="009B197F"/>
    <w:rsid w:val="009B1C43"/>
    <w:rsid w:val="009B1E4D"/>
    <w:rsid w:val="009B1FB5"/>
    <w:rsid w:val="009B23D7"/>
    <w:rsid w:val="009B2450"/>
    <w:rsid w:val="009B2818"/>
    <w:rsid w:val="009B28FB"/>
    <w:rsid w:val="009B29AE"/>
    <w:rsid w:val="009B2A83"/>
    <w:rsid w:val="009B2BAC"/>
    <w:rsid w:val="009B2C26"/>
    <w:rsid w:val="009B2D4A"/>
    <w:rsid w:val="009B30EB"/>
    <w:rsid w:val="009B315D"/>
    <w:rsid w:val="009B34F1"/>
    <w:rsid w:val="009B3504"/>
    <w:rsid w:val="009B3701"/>
    <w:rsid w:val="009B3762"/>
    <w:rsid w:val="009B37DA"/>
    <w:rsid w:val="009B3914"/>
    <w:rsid w:val="009B3B45"/>
    <w:rsid w:val="009B3B51"/>
    <w:rsid w:val="009B4071"/>
    <w:rsid w:val="009B4199"/>
    <w:rsid w:val="009B41FD"/>
    <w:rsid w:val="009B42C7"/>
    <w:rsid w:val="009B42EB"/>
    <w:rsid w:val="009B479A"/>
    <w:rsid w:val="009B4AD2"/>
    <w:rsid w:val="009B4B0C"/>
    <w:rsid w:val="009B4D0A"/>
    <w:rsid w:val="009B4D8C"/>
    <w:rsid w:val="009B4E4D"/>
    <w:rsid w:val="009B4F7C"/>
    <w:rsid w:val="009B50CD"/>
    <w:rsid w:val="009B54B8"/>
    <w:rsid w:val="009B5BF5"/>
    <w:rsid w:val="009B633E"/>
    <w:rsid w:val="009B648E"/>
    <w:rsid w:val="009B658A"/>
    <w:rsid w:val="009B65F3"/>
    <w:rsid w:val="009B682A"/>
    <w:rsid w:val="009B683E"/>
    <w:rsid w:val="009B692C"/>
    <w:rsid w:val="009B69FA"/>
    <w:rsid w:val="009B6B67"/>
    <w:rsid w:val="009B6BBE"/>
    <w:rsid w:val="009B6C0B"/>
    <w:rsid w:val="009B6F35"/>
    <w:rsid w:val="009B7360"/>
    <w:rsid w:val="009B73B5"/>
    <w:rsid w:val="009B787A"/>
    <w:rsid w:val="009B7BD2"/>
    <w:rsid w:val="009B7D16"/>
    <w:rsid w:val="009B7FA2"/>
    <w:rsid w:val="009C02CA"/>
    <w:rsid w:val="009C030C"/>
    <w:rsid w:val="009C03E3"/>
    <w:rsid w:val="009C06A4"/>
    <w:rsid w:val="009C0932"/>
    <w:rsid w:val="009C0ADE"/>
    <w:rsid w:val="009C0AF9"/>
    <w:rsid w:val="009C0E17"/>
    <w:rsid w:val="009C0F30"/>
    <w:rsid w:val="009C0F89"/>
    <w:rsid w:val="009C1172"/>
    <w:rsid w:val="009C12B1"/>
    <w:rsid w:val="009C13D7"/>
    <w:rsid w:val="009C1457"/>
    <w:rsid w:val="009C159C"/>
    <w:rsid w:val="009C1964"/>
    <w:rsid w:val="009C19BD"/>
    <w:rsid w:val="009C1C11"/>
    <w:rsid w:val="009C1ED8"/>
    <w:rsid w:val="009C23CA"/>
    <w:rsid w:val="009C24D3"/>
    <w:rsid w:val="009C26AE"/>
    <w:rsid w:val="009C26FD"/>
    <w:rsid w:val="009C2A71"/>
    <w:rsid w:val="009C2BA8"/>
    <w:rsid w:val="009C2DD7"/>
    <w:rsid w:val="009C2FA6"/>
    <w:rsid w:val="009C3029"/>
    <w:rsid w:val="009C31C0"/>
    <w:rsid w:val="009C3232"/>
    <w:rsid w:val="009C327C"/>
    <w:rsid w:val="009C36AD"/>
    <w:rsid w:val="009C3929"/>
    <w:rsid w:val="009C39F1"/>
    <w:rsid w:val="009C3B63"/>
    <w:rsid w:val="009C3BF5"/>
    <w:rsid w:val="009C3D60"/>
    <w:rsid w:val="009C3FB5"/>
    <w:rsid w:val="009C40DF"/>
    <w:rsid w:val="009C425D"/>
    <w:rsid w:val="009C42BE"/>
    <w:rsid w:val="009C43A2"/>
    <w:rsid w:val="009C445B"/>
    <w:rsid w:val="009C4747"/>
    <w:rsid w:val="009C48C2"/>
    <w:rsid w:val="009C4957"/>
    <w:rsid w:val="009C499A"/>
    <w:rsid w:val="009C4ABE"/>
    <w:rsid w:val="009C4B80"/>
    <w:rsid w:val="009C4C3F"/>
    <w:rsid w:val="009C4D2E"/>
    <w:rsid w:val="009C4E86"/>
    <w:rsid w:val="009C4F7F"/>
    <w:rsid w:val="009C500C"/>
    <w:rsid w:val="009C5073"/>
    <w:rsid w:val="009C52C7"/>
    <w:rsid w:val="009C557D"/>
    <w:rsid w:val="009C55C6"/>
    <w:rsid w:val="009C5617"/>
    <w:rsid w:val="009C568F"/>
    <w:rsid w:val="009C5848"/>
    <w:rsid w:val="009C5852"/>
    <w:rsid w:val="009C5AB3"/>
    <w:rsid w:val="009C5E2B"/>
    <w:rsid w:val="009C5F26"/>
    <w:rsid w:val="009C62E6"/>
    <w:rsid w:val="009C6606"/>
    <w:rsid w:val="009C68B5"/>
    <w:rsid w:val="009C69CD"/>
    <w:rsid w:val="009C6A7A"/>
    <w:rsid w:val="009C6B99"/>
    <w:rsid w:val="009C6C0D"/>
    <w:rsid w:val="009C6CD1"/>
    <w:rsid w:val="009C6E3B"/>
    <w:rsid w:val="009C6E63"/>
    <w:rsid w:val="009C6EC9"/>
    <w:rsid w:val="009C71CE"/>
    <w:rsid w:val="009C73B4"/>
    <w:rsid w:val="009C73F4"/>
    <w:rsid w:val="009C74D8"/>
    <w:rsid w:val="009C75DE"/>
    <w:rsid w:val="009C7653"/>
    <w:rsid w:val="009C779F"/>
    <w:rsid w:val="009C7AFA"/>
    <w:rsid w:val="009C7C04"/>
    <w:rsid w:val="009C7EA0"/>
    <w:rsid w:val="009C7FD5"/>
    <w:rsid w:val="009D0190"/>
    <w:rsid w:val="009D01B6"/>
    <w:rsid w:val="009D04A0"/>
    <w:rsid w:val="009D066F"/>
    <w:rsid w:val="009D0676"/>
    <w:rsid w:val="009D06EF"/>
    <w:rsid w:val="009D0AF1"/>
    <w:rsid w:val="009D0D29"/>
    <w:rsid w:val="009D0D33"/>
    <w:rsid w:val="009D0DA6"/>
    <w:rsid w:val="009D0E24"/>
    <w:rsid w:val="009D0ED4"/>
    <w:rsid w:val="009D0EE9"/>
    <w:rsid w:val="009D12F0"/>
    <w:rsid w:val="009D1300"/>
    <w:rsid w:val="009D138E"/>
    <w:rsid w:val="009D1616"/>
    <w:rsid w:val="009D164C"/>
    <w:rsid w:val="009D16D3"/>
    <w:rsid w:val="009D1852"/>
    <w:rsid w:val="009D18B4"/>
    <w:rsid w:val="009D1AB8"/>
    <w:rsid w:val="009D1C37"/>
    <w:rsid w:val="009D1DC6"/>
    <w:rsid w:val="009D1E8A"/>
    <w:rsid w:val="009D1EB2"/>
    <w:rsid w:val="009D1F7F"/>
    <w:rsid w:val="009D21B7"/>
    <w:rsid w:val="009D2287"/>
    <w:rsid w:val="009D23F0"/>
    <w:rsid w:val="009D2448"/>
    <w:rsid w:val="009D25D6"/>
    <w:rsid w:val="009D27C4"/>
    <w:rsid w:val="009D29E4"/>
    <w:rsid w:val="009D2F95"/>
    <w:rsid w:val="009D30CF"/>
    <w:rsid w:val="009D316C"/>
    <w:rsid w:val="009D31C9"/>
    <w:rsid w:val="009D321B"/>
    <w:rsid w:val="009D3366"/>
    <w:rsid w:val="009D33A0"/>
    <w:rsid w:val="009D3511"/>
    <w:rsid w:val="009D369C"/>
    <w:rsid w:val="009D3803"/>
    <w:rsid w:val="009D385F"/>
    <w:rsid w:val="009D39CE"/>
    <w:rsid w:val="009D3A03"/>
    <w:rsid w:val="009D3DFC"/>
    <w:rsid w:val="009D3EB1"/>
    <w:rsid w:val="009D3EF5"/>
    <w:rsid w:val="009D3F45"/>
    <w:rsid w:val="009D45D1"/>
    <w:rsid w:val="009D45DE"/>
    <w:rsid w:val="009D460D"/>
    <w:rsid w:val="009D4794"/>
    <w:rsid w:val="009D4831"/>
    <w:rsid w:val="009D4B15"/>
    <w:rsid w:val="009D4D7A"/>
    <w:rsid w:val="009D4E95"/>
    <w:rsid w:val="009D4EB9"/>
    <w:rsid w:val="009D4F02"/>
    <w:rsid w:val="009D5298"/>
    <w:rsid w:val="009D52D6"/>
    <w:rsid w:val="009D53DC"/>
    <w:rsid w:val="009D558A"/>
    <w:rsid w:val="009D5763"/>
    <w:rsid w:val="009D5981"/>
    <w:rsid w:val="009D5DD2"/>
    <w:rsid w:val="009D5E5E"/>
    <w:rsid w:val="009D5F1E"/>
    <w:rsid w:val="009D6228"/>
    <w:rsid w:val="009D6388"/>
    <w:rsid w:val="009D67D1"/>
    <w:rsid w:val="009D69B6"/>
    <w:rsid w:val="009D6AE7"/>
    <w:rsid w:val="009D6D02"/>
    <w:rsid w:val="009D6DB2"/>
    <w:rsid w:val="009D70DF"/>
    <w:rsid w:val="009D7170"/>
    <w:rsid w:val="009D7179"/>
    <w:rsid w:val="009D7258"/>
    <w:rsid w:val="009D72B0"/>
    <w:rsid w:val="009D73FF"/>
    <w:rsid w:val="009D7522"/>
    <w:rsid w:val="009D772F"/>
    <w:rsid w:val="009D7BB1"/>
    <w:rsid w:val="009D7F2E"/>
    <w:rsid w:val="009E05AD"/>
    <w:rsid w:val="009E079A"/>
    <w:rsid w:val="009E07D9"/>
    <w:rsid w:val="009E0934"/>
    <w:rsid w:val="009E0988"/>
    <w:rsid w:val="009E09E9"/>
    <w:rsid w:val="009E0A07"/>
    <w:rsid w:val="009E0A55"/>
    <w:rsid w:val="009E0BF5"/>
    <w:rsid w:val="009E0C50"/>
    <w:rsid w:val="009E0DDC"/>
    <w:rsid w:val="009E10DB"/>
    <w:rsid w:val="009E1224"/>
    <w:rsid w:val="009E12B8"/>
    <w:rsid w:val="009E131B"/>
    <w:rsid w:val="009E152E"/>
    <w:rsid w:val="009E16F6"/>
    <w:rsid w:val="009E1764"/>
    <w:rsid w:val="009E1983"/>
    <w:rsid w:val="009E1A89"/>
    <w:rsid w:val="009E1AD2"/>
    <w:rsid w:val="009E1B91"/>
    <w:rsid w:val="009E1DE3"/>
    <w:rsid w:val="009E1F67"/>
    <w:rsid w:val="009E1FBF"/>
    <w:rsid w:val="009E2280"/>
    <w:rsid w:val="009E24DD"/>
    <w:rsid w:val="009E2609"/>
    <w:rsid w:val="009E260C"/>
    <w:rsid w:val="009E2646"/>
    <w:rsid w:val="009E276C"/>
    <w:rsid w:val="009E278F"/>
    <w:rsid w:val="009E288E"/>
    <w:rsid w:val="009E2A75"/>
    <w:rsid w:val="009E2B07"/>
    <w:rsid w:val="009E2C91"/>
    <w:rsid w:val="009E2CCC"/>
    <w:rsid w:val="009E2D39"/>
    <w:rsid w:val="009E2FF6"/>
    <w:rsid w:val="009E3114"/>
    <w:rsid w:val="009E366D"/>
    <w:rsid w:val="009E38D5"/>
    <w:rsid w:val="009E3924"/>
    <w:rsid w:val="009E39EF"/>
    <w:rsid w:val="009E3A21"/>
    <w:rsid w:val="009E3D0E"/>
    <w:rsid w:val="009E3DF1"/>
    <w:rsid w:val="009E3FD5"/>
    <w:rsid w:val="009E410D"/>
    <w:rsid w:val="009E4183"/>
    <w:rsid w:val="009E420F"/>
    <w:rsid w:val="009E4355"/>
    <w:rsid w:val="009E4739"/>
    <w:rsid w:val="009E48C3"/>
    <w:rsid w:val="009E48F0"/>
    <w:rsid w:val="009E49AA"/>
    <w:rsid w:val="009E4C5C"/>
    <w:rsid w:val="009E4C6A"/>
    <w:rsid w:val="009E4E2F"/>
    <w:rsid w:val="009E4F18"/>
    <w:rsid w:val="009E4FC3"/>
    <w:rsid w:val="009E53C5"/>
    <w:rsid w:val="009E5449"/>
    <w:rsid w:val="009E575A"/>
    <w:rsid w:val="009E5B7E"/>
    <w:rsid w:val="009E5D8D"/>
    <w:rsid w:val="009E5EA4"/>
    <w:rsid w:val="009E62EB"/>
    <w:rsid w:val="009E6581"/>
    <w:rsid w:val="009E68FF"/>
    <w:rsid w:val="009E696B"/>
    <w:rsid w:val="009E6AD8"/>
    <w:rsid w:val="009E6B0E"/>
    <w:rsid w:val="009E6BBC"/>
    <w:rsid w:val="009E6C72"/>
    <w:rsid w:val="009E6D8C"/>
    <w:rsid w:val="009E6E96"/>
    <w:rsid w:val="009E6F86"/>
    <w:rsid w:val="009E73B1"/>
    <w:rsid w:val="009E7A86"/>
    <w:rsid w:val="009E7AD0"/>
    <w:rsid w:val="009E7B6D"/>
    <w:rsid w:val="009E7C00"/>
    <w:rsid w:val="009E7C96"/>
    <w:rsid w:val="009E7CBC"/>
    <w:rsid w:val="009E7D12"/>
    <w:rsid w:val="009F00D0"/>
    <w:rsid w:val="009F0185"/>
    <w:rsid w:val="009F01D9"/>
    <w:rsid w:val="009F01DB"/>
    <w:rsid w:val="009F0427"/>
    <w:rsid w:val="009F057A"/>
    <w:rsid w:val="009F0701"/>
    <w:rsid w:val="009F0733"/>
    <w:rsid w:val="009F07E5"/>
    <w:rsid w:val="009F0863"/>
    <w:rsid w:val="009F0A52"/>
    <w:rsid w:val="009F0DE2"/>
    <w:rsid w:val="009F0E10"/>
    <w:rsid w:val="009F0F85"/>
    <w:rsid w:val="009F0FE5"/>
    <w:rsid w:val="009F0FE6"/>
    <w:rsid w:val="009F1171"/>
    <w:rsid w:val="009F1283"/>
    <w:rsid w:val="009F1304"/>
    <w:rsid w:val="009F14A4"/>
    <w:rsid w:val="009F16D3"/>
    <w:rsid w:val="009F180B"/>
    <w:rsid w:val="009F1831"/>
    <w:rsid w:val="009F188D"/>
    <w:rsid w:val="009F18EA"/>
    <w:rsid w:val="009F198F"/>
    <w:rsid w:val="009F1B09"/>
    <w:rsid w:val="009F1EF4"/>
    <w:rsid w:val="009F1F71"/>
    <w:rsid w:val="009F1F98"/>
    <w:rsid w:val="009F20FB"/>
    <w:rsid w:val="009F21CA"/>
    <w:rsid w:val="009F220C"/>
    <w:rsid w:val="009F2233"/>
    <w:rsid w:val="009F226D"/>
    <w:rsid w:val="009F2277"/>
    <w:rsid w:val="009F22FF"/>
    <w:rsid w:val="009F253C"/>
    <w:rsid w:val="009F259A"/>
    <w:rsid w:val="009F28A0"/>
    <w:rsid w:val="009F28AF"/>
    <w:rsid w:val="009F28B6"/>
    <w:rsid w:val="009F28EE"/>
    <w:rsid w:val="009F2961"/>
    <w:rsid w:val="009F2A14"/>
    <w:rsid w:val="009F2C21"/>
    <w:rsid w:val="009F3215"/>
    <w:rsid w:val="009F32AE"/>
    <w:rsid w:val="009F32D1"/>
    <w:rsid w:val="009F344D"/>
    <w:rsid w:val="009F3531"/>
    <w:rsid w:val="009F3779"/>
    <w:rsid w:val="009F386A"/>
    <w:rsid w:val="009F38A7"/>
    <w:rsid w:val="009F38BA"/>
    <w:rsid w:val="009F3C1B"/>
    <w:rsid w:val="009F3C7D"/>
    <w:rsid w:val="009F3E80"/>
    <w:rsid w:val="009F3ED2"/>
    <w:rsid w:val="009F3FD6"/>
    <w:rsid w:val="009F42A5"/>
    <w:rsid w:val="009F4377"/>
    <w:rsid w:val="009F45A5"/>
    <w:rsid w:val="009F4830"/>
    <w:rsid w:val="009F4B27"/>
    <w:rsid w:val="009F4B66"/>
    <w:rsid w:val="009F4BBC"/>
    <w:rsid w:val="009F4D1B"/>
    <w:rsid w:val="009F4D74"/>
    <w:rsid w:val="009F4F57"/>
    <w:rsid w:val="009F5218"/>
    <w:rsid w:val="009F5282"/>
    <w:rsid w:val="009F56B5"/>
    <w:rsid w:val="009F575D"/>
    <w:rsid w:val="009F5AF7"/>
    <w:rsid w:val="009F5D01"/>
    <w:rsid w:val="009F5E9F"/>
    <w:rsid w:val="009F6154"/>
    <w:rsid w:val="009F61F1"/>
    <w:rsid w:val="009F6368"/>
    <w:rsid w:val="009F63F7"/>
    <w:rsid w:val="009F654B"/>
    <w:rsid w:val="009F676F"/>
    <w:rsid w:val="009F69A8"/>
    <w:rsid w:val="009F6CF2"/>
    <w:rsid w:val="009F6EC9"/>
    <w:rsid w:val="009F6FD2"/>
    <w:rsid w:val="009F700F"/>
    <w:rsid w:val="009F7104"/>
    <w:rsid w:val="009F72B8"/>
    <w:rsid w:val="009F738D"/>
    <w:rsid w:val="009F74A8"/>
    <w:rsid w:val="009F7574"/>
    <w:rsid w:val="009F76AF"/>
    <w:rsid w:val="009F7844"/>
    <w:rsid w:val="009F7A23"/>
    <w:rsid w:val="009F7AA3"/>
    <w:rsid w:val="009F7B8D"/>
    <w:rsid w:val="009F7BB6"/>
    <w:rsid w:val="009F7CA5"/>
    <w:rsid w:val="009F7E91"/>
    <w:rsid w:val="009F7ECC"/>
    <w:rsid w:val="00A000E8"/>
    <w:rsid w:val="00A00168"/>
    <w:rsid w:val="00A001A0"/>
    <w:rsid w:val="00A0025B"/>
    <w:rsid w:val="00A002A2"/>
    <w:rsid w:val="00A00590"/>
    <w:rsid w:val="00A006C5"/>
    <w:rsid w:val="00A008CF"/>
    <w:rsid w:val="00A009CE"/>
    <w:rsid w:val="00A00A9D"/>
    <w:rsid w:val="00A00DDB"/>
    <w:rsid w:val="00A0114F"/>
    <w:rsid w:val="00A01186"/>
    <w:rsid w:val="00A014CA"/>
    <w:rsid w:val="00A015F2"/>
    <w:rsid w:val="00A016D3"/>
    <w:rsid w:val="00A01716"/>
    <w:rsid w:val="00A017FC"/>
    <w:rsid w:val="00A01BE6"/>
    <w:rsid w:val="00A01C39"/>
    <w:rsid w:val="00A01C44"/>
    <w:rsid w:val="00A01D54"/>
    <w:rsid w:val="00A01E37"/>
    <w:rsid w:val="00A02047"/>
    <w:rsid w:val="00A0204C"/>
    <w:rsid w:val="00A0206E"/>
    <w:rsid w:val="00A02093"/>
    <w:rsid w:val="00A02168"/>
    <w:rsid w:val="00A021D0"/>
    <w:rsid w:val="00A021FA"/>
    <w:rsid w:val="00A023FF"/>
    <w:rsid w:val="00A0240F"/>
    <w:rsid w:val="00A02492"/>
    <w:rsid w:val="00A02865"/>
    <w:rsid w:val="00A02B70"/>
    <w:rsid w:val="00A02C11"/>
    <w:rsid w:val="00A02CA4"/>
    <w:rsid w:val="00A03003"/>
    <w:rsid w:val="00A031A1"/>
    <w:rsid w:val="00A03A63"/>
    <w:rsid w:val="00A03CFA"/>
    <w:rsid w:val="00A03D01"/>
    <w:rsid w:val="00A03D28"/>
    <w:rsid w:val="00A03EAC"/>
    <w:rsid w:val="00A03F9D"/>
    <w:rsid w:val="00A0417E"/>
    <w:rsid w:val="00A0419D"/>
    <w:rsid w:val="00A041F8"/>
    <w:rsid w:val="00A0429C"/>
    <w:rsid w:val="00A042E6"/>
    <w:rsid w:val="00A045E3"/>
    <w:rsid w:val="00A04630"/>
    <w:rsid w:val="00A046CB"/>
    <w:rsid w:val="00A046D3"/>
    <w:rsid w:val="00A04777"/>
    <w:rsid w:val="00A047EC"/>
    <w:rsid w:val="00A04898"/>
    <w:rsid w:val="00A04A05"/>
    <w:rsid w:val="00A05053"/>
    <w:rsid w:val="00A05156"/>
    <w:rsid w:val="00A0526D"/>
    <w:rsid w:val="00A052CE"/>
    <w:rsid w:val="00A054C4"/>
    <w:rsid w:val="00A0550E"/>
    <w:rsid w:val="00A0562F"/>
    <w:rsid w:val="00A05793"/>
    <w:rsid w:val="00A05851"/>
    <w:rsid w:val="00A05A56"/>
    <w:rsid w:val="00A05B84"/>
    <w:rsid w:val="00A05BC3"/>
    <w:rsid w:val="00A05CB8"/>
    <w:rsid w:val="00A05FE0"/>
    <w:rsid w:val="00A061C7"/>
    <w:rsid w:val="00A06295"/>
    <w:rsid w:val="00A0649D"/>
    <w:rsid w:val="00A06508"/>
    <w:rsid w:val="00A06592"/>
    <w:rsid w:val="00A06B9D"/>
    <w:rsid w:val="00A06BF1"/>
    <w:rsid w:val="00A06D8C"/>
    <w:rsid w:val="00A07009"/>
    <w:rsid w:val="00A07049"/>
    <w:rsid w:val="00A07156"/>
    <w:rsid w:val="00A073B9"/>
    <w:rsid w:val="00A07620"/>
    <w:rsid w:val="00A076A0"/>
    <w:rsid w:val="00A07725"/>
    <w:rsid w:val="00A07798"/>
    <w:rsid w:val="00A07898"/>
    <w:rsid w:val="00A079B2"/>
    <w:rsid w:val="00A07CB3"/>
    <w:rsid w:val="00A07D71"/>
    <w:rsid w:val="00A07ED9"/>
    <w:rsid w:val="00A10063"/>
    <w:rsid w:val="00A10131"/>
    <w:rsid w:val="00A10303"/>
    <w:rsid w:val="00A10343"/>
    <w:rsid w:val="00A108E0"/>
    <w:rsid w:val="00A10B01"/>
    <w:rsid w:val="00A10CD9"/>
    <w:rsid w:val="00A10D2C"/>
    <w:rsid w:val="00A10E84"/>
    <w:rsid w:val="00A10F1B"/>
    <w:rsid w:val="00A10FF1"/>
    <w:rsid w:val="00A112E9"/>
    <w:rsid w:val="00A1156A"/>
    <w:rsid w:val="00A118AC"/>
    <w:rsid w:val="00A119F4"/>
    <w:rsid w:val="00A11B3B"/>
    <w:rsid w:val="00A11DEB"/>
    <w:rsid w:val="00A12080"/>
    <w:rsid w:val="00A1235D"/>
    <w:rsid w:val="00A1245D"/>
    <w:rsid w:val="00A1274B"/>
    <w:rsid w:val="00A127CF"/>
    <w:rsid w:val="00A128E3"/>
    <w:rsid w:val="00A129DE"/>
    <w:rsid w:val="00A12A20"/>
    <w:rsid w:val="00A12D46"/>
    <w:rsid w:val="00A12F55"/>
    <w:rsid w:val="00A12FF0"/>
    <w:rsid w:val="00A13088"/>
    <w:rsid w:val="00A133AC"/>
    <w:rsid w:val="00A136CD"/>
    <w:rsid w:val="00A1370F"/>
    <w:rsid w:val="00A137D3"/>
    <w:rsid w:val="00A1394B"/>
    <w:rsid w:val="00A1398A"/>
    <w:rsid w:val="00A13BE7"/>
    <w:rsid w:val="00A13E6D"/>
    <w:rsid w:val="00A13EEA"/>
    <w:rsid w:val="00A13F7E"/>
    <w:rsid w:val="00A13FAB"/>
    <w:rsid w:val="00A1412C"/>
    <w:rsid w:val="00A1430B"/>
    <w:rsid w:val="00A143D4"/>
    <w:rsid w:val="00A14421"/>
    <w:rsid w:val="00A14671"/>
    <w:rsid w:val="00A146A5"/>
    <w:rsid w:val="00A14979"/>
    <w:rsid w:val="00A15173"/>
    <w:rsid w:val="00A1526D"/>
    <w:rsid w:val="00A15440"/>
    <w:rsid w:val="00A15474"/>
    <w:rsid w:val="00A15659"/>
    <w:rsid w:val="00A15846"/>
    <w:rsid w:val="00A15B15"/>
    <w:rsid w:val="00A15BB1"/>
    <w:rsid w:val="00A15D61"/>
    <w:rsid w:val="00A15F4C"/>
    <w:rsid w:val="00A1605F"/>
    <w:rsid w:val="00A16125"/>
    <w:rsid w:val="00A16160"/>
    <w:rsid w:val="00A16254"/>
    <w:rsid w:val="00A16299"/>
    <w:rsid w:val="00A1646A"/>
    <w:rsid w:val="00A165A0"/>
    <w:rsid w:val="00A165BB"/>
    <w:rsid w:val="00A1671B"/>
    <w:rsid w:val="00A16747"/>
    <w:rsid w:val="00A168FA"/>
    <w:rsid w:val="00A16930"/>
    <w:rsid w:val="00A169FD"/>
    <w:rsid w:val="00A16DE9"/>
    <w:rsid w:val="00A16E67"/>
    <w:rsid w:val="00A16EB1"/>
    <w:rsid w:val="00A16F64"/>
    <w:rsid w:val="00A17057"/>
    <w:rsid w:val="00A17369"/>
    <w:rsid w:val="00A174BE"/>
    <w:rsid w:val="00A17833"/>
    <w:rsid w:val="00A17935"/>
    <w:rsid w:val="00A17970"/>
    <w:rsid w:val="00A179BA"/>
    <w:rsid w:val="00A17ECD"/>
    <w:rsid w:val="00A17FF5"/>
    <w:rsid w:val="00A2000D"/>
    <w:rsid w:val="00A20075"/>
    <w:rsid w:val="00A20147"/>
    <w:rsid w:val="00A20177"/>
    <w:rsid w:val="00A20359"/>
    <w:rsid w:val="00A2064F"/>
    <w:rsid w:val="00A206F7"/>
    <w:rsid w:val="00A20977"/>
    <w:rsid w:val="00A209D1"/>
    <w:rsid w:val="00A20B7B"/>
    <w:rsid w:val="00A20B80"/>
    <w:rsid w:val="00A20B8B"/>
    <w:rsid w:val="00A20C22"/>
    <w:rsid w:val="00A20CF2"/>
    <w:rsid w:val="00A20D14"/>
    <w:rsid w:val="00A20DAE"/>
    <w:rsid w:val="00A20DB5"/>
    <w:rsid w:val="00A20E05"/>
    <w:rsid w:val="00A21088"/>
    <w:rsid w:val="00A210EC"/>
    <w:rsid w:val="00A210F1"/>
    <w:rsid w:val="00A2137D"/>
    <w:rsid w:val="00A2162D"/>
    <w:rsid w:val="00A21A31"/>
    <w:rsid w:val="00A21A8F"/>
    <w:rsid w:val="00A21CD6"/>
    <w:rsid w:val="00A21F9C"/>
    <w:rsid w:val="00A22119"/>
    <w:rsid w:val="00A22301"/>
    <w:rsid w:val="00A22349"/>
    <w:rsid w:val="00A2243D"/>
    <w:rsid w:val="00A22497"/>
    <w:rsid w:val="00A224B0"/>
    <w:rsid w:val="00A2253A"/>
    <w:rsid w:val="00A22600"/>
    <w:rsid w:val="00A2264E"/>
    <w:rsid w:val="00A2265E"/>
    <w:rsid w:val="00A228E3"/>
    <w:rsid w:val="00A22AC0"/>
    <w:rsid w:val="00A22D6E"/>
    <w:rsid w:val="00A22E7D"/>
    <w:rsid w:val="00A22F29"/>
    <w:rsid w:val="00A23162"/>
    <w:rsid w:val="00A23280"/>
    <w:rsid w:val="00A232AB"/>
    <w:rsid w:val="00A233D2"/>
    <w:rsid w:val="00A23419"/>
    <w:rsid w:val="00A234BB"/>
    <w:rsid w:val="00A23734"/>
    <w:rsid w:val="00A2382C"/>
    <w:rsid w:val="00A23F22"/>
    <w:rsid w:val="00A24105"/>
    <w:rsid w:val="00A241CE"/>
    <w:rsid w:val="00A24410"/>
    <w:rsid w:val="00A24490"/>
    <w:rsid w:val="00A248EC"/>
    <w:rsid w:val="00A24A03"/>
    <w:rsid w:val="00A24D64"/>
    <w:rsid w:val="00A24E2F"/>
    <w:rsid w:val="00A24FC9"/>
    <w:rsid w:val="00A250DC"/>
    <w:rsid w:val="00A25102"/>
    <w:rsid w:val="00A25317"/>
    <w:rsid w:val="00A257E4"/>
    <w:rsid w:val="00A25D58"/>
    <w:rsid w:val="00A26044"/>
    <w:rsid w:val="00A26331"/>
    <w:rsid w:val="00A264DA"/>
    <w:rsid w:val="00A26599"/>
    <w:rsid w:val="00A26746"/>
    <w:rsid w:val="00A26B60"/>
    <w:rsid w:val="00A26BAD"/>
    <w:rsid w:val="00A26DE9"/>
    <w:rsid w:val="00A27061"/>
    <w:rsid w:val="00A272F8"/>
    <w:rsid w:val="00A27315"/>
    <w:rsid w:val="00A2737F"/>
    <w:rsid w:val="00A273C7"/>
    <w:rsid w:val="00A274D7"/>
    <w:rsid w:val="00A27652"/>
    <w:rsid w:val="00A27936"/>
    <w:rsid w:val="00A27A3D"/>
    <w:rsid w:val="00A27B76"/>
    <w:rsid w:val="00A27B8F"/>
    <w:rsid w:val="00A27BFE"/>
    <w:rsid w:val="00A27DC8"/>
    <w:rsid w:val="00A303AF"/>
    <w:rsid w:val="00A303CE"/>
    <w:rsid w:val="00A307E4"/>
    <w:rsid w:val="00A30A3C"/>
    <w:rsid w:val="00A30AEB"/>
    <w:rsid w:val="00A30EA1"/>
    <w:rsid w:val="00A3107A"/>
    <w:rsid w:val="00A310C0"/>
    <w:rsid w:val="00A31552"/>
    <w:rsid w:val="00A31634"/>
    <w:rsid w:val="00A3181E"/>
    <w:rsid w:val="00A31C98"/>
    <w:rsid w:val="00A31D2F"/>
    <w:rsid w:val="00A31FC2"/>
    <w:rsid w:val="00A32401"/>
    <w:rsid w:val="00A325D9"/>
    <w:rsid w:val="00A326C3"/>
    <w:rsid w:val="00A32809"/>
    <w:rsid w:val="00A32895"/>
    <w:rsid w:val="00A328AC"/>
    <w:rsid w:val="00A328E4"/>
    <w:rsid w:val="00A328E6"/>
    <w:rsid w:val="00A32A5D"/>
    <w:rsid w:val="00A32C0A"/>
    <w:rsid w:val="00A32C47"/>
    <w:rsid w:val="00A32D53"/>
    <w:rsid w:val="00A32F14"/>
    <w:rsid w:val="00A32F65"/>
    <w:rsid w:val="00A33089"/>
    <w:rsid w:val="00A3330E"/>
    <w:rsid w:val="00A3338F"/>
    <w:rsid w:val="00A33603"/>
    <w:rsid w:val="00A33896"/>
    <w:rsid w:val="00A33B25"/>
    <w:rsid w:val="00A33CA4"/>
    <w:rsid w:val="00A33CC6"/>
    <w:rsid w:val="00A33D0A"/>
    <w:rsid w:val="00A33EC0"/>
    <w:rsid w:val="00A34089"/>
    <w:rsid w:val="00A34319"/>
    <w:rsid w:val="00A34332"/>
    <w:rsid w:val="00A34356"/>
    <w:rsid w:val="00A344C0"/>
    <w:rsid w:val="00A345BD"/>
    <w:rsid w:val="00A346F4"/>
    <w:rsid w:val="00A34949"/>
    <w:rsid w:val="00A350BA"/>
    <w:rsid w:val="00A35108"/>
    <w:rsid w:val="00A35295"/>
    <w:rsid w:val="00A3561E"/>
    <w:rsid w:val="00A3562B"/>
    <w:rsid w:val="00A357A3"/>
    <w:rsid w:val="00A3580A"/>
    <w:rsid w:val="00A3585C"/>
    <w:rsid w:val="00A359AA"/>
    <w:rsid w:val="00A364A1"/>
    <w:rsid w:val="00A36683"/>
    <w:rsid w:val="00A36857"/>
    <w:rsid w:val="00A3687A"/>
    <w:rsid w:val="00A368B0"/>
    <w:rsid w:val="00A36981"/>
    <w:rsid w:val="00A36B14"/>
    <w:rsid w:val="00A36B3C"/>
    <w:rsid w:val="00A36BFB"/>
    <w:rsid w:val="00A3713C"/>
    <w:rsid w:val="00A37274"/>
    <w:rsid w:val="00A374C6"/>
    <w:rsid w:val="00A37514"/>
    <w:rsid w:val="00A3786B"/>
    <w:rsid w:val="00A37C31"/>
    <w:rsid w:val="00A40120"/>
    <w:rsid w:val="00A401F5"/>
    <w:rsid w:val="00A40253"/>
    <w:rsid w:val="00A40401"/>
    <w:rsid w:val="00A405BE"/>
    <w:rsid w:val="00A40843"/>
    <w:rsid w:val="00A40A2B"/>
    <w:rsid w:val="00A40BA1"/>
    <w:rsid w:val="00A40CD2"/>
    <w:rsid w:val="00A40CDD"/>
    <w:rsid w:val="00A411F1"/>
    <w:rsid w:val="00A41208"/>
    <w:rsid w:val="00A41233"/>
    <w:rsid w:val="00A41B6A"/>
    <w:rsid w:val="00A41F0D"/>
    <w:rsid w:val="00A41F21"/>
    <w:rsid w:val="00A41F85"/>
    <w:rsid w:val="00A4232D"/>
    <w:rsid w:val="00A4255D"/>
    <w:rsid w:val="00A42666"/>
    <w:rsid w:val="00A426BE"/>
    <w:rsid w:val="00A42872"/>
    <w:rsid w:val="00A42A95"/>
    <w:rsid w:val="00A42D97"/>
    <w:rsid w:val="00A42DA0"/>
    <w:rsid w:val="00A42DD4"/>
    <w:rsid w:val="00A42FDD"/>
    <w:rsid w:val="00A431E5"/>
    <w:rsid w:val="00A43281"/>
    <w:rsid w:val="00A4348A"/>
    <w:rsid w:val="00A4359B"/>
    <w:rsid w:val="00A439A4"/>
    <w:rsid w:val="00A43C2E"/>
    <w:rsid w:val="00A43E2E"/>
    <w:rsid w:val="00A43E52"/>
    <w:rsid w:val="00A43E74"/>
    <w:rsid w:val="00A44209"/>
    <w:rsid w:val="00A44382"/>
    <w:rsid w:val="00A4441D"/>
    <w:rsid w:val="00A4482D"/>
    <w:rsid w:val="00A44BCE"/>
    <w:rsid w:val="00A44F8C"/>
    <w:rsid w:val="00A450F2"/>
    <w:rsid w:val="00A45215"/>
    <w:rsid w:val="00A453AA"/>
    <w:rsid w:val="00A45635"/>
    <w:rsid w:val="00A457C1"/>
    <w:rsid w:val="00A45A32"/>
    <w:rsid w:val="00A45BDD"/>
    <w:rsid w:val="00A45C04"/>
    <w:rsid w:val="00A45C2C"/>
    <w:rsid w:val="00A45E8E"/>
    <w:rsid w:val="00A45F4F"/>
    <w:rsid w:val="00A463B2"/>
    <w:rsid w:val="00A463B7"/>
    <w:rsid w:val="00A46516"/>
    <w:rsid w:val="00A4658A"/>
    <w:rsid w:val="00A466EB"/>
    <w:rsid w:val="00A46AD2"/>
    <w:rsid w:val="00A46AEA"/>
    <w:rsid w:val="00A46B12"/>
    <w:rsid w:val="00A46C84"/>
    <w:rsid w:val="00A46D2A"/>
    <w:rsid w:val="00A46D7A"/>
    <w:rsid w:val="00A46FD3"/>
    <w:rsid w:val="00A46FF3"/>
    <w:rsid w:val="00A47118"/>
    <w:rsid w:val="00A47237"/>
    <w:rsid w:val="00A4727E"/>
    <w:rsid w:val="00A47379"/>
    <w:rsid w:val="00A4761D"/>
    <w:rsid w:val="00A476F7"/>
    <w:rsid w:val="00A47828"/>
    <w:rsid w:val="00A478BB"/>
    <w:rsid w:val="00A47B8E"/>
    <w:rsid w:val="00A47C5B"/>
    <w:rsid w:val="00A47D50"/>
    <w:rsid w:val="00A47F5C"/>
    <w:rsid w:val="00A500AC"/>
    <w:rsid w:val="00A501AC"/>
    <w:rsid w:val="00A50252"/>
    <w:rsid w:val="00A50302"/>
    <w:rsid w:val="00A50478"/>
    <w:rsid w:val="00A504CE"/>
    <w:rsid w:val="00A5055D"/>
    <w:rsid w:val="00A5087A"/>
    <w:rsid w:val="00A50891"/>
    <w:rsid w:val="00A50A0B"/>
    <w:rsid w:val="00A50AB1"/>
    <w:rsid w:val="00A50B2A"/>
    <w:rsid w:val="00A50D47"/>
    <w:rsid w:val="00A50E4F"/>
    <w:rsid w:val="00A50EC5"/>
    <w:rsid w:val="00A50FC7"/>
    <w:rsid w:val="00A51086"/>
    <w:rsid w:val="00A513D3"/>
    <w:rsid w:val="00A5164A"/>
    <w:rsid w:val="00A51691"/>
    <w:rsid w:val="00A518C6"/>
    <w:rsid w:val="00A51AAD"/>
    <w:rsid w:val="00A51C56"/>
    <w:rsid w:val="00A51C8B"/>
    <w:rsid w:val="00A52059"/>
    <w:rsid w:val="00A5205A"/>
    <w:rsid w:val="00A52084"/>
    <w:rsid w:val="00A52267"/>
    <w:rsid w:val="00A52436"/>
    <w:rsid w:val="00A52438"/>
    <w:rsid w:val="00A5252A"/>
    <w:rsid w:val="00A526B6"/>
    <w:rsid w:val="00A527B4"/>
    <w:rsid w:val="00A52A7A"/>
    <w:rsid w:val="00A52B18"/>
    <w:rsid w:val="00A52C8D"/>
    <w:rsid w:val="00A52D1B"/>
    <w:rsid w:val="00A532BD"/>
    <w:rsid w:val="00A53344"/>
    <w:rsid w:val="00A537F5"/>
    <w:rsid w:val="00A5388E"/>
    <w:rsid w:val="00A538CD"/>
    <w:rsid w:val="00A53C2E"/>
    <w:rsid w:val="00A53CB7"/>
    <w:rsid w:val="00A53E7A"/>
    <w:rsid w:val="00A540D3"/>
    <w:rsid w:val="00A540DA"/>
    <w:rsid w:val="00A54108"/>
    <w:rsid w:val="00A54AC9"/>
    <w:rsid w:val="00A54C83"/>
    <w:rsid w:val="00A54CF8"/>
    <w:rsid w:val="00A54D61"/>
    <w:rsid w:val="00A54DCA"/>
    <w:rsid w:val="00A54DE0"/>
    <w:rsid w:val="00A54E0A"/>
    <w:rsid w:val="00A54E60"/>
    <w:rsid w:val="00A54F13"/>
    <w:rsid w:val="00A54F71"/>
    <w:rsid w:val="00A54FB6"/>
    <w:rsid w:val="00A55241"/>
    <w:rsid w:val="00A55262"/>
    <w:rsid w:val="00A55395"/>
    <w:rsid w:val="00A55441"/>
    <w:rsid w:val="00A554C0"/>
    <w:rsid w:val="00A55567"/>
    <w:rsid w:val="00A555A5"/>
    <w:rsid w:val="00A557C4"/>
    <w:rsid w:val="00A55AE3"/>
    <w:rsid w:val="00A55C87"/>
    <w:rsid w:val="00A55CDC"/>
    <w:rsid w:val="00A55D5A"/>
    <w:rsid w:val="00A560DF"/>
    <w:rsid w:val="00A567CC"/>
    <w:rsid w:val="00A56C71"/>
    <w:rsid w:val="00A56DC1"/>
    <w:rsid w:val="00A56DD0"/>
    <w:rsid w:val="00A56FE1"/>
    <w:rsid w:val="00A57084"/>
    <w:rsid w:val="00A57535"/>
    <w:rsid w:val="00A57658"/>
    <w:rsid w:val="00A5784A"/>
    <w:rsid w:val="00A578F6"/>
    <w:rsid w:val="00A57918"/>
    <w:rsid w:val="00A57A5D"/>
    <w:rsid w:val="00A57DE7"/>
    <w:rsid w:val="00A57E00"/>
    <w:rsid w:val="00A57E20"/>
    <w:rsid w:val="00A57E51"/>
    <w:rsid w:val="00A60404"/>
    <w:rsid w:val="00A6054E"/>
    <w:rsid w:val="00A60771"/>
    <w:rsid w:val="00A60835"/>
    <w:rsid w:val="00A60C98"/>
    <w:rsid w:val="00A60DBD"/>
    <w:rsid w:val="00A60F26"/>
    <w:rsid w:val="00A61123"/>
    <w:rsid w:val="00A6162B"/>
    <w:rsid w:val="00A61766"/>
    <w:rsid w:val="00A61AF4"/>
    <w:rsid w:val="00A61C69"/>
    <w:rsid w:val="00A61EF4"/>
    <w:rsid w:val="00A6208A"/>
    <w:rsid w:val="00A620A6"/>
    <w:rsid w:val="00A620FB"/>
    <w:rsid w:val="00A62484"/>
    <w:rsid w:val="00A6253B"/>
    <w:rsid w:val="00A6267C"/>
    <w:rsid w:val="00A62875"/>
    <w:rsid w:val="00A628BF"/>
    <w:rsid w:val="00A628F2"/>
    <w:rsid w:val="00A62986"/>
    <w:rsid w:val="00A630CB"/>
    <w:rsid w:val="00A63370"/>
    <w:rsid w:val="00A63432"/>
    <w:rsid w:val="00A6386D"/>
    <w:rsid w:val="00A63A6B"/>
    <w:rsid w:val="00A63B5F"/>
    <w:rsid w:val="00A63D6E"/>
    <w:rsid w:val="00A6419F"/>
    <w:rsid w:val="00A6427C"/>
    <w:rsid w:val="00A642C2"/>
    <w:rsid w:val="00A64515"/>
    <w:rsid w:val="00A6464E"/>
    <w:rsid w:val="00A646DB"/>
    <w:rsid w:val="00A64785"/>
    <w:rsid w:val="00A6478D"/>
    <w:rsid w:val="00A64938"/>
    <w:rsid w:val="00A64BFA"/>
    <w:rsid w:val="00A64EF9"/>
    <w:rsid w:val="00A651F6"/>
    <w:rsid w:val="00A6529C"/>
    <w:rsid w:val="00A653E4"/>
    <w:rsid w:val="00A65492"/>
    <w:rsid w:val="00A657BD"/>
    <w:rsid w:val="00A658D6"/>
    <w:rsid w:val="00A6591F"/>
    <w:rsid w:val="00A659D3"/>
    <w:rsid w:val="00A65B2C"/>
    <w:rsid w:val="00A65B6F"/>
    <w:rsid w:val="00A65BD7"/>
    <w:rsid w:val="00A65C29"/>
    <w:rsid w:val="00A660AA"/>
    <w:rsid w:val="00A6626D"/>
    <w:rsid w:val="00A6629F"/>
    <w:rsid w:val="00A662D5"/>
    <w:rsid w:val="00A66385"/>
    <w:rsid w:val="00A6647B"/>
    <w:rsid w:val="00A665AB"/>
    <w:rsid w:val="00A66739"/>
    <w:rsid w:val="00A66AB0"/>
    <w:rsid w:val="00A66BBD"/>
    <w:rsid w:val="00A66C82"/>
    <w:rsid w:val="00A66CF4"/>
    <w:rsid w:val="00A66EC1"/>
    <w:rsid w:val="00A671B7"/>
    <w:rsid w:val="00A6734B"/>
    <w:rsid w:val="00A673C8"/>
    <w:rsid w:val="00A6742E"/>
    <w:rsid w:val="00A675F2"/>
    <w:rsid w:val="00A67694"/>
    <w:rsid w:val="00A678B2"/>
    <w:rsid w:val="00A67929"/>
    <w:rsid w:val="00A6792A"/>
    <w:rsid w:val="00A67ADF"/>
    <w:rsid w:val="00A67C68"/>
    <w:rsid w:val="00A67C6C"/>
    <w:rsid w:val="00A67F9A"/>
    <w:rsid w:val="00A70288"/>
    <w:rsid w:val="00A70452"/>
    <w:rsid w:val="00A705EB"/>
    <w:rsid w:val="00A70787"/>
    <w:rsid w:val="00A70C12"/>
    <w:rsid w:val="00A70C5D"/>
    <w:rsid w:val="00A70C90"/>
    <w:rsid w:val="00A70DDF"/>
    <w:rsid w:val="00A70DF6"/>
    <w:rsid w:val="00A713E1"/>
    <w:rsid w:val="00A71443"/>
    <w:rsid w:val="00A7144E"/>
    <w:rsid w:val="00A714EF"/>
    <w:rsid w:val="00A7165B"/>
    <w:rsid w:val="00A71681"/>
    <w:rsid w:val="00A71ADC"/>
    <w:rsid w:val="00A71AFF"/>
    <w:rsid w:val="00A71B76"/>
    <w:rsid w:val="00A71BFE"/>
    <w:rsid w:val="00A7205D"/>
    <w:rsid w:val="00A72144"/>
    <w:rsid w:val="00A72277"/>
    <w:rsid w:val="00A7255C"/>
    <w:rsid w:val="00A729A6"/>
    <w:rsid w:val="00A72E77"/>
    <w:rsid w:val="00A72FB6"/>
    <w:rsid w:val="00A73186"/>
    <w:rsid w:val="00A7346B"/>
    <w:rsid w:val="00A738B9"/>
    <w:rsid w:val="00A738DD"/>
    <w:rsid w:val="00A739B9"/>
    <w:rsid w:val="00A73A28"/>
    <w:rsid w:val="00A73B7B"/>
    <w:rsid w:val="00A73C0E"/>
    <w:rsid w:val="00A73D6C"/>
    <w:rsid w:val="00A73FD5"/>
    <w:rsid w:val="00A74018"/>
    <w:rsid w:val="00A74403"/>
    <w:rsid w:val="00A744D0"/>
    <w:rsid w:val="00A74A39"/>
    <w:rsid w:val="00A74AFB"/>
    <w:rsid w:val="00A74D60"/>
    <w:rsid w:val="00A74DF7"/>
    <w:rsid w:val="00A74EAB"/>
    <w:rsid w:val="00A74ED0"/>
    <w:rsid w:val="00A75035"/>
    <w:rsid w:val="00A7544F"/>
    <w:rsid w:val="00A7548F"/>
    <w:rsid w:val="00A75658"/>
    <w:rsid w:val="00A75786"/>
    <w:rsid w:val="00A757FC"/>
    <w:rsid w:val="00A75915"/>
    <w:rsid w:val="00A75E62"/>
    <w:rsid w:val="00A75EEB"/>
    <w:rsid w:val="00A75EFE"/>
    <w:rsid w:val="00A763BA"/>
    <w:rsid w:val="00A768EC"/>
    <w:rsid w:val="00A769A6"/>
    <w:rsid w:val="00A76BD7"/>
    <w:rsid w:val="00A76C9E"/>
    <w:rsid w:val="00A76D02"/>
    <w:rsid w:val="00A76E72"/>
    <w:rsid w:val="00A7709B"/>
    <w:rsid w:val="00A770A4"/>
    <w:rsid w:val="00A772CF"/>
    <w:rsid w:val="00A77308"/>
    <w:rsid w:val="00A77386"/>
    <w:rsid w:val="00A77695"/>
    <w:rsid w:val="00A77C3B"/>
    <w:rsid w:val="00A77C50"/>
    <w:rsid w:val="00A77EEC"/>
    <w:rsid w:val="00A77FB3"/>
    <w:rsid w:val="00A77FF8"/>
    <w:rsid w:val="00A80101"/>
    <w:rsid w:val="00A80349"/>
    <w:rsid w:val="00A8061A"/>
    <w:rsid w:val="00A80659"/>
    <w:rsid w:val="00A80802"/>
    <w:rsid w:val="00A8088F"/>
    <w:rsid w:val="00A80A7C"/>
    <w:rsid w:val="00A80CB2"/>
    <w:rsid w:val="00A80CB9"/>
    <w:rsid w:val="00A8132D"/>
    <w:rsid w:val="00A8134A"/>
    <w:rsid w:val="00A81A42"/>
    <w:rsid w:val="00A81AF7"/>
    <w:rsid w:val="00A81DF3"/>
    <w:rsid w:val="00A8213D"/>
    <w:rsid w:val="00A822F0"/>
    <w:rsid w:val="00A82503"/>
    <w:rsid w:val="00A825F6"/>
    <w:rsid w:val="00A826F5"/>
    <w:rsid w:val="00A8272A"/>
    <w:rsid w:val="00A82820"/>
    <w:rsid w:val="00A82DFE"/>
    <w:rsid w:val="00A82E45"/>
    <w:rsid w:val="00A82E5C"/>
    <w:rsid w:val="00A82E74"/>
    <w:rsid w:val="00A82F9A"/>
    <w:rsid w:val="00A830D9"/>
    <w:rsid w:val="00A8311A"/>
    <w:rsid w:val="00A83158"/>
    <w:rsid w:val="00A83275"/>
    <w:rsid w:val="00A833DC"/>
    <w:rsid w:val="00A8357B"/>
    <w:rsid w:val="00A8383C"/>
    <w:rsid w:val="00A83E10"/>
    <w:rsid w:val="00A83E8D"/>
    <w:rsid w:val="00A83EA4"/>
    <w:rsid w:val="00A841F6"/>
    <w:rsid w:val="00A84471"/>
    <w:rsid w:val="00A84477"/>
    <w:rsid w:val="00A84939"/>
    <w:rsid w:val="00A84AD1"/>
    <w:rsid w:val="00A84E81"/>
    <w:rsid w:val="00A851B8"/>
    <w:rsid w:val="00A8520C"/>
    <w:rsid w:val="00A85431"/>
    <w:rsid w:val="00A85670"/>
    <w:rsid w:val="00A85678"/>
    <w:rsid w:val="00A856D6"/>
    <w:rsid w:val="00A85AB7"/>
    <w:rsid w:val="00A85B50"/>
    <w:rsid w:val="00A85BD6"/>
    <w:rsid w:val="00A85C10"/>
    <w:rsid w:val="00A85F3D"/>
    <w:rsid w:val="00A85FE0"/>
    <w:rsid w:val="00A861A4"/>
    <w:rsid w:val="00A863F8"/>
    <w:rsid w:val="00A8652C"/>
    <w:rsid w:val="00A86680"/>
    <w:rsid w:val="00A8685E"/>
    <w:rsid w:val="00A86A8A"/>
    <w:rsid w:val="00A86BBD"/>
    <w:rsid w:val="00A86D5E"/>
    <w:rsid w:val="00A86FDA"/>
    <w:rsid w:val="00A87403"/>
    <w:rsid w:val="00A87585"/>
    <w:rsid w:val="00A87950"/>
    <w:rsid w:val="00A879DB"/>
    <w:rsid w:val="00A87A1F"/>
    <w:rsid w:val="00A90346"/>
    <w:rsid w:val="00A904BB"/>
    <w:rsid w:val="00A90622"/>
    <w:rsid w:val="00A9064E"/>
    <w:rsid w:val="00A90695"/>
    <w:rsid w:val="00A90AFF"/>
    <w:rsid w:val="00A90BED"/>
    <w:rsid w:val="00A90DE6"/>
    <w:rsid w:val="00A90E28"/>
    <w:rsid w:val="00A90EEA"/>
    <w:rsid w:val="00A91197"/>
    <w:rsid w:val="00A914FE"/>
    <w:rsid w:val="00A91507"/>
    <w:rsid w:val="00A91513"/>
    <w:rsid w:val="00A91683"/>
    <w:rsid w:val="00A91A05"/>
    <w:rsid w:val="00A91C1E"/>
    <w:rsid w:val="00A91C29"/>
    <w:rsid w:val="00A91E37"/>
    <w:rsid w:val="00A92146"/>
    <w:rsid w:val="00A92199"/>
    <w:rsid w:val="00A928ED"/>
    <w:rsid w:val="00A9290D"/>
    <w:rsid w:val="00A929D9"/>
    <w:rsid w:val="00A929DD"/>
    <w:rsid w:val="00A929F6"/>
    <w:rsid w:val="00A92C02"/>
    <w:rsid w:val="00A92FFD"/>
    <w:rsid w:val="00A93407"/>
    <w:rsid w:val="00A93413"/>
    <w:rsid w:val="00A9362A"/>
    <w:rsid w:val="00A93737"/>
    <w:rsid w:val="00A937AB"/>
    <w:rsid w:val="00A937DB"/>
    <w:rsid w:val="00A93A17"/>
    <w:rsid w:val="00A93B11"/>
    <w:rsid w:val="00A93CED"/>
    <w:rsid w:val="00A93DA9"/>
    <w:rsid w:val="00A93DC8"/>
    <w:rsid w:val="00A93E19"/>
    <w:rsid w:val="00A94129"/>
    <w:rsid w:val="00A941CB"/>
    <w:rsid w:val="00A94361"/>
    <w:rsid w:val="00A94540"/>
    <w:rsid w:val="00A946F5"/>
    <w:rsid w:val="00A946F7"/>
    <w:rsid w:val="00A948F2"/>
    <w:rsid w:val="00A94949"/>
    <w:rsid w:val="00A94ABB"/>
    <w:rsid w:val="00A94ADB"/>
    <w:rsid w:val="00A94C2B"/>
    <w:rsid w:val="00A94DD6"/>
    <w:rsid w:val="00A94DDE"/>
    <w:rsid w:val="00A94F6E"/>
    <w:rsid w:val="00A95025"/>
    <w:rsid w:val="00A959BF"/>
    <w:rsid w:val="00A959D4"/>
    <w:rsid w:val="00A95CBA"/>
    <w:rsid w:val="00A95D1F"/>
    <w:rsid w:val="00A96221"/>
    <w:rsid w:val="00A96496"/>
    <w:rsid w:val="00A96502"/>
    <w:rsid w:val="00A96553"/>
    <w:rsid w:val="00A966E8"/>
    <w:rsid w:val="00A96993"/>
    <w:rsid w:val="00A969E7"/>
    <w:rsid w:val="00A96AC8"/>
    <w:rsid w:val="00A96F05"/>
    <w:rsid w:val="00A97097"/>
    <w:rsid w:val="00A9709C"/>
    <w:rsid w:val="00A97359"/>
    <w:rsid w:val="00A977EB"/>
    <w:rsid w:val="00A979CD"/>
    <w:rsid w:val="00A97A11"/>
    <w:rsid w:val="00A97A18"/>
    <w:rsid w:val="00A97EF1"/>
    <w:rsid w:val="00A97F0E"/>
    <w:rsid w:val="00AA02C4"/>
    <w:rsid w:val="00AA04DF"/>
    <w:rsid w:val="00AA0824"/>
    <w:rsid w:val="00AA091A"/>
    <w:rsid w:val="00AA09BC"/>
    <w:rsid w:val="00AA0A2D"/>
    <w:rsid w:val="00AA0AB8"/>
    <w:rsid w:val="00AA0D34"/>
    <w:rsid w:val="00AA1257"/>
    <w:rsid w:val="00AA12F9"/>
    <w:rsid w:val="00AA139A"/>
    <w:rsid w:val="00AA15BD"/>
    <w:rsid w:val="00AA1699"/>
    <w:rsid w:val="00AA16E6"/>
    <w:rsid w:val="00AA1763"/>
    <w:rsid w:val="00AA1842"/>
    <w:rsid w:val="00AA1859"/>
    <w:rsid w:val="00AA198D"/>
    <w:rsid w:val="00AA1DAA"/>
    <w:rsid w:val="00AA1F58"/>
    <w:rsid w:val="00AA213E"/>
    <w:rsid w:val="00AA216C"/>
    <w:rsid w:val="00AA21AF"/>
    <w:rsid w:val="00AA24F7"/>
    <w:rsid w:val="00AA26FD"/>
    <w:rsid w:val="00AA289C"/>
    <w:rsid w:val="00AA2F70"/>
    <w:rsid w:val="00AA30F8"/>
    <w:rsid w:val="00AA31E1"/>
    <w:rsid w:val="00AA325C"/>
    <w:rsid w:val="00AA3604"/>
    <w:rsid w:val="00AA3894"/>
    <w:rsid w:val="00AA3944"/>
    <w:rsid w:val="00AA3956"/>
    <w:rsid w:val="00AA3B46"/>
    <w:rsid w:val="00AA3D76"/>
    <w:rsid w:val="00AA3E2E"/>
    <w:rsid w:val="00AA3F30"/>
    <w:rsid w:val="00AA40AD"/>
    <w:rsid w:val="00AA4223"/>
    <w:rsid w:val="00AA443B"/>
    <w:rsid w:val="00AA4658"/>
    <w:rsid w:val="00AA4710"/>
    <w:rsid w:val="00AA47C3"/>
    <w:rsid w:val="00AA4AEF"/>
    <w:rsid w:val="00AA4BD8"/>
    <w:rsid w:val="00AA4D77"/>
    <w:rsid w:val="00AA4F26"/>
    <w:rsid w:val="00AA5395"/>
    <w:rsid w:val="00AA5629"/>
    <w:rsid w:val="00AA57A3"/>
    <w:rsid w:val="00AA5845"/>
    <w:rsid w:val="00AA5AA2"/>
    <w:rsid w:val="00AA5D7D"/>
    <w:rsid w:val="00AA5EBD"/>
    <w:rsid w:val="00AA5F9E"/>
    <w:rsid w:val="00AA6007"/>
    <w:rsid w:val="00AA6058"/>
    <w:rsid w:val="00AA62C7"/>
    <w:rsid w:val="00AA637E"/>
    <w:rsid w:val="00AA6416"/>
    <w:rsid w:val="00AA656B"/>
    <w:rsid w:val="00AA674E"/>
    <w:rsid w:val="00AA683B"/>
    <w:rsid w:val="00AA6C96"/>
    <w:rsid w:val="00AA6CEA"/>
    <w:rsid w:val="00AA70FC"/>
    <w:rsid w:val="00AA71C2"/>
    <w:rsid w:val="00AA7201"/>
    <w:rsid w:val="00AA72B4"/>
    <w:rsid w:val="00AA72E5"/>
    <w:rsid w:val="00AA7361"/>
    <w:rsid w:val="00AA757F"/>
    <w:rsid w:val="00AA763B"/>
    <w:rsid w:val="00AA77ED"/>
    <w:rsid w:val="00AA7B5C"/>
    <w:rsid w:val="00AA7BFC"/>
    <w:rsid w:val="00AA7C51"/>
    <w:rsid w:val="00AA7D08"/>
    <w:rsid w:val="00AA7E10"/>
    <w:rsid w:val="00AA7E3B"/>
    <w:rsid w:val="00AA7F5D"/>
    <w:rsid w:val="00AB001B"/>
    <w:rsid w:val="00AB003E"/>
    <w:rsid w:val="00AB013E"/>
    <w:rsid w:val="00AB0340"/>
    <w:rsid w:val="00AB07E5"/>
    <w:rsid w:val="00AB09EE"/>
    <w:rsid w:val="00AB0AD4"/>
    <w:rsid w:val="00AB0B50"/>
    <w:rsid w:val="00AB0C16"/>
    <w:rsid w:val="00AB0CF4"/>
    <w:rsid w:val="00AB0D0B"/>
    <w:rsid w:val="00AB0FAF"/>
    <w:rsid w:val="00AB1065"/>
    <w:rsid w:val="00AB10AA"/>
    <w:rsid w:val="00AB1144"/>
    <w:rsid w:val="00AB122E"/>
    <w:rsid w:val="00AB1310"/>
    <w:rsid w:val="00AB1696"/>
    <w:rsid w:val="00AB16CA"/>
    <w:rsid w:val="00AB1808"/>
    <w:rsid w:val="00AB1842"/>
    <w:rsid w:val="00AB1A49"/>
    <w:rsid w:val="00AB1B39"/>
    <w:rsid w:val="00AB1BB8"/>
    <w:rsid w:val="00AB21AE"/>
    <w:rsid w:val="00AB21E9"/>
    <w:rsid w:val="00AB2427"/>
    <w:rsid w:val="00AB258F"/>
    <w:rsid w:val="00AB2783"/>
    <w:rsid w:val="00AB2884"/>
    <w:rsid w:val="00AB28E7"/>
    <w:rsid w:val="00AB29AD"/>
    <w:rsid w:val="00AB2A3C"/>
    <w:rsid w:val="00AB2AF7"/>
    <w:rsid w:val="00AB2BF6"/>
    <w:rsid w:val="00AB2D3C"/>
    <w:rsid w:val="00AB2DA3"/>
    <w:rsid w:val="00AB2DAF"/>
    <w:rsid w:val="00AB3140"/>
    <w:rsid w:val="00AB34E1"/>
    <w:rsid w:val="00AB3908"/>
    <w:rsid w:val="00AB3936"/>
    <w:rsid w:val="00AB3938"/>
    <w:rsid w:val="00AB3973"/>
    <w:rsid w:val="00AB3B08"/>
    <w:rsid w:val="00AB3C5A"/>
    <w:rsid w:val="00AB3D56"/>
    <w:rsid w:val="00AB3E88"/>
    <w:rsid w:val="00AB415B"/>
    <w:rsid w:val="00AB42CF"/>
    <w:rsid w:val="00AB44ED"/>
    <w:rsid w:val="00AB4607"/>
    <w:rsid w:val="00AB4673"/>
    <w:rsid w:val="00AB495E"/>
    <w:rsid w:val="00AB4A75"/>
    <w:rsid w:val="00AB4BAB"/>
    <w:rsid w:val="00AB4DD4"/>
    <w:rsid w:val="00AB5019"/>
    <w:rsid w:val="00AB51F9"/>
    <w:rsid w:val="00AB52C9"/>
    <w:rsid w:val="00AB57E8"/>
    <w:rsid w:val="00AB5865"/>
    <w:rsid w:val="00AB5B10"/>
    <w:rsid w:val="00AB5BBB"/>
    <w:rsid w:val="00AB5C2C"/>
    <w:rsid w:val="00AB5D6B"/>
    <w:rsid w:val="00AB5D7D"/>
    <w:rsid w:val="00AB5E89"/>
    <w:rsid w:val="00AB61EE"/>
    <w:rsid w:val="00AB6208"/>
    <w:rsid w:val="00AB62B9"/>
    <w:rsid w:val="00AB63F3"/>
    <w:rsid w:val="00AB65E4"/>
    <w:rsid w:val="00AB6C48"/>
    <w:rsid w:val="00AB6C50"/>
    <w:rsid w:val="00AB6E74"/>
    <w:rsid w:val="00AB6FA5"/>
    <w:rsid w:val="00AB7044"/>
    <w:rsid w:val="00AB71D5"/>
    <w:rsid w:val="00AB76EF"/>
    <w:rsid w:val="00AB78E1"/>
    <w:rsid w:val="00AB7DC2"/>
    <w:rsid w:val="00AB7DF0"/>
    <w:rsid w:val="00AB7ECC"/>
    <w:rsid w:val="00AC008B"/>
    <w:rsid w:val="00AC0195"/>
    <w:rsid w:val="00AC0725"/>
    <w:rsid w:val="00AC0734"/>
    <w:rsid w:val="00AC0B12"/>
    <w:rsid w:val="00AC1080"/>
    <w:rsid w:val="00AC12E5"/>
    <w:rsid w:val="00AC154E"/>
    <w:rsid w:val="00AC161C"/>
    <w:rsid w:val="00AC16E8"/>
    <w:rsid w:val="00AC1729"/>
    <w:rsid w:val="00AC17BB"/>
    <w:rsid w:val="00AC1B9A"/>
    <w:rsid w:val="00AC1C06"/>
    <w:rsid w:val="00AC1CEE"/>
    <w:rsid w:val="00AC1F03"/>
    <w:rsid w:val="00AC20BE"/>
    <w:rsid w:val="00AC218A"/>
    <w:rsid w:val="00AC219F"/>
    <w:rsid w:val="00AC243C"/>
    <w:rsid w:val="00AC252A"/>
    <w:rsid w:val="00AC27E9"/>
    <w:rsid w:val="00AC2909"/>
    <w:rsid w:val="00AC2A01"/>
    <w:rsid w:val="00AC2B25"/>
    <w:rsid w:val="00AC2FCC"/>
    <w:rsid w:val="00AC328A"/>
    <w:rsid w:val="00AC328B"/>
    <w:rsid w:val="00AC329B"/>
    <w:rsid w:val="00AC330F"/>
    <w:rsid w:val="00AC3465"/>
    <w:rsid w:val="00AC34E1"/>
    <w:rsid w:val="00AC35D4"/>
    <w:rsid w:val="00AC3605"/>
    <w:rsid w:val="00AC3612"/>
    <w:rsid w:val="00AC385A"/>
    <w:rsid w:val="00AC3D5E"/>
    <w:rsid w:val="00AC3DA5"/>
    <w:rsid w:val="00AC3EC1"/>
    <w:rsid w:val="00AC40E2"/>
    <w:rsid w:val="00AC419E"/>
    <w:rsid w:val="00AC43C3"/>
    <w:rsid w:val="00AC4619"/>
    <w:rsid w:val="00AC4642"/>
    <w:rsid w:val="00AC4767"/>
    <w:rsid w:val="00AC47B4"/>
    <w:rsid w:val="00AC49C0"/>
    <w:rsid w:val="00AC4A7F"/>
    <w:rsid w:val="00AC4D81"/>
    <w:rsid w:val="00AC4E9C"/>
    <w:rsid w:val="00AC4FE1"/>
    <w:rsid w:val="00AC4FF3"/>
    <w:rsid w:val="00AC511D"/>
    <w:rsid w:val="00AC5366"/>
    <w:rsid w:val="00AC54CD"/>
    <w:rsid w:val="00AC5523"/>
    <w:rsid w:val="00AC55A3"/>
    <w:rsid w:val="00AC5A43"/>
    <w:rsid w:val="00AC5F68"/>
    <w:rsid w:val="00AC618F"/>
    <w:rsid w:val="00AC61F9"/>
    <w:rsid w:val="00AC6722"/>
    <w:rsid w:val="00AC6866"/>
    <w:rsid w:val="00AC6967"/>
    <w:rsid w:val="00AC6AFD"/>
    <w:rsid w:val="00AC6B8E"/>
    <w:rsid w:val="00AC6BA0"/>
    <w:rsid w:val="00AC6D87"/>
    <w:rsid w:val="00AC6FB1"/>
    <w:rsid w:val="00AC7090"/>
    <w:rsid w:val="00AC7120"/>
    <w:rsid w:val="00AC7159"/>
    <w:rsid w:val="00AC723F"/>
    <w:rsid w:val="00AC7244"/>
    <w:rsid w:val="00AC7341"/>
    <w:rsid w:val="00AC74F0"/>
    <w:rsid w:val="00AC754F"/>
    <w:rsid w:val="00AC7677"/>
    <w:rsid w:val="00AC76E3"/>
    <w:rsid w:val="00AC777D"/>
    <w:rsid w:val="00AC7B9E"/>
    <w:rsid w:val="00AC7C15"/>
    <w:rsid w:val="00AC7E3F"/>
    <w:rsid w:val="00AD00CB"/>
    <w:rsid w:val="00AD0137"/>
    <w:rsid w:val="00AD06F4"/>
    <w:rsid w:val="00AD0A1C"/>
    <w:rsid w:val="00AD0AC7"/>
    <w:rsid w:val="00AD1146"/>
    <w:rsid w:val="00AD1192"/>
    <w:rsid w:val="00AD1223"/>
    <w:rsid w:val="00AD133B"/>
    <w:rsid w:val="00AD140A"/>
    <w:rsid w:val="00AD1428"/>
    <w:rsid w:val="00AD197C"/>
    <w:rsid w:val="00AD1A4F"/>
    <w:rsid w:val="00AD1ADB"/>
    <w:rsid w:val="00AD1B39"/>
    <w:rsid w:val="00AD1B60"/>
    <w:rsid w:val="00AD1B9A"/>
    <w:rsid w:val="00AD1E75"/>
    <w:rsid w:val="00AD1F64"/>
    <w:rsid w:val="00AD20C0"/>
    <w:rsid w:val="00AD2301"/>
    <w:rsid w:val="00AD23FB"/>
    <w:rsid w:val="00AD24BC"/>
    <w:rsid w:val="00AD28A2"/>
    <w:rsid w:val="00AD2A6B"/>
    <w:rsid w:val="00AD2B53"/>
    <w:rsid w:val="00AD2E66"/>
    <w:rsid w:val="00AD2F07"/>
    <w:rsid w:val="00AD30DE"/>
    <w:rsid w:val="00AD3177"/>
    <w:rsid w:val="00AD31A6"/>
    <w:rsid w:val="00AD3265"/>
    <w:rsid w:val="00AD3322"/>
    <w:rsid w:val="00AD336E"/>
    <w:rsid w:val="00AD33B4"/>
    <w:rsid w:val="00AD3422"/>
    <w:rsid w:val="00AD35E1"/>
    <w:rsid w:val="00AD3992"/>
    <w:rsid w:val="00AD3D66"/>
    <w:rsid w:val="00AD3DBF"/>
    <w:rsid w:val="00AD413B"/>
    <w:rsid w:val="00AD4563"/>
    <w:rsid w:val="00AD45C9"/>
    <w:rsid w:val="00AD47FD"/>
    <w:rsid w:val="00AD484A"/>
    <w:rsid w:val="00AD49D4"/>
    <w:rsid w:val="00AD4B9F"/>
    <w:rsid w:val="00AD4C2B"/>
    <w:rsid w:val="00AD4CC1"/>
    <w:rsid w:val="00AD4D74"/>
    <w:rsid w:val="00AD4D76"/>
    <w:rsid w:val="00AD4EBF"/>
    <w:rsid w:val="00AD500E"/>
    <w:rsid w:val="00AD5218"/>
    <w:rsid w:val="00AD52E3"/>
    <w:rsid w:val="00AD5325"/>
    <w:rsid w:val="00AD57FE"/>
    <w:rsid w:val="00AD58AC"/>
    <w:rsid w:val="00AD591A"/>
    <w:rsid w:val="00AD59B1"/>
    <w:rsid w:val="00AD59B8"/>
    <w:rsid w:val="00AD59C2"/>
    <w:rsid w:val="00AD5A03"/>
    <w:rsid w:val="00AD5CCD"/>
    <w:rsid w:val="00AD5E20"/>
    <w:rsid w:val="00AD5EDA"/>
    <w:rsid w:val="00AD5EF9"/>
    <w:rsid w:val="00AD605C"/>
    <w:rsid w:val="00AD6559"/>
    <w:rsid w:val="00AD66A4"/>
    <w:rsid w:val="00AD6B29"/>
    <w:rsid w:val="00AD6C7F"/>
    <w:rsid w:val="00AD6F82"/>
    <w:rsid w:val="00AD749A"/>
    <w:rsid w:val="00AD7534"/>
    <w:rsid w:val="00AD7904"/>
    <w:rsid w:val="00AD7B1F"/>
    <w:rsid w:val="00AD7BAA"/>
    <w:rsid w:val="00AD7BD6"/>
    <w:rsid w:val="00AD7D59"/>
    <w:rsid w:val="00AE00F1"/>
    <w:rsid w:val="00AE0265"/>
    <w:rsid w:val="00AE04E7"/>
    <w:rsid w:val="00AE0506"/>
    <w:rsid w:val="00AE0594"/>
    <w:rsid w:val="00AE07A1"/>
    <w:rsid w:val="00AE0D59"/>
    <w:rsid w:val="00AE0D86"/>
    <w:rsid w:val="00AE0E67"/>
    <w:rsid w:val="00AE0F37"/>
    <w:rsid w:val="00AE0FA2"/>
    <w:rsid w:val="00AE1134"/>
    <w:rsid w:val="00AE12FA"/>
    <w:rsid w:val="00AE1381"/>
    <w:rsid w:val="00AE1661"/>
    <w:rsid w:val="00AE16EA"/>
    <w:rsid w:val="00AE178F"/>
    <w:rsid w:val="00AE1AEF"/>
    <w:rsid w:val="00AE1AFB"/>
    <w:rsid w:val="00AE1C35"/>
    <w:rsid w:val="00AE1C4A"/>
    <w:rsid w:val="00AE1CFD"/>
    <w:rsid w:val="00AE1F07"/>
    <w:rsid w:val="00AE21C2"/>
    <w:rsid w:val="00AE21FD"/>
    <w:rsid w:val="00AE2275"/>
    <w:rsid w:val="00AE22D2"/>
    <w:rsid w:val="00AE2365"/>
    <w:rsid w:val="00AE2657"/>
    <w:rsid w:val="00AE2704"/>
    <w:rsid w:val="00AE270E"/>
    <w:rsid w:val="00AE2787"/>
    <w:rsid w:val="00AE28F7"/>
    <w:rsid w:val="00AE2A70"/>
    <w:rsid w:val="00AE2D76"/>
    <w:rsid w:val="00AE2DB3"/>
    <w:rsid w:val="00AE3039"/>
    <w:rsid w:val="00AE312C"/>
    <w:rsid w:val="00AE369A"/>
    <w:rsid w:val="00AE36AB"/>
    <w:rsid w:val="00AE393E"/>
    <w:rsid w:val="00AE3CAC"/>
    <w:rsid w:val="00AE3E7F"/>
    <w:rsid w:val="00AE3EC9"/>
    <w:rsid w:val="00AE40AE"/>
    <w:rsid w:val="00AE4386"/>
    <w:rsid w:val="00AE43B2"/>
    <w:rsid w:val="00AE43F0"/>
    <w:rsid w:val="00AE4749"/>
    <w:rsid w:val="00AE4888"/>
    <w:rsid w:val="00AE4932"/>
    <w:rsid w:val="00AE4F45"/>
    <w:rsid w:val="00AE50A6"/>
    <w:rsid w:val="00AE510E"/>
    <w:rsid w:val="00AE52A8"/>
    <w:rsid w:val="00AE54CE"/>
    <w:rsid w:val="00AE5932"/>
    <w:rsid w:val="00AE596E"/>
    <w:rsid w:val="00AE5972"/>
    <w:rsid w:val="00AE59A3"/>
    <w:rsid w:val="00AE5B25"/>
    <w:rsid w:val="00AE5B9D"/>
    <w:rsid w:val="00AE5C40"/>
    <w:rsid w:val="00AE5EB3"/>
    <w:rsid w:val="00AE5F36"/>
    <w:rsid w:val="00AE5F66"/>
    <w:rsid w:val="00AE6135"/>
    <w:rsid w:val="00AE61D0"/>
    <w:rsid w:val="00AE63BB"/>
    <w:rsid w:val="00AE653B"/>
    <w:rsid w:val="00AE653C"/>
    <w:rsid w:val="00AE6557"/>
    <w:rsid w:val="00AE6580"/>
    <w:rsid w:val="00AE6615"/>
    <w:rsid w:val="00AE6A82"/>
    <w:rsid w:val="00AE6C9B"/>
    <w:rsid w:val="00AE6E87"/>
    <w:rsid w:val="00AE6ED7"/>
    <w:rsid w:val="00AE6FF7"/>
    <w:rsid w:val="00AE711D"/>
    <w:rsid w:val="00AE7322"/>
    <w:rsid w:val="00AE736F"/>
    <w:rsid w:val="00AE73E6"/>
    <w:rsid w:val="00AE742E"/>
    <w:rsid w:val="00AE7439"/>
    <w:rsid w:val="00AE750B"/>
    <w:rsid w:val="00AE755A"/>
    <w:rsid w:val="00AE7776"/>
    <w:rsid w:val="00AE7F0E"/>
    <w:rsid w:val="00AE7F40"/>
    <w:rsid w:val="00AE7F97"/>
    <w:rsid w:val="00AE7FA0"/>
    <w:rsid w:val="00AF0115"/>
    <w:rsid w:val="00AF0130"/>
    <w:rsid w:val="00AF019D"/>
    <w:rsid w:val="00AF062C"/>
    <w:rsid w:val="00AF0A3A"/>
    <w:rsid w:val="00AF0B7F"/>
    <w:rsid w:val="00AF0CBC"/>
    <w:rsid w:val="00AF0EFC"/>
    <w:rsid w:val="00AF0F59"/>
    <w:rsid w:val="00AF0FDC"/>
    <w:rsid w:val="00AF11E4"/>
    <w:rsid w:val="00AF1261"/>
    <w:rsid w:val="00AF13D4"/>
    <w:rsid w:val="00AF1513"/>
    <w:rsid w:val="00AF1663"/>
    <w:rsid w:val="00AF1668"/>
    <w:rsid w:val="00AF1A12"/>
    <w:rsid w:val="00AF1A53"/>
    <w:rsid w:val="00AF1BCB"/>
    <w:rsid w:val="00AF1D56"/>
    <w:rsid w:val="00AF233E"/>
    <w:rsid w:val="00AF24D3"/>
    <w:rsid w:val="00AF2C0A"/>
    <w:rsid w:val="00AF2C69"/>
    <w:rsid w:val="00AF2DA1"/>
    <w:rsid w:val="00AF2F96"/>
    <w:rsid w:val="00AF3162"/>
    <w:rsid w:val="00AF3222"/>
    <w:rsid w:val="00AF3411"/>
    <w:rsid w:val="00AF3454"/>
    <w:rsid w:val="00AF354C"/>
    <w:rsid w:val="00AF3875"/>
    <w:rsid w:val="00AF3959"/>
    <w:rsid w:val="00AF3CE1"/>
    <w:rsid w:val="00AF3CFE"/>
    <w:rsid w:val="00AF3FB0"/>
    <w:rsid w:val="00AF4151"/>
    <w:rsid w:val="00AF41C1"/>
    <w:rsid w:val="00AF429F"/>
    <w:rsid w:val="00AF42D0"/>
    <w:rsid w:val="00AF441C"/>
    <w:rsid w:val="00AF44EB"/>
    <w:rsid w:val="00AF4718"/>
    <w:rsid w:val="00AF4CB7"/>
    <w:rsid w:val="00AF4D89"/>
    <w:rsid w:val="00AF4FD6"/>
    <w:rsid w:val="00AF5100"/>
    <w:rsid w:val="00AF5163"/>
    <w:rsid w:val="00AF54AD"/>
    <w:rsid w:val="00AF5595"/>
    <w:rsid w:val="00AF5639"/>
    <w:rsid w:val="00AF5828"/>
    <w:rsid w:val="00AF5AE8"/>
    <w:rsid w:val="00AF5DFE"/>
    <w:rsid w:val="00AF6306"/>
    <w:rsid w:val="00AF65C4"/>
    <w:rsid w:val="00AF6A45"/>
    <w:rsid w:val="00AF6B51"/>
    <w:rsid w:val="00AF6C6D"/>
    <w:rsid w:val="00AF6D5C"/>
    <w:rsid w:val="00AF6F3A"/>
    <w:rsid w:val="00AF6F42"/>
    <w:rsid w:val="00AF723F"/>
    <w:rsid w:val="00AF7257"/>
    <w:rsid w:val="00AF72DB"/>
    <w:rsid w:val="00AF7565"/>
    <w:rsid w:val="00AF7706"/>
    <w:rsid w:val="00AF776D"/>
    <w:rsid w:val="00AF77BC"/>
    <w:rsid w:val="00AF77E1"/>
    <w:rsid w:val="00AF785B"/>
    <w:rsid w:val="00AF794C"/>
    <w:rsid w:val="00AF7CD9"/>
    <w:rsid w:val="00AF7D1B"/>
    <w:rsid w:val="00AF7DFE"/>
    <w:rsid w:val="00AF7EE0"/>
    <w:rsid w:val="00AF7EF3"/>
    <w:rsid w:val="00AF7F00"/>
    <w:rsid w:val="00AF7F35"/>
    <w:rsid w:val="00B000B3"/>
    <w:rsid w:val="00B002BC"/>
    <w:rsid w:val="00B004B8"/>
    <w:rsid w:val="00B0078F"/>
    <w:rsid w:val="00B009E8"/>
    <w:rsid w:val="00B00A09"/>
    <w:rsid w:val="00B00B88"/>
    <w:rsid w:val="00B00C69"/>
    <w:rsid w:val="00B01139"/>
    <w:rsid w:val="00B01149"/>
    <w:rsid w:val="00B012A9"/>
    <w:rsid w:val="00B01393"/>
    <w:rsid w:val="00B01619"/>
    <w:rsid w:val="00B016A7"/>
    <w:rsid w:val="00B016B4"/>
    <w:rsid w:val="00B019A1"/>
    <w:rsid w:val="00B01A5A"/>
    <w:rsid w:val="00B01EEE"/>
    <w:rsid w:val="00B020DE"/>
    <w:rsid w:val="00B022B0"/>
    <w:rsid w:val="00B0237A"/>
    <w:rsid w:val="00B024C0"/>
    <w:rsid w:val="00B025E1"/>
    <w:rsid w:val="00B0280A"/>
    <w:rsid w:val="00B028C4"/>
    <w:rsid w:val="00B02AC8"/>
    <w:rsid w:val="00B02AE9"/>
    <w:rsid w:val="00B02E8C"/>
    <w:rsid w:val="00B02EA0"/>
    <w:rsid w:val="00B03068"/>
    <w:rsid w:val="00B03118"/>
    <w:rsid w:val="00B0325C"/>
    <w:rsid w:val="00B03406"/>
    <w:rsid w:val="00B034F6"/>
    <w:rsid w:val="00B038CF"/>
    <w:rsid w:val="00B03984"/>
    <w:rsid w:val="00B03BE1"/>
    <w:rsid w:val="00B03FD8"/>
    <w:rsid w:val="00B0424A"/>
    <w:rsid w:val="00B042AC"/>
    <w:rsid w:val="00B0431A"/>
    <w:rsid w:val="00B0438A"/>
    <w:rsid w:val="00B04494"/>
    <w:rsid w:val="00B045B6"/>
    <w:rsid w:val="00B0475A"/>
    <w:rsid w:val="00B047FA"/>
    <w:rsid w:val="00B04A78"/>
    <w:rsid w:val="00B04DE8"/>
    <w:rsid w:val="00B05171"/>
    <w:rsid w:val="00B05212"/>
    <w:rsid w:val="00B052B8"/>
    <w:rsid w:val="00B0532C"/>
    <w:rsid w:val="00B0567D"/>
    <w:rsid w:val="00B058BB"/>
    <w:rsid w:val="00B058CB"/>
    <w:rsid w:val="00B059E5"/>
    <w:rsid w:val="00B05A93"/>
    <w:rsid w:val="00B05AE4"/>
    <w:rsid w:val="00B05AF5"/>
    <w:rsid w:val="00B05AF7"/>
    <w:rsid w:val="00B05B4E"/>
    <w:rsid w:val="00B05CA6"/>
    <w:rsid w:val="00B05EAB"/>
    <w:rsid w:val="00B06071"/>
    <w:rsid w:val="00B06183"/>
    <w:rsid w:val="00B0649A"/>
    <w:rsid w:val="00B06A2F"/>
    <w:rsid w:val="00B06B21"/>
    <w:rsid w:val="00B06CAC"/>
    <w:rsid w:val="00B06D8D"/>
    <w:rsid w:val="00B06DCA"/>
    <w:rsid w:val="00B06F01"/>
    <w:rsid w:val="00B071D7"/>
    <w:rsid w:val="00B072A0"/>
    <w:rsid w:val="00B073B5"/>
    <w:rsid w:val="00B074A4"/>
    <w:rsid w:val="00B07857"/>
    <w:rsid w:val="00B07A38"/>
    <w:rsid w:val="00B07A63"/>
    <w:rsid w:val="00B07C2F"/>
    <w:rsid w:val="00B07C38"/>
    <w:rsid w:val="00B07FC6"/>
    <w:rsid w:val="00B1016D"/>
    <w:rsid w:val="00B10189"/>
    <w:rsid w:val="00B10827"/>
    <w:rsid w:val="00B10A30"/>
    <w:rsid w:val="00B10B64"/>
    <w:rsid w:val="00B10CD1"/>
    <w:rsid w:val="00B10DF0"/>
    <w:rsid w:val="00B11392"/>
    <w:rsid w:val="00B113D7"/>
    <w:rsid w:val="00B11599"/>
    <w:rsid w:val="00B115C0"/>
    <w:rsid w:val="00B117B8"/>
    <w:rsid w:val="00B11841"/>
    <w:rsid w:val="00B11A15"/>
    <w:rsid w:val="00B11AEB"/>
    <w:rsid w:val="00B11D04"/>
    <w:rsid w:val="00B11F72"/>
    <w:rsid w:val="00B12465"/>
    <w:rsid w:val="00B1263B"/>
    <w:rsid w:val="00B1264D"/>
    <w:rsid w:val="00B12775"/>
    <w:rsid w:val="00B12926"/>
    <w:rsid w:val="00B129AE"/>
    <w:rsid w:val="00B129F0"/>
    <w:rsid w:val="00B12A8D"/>
    <w:rsid w:val="00B12E83"/>
    <w:rsid w:val="00B13045"/>
    <w:rsid w:val="00B13163"/>
    <w:rsid w:val="00B1323D"/>
    <w:rsid w:val="00B132A9"/>
    <w:rsid w:val="00B13360"/>
    <w:rsid w:val="00B134AD"/>
    <w:rsid w:val="00B13670"/>
    <w:rsid w:val="00B13856"/>
    <w:rsid w:val="00B13AA9"/>
    <w:rsid w:val="00B13C5C"/>
    <w:rsid w:val="00B13EC5"/>
    <w:rsid w:val="00B13F88"/>
    <w:rsid w:val="00B140E9"/>
    <w:rsid w:val="00B14128"/>
    <w:rsid w:val="00B143AE"/>
    <w:rsid w:val="00B147F4"/>
    <w:rsid w:val="00B149F1"/>
    <w:rsid w:val="00B14BB8"/>
    <w:rsid w:val="00B14E26"/>
    <w:rsid w:val="00B14F00"/>
    <w:rsid w:val="00B14FAC"/>
    <w:rsid w:val="00B152D6"/>
    <w:rsid w:val="00B153EE"/>
    <w:rsid w:val="00B15447"/>
    <w:rsid w:val="00B15470"/>
    <w:rsid w:val="00B15962"/>
    <w:rsid w:val="00B15B7B"/>
    <w:rsid w:val="00B15CD5"/>
    <w:rsid w:val="00B15D15"/>
    <w:rsid w:val="00B15D87"/>
    <w:rsid w:val="00B16166"/>
    <w:rsid w:val="00B16564"/>
    <w:rsid w:val="00B1664E"/>
    <w:rsid w:val="00B1668A"/>
    <w:rsid w:val="00B16860"/>
    <w:rsid w:val="00B169DC"/>
    <w:rsid w:val="00B16D0F"/>
    <w:rsid w:val="00B16D7C"/>
    <w:rsid w:val="00B16EB4"/>
    <w:rsid w:val="00B16ECC"/>
    <w:rsid w:val="00B16F9F"/>
    <w:rsid w:val="00B17253"/>
    <w:rsid w:val="00B172A7"/>
    <w:rsid w:val="00B1737F"/>
    <w:rsid w:val="00B1748E"/>
    <w:rsid w:val="00B1753F"/>
    <w:rsid w:val="00B17627"/>
    <w:rsid w:val="00B17E71"/>
    <w:rsid w:val="00B2030E"/>
    <w:rsid w:val="00B204F1"/>
    <w:rsid w:val="00B204FD"/>
    <w:rsid w:val="00B205B5"/>
    <w:rsid w:val="00B205DE"/>
    <w:rsid w:val="00B205E1"/>
    <w:rsid w:val="00B2088C"/>
    <w:rsid w:val="00B20DF3"/>
    <w:rsid w:val="00B20FD1"/>
    <w:rsid w:val="00B21030"/>
    <w:rsid w:val="00B214C1"/>
    <w:rsid w:val="00B21996"/>
    <w:rsid w:val="00B219B9"/>
    <w:rsid w:val="00B21A6D"/>
    <w:rsid w:val="00B21BEF"/>
    <w:rsid w:val="00B21F83"/>
    <w:rsid w:val="00B22302"/>
    <w:rsid w:val="00B22549"/>
    <w:rsid w:val="00B225F6"/>
    <w:rsid w:val="00B229B8"/>
    <w:rsid w:val="00B22C47"/>
    <w:rsid w:val="00B22CF9"/>
    <w:rsid w:val="00B22F45"/>
    <w:rsid w:val="00B23116"/>
    <w:rsid w:val="00B23831"/>
    <w:rsid w:val="00B23A0B"/>
    <w:rsid w:val="00B23A63"/>
    <w:rsid w:val="00B23BEC"/>
    <w:rsid w:val="00B23BFC"/>
    <w:rsid w:val="00B23C08"/>
    <w:rsid w:val="00B240E8"/>
    <w:rsid w:val="00B243C0"/>
    <w:rsid w:val="00B24660"/>
    <w:rsid w:val="00B246F3"/>
    <w:rsid w:val="00B2475D"/>
    <w:rsid w:val="00B24794"/>
    <w:rsid w:val="00B24A39"/>
    <w:rsid w:val="00B24D45"/>
    <w:rsid w:val="00B24D72"/>
    <w:rsid w:val="00B24ED0"/>
    <w:rsid w:val="00B2500E"/>
    <w:rsid w:val="00B250A0"/>
    <w:rsid w:val="00B2516C"/>
    <w:rsid w:val="00B2570D"/>
    <w:rsid w:val="00B259A9"/>
    <w:rsid w:val="00B259D7"/>
    <w:rsid w:val="00B25A93"/>
    <w:rsid w:val="00B25D4F"/>
    <w:rsid w:val="00B25E20"/>
    <w:rsid w:val="00B25E87"/>
    <w:rsid w:val="00B25EAD"/>
    <w:rsid w:val="00B26031"/>
    <w:rsid w:val="00B26183"/>
    <w:rsid w:val="00B261EF"/>
    <w:rsid w:val="00B26457"/>
    <w:rsid w:val="00B268D0"/>
    <w:rsid w:val="00B268F0"/>
    <w:rsid w:val="00B26983"/>
    <w:rsid w:val="00B26D6A"/>
    <w:rsid w:val="00B27199"/>
    <w:rsid w:val="00B2719A"/>
    <w:rsid w:val="00B271A1"/>
    <w:rsid w:val="00B2727F"/>
    <w:rsid w:val="00B274D5"/>
    <w:rsid w:val="00B2759C"/>
    <w:rsid w:val="00B27624"/>
    <w:rsid w:val="00B2767A"/>
    <w:rsid w:val="00B2774E"/>
    <w:rsid w:val="00B279E0"/>
    <w:rsid w:val="00B27A12"/>
    <w:rsid w:val="00B27AC8"/>
    <w:rsid w:val="00B27E30"/>
    <w:rsid w:val="00B3001D"/>
    <w:rsid w:val="00B301F2"/>
    <w:rsid w:val="00B3022E"/>
    <w:rsid w:val="00B30355"/>
    <w:rsid w:val="00B303E6"/>
    <w:rsid w:val="00B306EE"/>
    <w:rsid w:val="00B30839"/>
    <w:rsid w:val="00B3083C"/>
    <w:rsid w:val="00B30874"/>
    <w:rsid w:val="00B309A3"/>
    <w:rsid w:val="00B30A62"/>
    <w:rsid w:val="00B30C9B"/>
    <w:rsid w:val="00B30CAB"/>
    <w:rsid w:val="00B30D15"/>
    <w:rsid w:val="00B30FBA"/>
    <w:rsid w:val="00B31127"/>
    <w:rsid w:val="00B312A5"/>
    <w:rsid w:val="00B31347"/>
    <w:rsid w:val="00B31490"/>
    <w:rsid w:val="00B315A1"/>
    <w:rsid w:val="00B31716"/>
    <w:rsid w:val="00B317DF"/>
    <w:rsid w:val="00B31F98"/>
    <w:rsid w:val="00B32329"/>
    <w:rsid w:val="00B32348"/>
    <w:rsid w:val="00B325B1"/>
    <w:rsid w:val="00B327C5"/>
    <w:rsid w:val="00B32958"/>
    <w:rsid w:val="00B32BAA"/>
    <w:rsid w:val="00B32D72"/>
    <w:rsid w:val="00B32FEA"/>
    <w:rsid w:val="00B332DF"/>
    <w:rsid w:val="00B33320"/>
    <w:rsid w:val="00B333C5"/>
    <w:rsid w:val="00B3341F"/>
    <w:rsid w:val="00B3344F"/>
    <w:rsid w:val="00B33561"/>
    <w:rsid w:val="00B33588"/>
    <w:rsid w:val="00B33B86"/>
    <w:rsid w:val="00B33C1A"/>
    <w:rsid w:val="00B33CE8"/>
    <w:rsid w:val="00B33EBE"/>
    <w:rsid w:val="00B34069"/>
    <w:rsid w:val="00B3417A"/>
    <w:rsid w:val="00B34204"/>
    <w:rsid w:val="00B3434F"/>
    <w:rsid w:val="00B34410"/>
    <w:rsid w:val="00B3468F"/>
    <w:rsid w:val="00B347C2"/>
    <w:rsid w:val="00B347FA"/>
    <w:rsid w:val="00B348B0"/>
    <w:rsid w:val="00B3495C"/>
    <w:rsid w:val="00B34BC4"/>
    <w:rsid w:val="00B34BE5"/>
    <w:rsid w:val="00B35101"/>
    <w:rsid w:val="00B352B9"/>
    <w:rsid w:val="00B35317"/>
    <w:rsid w:val="00B35403"/>
    <w:rsid w:val="00B354CA"/>
    <w:rsid w:val="00B35539"/>
    <w:rsid w:val="00B356A8"/>
    <w:rsid w:val="00B35881"/>
    <w:rsid w:val="00B3588B"/>
    <w:rsid w:val="00B35BBD"/>
    <w:rsid w:val="00B35D78"/>
    <w:rsid w:val="00B35DAA"/>
    <w:rsid w:val="00B35EF3"/>
    <w:rsid w:val="00B35FA5"/>
    <w:rsid w:val="00B36238"/>
    <w:rsid w:val="00B362BC"/>
    <w:rsid w:val="00B36337"/>
    <w:rsid w:val="00B3641A"/>
    <w:rsid w:val="00B364A4"/>
    <w:rsid w:val="00B364EA"/>
    <w:rsid w:val="00B3669A"/>
    <w:rsid w:val="00B3674B"/>
    <w:rsid w:val="00B367A4"/>
    <w:rsid w:val="00B367FC"/>
    <w:rsid w:val="00B36884"/>
    <w:rsid w:val="00B36971"/>
    <w:rsid w:val="00B36A21"/>
    <w:rsid w:val="00B36CE2"/>
    <w:rsid w:val="00B36DFD"/>
    <w:rsid w:val="00B37040"/>
    <w:rsid w:val="00B372DB"/>
    <w:rsid w:val="00B37711"/>
    <w:rsid w:val="00B3772A"/>
    <w:rsid w:val="00B377A2"/>
    <w:rsid w:val="00B377DC"/>
    <w:rsid w:val="00B37866"/>
    <w:rsid w:val="00B37927"/>
    <w:rsid w:val="00B37A78"/>
    <w:rsid w:val="00B37CEC"/>
    <w:rsid w:val="00B400BC"/>
    <w:rsid w:val="00B4041B"/>
    <w:rsid w:val="00B404F1"/>
    <w:rsid w:val="00B40A20"/>
    <w:rsid w:val="00B40ADF"/>
    <w:rsid w:val="00B40C17"/>
    <w:rsid w:val="00B40D0E"/>
    <w:rsid w:val="00B40F04"/>
    <w:rsid w:val="00B4109C"/>
    <w:rsid w:val="00B410AA"/>
    <w:rsid w:val="00B4129A"/>
    <w:rsid w:val="00B412D9"/>
    <w:rsid w:val="00B41440"/>
    <w:rsid w:val="00B41498"/>
    <w:rsid w:val="00B4169E"/>
    <w:rsid w:val="00B4183E"/>
    <w:rsid w:val="00B41B20"/>
    <w:rsid w:val="00B41BEF"/>
    <w:rsid w:val="00B41E18"/>
    <w:rsid w:val="00B41E63"/>
    <w:rsid w:val="00B41F2A"/>
    <w:rsid w:val="00B41F3D"/>
    <w:rsid w:val="00B421DB"/>
    <w:rsid w:val="00B42411"/>
    <w:rsid w:val="00B425F7"/>
    <w:rsid w:val="00B4286A"/>
    <w:rsid w:val="00B42908"/>
    <w:rsid w:val="00B42B45"/>
    <w:rsid w:val="00B42BEB"/>
    <w:rsid w:val="00B42D7F"/>
    <w:rsid w:val="00B43156"/>
    <w:rsid w:val="00B431B8"/>
    <w:rsid w:val="00B43336"/>
    <w:rsid w:val="00B433CF"/>
    <w:rsid w:val="00B4357D"/>
    <w:rsid w:val="00B4361B"/>
    <w:rsid w:val="00B436D8"/>
    <w:rsid w:val="00B438D0"/>
    <w:rsid w:val="00B43E64"/>
    <w:rsid w:val="00B441BB"/>
    <w:rsid w:val="00B44225"/>
    <w:rsid w:val="00B4433A"/>
    <w:rsid w:val="00B443A4"/>
    <w:rsid w:val="00B443C3"/>
    <w:rsid w:val="00B44408"/>
    <w:rsid w:val="00B44771"/>
    <w:rsid w:val="00B44C9D"/>
    <w:rsid w:val="00B44DFB"/>
    <w:rsid w:val="00B44F6F"/>
    <w:rsid w:val="00B450FB"/>
    <w:rsid w:val="00B453FD"/>
    <w:rsid w:val="00B45798"/>
    <w:rsid w:val="00B4579B"/>
    <w:rsid w:val="00B45C9C"/>
    <w:rsid w:val="00B45CBE"/>
    <w:rsid w:val="00B45E8B"/>
    <w:rsid w:val="00B4615E"/>
    <w:rsid w:val="00B461A2"/>
    <w:rsid w:val="00B46366"/>
    <w:rsid w:val="00B466BF"/>
    <w:rsid w:val="00B46892"/>
    <w:rsid w:val="00B468C0"/>
    <w:rsid w:val="00B46928"/>
    <w:rsid w:val="00B46C46"/>
    <w:rsid w:val="00B46CA1"/>
    <w:rsid w:val="00B46D1B"/>
    <w:rsid w:val="00B46DFB"/>
    <w:rsid w:val="00B46E78"/>
    <w:rsid w:val="00B47136"/>
    <w:rsid w:val="00B47137"/>
    <w:rsid w:val="00B471D5"/>
    <w:rsid w:val="00B4729C"/>
    <w:rsid w:val="00B47666"/>
    <w:rsid w:val="00B47701"/>
    <w:rsid w:val="00B47961"/>
    <w:rsid w:val="00B47B38"/>
    <w:rsid w:val="00B47BF5"/>
    <w:rsid w:val="00B47C1A"/>
    <w:rsid w:val="00B47E9D"/>
    <w:rsid w:val="00B47F34"/>
    <w:rsid w:val="00B50122"/>
    <w:rsid w:val="00B503FB"/>
    <w:rsid w:val="00B50621"/>
    <w:rsid w:val="00B5064F"/>
    <w:rsid w:val="00B50940"/>
    <w:rsid w:val="00B509A6"/>
    <w:rsid w:val="00B50A24"/>
    <w:rsid w:val="00B50A35"/>
    <w:rsid w:val="00B50B39"/>
    <w:rsid w:val="00B50BB8"/>
    <w:rsid w:val="00B50DB3"/>
    <w:rsid w:val="00B51350"/>
    <w:rsid w:val="00B519C5"/>
    <w:rsid w:val="00B51A16"/>
    <w:rsid w:val="00B51A52"/>
    <w:rsid w:val="00B51AAC"/>
    <w:rsid w:val="00B51C27"/>
    <w:rsid w:val="00B51D30"/>
    <w:rsid w:val="00B51D48"/>
    <w:rsid w:val="00B51DBC"/>
    <w:rsid w:val="00B52265"/>
    <w:rsid w:val="00B5278A"/>
    <w:rsid w:val="00B5278C"/>
    <w:rsid w:val="00B527BE"/>
    <w:rsid w:val="00B52829"/>
    <w:rsid w:val="00B52975"/>
    <w:rsid w:val="00B52A91"/>
    <w:rsid w:val="00B52E4C"/>
    <w:rsid w:val="00B52E57"/>
    <w:rsid w:val="00B53124"/>
    <w:rsid w:val="00B531D9"/>
    <w:rsid w:val="00B532AD"/>
    <w:rsid w:val="00B53568"/>
    <w:rsid w:val="00B53893"/>
    <w:rsid w:val="00B5391D"/>
    <w:rsid w:val="00B539AE"/>
    <w:rsid w:val="00B539C4"/>
    <w:rsid w:val="00B53A14"/>
    <w:rsid w:val="00B53ADB"/>
    <w:rsid w:val="00B53B5D"/>
    <w:rsid w:val="00B53D25"/>
    <w:rsid w:val="00B53EB9"/>
    <w:rsid w:val="00B541EC"/>
    <w:rsid w:val="00B5446A"/>
    <w:rsid w:val="00B5470E"/>
    <w:rsid w:val="00B5484B"/>
    <w:rsid w:val="00B54960"/>
    <w:rsid w:val="00B54BFF"/>
    <w:rsid w:val="00B54DF8"/>
    <w:rsid w:val="00B54FEC"/>
    <w:rsid w:val="00B5502B"/>
    <w:rsid w:val="00B5507B"/>
    <w:rsid w:val="00B5510A"/>
    <w:rsid w:val="00B554EE"/>
    <w:rsid w:val="00B55716"/>
    <w:rsid w:val="00B55B06"/>
    <w:rsid w:val="00B55B5B"/>
    <w:rsid w:val="00B55D23"/>
    <w:rsid w:val="00B55DCE"/>
    <w:rsid w:val="00B55EFF"/>
    <w:rsid w:val="00B5624D"/>
    <w:rsid w:val="00B563BF"/>
    <w:rsid w:val="00B564E8"/>
    <w:rsid w:val="00B56590"/>
    <w:rsid w:val="00B567C5"/>
    <w:rsid w:val="00B56927"/>
    <w:rsid w:val="00B56A5C"/>
    <w:rsid w:val="00B56B27"/>
    <w:rsid w:val="00B56D4C"/>
    <w:rsid w:val="00B56E20"/>
    <w:rsid w:val="00B56F0F"/>
    <w:rsid w:val="00B5702D"/>
    <w:rsid w:val="00B572A5"/>
    <w:rsid w:val="00B573F2"/>
    <w:rsid w:val="00B5758A"/>
    <w:rsid w:val="00B575C8"/>
    <w:rsid w:val="00B576AB"/>
    <w:rsid w:val="00B57C9E"/>
    <w:rsid w:val="00B57D47"/>
    <w:rsid w:val="00B57D62"/>
    <w:rsid w:val="00B57D8A"/>
    <w:rsid w:val="00B6017F"/>
    <w:rsid w:val="00B60218"/>
    <w:rsid w:val="00B60386"/>
    <w:rsid w:val="00B60480"/>
    <w:rsid w:val="00B6077A"/>
    <w:rsid w:val="00B60A81"/>
    <w:rsid w:val="00B60B68"/>
    <w:rsid w:val="00B60D90"/>
    <w:rsid w:val="00B60E15"/>
    <w:rsid w:val="00B6111B"/>
    <w:rsid w:val="00B611BE"/>
    <w:rsid w:val="00B61510"/>
    <w:rsid w:val="00B616EA"/>
    <w:rsid w:val="00B61BE3"/>
    <w:rsid w:val="00B61C4B"/>
    <w:rsid w:val="00B61CA8"/>
    <w:rsid w:val="00B61CF5"/>
    <w:rsid w:val="00B61D2D"/>
    <w:rsid w:val="00B61EBF"/>
    <w:rsid w:val="00B61EF1"/>
    <w:rsid w:val="00B623CC"/>
    <w:rsid w:val="00B62841"/>
    <w:rsid w:val="00B62E9A"/>
    <w:rsid w:val="00B62F29"/>
    <w:rsid w:val="00B62F77"/>
    <w:rsid w:val="00B63556"/>
    <w:rsid w:val="00B63567"/>
    <w:rsid w:val="00B636F9"/>
    <w:rsid w:val="00B638B9"/>
    <w:rsid w:val="00B639A2"/>
    <w:rsid w:val="00B639A3"/>
    <w:rsid w:val="00B639AC"/>
    <w:rsid w:val="00B63A54"/>
    <w:rsid w:val="00B63B16"/>
    <w:rsid w:val="00B63C6E"/>
    <w:rsid w:val="00B63EEF"/>
    <w:rsid w:val="00B63F1D"/>
    <w:rsid w:val="00B63FFE"/>
    <w:rsid w:val="00B641EC"/>
    <w:rsid w:val="00B64297"/>
    <w:rsid w:val="00B6433E"/>
    <w:rsid w:val="00B64366"/>
    <w:rsid w:val="00B644BF"/>
    <w:rsid w:val="00B645C6"/>
    <w:rsid w:val="00B6462D"/>
    <w:rsid w:val="00B64CF2"/>
    <w:rsid w:val="00B64F1E"/>
    <w:rsid w:val="00B651D6"/>
    <w:rsid w:val="00B651FA"/>
    <w:rsid w:val="00B65221"/>
    <w:rsid w:val="00B65228"/>
    <w:rsid w:val="00B65275"/>
    <w:rsid w:val="00B65366"/>
    <w:rsid w:val="00B653E6"/>
    <w:rsid w:val="00B657B1"/>
    <w:rsid w:val="00B65830"/>
    <w:rsid w:val="00B65994"/>
    <w:rsid w:val="00B65A04"/>
    <w:rsid w:val="00B65A5B"/>
    <w:rsid w:val="00B65B85"/>
    <w:rsid w:val="00B65C3D"/>
    <w:rsid w:val="00B65C3E"/>
    <w:rsid w:val="00B65C62"/>
    <w:rsid w:val="00B65DE2"/>
    <w:rsid w:val="00B65EF7"/>
    <w:rsid w:val="00B65F0B"/>
    <w:rsid w:val="00B65FA4"/>
    <w:rsid w:val="00B660F4"/>
    <w:rsid w:val="00B66180"/>
    <w:rsid w:val="00B66482"/>
    <w:rsid w:val="00B6656C"/>
    <w:rsid w:val="00B669D9"/>
    <w:rsid w:val="00B669DC"/>
    <w:rsid w:val="00B66CB1"/>
    <w:rsid w:val="00B66F84"/>
    <w:rsid w:val="00B670C9"/>
    <w:rsid w:val="00B673C7"/>
    <w:rsid w:val="00B6740C"/>
    <w:rsid w:val="00B67550"/>
    <w:rsid w:val="00B675DD"/>
    <w:rsid w:val="00B67856"/>
    <w:rsid w:val="00B67C41"/>
    <w:rsid w:val="00B67E9F"/>
    <w:rsid w:val="00B67FAE"/>
    <w:rsid w:val="00B701D1"/>
    <w:rsid w:val="00B70286"/>
    <w:rsid w:val="00B70522"/>
    <w:rsid w:val="00B706AB"/>
    <w:rsid w:val="00B708D9"/>
    <w:rsid w:val="00B70E09"/>
    <w:rsid w:val="00B70E5C"/>
    <w:rsid w:val="00B71590"/>
    <w:rsid w:val="00B71A0D"/>
    <w:rsid w:val="00B71DA8"/>
    <w:rsid w:val="00B71DCB"/>
    <w:rsid w:val="00B71E0C"/>
    <w:rsid w:val="00B7208B"/>
    <w:rsid w:val="00B720CE"/>
    <w:rsid w:val="00B725AF"/>
    <w:rsid w:val="00B7267E"/>
    <w:rsid w:val="00B729AC"/>
    <w:rsid w:val="00B72AF9"/>
    <w:rsid w:val="00B72BAB"/>
    <w:rsid w:val="00B72CE3"/>
    <w:rsid w:val="00B72E22"/>
    <w:rsid w:val="00B72E6F"/>
    <w:rsid w:val="00B72EA9"/>
    <w:rsid w:val="00B72EB8"/>
    <w:rsid w:val="00B72F09"/>
    <w:rsid w:val="00B7317B"/>
    <w:rsid w:val="00B732F6"/>
    <w:rsid w:val="00B73335"/>
    <w:rsid w:val="00B734FB"/>
    <w:rsid w:val="00B73610"/>
    <w:rsid w:val="00B73674"/>
    <w:rsid w:val="00B737A8"/>
    <w:rsid w:val="00B73835"/>
    <w:rsid w:val="00B73A1A"/>
    <w:rsid w:val="00B73BE1"/>
    <w:rsid w:val="00B73CBA"/>
    <w:rsid w:val="00B73E0E"/>
    <w:rsid w:val="00B73EF3"/>
    <w:rsid w:val="00B73F84"/>
    <w:rsid w:val="00B741DF"/>
    <w:rsid w:val="00B743BF"/>
    <w:rsid w:val="00B74671"/>
    <w:rsid w:val="00B747D4"/>
    <w:rsid w:val="00B74868"/>
    <w:rsid w:val="00B749EC"/>
    <w:rsid w:val="00B74AC1"/>
    <w:rsid w:val="00B74B88"/>
    <w:rsid w:val="00B74DE2"/>
    <w:rsid w:val="00B74EA0"/>
    <w:rsid w:val="00B7568F"/>
    <w:rsid w:val="00B75766"/>
    <w:rsid w:val="00B75E92"/>
    <w:rsid w:val="00B7602F"/>
    <w:rsid w:val="00B7625F"/>
    <w:rsid w:val="00B76295"/>
    <w:rsid w:val="00B76643"/>
    <w:rsid w:val="00B767FC"/>
    <w:rsid w:val="00B76CA7"/>
    <w:rsid w:val="00B76E09"/>
    <w:rsid w:val="00B770CF"/>
    <w:rsid w:val="00B77191"/>
    <w:rsid w:val="00B77204"/>
    <w:rsid w:val="00B77248"/>
    <w:rsid w:val="00B773BC"/>
    <w:rsid w:val="00B7756E"/>
    <w:rsid w:val="00B77572"/>
    <w:rsid w:val="00B77896"/>
    <w:rsid w:val="00B77B4D"/>
    <w:rsid w:val="00B77DDA"/>
    <w:rsid w:val="00B77F2C"/>
    <w:rsid w:val="00B800EA"/>
    <w:rsid w:val="00B80203"/>
    <w:rsid w:val="00B804C5"/>
    <w:rsid w:val="00B804D5"/>
    <w:rsid w:val="00B8060B"/>
    <w:rsid w:val="00B80697"/>
    <w:rsid w:val="00B80732"/>
    <w:rsid w:val="00B8099E"/>
    <w:rsid w:val="00B80D42"/>
    <w:rsid w:val="00B80E41"/>
    <w:rsid w:val="00B80EA7"/>
    <w:rsid w:val="00B81159"/>
    <w:rsid w:val="00B812BF"/>
    <w:rsid w:val="00B813F9"/>
    <w:rsid w:val="00B817C6"/>
    <w:rsid w:val="00B8194C"/>
    <w:rsid w:val="00B81BEA"/>
    <w:rsid w:val="00B81C9B"/>
    <w:rsid w:val="00B81DA4"/>
    <w:rsid w:val="00B81F8F"/>
    <w:rsid w:val="00B8200F"/>
    <w:rsid w:val="00B821CC"/>
    <w:rsid w:val="00B822DE"/>
    <w:rsid w:val="00B8238F"/>
    <w:rsid w:val="00B82398"/>
    <w:rsid w:val="00B8251C"/>
    <w:rsid w:val="00B82573"/>
    <w:rsid w:val="00B82581"/>
    <w:rsid w:val="00B825A6"/>
    <w:rsid w:val="00B82632"/>
    <w:rsid w:val="00B82671"/>
    <w:rsid w:val="00B82B04"/>
    <w:rsid w:val="00B82D3C"/>
    <w:rsid w:val="00B82FB3"/>
    <w:rsid w:val="00B82FF2"/>
    <w:rsid w:val="00B8328C"/>
    <w:rsid w:val="00B83393"/>
    <w:rsid w:val="00B835BF"/>
    <w:rsid w:val="00B83605"/>
    <w:rsid w:val="00B8366D"/>
    <w:rsid w:val="00B83816"/>
    <w:rsid w:val="00B83902"/>
    <w:rsid w:val="00B83930"/>
    <w:rsid w:val="00B83964"/>
    <w:rsid w:val="00B83DF1"/>
    <w:rsid w:val="00B842D9"/>
    <w:rsid w:val="00B8481B"/>
    <w:rsid w:val="00B8487C"/>
    <w:rsid w:val="00B84A2E"/>
    <w:rsid w:val="00B84A42"/>
    <w:rsid w:val="00B84DD0"/>
    <w:rsid w:val="00B85463"/>
    <w:rsid w:val="00B85473"/>
    <w:rsid w:val="00B85694"/>
    <w:rsid w:val="00B8582D"/>
    <w:rsid w:val="00B85AE0"/>
    <w:rsid w:val="00B85D2D"/>
    <w:rsid w:val="00B85E3E"/>
    <w:rsid w:val="00B86053"/>
    <w:rsid w:val="00B86404"/>
    <w:rsid w:val="00B8686A"/>
    <w:rsid w:val="00B86918"/>
    <w:rsid w:val="00B86A5E"/>
    <w:rsid w:val="00B86AE2"/>
    <w:rsid w:val="00B86B1B"/>
    <w:rsid w:val="00B86D39"/>
    <w:rsid w:val="00B86DCE"/>
    <w:rsid w:val="00B86FB3"/>
    <w:rsid w:val="00B8717E"/>
    <w:rsid w:val="00B872B7"/>
    <w:rsid w:val="00B8740B"/>
    <w:rsid w:val="00B879FF"/>
    <w:rsid w:val="00B87B04"/>
    <w:rsid w:val="00B87C32"/>
    <w:rsid w:val="00B87FB1"/>
    <w:rsid w:val="00B90034"/>
    <w:rsid w:val="00B90070"/>
    <w:rsid w:val="00B903C5"/>
    <w:rsid w:val="00B90480"/>
    <w:rsid w:val="00B90652"/>
    <w:rsid w:val="00B90884"/>
    <w:rsid w:val="00B909F6"/>
    <w:rsid w:val="00B90A99"/>
    <w:rsid w:val="00B90C90"/>
    <w:rsid w:val="00B90CA0"/>
    <w:rsid w:val="00B911B3"/>
    <w:rsid w:val="00B9121E"/>
    <w:rsid w:val="00B91222"/>
    <w:rsid w:val="00B912D4"/>
    <w:rsid w:val="00B91337"/>
    <w:rsid w:val="00B913C7"/>
    <w:rsid w:val="00B91711"/>
    <w:rsid w:val="00B917C6"/>
    <w:rsid w:val="00B918ED"/>
    <w:rsid w:val="00B91A91"/>
    <w:rsid w:val="00B91C85"/>
    <w:rsid w:val="00B92101"/>
    <w:rsid w:val="00B92130"/>
    <w:rsid w:val="00B92210"/>
    <w:rsid w:val="00B92242"/>
    <w:rsid w:val="00B92373"/>
    <w:rsid w:val="00B923E9"/>
    <w:rsid w:val="00B929BC"/>
    <w:rsid w:val="00B92AF4"/>
    <w:rsid w:val="00B92BB0"/>
    <w:rsid w:val="00B92C91"/>
    <w:rsid w:val="00B92CE4"/>
    <w:rsid w:val="00B92D76"/>
    <w:rsid w:val="00B93233"/>
    <w:rsid w:val="00B9345F"/>
    <w:rsid w:val="00B93488"/>
    <w:rsid w:val="00B934B0"/>
    <w:rsid w:val="00B937DD"/>
    <w:rsid w:val="00B93BC0"/>
    <w:rsid w:val="00B93C3C"/>
    <w:rsid w:val="00B93C5F"/>
    <w:rsid w:val="00B93FD9"/>
    <w:rsid w:val="00B9461E"/>
    <w:rsid w:val="00B94744"/>
    <w:rsid w:val="00B94971"/>
    <w:rsid w:val="00B949D2"/>
    <w:rsid w:val="00B94A06"/>
    <w:rsid w:val="00B94CA1"/>
    <w:rsid w:val="00B94D37"/>
    <w:rsid w:val="00B95413"/>
    <w:rsid w:val="00B954C0"/>
    <w:rsid w:val="00B9555B"/>
    <w:rsid w:val="00B95A55"/>
    <w:rsid w:val="00B95AB2"/>
    <w:rsid w:val="00B95D16"/>
    <w:rsid w:val="00B95EDF"/>
    <w:rsid w:val="00B95F29"/>
    <w:rsid w:val="00B95FB6"/>
    <w:rsid w:val="00B95FEC"/>
    <w:rsid w:val="00B960A1"/>
    <w:rsid w:val="00B961D9"/>
    <w:rsid w:val="00B96611"/>
    <w:rsid w:val="00B9678B"/>
    <w:rsid w:val="00B9681D"/>
    <w:rsid w:val="00B96ED0"/>
    <w:rsid w:val="00B97206"/>
    <w:rsid w:val="00B9729F"/>
    <w:rsid w:val="00B97384"/>
    <w:rsid w:val="00B97470"/>
    <w:rsid w:val="00B974EF"/>
    <w:rsid w:val="00B975E7"/>
    <w:rsid w:val="00B9776F"/>
    <w:rsid w:val="00B97915"/>
    <w:rsid w:val="00B97A93"/>
    <w:rsid w:val="00BA004C"/>
    <w:rsid w:val="00BA01D2"/>
    <w:rsid w:val="00BA0282"/>
    <w:rsid w:val="00BA0597"/>
    <w:rsid w:val="00BA063A"/>
    <w:rsid w:val="00BA07A4"/>
    <w:rsid w:val="00BA07AD"/>
    <w:rsid w:val="00BA0996"/>
    <w:rsid w:val="00BA0A23"/>
    <w:rsid w:val="00BA0BBA"/>
    <w:rsid w:val="00BA0D77"/>
    <w:rsid w:val="00BA0E67"/>
    <w:rsid w:val="00BA0EE2"/>
    <w:rsid w:val="00BA0F68"/>
    <w:rsid w:val="00BA0F8C"/>
    <w:rsid w:val="00BA1042"/>
    <w:rsid w:val="00BA1247"/>
    <w:rsid w:val="00BA1669"/>
    <w:rsid w:val="00BA169A"/>
    <w:rsid w:val="00BA1859"/>
    <w:rsid w:val="00BA1AE2"/>
    <w:rsid w:val="00BA1B20"/>
    <w:rsid w:val="00BA1BCA"/>
    <w:rsid w:val="00BA1C3C"/>
    <w:rsid w:val="00BA1D67"/>
    <w:rsid w:val="00BA1ED3"/>
    <w:rsid w:val="00BA1F9E"/>
    <w:rsid w:val="00BA1FC9"/>
    <w:rsid w:val="00BA248B"/>
    <w:rsid w:val="00BA254D"/>
    <w:rsid w:val="00BA26EC"/>
    <w:rsid w:val="00BA29BA"/>
    <w:rsid w:val="00BA2AE5"/>
    <w:rsid w:val="00BA2C54"/>
    <w:rsid w:val="00BA2C77"/>
    <w:rsid w:val="00BA2D11"/>
    <w:rsid w:val="00BA2D83"/>
    <w:rsid w:val="00BA2F74"/>
    <w:rsid w:val="00BA31DE"/>
    <w:rsid w:val="00BA31E3"/>
    <w:rsid w:val="00BA3227"/>
    <w:rsid w:val="00BA34C0"/>
    <w:rsid w:val="00BA34D3"/>
    <w:rsid w:val="00BA3505"/>
    <w:rsid w:val="00BA35F9"/>
    <w:rsid w:val="00BA3837"/>
    <w:rsid w:val="00BA38B6"/>
    <w:rsid w:val="00BA3ADC"/>
    <w:rsid w:val="00BA3ADD"/>
    <w:rsid w:val="00BA3B82"/>
    <w:rsid w:val="00BA3DB8"/>
    <w:rsid w:val="00BA3E38"/>
    <w:rsid w:val="00BA3E9E"/>
    <w:rsid w:val="00BA435E"/>
    <w:rsid w:val="00BA43B9"/>
    <w:rsid w:val="00BA4929"/>
    <w:rsid w:val="00BA49B2"/>
    <w:rsid w:val="00BA4A0C"/>
    <w:rsid w:val="00BA4A8C"/>
    <w:rsid w:val="00BA4AC9"/>
    <w:rsid w:val="00BA4AD8"/>
    <w:rsid w:val="00BA4BD0"/>
    <w:rsid w:val="00BA5002"/>
    <w:rsid w:val="00BA53E0"/>
    <w:rsid w:val="00BA56A8"/>
    <w:rsid w:val="00BA592D"/>
    <w:rsid w:val="00BA5C46"/>
    <w:rsid w:val="00BA5D87"/>
    <w:rsid w:val="00BA5DA1"/>
    <w:rsid w:val="00BA5EF2"/>
    <w:rsid w:val="00BA5FC5"/>
    <w:rsid w:val="00BA6593"/>
    <w:rsid w:val="00BA659D"/>
    <w:rsid w:val="00BA65F9"/>
    <w:rsid w:val="00BA6650"/>
    <w:rsid w:val="00BA6948"/>
    <w:rsid w:val="00BA6C17"/>
    <w:rsid w:val="00BA6C99"/>
    <w:rsid w:val="00BA6F83"/>
    <w:rsid w:val="00BA7234"/>
    <w:rsid w:val="00BA73FC"/>
    <w:rsid w:val="00BA7401"/>
    <w:rsid w:val="00BA7440"/>
    <w:rsid w:val="00BA749A"/>
    <w:rsid w:val="00BA7802"/>
    <w:rsid w:val="00BA7905"/>
    <w:rsid w:val="00BA7C74"/>
    <w:rsid w:val="00BA7D30"/>
    <w:rsid w:val="00BA7ECC"/>
    <w:rsid w:val="00BB01F5"/>
    <w:rsid w:val="00BB0414"/>
    <w:rsid w:val="00BB0445"/>
    <w:rsid w:val="00BB0B12"/>
    <w:rsid w:val="00BB0C94"/>
    <w:rsid w:val="00BB0DE3"/>
    <w:rsid w:val="00BB0FE9"/>
    <w:rsid w:val="00BB13A7"/>
    <w:rsid w:val="00BB14B8"/>
    <w:rsid w:val="00BB14EB"/>
    <w:rsid w:val="00BB1687"/>
    <w:rsid w:val="00BB16F7"/>
    <w:rsid w:val="00BB18B4"/>
    <w:rsid w:val="00BB195C"/>
    <w:rsid w:val="00BB2249"/>
    <w:rsid w:val="00BB22C4"/>
    <w:rsid w:val="00BB2374"/>
    <w:rsid w:val="00BB23BC"/>
    <w:rsid w:val="00BB24C5"/>
    <w:rsid w:val="00BB25E1"/>
    <w:rsid w:val="00BB281D"/>
    <w:rsid w:val="00BB2918"/>
    <w:rsid w:val="00BB29BC"/>
    <w:rsid w:val="00BB2A65"/>
    <w:rsid w:val="00BB2AB9"/>
    <w:rsid w:val="00BB2B64"/>
    <w:rsid w:val="00BB2B8A"/>
    <w:rsid w:val="00BB2C35"/>
    <w:rsid w:val="00BB2F3B"/>
    <w:rsid w:val="00BB2FE0"/>
    <w:rsid w:val="00BB3193"/>
    <w:rsid w:val="00BB31BE"/>
    <w:rsid w:val="00BB3419"/>
    <w:rsid w:val="00BB35D7"/>
    <w:rsid w:val="00BB35F4"/>
    <w:rsid w:val="00BB3801"/>
    <w:rsid w:val="00BB3830"/>
    <w:rsid w:val="00BB3A42"/>
    <w:rsid w:val="00BB3BE4"/>
    <w:rsid w:val="00BB3E5A"/>
    <w:rsid w:val="00BB3E80"/>
    <w:rsid w:val="00BB3F95"/>
    <w:rsid w:val="00BB4115"/>
    <w:rsid w:val="00BB41DD"/>
    <w:rsid w:val="00BB43D1"/>
    <w:rsid w:val="00BB451F"/>
    <w:rsid w:val="00BB46AF"/>
    <w:rsid w:val="00BB47DC"/>
    <w:rsid w:val="00BB4B12"/>
    <w:rsid w:val="00BB4BD8"/>
    <w:rsid w:val="00BB4D0B"/>
    <w:rsid w:val="00BB4DE3"/>
    <w:rsid w:val="00BB4F8F"/>
    <w:rsid w:val="00BB5163"/>
    <w:rsid w:val="00BB5248"/>
    <w:rsid w:val="00BB52EE"/>
    <w:rsid w:val="00BB532C"/>
    <w:rsid w:val="00BB5349"/>
    <w:rsid w:val="00BB5358"/>
    <w:rsid w:val="00BB559B"/>
    <w:rsid w:val="00BB5733"/>
    <w:rsid w:val="00BB5A4B"/>
    <w:rsid w:val="00BB5B58"/>
    <w:rsid w:val="00BB5F0B"/>
    <w:rsid w:val="00BB6133"/>
    <w:rsid w:val="00BB6196"/>
    <w:rsid w:val="00BB61D7"/>
    <w:rsid w:val="00BB6205"/>
    <w:rsid w:val="00BB63A2"/>
    <w:rsid w:val="00BB65E4"/>
    <w:rsid w:val="00BB65F4"/>
    <w:rsid w:val="00BB6A5D"/>
    <w:rsid w:val="00BB6E60"/>
    <w:rsid w:val="00BB6FA3"/>
    <w:rsid w:val="00BB708E"/>
    <w:rsid w:val="00BB729F"/>
    <w:rsid w:val="00BB7342"/>
    <w:rsid w:val="00BB7347"/>
    <w:rsid w:val="00BB7366"/>
    <w:rsid w:val="00BB737B"/>
    <w:rsid w:val="00BB756F"/>
    <w:rsid w:val="00BB760E"/>
    <w:rsid w:val="00BB78C0"/>
    <w:rsid w:val="00BB79F8"/>
    <w:rsid w:val="00BB7AA9"/>
    <w:rsid w:val="00BB7B1D"/>
    <w:rsid w:val="00BB7DFC"/>
    <w:rsid w:val="00BC0128"/>
    <w:rsid w:val="00BC014D"/>
    <w:rsid w:val="00BC0294"/>
    <w:rsid w:val="00BC02D6"/>
    <w:rsid w:val="00BC0386"/>
    <w:rsid w:val="00BC0398"/>
    <w:rsid w:val="00BC09F5"/>
    <w:rsid w:val="00BC0C36"/>
    <w:rsid w:val="00BC0E03"/>
    <w:rsid w:val="00BC0E2F"/>
    <w:rsid w:val="00BC0E89"/>
    <w:rsid w:val="00BC0E8E"/>
    <w:rsid w:val="00BC0F13"/>
    <w:rsid w:val="00BC0F37"/>
    <w:rsid w:val="00BC11EC"/>
    <w:rsid w:val="00BC14B8"/>
    <w:rsid w:val="00BC179E"/>
    <w:rsid w:val="00BC192E"/>
    <w:rsid w:val="00BC1B8A"/>
    <w:rsid w:val="00BC1CCC"/>
    <w:rsid w:val="00BC1FE1"/>
    <w:rsid w:val="00BC1FE9"/>
    <w:rsid w:val="00BC20BA"/>
    <w:rsid w:val="00BC2415"/>
    <w:rsid w:val="00BC24B5"/>
    <w:rsid w:val="00BC254D"/>
    <w:rsid w:val="00BC260F"/>
    <w:rsid w:val="00BC2625"/>
    <w:rsid w:val="00BC262B"/>
    <w:rsid w:val="00BC26FC"/>
    <w:rsid w:val="00BC2A8A"/>
    <w:rsid w:val="00BC308A"/>
    <w:rsid w:val="00BC31D3"/>
    <w:rsid w:val="00BC3217"/>
    <w:rsid w:val="00BC36FF"/>
    <w:rsid w:val="00BC38B6"/>
    <w:rsid w:val="00BC3AFA"/>
    <w:rsid w:val="00BC3BE2"/>
    <w:rsid w:val="00BC3CA8"/>
    <w:rsid w:val="00BC3D2E"/>
    <w:rsid w:val="00BC3EE7"/>
    <w:rsid w:val="00BC4003"/>
    <w:rsid w:val="00BC4048"/>
    <w:rsid w:val="00BC41CE"/>
    <w:rsid w:val="00BC4406"/>
    <w:rsid w:val="00BC4441"/>
    <w:rsid w:val="00BC4534"/>
    <w:rsid w:val="00BC456E"/>
    <w:rsid w:val="00BC480B"/>
    <w:rsid w:val="00BC4A6B"/>
    <w:rsid w:val="00BC4E1E"/>
    <w:rsid w:val="00BC51F6"/>
    <w:rsid w:val="00BC5527"/>
    <w:rsid w:val="00BC5637"/>
    <w:rsid w:val="00BC5792"/>
    <w:rsid w:val="00BC57D9"/>
    <w:rsid w:val="00BC5A0F"/>
    <w:rsid w:val="00BC5A14"/>
    <w:rsid w:val="00BC5A81"/>
    <w:rsid w:val="00BC5A8D"/>
    <w:rsid w:val="00BC5B22"/>
    <w:rsid w:val="00BC5BBB"/>
    <w:rsid w:val="00BC5D61"/>
    <w:rsid w:val="00BC5ED6"/>
    <w:rsid w:val="00BC6184"/>
    <w:rsid w:val="00BC6215"/>
    <w:rsid w:val="00BC6433"/>
    <w:rsid w:val="00BC6491"/>
    <w:rsid w:val="00BC661C"/>
    <w:rsid w:val="00BC6781"/>
    <w:rsid w:val="00BC6799"/>
    <w:rsid w:val="00BC6D56"/>
    <w:rsid w:val="00BC6F2E"/>
    <w:rsid w:val="00BC7058"/>
    <w:rsid w:val="00BC72BC"/>
    <w:rsid w:val="00BC7821"/>
    <w:rsid w:val="00BC79C1"/>
    <w:rsid w:val="00BC7B63"/>
    <w:rsid w:val="00BC7F8F"/>
    <w:rsid w:val="00BD05D1"/>
    <w:rsid w:val="00BD0AE6"/>
    <w:rsid w:val="00BD0B76"/>
    <w:rsid w:val="00BD0CA2"/>
    <w:rsid w:val="00BD0DDC"/>
    <w:rsid w:val="00BD0E1A"/>
    <w:rsid w:val="00BD0F3A"/>
    <w:rsid w:val="00BD0FD0"/>
    <w:rsid w:val="00BD104D"/>
    <w:rsid w:val="00BD1526"/>
    <w:rsid w:val="00BD1640"/>
    <w:rsid w:val="00BD1AF9"/>
    <w:rsid w:val="00BD1AFF"/>
    <w:rsid w:val="00BD1CB7"/>
    <w:rsid w:val="00BD1E45"/>
    <w:rsid w:val="00BD1EA9"/>
    <w:rsid w:val="00BD20F3"/>
    <w:rsid w:val="00BD2293"/>
    <w:rsid w:val="00BD282E"/>
    <w:rsid w:val="00BD2E51"/>
    <w:rsid w:val="00BD3124"/>
    <w:rsid w:val="00BD3200"/>
    <w:rsid w:val="00BD3269"/>
    <w:rsid w:val="00BD372D"/>
    <w:rsid w:val="00BD3AAD"/>
    <w:rsid w:val="00BD3AF9"/>
    <w:rsid w:val="00BD3DF2"/>
    <w:rsid w:val="00BD4028"/>
    <w:rsid w:val="00BD47A8"/>
    <w:rsid w:val="00BD48D3"/>
    <w:rsid w:val="00BD4B6D"/>
    <w:rsid w:val="00BD4BF7"/>
    <w:rsid w:val="00BD4C8E"/>
    <w:rsid w:val="00BD4E02"/>
    <w:rsid w:val="00BD4F63"/>
    <w:rsid w:val="00BD4FAD"/>
    <w:rsid w:val="00BD50A6"/>
    <w:rsid w:val="00BD5117"/>
    <w:rsid w:val="00BD516C"/>
    <w:rsid w:val="00BD524A"/>
    <w:rsid w:val="00BD5331"/>
    <w:rsid w:val="00BD53C2"/>
    <w:rsid w:val="00BD593D"/>
    <w:rsid w:val="00BD5996"/>
    <w:rsid w:val="00BD5A62"/>
    <w:rsid w:val="00BD5C89"/>
    <w:rsid w:val="00BD5CC4"/>
    <w:rsid w:val="00BD5D56"/>
    <w:rsid w:val="00BD6064"/>
    <w:rsid w:val="00BD63B0"/>
    <w:rsid w:val="00BD6417"/>
    <w:rsid w:val="00BD64BA"/>
    <w:rsid w:val="00BD6578"/>
    <w:rsid w:val="00BD657C"/>
    <w:rsid w:val="00BD69B3"/>
    <w:rsid w:val="00BD6B71"/>
    <w:rsid w:val="00BD6C1B"/>
    <w:rsid w:val="00BD6C93"/>
    <w:rsid w:val="00BD6CC4"/>
    <w:rsid w:val="00BD6E5D"/>
    <w:rsid w:val="00BD6E97"/>
    <w:rsid w:val="00BD6EC2"/>
    <w:rsid w:val="00BD712B"/>
    <w:rsid w:val="00BD71E3"/>
    <w:rsid w:val="00BD7279"/>
    <w:rsid w:val="00BD7372"/>
    <w:rsid w:val="00BD73A0"/>
    <w:rsid w:val="00BD74BC"/>
    <w:rsid w:val="00BD74D4"/>
    <w:rsid w:val="00BD752E"/>
    <w:rsid w:val="00BD7641"/>
    <w:rsid w:val="00BD779C"/>
    <w:rsid w:val="00BD77B7"/>
    <w:rsid w:val="00BD7BEE"/>
    <w:rsid w:val="00BD7FE5"/>
    <w:rsid w:val="00BE03AB"/>
    <w:rsid w:val="00BE049B"/>
    <w:rsid w:val="00BE054D"/>
    <w:rsid w:val="00BE05D7"/>
    <w:rsid w:val="00BE078A"/>
    <w:rsid w:val="00BE0895"/>
    <w:rsid w:val="00BE0D2E"/>
    <w:rsid w:val="00BE1349"/>
    <w:rsid w:val="00BE13D8"/>
    <w:rsid w:val="00BE14F6"/>
    <w:rsid w:val="00BE1834"/>
    <w:rsid w:val="00BE18E8"/>
    <w:rsid w:val="00BE19C2"/>
    <w:rsid w:val="00BE1E02"/>
    <w:rsid w:val="00BE2001"/>
    <w:rsid w:val="00BE20B5"/>
    <w:rsid w:val="00BE214C"/>
    <w:rsid w:val="00BE232A"/>
    <w:rsid w:val="00BE2401"/>
    <w:rsid w:val="00BE2402"/>
    <w:rsid w:val="00BE2945"/>
    <w:rsid w:val="00BE2A01"/>
    <w:rsid w:val="00BE2CB5"/>
    <w:rsid w:val="00BE2F05"/>
    <w:rsid w:val="00BE2F3A"/>
    <w:rsid w:val="00BE33A1"/>
    <w:rsid w:val="00BE3460"/>
    <w:rsid w:val="00BE3497"/>
    <w:rsid w:val="00BE349A"/>
    <w:rsid w:val="00BE3559"/>
    <w:rsid w:val="00BE3632"/>
    <w:rsid w:val="00BE367D"/>
    <w:rsid w:val="00BE3718"/>
    <w:rsid w:val="00BE383F"/>
    <w:rsid w:val="00BE387A"/>
    <w:rsid w:val="00BE3965"/>
    <w:rsid w:val="00BE3B46"/>
    <w:rsid w:val="00BE3BF7"/>
    <w:rsid w:val="00BE3CFA"/>
    <w:rsid w:val="00BE3F75"/>
    <w:rsid w:val="00BE402C"/>
    <w:rsid w:val="00BE407A"/>
    <w:rsid w:val="00BE40BB"/>
    <w:rsid w:val="00BE4363"/>
    <w:rsid w:val="00BE441D"/>
    <w:rsid w:val="00BE44A8"/>
    <w:rsid w:val="00BE45FC"/>
    <w:rsid w:val="00BE46CC"/>
    <w:rsid w:val="00BE4759"/>
    <w:rsid w:val="00BE47B1"/>
    <w:rsid w:val="00BE4896"/>
    <w:rsid w:val="00BE491A"/>
    <w:rsid w:val="00BE4AB5"/>
    <w:rsid w:val="00BE4BF1"/>
    <w:rsid w:val="00BE4E6D"/>
    <w:rsid w:val="00BE4FDD"/>
    <w:rsid w:val="00BE5026"/>
    <w:rsid w:val="00BE530B"/>
    <w:rsid w:val="00BE542E"/>
    <w:rsid w:val="00BE54E4"/>
    <w:rsid w:val="00BE553B"/>
    <w:rsid w:val="00BE5575"/>
    <w:rsid w:val="00BE581A"/>
    <w:rsid w:val="00BE5AE2"/>
    <w:rsid w:val="00BE5B53"/>
    <w:rsid w:val="00BE5EC2"/>
    <w:rsid w:val="00BE6120"/>
    <w:rsid w:val="00BE6174"/>
    <w:rsid w:val="00BE63F3"/>
    <w:rsid w:val="00BE63FB"/>
    <w:rsid w:val="00BE659B"/>
    <w:rsid w:val="00BE660E"/>
    <w:rsid w:val="00BE6911"/>
    <w:rsid w:val="00BE6A1F"/>
    <w:rsid w:val="00BE6B88"/>
    <w:rsid w:val="00BE6BED"/>
    <w:rsid w:val="00BE6DEE"/>
    <w:rsid w:val="00BE6F67"/>
    <w:rsid w:val="00BE6FB4"/>
    <w:rsid w:val="00BE7012"/>
    <w:rsid w:val="00BE7040"/>
    <w:rsid w:val="00BE750F"/>
    <w:rsid w:val="00BE7592"/>
    <w:rsid w:val="00BE75A0"/>
    <w:rsid w:val="00BE7645"/>
    <w:rsid w:val="00BE7B16"/>
    <w:rsid w:val="00BE7BE7"/>
    <w:rsid w:val="00BE7D62"/>
    <w:rsid w:val="00BE7DD0"/>
    <w:rsid w:val="00BF0131"/>
    <w:rsid w:val="00BF020B"/>
    <w:rsid w:val="00BF046D"/>
    <w:rsid w:val="00BF04FF"/>
    <w:rsid w:val="00BF06B5"/>
    <w:rsid w:val="00BF094D"/>
    <w:rsid w:val="00BF0A76"/>
    <w:rsid w:val="00BF0B1E"/>
    <w:rsid w:val="00BF0C71"/>
    <w:rsid w:val="00BF0D36"/>
    <w:rsid w:val="00BF1105"/>
    <w:rsid w:val="00BF11D4"/>
    <w:rsid w:val="00BF132D"/>
    <w:rsid w:val="00BF14B8"/>
    <w:rsid w:val="00BF1702"/>
    <w:rsid w:val="00BF193A"/>
    <w:rsid w:val="00BF1B89"/>
    <w:rsid w:val="00BF1E47"/>
    <w:rsid w:val="00BF1F65"/>
    <w:rsid w:val="00BF1FBC"/>
    <w:rsid w:val="00BF1FE1"/>
    <w:rsid w:val="00BF21F2"/>
    <w:rsid w:val="00BF2495"/>
    <w:rsid w:val="00BF27F2"/>
    <w:rsid w:val="00BF2BF3"/>
    <w:rsid w:val="00BF2D0E"/>
    <w:rsid w:val="00BF2D4D"/>
    <w:rsid w:val="00BF2DB2"/>
    <w:rsid w:val="00BF2DCF"/>
    <w:rsid w:val="00BF3176"/>
    <w:rsid w:val="00BF32D5"/>
    <w:rsid w:val="00BF33AF"/>
    <w:rsid w:val="00BF35A7"/>
    <w:rsid w:val="00BF3792"/>
    <w:rsid w:val="00BF39F4"/>
    <w:rsid w:val="00BF3A6C"/>
    <w:rsid w:val="00BF3B03"/>
    <w:rsid w:val="00BF3B75"/>
    <w:rsid w:val="00BF3C00"/>
    <w:rsid w:val="00BF3E0B"/>
    <w:rsid w:val="00BF3F29"/>
    <w:rsid w:val="00BF3FAF"/>
    <w:rsid w:val="00BF40DD"/>
    <w:rsid w:val="00BF4162"/>
    <w:rsid w:val="00BF4280"/>
    <w:rsid w:val="00BF4344"/>
    <w:rsid w:val="00BF4385"/>
    <w:rsid w:val="00BF45F0"/>
    <w:rsid w:val="00BF4738"/>
    <w:rsid w:val="00BF4C13"/>
    <w:rsid w:val="00BF4D9D"/>
    <w:rsid w:val="00BF4F09"/>
    <w:rsid w:val="00BF5494"/>
    <w:rsid w:val="00BF5708"/>
    <w:rsid w:val="00BF5759"/>
    <w:rsid w:val="00BF5819"/>
    <w:rsid w:val="00BF58A5"/>
    <w:rsid w:val="00BF5910"/>
    <w:rsid w:val="00BF5B73"/>
    <w:rsid w:val="00BF5D24"/>
    <w:rsid w:val="00BF5DFA"/>
    <w:rsid w:val="00BF5EEE"/>
    <w:rsid w:val="00BF618D"/>
    <w:rsid w:val="00BF61D2"/>
    <w:rsid w:val="00BF629C"/>
    <w:rsid w:val="00BF62FF"/>
    <w:rsid w:val="00BF6452"/>
    <w:rsid w:val="00BF6520"/>
    <w:rsid w:val="00BF6551"/>
    <w:rsid w:val="00BF671F"/>
    <w:rsid w:val="00BF68AA"/>
    <w:rsid w:val="00BF68B8"/>
    <w:rsid w:val="00BF6B4C"/>
    <w:rsid w:val="00BF6C84"/>
    <w:rsid w:val="00BF6DF1"/>
    <w:rsid w:val="00BF6E7D"/>
    <w:rsid w:val="00BF6F75"/>
    <w:rsid w:val="00BF704D"/>
    <w:rsid w:val="00BF7337"/>
    <w:rsid w:val="00BF773F"/>
    <w:rsid w:val="00BF7807"/>
    <w:rsid w:val="00BF790C"/>
    <w:rsid w:val="00BF794E"/>
    <w:rsid w:val="00BF799D"/>
    <w:rsid w:val="00BF79A4"/>
    <w:rsid w:val="00BF7B01"/>
    <w:rsid w:val="00BF7B20"/>
    <w:rsid w:val="00BF7BAD"/>
    <w:rsid w:val="00BF7BD1"/>
    <w:rsid w:val="00BF7FC3"/>
    <w:rsid w:val="00C0009F"/>
    <w:rsid w:val="00C00174"/>
    <w:rsid w:val="00C002B1"/>
    <w:rsid w:val="00C00327"/>
    <w:rsid w:val="00C00612"/>
    <w:rsid w:val="00C00763"/>
    <w:rsid w:val="00C0083B"/>
    <w:rsid w:val="00C008E5"/>
    <w:rsid w:val="00C00946"/>
    <w:rsid w:val="00C0097C"/>
    <w:rsid w:val="00C00AF2"/>
    <w:rsid w:val="00C00BE0"/>
    <w:rsid w:val="00C00DF2"/>
    <w:rsid w:val="00C010A0"/>
    <w:rsid w:val="00C01158"/>
    <w:rsid w:val="00C0155B"/>
    <w:rsid w:val="00C01844"/>
    <w:rsid w:val="00C01A8C"/>
    <w:rsid w:val="00C01B2A"/>
    <w:rsid w:val="00C01C46"/>
    <w:rsid w:val="00C01D44"/>
    <w:rsid w:val="00C01D63"/>
    <w:rsid w:val="00C020B5"/>
    <w:rsid w:val="00C022FD"/>
    <w:rsid w:val="00C02345"/>
    <w:rsid w:val="00C023D2"/>
    <w:rsid w:val="00C02411"/>
    <w:rsid w:val="00C02507"/>
    <w:rsid w:val="00C02AC6"/>
    <w:rsid w:val="00C02C04"/>
    <w:rsid w:val="00C02C06"/>
    <w:rsid w:val="00C02C9F"/>
    <w:rsid w:val="00C02DFD"/>
    <w:rsid w:val="00C02E4E"/>
    <w:rsid w:val="00C02FAF"/>
    <w:rsid w:val="00C031A0"/>
    <w:rsid w:val="00C03436"/>
    <w:rsid w:val="00C03510"/>
    <w:rsid w:val="00C03560"/>
    <w:rsid w:val="00C03567"/>
    <w:rsid w:val="00C03614"/>
    <w:rsid w:val="00C036A1"/>
    <w:rsid w:val="00C036B3"/>
    <w:rsid w:val="00C036F3"/>
    <w:rsid w:val="00C0387D"/>
    <w:rsid w:val="00C039F8"/>
    <w:rsid w:val="00C03A7F"/>
    <w:rsid w:val="00C03B00"/>
    <w:rsid w:val="00C03C0C"/>
    <w:rsid w:val="00C03C90"/>
    <w:rsid w:val="00C04134"/>
    <w:rsid w:val="00C041CE"/>
    <w:rsid w:val="00C04280"/>
    <w:rsid w:val="00C0458A"/>
    <w:rsid w:val="00C04765"/>
    <w:rsid w:val="00C048BE"/>
    <w:rsid w:val="00C04B06"/>
    <w:rsid w:val="00C04BB4"/>
    <w:rsid w:val="00C04D18"/>
    <w:rsid w:val="00C04DC5"/>
    <w:rsid w:val="00C05067"/>
    <w:rsid w:val="00C05255"/>
    <w:rsid w:val="00C05263"/>
    <w:rsid w:val="00C05272"/>
    <w:rsid w:val="00C05406"/>
    <w:rsid w:val="00C05554"/>
    <w:rsid w:val="00C0555F"/>
    <w:rsid w:val="00C05612"/>
    <w:rsid w:val="00C056AE"/>
    <w:rsid w:val="00C056FA"/>
    <w:rsid w:val="00C05812"/>
    <w:rsid w:val="00C05AE1"/>
    <w:rsid w:val="00C05CE9"/>
    <w:rsid w:val="00C05DC3"/>
    <w:rsid w:val="00C06121"/>
    <w:rsid w:val="00C06221"/>
    <w:rsid w:val="00C06293"/>
    <w:rsid w:val="00C0639D"/>
    <w:rsid w:val="00C064F3"/>
    <w:rsid w:val="00C065D7"/>
    <w:rsid w:val="00C06741"/>
    <w:rsid w:val="00C06B81"/>
    <w:rsid w:val="00C06BEA"/>
    <w:rsid w:val="00C06C10"/>
    <w:rsid w:val="00C0712F"/>
    <w:rsid w:val="00C07472"/>
    <w:rsid w:val="00C074DF"/>
    <w:rsid w:val="00C0774D"/>
    <w:rsid w:val="00C07921"/>
    <w:rsid w:val="00C07A20"/>
    <w:rsid w:val="00C07A6F"/>
    <w:rsid w:val="00C07AFD"/>
    <w:rsid w:val="00C07C63"/>
    <w:rsid w:val="00C07D66"/>
    <w:rsid w:val="00C1007E"/>
    <w:rsid w:val="00C1016C"/>
    <w:rsid w:val="00C1020F"/>
    <w:rsid w:val="00C104D8"/>
    <w:rsid w:val="00C105C3"/>
    <w:rsid w:val="00C10645"/>
    <w:rsid w:val="00C106CE"/>
    <w:rsid w:val="00C108A8"/>
    <w:rsid w:val="00C10BC1"/>
    <w:rsid w:val="00C10ECF"/>
    <w:rsid w:val="00C11325"/>
    <w:rsid w:val="00C1133A"/>
    <w:rsid w:val="00C113D0"/>
    <w:rsid w:val="00C113E4"/>
    <w:rsid w:val="00C11447"/>
    <w:rsid w:val="00C1168B"/>
    <w:rsid w:val="00C11699"/>
    <w:rsid w:val="00C1176D"/>
    <w:rsid w:val="00C11C6D"/>
    <w:rsid w:val="00C11DBE"/>
    <w:rsid w:val="00C11F6A"/>
    <w:rsid w:val="00C120B1"/>
    <w:rsid w:val="00C124F0"/>
    <w:rsid w:val="00C12511"/>
    <w:rsid w:val="00C1257B"/>
    <w:rsid w:val="00C12681"/>
    <w:rsid w:val="00C127C6"/>
    <w:rsid w:val="00C127EC"/>
    <w:rsid w:val="00C12809"/>
    <w:rsid w:val="00C128C4"/>
    <w:rsid w:val="00C12B34"/>
    <w:rsid w:val="00C12B7F"/>
    <w:rsid w:val="00C12BC7"/>
    <w:rsid w:val="00C1306E"/>
    <w:rsid w:val="00C13271"/>
    <w:rsid w:val="00C133CB"/>
    <w:rsid w:val="00C135A7"/>
    <w:rsid w:val="00C135E3"/>
    <w:rsid w:val="00C137D6"/>
    <w:rsid w:val="00C1385F"/>
    <w:rsid w:val="00C13937"/>
    <w:rsid w:val="00C13A20"/>
    <w:rsid w:val="00C13ACB"/>
    <w:rsid w:val="00C13CD2"/>
    <w:rsid w:val="00C13F44"/>
    <w:rsid w:val="00C13F7E"/>
    <w:rsid w:val="00C140BC"/>
    <w:rsid w:val="00C140BE"/>
    <w:rsid w:val="00C14596"/>
    <w:rsid w:val="00C145FA"/>
    <w:rsid w:val="00C14643"/>
    <w:rsid w:val="00C14658"/>
    <w:rsid w:val="00C14659"/>
    <w:rsid w:val="00C147B7"/>
    <w:rsid w:val="00C147EF"/>
    <w:rsid w:val="00C148F1"/>
    <w:rsid w:val="00C149D2"/>
    <w:rsid w:val="00C1525E"/>
    <w:rsid w:val="00C15280"/>
    <w:rsid w:val="00C154A1"/>
    <w:rsid w:val="00C156F4"/>
    <w:rsid w:val="00C15787"/>
    <w:rsid w:val="00C157AD"/>
    <w:rsid w:val="00C1585F"/>
    <w:rsid w:val="00C158B3"/>
    <w:rsid w:val="00C159B0"/>
    <w:rsid w:val="00C15A28"/>
    <w:rsid w:val="00C15BCA"/>
    <w:rsid w:val="00C16142"/>
    <w:rsid w:val="00C161DF"/>
    <w:rsid w:val="00C163E7"/>
    <w:rsid w:val="00C16453"/>
    <w:rsid w:val="00C165B8"/>
    <w:rsid w:val="00C166D9"/>
    <w:rsid w:val="00C16763"/>
    <w:rsid w:val="00C16788"/>
    <w:rsid w:val="00C1690A"/>
    <w:rsid w:val="00C169FE"/>
    <w:rsid w:val="00C16C43"/>
    <w:rsid w:val="00C16E6F"/>
    <w:rsid w:val="00C16E72"/>
    <w:rsid w:val="00C16ED5"/>
    <w:rsid w:val="00C171E4"/>
    <w:rsid w:val="00C1722D"/>
    <w:rsid w:val="00C17315"/>
    <w:rsid w:val="00C173E4"/>
    <w:rsid w:val="00C1755E"/>
    <w:rsid w:val="00C1756B"/>
    <w:rsid w:val="00C17706"/>
    <w:rsid w:val="00C177F2"/>
    <w:rsid w:val="00C1785C"/>
    <w:rsid w:val="00C17908"/>
    <w:rsid w:val="00C17D21"/>
    <w:rsid w:val="00C17D3F"/>
    <w:rsid w:val="00C17DE3"/>
    <w:rsid w:val="00C17DF7"/>
    <w:rsid w:val="00C2018E"/>
    <w:rsid w:val="00C2021D"/>
    <w:rsid w:val="00C20782"/>
    <w:rsid w:val="00C2078D"/>
    <w:rsid w:val="00C207D0"/>
    <w:rsid w:val="00C20879"/>
    <w:rsid w:val="00C2089F"/>
    <w:rsid w:val="00C20C07"/>
    <w:rsid w:val="00C20FCD"/>
    <w:rsid w:val="00C2104B"/>
    <w:rsid w:val="00C2111E"/>
    <w:rsid w:val="00C2161F"/>
    <w:rsid w:val="00C21810"/>
    <w:rsid w:val="00C2192D"/>
    <w:rsid w:val="00C21BBD"/>
    <w:rsid w:val="00C21BEB"/>
    <w:rsid w:val="00C21D57"/>
    <w:rsid w:val="00C21DA7"/>
    <w:rsid w:val="00C21DEF"/>
    <w:rsid w:val="00C221A1"/>
    <w:rsid w:val="00C224D6"/>
    <w:rsid w:val="00C22543"/>
    <w:rsid w:val="00C2263F"/>
    <w:rsid w:val="00C226BA"/>
    <w:rsid w:val="00C226D4"/>
    <w:rsid w:val="00C22801"/>
    <w:rsid w:val="00C2286B"/>
    <w:rsid w:val="00C22B16"/>
    <w:rsid w:val="00C22BCD"/>
    <w:rsid w:val="00C22D18"/>
    <w:rsid w:val="00C22E85"/>
    <w:rsid w:val="00C22F37"/>
    <w:rsid w:val="00C22F6A"/>
    <w:rsid w:val="00C22FAC"/>
    <w:rsid w:val="00C2328E"/>
    <w:rsid w:val="00C232B5"/>
    <w:rsid w:val="00C2352A"/>
    <w:rsid w:val="00C23639"/>
    <w:rsid w:val="00C2364A"/>
    <w:rsid w:val="00C2370B"/>
    <w:rsid w:val="00C23768"/>
    <w:rsid w:val="00C23792"/>
    <w:rsid w:val="00C239EA"/>
    <w:rsid w:val="00C23A23"/>
    <w:rsid w:val="00C23BE1"/>
    <w:rsid w:val="00C23FE7"/>
    <w:rsid w:val="00C2427B"/>
    <w:rsid w:val="00C24379"/>
    <w:rsid w:val="00C24574"/>
    <w:rsid w:val="00C24976"/>
    <w:rsid w:val="00C249E2"/>
    <w:rsid w:val="00C24AAB"/>
    <w:rsid w:val="00C24BE0"/>
    <w:rsid w:val="00C24C0B"/>
    <w:rsid w:val="00C24CBB"/>
    <w:rsid w:val="00C24D22"/>
    <w:rsid w:val="00C24D83"/>
    <w:rsid w:val="00C25206"/>
    <w:rsid w:val="00C25439"/>
    <w:rsid w:val="00C254F0"/>
    <w:rsid w:val="00C25511"/>
    <w:rsid w:val="00C255C5"/>
    <w:rsid w:val="00C25809"/>
    <w:rsid w:val="00C25C29"/>
    <w:rsid w:val="00C25CB5"/>
    <w:rsid w:val="00C25D90"/>
    <w:rsid w:val="00C26017"/>
    <w:rsid w:val="00C260FA"/>
    <w:rsid w:val="00C26130"/>
    <w:rsid w:val="00C2614F"/>
    <w:rsid w:val="00C26207"/>
    <w:rsid w:val="00C262BD"/>
    <w:rsid w:val="00C263BA"/>
    <w:rsid w:val="00C265BD"/>
    <w:rsid w:val="00C26808"/>
    <w:rsid w:val="00C268BC"/>
    <w:rsid w:val="00C26904"/>
    <w:rsid w:val="00C26A02"/>
    <w:rsid w:val="00C26BA1"/>
    <w:rsid w:val="00C26BB2"/>
    <w:rsid w:val="00C26C47"/>
    <w:rsid w:val="00C26F13"/>
    <w:rsid w:val="00C27582"/>
    <w:rsid w:val="00C276AB"/>
    <w:rsid w:val="00C2778B"/>
    <w:rsid w:val="00C27867"/>
    <w:rsid w:val="00C27CD8"/>
    <w:rsid w:val="00C30006"/>
    <w:rsid w:val="00C30026"/>
    <w:rsid w:val="00C3032F"/>
    <w:rsid w:val="00C30BAA"/>
    <w:rsid w:val="00C30CF0"/>
    <w:rsid w:val="00C30E46"/>
    <w:rsid w:val="00C31099"/>
    <w:rsid w:val="00C3125F"/>
    <w:rsid w:val="00C31442"/>
    <w:rsid w:val="00C318B2"/>
    <w:rsid w:val="00C318E0"/>
    <w:rsid w:val="00C3194A"/>
    <w:rsid w:val="00C31B44"/>
    <w:rsid w:val="00C31D15"/>
    <w:rsid w:val="00C31E3E"/>
    <w:rsid w:val="00C31F7E"/>
    <w:rsid w:val="00C320ED"/>
    <w:rsid w:val="00C32482"/>
    <w:rsid w:val="00C32575"/>
    <w:rsid w:val="00C3274C"/>
    <w:rsid w:val="00C32828"/>
    <w:rsid w:val="00C328AC"/>
    <w:rsid w:val="00C32912"/>
    <w:rsid w:val="00C32A18"/>
    <w:rsid w:val="00C32A2D"/>
    <w:rsid w:val="00C32AE1"/>
    <w:rsid w:val="00C32FBD"/>
    <w:rsid w:val="00C330E2"/>
    <w:rsid w:val="00C3312A"/>
    <w:rsid w:val="00C331BC"/>
    <w:rsid w:val="00C331CB"/>
    <w:rsid w:val="00C332B2"/>
    <w:rsid w:val="00C3332F"/>
    <w:rsid w:val="00C33337"/>
    <w:rsid w:val="00C33348"/>
    <w:rsid w:val="00C338C6"/>
    <w:rsid w:val="00C33C58"/>
    <w:rsid w:val="00C33FBE"/>
    <w:rsid w:val="00C34026"/>
    <w:rsid w:val="00C3424F"/>
    <w:rsid w:val="00C342FE"/>
    <w:rsid w:val="00C344A6"/>
    <w:rsid w:val="00C34559"/>
    <w:rsid w:val="00C345D3"/>
    <w:rsid w:val="00C34734"/>
    <w:rsid w:val="00C34778"/>
    <w:rsid w:val="00C34879"/>
    <w:rsid w:val="00C348EC"/>
    <w:rsid w:val="00C349E4"/>
    <w:rsid w:val="00C34A76"/>
    <w:rsid w:val="00C34DD8"/>
    <w:rsid w:val="00C34E47"/>
    <w:rsid w:val="00C34EB2"/>
    <w:rsid w:val="00C3510B"/>
    <w:rsid w:val="00C351C8"/>
    <w:rsid w:val="00C35262"/>
    <w:rsid w:val="00C3535B"/>
    <w:rsid w:val="00C3553A"/>
    <w:rsid w:val="00C3559E"/>
    <w:rsid w:val="00C35728"/>
    <w:rsid w:val="00C35800"/>
    <w:rsid w:val="00C35949"/>
    <w:rsid w:val="00C35965"/>
    <w:rsid w:val="00C3597F"/>
    <w:rsid w:val="00C35C3E"/>
    <w:rsid w:val="00C35DC0"/>
    <w:rsid w:val="00C35DCD"/>
    <w:rsid w:val="00C35E14"/>
    <w:rsid w:val="00C363EA"/>
    <w:rsid w:val="00C36460"/>
    <w:rsid w:val="00C3648B"/>
    <w:rsid w:val="00C367BA"/>
    <w:rsid w:val="00C36965"/>
    <w:rsid w:val="00C36A5C"/>
    <w:rsid w:val="00C36B1C"/>
    <w:rsid w:val="00C36B88"/>
    <w:rsid w:val="00C36D86"/>
    <w:rsid w:val="00C36EEA"/>
    <w:rsid w:val="00C37ABC"/>
    <w:rsid w:val="00C37CB6"/>
    <w:rsid w:val="00C40055"/>
    <w:rsid w:val="00C4036B"/>
    <w:rsid w:val="00C4036C"/>
    <w:rsid w:val="00C403DC"/>
    <w:rsid w:val="00C406D7"/>
    <w:rsid w:val="00C40834"/>
    <w:rsid w:val="00C40906"/>
    <w:rsid w:val="00C40CAB"/>
    <w:rsid w:val="00C40DD6"/>
    <w:rsid w:val="00C41056"/>
    <w:rsid w:val="00C41242"/>
    <w:rsid w:val="00C4131D"/>
    <w:rsid w:val="00C41349"/>
    <w:rsid w:val="00C417A7"/>
    <w:rsid w:val="00C419B4"/>
    <w:rsid w:val="00C41A1F"/>
    <w:rsid w:val="00C41B02"/>
    <w:rsid w:val="00C41B33"/>
    <w:rsid w:val="00C420E7"/>
    <w:rsid w:val="00C4225A"/>
    <w:rsid w:val="00C425D8"/>
    <w:rsid w:val="00C4261E"/>
    <w:rsid w:val="00C42773"/>
    <w:rsid w:val="00C4283F"/>
    <w:rsid w:val="00C42888"/>
    <w:rsid w:val="00C42AF6"/>
    <w:rsid w:val="00C42C36"/>
    <w:rsid w:val="00C42D10"/>
    <w:rsid w:val="00C42DCD"/>
    <w:rsid w:val="00C42DDD"/>
    <w:rsid w:val="00C42F00"/>
    <w:rsid w:val="00C42F4D"/>
    <w:rsid w:val="00C430FD"/>
    <w:rsid w:val="00C43289"/>
    <w:rsid w:val="00C43304"/>
    <w:rsid w:val="00C43319"/>
    <w:rsid w:val="00C433BB"/>
    <w:rsid w:val="00C4376A"/>
    <w:rsid w:val="00C4379E"/>
    <w:rsid w:val="00C4381B"/>
    <w:rsid w:val="00C43A55"/>
    <w:rsid w:val="00C43C59"/>
    <w:rsid w:val="00C43F03"/>
    <w:rsid w:val="00C43FBB"/>
    <w:rsid w:val="00C440AD"/>
    <w:rsid w:val="00C44408"/>
    <w:rsid w:val="00C44417"/>
    <w:rsid w:val="00C4475F"/>
    <w:rsid w:val="00C44E39"/>
    <w:rsid w:val="00C44FE3"/>
    <w:rsid w:val="00C45330"/>
    <w:rsid w:val="00C45660"/>
    <w:rsid w:val="00C45702"/>
    <w:rsid w:val="00C458D7"/>
    <w:rsid w:val="00C45B12"/>
    <w:rsid w:val="00C45BFB"/>
    <w:rsid w:val="00C45C21"/>
    <w:rsid w:val="00C45D93"/>
    <w:rsid w:val="00C45E19"/>
    <w:rsid w:val="00C45EAB"/>
    <w:rsid w:val="00C46011"/>
    <w:rsid w:val="00C4608D"/>
    <w:rsid w:val="00C460B5"/>
    <w:rsid w:val="00C460B8"/>
    <w:rsid w:val="00C4615C"/>
    <w:rsid w:val="00C46348"/>
    <w:rsid w:val="00C463EA"/>
    <w:rsid w:val="00C46403"/>
    <w:rsid w:val="00C46507"/>
    <w:rsid w:val="00C465A4"/>
    <w:rsid w:val="00C4686D"/>
    <w:rsid w:val="00C46923"/>
    <w:rsid w:val="00C46AB0"/>
    <w:rsid w:val="00C46E7B"/>
    <w:rsid w:val="00C46EE7"/>
    <w:rsid w:val="00C47000"/>
    <w:rsid w:val="00C4700C"/>
    <w:rsid w:val="00C47188"/>
    <w:rsid w:val="00C47224"/>
    <w:rsid w:val="00C472A0"/>
    <w:rsid w:val="00C47320"/>
    <w:rsid w:val="00C473F4"/>
    <w:rsid w:val="00C47550"/>
    <w:rsid w:val="00C4764C"/>
    <w:rsid w:val="00C4777E"/>
    <w:rsid w:val="00C4786D"/>
    <w:rsid w:val="00C47912"/>
    <w:rsid w:val="00C47B93"/>
    <w:rsid w:val="00C47BBA"/>
    <w:rsid w:val="00C47E5F"/>
    <w:rsid w:val="00C47F81"/>
    <w:rsid w:val="00C5026A"/>
    <w:rsid w:val="00C50677"/>
    <w:rsid w:val="00C507B5"/>
    <w:rsid w:val="00C50856"/>
    <w:rsid w:val="00C50931"/>
    <w:rsid w:val="00C50946"/>
    <w:rsid w:val="00C51038"/>
    <w:rsid w:val="00C5109E"/>
    <w:rsid w:val="00C51258"/>
    <w:rsid w:val="00C5147A"/>
    <w:rsid w:val="00C51821"/>
    <w:rsid w:val="00C51951"/>
    <w:rsid w:val="00C51A5D"/>
    <w:rsid w:val="00C51AC3"/>
    <w:rsid w:val="00C51B11"/>
    <w:rsid w:val="00C51D41"/>
    <w:rsid w:val="00C52315"/>
    <w:rsid w:val="00C52404"/>
    <w:rsid w:val="00C52433"/>
    <w:rsid w:val="00C526FB"/>
    <w:rsid w:val="00C528AF"/>
    <w:rsid w:val="00C52937"/>
    <w:rsid w:val="00C52C21"/>
    <w:rsid w:val="00C52D74"/>
    <w:rsid w:val="00C52F29"/>
    <w:rsid w:val="00C53191"/>
    <w:rsid w:val="00C53203"/>
    <w:rsid w:val="00C5327B"/>
    <w:rsid w:val="00C532AE"/>
    <w:rsid w:val="00C534FA"/>
    <w:rsid w:val="00C5368D"/>
    <w:rsid w:val="00C5375B"/>
    <w:rsid w:val="00C537B8"/>
    <w:rsid w:val="00C53923"/>
    <w:rsid w:val="00C53A47"/>
    <w:rsid w:val="00C53C44"/>
    <w:rsid w:val="00C53E63"/>
    <w:rsid w:val="00C53E8B"/>
    <w:rsid w:val="00C53F4C"/>
    <w:rsid w:val="00C53F72"/>
    <w:rsid w:val="00C5411C"/>
    <w:rsid w:val="00C541C3"/>
    <w:rsid w:val="00C542EE"/>
    <w:rsid w:val="00C542F1"/>
    <w:rsid w:val="00C54342"/>
    <w:rsid w:val="00C5435D"/>
    <w:rsid w:val="00C543BE"/>
    <w:rsid w:val="00C543F9"/>
    <w:rsid w:val="00C543FA"/>
    <w:rsid w:val="00C54548"/>
    <w:rsid w:val="00C54703"/>
    <w:rsid w:val="00C54A3B"/>
    <w:rsid w:val="00C54C55"/>
    <w:rsid w:val="00C54D19"/>
    <w:rsid w:val="00C54E41"/>
    <w:rsid w:val="00C54F3C"/>
    <w:rsid w:val="00C55253"/>
    <w:rsid w:val="00C5566F"/>
    <w:rsid w:val="00C557DF"/>
    <w:rsid w:val="00C55A0F"/>
    <w:rsid w:val="00C55A54"/>
    <w:rsid w:val="00C55BC4"/>
    <w:rsid w:val="00C56062"/>
    <w:rsid w:val="00C5621E"/>
    <w:rsid w:val="00C56284"/>
    <w:rsid w:val="00C56693"/>
    <w:rsid w:val="00C56753"/>
    <w:rsid w:val="00C568DA"/>
    <w:rsid w:val="00C56A11"/>
    <w:rsid w:val="00C56A95"/>
    <w:rsid w:val="00C56B08"/>
    <w:rsid w:val="00C56E12"/>
    <w:rsid w:val="00C57076"/>
    <w:rsid w:val="00C571B6"/>
    <w:rsid w:val="00C571E1"/>
    <w:rsid w:val="00C576F5"/>
    <w:rsid w:val="00C5775D"/>
    <w:rsid w:val="00C57845"/>
    <w:rsid w:val="00C57858"/>
    <w:rsid w:val="00C57AD0"/>
    <w:rsid w:val="00C57DFB"/>
    <w:rsid w:val="00C57E27"/>
    <w:rsid w:val="00C57F02"/>
    <w:rsid w:val="00C60064"/>
    <w:rsid w:val="00C600BE"/>
    <w:rsid w:val="00C60260"/>
    <w:rsid w:val="00C6032B"/>
    <w:rsid w:val="00C6035C"/>
    <w:rsid w:val="00C60394"/>
    <w:rsid w:val="00C603C1"/>
    <w:rsid w:val="00C606D9"/>
    <w:rsid w:val="00C607DD"/>
    <w:rsid w:val="00C60938"/>
    <w:rsid w:val="00C60981"/>
    <w:rsid w:val="00C60C32"/>
    <w:rsid w:val="00C60D77"/>
    <w:rsid w:val="00C60DB5"/>
    <w:rsid w:val="00C61006"/>
    <w:rsid w:val="00C61078"/>
    <w:rsid w:val="00C6108F"/>
    <w:rsid w:val="00C6111C"/>
    <w:rsid w:val="00C6112C"/>
    <w:rsid w:val="00C613CD"/>
    <w:rsid w:val="00C61481"/>
    <w:rsid w:val="00C614A7"/>
    <w:rsid w:val="00C61683"/>
    <w:rsid w:val="00C61780"/>
    <w:rsid w:val="00C61C0C"/>
    <w:rsid w:val="00C61FA5"/>
    <w:rsid w:val="00C6213E"/>
    <w:rsid w:val="00C62189"/>
    <w:rsid w:val="00C621D2"/>
    <w:rsid w:val="00C6236F"/>
    <w:rsid w:val="00C625D7"/>
    <w:rsid w:val="00C6264B"/>
    <w:rsid w:val="00C62A14"/>
    <w:rsid w:val="00C62AA8"/>
    <w:rsid w:val="00C62B4C"/>
    <w:rsid w:val="00C62BBD"/>
    <w:rsid w:val="00C6302B"/>
    <w:rsid w:val="00C6323C"/>
    <w:rsid w:val="00C63388"/>
    <w:rsid w:val="00C63AF8"/>
    <w:rsid w:val="00C63B7D"/>
    <w:rsid w:val="00C63B7F"/>
    <w:rsid w:val="00C63C68"/>
    <w:rsid w:val="00C63CB0"/>
    <w:rsid w:val="00C6408F"/>
    <w:rsid w:val="00C64354"/>
    <w:rsid w:val="00C644EE"/>
    <w:rsid w:val="00C6455D"/>
    <w:rsid w:val="00C645B7"/>
    <w:rsid w:val="00C64652"/>
    <w:rsid w:val="00C64891"/>
    <w:rsid w:val="00C6493B"/>
    <w:rsid w:val="00C64B49"/>
    <w:rsid w:val="00C64C00"/>
    <w:rsid w:val="00C64CEB"/>
    <w:rsid w:val="00C64D21"/>
    <w:rsid w:val="00C64DAB"/>
    <w:rsid w:val="00C6506A"/>
    <w:rsid w:val="00C65345"/>
    <w:rsid w:val="00C65AD7"/>
    <w:rsid w:val="00C65B41"/>
    <w:rsid w:val="00C65B8D"/>
    <w:rsid w:val="00C65C88"/>
    <w:rsid w:val="00C65FEB"/>
    <w:rsid w:val="00C6603A"/>
    <w:rsid w:val="00C66066"/>
    <w:rsid w:val="00C6622B"/>
    <w:rsid w:val="00C6641E"/>
    <w:rsid w:val="00C66486"/>
    <w:rsid w:val="00C664A7"/>
    <w:rsid w:val="00C66686"/>
    <w:rsid w:val="00C667EB"/>
    <w:rsid w:val="00C66BFF"/>
    <w:rsid w:val="00C66D97"/>
    <w:rsid w:val="00C66DEC"/>
    <w:rsid w:val="00C66E0B"/>
    <w:rsid w:val="00C66E5E"/>
    <w:rsid w:val="00C67064"/>
    <w:rsid w:val="00C6722F"/>
    <w:rsid w:val="00C672F3"/>
    <w:rsid w:val="00C673EE"/>
    <w:rsid w:val="00C6778F"/>
    <w:rsid w:val="00C67927"/>
    <w:rsid w:val="00C67AE0"/>
    <w:rsid w:val="00C67E26"/>
    <w:rsid w:val="00C67F06"/>
    <w:rsid w:val="00C70006"/>
    <w:rsid w:val="00C700AD"/>
    <w:rsid w:val="00C703AC"/>
    <w:rsid w:val="00C704CD"/>
    <w:rsid w:val="00C70542"/>
    <w:rsid w:val="00C7088B"/>
    <w:rsid w:val="00C70E31"/>
    <w:rsid w:val="00C71026"/>
    <w:rsid w:val="00C7115C"/>
    <w:rsid w:val="00C7116B"/>
    <w:rsid w:val="00C71269"/>
    <w:rsid w:val="00C7126F"/>
    <w:rsid w:val="00C7129A"/>
    <w:rsid w:val="00C71618"/>
    <w:rsid w:val="00C7176D"/>
    <w:rsid w:val="00C7179E"/>
    <w:rsid w:val="00C71D1E"/>
    <w:rsid w:val="00C71ECD"/>
    <w:rsid w:val="00C721F8"/>
    <w:rsid w:val="00C72265"/>
    <w:rsid w:val="00C72358"/>
    <w:rsid w:val="00C725F3"/>
    <w:rsid w:val="00C7280B"/>
    <w:rsid w:val="00C728B2"/>
    <w:rsid w:val="00C72936"/>
    <w:rsid w:val="00C72AB2"/>
    <w:rsid w:val="00C72CDD"/>
    <w:rsid w:val="00C72F7F"/>
    <w:rsid w:val="00C73001"/>
    <w:rsid w:val="00C730AA"/>
    <w:rsid w:val="00C731C0"/>
    <w:rsid w:val="00C732E8"/>
    <w:rsid w:val="00C73552"/>
    <w:rsid w:val="00C7365E"/>
    <w:rsid w:val="00C737F7"/>
    <w:rsid w:val="00C7387D"/>
    <w:rsid w:val="00C73896"/>
    <w:rsid w:val="00C73B02"/>
    <w:rsid w:val="00C73B28"/>
    <w:rsid w:val="00C73B3F"/>
    <w:rsid w:val="00C73BB9"/>
    <w:rsid w:val="00C73CEE"/>
    <w:rsid w:val="00C73D09"/>
    <w:rsid w:val="00C74217"/>
    <w:rsid w:val="00C742FC"/>
    <w:rsid w:val="00C745CC"/>
    <w:rsid w:val="00C745DE"/>
    <w:rsid w:val="00C74614"/>
    <w:rsid w:val="00C7486C"/>
    <w:rsid w:val="00C7488B"/>
    <w:rsid w:val="00C74A93"/>
    <w:rsid w:val="00C74B63"/>
    <w:rsid w:val="00C74DB0"/>
    <w:rsid w:val="00C74E0F"/>
    <w:rsid w:val="00C74E52"/>
    <w:rsid w:val="00C75176"/>
    <w:rsid w:val="00C75223"/>
    <w:rsid w:val="00C7540F"/>
    <w:rsid w:val="00C7546C"/>
    <w:rsid w:val="00C7549B"/>
    <w:rsid w:val="00C75690"/>
    <w:rsid w:val="00C75D4E"/>
    <w:rsid w:val="00C75FD1"/>
    <w:rsid w:val="00C7607A"/>
    <w:rsid w:val="00C76241"/>
    <w:rsid w:val="00C76275"/>
    <w:rsid w:val="00C7651D"/>
    <w:rsid w:val="00C76CD2"/>
    <w:rsid w:val="00C76DFB"/>
    <w:rsid w:val="00C76E72"/>
    <w:rsid w:val="00C76F7C"/>
    <w:rsid w:val="00C76FB6"/>
    <w:rsid w:val="00C76FC3"/>
    <w:rsid w:val="00C76FC6"/>
    <w:rsid w:val="00C7700D"/>
    <w:rsid w:val="00C772B5"/>
    <w:rsid w:val="00C77739"/>
    <w:rsid w:val="00C77823"/>
    <w:rsid w:val="00C77A5A"/>
    <w:rsid w:val="00C77AA6"/>
    <w:rsid w:val="00C77C45"/>
    <w:rsid w:val="00C77DC1"/>
    <w:rsid w:val="00C77DD4"/>
    <w:rsid w:val="00C77E6C"/>
    <w:rsid w:val="00C80059"/>
    <w:rsid w:val="00C802A6"/>
    <w:rsid w:val="00C80359"/>
    <w:rsid w:val="00C80955"/>
    <w:rsid w:val="00C80C3F"/>
    <w:rsid w:val="00C80C52"/>
    <w:rsid w:val="00C80D12"/>
    <w:rsid w:val="00C80FB2"/>
    <w:rsid w:val="00C810C3"/>
    <w:rsid w:val="00C81110"/>
    <w:rsid w:val="00C8117D"/>
    <w:rsid w:val="00C8131A"/>
    <w:rsid w:val="00C81363"/>
    <w:rsid w:val="00C814B5"/>
    <w:rsid w:val="00C8164F"/>
    <w:rsid w:val="00C816F2"/>
    <w:rsid w:val="00C817D4"/>
    <w:rsid w:val="00C81855"/>
    <w:rsid w:val="00C8194C"/>
    <w:rsid w:val="00C81C6B"/>
    <w:rsid w:val="00C81D5B"/>
    <w:rsid w:val="00C81E4F"/>
    <w:rsid w:val="00C81EBE"/>
    <w:rsid w:val="00C82033"/>
    <w:rsid w:val="00C820CD"/>
    <w:rsid w:val="00C82163"/>
    <w:rsid w:val="00C82263"/>
    <w:rsid w:val="00C825BF"/>
    <w:rsid w:val="00C82793"/>
    <w:rsid w:val="00C82850"/>
    <w:rsid w:val="00C829BA"/>
    <w:rsid w:val="00C82AAA"/>
    <w:rsid w:val="00C82BCC"/>
    <w:rsid w:val="00C82CA2"/>
    <w:rsid w:val="00C82D76"/>
    <w:rsid w:val="00C82FD3"/>
    <w:rsid w:val="00C8301F"/>
    <w:rsid w:val="00C832A2"/>
    <w:rsid w:val="00C83311"/>
    <w:rsid w:val="00C83488"/>
    <w:rsid w:val="00C8348C"/>
    <w:rsid w:val="00C83686"/>
    <w:rsid w:val="00C83944"/>
    <w:rsid w:val="00C83B6E"/>
    <w:rsid w:val="00C83D66"/>
    <w:rsid w:val="00C83E38"/>
    <w:rsid w:val="00C84220"/>
    <w:rsid w:val="00C84318"/>
    <w:rsid w:val="00C84334"/>
    <w:rsid w:val="00C843B8"/>
    <w:rsid w:val="00C848C2"/>
    <w:rsid w:val="00C8494C"/>
    <w:rsid w:val="00C84D3B"/>
    <w:rsid w:val="00C852DD"/>
    <w:rsid w:val="00C852FA"/>
    <w:rsid w:val="00C8543B"/>
    <w:rsid w:val="00C8560D"/>
    <w:rsid w:val="00C85956"/>
    <w:rsid w:val="00C85B6E"/>
    <w:rsid w:val="00C85CCD"/>
    <w:rsid w:val="00C860B4"/>
    <w:rsid w:val="00C86358"/>
    <w:rsid w:val="00C863C0"/>
    <w:rsid w:val="00C867CA"/>
    <w:rsid w:val="00C86904"/>
    <w:rsid w:val="00C869CE"/>
    <w:rsid w:val="00C86A10"/>
    <w:rsid w:val="00C86A30"/>
    <w:rsid w:val="00C86DA9"/>
    <w:rsid w:val="00C86E43"/>
    <w:rsid w:val="00C86F93"/>
    <w:rsid w:val="00C87041"/>
    <w:rsid w:val="00C875D9"/>
    <w:rsid w:val="00C879DE"/>
    <w:rsid w:val="00C87C7A"/>
    <w:rsid w:val="00C87F42"/>
    <w:rsid w:val="00C90139"/>
    <w:rsid w:val="00C901B4"/>
    <w:rsid w:val="00C90372"/>
    <w:rsid w:val="00C90378"/>
    <w:rsid w:val="00C903B8"/>
    <w:rsid w:val="00C90425"/>
    <w:rsid w:val="00C905DB"/>
    <w:rsid w:val="00C9097C"/>
    <w:rsid w:val="00C90AFF"/>
    <w:rsid w:val="00C90BD9"/>
    <w:rsid w:val="00C90D01"/>
    <w:rsid w:val="00C90D62"/>
    <w:rsid w:val="00C9163A"/>
    <w:rsid w:val="00C9184E"/>
    <w:rsid w:val="00C919B3"/>
    <w:rsid w:val="00C91A1C"/>
    <w:rsid w:val="00C91A25"/>
    <w:rsid w:val="00C91A5A"/>
    <w:rsid w:val="00C91BBB"/>
    <w:rsid w:val="00C922C0"/>
    <w:rsid w:val="00C924CC"/>
    <w:rsid w:val="00C92641"/>
    <w:rsid w:val="00C927ED"/>
    <w:rsid w:val="00C929EE"/>
    <w:rsid w:val="00C92C75"/>
    <w:rsid w:val="00C92D37"/>
    <w:rsid w:val="00C92E8B"/>
    <w:rsid w:val="00C92EBB"/>
    <w:rsid w:val="00C92FD7"/>
    <w:rsid w:val="00C93321"/>
    <w:rsid w:val="00C93447"/>
    <w:rsid w:val="00C934D9"/>
    <w:rsid w:val="00C93790"/>
    <w:rsid w:val="00C937EC"/>
    <w:rsid w:val="00C939BB"/>
    <w:rsid w:val="00C93CC2"/>
    <w:rsid w:val="00C93D81"/>
    <w:rsid w:val="00C93E46"/>
    <w:rsid w:val="00C93F48"/>
    <w:rsid w:val="00C9407F"/>
    <w:rsid w:val="00C94608"/>
    <w:rsid w:val="00C94806"/>
    <w:rsid w:val="00C94B6A"/>
    <w:rsid w:val="00C94D1C"/>
    <w:rsid w:val="00C94D48"/>
    <w:rsid w:val="00C94DBB"/>
    <w:rsid w:val="00C94DD6"/>
    <w:rsid w:val="00C94F70"/>
    <w:rsid w:val="00C9518C"/>
    <w:rsid w:val="00C951C1"/>
    <w:rsid w:val="00C954F8"/>
    <w:rsid w:val="00C9550C"/>
    <w:rsid w:val="00C95600"/>
    <w:rsid w:val="00C956E7"/>
    <w:rsid w:val="00C95744"/>
    <w:rsid w:val="00C95780"/>
    <w:rsid w:val="00C958F4"/>
    <w:rsid w:val="00C95B75"/>
    <w:rsid w:val="00C95D46"/>
    <w:rsid w:val="00C95EAA"/>
    <w:rsid w:val="00C95EF5"/>
    <w:rsid w:val="00C96238"/>
    <w:rsid w:val="00C96263"/>
    <w:rsid w:val="00C962C2"/>
    <w:rsid w:val="00C9634E"/>
    <w:rsid w:val="00C96406"/>
    <w:rsid w:val="00C96640"/>
    <w:rsid w:val="00C966E0"/>
    <w:rsid w:val="00C9672E"/>
    <w:rsid w:val="00C967F7"/>
    <w:rsid w:val="00C96A08"/>
    <w:rsid w:val="00C96A1A"/>
    <w:rsid w:val="00C96A5C"/>
    <w:rsid w:val="00C96DA5"/>
    <w:rsid w:val="00C97161"/>
    <w:rsid w:val="00C9716D"/>
    <w:rsid w:val="00C9723E"/>
    <w:rsid w:val="00C973C5"/>
    <w:rsid w:val="00C97603"/>
    <w:rsid w:val="00C9776F"/>
    <w:rsid w:val="00C978A7"/>
    <w:rsid w:val="00C979C4"/>
    <w:rsid w:val="00C97BD8"/>
    <w:rsid w:val="00C97C7F"/>
    <w:rsid w:val="00C97E18"/>
    <w:rsid w:val="00C97E7F"/>
    <w:rsid w:val="00C97F72"/>
    <w:rsid w:val="00CA0036"/>
    <w:rsid w:val="00CA0110"/>
    <w:rsid w:val="00CA020F"/>
    <w:rsid w:val="00CA03CD"/>
    <w:rsid w:val="00CA0D70"/>
    <w:rsid w:val="00CA10DF"/>
    <w:rsid w:val="00CA11B7"/>
    <w:rsid w:val="00CA12B7"/>
    <w:rsid w:val="00CA199E"/>
    <w:rsid w:val="00CA1C4E"/>
    <w:rsid w:val="00CA1C87"/>
    <w:rsid w:val="00CA1CB4"/>
    <w:rsid w:val="00CA1E5A"/>
    <w:rsid w:val="00CA1F25"/>
    <w:rsid w:val="00CA1FA7"/>
    <w:rsid w:val="00CA1FB3"/>
    <w:rsid w:val="00CA2333"/>
    <w:rsid w:val="00CA2562"/>
    <w:rsid w:val="00CA267F"/>
    <w:rsid w:val="00CA2B13"/>
    <w:rsid w:val="00CA2BBC"/>
    <w:rsid w:val="00CA2C3B"/>
    <w:rsid w:val="00CA2ECD"/>
    <w:rsid w:val="00CA2F58"/>
    <w:rsid w:val="00CA330C"/>
    <w:rsid w:val="00CA331E"/>
    <w:rsid w:val="00CA3367"/>
    <w:rsid w:val="00CA33B1"/>
    <w:rsid w:val="00CA33B6"/>
    <w:rsid w:val="00CA36BA"/>
    <w:rsid w:val="00CA38B6"/>
    <w:rsid w:val="00CA3952"/>
    <w:rsid w:val="00CA3A86"/>
    <w:rsid w:val="00CA3C24"/>
    <w:rsid w:val="00CA3D4F"/>
    <w:rsid w:val="00CA3FD7"/>
    <w:rsid w:val="00CA4126"/>
    <w:rsid w:val="00CA42FB"/>
    <w:rsid w:val="00CA442E"/>
    <w:rsid w:val="00CA4548"/>
    <w:rsid w:val="00CA4558"/>
    <w:rsid w:val="00CA4631"/>
    <w:rsid w:val="00CA4A95"/>
    <w:rsid w:val="00CA4CE0"/>
    <w:rsid w:val="00CA4E78"/>
    <w:rsid w:val="00CA4ED8"/>
    <w:rsid w:val="00CA4FFA"/>
    <w:rsid w:val="00CA507E"/>
    <w:rsid w:val="00CA50B3"/>
    <w:rsid w:val="00CA52E8"/>
    <w:rsid w:val="00CA5330"/>
    <w:rsid w:val="00CA54EB"/>
    <w:rsid w:val="00CA555A"/>
    <w:rsid w:val="00CA5678"/>
    <w:rsid w:val="00CA58B6"/>
    <w:rsid w:val="00CA5916"/>
    <w:rsid w:val="00CA593A"/>
    <w:rsid w:val="00CA596B"/>
    <w:rsid w:val="00CA5BDA"/>
    <w:rsid w:val="00CA5CC8"/>
    <w:rsid w:val="00CA601F"/>
    <w:rsid w:val="00CA62DA"/>
    <w:rsid w:val="00CA63D9"/>
    <w:rsid w:val="00CA6420"/>
    <w:rsid w:val="00CA6515"/>
    <w:rsid w:val="00CA6752"/>
    <w:rsid w:val="00CA67A1"/>
    <w:rsid w:val="00CA6AC9"/>
    <w:rsid w:val="00CA6B59"/>
    <w:rsid w:val="00CA6E5C"/>
    <w:rsid w:val="00CA6F6E"/>
    <w:rsid w:val="00CA7061"/>
    <w:rsid w:val="00CA7200"/>
    <w:rsid w:val="00CA72DA"/>
    <w:rsid w:val="00CA7366"/>
    <w:rsid w:val="00CA75BA"/>
    <w:rsid w:val="00CA768E"/>
    <w:rsid w:val="00CA7955"/>
    <w:rsid w:val="00CA79D1"/>
    <w:rsid w:val="00CA7E20"/>
    <w:rsid w:val="00CB0122"/>
    <w:rsid w:val="00CB018F"/>
    <w:rsid w:val="00CB0223"/>
    <w:rsid w:val="00CB02AB"/>
    <w:rsid w:val="00CB032D"/>
    <w:rsid w:val="00CB0C7D"/>
    <w:rsid w:val="00CB0CBE"/>
    <w:rsid w:val="00CB0CF5"/>
    <w:rsid w:val="00CB0D5E"/>
    <w:rsid w:val="00CB0DCF"/>
    <w:rsid w:val="00CB0EAE"/>
    <w:rsid w:val="00CB0F7D"/>
    <w:rsid w:val="00CB1029"/>
    <w:rsid w:val="00CB1042"/>
    <w:rsid w:val="00CB1207"/>
    <w:rsid w:val="00CB1308"/>
    <w:rsid w:val="00CB13DD"/>
    <w:rsid w:val="00CB1745"/>
    <w:rsid w:val="00CB1916"/>
    <w:rsid w:val="00CB1A39"/>
    <w:rsid w:val="00CB1AB1"/>
    <w:rsid w:val="00CB1B5B"/>
    <w:rsid w:val="00CB1BD5"/>
    <w:rsid w:val="00CB1BDF"/>
    <w:rsid w:val="00CB1C4E"/>
    <w:rsid w:val="00CB1DF8"/>
    <w:rsid w:val="00CB23EE"/>
    <w:rsid w:val="00CB24B7"/>
    <w:rsid w:val="00CB25D7"/>
    <w:rsid w:val="00CB2751"/>
    <w:rsid w:val="00CB2851"/>
    <w:rsid w:val="00CB2880"/>
    <w:rsid w:val="00CB28EE"/>
    <w:rsid w:val="00CB2AE3"/>
    <w:rsid w:val="00CB2B44"/>
    <w:rsid w:val="00CB2C40"/>
    <w:rsid w:val="00CB2CD8"/>
    <w:rsid w:val="00CB3017"/>
    <w:rsid w:val="00CB3163"/>
    <w:rsid w:val="00CB32EE"/>
    <w:rsid w:val="00CB352F"/>
    <w:rsid w:val="00CB369D"/>
    <w:rsid w:val="00CB3A2A"/>
    <w:rsid w:val="00CB3BB1"/>
    <w:rsid w:val="00CB3C9E"/>
    <w:rsid w:val="00CB3DBE"/>
    <w:rsid w:val="00CB413F"/>
    <w:rsid w:val="00CB4386"/>
    <w:rsid w:val="00CB4490"/>
    <w:rsid w:val="00CB45E7"/>
    <w:rsid w:val="00CB47BE"/>
    <w:rsid w:val="00CB4A27"/>
    <w:rsid w:val="00CB4AC0"/>
    <w:rsid w:val="00CB4C8B"/>
    <w:rsid w:val="00CB4F17"/>
    <w:rsid w:val="00CB508B"/>
    <w:rsid w:val="00CB5151"/>
    <w:rsid w:val="00CB51F9"/>
    <w:rsid w:val="00CB536F"/>
    <w:rsid w:val="00CB55A7"/>
    <w:rsid w:val="00CB56DD"/>
    <w:rsid w:val="00CB576D"/>
    <w:rsid w:val="00CB583B"/>
    <w:rsid w:val="00CB5C90"/>
    <w:rsid w:val="00CB5CA3"/>
    <w:rsid w:val="00CB5D5A"/>
    <w:rsid w:val="00CB5E62"/>
    <w:rsid w:val="00CB6198"/>
    <w:rsid w:val="00CB67BE"/>
    <w:rsid w:val="00CB68B7"/>
    <w:rsid w:val="00CB68E6"/>
    <w:rsid w:val="00CB6A3B"/>
    <w:rsid w:val="00CB6AC9"/>
    <w:rsid w:val="00CB6AFD"/>
    <w:rsid w:val="00CB6B01"/>
    <w:rsid w:val="00CB6C6D"/>
    <w:rsid w:val="00CB6C84"/>
    <w:rsid w:val="00CB6D8F"/>
    <w:rsid w:val="00CB6D9D"/>
    <w:rsid w:val="00CB6E51"/>
    <w:rsid w:val="00CB6F70"/>
    <w:rsid w:val="00CB6FB2"/>
    <w:rsid w:val="00CB70EE"/>
    <w:rsid w:val="00CB72E2"/>
    <w:rsid w:val="00CB733B"/>
    <w:rsid w:val="00CB753E"/>
    <w:rsid w:val="00CB7803"/>
    <w:rsid w:val="00CB78A9"/>
    <w:rsid w:val="00CB78BD"/>
    <w:rsid w:val="00CB7AE5"/>
    <w:rsid w:val="00CB7B12"/>
    <w:rsid w:val="00CB7FAA"/>
    <w:rsid w:val="00CC003B"/>
    <w:rsid w:val="00CC0107"/>
    <w:rsid w:val="00CC0318"/>
    <w:rsid w:val="00CC0510"/>
    <w:rsid w:val="00CC076A"/>
    <w:rsid w:val="00CC07EC"/>
    <w:rsid w:val="00CC0900"/>
    <w:rsid w:val="00CC0A7D"/>
    <w:rsid w:val="00CC0E19"/>
    <w:rsid w:val="00CC0E54"/>
    <w:rsid w:val="00CC0F99"/>
    <w:rsid w:val="00CC11D1"/>
    <w:rsid w:val="00CC11DA"/>
    <w:rsid w:val="00CC1231"/>
    <w:rsid w:val="00CC1381"/>
    <w:rsid w:val="00CC16A9"/>
    <w:rsid w:val="00CC16BE"/>
    <w:rsid w:val="00CC1B1A"/>
    <w:rsid w:val="00CC1D01"/>
    <w:rsid w:val="00CC1E08"/>
    <w:rsid w:val="00CC1E69"/>
    <w:rsid w:val="00CC1EB8"/>
    <w:rsid w:val="00CC1F92"/>
    <w:rsid w:val="00CC2040"/>
    <w:rsid w:val="00CC20C3"/>
    <w:rsid w:val="00CC29A8"/>
    <w:rsid w:val="00CC29BD"/>
    <w:rsid w:val="00CC2AA9"/>
    <w:rsid w:val="00CC2ACF"/>
    <w:rsid w:val="00CC2C8E"/>
    <w:rsid w:val="00CC2CC9"/>
    <w:rsid w:val="00CC2CEE"/>
    <w:rsid w:val="00CC2D5D"/>
    <w:rsid w:val="00CC2DAA"/>
    <w:rsid w:val="00CC3177"/>
    <w:rsid w:val="00CC318A"/>
    <w:rsid w:val="00CC33EB"/>
    <w:rsid w:val="00CC3431"/>
    <w:rsid w:val="00CC3530"/>
    <w:rsid w:val="00CC361F"/>
    <w:rsid w:val="00CC3936"/>
    <w:rsid w:val="00CC3D2C"/>
    <w:rsid w:val="00CC41EA"/>
    <w:rsid w:val="00CC421C"/>
    <w:rsid w:val="00CC44AC"/>
    <w:rsid w:val="00CC4804"/>
    <w:rsid w:val="00CC481D"/>
    <w:rsid w:val="00CC4AC3"/>
    <w:rsid w:val="00CC4B59"/>
    <w:rsid w:val="00CC5025"/>
    <w:rsid w:val="00CC50CC"/>
    <w:rsid w:val="00CC5213"/>
    <w:rsid w:val="00CC52E1"/>
    <w:rsid w:val="00CC53A2"/>
    <w:rsid w:val="00CC53E1"/>
    <w:rsid w:val="00CC5934"/>
    <w:rsid w:val="00CC5AC8"/>
    <w:rsid w:val="00CC5AF5"/>
    <w:rsid w:val="00CC5B89"/>
    <w:rsid w:val="00CC5EF3"/>
    <w:rsid w:val="00CC5F60"/>
    <w:rsid w:val="00CC5F76"/>
    <w:rsid w:val="00CC5F93"/>
    <w:rsid w:val="00CC5F96"/>
    <w:rsid w:val="00CC5FFF"/>
    <w:rsid w:val="00CC6244"/>
    <w:rsid w:val="00CC62A9"/>
    <w:rsid w:val="00CC640D"/>
    <w:rsid w:val="00CC6526"/>
    <w:rsid w:val="00CC6572"/>
    <w:rsid w:val="00CC65AB"/>
    <w:rsid w:val="00CC6628"/>
    <w:rsid w:val="00CC66D5"/>
    <w:rsid w:val="00CC6A17"/>
    <w:rsid w:val="00CC6C49"/>
    <w:rsid w:val="00CC6EDB"/>
    <w:rsid w:val="00CC6F75"/>
    <w:rsid w:val="00CC70EA"/>
    <w:rsid w:val="00CC7340"/>
    <w:rsid w:val="00CC7481"/>
    <w:rsid w:val="00CC7582"/>
    <w:rsid w:val="00CC75F2"/>
    <w:rsid w:val="00CC76E1"/>
    <w:rsid w:val="00CC7793"/>
    <w:rsid w:val="00CC7A5E"/>
    <w:rsid w:val="00CC7C51"/>
    <w:rsid w:val="00CC7C62"/>
    <w:rsid w:val="00CD036C"/>
    <w:rsid w:val="00CD03AE"/>
    <w:rsid w:val="00CD0694"/>
    <w:rsid w:val="00CD093A"/>
    <w:rsid w:val="00CD0A41"/>
    <w:rsid w:val="00CD0BE3"/>
    <w:rsid w:val="00CD0CA4"/>
    <w:rsid w:val="00CD0E62"/>
    <w:rsid w:val="00CD0F33"/>
    <w:rsid w:val="00CD0F60"/>
    <w:rsid w:val="00CD11F1"/>
    <w:rsid w:val="00CD127E"/>
    <w:rsid w:val="00CD12A8"/>
    <w:rsid w:val="00CD171F"/>
    <w:rsid w:val="00CD1839"/>
    <w:rsid w:val="00CD1ABD"/>
    <w:rsid w:val="00CD1B6D"/>
    <w:rsid w:val="00CD1C90"/>
    <w:rsid w:val="00CD2000"/>
    <w:rsid w:val="00CD21E0"/>
    <w:rsid w:val="00CD22C4"/>
    <w:rsid w:val="00CD2480"/>
    <w:rsid w:val="00CD2568"/>
    <w:rsid w:val="00CD2657"/>
    <w:rsid w:val="00CD2B61"/>
    <w:rsid w:val="00CD2E8A"/>
    <w:rsid w:val="00CD3037"/>
    <w:rsid w:val="00CD3350"/>
    <w:rsid w:val="00CD3728"/>
    <w:rsid w:val="00CD3A5A"/>
    <w:rsid w:val="00CD3BF5"/>
    <w:rsid w:val="00CD3DC6"/>
    <w:rsid w:val="00CD3E80"/>
    <w:rsid w:val="00CD44A7"/>
    <w:rsid w:val="00CD4A48"/>
    <w:rsid w:val="00CD4BA3"/>
    <w:rsid w:val="00CD5019"/>
    <w:rsid w:val="00CD5076"/>
    <w:rsid w:val="00CD52C8"/>
    <w:rsid w:val="00CD53DC"/>
    <w:rsid w:val="00CD5456"/>
    <w:rsid w:val="00CD54D8"/>
    <w:rsid w:val="00CD570C"/>
    <w:rsid w:val="00CD599F"/>
    <w:rsid w:val="00CD5AA1"/>
    <w:rsid w:val="00CD5DCC"/>
    <w:rsid w:val="00CD5E27"/>
    <w:rsid w:val="00CD5E29"/>
    <w:rsid w:val="00CD5EC4"/>
    <w:rsid w:val="00CD60E8"/>
    <w:rsid w:val="00CD61EC"/>
    <w:rsid w:val="00CD65FA"/>
    <w:rsid w:val="00CD67EF"/>
    <w:rsid w:val="00CD68FB"/>
    <w:rsid w:val="00CD6B9A"/>
    <w:rsid w:val="00CD6C15"/>
    <w:rsid w:val="00CD6DB9"/>
    <w:rsid w:val="00CD6EC1"/>
    <w:rsid w:val="00CD7000"/>
    <w:rsid w:val="00CD721B"/>
    <w:rsid w:val="00CD733B"/>
    <w:rsid w:val="00CD78EC"/>
    <w:rsid w:val="00CD78F2"/>
    <w:rsid w:val="00CD7A40"/>
    <w:rsid w:val="00CD7D49"/>
    <w:rsid w:val="00CD7DCD"/>
    <w:rsid w:val="00CD7F28"/>
    <w:rsid w:val="00CD7F8F"/>
    <w:rsid w:val="00CE007E"/>
    <w:rsid w:val="00CE00D2"/>
    <w:rsid w:val="00CE0117"/>
    <w:rsid w:val="00CE01D5"/>
    <w:rsid w:val="00CE0225"/>
    <w:rsid w:val="00CE0283"/>
    <w:rsid w:val="00CE0662"/>
    <w:rsid w:val="00CE0732"/>
    <w:rsid w:val="00CE0933"/>
    <w:rsid w:val="00CE09CA"/>
    <w:rsid w:val="00CE0A71"/>
    <w:rsid w:val="00CE0AAF"/>
    <w:rsid w:val="00CE0BEC"/>
    <w:rsid w:val="00CE0D4F"/>
    <w:rsid w:val="00CE0E22"/>
    <w:rsid w:val="00CE0E7C"/>
    <w:rsid w:val="00CE0F02"/>
    <w:rsid w:val="00CE111C"/>
    <w:rsid w:val="00CE1768"/>
    <w:rsid w:val="00CE1988"/>
    <w:rsid w:val="00CE1B48"/>
    <w:rsid w:val="00CE1C71"/>
    <w:rsid w:val="00CE1EB5"/>
    <w:rsid w:val="00CE216C"/>
    <w:rsid w:val="00CE22B4"/>
    <w:rsid w:val="00CE24BD"/>
    <w:rsid w:val="00CE24C5"/>
    <w:rsid w:val="00CE264C"/>
    <w:rsid w:val="00CE2900"/>
    <w:rsid w:val="00CE2D6D"/>
    <w:rsid w:val="00CE2FF8"/>
    <w:rsid w:val="00CE3452"/>
    <w:rsid w:val="00CE3907"/>
    <w:rsid w:val="00CE39C3"/>
    <w:rsid w:val="00CE3A38"/>
    <w:rsid w:val="00CE3ACE"/>
    <w:rsid w:val="00CE3D50"/>
    <w:rsid w:val="00CE3DF5"/>
    <w:rsid w:val="00CE44EE"/>
    <w:rsid w:val="00CE45E7"/>
    <w:rsid w:val="00CE49D4"/>
    <w:rsid w:val="00CE4D86"/>
    <w:rsid w:val="00CE5332"/>
    <w:rsid w:val="00CE54E9"/>
    <w:rsid w:val="00CE55E1"/>
    <w:rsid w:val="00CE5960"/>
    <w:rsid w:val="00CE5A4B"/>
    <w:rsid w:val="00CE5B48"/>
    <w:rsid w:val="00CE5C8C"/>
    <w:rsid w:val="00CE5D78"/>
    <w:rsid w:val="00CE5DE9"/>
    <w:rsid w:val="00CE5F79"/>
    <w:rsid w:val="00CE63AB"/>
    <w:rsid w:val="00CE6610"/>
    <w:rsid w:val="00CE6C3F"/>
    <w:rsid w:val="00CE6CC2"/>
    <w:rsid w:val="00CE6CEF"/>
    <w:rsid w:val="00CE6D93"/>
    <w:rsid w:val="00CE6E9C"/>
    <w:rsid w:val="00CE6F6F"/>
    <w:rsid w:val="00CE7142"/>
    <w:rsid w:val="00CE7350"/>
    <w:rsid w:val="00CE752A"/>
    <w:rsid w:val="00CE770F"/>
    <w:rsid w:val="00CE7CD0"/>
    <w:rsid w:val="00CE7CD4"/>
    <w:rsid w:val="00CE7D9A"/>
    <w:rsid w:val="00CF026B"/>
    <w:rsid w:val="00CF02E8"/>
    <w:rsid w:val="00CF02F4"/>
    <w:rsid w:val="00CF05F5"/>
    <w:rsid w:val="00CF07BD"/>
    <w:rsid w:val="00CF0AA6"/>
    <w:rsid w:val="00CF0BE0"/>
    <w:rsid w:val="00CF1445"/>
    <w:rsid w:val="00CF16F5"/>
    <w:rsid w:val="00CF173B"/>
    <w:rsid w:val="00CF1855"/>
    <w:rsid w:val="00CF1A7C"/>
    <w:rsid w:val="00CF1A94"/>
    <w:rsid w:val="00CF1BC2"/>
    <w:rsid w:val="00CF1BDF"/>
    <w:rsid w:val="00CF1C1F"/>
    <w:rsid w:val="00CF1CE2"/>
    <w:rsid w:val="00CF214F"/>
    <w:rsid w:val="00CF21F4"/>
    <w:rsid w:val="00CF237B"/>
    <w:rsid w:val="00CF2403"/>
    <w:rsid w:val="00CF263A"/>
    <w:rsid w:val="00CF271E"/>
    <w:rsid w:val="00CF2874"/>
    <w:rsid w:val="00CF2A4B"/>
    <w:rsid w:val="00CF2C7D"/>
    <w:rsid w:val="00CF2CC4"/>
    <w:rsid w:val="00CF2F44"/>
    <w:rsid w:val="00CF3099"/>
    <w:rsid w:val="00CF3226"/>
    <w:rsid w:val="00CF349A"/>
    <w:rsid w:val="00CF35AC"/>
    <w:rsid w:val="00CF3819"/>
    <w:rsid w:val="00CF3850"/>
    <w:rsid w:val="00CF3852"/>
    <w:rsid w:val="00CF395A"/>
    <w:rsid w:val="00CF39EB"/>
    <w:rsid w:val="00CF3AED"/>
    <w:rsid w:val="00CF3B31"/>
    <w:rsid w:val="00CF3BEA"/>
    <w:rsid w:val="00CF3C1A"/>
    <w:rsid w:val="00CF3EA4"/>
    <w:rsid w:val="00CF3F26"/>
    <w:rsid w:val="00CF3F6E"/>
    <w:rsid w:val="00CF3FDB"/>
    <w:rsid w:val="00CF4385"/>
    <w:rsid w:val="00CF43F9"/>
    <w:rsid w:val="00CF4586"/>
    <w:rsid w:val="00CF467B"/>
    <w:rsid w:val="00CF469B"/>
    <w:rsid w:val="00CF47B6"/>
    <w:rsid w:val="00CF48BC"/>
    <w:rsid w:val="00CF4A08"/>
    <w:rsid w:val="00CF4C59"/>
    <w:rsid w:val="00CF53E6"/>
    <w:rsid w:val="00CF5443"/>
    <w:rsid w:val="00CF5628"/>
    <w:rsid w:val="00CF568B"/>
    <w:rsid w:val="00CF56D4"/>
    <w:rsid w:val="00CF5ADC"/>
    <w:rsid w:val="00CF5BEE"/>
    <w:rsid w:val="00CF6025"/>
    <w:rsid w:val="00CF60D1"/>
    <w:rsid w:val="00CF6168"/>
    <w:rsid w:val="00CF6461"/>
    <w:rsid w:val="00CF6479"/>
    <w:rsid w:val="00CF6488"/>
    <w:rsid w:val="00CF659F"/>
    <w:rsid w:val="00CF66D6"/>
    <w:rsid w:val="00CF67CF"/>
    <w:rsid w:val="00CF68CC"/>
    <w:rsid w:val="00CF6C56"/>
    <w:rsid w:val="00CF6EAC"/>
    <w:rsid w:val="00CF742F"/>
    <w:rsid w:val="00CF762E"/>
    <w:rsid w:val="00CF76D9"/>
    <w:rsid w:val="00CF7775"/>
    <w:rsid w:val="00CF779F"/>
    <w:rsid w:val="00CF7AA0"/>
    <w:rsid w:val="00CF7AAC"/>
    <w:rsid w:val="00CF7D93"/>
    <w:rsid w:val="00CF7E40"/>
    <w:rsid w:val="00CF7E7C"/>
    <w:rsid w:val="00CF7ECD"/>
    <w:rsid w:val="00D0000E"/>
    <w:rsid w:val="00D0001F"/>
    <w:rsid w:val="00D000E6"/>
    <w:rsid w:val="00D001F7"/>
    <w:rsid w:val="00D00325"/>
    <w:rsid w:val="00D00371"/>
    <w:rsid w:val="00D00646"/>
    <w:rsid w:val="00D00711"/>
    <w:rsid w:val="00D007E7"/>
    <w:rsid w:val="00D0094B"/>
    <w:rsid w:val="00D00961"/>
    <w:rsid w:val="00D00E2F"/>
    <w:rsid w:val="00D01037"/>
    <w:rsid w:val="00D010FF"/>
    <w:rsid w:val="00D0110B"/>
    <w:rsid w:val="00D0111D"/>
    <w:rsid w:val="00D01400"/>
    <w:rsid w:val="00D0142E"/>
    <w:rsid w:val="00D014DD"/>
    <w:rsid w:val="00D01806"/>
    <w:rsid w:val="00D01968"/>
    <w:rsid w:val="00D01976"/>
    <w:rsid w:val="00D01A74"/>
    <w:rsid w:val="00D01D53"/>
    <w:rsid w:val="00D01D65"/>
    <w:rsid w:val="00D01EFE"/>
    <w:rsid w:val="00D01F36"/>
    <w:rsid w:val="00D01FAF"/>
    <w:rsid w:val="00D021BA"/>
    <w:rsid w:val="00D028A1"/>
    <w:rsid w:val="00D028C4"/>
    <w:rsid w:val="00D02932"/>
    <w:rsid w:val="00D02A33"/>
    <w:rsid w:val="00D02ED5"/>
    <w:rsid w:val="00D03051"/>
    <w:rsid w:val="00D030A5"/>
    <w:rsid w:val="00D0322A"/>
    <w:rsid w:val="00D03589"/>
    <w:rsid w:val="00D03626"/>
    <w:rsid w:val="00D03A7D"/>
    <w:rsid w:val="00D03BC2"/>
    <w:rsid w:val="00D03D90"/>
    <w:rsid w:val="00D04024"/>
    <w:rsid w:val="00D042AE"/>
    <w:rsid w:val="00D04301"/>
    <w:rsid w:val="00D045D6"/>
    <w:rsid w:val="00D04734"/>
    <w:rsid w:val="00D04920"/>
    <w:rsid w:val="00D049DC"/>
    <w:rsid w:val="00D04A98"/>
    <w:rsid w:val="00D04AF3"/>
    <w:rsid w:val="00D04F2D"/>
    <w:rsid w:val="00D05362"/>
    <w:rsid w:val="00D058E3"/>
    <w:rsid w:val="00D059B4"/>
    <w:rsid w:val="00D05C18"/>
    <w:rsid w:val="00D05F6C"/>
    <w:rsid w:val="00D05F99"/>
    <w:rsid w:val="00D060AB"/>
    <w:rsid w:val="00D06129"/>
    <w:rsid w:val="00D06219"/>
    <w:rsid w:val="00D062B7"/>
    <w:rsid w:val="00D066B6"/>
    <w:rsid w:val="00D067B4"/>
    <w:rsid w:val="00D06D7D"/>
    <w:rsid w:val="00D06EF7"/>
    <w:rsid w:val="00D06EF8"/>
    <w:rsid w:val="00D06FFE"/>
    <w:rsid w:val="00D071B1"/>
    <w:rsid w:val="00D07253"/>
    <w:rsid w:val="00D0755F"/>
    <w:rsid w:val="00D075D3"/>
    <w:rsid w:val="00D0787A"/>
    <w:rsid w:val="00D07A51"/>
    <w:rsid w:val="00D07D3D"/>
    <w:rsid w:val="00D07DDE"/>
    <w:rsid w:val="00D07E3A"/>
    <w:rsid w:val="00D07F28"/>
    <w:rsid w:val="00D100F6"/>
    <w:rsid w:val="00D102B8"/>
    <w:rsid w:val="00D10354"/>
    <w:rsid w:val="00D104E9"/>
    <w:rsid w:val="00D1057E"/>
    <w:rsid w:val="00D106FB"/>
    <w:rsid w:val="00D10959"/>
    <w:rsid w:val="00D109BA"/>
    <w:rsid w:val="00D10A86"/>
    <w:rsid w:val="00D10F23"/>
    <w:rsid w:val="00D1103D"/>
    <w:rsid w:val="00D11137"/>
    <w:rsid w:val="00D11346"/>
    <w:rsid w:val="00D1160C"/>
    <w:rsid w:val="00D117F4"/>
    <w:rsid w:val="00D11803"/>
    <w:rsid w:val="00D11888"/>
    <w:rsid w:val="00D11899"/>
    <w:rsid w:val="00D11915"/>
    <w:rsid w:val="00D1193F"/>
    <w:rsid w:val="00D1196D"/>
    <w:rsid w:val="00D11C0E"/>
    <w:rsid w:val="00D11DB4"/>
    <w:rsid w:val="00D11FB9"/>
    <w:rsid w:val="00D12241"/>
    <w:rsid w:val="00D12264"/>
    <w:rsid w:val="00D12379"/>
    <w:rsid w:val="00D123A0"/>
    <w:rsid w:val="00D125B6"/>
    <w:rsid w:val="00D12642"/>
    <w:rsid w:val="00D12866"/>
    <w:rsid w:val="00D12945"/>
    <w:rsid w:val="00D12C6E"/>
    <w:rsid w:val="00D12D6B"/>
    <w:rsid w:val="00D12D99"/>
    <w:rsid w:val="00D12E5E"/>
    <w:rsid w:val="00D12E97"/>
    <w:rsid w:val="00D13011"/>
    <w:rsid w:val="00D13175"/>
    <w:rsid w:val="00D132C9"/>
    <w:rsid w:val="00D1373F"/>
    <w:rsid w:val="00D137DE"/>
    <w:rsid w:val="00D13B4B"/>
    <w:rsid w:val="00D13E35"/>
    <w:rsid w:val="00D14766"/>
    <w:rsid w:val="00D14855"/>
    <w:rsid w:val="00D14936"/>
    <w:rsid w:val="00D149C3"/>
    <w:rsid w:val="00D14B2C"/>
    <w:rsid w:val="00D14CC5"/>
    <w:rsid w:val="00D14DBF"/>
    <w:rsid w:val="00D14E99"/>
    <w:rsid w:val="00D1512E"/>
    <w:rsid w:val="00D151E0"/>
    <w:rsid w:val="00D15347"/>
    <w:rsid w:val="00D153B7"/>
    <w:rsid w:val="00D15482"/>
    <w:rsid w:val="00D155BE"/>
    <w:rsid w:val="00D157E9"/>
    <w:rsid w:val="00D15A5C"/>
    <w:rsid w:val="00D15B25"/>
    <w:rsid w:val="00D15B36"/>
    <w:rsid w:val="00D15BB3"/>
    <w:rsid w:val="00D15E7C"/>
    <w:rsid w:val="00D1629C"/>
    <w:rsid w:val="00D163B5"/>
    <w:rsid w:val="00D165E9"/>
    <w:rsid w:val="00D1669B"/>
    <w:rsid w:val="00D16788"/>
    <w:rsid w:val="00D16B01"/>
    <w:rsid w:val="00D16D7F"/>
    <w:rsid w:val="00D16E2E"/>
    <w:rsid w:val="00D17177"/>
    <w:rsid w:val="00D1720B"/>
    <w:rsid w:val="00D1732D"/>
    <w:rsid w:val="00D1743C"/>
    <w:rsid w:val="00D17445"/>
    <w:rsid w:val="00D17447"/>
    <w:rsid w:val="00D174B3"/>
    <w:rsid w:val="00D174B7"/>
    <w:rsid w:val="00D1757D"/>
    <w:rsid w:val="00D1775A"/>
    <w:rsid w:val="00D178EE"/>
    <w:rsid w:val="00D17964"/>
    <w:rsid w:val="00D17A9A"/>
    <w:rsid w:val="00D17AA5"/>
    <w:rsid w:val="00D17B24"/>
    <w:rsid w:val="00D17B66"/>
    <w:rsid w:val="00D17BFF"/>
    <w:rsid w:val="00D17C2E"/>
    <w:rsid w:val="00D20993"/>
    <w:rsid w:val="00D20A8F"/>
    <w:rsid w:val="00D20BD4"/>
    <w:rsid w:val="00D20BD5"/>
    <w:rsid w:val="00D20C47"/>
    <w:rsid w:val="00D20D10"/>
    <w:rsid w:val="00D20E37"/>
    <w:rsid w:val="00D20EE4"/>
    <w:rsid w:val="00D20F69"/>
    <w:rsid w:val="00D20FD8"/>
    <w:rsid w:val="00D2151C"/>
    <w:rsid w:val="00D215F7"/>
    <w:rsid w:val="00D216B1"/>
    <w:rsid w:val="00D216F4"/>
    <w:rsid w:val="00D218F6"/>
    <w:rsid w:val="00D21D39"/>
    <w:rsid w:val="00D2204E"/>
    <w:rsid w:val="00D22060"/>
    <w:rsid w:val="00D223E0"/>
    <w:rsid w:val="00D223F8"/>
    <w:rsid w:val="00D22514"/>
    <w:rsid w:val="00D2299E"/>
    <w:rsid w:val="00D22D07"/>
    <w:rsid w:val="00D22D4A"/>
    <w:rsid w:val="00D22D96"/>
    <w:rsid w:val="00D22FC1"/>
    <w:rsid w:val="00D2302D"/>
    <w:rsid w:val="00D23043"/>
    <w:rsid w:val="00D230F3"/>
    <w:rsid w:val="00D23543"/>
    <w:rsid w:val="00D2373A"/>
    <w:rsid w:val="00D23779"/>
    <w:rsid w:val="00D23A9F"/>
    <w:rsid w:val="00D23FE2"/>
    <w:rsid w:val="00D2431F"/>
    <w:rsid w:val="00D245A1"/>
    <w:rsid w:val="00D24676"/>
    <w:rsid w:val="00D24987"/>
    <w:rsid w:val="00D24D43"/>
    <w:rsid w:val="00D24D7A"/>
    <w:rsid w:val="00D24D94"/>
    <w:rsid w:val="00D24EB1"/>
    <w:rsid w:val="00D24FB9"/>
    <w:rsid w:val="00D24FEC"/>
    <w:rsid w:val="00D250C7"/>
    <w:rsid w:val="00D25220"/>
    <w:rsid w:val="00D2526C"/>
    <w:rsid w:val="00D253E8"/>
    <w:rsid w:val="00D2548D"/>
    <w:rsid w:val="00D25777"/>
    <w:rsid w:val="00D25A63"/>
    <w:rsid w:val="00D26205"/>
    <w:rsid w:val="00D26270"/>
    <w:rsid w:val="00D2665D"/>
    <w:rsid w:val="00D26846"/>
    <w:rsid w:val="00D269E4"/>
    <w:rsid w:val="00D26B89"/>
    <w:rsid w:val="00D26CA1"/>
    <w:rsid w:val="00D26F64"/>
    <w:rsid w:val="00D27045"/>
    <w:rsid w:val="00D271E1"/>
    <w:rsid w:val="00D271FA"/>
    <w:rsid w:val="00D2726F"/>
    <w:rsid w:val="00D27322"/>
    <w:rsid w:val="00D274F4"/>
    <w:rsid w:val="00D276D2"/>
    <w:rsid w:val="00D2795C"/>
    <w:rsid w:val="00D27D65"/>
    <w:rsid w:val="00D27D6F"/>
    <w:rsid w:val="00D301CC"/>
    <w:rsid w:val="00D301DF"/>
    <w:rsid w:val="00D3036A"/>
    <w:rsid w:val="00D303A2"/>
    <w:rsid w:val="00D30456"/>
    <w:rsid w:val="00D305DC"/>
    <w:rsid w:val="00D30660"/>
    <w:rsid w:val="00D3081D"/>
    <w:rsid w:val="00D30957"/>
    <w:rsid w:val="00D30B2F"/>
    <w:rsid w:val="00D30D78"/>
    <w:rsid w:val="00D30DEF"/>
    <w:rsid w:val="00D31019"/>
    <w:rsid w:val="00D31045"/>
    <w:rsid w:val="00D31136"/>
    <w:rsid w:val="00D3123A"/>
    <w:rsid w:val="00D31785"/>
    <w:rsid w:val="00D319A4"/>
    <w:rsid w:val="00D319E8"/>
    <w:rsid w:val="00D31A0F"/>
    <w:rsid w:val="00D31B7C"/>
    <w:rsid w:val="00D31F7F"/>
    <w:rsid w:val="00D31FA9"/>
    <w:rsid w:val="00D31FB7"/>
    <w:rsid w:val="00D32007"/>
    <w:rsid w:val="00D325ED"/>
    <w:rsid w:val="00D3295F"/>
    <w:rsid w:val="00D329C9"/>
    <w:rsid w:val="00D32A9E"/>
    <w:rsid w:val="00D32ADF"/>
    <w:rsid w:val="00D32B07"/>
    <w:rsid w:val="00D32CF0"/>
    <w:rsid w:val="00D32E84"/>
    <w:rsid w:val="00D32FA5"/>
    <w:rsid w:val="00D332CB"/>
    <w:rsid w:val="00D33422"/>
    <w:rsid w:val="00D334D2"/>
    <w:rsid w:val="00D3357E"/>
    <w:rsid w:val="00D33602"/>
    <w:rsid w:val="00D33660"/>
    <w:rsid w:val="00D33661"/>
    <w:rsid w:val="00D336D1"/>
    <w:rsid w:val="00D33A20"/>
    <w:rsid w:val="00D33A9F"/>
    <w:rsid w:val="00D33EB2"/>
    <w:rsid w:val="00D33F4C"/>
    <w:rsid w:val="00D3402F"/>
    <w:rsid w:val="00D343AF"/>
    <w:rsid w:val="00D343EB"/>
    <w:rsid w:val="00D3444D"/>
    <w:rsid w:val="00D3449B"/>
    <w:rsid w:val="00D34682"/>
    <w:rsid w:val="00D34811"/>
    <w:rsid w:val="00D34822"/>
    <w:rsid w:val="00D349D8"/>
    <w:rsid w:val="00D349FF"/>
    <w:rsid w:val="00D3540C"/>
    <w:rsid w:val="00D35445"/>
    <w:rsid w:val="00D35512"/>
    <w:rsid w:val="00D356B4"/>
    <w:rsid w:val="00D35932"/>
    <w:rsid w:val="00D35B36"/>
    <w:rsid w:val="00D35C35"/>
    <w:rsid w:val="00D35CC2"/>
    <w:rsid w:val="00D35CFC"/>
    <w:rsid w:val="00D35D63"/>
    <w:rsid w:val="00D35F26"/>
    <w:rsid w:val="00D36403"/>
    <w:rsid w:val="00D36531"/>
    <w:rsid w:val="00D3669F"/>
    <w:rsid w:val="00D36836"/>
    <w:rsid w:val="00D36A44"/>
    <w:rsid w:val="00D36BC1"/>
    <w:rsid w:val="00D36EFC"/>
    <w:rsid w:val="00D370F5"/>
    <w:rsid w:val="00D37146"/>
    <w:rsid w:val="00D37173"/>
    <w:rsid w:val="00D375D9"/>
    <w:rsid w:val="00D376E6"/>
    <w:rsid w:val="00D377A3"/>
    <w:rsid w:val="00D37921"/>
    <w:rsid w:val="00D37AA8"/>
    <w:rsid w:val="00D37AE7"/>
    <w:rsid w:val="00D37DF8"/>
    <w:rsid w:val="00D37ED2"/>
    <w:rsid w:val="00D37F75"/>
    <w:rsid w:val="00D37FFA"/>
    <w:rsid w:val="00D4002B"/>
    <w:rsid w:val="00D401FB"/>
    <w:rsid w:val="00D4024A"/>
    <w:rsid w:val="00D4024B"/>
    <w:rsid w:val="00D4048D"/>
    <w:rsid w:val="00D40545"/>
    <w:rsid w:val="00D4062B"/>
    <w:rsid w:val="00D40920"/>
    <w:rsid w:val="00D40EA2"/>
    <w:rsid w:val="00D40F30"/>
    <w:rsid w:val="00D40F69"/>
    <w:rsid w:val="00D4102F"/>
    <w:rsid w:val="00D4115F"/>
    <w:rsid w:val="00D41219"/>
    <w:rsid w:val="00D41236"/>
    <w:rsid w:val="00D41239"/>
    <w:rsid w:val="00D4185F"/>
    <w:rsid w:val="00D41C28"/>
    <w:rsid w:val="00D41DC2"/>
    <w:rsid w:val="00D41EA6"/>
    <w:rsid w:val="00D42096"/>
    <w:rsid w:val="00D420E4"/>
    <w:rsid w:val="00D4218F"/>
    <w:rsid w:val="00D421F6"/>
    <w:rsid w:val="00D42574"/>
    <w:rsid w:val="00D42656"/>
    <w:rsid w:val="00D42A44"/>
    <w:rsid w:val="00D42C43"/>
    <w:rsid w:val="00D42D82"/>
    <w:rsid w:val="00D42E6E"/>
    <w:rsid w:val="00D430B1"/>
    <w:rsid w:val="00D430F3"/>
    <w:rsid w:val="00D43115"/>
    <w:rsid w:val="00D431E9"/>
    <w:rsid w:val="00D434FD"/>
    <w:rsid w:val="00D4364D"/>
    <w:rsid w:val="00D436F7"/>
    <w:rsid w:val="00D43871"/>
    <w:rsid w:val="00D4390A"/>
    <w:rsid w:val="00D43951"/>
    <w:rsid w:val="00D43AA6"/>
    <w:rsid w:val="00D43B68"/>
    <w:rsid w:val="00D43DDC"/>
    <w:rsid w:val="00D43EF7"/>
    <w:rsid w:val="00D44156"/>
    <w:rsid w:val="00D4433D"/>
    <w:rsid w:val="00D443A4"/>
    <w:rsid w:val="00D443C4"/>
    <w:rsid w:val="00D443F3"/>
    <w:rsid w:val="00D444B8"/>
    <w:rsid w:val="00D444EC"/>
    <w:rsid w:val="00D444F8"/>
    <w:rsid w:val="00D446F9"/>
    <w:rsid w:val="00D44729"/>
    <w:rsid w:val="00D447BE"/>
    <w:rsid w:val="00D44A8B"/>
    <w:rsid w:val="00D45006"/>
    <w:rsid w:val="00D45087"/>
    <w:rsid w:val="00D4508B"/>
    <w:rsid w:val="00D45248"/>
    <w:rsid w:val="00D453CE"/>
    <w:rsid w:val="00D454BD"/>
    <w:rsid w:val="00D455A6"/>
    <w:rsid w:val="00D456DD"/>
    <w:rsid w:val="00D45748"/>
    <w:rsid w:val="00D45A2B"/>
    <w:rsid w:val="00D45DFF"/>
    <w:rsid w:val="00D45ECD"/>
    <w:rsid w:val="00D45F29"/>
    <w:rsid w:val="00D4602C"/>
    <w:rsid w:val="00D4617B"/>
    <w:rsid w:val="00D461A3"/>
    <w:rsid w:val="00D465B6"/>
    <w:rsid w:val="00D4662E"/>
    <w:rsid w:val="00D46AC6"/>
    <w:rsid w:val="00D46B28"/>
    <w:rsid w:val="00D46B9C"/>
    <w:rsid w:val="00D46CEF"/>
    <w:rsid w:val="00D46DA6"/>
    <w:rsid w:val="00D46F09"/>
    <w:rsid w:val="00D46F0D"/>
    <w:rsid w:val="00D46F2C"/>
    <w:rsid w:val="00D47100"/>
    <w:rsid w:val="00D47250"/>
    <w:rsid w:val="00D47284"/>
    <w:rsid w:val="00D475E6"/>
    <w:rsid w:val="00D47753"/>
    <w:rsid w:val="00D47790"/>
    <w:rsid w:val="00D47A56"/>
    <w:rsid w:val="00D47CA5"/>
    <w:rsid w:val="00D500E1"/>
    <w:rsid w:val="00D50301"/>
    <w:rsid w:val="00D50343"/>
    <w:rsid w:val="00D50358"/>
    <w:rsid w:val="00D50782"/>
    <w:rsid w:val="00D5087D"/>
    <w:rsid w:val="00D50908"/>
    <w:rsid w:val="00D50A87"/>
    <w:rsid w:val="00D50AC6"/>
    <w:rsid w:val="00D50C23"/>
    <w:rsid w:val="00D50EE4"/>
    <w:rsid w:val="00D50FB0"/>
    <w:rsid w:val="00D511D0"/>
    <w:rsid w:val="00D51203"/>
    <w:rsid w:val="00D51529"/>
    <w:rsid w:val="00D51A0A"/>
    <w:rsid w:val="00D51C43"/>
    <w:rsid w:val="00D52253"/>
    <w:rsid w:val="00D524B1"/>
    <w:rsid w:val="00D524F1"/>
    <w:rsid w:val="00D5286C"/>
    <w:rsid w:val="00D5289F"/>
    <w:rsid w:val="00D528F8"/>
    <w:rsid w:val="00D52A69"/>
    <w:rsid w:val="00D52C20"/>
    <w:rsid w:val="00D52E02"/>
    <w:rsid w:val="00D52E50"/>
    <w:rsid w:val="00D52E6D"/>
    <w:rsid w:val="00D52FFD"/>
    <w:rsid w:val="00D5303B"/>
    <w:rsid w:val="00D532CC"/>
    <w:rsid w:val="00D533A4"/>
    <w:rsid w:val="00D533A7"/>
    <w:rsid w:val="00D533E9"/>
    <w:rsid w:val="00D53610"/>
    <w:rsid w:val="00D536A5"/>
    <w:rsid w:val="00D536C2"/>
    <w:rsid w:val="00D537ED"/>
    <w:rsid w:val="00D5380A"/>
    <w:rsid w:val="00D53A57"/>
    <w:rsid w:val="00D53AF8"/>
    <w:rsid w:val="00D53B1E"/>
    <w:rsid w:val="00D53BFC"/>
    <w:rsid w:val="00D53C82"/>
    <w:rsid w:val="00D53E5C"/>
    <w:rsid w:val="00D5409D"/>
    <w:rsid w:val="00D541ED"/>
    <w:rsid w:val="00D54204"/>
    <w:rsid w:val="00D544F3"/>
    <w:rsid w:val="00D54641"/>
    <w:rsid w:val="00D5483A"/>
    <w:rsid w:val="00D54BCE"/>
    <w:rsid w:val="00D54C1F"/>
    <w:rsid w:val="00D54E92"/>
    <w:rsid w:val="00D552BD"/>
    <w:rsid w:val="00D553B4"/>
    <w:rsid w:val="00D558CF"/>
    <w:rsid w:val="00D55A40"/>
    <w:rsid w:val="00D55AC7"/>
    <w:rsid w:val="00D55B56"/>
    <w:rsid w:val="00D55BA9"/>
    <w:rsid w:val="00D55D87"/>
    <w:rsid w:val="00D56132"/>
    <w:rsid w:val="00D562D5"/>
    <w:rsid w:val="00D56302"/>
    <w:rsid w:val="00D56388"/>
    <w:rsid w:val="00D5641F"/>
    <w:rsid w:val="00D565CB"/>
    <w:rsid w:val="00D56882"/>
    <w:rsid w:val="00D56939"/>
    <w:rsid w:val="00D56950"/>
    <w:rsid w:val="00D56EC2"/>
    <w:rsid w:val="00D57021"/>
    <w:rsid w:val="00D57214"/>
    <w:rsid w:val="00D57485"/>
    <w:rsid w:val="00D57FAE"/>
    <w:rsid w:val="00D57FB6"/>
    <w:rsid w:val="00D60187"/>
    <w:rsid w:val="00D602AF"/>
    <w:rsid w:val="00D6042B"/>
    <w:rsid w:val="00D6056A"/>
    <w:rsid w:val="00D60817"/>
    <w:rsid w:val="00D609EF"/>
    <w:rsid w:val="00D60A27"/>
    <w:rsid w:val="00D60AB7"/>
    <w:rsid w:val="00D60CE0"/>
    <w:rsid w:val="00D61024"/>
    <w:rsid w:val="00D61104"/>
    <w:rsid w:val="00D61111"/>
    <w:rsid w:val="00D616CB"/>
    <w:rsid w:val="00D616F1"/>
    <w:rsid w:val="00D61701"/>
    <w:rsid w:val="00D6182A"/>
    <w:rsid w:val="00D618E2"/>
    <w:rsid w:val="00D61968"/>
    <w:rsid w:val="00D61A09"/>
    <w:rsid w:val="00D61A3E"/>
    <w:rsid w:val="00D61AD9"/>
    <w:rsid w:val="00D61BCA"/>
    <w:rsid w:val="00D61D0D"/>
    <w:rsid w:val="00D61EE7"/>
    <w:rsid w:val="00D62545"/>
    <w:rsid w:val="00D626EA"/>
    <w:rsid w:val="00D6288A"/>
    <w:rsid w:val="00D6289C"/>
    <w:rsid w:val="00D628F0"/>
    <w:rsid w:val="00D6293D"/>
    <w:rsid w:val="00D6297E"/>
    <w:rsid w:val="00D62B82"/>
    <w:rsid w:val="00D62C0A"/>
    <w:rsid w:val="00D62DBB"/>
    <w:rsid w:val="00D62E02"/>
    <w:rsid w:val="00D62F05"/>
    <w:rsid w:val="00D6302D"/>
    <w:rsid w:val="00D630DC"/>
    <w:rsid w:val="00D6310F"/>
    <w:rsid w:val="00D6324C"/>
    <w:rsid w:val="00D634CF"/>
    <w:rsid w:val="00D6365D"/>
    <w:rsid w:val="00D63661"/>
    <w:rsid w:val="00D6384C"/>
    <w:rsid w:val="00D63967"/>
    <w:rsid w:val="00D63CEB"/>
    <w:rsid w:val="00D643D5"/>
    <w:rsid w:val="00D6447C"/>
    <w:rsid w:val="00D6450D"/>
    <w:rsid w:val="00D64778"/>
    <w:rsid w:val="00D6487E"/>
    <w:rsid w:val="00D649C8"/>
    <w:rsid w:val="00D64A42"/>
    <w:rsid w:val="00D64CDA"/>
    <w:rsid w:val="00D64EB0"/>
    <w:rsid w:val="00D65115"/>
    <w:rsid w:val="00D651BD"/>
    <w:rsid w:val="00D653CD"/>
    <w:rsid w:val="00D655E1"/>
    <w:rsid w:val="00D65707"/>
    <w:rsid w:val="00D65749"/>
    <w:rsid w:val="00D65C82"/>
    <w:rsid w:val="00D65F26"/>
    <w:rsid w:val="00D65F36"/>
    <w:rsid w:val="00D66002"/>
    <w:rsid w:val="00D6600C"/>
    <w:rsid w:val="00D6614A"/>
    <w:rsid w:val="00D66267"/>
    <w:rsid w:val="00D663D6"/>
    <w:rsid w:val="00D6653E"/>
    <w:rsid w:val="00D6659F"/>
    <w:rsid w:val="00D6666F"/>
    <w:rsid w:val="00D66717"/>
    <w:rsid w:val="00D667CD"/>
    <w:rsid w:val="00D66873"/>
    <w:rsid w:val="00D668F3"/>
    <w:rsid w:val="00D66C7E"/>
    <w:rsid w:val="00D66F97"/>
    <w:rsid w:val="00D6715C"/>
    <w:rsid w:val="00D671F9"/>
    <w:rsid w:val="00D67397"/>
    <w:rsid w:val="00D67581"/>
    <w:rsid w:val="00D6772F"/>
    <w:rsid w:val="00D67800"/>
    <w:rsid w:val="00D67949"/>
    <w:rsid w:val="00D67D23"/>
    <w:rsid w:val="00D67DA6"/>
    <w:rsid w:val="00D67EAA"/>
    <w:rsid w:val="00D67F94"/>
    <w:rsid w:val="00D67FDB"/>
    <w:rsid w:val="00D70033"/>
    <w:rsid w:val="00D7016D"/>
    <w:rsid w:val="00D7022C"/>
    <w:rsid w:val="00D70286"/>
    <w:rsid w:val="00D7028E"/>
    <w:rsid w:val="00D7029F"/>
    <w:rsid w:val="00D702D4"/>
    <w:rsid w:val="00D70436"/>
    <w:rsid w:val="00D704D6"/>
    <w:rsid w:val="00D706AE"/>
    <w:rsid w:val="00D70729"/>
    <w:rsid w:val="00D70846"/>
    <w:rsid w:val="00D70A26"/>
    <w:rsid w:val="00D70BDF"/>
    <w:rsid w:val="00D70C89"/>
    <w:rsid w:val="00D710B5"/>
    <w:rsid w:val="00D712B0"/>
    <w:rsid w:val="00D71505"/>
    <w:rsid w:val="00D71534"/>
    <w:rsid w:val="00D71676"/>
    <w:rsid w:val="00D71742"/>
    <w:rsid w:val="00D719C4"/>
    <w:rsid w:val="00D719C9"/>
    <w:rsid w:val="00D71C8A"/>
    <w:rsid w:val="00D71CDF"/>
    <w:rsid w:val="00D71F85"/>
    <w:rsid w:val="00D7202E"/>
    <w:rsid w:val="00D72238"/>
    <w:rsid w:val="00D7235D"/>
    <w:rsid w:val="00D72459"/>
    <w:rsid w:val="00D724BA"/>
    <w:rsid w:val="00D7260D"/>
    <w:rsid w:val="00D7261C"/>
    <w:rsid w:val="00D72687"/>
    <w:rsid w:val="00D728CA"/>
    <w:rsid w:val="00D728CC"/>
    <w:rsid w:val="00D729FB"/>
    <w:rsid w:val="00D72B6F"/>
    <w:rsid w:val="00D72C31"/>
    <w:rsid w:val="00D72CC4"/>
    <w:rsid w:val="00D72D4B"/>
    <w:rsid w:val="00D72FBB"/>
    <w:rsid w:val="00D73110"/>
    <w:rsid w:val="00D73192"/>
    <w:rsid w:val="00D732E7"/>
    <w:rsid w:val="00D734FD"/>
    <w:rsid w:val="00D7364B"/>
    <w:rsid w:val="00D736D7"/>
    <w:rsid w:val="00D73773"/>
    <w:rsid w:val="00D73822"/>
    <w:rsid w:val="00D73A0D"/>
    <w:rsid w:val="00D73ABE"/>
    <w:rsid w:val="00D73C29"/>
    <w:rsid w:val="00D73CF4"/>
    <w:rsid w:val="00D73D1B"/>
    <w:rsid w:val="00D74103"/>
    <w:rsid w:val="00D742C6"/>
    <w:rsid w:val="00D74369"/>
    <w:rsid w:val="00D74682"/>
    <w:rsid w:val="00D74934"/>
    <w:rsid w:val="00D74A1B"/>
    <w:rsid w:val="00D74A9C"/>
    <w:rsid w:val="00D74AA3"/>
    <w:rsid w:val="00D74B26"/>
    <w:rsid w:val="00D74D81"/>
    <w:rsid w:val="00D74F04"/>
    <w:rsid w:val="00D74FD1"/>
    <w:rsid w:val="00D74FD7"/>
    <w:rsid w:val="00D74FED"/>
    <w:rsid w:val="00D7512D"/>
    <w:rsid w:val="00D7524C"/>
    <w:rsid w:val="00D753A1"/>
    <w:rsid w:val="00D753AC"/>
    <w:rsid w:val="00D75585"/>
    <w:rsid w:val="00D7568B"/>
    <w:rsid w:val="00D75709"/>
    <w:rsid w:val="00D75799"/>
    <w:rsid w:val="00D75804"/>
    <w:rsid w:val="00D75A1C"/>
    <w:rsid w:val="00D75AB0"/>
    <w:rsid w:val="00D75B3C"/>
    <w:rsid w:val="00D75BBA"/>
    <w:rsid w:val="00D75D2C"/>
    <w:rsid w:val="00D75E19"/>
    <w:rsid w:val="00D75F15"/>
    <w:rsid w:val="00D75FE4"/>
    <w:rsid w:val="00D76131"/>
    <w:rsid w:val="00D765AD"/>
    <w:rsid w:val="00D766AA"/>
    <w:rsid w:val="00D768E5"/>
    <w:rsid w:val="00D76B7C"/>
    <w:rsid w:val="00D76D93"/>
    <w:rsid w:val="00D76F44"/>
    <w:rsid w:val="00D76F8A"/>
    <w:rsid w:val="00D7703B"/>
    <w:rsid w:val="00D7746C"/>
    <w:rsid w:val="00D77603"/>
    <w:rsid w:val="00D77663"/>
    <w:rsid w:val="00D77CC8"/>
    <w:rsid w:val="00D77DE6"/>
    <w:rsid w:val="00D77DEC"/>
    <w:rsid w:val="00D80154"/>
    <w:rsid w:val="00D80734"/>
    <w:rsid w:val="00D80805"/>
    <w:rsid w:val="00D8098B"/>
    <w:rsid w:val="00D809D9"/>
    <w:rsid w:val="00D80F01"/>
    <w:rsid w:val="00D80F13"/>
    <w:rsid w:val="00D80F4F"/>
    <w:rsid w:val="00D80F90"/>
    <w:rsid w:val="00D8141A"/>
    <w:rsid w:val="00D81451"/>
    <w:rsid w:val="00D8159B"/>
    <w:rsid w:val="00D81609"/>
    <w:rsid w:val="00D81730"/>
    <w:rsid w:val="00D817B5"/>
    <w:rsid w:val="00D817C7"/>
    <w:rsid w:val="00D8187E"/>
    <w:rsid w:val="00D81946"/>
    <w:rsid w:val="00D81980"/>
    <w:rsid w:val="00D81993"/>
    <w:rsid w:val="00D81A4D"/>
    <w:rsid w:val="00D81B37"/>
    <w:rsid w:val="00D81B83"/>
    <w:rsid w:val="00D81E9F"/>
    <w:rsid w:val="00D81F7A"/>
    <w:rsid w:val="00D82134"/>
    <w:rsid w:val="00D82430"/>
    <w:rsid w:val="00D824EE"/>
    <w:rsid w:val="00D82503"/>
    <w:rsid w:val="00D82547"/>
    <w:rsid w:val="00D82590"/>
    <w:rsid w:val="00D82675"/>
    <w:rsid w:val="00D82B46"/>
    <w:rsid w:val="00D82D5D"/>
    <w:rsid w:val="00D82D86"/>
    <w:rsid w:val="00D82E36"/>
    <w:rsid w:val="00D83064"/>
    <w:rsid w:val="00D83085"/>
    <w:rsid w:val="00D833C3"/>
    <w:rsid w:val="00D83426"/>
    <w:rsid w:val="00D8363A"/>
    <w:rsid w:val="00D837F4"/>
    <w:rsid w:val="00D83952"/>
    <w:rsid w:val="00D83F07"/>
    <w:rsid w:val="00D83F49"/>
    <w:rsid w:val="00D83F61"/>
    <w:rsid w:val="00D83FA4"/>
    <w:rsid w:val="00D8419F"/>
    <w:rsid w:val="00D84206"/>
    <w:rsid w:val="00D84310"/>
    <w:rsid w:val="00D843E2"/>
    <w:rsid w:val="00D844DD"/>
    <w:rsid w:val="00D847A2"/>
    <w:rsid w:val="00D848DA"/>
    <w:rsid w:val="00D84B9A"/>
    <w:rsid w:val="00D84C6B"/>
    <w:rsid w:val="00D84DB6"/>
    <w:rsid w:val="00D8502F"/>
    <w:rsid w:val="00D8527A"/>
    <w:rsid w:val="00D855A3"/>
    <w:rsid w:val="00D857B0"/>
    <w:rsid w:val="00D85BC3"/>
    <w:rsid w:val="00D85D9A"/>
    <w:rsid w:val="00D86611"/>
    <w:rsid w:val="00D86746"/>
    <w:rsid w:val="00D867CC"/>
    <w:rsid w:val="00D869DD"/>
    <w:rsid w:val="00D86A13"/>
    <w:rsid w:val="00D86BAA"/>
    <w:rsid w:val="00D86C24"/>
    <w:rsid w:val="00D86CE3"/>
    <w:rsid w:val="00D86D9D"/>
    <w:rsid w:val="00D86DDF"/>
    <w:rsid w:val="00D86DE5"/>
    <w:rsid w:val="00D87318"/>
    <w:rsid w:val="00D8737E"/>
    <w:rsid w:val="00D87715"/>
    <w:rsid w:val="00D8771F"/>
    <w:rsid w:val="00D87AB2"/>
    <w:rsid w:val="00D87EEF"/>
    <w:rsid w:val="00D87F3F"/>
    <w:rsid w:val="00D87F80"/>
    <w:rsid w:val="00D90582"/>
    <w:rsid w:val="00D90634"/>
    <w:rsid w:val="00D9078B"/>
    <w:rsid w:val="00D907D6"/>
    <w:rsid w:val="00D90945"/>
    <w:rsid w:val="00D90AD5"/>
    <w:rsid w:val="00D90D51"/>
    <w:rsid w:val="00D90ECF"/>
    <w:rsid w:val="00D90F0C"/>
    <w:rsid w:val="00D91461"/>
    <w:rsid w:val="00D914F9"/>
    <w:rsid w:val="00D916F1"/>
    <w:rsid w:val="00D91779"/>
    <w:rsid w:val="00D91AC3"/>
    <w:rsid w:val="00D91B2A"/>
    <w:rsid w:val="00D91B38"/>
    <w:rsid w:val="00D91DEC"/>
    <w:rsid w:val="00D91F42"/>
    <w:rsid w:val="00D92047"/>
    <w:rsid w:val="00D92091"/>
    <w:rsid w:val="00D92235"/>
    <w:rsid w:val="00D9227E"/>
    <w:rsid w:val="00D923A0"/>
    <w:rsid w:val="00D92741"/>
    <w:rsid w:val="00D927DD"/>
    <w:rsid w:val="00D929A1"/>
    <w:rsid w:val="00D92CCC"/>
    <w:rsid w:val="00D92DF8"/>
    <w:rsid w:val="00D92F52"/>
    <w:rsid w:val="00D930F7"/>
    <w:rsid w:val="00D933F0"/>
    <w:rsid w:val="00D934EC"/>
    <w:rsid w:val="00D93787"/>
    <w:rsid w:val="00D937EE"/>
    <w:rsid w:val="00D9387F"/>
    <w:rsid w:val="00D939AE"/>
    <w:rsid w:val="00D93AAA"/>
    <w:rsid w:val="00D93B12"/>
    <w:rsid w:val="00D93F15"/>
    <w:rsid w:val="00D93F99"/>
    <w:rsid w:val="00D93FDF"/>
    <w:rsid w:val="00D942A2"/>
    <w:rsid w:val="00D942E2"/>
    <w:rsid w:val="00D94354"/>
    <w:rsid w:val="00D9479B"/>
    <w:rsid w:val="00D947D2"/>
    <w:rsid w:val="00D9491A"/>
    <w:rsid w:val="00D94A39"/>
    <w:rsid w:val="00D94A72"/>
    <w:rsid w:val="00D94E90"/>
    <w:rsid w:val="00D94F3B"/>
    <w:rsid w:val="00D94F3F"/>
    <w:rsid w:val="00D9503B"/>
    <w:rsid w:val="00D950BE"/>
    <w:rsid w:val="00D95368"/>
    <w:rsid w:val="00D95662"/>
    <w:rsid w:val="00D956D4"/>
    <w:rsid w:val="00D95793"/>
    <w:rsid w:val="00D957A6"/>
    <w:rsid w:val="00D957C2"/>
    <w:rsid w:val="00D957F0"/>
    <w:rsid w:val="00D95918"/>
    <w:rsid w:val="00D95B64"/>
    <w:rsid w:val="00D95B84"/>
    <w:rsid w:val="00D95BAC"/>
    <w:rsid w:val="00D95C00"/>
    <w:rsid w:val="00D95C87"/>
    <w:rsid w:val="00D95DCF"/>
    <w:rsid w:val="00D95DD9"/>
    <w:rsid w:val="00D96046"/>
    <w:rsid w:val="00D9616C"/>
    <w:rsid w:val="00D96299"/>
    <w:rsid w:val="00D9631E"/>
    <w:rsid w:val="00D96349"/>
    <w:rsid w:val="00D9639E"/>
    <w:rsid w:val="00D963DD"/>
    <w:rsid w:val="00D96446"/>
    <w:rsid w:val="00D96640"/>
    <w:rsid w:val="00D96808"/>
    <w:rsid w:val="00D969B8"/>
    <w:rsid w:val="00D96C68"/>
    <w:rsid w:val="00D96D83"/>
    <w:rsid w:val="00D96E01"/>
    <w:rsid w:val="00D96EA0"/>
    <w:rsid w:val="00D971CE"/>
    <w:rsid w:val="00D9736B"/>
    <w:rsid w:val="00D9743A"/>
    <w:rsid w:val="00D975BD"/>
    <w:rsid w:val="00D977E4"/>
    <w:rsid w:val="00D97895"/>
    <w:rsid w:val="00D97D4F"/>
    <w:rsid w:val="00D97E13"/>
    <w:rsid w:val="00DA007E"/>
    <w:rsid w:val="00DA05C6"/>
    <w:rsid w:val="00DA0682"/>
    <w:rsid w:val="00DA073E"/>
    <w:rsid w:val="00DA08C3"/>
    <w:rsid w:val="00DA099F"/>
    <w:rsid w:val="00DA09D5"/>
    <w:rsid w:val="00DA0B1E"/>
    <w:rsid w:val="00DA0BDB"/>
    <w:rsid w:val="00DA0C74"/>
    <w:rsid w:val="00DA1365"/>
    <w:rsid w:val="00DA17E4"/>
    <w:rsid w:val="00DA1A5C"/>
    <w:rsid w:val="00DA1DCB"/>
    <w:rsid w:val="00DA1E58"/>
    <w:rsid w:val="00DA20BA"/>
    <w:rsid w:val="00DA23DE"/>
    <w:rsid w:val="00DA2645"/>
    <w:rsid w:val="00DA274D"/>
    <w:rsid w:val="00DA2789"/>
    <w:rsid w:val="00DA286C"/>
    <w:rsid w:val="00DA2919"/>
    <w:rsid w:val="00DA2968"/>
    <w:rsid w:val="00DA29EF"/>
    <w:rsid w:val="00DA2A98"/>
    <w:rsid w:val="00DA2B2A"/>
    <w:rsid w:val="00DA2B76"/>
    <w:rsid w:val="00DA2C2C"/>
    <w:rsid w:val="00DA2D78"/>
    <w:rsid w:val="00DA2EEF"/>
    <w:rsid w:val="00DA3020"/>
    <w:rsid w:val="00DA3033"/>
    <w:rsid w:val="00DA336D"/>
    <w:rsid w:val="00DA3379"/>
    <w:rsid w:val="00DA36C5"/>
    <w:rsid w:val="00DA3881"/>
    <w:rsid w:val="00DA38B6"/>
    <w:rsid w:val="00DA3902"/>
    <w:rsid w:val="00DA39FA"/>
    <w:rsid w:val="00DA3ABF"/>
    <w:rsid w:val="00DA3AD1"/>
    <w:rsid w:val="00DA3AF3"/>
    <w:rsid w:val="00DA3B12"/>
    <w:rsid w:val="00DA3B76"/>
    <w:rsid w:val="00DA3F0A"/>
    <w:rsid w:val="00DA413C"/>
    <w:rsid w:val="00DA417B"/>
    <w:rsid w:val="00DA4218"/>
    <w:rsid w:val="00DA4242"/>
    <w:rsid w:val="00DA42EA"/>
    <w:rsid w:val="00DA463A"/>
    <w:rsid w:val="00DA48D1"/>
    <w:rsid w:val="00DA48ED"/>
    <w:rsid w:val="00DA49DB"/>
    <w:rsid w:val="00DA4AAE"/>
    <w:rsid w:val="00DA4CF3"/>
    <w:rsid w:val="00DA4E1B"/>
    <w:rsid w:val="00DA4ED3"/>
    <w:rsid w:val="00DA50EB"/>
    <w:rsid w:val="00DA52BE"/>
    <w:rsid w:val="00DA5318"/>
    <w:rsid w:val="00DA5636"/>
    <w:rsid w:val="00DA5B6B"/>
    <w:rsid w:val="00DA5BDF"/>
    <w:rsid w:val="00DA5D21"/>
    <w:rsid w:val="00DA5E5C"/>
    <w:rsid w:val="00DA5F59"/>
    <w:rsid w:val="00DA5FC5"/>
    <w:rsid w:val="00DA60BA"/>
    <w:rsid w:val="00DA61C5"/>
    <w:rsid w:val="00DA6233"/>
    <w:rsid w:val="00DA635B"/>
    <w:rsid w:val="00DA63BB"/>
    <w:rsid w:val="00DA65A8"/>
    <w:rsid w:val="00DA65BD"/>
    <w:rsid w:val="00DA668D"/>
    <w:rsid w:val="00DA67E5"/>
    <w:rsid w:val="00DA6954"/>
    <w:rsid w:val="00DA6A37"/>
    <w:rsid w:val="00DA6ACD"/>
    <w:rsid w:val="00DA6BC0"/>
    <w:rsid w:val="00DA6BCC"/>
    <w:rsid w:val="00DA6D19"/>
    <w:rsid w:val="00DA6D8F"/>
    <w:rsid w:val="00DA7055"/>
    <w:rsid w:val="00DA70C7"/>
    <w:rsid w:val="00DA70E8"/>
    <w:rsid w:val="00DA740E"/>
    <w:rsid w:val="00DA745E"/>
    <w:rsid w:val="00DA7784"/>
    <w:rsid w:val="00DA7810"/>
    <w:rsid w:val="00DA7B85"/>
    <w:rsid w:val="00DB007D"/>
    <w:rsid w:val="00DB07C2"/>
    <w:rsid w:val="00DB0950"/>
    <w:rsid w:val="00DB09B9"/>
    <w:rsid w:val="00DB0B81"/>
    <w:rsid w:val="00DB0D1A"/>
    <w:rsid w:val="00DB0DB9"/>
    <w:rsid w:val="00DB0E5C"/>
    <w:rsid w:val="00DB1081"/>
    <w:rsid w:val="00DB1082"/>
    <w:rsid w:val="00DB13E8"/>
    <w:rsid w:val="00DB1411"/>
    <w:rsid w:val="00DB1588"/>
    <w:rsid w:val="00DB1CCD"/>
    <w:rsid w:val="00DB1E09"/>
    <w:rsid w:val="00DB20B5"/>
    <w:rsid w:val="00DB2601"/>
    <w:rsid w:val="00DB2886"/>
    <w:rsid w:val="00DB2925"/>
    <w:rsid w:val="00DB2A46"/>
    <w:rsid w:val="00DB2C5D"/>
    <w:rsid w:val="00DB2D7F"/>
    <w:rsid w:val="00DB2EBB"/>
    <w:rsid w:val="00DB3534"/>
    <w:rsid w:val="00DB3783"/>
    <w:rsid w:val="00DB37CB"/>
    <w:rsid w:val="00DB3815"/>
    <w:rsid w:val="00DB3896"/>
    <w:rsid w:val="00DB3FFB"/>
    <w:rsid w:val="00DB429D"/>
    <w:rsid w:val="00DB4596"/>
    <w:rsid w:val="00DB45C9"/>
    <w:rsid w:val="00DB479F"/>
    <w:rsid w:val="00DB47A9"/>
    <w:rsid w:val="00DB4829"/>
    <w:rsid w:val="00DB4DDB"/>
    <w:rsid w:val="00DB4E86"/>
    <w:rsid w:val="00DB4EFD"/>
    <w:rsid w:val="00DB4FBE"/>
    <w:rsid w:val="00DB4FFD"/>
    <w:rsid w:val="00DB50E2"/>
    <w:rsid w:val="00DB50F9"/>
    <w:rsid w:val="00DB5502"/>
    <w:rsid w:val="00DB5739"/>
    <w:rsid w:val="00DB57DB"/>
    <w:rsid w:val="00DB58A1"/>
    <w:rsid w:val="00DB5A8A"/>
    <w:rsid w:val="00DB5B7C"/>
    <w:rsid w:val="00DB5C4F"/>
    <w:rsid w:val="00DB5D4E"/>
    <w:rsid w:val="00DB5EC2"/>
    <w:rsid w:val="00DB5F19"/>
    <w:rsid w:val="00DB5FFC"/>
    <w:rsid w:val="00DB6007"/>
    <w:rsid w:val="00DB6166"/>
    <w:rsid w:val="00DB6225"/>
    <w:rsid w:val="00DB6409"/>
    <w:rsid w:val="00DB68F9"/>
    <w:rsid w:val="00DB6939"/>
    <w:rsid w:val="00DB69FE"/>
    <w:rsid w:val="00DB6BD0"/>
    <w:rsid w:val="00DB6CA2"/>
    <w:rsid w:val="00DB6CAE"/>
    <w:rsid w:val="00DB6DF8"/>
    <w:rsid w:val="00DB6E85"/>
    <w:rsid w:val="00DB6EA3"/>
    <w:rsid w:val="00DB6EBB"/>
    <w:rsid w:val="00DB6EDC"/>
    <w:rsid w:val="00DB6F07"/>
    <w:rsid w:val="00DB70FA"/>
    <w:rsid w:val="00DB72CB"/>
    <w:rsid w:val="00DB75B6"/>
    <w:rsid w:val="00DB7604"/>
    <w:rsid w:val="00DB76A3"/>
    <w:rsid w:val="00DB77E2"/>
    <w:rsid w:val="00DB7816"/>
    <w:rsid w:val="00DB7864"/>
    <w:rsid w:val="00DB791B"/>
    <w:rsid w:val="00DB7A05"/>
    <w:rsid w:val="00DB7B47"/>
    <w:rsid w:val="00DB7E88"/>
    <w:rsid w:val="00DC02AB"/>
    <w:rsid w:val="00DC0474"/>
    <w:rsid w:val="00DC0489"/>
    <w:rsid w:val="00DC0507"/>
    <w:rsid w:val="00DC058A"/>
    <w:rsid w:val="00DC0713"/>
    <w:rsid w:val="00DC0771"/>
    <w:rsid w:val="00DC079B"/>
    <w:rsid w:val="00DC0867"/>
    <w:rsid w:val="00DC0C7F"/>
    <w:rsid w:val="00DC1166"/>
    <w:rsid w:val="00DC1315"/>
    <w:rsid w:val="00DC1393"/>
    <w:rsid w:val="00DC14BC"/>
    <w:rsid w:val="00DC14F3"/>
    <w:rsid w:val="00DC17F1"/>
    <w:rsid w:val="00DC182C"/>
    <w:rsid w:val="00DC189A"/>
    <w:rsid w:val="00DC1B7A"/>
    <w:rsid w:val="00DC1FD5"/>
    <w:rsid w:val="00DC2064"/>
    <w:rsid w:val="00DC20F3"/>
    <w:rsid w:val="00DC22C5"/>
    <w:rsid w:val="00DC23F0"/>
    <w:rsid w:val="00DC2555"/>
    <w:rsid w:val="00DC2559"/>
    <w:rsid w:val="00DC26FA"/>
    <w:rsid w:val="00DC275D"/>
    <w:rsid w:val="00DC2870"/>
    <w:rsid w:val="00DC2A83"/>
    <w:rsid w:val="00DC2D04"/>
    <w:rsid w:val="00DC2D3E"/>
    <w:rsid w:val="00DC2E30"/>
    <w:rsid w:val="00DC30D4"/>
    <w:rsid w:val="00DC324B"/>
    <w:rsid w:val="00DC332F"/>
    <w:rsid w:val="00DC348E"/>
    <w:rsid w:val="00DC369D"/>
    <w:rsid w:val="00DC389B"/>
    <w:rsid w:val="00DC391F"/>
    <w:rsid w:val="00DC39C6"/>
    <w:rsid w:val="00DC3A56"/>
    <w:rsid w:val="00DC3A6A"/>
    <w:rsid w:val="00DC3E5D"/>
    <w:rsid w:val="00DC40DA"/>
    <w:rsid w:val="00DC412F"/>
    <w:rsid w:val="00DC41B8"/>
    <w:rsid w:val="00DC43D1"/>
    <w:rsid w:val="00DC445A"/>
    <w:rsid w:val="00DC44C8"/>
    <w:rsid w:val="00DC45F8"/>
    <w:rsid w:val="00DC4626"/>
    <w:rsid w:val="00DC4636"/>
    <w:rsid w:val="00DC4797"/>
    <w:rsid w:val="00DC47B4"/>
    <w:rsid w:val="00DC47FB"/>
    <w:rsid w:val="00DC49D1"/>
    <w:rsid w:val="00DC4A07"/>
    <w:rsid w:val="00DC4C72"/>
    <w:rsid w:val="00DC4CD3"/>
    <w:rsid w:val="00DC4E9F"/>
    <w:rsid w:val="00DC5099"/>
    <w:rsid w:val="00DC5136"/>
    <w:rsid w:val="00DC5362"/>
    <w:rsid w:val="00DC5492"/>
    <w:rsid w:val="00DC54A9"/>
    <w:rsid w:val="00DC555B"/>
    <w:rsid w:val="00DC5607"/>
    <w:rsid w:val="00DC56D5"/>
    <w:rsid w:val="00DC59BA"/>
    <w:rsid w:val="00DC5C26"/>
    <w:rsid w:val="00DC5D3A"/>
    <w:rsid w:val="00DC60B4"/>
    <w:rsid w:val="00DC61DD"/>
    <w:rsid w:val="00DC6398"/>
    <w:rsid w:val="00DC6613"/>
    <w:rsid w:val="00DC6614"/>
    <w:rsid w:val="00DC6719"/>
    <w:rsid w:val="00DC68E9"/>
    <w:rsid w:val="00DC6A38"/>
    <w:rsid w:val="00DC6F13"/>
    <w:rsid w:val="00DC6F5D"/>
    <w:rsid w:val="00DC710A"/>
    <w:rsid w:val="00DC712D"/>
    <w:rsid w:val="00DC752D"/>
    <w:rsid w:val="00DC79B1"/>
    <w:rsid w:val="00DC7C02"/>
    <w:rsid w:val="00DC7DDA"/>
    <w:rsid w:val="00DC7E9F"/>
    <w:rsid w:val="00DC7EEE"/>
    <w:rsid w:val="00DD0097"/>
    <w:rsid w:val="00DD033A"/>
    <w:rsid w:val="00DD04B7"/>
    <w:rsid w:val="00DD053C"/>
    <w:rsid w:val="00DD0553"/>
    <w:rsid w:val="00DD05FD"/>
    <w:rsid w:val="00DD0739"/>
    <w:rsid w:val="00DD0B3F"/>
    <w:rsid w:val="00DD0BB2"/>
    <w:rsid w:val="00DD0BEC"/>
    <w:rsid w:val="00DD0C26"/>
    <w:rsid w:val="00DD0CD3"/>
    <w:rsid w:val="00DD0ED9"/>
    <w:rsid w:val="00DD0EF7"/>
    <w:rsid w:val="00DD1108"/>
    <w:rsid w:val="00DD1418"/>
    <w:rsid w:val="00DD1430"/>
    <w:rsid w:val="00DD1455"/>
    <w:rsid w:val="00DD16A5"/>
    <w:rsid w:val="00DD19B9"/>
    <w:rsid w:val="00DD1A99"/>
    <w:rsid w:val="00DD1BD4"/>
    <w:rsid w:val="00DD1C25"/>
    <w:rsid w:val="00DD1C45"/>
    <w:rsid w:val="00DD1F3E"/>
    <w:rsid w:val="00DD2164"/>
    <w:rsid w:val="00DD2345"/>
    <w:rsid w:val="00DD2462"/>
    <w:rsid w:val="00DD2547"/>
    <w:rsid w:val="00DD267D"/>
    <w:rsid w:val="00DD27C6"/>
    <w:rsid w:val="00DD2854"/>
    <w:rsid w:val="00DD29F5"/>
    <w:rsid w:val="00DD2A2F"/>
    <w:rsid w:val="00DD2B4C"/>
    <w:rsid w:val="00DD2BB0"/>
    <w:rsid w:val="00DD2D3C"/>
    <w:rsid w:val="00DD2DA9"/>
    <w:rsid w:val="00DD2E43"/>
    <w:rsid w:val="00DD31D2"/>
    <w:rsid w:val="00DD32A1"/>
    <w:rsid w:val="00DD3653"/>
    <w:rsid w:val="00DD3673"/>
    <w:rsid w:val="00DD3880"/>
    <w:rsid w:val="00DD3B18"/>
    <w:rsid w:val="00DD3E27"/>
    <w:rsid w:val="00DD3E75"/>
    <w:rsid w:val="00DD4883"/>
    <w:rsid w:val="00DD4A9A"/>
    <w:rsid w:val="00DD4E0C"/>
    <w:rsid w:val="00DD4F41"/>
    <w:rsid w:val="00DD5004"/>
    <w:rsid w:val="00DD5318"/>
    <w:rsid w:val="00DD583E"/>
    <w:rsid w:val="00DD5A29"/>
    <w:rsid w:val="00DD5A8C"/>
    <w:rsid w:val="00DD5B70"/>
    <w:rsid w:val="00DD5B79"/>
    <w:rsid w:val="00DD5E42"/>
    <w:rsid w:val="00DD5E43"/>
    <w:rsid w:val="00DD5EC6"/>
    <w:rsid w:val="00DD6515"/>
    <w:rsid w:val="00DD66AB"/>
    <w:rsid w:val="00DD6878"/>
    <w:rsid w:val="00DD68CA"/>
    <w:rsid w:val="00DD69A5"/>
    <w:rsid w:val="00DD6A02"/>
    <w:rsid w:val="00DD6BA1"/>
    <w:rsid w:val="00DD6E15"/>
    <w:rsid w:val="00DD6E2B"/>
    <w:rsid w:val="00DD6EC2"/>
    <w:rsid w:val="00DD6F99"/>
    <w:rsid w:val="00DD72DD"/>
    <w:rsid w:val="00DD73EA"/>
    <w:rsid w:val="00DD7874"/>
    <w:rsid w:val="00DD7B41"/>
    <w:rsid w:val="00DD7B6B"/>
    <w:rsid w:val="00DD7CAF"/>
    <w:rsid w:val="00DD7D7B"/>
    <w:rsid w:val="00DD7D7D"/>
    <w:rsid w:val="00DE0110"/>
    <w:rsid w:val="00DE01E6"/>
    <w:rsid w:val="00DE023D"/>
    <w:rsid w:val="00DE0336"/>
    <w:rsid w:val="00DE03E3"/>
    <w:rsid w:val="00DE058B"/>
    <w:rsid w:val="00DE0597"/>
    <w:rsid w:val="00DE0681"/>
    <w:rsid w:val="00DE0696"/>
    <w:rsid w:val="00DE0892"/>
    <w:rsid w:val="00DE0964"/>
    <w:rsid w:val="00DE0A94"/>
    <w:rsid w:val="00DE0B69"/>
    <w:rsid w:val="00DE0BAE"/>
    <w:rsid w:val="00DE0EC9"/>
    <w:rsid w:val="00DE1106"/>
    <w:rsid w:val="00DE1143"/>
    <w:rsid w:val="00DE1164"/>
    <w:rsid w:val="00DE11C8"/>
    <w:rsid w:val="00DE11D4"/>
    <w:rsid w:val="00DE1432"/>
    <w:rsid w:val="00DE1520"/>
    <w:rsid w:val="00DE1814"/>
    <w:rsid w:val="00DE197B"/>
    <w:rsid w:val="00DE1A00"/>
    <w:rsid w:val="00DE1CA4"/>
    <w:rsid w:val="00DE1D3A"/>
    <w:rsid w:val="00DE1DE2"/>
    <w:rsid w:val="00DE1EA9"/>
    <w:rsid w:val="00DE2218"/>
    <w:rsid w:val="00DE241C"/>
    <w:rsid w:val="00DE26D5"/>
    <w:rsid w:val="00DE2727"/>
    <w:rsid w:val="00DE27D7"/>
    <w:rsid w:val="00DE28FA"/>
    <w:rsid w:val="00DE2960"/>
    <w:rsid w:val="00DE2B4A"/>
    <w:rsid w:val="00DE2B73"/>
    <w:rsid w:val="00DE2EE7"/>
    <w:rsid w:val="00DE30A7"/>
    <w:rsid w:val="00DE318A"/>
    <w:rsid w:val="00DE3190"/>
    <w:rsid w:val="00DE31FC"/>
    <w:rsid w:val="00DE329C"/>
    <w:rsid w:val="00DE3594"/>
    <w:rsid w:val="00DE370A"/>
    <w:rsid w:val="00DE3994"/>
    <w:rsid w:val="00DE3AA2"/>
    <w:rsid w:val="00DE3B63"/>
    <w:rsid w:val="00DE3D76"/>
    <w:rsid w:val="00DE3D81"/>
    <w:rsid w:val="00DE3EA1"/>
    <w:rsid w:val="00DE409E"/>
    <w:rsid w:val="00DE42C5"/>
    <w:rsid w:val="00DE472D"/>
    <w:rsid w:val="00DE4732"/>
    <w:rsid w:val="00DE4A12"/>
    <w:rsid w:val="00DE4A40"/>
    <w:rsid w:val="00DE4A4A"/>
    <w:rsid w:val="00DE4AF8"/>
    <w:rsid w:val="00DE4C29"/>
    <w:rsid w:val="00DE4E61"/>
    <w:rsid w:val="00DE56CA"/>
    <w:rsid w:val="00DE573E"/>
    <w:rsid w:val="00DE5747"/>
    <w:rsid w:val="00DE5786"/>
    <w:rsid w:val="00DE5BC2"/>
    <w:rsid w:val="00DE62E1"/>
    <w:rsid w:val="00DE6329"/>
    <w:rsid w:val="00DE63BE"/>
    <w:rsid w:val="00DE69B9"/>
    <w:rsid w:val="00DE6A3D"/>
    <w:rsid w:val="00DE6C48"/>
    <w:rsid w:val="00DE6C5A"/>
    <w:rsid w:val="00DE6D12"/>
    <w:rsid w:val="00DE6D2E"/>
    <w:rsid w:val="00DE6FA2"/>
    <w:rsid w:val="00DE6FB4"/>
    <w:rsid w:val="00DE718B"/>
    <w:rsid w:val="00DE73F7"/>
    <w:rsid w:val="00DE7432"/>
    <w:rsid w:val="00DE750A"/>
    <w:rsid w:val="00DE79D9"/>
    <w:rsid w:val="00DE7DDE"/>
    <w:rsid w:val="00DE7FE5"/>
    <w:rsid w:val="00DF011C"/>
    <w:rsid w:val="00DF045E"/>
    <w:rsid w:val="00DF04B2"/>
    <w:rsid w:val="00DF04D0"/>
    <w:rsid w:val="00DF054C"/>
    <w:rsid w:val="00DF0581"/>
    <w:rsid w:val="00DF05B8"/>
    <w:rsid w:val="00DF05C8"/>
    <w:rsid w:val="00DF0620"/>
    <w:rsid w:val="00DF0752"/>
    <w:rsid w:val="00DF07C3"/>
    <w:rsid w:val="00DF0A69"/>
    <w:rsid w:val="00DF0B7A"/>
    <w:rsid w:val="00DF0C22"/>
    <w:rsid w:val="00DF0EA0"/>
    <w:rsid w:val="00DF1215"/>
    <w:rsid w:val="00DF1353"/>
    <w:rsid w:val="00DF135B"/>
    <w:rsid w:val="00DF1457"/>
    <w:rsid w:val="00DF164C"/>
    <w:rsid w:val="00DF177D"/>
    <w:rsid w:val="00DF1AC0"/>
    <w:rsid w:val="00DF1B52"/>
    <w:rsid w:val="00DF1D84"/>
    <w:rsid w:val="00DF1E69"/>
    <w:rsid w:val="00DF2794"/>
    <w:rsid w:val="00DF29B1"/>
    <w:rsid w:val="00DF2A24"/>
    <w:rsid w:val="00DF2BB8"/>
    <w:rsid w:val="00DF2D4C"/>
    <w:rsid w:val="00DF2D62"/>
    <w:rsid w:val="00DF2DC9"/>
    <w:rsid w:val="00DF3057"/>
    <w:rsid w:val="00DF33C2"/>
    <w:rsid w:val="00DF34F1"/>
    <w:rsid w:val="00DF3511"/>
    <w:rsid w:val="00DF3551"/>
    <w:rsid w:val="00DF364C"/>
    <w:rsid w:val="00DF37D7"/>
    <w:rsid w:val="00DF38BD"/>
    <w:rsid w:val="00DF3A95"/>
    <w:rsid w:val="00DF3ADB"/>
    <w:rsid w:val="00DF3BD6"/>
    <w:rsid w:val="00DF4049"/>
    <w:rsid w:val="00DF4100"/>
    <w:rsid w:val="00DF41E9"/>
    <w:rsid w:val="00DF4442"/>
    <w:rsid w:val="00DF44C7"/>
    <w:rsid w:val="00DF46FA"/>
    <w:rsid w:val="00DF4730"/>
    <w:rsid w:val="00DF4799"/>
    <w:rsid w:val="00DF491E"/>
    <w:rsid w:val="00DF4923"/>
    <w:rsid w:val="00DF4A06"/>
    <w:rsid w:val="00DF4C78"/>
    <w:rsid w:val="00DF4EA2"/>
    <w:rsid w:val="00DF4FAD"/>
    <w:rsid w:val="00DF5118"/>
    <w:rsid w:val="00DF52B8"/>
    <w:rsid w:val="00DF53D3"/>
    <w:rsid w:val="00DF546F"/>
    <w:rsid w:val="00DF5665"/>
    <w:rsid w:val="00DF568C"/>
    <w:rsid w:val="00DF58A6"/>
    <w:rsid w:val="00DF5C29"/>
    <w:rsid w:val="00DF5C79"/>
    <w:rsid w:val="00DF5D52"/>
    <w:rsid w:val="00DF6271"/>
    <w:rsid w:val="00DF6361"/>
    <w:rsid w:val="00DF6395"/>
    <w:rsid w:val="00DF63F7"/>
    <w:rsid w:val="00DF64FA"/>
    <w:rsid w:val="00DF65A3"/>
    <w:rsid w:val="00DF6602"/>
    <w:rsid w:val="00DF6765"/>
    <w:rsid w:val="00DF67B7"/>
    <w:rsid w:val="00DF6824"/>
    <w:rsid w:val="00DF68CD"/>
    <w:rsid w:val="00DF6A5A"/>
    <w:rsid w:val="00DF6A7B"/>
    <w:rsid w:val="00DF6A7D"/>
    <w:rsid w:val="00DF6AA5"/>
    <w:rsid w:val="00DF708C"/>
    <w:rsid w:val="00DF70A7"/>
    <w:rsid w:val="00DF7160"/>
    <w:rsid w:val="00DF7188"/>
    <w:rsid w:val="00DF7367"/>
    <w:rsid w:val="00DF7775"/>
    <w:rsid w:val="00DF77B5"/>
    <w:rsid w:val="00DF78D9"/>
    <w:rsid w:val="00DF7979"/>
    <w:rsid w:val="00DF7A82"/>
    <w:rsid w:val="00DF7D08"/>
    <w:rsid w:val="00DF7DC3"/>
    <w:rsid w:val="00DF7E06"/>
    <w:rsid w:val="00DF7ECB"/>
    <w:rsid w:val="00DF7FFB"/>
    <w:rsid w:val="00E001A1"/>
    <w:rsid w:val="00E001AB"/>
    <w:rsid w:val="00E00406"/>
    <w:rsid w:val="00E00450"/>
    <w:rsid w:val="00E0055D"/>
    <w:rsid w:val="00E008A8"/>
    <w:rsid w:val="00E009D9"/>
    <w:rsid w:val="00E00A1C"/>
    <w:rsid w:val="00E00A76"/>
    <w:rsid w:val="00E00B58"/>
    <w:rsid w:val="00E00BFB"/>
    <w:rsid w:val="00E00CFB"/>
    <w:rsid w:val="00E00E8A"/>
    <w:rsid w:val="00E010DC"/>
    <w:rsid w:val="00E01133"/>
    <w:rsid w:val="00E01179"/>
    <w:rsid w:val="00E0117F"/>
    <w:rsid w:val="00E014E1"/>
    <w:rsid w:val="00E0150B"/>
    <w:rsid w:val="00E01B08"/>
    <w:rsid w:val="00E01B68"/>
    <w:rsid w:val="00E01C2C"/>
    <w:rsid w:val="00E01DB5"/>
    <w:rsid w:val="00E020CB"/>
    <w:rsid w:val="00E0227A"/>
    <w:rsid w:val="00E023B1"/>
    <w:rsid w:val="00E0255E"/>
    <w:rsid w:val="00E02872"/>
    <w:rsid w:val="00E0288A"/>
    <w:rsid w:val="00E029AB"/>
    <w:rsid w:val="00E02B77"/>
    <w:rsid w:val="00E02D0E"/>
    <w:rsid w:val="00E03182"/>
    <w:rsid w:val="00E031CB"/>
    <w:rsid w:val="00E0321A"/>
    <w:rsid w:val="00E03231"/>
    <w:rsid w:val="00E03527"/>
    <w:rsid w:val="00E035DB"/>
    <w:rsid w:val="00E0386B"/>
    <w:rsid w:val="00E038B2"/>
    <w:rsid w:val="00E03B97"/>
    <w:rsid w:val="00E03C0C"/>
    <w:rsid w:val="00E03F31"/>
    <w:rsid w:val="00E03FF5"/>
    <w:rsid w:val="00E040F7"/>
    <w:rsid w:val="00E04123"/>
    <w:rsid w:val="00E0440E"/>
    <w:rsid w:val="00E04694"/>
    <w:rsid w:val="00E046B8"/>
    <w:rsid w:val="00E0482A"/>
    <w:rsid w:val="00E048C3"/>
    <w:rsid w:val="00E04A48"/>
    <w:rsid w:val="00E04A9B"/>
    <w:rsid w:val="00E04E91"/>
    <w:rsid w:val="00E04FDD"/>
    <w:rsid w:val="00E04FFF"/>
    <w:rsid w:val="00E05052"/>
    <w:rsid w:val="00E05347"/>
    <w:rsid w:val="00E0538B"/>
    <w:rsid w:val="00E0540B"/>
    <w:rsid w:val="00E05589"/>
    <w:rsid w:val="00E05789"/>
    <w:rsid w:val="00E058B1"/>
    <w:rsid w:val="00E05C31"/>
    <w:rsid w:val="00E05CCD"/>
    <w:rsid w:val="00E05FA8"/>
    <w:rsid w:val="00E05FBB"/>
    <w:rsid w:val="00E05FC3"/>
    <w:rsid w:val="00E06208"/>
    <w:rsid w:val="00E062EC"/>
    <w:rsid w:val="00E063A3"/>
    <w:rsid w:val="00E063D0"/>
    <w:rsid w:val="00E06486"/>
    <w:rsid w:val="00E06985"/>
    <w:rsid w:val="00E06B28"/>
    <w:rsid w:val="00E06B6E"/>
    <w:rsid w:val="00E06D26"/>
    <w:rsid w:val="00E06EB8"/>
    <w:rsid w:val="00E06FE8"/>
    <w:rsid w:val="00E07120"/>
    <w:rsid w:val="00E072F4"/>
    <w:rsid w:val="00E0734C"/>
    <w:rsid w:val="00E0750F"/>
    <w:rsid w:val="00E0784F"/>
    <w:rsid w:val="00E07A69"/>
    <w:rsid w:val="00E07AEF"/>
    <w:rsid w:val="00E07FAE"/>
    <w:rsid w:val="00E10179"/>
    <w:rsid w:val="00E103F9"/>
    <w:rsid w:val="00E105BA"/>
    <w:rsid w:val="00E106D2"/>
    <w:rsid w:val="00E10810"/>
    <w:rsid w:val="00E108C9"/>
    <w:rsid w:val="00E108E5"/>
    <w:rsid w:val="00E1091C"/>
    <w:rsid w:val="00E10A5A"/>
    <w:rsid w:val="00E10BB0"/>
    <w:rsid w:val="00E10F50"/>
    <w:rsid w:val="00E1116C"/>
    <w:rsid w:val="00E11579"/>
    <w:rsid w:val="00E115CA"/>
    <w:rsid w:val="00E11635"/>
    <w:rsid w:val="00E1186F"/>
    <w:rsid w:val="00E11A72"/>
    <w:rsid w:val="00E11BA6"/>
    <w:rsid w:val="00E11DBE"/>
    <w:rsid w:val="00E11FE7"/>
    <w:rsid w:val="00E1219C"/>
    <w:rsid w:val="00E1227F"/>
    <w:rsid w:val="00E12297"/>
    <w:rsid w:val="00E1242C"/>
    <w:rsid w:val="00E12467"/>
    <w:rsid w:val="00E12666"/>
    <w:rsid w:val="00E128A1"/>
    <w:rsid w:val="00E128D9"/>
    <w:rsid w:val="00E12D81"/>
    <w:rsid w:val="00E12E6D"/>
    <w:rsid w:val="00E13472"/>
    <w:rsid w:val="00E1363F"/>
    <w:rsid w:val="00E13C3B"/>
    <w:rsid w:val="00E13E17"/>
    <w:rsid w:val="00E13F68"/>
    <w:rsid w:val="00E14176"/>
    <w:rsid w:val="00E145C3"/>
    <w:rsid w:val="00E145E7"/>
    <w:rsid w:val="00E14930"/>
    <w:rsid w:val="00E14953"/>
    <w:rsid w:val="00E14B76"/>
    <w:rsid w:val="00E14CCB"/>
    <w:rsid w:val="00E15126"/>
    <w:rsid w:val="00E152DE"/>
    <w:rsid w:val="00E1558D"/>
    <w:rsid w:val="00E15607"/>
    <w:rsid w:val="00E1565C"/>
    <w:rsid w:val="00E15733"/>
    <w:rsid w:val="00E15B56"/>
    <w:rsid w:val="00E15D03"/>
    <w:rsid w:val="00E15D86"/>
    <w:rsid w:val="00E15ED0"/>
    <w:rsid w:val="00E15F13"/>
    <w:rsid w:val="00E16422"/>
    <w:rsid w:val="00E16443"/>
    <w:rsid w:val="00E16461"/>
    <w:rsid w:val="00E168CC"/>
    <w:rsid w:val="00E16ABC"/>
    <w:rsid w:val="00E16AC0"/>
    <w:rsid w:val="00E16DAB"/>
    <w:rsid w:val="00E16F16"/>
    <w:rsid w:val="00E17069"/>
    <w:rsid w:val="00E171EE"/>
    <w:rsid w:val="00E17230"/>
    <w:rsid w:val="00E1728E"/>
    <w:rsid w:val="00E17422"/>
    <w:rsid w:val="00E174DB"/>
    <w:rsid w:val="00E1751E"/>
    <w:rsid w:val="00E177EB"/>
    <w:rsid w:val="00E178E5"/>
    <w:rsid w:val="00E179EC"/>
    <w:rsid w:val="00E17B54"/>
    <w:rsid w:val="00E17DDD"/>
    <w:rsid w:val="00E17E12"/>
    <w:rsid w:val="00E17EC2"/>
    <w:rsid w:val="00E17F27"/>
    <w:rsid w:val="00E17F6E"/>
    <w:rsid w:val="00E20093"/>
    <w:rsid w:val="00E200E7"/>
    <w:rsid w:val="00E20199"/>
    <w:rsid w:val="00E2096F"/>
    <w:rsid w:val="00E20AD9"/>
    <w:rsid w:val="00E20B48"/>
    <w:rsid w:val="00E20BC4"/>
    <w:rsid w:val="00E20DD2"/>
    <w:rsid w:val="00E20F78"/>
    <w:rsid w:val="00E21018"/>
    <w:rsid w:val="00E21310"/>
    <w:rsid w:val="00E21354"/>
    <w:rsid w:val="00E214D8"/>
    <w:rsid w:val="00E21542"/>
    <w:rsid w:val="00E216E7"/>
    <w:rsid w:val="00E216EC"/>
    <w:rsid w:val="00E21A25"/>
    <w:rsid w:val="00E21C80"/>
    <w:rsid w:val="00E21D4C"/>
    <w:rsid w:val="00E21F4A"/>
    <w:rsid w:val="00E22007"/>
    <w:rsid w:val="00E22349"/>
    <w:rsid w:val="00E22739"/>
    <w:rsid w:val="00E2275C"/>
    <w:rsid w:val="00E2281F"/>
    <w:rsid w:val="00E229BE"/>
    <w:rsid w:val="00E22D78"/>
    <w:rsid w:val="00E22DE3"/>
    <w:rsid w:val="00E22EB3"/>
    <w:rsid w:val="00E22FE7"/>
    <w:rsid w:val="00E234BA"/>
    <w:rsid w:val="00E234D6"/>
    <w:rsid w:val="00E234D7"/>
    <w:rsid w:val="00E2368A"/>
    <w:rsid w:val="00E23728"/>
    <w:rsid w:val="00E23737"/>
    <w:rsid w:val="00E2385A"/>
    <w:rsid w:val="00E23861"/>
    <w:rsid w:val="00E238DA"/>
    <w:rsid w:val="00E2391C"/>
    <w:rsid w:val="00E23AAC"/>
    <w:rsid w:val="00E23C52"/>
    <w:rsid w:val="00E23CB4"/>
    <w:rsid w:val="00E23F55"/>
    <w:rsid w:val="00E23F6F"/>
    <w:rsid w:val="00E2409D"/>
    <w:rsid w:val="00E242C7"/>
    <w:rsid w:val="00E24324"/>
    <w:rsid w:val="00E24442"/>
    <w:rsid w:val="00E24559"/>
    <w:rsid w:val="00E24A50"/>
    <w:rsid w:val="00E24B3E"/>
    <w:rsid w:val="00E24C4B"/>
    <w:rsid w:val="00E2505C"/>
    <w:rsid w:val="00E25076"/>
    <w:rsid w:val="00E25436"/>
    <w:rsid w:val="00E25534"/>
    <w:rsid w:val="00E25537"/>
    <w:rsid w:val="00E256B0"/>
    <w:rsid w:val="00E2577B"/>
    <w:rsid w:val="00E25829"/>
    <w:rsid w:val="00E25936"/>
    <w:rsid w:val="00E25DAF"/>
    <w:rsid w:val="00E25E47"/>
    <w:rsid w:val="00E25F61"/>
    <w:rsid w:val="00E25F92"/>
    <w:rsid w:val="00E26197"/>
    <w:rsid w:val="00E26981"/>
    <w:rsid w:val="00E26BF2"/>
    <w:rsid w:val="00E26D62"/>
    <w:rsid w:val="00E26ED6"/>
    <w:rsid w:val="00E26FEE"/>
    <w:rsid w:val="00E271CC"/>
    <w:rsid w:val="00E27240"/>
    <w:rsid w:val="00E2725C"/>
    <w:rsid w:val="00E27588"/>
    <w:rsid w:val="00E27EF9"/>
    <w:rsid w:val="00E27FE6"/>
    <w:rsid w:val="00E30275"/>
    <w:rsid w:val="00E304AB"/>
    <w:rsid w:val="00E3090E"/>
    <w:rsid w:val="00E30C5A"/>
    <w:rsid w:val="00E30C68"/>
    <w:rsid w:val="00E30E75"/>
    <w:rsid w:val="00E31412"/>
    <w:rsid w:val="00E31435"/>
    <w:rsid w:val="00E3156C"/>
    <w:rsid w:val="00E3194A"/>
    <w:rsid w:val="00E31F44"/>
    <w:rsid w:val="00E31F6F"/>
    <w:rsid w:val="00E325B6"/>
    <w:rsid w:val="00E328ED"/>
    <w:rsid w:val="00E329A8"/>
    <w:rsid w:val="00E32B2A"/>
    <w:rsid w:val="00E32B7C"/>
    <w:rsid w:val="00E32D4F"/>
    <w:rsid w:val="00E32DA4"/>
    <w:rsid w:val="00E32FE7"/>
    <w:rsid w:val="00E33001"/>
    <w:rsid w:val="00E332A8"/>
    <w:rsid w:val="00E332B1"/>
    <w:rsid w:val="00E33396"/>
    <w:rsid w:val="00E33502"/>
    <w:rsid w:val="00E336DE"/>
    <w:rsid w:val="00E33964"/>
    <w:rsid w:val="00E33C0B"/>
    <w:rsid w:val="00E33C7A"/>
    <w:rsid w:val="00E3410E"/>
    <w:rsid w:val="00E34198"/>
    <w:rsid w:val="00E342DD"/>
    <w:rsid w:val="00E3436D"/>
    <w:rsid w:val="00E3439C"/>
    <w:rsid w:val="00E34538"/>
    <w:rsid w:val="00E34613"/>
    <w:rsid w:val="00E346C2"/>
    <w:rsid w:val="00E34726"/>
    <w:rsid w:val="00E34872"/>
    <w:rsid w:val="00E3494D"/>
    <w:rsid w:val="00E34AE2"/>
    <w:rsid w:val="00E34B39"/>
    <w:rsid w:val="00E34DCA"/>
    <w:rsid w:val="00E35287"/>
    <w:rsid w:val="00E35310"/>
    <w:rsid w:val="00E35361"/>
    <w:rsid w:val="00E353A0"/>
    <w:rsid w:val="00E35419"/>
    <w:rsid w:val="00E35435"/>
    <w:rsid w:val="00E354C7"/>
    <w:rsid w:val="00E3557A"/>
    <w:rsid w:val="00E35681"/>
    <w:rsid w:val="00E35738"/>
    <w:rsid w:val="00E3591A"/>
    <w:rsid w:val="00E35AC9"/>
    <w:rsid w:val="00E35C09"/>
    <w:rsid w:val="00E360D2"/>
    <w:rsid w:val="00E366AA"/>
    <w:rsid w:val="00E36848"/>
    <w:rsid w:val="00E369E4"/>
    <w:rsid w:val="00E36A5F"/>
    <w:rsid w:val="00E36B4A"/>
    <w:rsid w:val="00E36C6E"/>
    <w:rsid w:val="00E36F3D"/>
    <w:rsid w:val="00E37333"/>
    <w:rsid w:val="00E3765E"/>
    <w:rsid w:val="00E37774"/>
    <w:rsid w:val="00E377F7"/>
    <w:rsid w:val="00E37C20"/>
    <w:rsid w:val="00E37C6D"/>
    <w:rsid w:val="00E37CE4"/>
    <w:rsid w:val="00E37F81"/>
    <w:rsid w:val="00E40008"/>
    <w:rsid w:val="00E4011F"/>
    <w:rsid w:val="00E402D9"/>
    <w:rsid w:val="00E4047A"/>
    <w:rsid w:val="00E4056D"/>
    <w:rsid w:val="00E40570"/>
    <w:rsid w:val="00E4058B"/>
    <w:rsid w:val="00E405C8"/>
    <w:rsid w:val="00E40746"/>
    <w:rsid w:val="00E40AB8"/>
    <w:rsid w:val="00E40B80"/>
    <w:rsid w:val="00E40F19"/>
    <w:rsid w:val="00E40F62"/>
    <w:rsid w:val="00E410D1"/>
    <w:rsid w:val="00E411F6"/>
    <w:rsid w:val="00E41751"/>
    <w:rsid w:val="00E417EF"/>
    <w:rsid w:val="00E4196F"/>
    <w:rsid w:val="00E41B34"/>
    <w:rsid w:val="00E41C80"/>
    <w:rsid w:val="00E41CD4"/>
    <w:rsid w:val="00E41CF9"/>
    <w:rsid w:val="00E41FB0"/>
    <w:rsid w:val="00E41FFB"/>
    <w:rsid w:val="00E420B0"/>
    <w:rsid w:val="00E423F4"/>
    <w:rsid w:val="00E42485"/>
    <w:rsid w:val="00E42B71"/>
    <w:rsid w:val="00E42C5A"/>
    <w:rsid w:val="00E42CFD"/>
    <w:rsid w:val="00E42ED9"/>
    <w:rsid w:val="00E42F56"/>
    <w:rsid w:val="00E43056"/>
    <w:rsid w:val="00E43094"/>
    <w:rsid w:val="00E432B3"/>
    <w:rsid w:val="00E434EB"/>
    <w:rsid w:val="00E43D7C"/>
    <w:rsid w:val="00E43DDC"/>
    <w:rsid w:val="00E43EBF"/>
    <w:rsid w:val="00E43F3B"/>
    <w:rsid w:val="00E43F8A"/>
    <w:rsid w:val="00E440B9"/>
    <w:rsid w:val="00E44168"/>
    <w:rsid w:val="00E441A4"/>
    <w:rsid w:val="00E44238"/>
    <w:rsid w:val="00E4434B"/>
    <w:rsid w:val="00E44768"/>
    <w:rsid w:val="00E44908"/>
    <w:rsid w:val="00E44B4A"/>
    <w:rsid w:val="00E44BC0"/>
    <w:rsid w:val="00E44ECD"/>
    <w:rsid w:val="00E4579D"/>
    <w:rsid w:val="00E45888"/>
    <w:rsid w:val="00E459E8"/>
    <w:rsid w:val="00E45CB1"/>
    <w:rsid w:val="00E45D05"/>
    <w:rsid w:val="00E45EF7"/>
    <w:rsid w:val="00E45FCE"/>
    <w:rsid w:val="00E46006"/>
    <w:rsid w:val="00E46181"/>
    <w:rsid w:val="00E46435"/>
    <w:rsid w:val="00E46728"/>
    <w:rsid w:val="00E469E5"/>
    <w:rsid w:val="00E46EE6"/>
    <w:rsid w:val="00E46F1E"/>
    <w:rsid w:val="00E46F53"/>
    <w:rsid w:val="00E47023"/>
    <w:rsid w:val="00E47059"/>
    <w:rsid w:val="00E47099"/>
    <w:rsid w:val="00E4718B"/>
    <w:rsid w:val="00E47405"/>
    <w:rsid w:val="00E474CE"/>
    <w:rsid w:val="00E47528"/>
    <w:rsid w:val="00E4753F"/>
    <w:rsid w:val="00E4783F"/>
    <w:rsid w:val="00E478FA"/>
    <w:rsid w:val="00E47BB4"/>
    <w:rsid w:val="00E47E54"/>
    <w:rsid w:val="00E47F5A"/>
    <w:rsid w:val="00E50006"/>
    <w:rsid w:val="00E501BE"/>
    <w:rsid w:val="00E50213"/>
    <w:rsid w:val="00E502FD"/>
    <w:rsid w:val="00E50354"/>
    <w:rsid w:val="00E50392"/>
    <w:rsid w:val="00E503BC"/>
    <w:rsid w:val="00E5051D"/>
    <w:rsid w:val="00E50528"/>
    <w:rsid w:val="00E506F1"/>
    <w:rsid w:val="00E507CE"/>
    <w:rsid w:val="00E507F5"/>
    <w:rsid w:val="00E508E3"/>
    <w:rsid w:val="00E50AF4"/>
    <w:rsid w:val="00E50B7E"/>
    <w:rsid w:val="00E50D09"/>
    <w:rsid w:val="00E50D41"/>
    <w:rsid w:val="00E51014"/>
    <w:rsid w:val="00E51171"/>
    <w:rsid w:val="00E5124F"/>
    <w:rsid w:val="00E5128A"/>
    <w:rsid w:val="00E51419"/>
    <w:rsid w:val="00E5174C"/>
    <w:rsid w:val="00E51812"/>
    <w:rsid w:val="00E518B0"/>
    <w:rsid w:val="00E519B3"/>
    <w:rsid w:val="00E51C00"/>
    <w:rsid w:val="00E51C23"/>
    <w:rsid w:val="00E51C55"/>
    <w:rsid w:val="00E51CE7"/>
    <w:rsid w:val="00E51D66"/>
    <w:rsid w:val="00E51D8F"/>
    <w:rsid w:val="00E51EFF"/>
    <w:rsid w:val="00E52074"/>
    <w:rsid w:val="00E52169"/>
    <w:rsid w:val="00E5244D"/>
    <w:rsid w:val="00E5265F"/>
    <w:rsid w:val="00E52663"/>
    <w:rsid w:val="00E527A8"/>
    <w:rsid w:val="00E528A2"/>
    <w:rsid w:val="00E5299D"/>
    <w:rsid w:val="00E52B09"/>
    <w:rsid w:val="00E52BFD"/>
    <w:rsid w:val="00E52C69"/>
    <w:rsid w:val="00E52E62"/>
    <w:rsid w:val="00E52FDF"/>
    <w:rsid w:val="00E5309E"/>
    <w:rsid w:val="00E530C5"/>
    <w:rsid w:val="00E532E0"/>
    <w:rsid w:val="00E53464"/>
    <w:rsid w:val="00E5365C"/>
    <w:rsid w:val="00E538DE"/>
    <w:rsid w:val="00E53B04"/>
    <w:rsid w:val="00E53BED"/>
    <w:rsid w:val="00E53DA0"/>
    <w:rsid w:val="00E53E7D"/>
    <w:rsid w:val="00E540D4"/>
    <w:rsid w:val="00E54239"/>
    <w:rsid w:val="00E54247"/>
    <w:rsid w:val="00E542A1"/>
    <w:rsid w:val="00E5439F"/>
    <w:rsid w:val="00E543EC"/>
    <w:rsid w:val="00E545AA"/>
    <w:rsid w:val="00E546CC"/>
    <w:rsid w:val="00E5474E"/>
    <w:rsid w:val="00E547C4"/>
    <w:rsid w:val="00E548EF"/>
    <w:rsid w:val="00E54AA2"/>
    <w:rsid w:val="00E54BEA"/>
    <w:rsid w:val="00E54D7D"/>
    <w:rsid w:val="00E54F83"/>
    <w:rsid w:val="00E5509F"/>
    <w:rsid w:val="00E553C5"/>
    <w:rsid w:val="00E55411"/>
    <w:rsid w:val="00E5544A"/>
    <w:rsid w:val="00E5556E"/>
    <w:rsid w:val="00E556D9"/>
    <w:rsid w:val="00E55ACC"/>
    <w:rsid w:val="00E55BF7"/>
    <w:rsid w:val="00E55C00"/>
    <w:rsid w:val="00E55C75"/>
    <w:rsid w:val="00E55D66"/>
    <w:rsid w:val="00E55E38"/>
    <w:rsid w:val="00E55FB3"/>
    <w:rsid w:val="00E55FCD"/>
    <w:rsid w:val="00E56334"/>
    <w:rsid w:val="00E56367"/>
    <w:rsid w:val="00E5646A"/>
    <w:rsid w:val="00E56559"/>
    <w:rsid w:val="00E5684A"/>
    <w:rsid w:val="00E56A44"/>
    <w:rsid w:val="00E56D70"/>
    <w:rsid w:val="00E56F9B"/>
    <w:rsid w:val="00E56F9F"/>
    <w:rsid w:val="00E57090"/>
    <w:rsid w:val="00E570DC"/>
    <w:rsid w:val="00E576E2"/>
    <w:rsid w:val="00E57C1A"/>
    <w:rsid w:val="00E57CC7"/>
    <w:rsid w:val="00E57DD2"/>
    <w:rsid w:val="00E57DF4"/>
    <w:rsid w:val="00E57EF5"/>
    <w:rsid w:val="00E600A3"/>
    <w:rsid w:val="00E60458"/>
    <w:rsid w:val="00E60462"/>
    <w:rsid w:val="00E605ED"/>
    <w:rsid w:val="00E606FD"/>
    <w:rsid w:val="00E60706"/>
    <w:rsid w:val="00E6072E"/>
    <w:rsid w:val="00E609DD"/>
    <w:rsid w:val="00E609F1"/>
    <w:rsid w:val="00E60BEE"/>
    <w:rsid w:val="00E60C17"/>
    <w:rsid w:val="00E60C25"/>
    <w:rsid w:val="00E60CBE"/>
    <w:rsid w:val="00E60DC7"/>
    <w:rsid w:val="00E60EB5"/>
    <w:rsid w:val="00E60FF0"/>
    <w:rsid w:val="00E6110B"/>
    <w:rsid w:val="00E61236"/>
    <w:rsid w:val="00E612F1"/>
    <w:rsid w:val="00E613A9"/>
    <w:rsid w:val="00E61482"/>
    <w:rsid w:val="00E614CC"/>
    <w:rsid w:val="00E61817"/>
    <w:rsid w:val="00E6184F"/>
    <w:rsid w:val="00E62237"/>
    <w:rsid w:val="00E62245"/>
    <w:rsid w:val="00E62514"/>
    <w:rsid w:val="00E625A0"/>
    <w:rsid w:val="00E625CF"/>
    <w:rsid w:val="00E62650"/>
    <w:rsid w:val="00E626F1"/>
    <w:rsid w:val="00E626F2"/>
    <w:rsid w:val="00E627EA"/>
    <w:rsid w:val="00E62E18"/>
    <w:rsid w:val="00E62FE1"/>
    <w:rsid w:val="00E631E0"/>
    <w:rsid w:val="00E632D8"/>
    <w:rsid w:val="00E63360"/>
    <w:rsid w:val="00E633DD"/>
    <w:rsid w:val="00E63703"/>
    <w:rsid w:val="00E63923"/>
    <w:rsid w:val="00E6392A"/>
    <w:rsid w:val="00E63AD5"/>
    <w:rsid w:val="00E63E09"/>
    <w:rsid w:val="00E63F74"/>
    <w:rsid w:val="00E63FB3"/>
    <w:rsid w:val="00E64511"/>
    <w:rsid w:val="00E64CED"/>
    <w:rsid w:val="00E64E53"/>
    <w:rsid w:val="00E65100"/>
    <w:rsid w:val="00E6522C"/>
    <w:rsid w:val="00E655C0"/>
    <w:rsid w:val="00E65A3A"/>
    <w:rsid w:val="00E65BC1"/>
    <w:rsid w:val="00E65C76"/>
    <w:rsid w:val="00E65D5D"/>
    <w:rsid w:val="00E65E08"/>
    <w:rsid w:val="00E66126"/>
    <w:rsid w:val="00E6644A"/>
    <w:rsid w:val="00E66719"/>
    <w:rsid w:val="00E6685E"/>
    <w:rsid w:val="00E6695C"/>
    <w:rsid w:val="00E669C4"/>
    <w:rsid w:val="00E66AB3"/>
    <w:rsid w:val="00E670FA"/>
    <w:rsid w:val="00E6766E"/>
    <w:rsid w:val="00E6778F"/>
    <w:rsid w:val="00E677FD"/>
    <w:rsid w:val="00E67A1C"/>
    <w:rsid w:val="00E67AEB"/>
    <w:rsid w:val="00E67D2D"/>
    <w:rsid w:val="00E67DFF"/>
    <w:rsid w:val="00E67FAB"/>
    <w:rsid w:val="00E7029A"/>
    <w:rsid w:val="00E703A5"/>
    <w:rsid w:val="00E708B8"/>
    <w:rsid w:val="00E709DE"/>
    <w:rsid w:val="00E70C9E"/>
    <w:rsid w:val="00E70D74"/>
    <w:rsid w:val="00E70EC9"/>
    <w:rsid w:val="00E7101C"/>
    <w:rsid w:val="00E710D4"/>
    <w:rsid w:val="00E7115A"/>
    <w:rsid w:val="00E711F7"/>
    <w:rsid w:val="00E71545"/>
    <w:rsid w:val="00E715BD"/>
    <w:rsid w:val="00E71636"/>
    <w:rsid w:val="00E718D9"/>
    <w:rsid w:val="00E7198A"/>
    <w:rsid w:val="00E719A2"/>
    <w:rsid w:val="00E719E9"/>
    <w:rsid w:val="00E71CC1"/>
    <w:rsid w:val="00E71D37"/>
    <w:rsid w:val="00E71E74"/>
    <w:rsid w:val="00E71E7E"/>
    <w:rsid w:val="00E71F4F"/>
    <w:rsid w:val="00E71F64"/>
    <w:rsid w:val="00E72061"/>
    <w:rsid w:val="00E720C3"/>
    <w:rsid w:val="00E722AD"/>
    <w:rsid w:val="00E7234F"/>
    <w:rsid w:val="00E724ED"/>
    <w:rsid w:val="00E727D9"/>
    <w:rsid w:val="00E72929"/>
    <w:rsid w:val="00E729C8"/>
    <w:rsid w:val="00E72A58"/>
    <w:rsid w:val="00E72A7C"/>
    <w:rsid w:val="00E72AE3"/>
    <w:rsid w:val="00E72CD9"/>
    <w:rsid w:val="00E73269"/>
    <w:rsid w:val="00E732C3"/>
    <w:rsid w:val="00E73557"/>
    <w:rsid w:val="00E737D1"/>
    <w:rsid w:val="00E73941"/>
    <w:rsid w:val="00E73A61"/>
    <w:rsid w:val="00E73ABD"/>
    <w:rsid w:val="00E73AE0"/>
    <w:rsid w:val="00E73C6D"/>
    <w:rsid w:val="00E73CD1"/>
    <w:rsid w:val="00E742F3"/>
    <w:rsid w:val="00E7443E"/>
    <w:rsid w:val="00E7456E"/>
    <w:rsid w:val="00E74ACD"/>
    <w:rsid w:val="00E74E22"/>
    <w:rsid w:val="00E75825"/>
    <w:rsid w:val="00E75B12"/>
    <w:rsid w:val="00E75B87"/>
    <w:rsid w:val="00E75D7F"/>
    <w:rsid w:val="00E76025"/>
    <w:rsid w:val="00E76513"/>
    <w:rsid w:val="00E76550"/>
    <w:rsid w:val="00E76673"/>
    <w:rsid w:val="00E767D5"/>
    <w:rsid w:val="00E7689B"/>
    <w:rsid w:val="00E7690E"/>
    <w:rsid w:val="00E76BCD"/>
    <w:rsid w:val="00E76FC0"/>
    <w:rsid w:val="00E7712C"/>
    <w:rsid w:val="00E772E8"/>
    <w:rsid w:val="00E77370"/>
    <w:rsid w:val="00E77DB0"/>
    <w:rsid w:val="00E77F9D"/>
    <w:rsid w:val="00E77FA7"/>
    <w:rsid w:val="00E8004D"/>
    <w:rsid w:val="00E8058E"/>
    <w:rsid w:val="00E80662"/>
    <w:rsid w:val="00E806E1"/>
    <w:rsid w:val="00E806FD"/>
    <w:rsid w:val="00E809C0"/>
    <w:rsid w:val="00E80CAE"/>
    <w:rsid w:val="00E80E6F"/>
    <w:rsid w:val="00E80EC9"/>
    <w:rsid w:val="00E80EDE"/>
    <w:rsid w:val="00E8104C"/>
    <w:rsid w:val="00E811C1"/>
    <w:rsid w:val="00E8121B"/>
    <w:rsid w:val="00E81417"/>
    <w:rsid w:val="00E814D3"/>
    <w:rsid w:val="00E8153F"/>
    <w:rsid w:val="00E81A6C"/>
    <w:rsid w:val="00E81C7D"/>
    <w:rsid w:val="00E81C84"/>
    <w:rsid w:val="00E81E20"/>
    <w:rsid w:val="00E81EB1"/>
    <w:rsid w:val="00E81FA1"/>
    <w:rsid w:val="00E82199"/>
    <w:rsid w:val="00E825D5"/>
    <w:rsid w:val="00E8265B"/>
    <w:rsid w:val="00E827E7"/>
    <w:rsid w:val="00E8285F"/>
    <w:rsid w:val="00E82B04"/>
    <w:rsid w:val="00E82F61"/>
    <w:rsid w:val="00E83138"/>
    <w:rsid w:val="00E83183"/>
    <w:rsid w:val="00E83296"/>
    <w:rsid w:val="00E8359D"/>
    <w:rsid w:val="00E8373F"/>
    <w:rsid w:val="00E83B0A"/>
    <w:rsid w:val="00E83BBF"/>
    <w:rsid w:val="00E83E1B"/>
    <w:rsid w:val="00E84091"/>
    <w:rsid w:val="00E8409E"/>
    <w:rsid w:val="00E840C5"/>
    <w:rsid w:val="00E84486"/>
    <w:rsid w:val="00E84581"/>
    <w:rsid w:val="00E8459C"/>
    <w:rsid w:val="00E84798"/>
    <w:rsid w:val="00E84805"/>
    <w:rsid w:val="00E84A83"/>
    <w:rsid w:val="00E84B6A"/>
    <w:rsid w:val="00E84B89"/>
    <w:rsid w:val="00E84C64"/>
    <w:rsid w:val="00E84C83"/>
    <w:rsid w:val="00E84EC3"/>
    <w:rsid w:val="00E84EE6"/>
    <w:rsid w:val="00E84EF2"/>
    <w:rsid w:val="00E84F6D"/>
    <w:rsid w:val="00E85085"/>
    <w:rsid w:val="00E850F1"/>
    <w:rsid w:val="00E851AC"/>
    <w:rsid w:val="00E851D1"/>
    <w:rsid w:val="00E851FF"/>
    <w:rsid w:val="00E852E1"/>
    <w:rsid w:val="00E85A16"/>
    <w:rsid w:val="00E85A94"/>
    <w:rsid w:val="00E85AF2"/>
    <w:rsid w:val="00E85C12"/>
    <w:rsid w:val="00E85F98"/>
    <w:rsid w:val="00E860CD"/>
    <w:rsid w:val="00E8628D"/>
    <w:rsid w:val="00E86358"/>
    <w:rsid w:val="00E8636E"/>
    <w:rsid w:val="00E864A7"/>
    <w:rsid w:val="00E866BC"/>
    <w:rsid w:val="00E868BF"/>
    <w:rsid w:val="00E86DCB"/>
    <w:rsid w:val="00E870BD"/>
    <w:rsid w:val="00E87153"/>
    <w:rsid w:val="00E87383"/>
    <w:rsid w:val="00E877A6"/>
    <w:rsid w:val="00E87C26"/>
    <w:rsid w:val="00E87EE0"/>
    <w:rsid w:val="00E90060"/>
    <w:rsid w:val="00E901DA"/>
    <w:rsid w:val="00E902B4"/>
    <w:rsid w:val="00E906EA"/>
    <w:rsid w:val="00E90A43"/>
    <w:rsid w:val="00E90A4C"/>
    <w:rsid w:val="00E90F4B"/>
    <w:rsid w:val="00E912EF"/>
    <w:rsid w:val="00E91472"/>
    <w:rsid w:val="00E9186D"/>
    <w:rsid w:val="00E91A2E"/>
    <w:rsid w:val="00E91A3C"/>
    <w:rsid w:val="00E91B81"/>
    <w:rsid w:val="00E91C64"/>
    <w:rsid w:val="00E92023"/>
    <w:rsid w:val="00E9214E"/>
    <w:rsid w:val="00E923C5"/>
    <w:rsid w:val="00E92510"/>
    <w:rsid w:val="00E92511"/>
    <w:rsid w:val="00E9275D"/>
    <w:rsid w:val="00E92787"/>
    <w:rsid w:val="00E92830"/>
    <w:rsid w:val="00E92AE2"/>
    <w:rsid w:val="00E92B2D"/>
    <w:rsid w:val="00E931BD"/>
    <w:rsid w:val="00E9331C"/>
    <w:rsid w:val="00E9338E"/>
    <w:rsid w:val="00E934FD"/>
    <w:rsid w:val="00E935F7"/>
    <w:rsid w:val="00E937B4"/>
    <w:rsid w:val="00E937B8"/>
    <w:rsid w:val="00E938E6"/>
    <w:rsid w:val="00E93ABB"/>
    <w:rsid w:val="00E93AC4"/>
    <w:rsid w:val="00E93B9F"/>
    <w:rsid w:val="00E93F5F"/>
    <w:rsid w:val="00E944EF"/>
    <w:rsid w:val="00E946BC"/>
    <w:rsid w:val="00E94808"/>
    <w:rsid w:val="00E9487D"/>
    <w:rsid w:val="00E949F4"/>
    <w:rsid w:val="00E94A4E"/>
    <w:rsid w:val="00E94B45"/>
    <w:rsid w:val="00E94BBD"/>
    <w:rsid w:val="00E94DD9"/>
    <w:rsid w:val="00E94EB6"/>
    <w:rsid w:val="00E9506F"/>
    <w:rsid w:val="00E950FE"/>
    <w:rsid w:val="00E95186"/>
    <w:rsid w:val="00E951D5"/>
    <w:rsid w:val="00E95327"/>
    <w:rsid w:val="00E9536F"/>
    <w:rsid w:val="00E954EF"/>
    <w:rsid w:val="00E958F1"/>
    <w:rsid w:val="00E95AE2"/>
    <w:rsid w:val="00E960AB"/>
    <w:rsid w:val="00E96103"/>
    <w:rsid w:val="00E9617E"/>
    <w:rsid w:val="00E9618C"/>
    <w:rsid w:val="00E9626F"/>
    <w:rsid w:val="00E9681C"/>
    <w:rsid w:val="00E969A9"/>
    <w:rsid w:val="00E973F2"/>
    <w:rsid w:val="00E974A3"/>
    <w:rsid w:val="00E976E1"/>
    <w:rsid w:val="00E97955"/>
    <w:rsid w:val="00E97E86"/>
    <w:rsid w:val="00E97ECE"/>
    <w:rsid w:val="00EA0179"/>
    <w:rsid w:val="00EA04F3"/>
    <w:rsid w:val="00EA085E"/>
    <w:rsid w:val="00EA0A6C"/>
    <w:rsid w:val="00EA0A7B"/>
    <w:rsid w:val="00EA0CBA"/>
    <w:rsid w:val="00EA1106"/>
    <w:rsid w:val="00EA11C5"/>
    <w:rsid w:val="00EA15D2"/>
    <w:rsid w:val="00EA16BF"/>
    <w:rsid w:val="00EA18D9"/>
    <w:rsid w:val="00EA1965"/>
    <w:rsid w:val="00EA19A9"/>
    <w:rsid w:val="00EA19D3"/>
    <w:rsid w:val="00EA1BD4"/>
    <w:rsid w:val="00EA1BF4"/>
    <w:rsid w:val="00EA1C23"/>
    <w:rsid w:val="00EA1CA3"/>
    <w:rsid w:val="00EA1D4C"/>
    <w:rsid w:val="00EA1EC3"/>
    <w:rsid w:val="00EA1FA8"/>
    <w:rsid w:val="00EA22BD"/>
    <w:rsid w:val="00EA2367"/>
    <w:rsid w:val="00EA2730"/>
    <w:rsid w:val="00EA275B"/>
    <w:rsid w:val="00EA29E2"/>
    <w:rsid w:val="00EA2A38"/>
    <w:rsid w:val="00EA307A"/>
    <w:rsid w:val="00EA31C7"/>
    <w:rsid w:val="00EA332B"/>
    <w:rsid w:val="00EA33F4"/>
    <w:rsid w:val="00EA3618"/>
    <w:rsid w:val="00EA3A7E"/>
    <w:rsid w:val="00EA3AD9"/>
    <w:rsid w:val="00EA3BA3"/>
    <w:rsid w:val="00EA3BFB"/>
    <w:rsid w:val="00EA3C9D"/>
    <w:rsid w:val="00EA3DE2"/>
    <w:rsid w:val="00EA3EDD"/>
    <w:rsid w:val="00EA4399"/>
    <w:rsid w:val="00EA4713"/>
    <w:rsid w:val="00EA4778"/>
    <w:rsid w:val="00EA4853"/>
    <w:rsid w:val="00EA492F"/>
    <w:rsid w:val="00EA49FE"/>
    <w:rsid w:val="00EA4A03"/>
    <w:rsid w:val="00EA4A1C"/>
    <w:rsid w:val="00EA4A7A"/>
    <w:rsid w:val="00EA4BC8"/>
    <w:rsid w:val="00EA4C65"/>
    <w:rsid w:val="00EA4CDB"/>
    <w:rsid w:val="00EA4FFE"/>
    <w:rsid w:val="00EA51AA"/>
    <w:rsid w:val="00EA5431"/>
    <w:rsid w:val="00EA56A3"/>
    <w:rsid w:val="00EA56AD"/>
    <w:rsid w:val="00EA5A85"/>
    <w:rsid w:val="00EA5C63"/>
    <w:rsid w:val="00EA5F6B"/>
    <w:rsid w:val="00EA6188"/>
    <w:rsid w:val="00EA6373"/>
    <w:rsid w:val="00EA6499"/>
    <w:rsid w:val="00EA651E"/>
    <w:rsid w:val="00EA662A"/>
    <w:rsid w:val="00EA670D"/>
    <w:rsid w:val="00EA680C"/>
    <w:rsid w:val="00EA68FA"/>
    <w:rsid w:val="00EA6DBB"/>
    <w:rsid w:val="00EA6FF0"/>
    <w:rsid w:val="00EA7059"/>
    <w:rsid w:val="00EA706C"/>
    <w:rsid w:val="00EA7233"/>
    <w:rsid w:val="00EA7333"/>
    <w:rsid w:val="00EA7462"/>
    <w:rsid w:val="00EA750A"/>
    <w:rsid w:val="00EA783A"/>
    <w:rsid w:val="00EA79CE"/>
    <w:rsid w:val="00EA7D17"/>
    <w:rsid w:val="00EA7D3C"/>
    <w:rsid w:val="00EA7DFA"/>
    <w:rsid w:val="00EA7E60"/>
    <w:rsid w:val="00EA7FD9"/>
    <w:rsid w:val="00EB0148"/>
    <w:rsid w:val="00EB0211"/>
    <w:rsid w:val="00EB0283"/>
    <w:rsid w:val="00EB02F5"/>
    <w:rsid w:val="00EB042A"/>
    <w:rsid w:val="00EB046D"/>
    <w:rsid w:val="00EB05F8"/>
    <w:rsid w:val="00EB06C3"/>
    <w:rsid w:val="00EB0870"/>
    <w:rsid w:val="00EB08E1"/>
    <w:rsid w:val="00EB0966"/>
    <w:rsid w:val="00EB0C70"/>
    <w:rsid w:val="00EB0C9C"/>
    <w:rsid w:val="00EB1156"/>
    <w:rsid w:val="00EB1283"/>
    <w:rsid w:val="00EB1869"/>
    <w:rsid w:val="00EB1A19"/>
    <w:rsid w:val="00EB1C8B"/>
    <w:rsid w:val="00EB1F1F"/>
    <w:rsid w:val="00EB1F69"/>
    <w:rsid w:val="00EB1FFF"/>
    <w:rsid w:val="00EB20C5"/>
    <w:rsid w:val="00EB223A"/>
    <w:rsid w:val="00EB257A"/>
    <w:rsid w:val="00EB2A95"/>
    <w:rsid w:val="00EB2CC5"/>
    <w:rsid w:val="00EB2F2E"/>
    <w:rsid w:val="00EB3102"/>
    <w:rsid w:val="00EB31C3"/>
    <w:rsid w:val="00EB32C8"/>
    <w:rsid w:val="00EB330E"/>
    <w:rsid w:val="00EB3397"/>
    <w:rsid w:val="00EB34AC"/>
    <w:rsid w:val="00EB355F"/>
    <w:rsid w:val="00EB3791"/>
    <w:rsid w:val="00EB37B8"/>
    <w:rsid w:val="00EB39B6"/>
    <w:rsid w:val="00EB3A00"/>
    <w:rsid w:val="00EB3C75"/>
    <w:rsid w:val="00EB3D68"/>
    <w:rsid w:val="00EB3F48"/>
    <w:rsid w:val="00EB3FC0"/>
    <w:rsid w:val="00EB3FC7"/>
    <w:rsid w:val="00EB401E"/>
    <w:rsid w:val="00EB4031"/>
    <w:rsid w:val="00EB431D"/>
    <w:rsid w:val="00EB43E1"/>
    <w:rsid w:val="00EB4418"/>
    <w:rsid w:val="00EB4B0E"/>
    <w:rsid w:val="00EB4CE0"/>
    <w:rsid w:val="00EB4D09"/>
    <w:rsid w:val="00EB4D89"/>
    <w:rsid w:val="00EB4DCB"/>
    <w:rsid w:val="00EB4F44"/>
    <w:rsid w:val="00EB50E0"/>
    <w:rsid w:val="00EB529F"/>
    <w:rsid w:val="00EB52A7"/>
    <w:rsid w:val="00EB52C9"/>
    <w:rsid w:val="00EB52E8"/>
    <w:rsid w:val="00EB5602"/>
    <w:rsid w:val="00EB576A"/>
    <w:rsid w:val="00EB59D0"/>
    <w:rsid w:val="00EB5A62"/>
    <w:rsid w:val="00EB5B12"/>
    <w:rsid w:val="00EB5B9F"/>
    <w:rsid w:val="00EB5BCA"/>
    <w:rsid w:val="00EB5C69"/>
    <w:rsid w:val="00EB5D23"/>
    <w:rsid w:val="00EB5FCB"/>
    <w:rsid w:val="00EB5FEC"/>
    <w:rsid w:val="00EB6259"/>
    <w:rsid w:val="00EB6595"/>
    <w:rsid w:val="00EB6643"/>
    <w:rsid w:val="00EB670A"/>
    <w:rsid w:val="00EB67F1"/>
    <w:rsid w:val="00EB6AAB"/>
    <w:rsid w:val="00EB6E00"/>
    <w:rsid w:val="00EB6E79"/>
    <w:rsid w:val="00EB6F34"/>
    <w:rsid w:val="00EB7016"/>
    <w:rsid w:val="00EB71B9"/>
    <w:rsid w:val="00EB72A3"/>
    <w:rsid w:val="00EB7524"/>
    <w:rsid w:val="00EB7542"/>
    <w:rsid w:val="00EB7568"/>
    <w:rsid w:val="00EB7587"/>
    <w:rsid w:val="00EB783B"/>
    <w:rsid w:val="00EB7884"/>
    <w:rsid w:val="00EB7885"/>
    <w:rsid w:val="00EB7935"/>
    <w:rsid w:val="00EB7ABC"/>
    <w:rsid w:val="00EB7B2E"/>
    <w:rsid w:val="00EB7C03"/>
    <w:rsid w:val="00EB7F0A"/>
    <w:rsid w:val="00EC0111"/>
    <w:rsid w:val="00EC0148"/>
    <w:rsid w:val="00EC0269"/>
    <w:rsid w:val="00EC02A7"/>
    <w:rsid w:val="00EC0750"/>
    <w:rsid w:val="00EC0902"/>
    <w:rsid w:val="00EC0964"/>
    <w:rsid w:val="00EC09FC"/>
    <w:rsid w:val="00EC0A8D"/>
    <w:rsid w:val="00EC0BC8"/>
    <w:rsid w:val="00EC0C0E"/>
    <w:rsid w:val="00EC0DB0"/>
    <w:rsid w:val="00EC0EAE"/>
    <w:rsid w:val="00EC0EB8"/>
    <w:rsid w:val="00EC124B"/>
    <w:rsid w:val="00EC124F"/>
    <w:rsid w:val="00EC1293"/>
    <w:rsid w:val="00EC1431"/>
    <w:rsid w:val="00EC14B4"/>
    <w:rsid w:val="00EC185E"/>
    <w:rsid w:val="00EC18E8"/>
    <w:rsid w:val="00EC1E9C"/>
    <w:rsid w:val="00EC1F67"/>
    <w:rsid w:val="00EC215B"/>
    <w:rsid w:val="00EC2520"/>
    <w:rsid w:val="00EC2549"/>
    <w:rsid w:val="00EC2780"/>
    <w:rsid w:val="00EC2963"/>
    <w:rsid w:val="00EC297C"/>
    <w:rsid w:val="00EC2BFD"/>
    <w:rsid w:val="00EC2DD7"/>
    <w:rsid w:val="00EC2E75"/>
    <w:rsid w:val="00EC3163"/>
    <w:rsid w:val="00EC3170"/>
    <w:rsid w:val="00EC34F5"/>
    <w:rsid w:val="00EC3887"/>
    <w:rsid w:val="00EC38AA"/>
    <w:rsid w:val="00EC3BE2"/>
    <w:rsid w:val="00EC407C"/>
    <w:rsid w:val="00EC40CA"/>
    <w:rsid w:val="00EC4320"/>
    <w:rsid w:val="00EC44BF"/>
    <w:rsid w:val="00EC471E"/>
    <w:rsid w:val="00EC491C"/>
    <w:rsid w:val="00EC4A71"/>
    <w:rsid w:val="00EC4A7B"/>
    <w:rsid w:val="00EC4B02"/>
    <w:rsid w:val="00EC4F29"/>
    <w:rsid w:val="00EC50A1"/>
    <w:rsid w:val="00EC518F"/>
    <w:rsid w:val="00EC5253"/>
    <w:rsid w:val="00EC5523"/>
    <w:rsid w:val="00EC55B2"/>
    <w:rsid w:val="00EC564F"/>
    <w:rsid w:val="00EC572B"/>
    <w:rsid w:val="00EC585E"/>
    <w:rsid w:val="00EC5E5C"/>
    <w:rsid w:val="00EC5EF8"/>
    <w:rsid w:val="00EC62EE"/>
    <w:rsid w:val="00EC640A"/>
    <w:rsid w:val="00EC6469"/>
    <w:rsid w:val="00EC646B"/>
    <w:rsid w:val="00EC6741"/>
    <w:rsid w:val="00EC67B4"/>
    <w:rsid w:val="00EC6838"/>
    <w:rsid w:val="00EC68E0"/>
    <w:rsid w:val="00EC6A2B"/>
    <w:rsid w:val="00EC6BCA"/>
    <w:rsid w:val="00EC6DF0"/>
    <w:rsid w:val="00EC6F56"/>
    <w:rsid w:val="00EC6FF3"/>
    <w:rsid w:val="00EC74CB"/>
    <w:rsid w:val="00EC7621"/>
    <w:rsid w:val="00EC7686"/>
    <w:rsid w:val="00EC76BB"/>
    <w:rsid w:val="00EC7831"/>
    <w:rsid w:val="00EC79F4"/>
    <w:rsid w:val="00EC7A58"/>
    <w:rsid w:val="00EC7B89"/>
    <w:rsid w:val="00EC7BF5"/>
    <w:rsid w:val="00EC7C8D"/>
    <w:rsid w:val="00EC7CA0"/>
    <w:rsid w:val="00EC7CF6"/>
    <w:rsid w:val="00EC7FDF"/>
    <w:rsid w:val="00ED003B"/>
    <w:rsid w:val="00ED013D"/>
    <w:rsid w:val="00ED0302"/>
    <w:rsid w:val="00ED034B"/>
    <w:rsid w:val="00ED045B"/>
    <w:rsid w:val="00ED049A"/>
    <w:rsid w:val="00ED04B9"/>
    <w:rsid w:val="00ED08A9"/>
    <w:rsid w:val="00ED0A08"/>
    <w:rsid w:val="00ED0CF6"/>
    <w:rsid w:val="00ED0E00"/>
    <w:rsid w:val="00ED0F8A"/>
    <w:rsid w:val="00ED108B"/>
    <w:rsid w:val="00ED10ED"/>
    <w:rsid w:val="00ED133E"/>
    <w:rsid w:val="00ED13D9"/>
    <w:rsid w:val="00ED1482"/>
    <w:rsid w:val="00ED188A"/>
    <w:rsid w:val="00ED1898"/>
    <w:rsid w:val="00ED1A8D"/>
    <w:rsid w:val="00ED1FCE"/>
    <w:rsid w:val="00ED21F8"/>
    <w:rsid w:val="00ED23A7"/>
    <w:rsid w:val="00ED27E7"/>
    <w:rsid w:val="00ED290D"/>
    <w:rsid w:val="00ED2B1B"/>
    <w:rsid w:val="00ED2E91"/>
    <w:rsid w:val="00ED2FA7"/>
    <w:rsid w:val="00ED2FDC"/>
    <w:rsid w:val="00ED384E"/>
    <w:rsid w:val="00ED3B8E"/>
    <w:rsid w:val="00ED3BF5"/>
    <w:rsid w:val="00ED3D55"/>
    <w:rsid w:val="00ED3F75"/>
    <w:rsid w:val="00ED418B"/>
    <w:rsid w:val="00ED41B1"/>
    <w:rsid w:val="00ED42E5"/>
    <w:rsid w:val="00ED43DD"/>
    <w:rsid w:val="00ED4696"/>
    <w:rsid w:val="00ED4824"/>
    <w:rsid w:val="00ED497D"/>
    <w:rsid w:val="00ED503C"/>
    <w:rsid w:val="00ED515B"/>
    <w:rsid w:val="00ED55CB"/>
    <w:rsid w:val="00ED5B2B"/>
    <w:rsid w:val="00ED5C57"/>
    <w:rsid w:val="00ED5C9A"/>
    <w:rsid w:val="00ED5E25"/>
    <w:rsid w:val="00ED6110"/>
    <w:rsid w:val="00ED6277"/>
    <w:rsid w:val="00ED62D2"/>
    <w:rsid w:val="00ED685A"/>
    <w:rsid w:val="00ED69CD"/>
    <w:rsid w:val="00ED714F"/>
    <w:rsid w:val="00ED7292"/>
    <w:rsid w:val="00ED73AB"/>
    <w:rsid w:val="00ED73E9"/>
    <w:rsid w:val="00ED744E"/>
    <w:rsid w:val="00ED74C7"/>
    <w:rsid w:val="00ED74FE"/>
    <w:rsid w:val="00ED75FE"/>
    <w:rsid w:val="00ED77E6"/>
    <w:rsid w:val="00ED7BD4"/>
    <w:rsid w:val="00ED7E49"/>
    <w:rsid w:val="00EE03E6"/>
    <w:rsid w:val="00EE04BD"/>
    <w:rsid w:val="00EE04C1"/>
    <w:rsid w:val="00EE09AB"/>
    <w:rsid w:val="00EE0B63"/>
    <w:rsid w:val="00EE0F02"/>
    <w:rsid w:val="00EE105C"/>
    <w:rsid w:val="00EE10F6"/>
    <w:rsid w:val="00EE1230"/>
    <w:rsid w:val="00EE13D5"/>
    <w:rsid w:val="00EE1456"/>
    <w:rsid w:val="00EE1542"/>
    <w:rsid w:val="00EE1669"/>
    <w:rsid w:val="00EE1678"/>
    <w:rsid w:val="00EE199A"/>
    <w:rsid w:val="00EE1E22"/>
    <w:rsid w:val="00EE2066"/>
    <w:rsid w:val="00EE210C"/>
    <w:rsid w:val="00EE22CE"/>
    <w:rsid w:val="00EE23A4"/>
    <w:rsid w:val="00EE2465"/>
    <w:rsid w:val="00EE25CC"/>
    <w:rsid w:val="00EE2797"/>
    <w:rsid w:val="00EE288A"/>
    <w:rsid w:val="00EE29C3"/>
    <w:rsid w:val="00EE2A88"/>
    <w:rsid w:val="00EE2C16"/>
    <w:rsid w:val="00EE2D31"/>
    <w:rsid w:val="00EE2DBB"/>
    <w:rsid w:val="00EE2FF6"/>
    <w:rsid w:val="00EE30AA"/>
    <w:rsid w:val="00EE3189"/>
    <w:rsid w:val="00EE339C"/>
    <w:rsid w:val="00EE33D9"/>
    <w:rsid w:val="00EE346B"/>
    <w:rsid w:val="00EE356B"/>
    <w:rsid w:val="00EE3671"/>
    <w:rsid w:val="00EE3A7C"/>
    <w:rsid w:val="00EE3B1B"/>
    <w:rsid w:val="00EE3BCF"/>
    <w:rsid w:val="00EE4048"/>
    <w:rsid w:val="00EE4051"/>
    <w:rsid w:val="00EE419A"/>
    <w:rsid w:val="00EE4308"/>
    <w:rsid w:val="00EE4366"/>
    <w:rsid w:val="00EE4575"/>
    <w:rsid w:val="00EE4728"/>
    <w:rsid w:val="00EE4743"/>
    <w:rsid w:val="00EE4EB5"/>
    <w:rsid w:val="00EE4F8D"/>
    <w:rsid w:val="00EE5105"/>
    <w:rsid w:val="00EE515C"/>
    <w:rsid w:val="00EE53BC"/>
    <w:rsid w:val="00EE573D"/>
    <w:rsid w:val="00EE590F"/>
    <w:rsid w:val="00EE5FEF"/>
    <w:rsid w:val="00EE61B2"/>
    <w:rsid w:val="00EE62A0"/>
    <w:rsid w:val="00EE634F"/>
    <w:rsid w:val="00EE64E2"/>
    <w:rsid w:val="00EE66D1"/>
    <w:rsid w:val="00EE6718"/>
    <w:rsid w:val="00EE6809"/>
    <w:rsid w:val="00EE682F"/>
    <w:rsid w:val="00EE68DC"/>
    <w:rsid w:val="00EE69CE"/>
    <w:rsid w:val="00EE6C83"/>
    <w:rsid w:val="00EE6CF5"/>
    <w:rsid w:val="00EE6DA4"/>
    <w:rsid w:val="00EE727F"/>
    <w:rsid w:val="00EE755B"/>
    <w:rsid w:val="00EE7C05"/>
    <w:rsid w:val="00EE7C2E"/>
    <w:rsid w:val="00EE7D4E"/>
    <w:rsid w:val="00EE7D8C"/>
    <w:rsid w:val="00EF00F5"/>
    <w:rsid w:val="00EF012B"/>
    <w:rsid w:val="00EF027E"/>
    <w:rsid w:val="00EF056C"/>
    <w:rsid w:val="00EF05CD"/>
    <w:rsid w:val="00EF07E6"/>
    <w:rsid w:val="00EF09C6"/>
    <w:rsid w:val="00EF0B81"/>
    <w:rsid w:val="00EF0D5A"/>
    <w:rsid w:val="00EF0D95"/>
    <w:rsid w:val="00EF0DC0"/>
    <w:rsid w:val="00EF0E36"/>
    <w:rsid w:val="00EF1036"/>
    <w:rsid w:val="00EF11B7"/>
    <w:rsid w:val="00EF13AC"/>
    <w:rsid w:val="00EF1919"/>
    <w:rsid w:val="00EF191A"/>
    <w:rsid w:val="00EF1AAF"/>
    <w:rsid w:val="00EF1EA7"/>
    <w:rsid w:val="00EF20F3"/>
    <w:rsid w:val="00EF22C2"/>
    <w:rsid w:val="00EF2317"/>
    <w:rsid w:val="00EF25F6"/>
    <w:rsid w:val="00EF26C4"/>
    <w:rsid w:val="00EF2750"/>
    <w:rsid w:val="00EF27E2"/>
    <w:rsid w:val="00EF29DC"/>
    <w:rsid w:val="00EF2AD2"/>
    <w:rsid w:val="00EF2CE1"/>
    <w:rsid w:val="00EF2EBB"/>
    <w:rsid w:val="00EF30D7"/>
    <w:rsid w:val="00EF3675"/>
    <w:rsid w:val="00EF36A9"/>
    <w:rsid w:val="00EF374F"/>
    <w:rsid w:val="00EF3792"/>
    <w:rsid w:val="00EF37F4"/>
    <w:rsid w:val="00EF394B"/>
    <w:rsid w:val="00EF3A1B"/>
    <w:rsid w:val="00EF3BE4"/>
    <w:rsid w:val="00EF3CD4"/>
    <w:rsid w:val="00EF3FDA"/>
    <w:rsid w:val="00EF40B8"/>
    <w:rsid w:val="00EF4302"/>
    <w:rsid w:val="00EF44E7"/>
    <w:rsid w:val="00EF4747"/>
    <w:rsid w:val="00EF47AC"/>
    <w:rsid w:val="00EF4AF8"/>
    <w:rsid w:val="00EF4B7E"/>
    <w:rsid w:val="00EF4BD5"/>
    <w:rsid w:val="00EF4F81"/>
    <w:rsid w:val="00EF5431"/>
    <w:rsid w:val="00EF54DB"/>
    <w:rsid w:val="00EF574B"/>
    <w:rsid w:val="00EF575F"/>
    <w:rsid w:val="00EF5EB8"/>
    <w:rsid w:val="00EF5ECE"/>
    <w:rsid w:val="00EF61B8"/>
    <w:rsid w:val="00EF62F9"/>
    <w:rsid w:val="00EF6449"/>
    <w:rsid w:val="00EF6A9F"/>
    <w:rsid w:val="00EF6DDD"/>
    <w:rsid w:val="00EF6E41"/>
    <w:rsid w:val="00EF6F44"/>
    <w:rsid w:val="00EF70D6"/>
    <w:rsid w:val="00EF714E"/>
    <w:rsid w:val="00EF726B"/>
    <w:rsid w:val="00EF7354"/>
    <w:rsid w:val="00EF74DC"/>
    <w:rsid w:val="00EF7664"/>
    <w:rsid w:val="00EF7749"/>
    <w:rsid w:val="00EF77F4"/>
    <w:rsid w:val="00EF7861"/>
    <w:rsid w:val="00EF7B50"/>
    <w:rsid w:val="00EF7CD2"/>
    <w:rsid w:val="00EF7D2D"/>
    <w:rsid w:val="00EF7D8D"/>
    <w:rsid w:val="00EF7F64"/>
    <w:rsid w:val="00F001DB"/>
    <w:rsid w:val="00F0036A"/>
    <w:rsid w:val="00F003A6"/>
    <w:rsid w:val="00F00437"/>
    <w:rsid w:val="00F005AA"/>
    <w:rsid w:val="00F005AF"/>
    <w:rsid w:val="00F006F3"/>
    <w:rsid w:val="00F0070E"/>
    <w:rsid w:val="00F00B4C"/>
    <w:rsid w:val="00F00CD2"/>
    <w:rsid w:val="00F00E37"/>
    <w:rsid w:val="00F00EDE"/>
    <w:rsid w:val="00F00F8E"/>
    <w:rsid w:val="00F012AD"/>
    <w:rsid w:val="00F012F6"/>
    <w:rsid w:val="00F01397"/>
    <w:rsid w:val="00F013C4"/>
    <w:rsid w:val="00F013E4"/>
    <w:rsid w:val="00F014C0"/>
    <w:rsid w:val="00F0151E"/>
    <w:rsid w:val="00F01620"/>
    <w:rsid w:val="00F01689"/>
    <w:rsid w:val="00F016BB"/>
    <w:rsid w:val="00F0188A"/>
    <w:rsid w:val="00F01969"/>
    <w:rsid w:val="00F01B37"/>
    <w:rsid w:val="00F01B6E"/>
    <w:rsid w:val="00F01B81"/>
    <w:rsid w:val="00F01D6C"/>
    <w:rsid w:val="00F01DF7"/>
    <w:rsid w:val="00F01E47"/>
    <w:rsid w:val="00F01F48"/>
    <w:rsid w:val="00F01FFA"/>
    <w:rsid w:val="00F020BF"/>
    <w:rsid w:val="00F02175"/>
    <w:rsid w:val="00F02260"/>
    <w:rsid w:val="00F02448"/>
    <w:rsid w:val="00F024F4"/>
    <w:rsid w:val="00F02619"/>
    <w:rsid w:val="00F0263A"/>
    <w:rsid w:val="00F02AB0"/>
    <w:rsid w:val="00F02B18"/>
    <w:rsid w:val="00F02B75"/>
    <w:rsid w:val="00F02D23"/>
    <w:rsid w:val="00F02FAE"/>
    <w:rsid w:val="00F0353C"/>
    <w:rsid w:val="00F035C3"/>
    <w:rsid w:val="00F03701"/>
    <w:rsid w:val="00F03882"/>
    <w:rsid w:val="00F03925"/>
    <w:rsid w:val="00F03EBD"/>
    <w:rsid w:val="00F04340"/>
    <w:rsid w:val="00F043B9"/>
    <w:rsid w:val="00F048CB"/>
    <w:rsid w:val="00F04928"/>
    <w:rsid w:val="00F04A9E"/>
    <w:rsid w:val="00F04B3B"/>
    <w:rsid w:val="00F04B3E"/>
    <w:rsid w:val="00F04BD8"/>
    <w:rsid w:val="00F04FDC"/>
    <w:rsid w:val="00F05001"/>
    <w:rsid w:val="00F052AB"/>
    <w:rsid w:val="00F055C8"/>
    <w:rsid w:val="00F0578F"/>
    <w:rsid w:val="00F059A0"/>
    <w:rsid w:val="00F059C1"/>
    <w:rsid w:val="00F05BC7"/>
    <w:rsid w:val="00F060E2"/>
    <w:rsid w:val="00F062CC"/>
    <w:rsid w:val="00F06368"/>
    <w:rsid w:val="00F063F1"/>
    <w:rsid w:val="00F0654B"/>
    <w:rsid w:val="00F0656C"/>
    <w:rsid w:val="00F065E3"/>
    <w:rsid w:val="00F06689"/>
    <w:rsid w:val="00F0668A"/>
    <w:rsid w:val="00F06851"/>
    <w:rsid w:val="00F06B4B"/>
    <w:rsid w:val="00F06CBE"/>
    <w:rsid w:val="00F07059"/>
    <w:rsid w:val="00F070BF"/>
    <w:rsid w:val="00F0745A"/>
    <w:rsid w:val="00F0750B"/>
    <w:rsid w:val="00F07615"/>
    <w:rsid w:val="00F076CB"/>
    <w:rsid w:val="00F077CE"/>
    <w:rsid w:val="00F078D6"/>
    <w:rsid w:val="00F07914"/>
    <w:rsid w:val="00F07EF4"/>
    <w:rsid w:val="00F07F74"/>
    <w:rsid w:val="00F07FB0"/>
    <w:rsid w:val="00F10056"/>
    <w:rsid w:val="00F1067F"/>
    <w:rsid w:val="00F10950"/>
    <w:rsid w:val="00F1095C"/>
    <w:rsid w:val="00F10A3C"/>
    <w:rsid w:val="00F10A73"/>
    <w:rsid w:val="00F10D1B"/>
    <w:rsid w:val="00F10F48"/>
    <w:rsid w:val="00F1107C"/>
    <w:rsid w:val="00F111E7"/>
    <w:rsid w:val="00F11252"/>
    <w:rsid w:val="00F114C9"/>
    <w:rsid w:val="00F1154E"/>
    <w:rsid w:val="00F118AC"/>
    <w:rsid w:val="00F118BB"/>
    <w:rsid w:val="00F11A41"/>
    <w:rsid w:val="00F11B83"/>
    <w:rsid w:val="00F11E49"/>
    <w:rsid w:val="00F11E4B"/>
    <w:rsid w:val="00F11FAB"/>
    <w:rsid w:val="00F1231C"/>
    <w:rsid w:val="00F12457"/>
    <w:rsid w:val="00F12477"/>
    <w:rsid w:val="00F1257A"/>
    <w:rsid w:val="00F125DD"/>
    <w:rsid w:val="00F1268C"/>
    <w:rsid w:val="00F126BC"/>
    <w:rsid w:val="00F127A5"/>
    <w:rsid w:val="00F12A14"/>
    <w:rsid w:val="00F12E5C"/>
    <w:rsid w:val="00F12F86"/>
    <w:rsid w:val="00F13032"/>
    <w:rsid w:val="00F13071"/>
    <w:rsid w:val="00F133CC"/>
    <w:rsid w:val="00F13558"/>
    <w:rsid w:val="00F1360A"/>
    <w:rsid w:val="00F13652"/>
    <w:rsid w:val="00F136CD"/>
    <w:rsid w:val="00F139EA"/>
    <w:rsid w:val="00F13AFC"/>
    <w:rsid w:val="00F13C14"/>
    <w:rsid w:val="00F13CF2"/>
    <w:rsid w:val="00F13D62"/>
    <w:rsid w:val="00F13E37"/>
    <w:rsid w:val="00F1409E"/>
    <w:rsid w:val="00F140C6"/>
    <w:rsid w:val="00F1455B"/>
    <w:rsid w:val="00F14748"/>
    <w:rsid w:val="00F14758"/>
    <w:rsid w:val="00F14923"/>
    <w:rsid w:val="00F14B9C"/>
    <w:rsid w:val="00F14BC7"/>
    <w:rsid w:val="00F14E7A"/>
    <w:rsid w:val="00F1513D"/>
    <w:rsid w:val="00F151F7"/>
    <w:rsid w:val="00F15209"/>
    <w:rsid w:val="00F1526D"/>
    <w:rsid w:val="00F153AE"/>
    <w:rsid w:val="00F153F5"/>
    <w:rsid w:val="00F156CD"/>
    <w:rsid w:val="00F15818"/>
    <w:rsid w:val="00F15BB8"/>
    <w:rsid w:val="00F15E4B"/>
    <w:rsid w:val="00F15EA6"/>
    <w:rsid w:val="00F15FC2"/>
    <w:rsid w:val="00F162C2"/>
    <w:rsid w:val="00F165C9"/>
    <w:rsid w:val="00F1660B"/>
    <w:rsid w:val="00F16652"/>
    <w:rsid w:val="00F16691"/>
    <w:rsid w:val="00F166A3"/>
    <w:rsid w:val="00F167EE"/>
    <w:rsid w:val="00F16834"/>
    <w:rsid w:val="00F16D5F"/>
    <w:rsid w:val="00F17000"/>
    <w:rsid w:val="00F176F4"/>
    <w:rsid w:val="00F17CC3"/>
    <w:rsid w:val="00F17D05"/>
    <w:rsid w:val="00F17E39"/>
    <w:rsid w:val="00F17FAD"/>
    <w:rsid w:val="00F17FE2"/>
    <w:rsid w:val="00F201B6"/>
    <w:rsid w:val="00F2035D"/>
    <w:rsid w:val="00F20371"/>
    <w:rsid w:val="00F2038F"/>
    <w:rsid w:val="00F20788"/>
    <w:rsid w:val="00F2098E"/>
    <w:rsid w:val="00F20A90"/>
    <w:rsid w:val="00F20BF5"/>
    <w:rsid w:val="00F20EE2"/>
    <w:rsid w:val="00F20EEC"/>
    <w:rsid w:val="00F20FBC"/>
    <w:rsid w:val="00F210A5"/>
    <w:rsid w:val="00F21106"/>
    <w:rsid w:val="00F21110"/>
    <w:rsid w:val="00F21149"/>
    <w:rsid w:val="00F21175"/>
    <w:rsid w:val="00F211F9"/>
    <w:rsid w:val="00F213F9"/>
    <w:rsid w:val="00F2140D"/>
    <w:rsid w:val="00F21829"/>
    <w:rsid w:val="00F21912"/>
    <w:rsid w:val="00F219D0"/>
    <w:rsid w:val="00F21A82"/>
    <w:rsid w:val="00F21B74"/>
    <w:rsid w:val="00F21CB3"/>
    <w:rsid w:val="00F21D3A"/>
    <w:rsid w:val="00F21D59"/>
    <w:rsid w:val="00F21DBD"/>
    <w:rsid w:val="00F21F77"/>
    <w:rsid w:val="00F22054"/>
    <w:rsid w:val="00F22110"/>
    <w:rsid w:val="00F2216B"/>
    <w:rsid w:val="00F22821"/>
    <w:rsid w:val="00F229E0"/>
    <w:rsid w:val="00F22E7A"/>
    <w:rsid w:val="00F2312D"/>
    <w:rsid w:val="00F232D1"/>
    <w:rsid w:val="00F23990"/>
    <w:rsid w:val="00F23AC7"/>
    <w:rsid w:val="00F23BD2"/>
    <w:rsid w:val="00F2400F"/>
    <w:rsid w:val="00F241A2"/>
    <w:rsid w:val="00F2428C"/>
    <w:rsid w:val="00F243E2"/>
    <w:rsid w:val="00F244B1"/>
    <w:rsid w:val="00F24554"/>
    <w:rsid w:val="00F24555"/>
    <w:rsid w:val="00F24701"/>
    <w:rsid w:val="00F248AF"/>
    <w:rsid w:val="00F24970"/>
    <w:rsid w:val="00F249D3"/>
    <w:rsid w:val="00F24ACE"/>
    <w:rsid w:val="00F24CE3"/>
    <w:rsid w:val="00F24FA2"/>
    <w:rsid w:val="00F25160"/>
    <w:rsid w:val="00F25186"/>
    <w:rsid w:val="00F25460"/>
    <w:rsid w:val="00F254F5"/>
    <w:rsid w:val="00F2559A"/>
    <w:rsid w:val="00F257E9"/>
    <w:rsid w:val="00F25BD5"/>
    <w:rsid w:val="00F25DEE"/>
    <w:rsid w:val="00F26006"/>
    <w:rsid w:val="00F264FF"/>
    <w:rsid w:val="00F26584"/>
    <w:rsid w:val="00F26617"/>
    <w:rsid w:val="00F26641"/>
    <w:rsid w:val="00F26663"/>
    <w:rsid w:val="00F2666B"/>
    <w:rsid w:val="00F26679"/>
    <w:rsid w:val="00F2690B"/>
    <w:rsid w:val="00F26A9D"/>
    <w:rsid w:val="00F26C35"/>
    <w:rsid w:val="00F26D68"/>
    <w:rsid w:val="00F26E2F"/>
    <w:rsid w:val="00F26FB7"/>
    <w:rsid w:val="00F27122"/>
    <w:rsid w:val="00F2728B"/>
    <w:rsid w:val="00F27398"/>
    <w:rsid w:val="00F274F7"/>
    <w:rsid w:val="00F27768"/>
    <w:rsid w:val="00F27780"/>
    <w:rsid w:val="00F27841"/>
    <w:rsid w:val="00F27BE3"/>
    <w:rsid w:val="00F27C19"/>
    <w:rsid w:val="00F27EBA"/>
    <w:rsid w:val="00F30055"/>
    <w:rsid w:val="00F30063"/>
    <w:rsid w:val="00F300EF"/>
    <w:rsid w:val="00F3022E"/>
    <w:rsid w:val="00F30420"/>
    <w:rsid w:val="00F306F5"/>
    <w:rsid w:val="00F3087E"/>
    <w:rsid w:val="00F30D66"/>
    <w:rsid w:val="00F30DDD"/>
    <w:rsid w:val="00F30E18"/>
    <w:rsid w:val="00F30FA6"/>
    <w:rsid w:val="00F310D8"/>
    <w:rsid w:val="00F31141"/>
    <w:rsid w:val="00F3125C"/>
    <w:rsid w:val="00F31499"/>
    <w:rsid w:val="00F31710"/>
    <w:rsid w:val="00F31718"/>
    <w:rsid w:val="00F319AB"/>
    <w:rsid w:val="00F31D81"/>
    <w:rsid w:val="00F31E66"/>
    <w:rsid w:val="00F321EE"/>
    <w:rsid w:val="00F32655"/>
    <w:rsid w:val="00F32733"/>
    <w:rsid w:val="00F328BC"/>
    <w:rsid w:val="00F32988"/>
    <w:rsid w:val="00F32B95"/>
    <w:rsid w:val="00F32CC6"/>
    <w:rsid w:val="00F33239"/>
    <w:rsid w:val="00F33314"/>
    <w:rsid w:val="00F33433"/>
    <w:rsid w:val="00F336D8"/>
    <w:rsid w:val="00F33776"/>
    <w:rsid w:val="00F33B9B"/>
    <w:rsid w:val="00F34046"/>
    <w:rsid w:val="00F340E7"/>
    <w:rsid w:val="00F340F0"/>
    <w:rsid w:val="00F34148"/>
    <w:rsid w:val="00F341DC"/>
    <w:rsid w:val="00F3426A"/>
    <w:rsid w:val="00F3444C"/>
    <w:rsid w:val="00F34497"/>
    <w:rsid w:val="00F34F4A"/>
    <w:rsid w:val="00F34F9C"/>
    <w:rsid w:val="00F350BD"/>
    <w:rsid w:val="00F35495"/>
    <w:rsid w:val="00F35504"/>
    <w:rsid w:val="00F3551F"/>
    <w:rsid w:val="00F35634"/>
    <w:rsid w:val="00F3592E"/>
    <w:rsid w:val="00F35B42"/>
    <w:rsid w:val="00F35B95"/>
    <w:rsid w:val="00F35D5E"/>
    <w:rsid w:val="00F35DBC"/>
    <w:rsid w:val="00F36055"/>
    <w:rsid w:val="00F36730"/>
    <w:rsid w:val="00F367C0"/>
    <w:rsid w:val="00F36A68"/>
    <w:rsid w:val="00F36BD4"/>
    <w:rsid w:val="00F36CF6"/>
    <w:rsid w:val="00F36E61"/>
    <w:rsid w:val="00F36F6D"/>
    <w:rsid w:val="00F370A3"/>
    <w:rsid w:val="00F37234"/>
    <w:rsid w:val="00F373D5"/>
    <w:rsid w:val="00F37430"/>
    <w:rsid w:val="00F37523"/>
    <w:rsid w:val="00F3754D"/>
    <w:rsid w:val="00F37B17"/>
    <w:rsid w:val="00F37BCF"/>
    <w:rsid w:val="00F37C9A"/>
    <w:rsid w:val="00F37D14"/>
    <w:rsid w:val="00F37E15"/>
    <w:rsid w:val="00F37E6D"/>
    <w:rsid w:val="00F40279"/>
    <w:rsid w:val="00F40374"/>
    <w:rsid w:val="00F40398"/>
    <w:rsid w:val="00F403B2"/>
    <w:rsid w:val="00F4042B"/>
    <w:rsid w:val="00F40449"/>
    <w:rsid w:val="00F408D2"/>
    <w:rsid w:val="00F40A21"/>
    <w:rsid w:val="00F40C23"/>
    <w:rsid w:val="00F40CD2"/>
    <w:rsid w:val="00F40E3D"/>
    <w:rsid w:val="00F41002"/>
    <w:rsid w:val="00F4141F"/>
    <w:rsid w:val="00F4153D"/>
    <w:rsid w:val="00F4157E"/>
    <w:rsid w:val="00F417E5"/>
    <w:rsid w:val="00F418E0"/>
    <w:rsid w:val="00F41ABC"/>
    <w:rsid w:val="00F41AFE"/>
    <w:rsid w:val="00F41B74"/>
    <w:rsid w:val="00F41B90"/>
    <w:rsid w:val="00F42034"/>
    <w:rsid w:val="00F42049"/>
    <w:rsid w:val="00F420E9"/>
    <w:rsid w:val="00F42115"/>
    <w:rsid w:val="00F422E0"/>
    <w:rsid w:val="00F42472"/>
    <w:rsid w:val="00F424C3"/>
    <w:rsid w:val="00F42725"/>
    <w:rsid w:val="00F427BF"/>
    <w:rsid w:val="00F42D23"/>
    <w:rsid w:val="00F42EAB"/>
    <w:rsid w:val="00F42FD6"/>
    <w:rsid w:val="00F43063"/>
    <w:rsid w:val="00F430B7"/>
    <w:rsid w:val="00F43354"/>
    <w:rsid w:val="00F437C4"/>
    <w:rsid w:val="00F43D6B"/>
    <w:rsid w:val="00F43EAC"/>
    <w:rsid w:val="00F43FDA"/>
    <w:rsid w:val="00F440FC"/>
    <w:rsid w:val="00F4414A"/>
    <w:rsid w:val="00F44233"/>
    <w:rsid w:val="00F44236"/>
    <w:rsid w:val="00F4423B"/>
    <w:rsid w:val="00F443C9"/>
    <w:rsid w:val="00F44408"/>
    <w:rsid w:val="00F44475"/>
    <w:rsid w:val="00F444C1"/>
    <w:rsid w:val="00F4459D"/>
    <w:rsid w:val="00F44769"/>
    <w:rsid w:val="00F44918"/>
    <w:rsid w:val="00F44A6C"/>
    <w:rsid w:val="00F44C4B"/>
    <w:rsid w:val="00F44C83"/>
    <w:rsid w:val="00F44DAE"/>
    <w:rsid w:val="00F44E69"/>
    <w:rsid w:val="00F44E83"/>
    <w:rsid w:val="00F45067"/>
    <w:rsid w:val="00F451FB"/>
    <w:rsid w:val="00F453DA"/>
    <w:rsid w:val="00F457BF"/>
    <w:rsid w:val="00F45999"/>
    <w:rsid w:val="00F45A61"/>
    <w:rsid w:val="00F45C9B"/>
    <w:rsid w:val="00F45CB4"/>
    <w:rsid w:val="00F45F47"/>
    <w:rsid w:val="00F46060"/>
    <w:rsid w:val="00F461B0"/>
    <w:rsid w:val="00F461C0"/>
    <w:rsid w:val="00F46275"/>
    <w:rsid w:val="00F46563"/>
    <w:rsid w:val="00F4680E"/>
    <w:rsid w:val="00F46C5E"/>
    <w:rsid w:val="00F46D6F"/>
    <w:rsid w:val="00F47180"/>
    <w:rsid w:val="00F471E1"/>
    <w:rsid w:val="00F4744C"/>
    <w:rsid w:val="00F474AE"/>
    <w:rsid w:val="00F47682"/>
    <w:rsid w:val="00F476CC"/>
    <w:rsid w:val="00F47784"/>
    <w:rsid w:val="00F478D4"/>
    <w:rsid w:val="00F479E7"/>
    <w:rsid w:val="00F47ADC"/>
    <w:rsid w:val="00F47CE8"/>
    <w:rsid w:val="00F47CF1"/>
    <w:rsid w:val="00F47CFD"/>
    <w:rsid w:val="00F47E1D"/>
    <w:rsid w:val="00F47EE4"/>
    <w:rsid w:val="00F47F8B"/>
    <w:rsid w:val="00F47FDD"/>
    <w:rsid w:val="00F50132"/>
    <w:rsid w:val="00F5021D"/>
    <w:rsid w:val="00F50347"/>
    <w:rsid w:val="00F5057E"/>
    <w:rsid w:val="00F50693"/>
    <w:rsid w:val="00F50710"/>
    <w:rsid w:val="00F50829"/>
    <w:rsid w:val="00F50BA7"/>
    <w:rsid w:val="00F50C61"/>
    <w:rsid w:val="00F50E3B"/>
    <w:rsid w:val="00F50ED8"/>
    <w:rsid w:val="00F50F51"/>
    <w:rsid w:val="00F51111"/>
    <w:rsid w:val="00F511F9"/>
    <w:rsid w:val="00F513EA"/>
    <w:rsid w:val="00F514BA"/>
    <w:rsid w:val="00F51587"/>
    <w:rsid w:val="00F518E3"/>
    <w:rsid w:val="00F51903"/>
    <w:rsid w:val="00F5191A"/>
    <w:rsid w:val="00F51A2C"/>
    <w:rsid w:val="00F523BF"/>
    <w:rsid w:val="00F52624"/>
    <w:rsid w:val="00F527D6"/>
    <w:rsid w:val="00F52AAA"/>
    <w:rsid w:val="00F52D80"/>
    <w:rsid w:val="00F52F10"/>
    <w:rsid w:val="00F52F9B"/>
    <w:rsid w:val="00F52FB6"/>
    <w:rsid w:val="00F5324F"/>
    <w:rsid w:val="00F534D0"/>
    <w:rsid w:val="00F5372E"/>
    <w:rsid w:val="00F53B6D"/>
    <w:rsid w:val="00F53C84"/>
    <w:rsid w:val="00F54182"/>
    <w:rsid w:val="00F546E7"/>
    <w:rsid w:val="00F54848"/>
    <w:rsid w:val="00F54864"/>
    <w:rsid w:val="00F54938"/>
    <w:rsid w:val="00F54B31"/>
    <w:rsid w:val="00F54BFF"/>
    <w:rsid w:val="00F54DEF"/>
    <w:rsid w:val="00F54EDD"/>
    <w:rsid w:val="00F5507C"/>
    <w:rsid w:val="00F55140"/>
    <w:rsid w:val="00F551B1"/>
    <w:rsid w:val="00F55431"/>
    <w:rsid w:val="00F55601"/>
    <w:rsid w:val="00F5565C"/>
    <w:rsid w:val="00F556EE"/>
    <w:rsid w:val="00F5577D"/>
    <w:rsid w:val="00F55821"/>
    <w:rsid w:val="00F558AC"/>
    <w:rsid w:val="00F55E03"/>
    <w:rsid w:val="00F564C0"/>
    <w:rsid w:val="00F5659B"/>
    <w:rsid w:val="00F5680F"/>
    <w:rsid w:val="00F56878"/>
    <w:rsid w:val="00F56944"/>
    <w:rsid w:val="00F56981"/>
    <w:rsid w:val="00F56C07"/>
    <w:rsid w:val="00F56C92"/>
    <w:rsid w:val="00F5708A"/>
    <w:rsid w:val="00F5716A"/>
    <w:rsid w:val="00F57194"/>
    <w:rsid w:val="00F571E0"/>
    <w:rsid w:val="00F573F0"/>
    <w:rsid w:val="00F57B11"/>
    <w:rsid w:val="00F6006D"/>
    <w:rsid w:val="00F60145"/>
    <w:rsid w:val="00F603E2"/>
    <w:rsid w:val="00F605D7"/>
    <w:rsid w:val="00F6062B"/>
    <w:rsid w:val="00F60AE9"/>
    <w:rsid w:val="00F60C7D"/>
    <w:rsid w:val="00F60CC0"/>
    <w:rsid w:val="00F60EC2"/>
    <w:rsid w:val="00F60FF3"/>
    <w:rsid w:val="00F6131F"/>
    <w:rsid w:val="00F61478"/>
    <w:rsid w:val="00F614CD"/>
    <w:rsid w:val="00F61794"/>
    <w:rsid w:val="00F61809"/>
    <w:rsid w:val="00F618EC"/>
    <w:rsid w:val="00F61A46"/>
    <w:rsid w:val="00F61BDE"/>
    <w:rsid w:val="00F61EE6"/>
    <w:rsid w:val="00F620B9"/>
    <w:rsid w:val="00F621C7"/>
    <w:rsid w:val="00F6224B"/>
    <w:rsid w:val="00F628CF"/>
    <w:rsid w:val="00F62B88"/>
    <w:rsid w:val="00F633BC"/>
    <w:rsid w:val="00F633F5"/>
    <w:rsid w:val="00F6347C"/>
    <w:rsid w:val="00F6371D"/>
    <w:rsid w:val="00F63B4F"/>
    <w:rsid w:val="00F63B93"/>
    <w:rsid w:val="00F63D47"/>
    <w:rsid w:val="00F63DBA"/>
    <w:rsid w:val="00F63DF2"/>
    <w:rsid w:val="00F6404A"/>
    <w:rsid w:val="00F64205"/>
    <w:rsid w:val="00F643E0"/>
    <w:rsid w:val="00F64518"/>
    <w:rsid w:val="00F645BA"/>
    <w:rsid w:val="00F64C7F"/>
    <w:rsid w:val="00F64CD5"/>
    <w:rsid w:val="00F65210"/>
    <w:rsid w:val="00F653BD"/>
    <w:rsid w:val="00F65698"/>
    <w:rsid w:val="00F657E3"/>
    <w:rsid w:val="00F65862"/>
    <w:rsid w:val="00F66029"/>
    <w:rsid w:val="00F661A0"/>
    <w:rsid w:val="00F6626C"/>
    <w:rsid w:val="00F66316"/>
    <w:rsid w:val="00F6638C"/>
    <w:rsid w:val="00F663F2"/>
    <w:rsid w:val="00F665B1"/>
    <w:rsid w:val="00F668C0"/>
    <w:rsid w:val="00F669D0"/>
    <w:rsid w:val="00F66C07"/>
    <w:rsid w:val="00F66E07"/>
    <w:rsid w:val="00F66E45"/>
    <w:rsid w:val="00F66F13"/>
    <w:rsid w:val="00F66F5D"/>
    <w:rsid w:val="00F67157"/>
    <w:rsid w:val="00F674BD"/>
    <w:rsid w:val="00F674E0"/>
    <w:rsid w:val="00F67653"/>
    <w:rsid w:val="00F6783F"/>
    <w:rsid w:val="00F67841"/>
    <w:rsid w:val="00F67937"/>
    <w:rsid w:val="00F67C0E"/>
    <w:rsid w:val="00F67C71"/>
    <w:rsid w:val="00F67D7A"/>
    <w:rsid w:val="00F67E14"/>
    <w:rsid w:val="00F67E3B"/>
    <w:rsid w:val="00F67EDA"/>
    <w:rsid w:val="00F67FFE"/>
    <w:rsid w:val="00F7016D"/>
    <w:rsid w:val="00F70217"/>
    <w:rsid w:val="00F70229"/>
    <w:rsid w:val="00F702F6"/>
    <w:rsid w:val="00F7042F"/>
    <w:rsid w:val="00F7049C"/>
    <w:rsid w:val="00F70596"/>
    <w:rsid w:val="00F7094C"/>
    <w:rsid w:val="00F709BE"/>
    <w:rsid w:val="00F709FE"/>
    <w:rsid w:val="00F70BF0"/>
    <w:rsid w:val="00F70C2C"/>
    <w:rsid w:val="00F70C33"/>
    <w:rsid w:val="00F70E70"/>
    <w:rsid w:val="00F70F7A"/>
    <w:rsid w:val="00F71150"/>
    <w:rsid w:val="00F7130A"/>
    <w:rsid w:val="00F71459"/>
    <w:rsid w:val="00F7153C"/>
    <w:rsid w:val="00F71868"/>
    <w:rsid w:val="00F71972"/>
    <w:rsid w:val="00F71A74"/>
    <w:rsid w:val="00F71E7E"/>
    <w:rsid w:val="00F7223B"/>
    <w:rsid w:val="00F72440"/>
    <w:rsid w:val="00F72485"/>
    <w:rsid w:val="00F725F4"/>
    <w:rsid w:val="00F72E0A"/>
    <w:rsid w:val="00F72FF8"/>
    <w:rsid w:val="00F7303E"/>
    <w:rsid w:val="00F7331C"/>
    <w:rsid w:val="00F73333"/>
    <w:rsid w:val="00F738C9"/>
    <w:rsid w:val="00F73A0A"/>
    <w:rsid w:val="00F73A9C"/>
    <w:rsid w:val="00F73AC1"/>
    <w:rsid w:val="00F73E6A"/>
    <w:rsid w:val="00F74008"/>
    <w:rsid w:val="00F741FB"/>
    <w:rsid w:val="00F74225"/>
    <w:rsid w:val="00F7430D"/>
    <w:rsid w:val="00F7482E"/>
    <w:rsid w:val="00F748E8"/>
    <w:rsid w:val="00F74992"/>
    <w:rsid w:val="00F74C99"/>
    <w:rsid w:val="00F74E2A"/>
    <w:rsid w:val="00F74EED"/>
    <w:rsid w:val="00F74FAC"/>
    <w:rsid w:val="00F74FDF"/>
    <w:rsid w:val="00F7515C"/>
    <w:rsid w:val="00F752CE"/>
    <w:rsid w:val="00F7548A"/>
    <w:rsid w:val="00F756A3"/>
    <w:rsid w:val="00F7589B"/>
    <w:rsid w:val="00F7590F"/>
    <w:rsid w:val="00F75AC4"/>
    <w:rsid w:val="00F75B02"/>
    <w:rsid w:val="00F75C86"/>
    <w:rsid w:val="00F75CB3"/>
    <w:rsid w:val="00F75CB5"/>
    <w:rsid w:val="00F75D64"/>
    <w:rsid w:val="00F761FF"/>
    <w:rsid w:val="00F76320"/>
    <w:rsid w:val="00F767F2"/>
    <w:rsid w:val="00F768B9"/>
    <w:rsid w:val="00F76D4B"/>
    <w:rsid w:val="00F76E73"/>
    <w:rsid w:val="00F77078"/>
    <w:rsid w:val="00F77438"/>
    <w:rsid w:val="00F7750D"/>
    <w:rsid w:val="00F77652"/>
    <w:rsid w:val="00F77A6D"/>
    <w:rsid w:val="00F77DA8"/>
    <w:rsid w:val="00F80008"/>
    <w:rsid w:val="00F8038D"/>
    <w:rsid w:val="00F805E6"/>
    <w:rsid w:val="00F80790"/>
    <w:rsid w:val="00F807BD"/>
    <w:rsid w:val="00F809D2"/>
    <w:rsid w:val="00F80BF6"/>
    <w:rsid w:val="00F80E87"/>
    <w:rsid w:val="00F8105F"/>
    <w:rsid w:val="00F81093"/>
    <w:rsid w:val="00F812D4"/>
    <w:rsid w:val="00F815A0"/>
    <w:rsid w:val="00F816E5"/>
    <w:rsid w:val="00F81792"/>
    <w:rsid w:val="00F81B98"/>
    <w:rsid w:val="00F820FD"/>
    <w:rsid w:val="00F82115"/>
    <w:rsid w:val="00F8249A"/>
    <w:rsid w:val="00F8271F"/>
    <w:rsid w:val="00F82792"/>
    <w:rsid w:val="00F82820"/>
    <w:rsid w:val="00F82987"/>
    <w:rsid w:val="00F82A31"/>
    <w:rsid w:val="00F82B26"/>
    <w:rsid w:val="00F82B31"/>
    <w:rsid w:val="00F82B6E"/>
    <w:rsid w:val="00F82BC8"/>
    <w:rsid w:val="00F82C4D"/>
    <w:rsid w:val="00F82C67"/>
    <w:rsid w:val="00F82D36"/>
    <w:rsid w:val="00F82EC5"/>
    <w:rsid w:val="00F82F2A"/>
    <w:rsid w:val="00F831B5"/>
    <w:rsid w:val="00F8337A"/>
    <w:rsid w:val="00F833D7"/>
    <w:rsid w:val="00F834FF"/>
    <w:rsid w:val="00F8357B"/>
    <w:rsid w:val="00F835D5"/>
    <w:rsid w:val="00F83670"/>
    <w:rsid w:val="00F8377C"/>
    <w:rsid w:val="00F8391D"/>
    <w:rsid w:val="00F83C5B"/>
    <w:rsid w:val="00F83E65"/>
    <w:rsid w:val="00F83E7A"/>
    <w:rsid w:val="00F83E95"/>
    <w:rsid w:val="00F84022"/>
    <w:rsid w:val="00F84023"/>
    <w:rsid w:val="00F8411A"/>
    <w:rsid w:val="00F84216"/>
    <w:rsid w:val="00F843DF"/>
    <w:rsid w:val="00F84428"/>
    <w:rsid w:val="00F844B5"/>
    <w:rsid w:val="00F84694"/>
    <w:rsid w:val="00F847FA"/>
    <w:rsid w:val="00F8487A"/>
    <w:rsid w:val="00F84D91"/>
    <w:rsid w:val="00F850AE"/>
    <w:rsid w:val="00F85169"/>
    <w:rsid w:val="00F8551C"/>
    <w:rsid w:val="00F855E8"/>
    <w:rsid w:val="00F855F9"/>
    <w:rsid w:val="00F85629"/>
    <w:rsid w:val="00F856AA"/>
    <w:rsid w:val="00F856FC"/>
    <w:rsid w:val="00F85910"/>
    <w:rsid w:val="00F85914"/>
    <w:rsid w:val="00F85982"/>
    <w:rsid w:val="00F859B0"/>
    <w:rsid w:val="00F862C9"/>
    <w:rsid w:val="00F864EF"/>
    <w:rsid w:val="00F86504"/>
    <w:rsid w:val="00F8658E"/>
    <w:rsid w:val="00F86952"/>
    <w:rsid w:val="00F86A64"/>
    <w:rsid w:val="00F86A77"/>
    <w:rsid w:val="00F86AB4"/>
    <w:rsid w:val="00F86B6F"/>
    <w:rsid w:val="00F86E68"/>
    <w:rsid w:val="00F87340"/>
    <w:rsid w:val="00F87512"/>
    <w:rsid w:val="00F87815"/>
    <w:rsid w:val="00F87AA1"/>
    <w:rsid w:val="00F87AD3"/>
    <w:rsid w:val="00F87EFD"/>
    <w:rsid w:val="00F900C0"/>
    <w:rsid w:val="00F901D8"/>
    <w:rsid w:val="00F90273"/>
    <w:rsid w:val="00F903B8"/>
    <w:rsid w:val="00F905DA"/>
    <w:rsid w:val="00F908BC"/>
    <w:rsid w:val="00F909A4"/>
    <w:rsid w:val="00F90A3E"/>
    <w:rsid w:val="00F90B62"/>
    <w:rsid w:val="00F90CA7"/>
    <w:rsid w:val="00F90DA6"/>
    <w:rsid w:val="00F90E1A"/>
    <w:rsid w:val="00F90F94"/>
    <w:rsid w:val="00F9118D"/>
    <w:rsid w:val="00F91236"/>
    <w:rsid w:val="00F913D0"/>
    <w:rsid w:val="00F9140C"/>
    <w:rsid w:val="00F9147A"/>
    <w:rsid w:val="00F91757"/>
    <w:rsid w:val="00F9192A"/>
    <w:rsid w:val="00F91BCA"/>
    <w:rsid w:val="00F91C98"/>
    <w:rsid w:val="00F91DA4"/>
    <w:rsid w:val="00F91DE3"/>
    <w:rsid w:val="00F91E23"/>
    <w:rsid w:val="00F9215A"/>
    <w:rsid w:val="00F92443"/>
    <w:rsid w:val="00F92726"/>
    <w:rsid w:val="00F92AEB"/>
    <w:rsid w:val="00F92E0D"/>
    <w:rsid w:val="00F92FB3"/>
    <w:rsid w:val="00F93012"/>
    <w:rsid w:val="00F9335D"/>
    <w:rsid w:val="00F93390"/>
    <w:rsid w:val="00F933F8"/>
    <w:rsid w:val="00F9344B"/>
    <w:rsid w:val="00F9368B"/>
    <w:rsid w:val="00F93770"/>
    <w:rsid w:val="00F93A83"/>
    <w:rsid w:val="00F93BE0"/>
    <w:rsid w:val="00F93C38"/>
    <w:rsid w:val="00F93C71"/>
    <w:rsid w:val="00F93D8E"/>
    <w:rsid w:val="00F941EA"/>
    <w:rsid w:val="00F944FA"/>
    <w:rsid w:val="00F945AC"/>
    <w:rsid w:val="00F945F2"/>
    <w:rsid w:val="00F948A6"/>
    <w:rsid w:val="00F94A2E"/>
    <w:rsid w:val="00F94B66"/>
    <w:rsid w:val="00F94C21"/>
    <w:rsid w:val="00F94DB1"/>
    <w:rsid w:val="00F94E48"/>
    <w:rsid w:val="00F94EB8"/>
    <w:rsid w:val="00F950BF"/>
    <w:rsid w:val="00F952B8"/>
    <w:rsid w:val="00F952FA"/>
    <w:rsid w:val="00F95418"/>
    <w:rsid w:val="00F95512"/>
    <w:rsid w:val="00F95562"/>
    <w:rsid w:val="00F95626"/>
    <w:rsid w:val="00F958C2"/>
    <w:rsid w:val="00F95A14"/>
    <w:rsid w:val="00F95A1F"/>
    <w:rsid w:val="00F95B81"/>
    <w:rsid w:val="00F95BC4"/>
    <w:rsid w:val="00F95C07"/>
    <w:rsid w:val="00F95D62"/>
    <w:rsid w:val="00F961B8"/>
    <w:rsid w:val="00F96385"/>
    <w:rsid w:val="00F964FF"/>
    <w:rsid w:val="00F96659"/>
    <w:rsid w:val="00F96692"/>
    <w:rsid w:val="00F96862"/>
    <w:rsid w:val="00F9698B"/>
    <w:rsid w:val="00F96BFF"/>
    <w:rsid w:val="00F96CBF"/>
    <w:rsid w:val="00F96F41"/>
    <w:rsid w:val="00F97094"/>
    <w:rsid w:val="00F97151"/>
    <w:rsid w:val="00F97197"/>
    <w:rsid w:val="00F971F4"/>
    <w:rsid w:val="00F9724A"/>
    <w:rsid w:val="00F97251"/>
    <w:rsid w:val="00F973E3"/>
    <w:rsid w:val="00F974D9"/>
    <w:rsid w:val="00F97596"/>
    <w:rsid w:val="00F97686"/>
    <w:rsid w:val="00F978DC"/>
    <w:rsid w:val="00F979BD"/>
    <w:rsid w:val="00F97A78"/>
    <w:rsid w:val="00F97F20"/>
    <w:rsid w:val="00FA00E7"/>
    <w:rsid w:val="00FA0245"/>
    <w:rsid w:val="00FA0694"/>
    <w:rsid w:val="00FA07F3"/>
    <w:rsid w:val="00FA0A17"/>
    <w:rsid w:val="00FA0E23"/>
    <w:rsid w:val="00FA0E61"/>
    <w:rsid w:val="00FA1006"/>
    <w:rsid w:val="00FA1049"/>
    <w:rsid w:val="00FA1137"/>
    <w:rsid w:val="00FA11DA"/>
    <w:rsid w:val="00FA12D8"/>
    <w:rsid w:val="00FA1345"/>
    <w:rsid w:val="00FA1763"/>
    <w:rsid w:val="00FA188A"/>
    <w:rsid w:val="00FA18DC"/>
    <w:rsid w:val="00FA1C4C"/>
    <w:rsid w:val="00FA1CD5"/>
    <w:rsid w:val="00FA1D7B"/>
    <w:rsid w:val="00FA1E64"/>
    <w:rsid w:val="00FA22A2"/>
    <w:rsid w:val="00FA2647"/>
    <w:rsid w:val="00FA2883"/>
    <w:rsid w:val="00FA2EF7"/>
    <w:rsid w:val="00FA2F71"/>
    <w:rsid w:val="00FA325A"/>
    <w:rsid w:val="00FA33E1"/>
    <w:rsid w:val="00FA356A"/>
    <w:rsid w:val="00FA358B"/>
    <w:rsid w:val="00FA359C"/>
    <w:rsid w:val="00FA3716"/>
    <w:rsid w:val="00FA37F7"/>
    <w:rsid w:val="00FA3961"/>
    <w:rsid w:val="00FA3C9D"/>
    <w:rsid w:val="00FA405C"/>
    <w:rsid w:val="00FA4115"/>
    <w:rsid w:val="00FA43F3"/>
    <w:rsid w:val="00FA475E"/>
    <w:rsid w:val="00FA47A6"/>
    <w:rsid w:val="00FA481C"/>
    <w:rsid w:val="00FA4A87"/>
    <w:rsid w:val="00FA4ABD"/>
    <w:rsid w:val="00FA4F82"/>
    <w:rsid w:val="00FA504B"/>
    <w:rsid w:val="00FA516A"/>
    <w:rsid w:val="00FA51DD"/>
    <w:rsid w:val="00FA55A3"/>
    <w:rsid w:val="00FA5A1F"/>
    <w:rsid w:val="00FA5AC5"/>
    <w:rsid w:val="00FA5B96"/>
    <w:rsid w:val="00FA5F39"/>
    <w:rsid w:val="00FA6082"/>
    <w:rsid w:val="00FA62BE"/>
    <w:rsid w:val="00FA62CA"/>
    <w:rsid w:val="00FA6599"/>
    <w:rsid w:val="00FA67CE"/>
    <w:rsid w:val="00FA6D21"/>
    <w:rsid w:val="00FA6E9B"/>
    <w:rsid w:val="00FA6F53"/>
    <w:rsid w:val="00FA6F81"/>
    <w:rsid w:val="00FA713A"/>
    <w:rsid w:val="00FA7169"/>
    <w:rsid w:val="00FA7184"/>
    <w:rsid w:val="00FA71E8"/>
    <w:rsid w:val="00FA7767"/>
    <w:rsid w:val="00FA7892"/>
    <w:rsid w:val="00FA7B39"/>
    <w:rsid w:val="00FA7FEE"/>
    <w:rsid w:val="00FB0045"/>
    <w:rsid w:val="00FB00A2"/>
    <w:rsid w:val="00FB029E"/>
    <w:rsid w:val="00FB03D1"/>
    <w:rsid w:val="00FB061F"/>
    <w:rsid w:val="00FB0732"/>
    <w:rsid w:val="00FB0C73"/>
    <w:rsid w:val="00FB1038"/>
    <w:rsid w:val="00FB114A"/>
    <w:rsid w:val="00FB11D4"/>
    <w:rsid w:val="00FB142A"/>
    <w:rsid w:val="00FB143B"/>
    <w:rsid w:val="00FB14DD"/>
    <w:rsid w:val="00FB14FB"/>
    <w:rsid w:val="00FB16A7"/>
    <w:rsid w:val="00FB18A3"/>
    <w:rsid w:val="00FB18F0"/>
    <w:rsid w:val="00FB1CBB"/>
    <w:rsid w:val="00FB1CD5"/>
    <w:rsid w:val="00FB1D87"/>
    <w:rsid w:val="00FB1E27"/>
    <w:rsid w:val="00FB206E"/>
    <w:rsid w:val="00FB20F0"/>
    <w:rsid w:val="00FB23E1"/>
    <w:rsid w:val="00FB24CA"/>
    <w:rsid w:val="00FB24CC"/>
    <w:rsid w:val="00FB2883"/>
    <w:rsid w:val="00FB2DEB"/>
    <w:rsid w:val="00FB2E77"/>
    <w:rsid w:val="00FB3505"/>
    <w:rsid w:val="00FB3873"/>
    <w:rsid w:val="00FB3976"/>
    <w:rsid w:val="00FB3ACC"/>
    <w:rsid w:val="00FB3BD4"/>
    <w:rsid w:val="00FB3E71"/>
    <w:rsid w:val="00FB3F13"/>
    <w:rsid w:val="00FB408B"/>
    <w:rsid w:val="00FB417F"/>
    <w:rsid w:val="00FB49DE"/>
    <w:rsid w:val="00FB4B02"/>
    <w:rsid w:val="00FB4C81"/>
    <w:rsid w:val="00FB4DBD"/>
    <w:rsid w:val="00FB4DFD"/>
    <w:rsid w:val="00FB5235"/>
    <w:rsid w:val="00FB5247"/>
    <w:rsid w:val="00FB5348"/>
    <w:rsid w:val="00FB53EA"/>
    <w:rsid w:val="00FB5534"/>
    <w:rsid w:val="00FB56BF"/>
    <w:rsid w:val="00FB5706"/>
    <w:rsid w:val="00FB5719"/>
    <w:rsid w:val="00FB5754"/>
    <w:rsid w:val="00FB5821"/>
    <w:rsid w:val="00FB58C8"/>
    <w:rsid w:val="00FB5B65"/>
    <w:rsid w:val="00FB5B9C"/>
    <w:rsid w:val="00FB5CC5"/>
    <w:rsid w:val="00FB5F0F"/>
    <w:rsid w:val="00FB60FC"/>
    <w:rsid w:val="00FB6176"/>
    <w:rsid w:val="00FB6212"/>
    <w:rsid w:val="00FB6242"/>
    <w:rsid w:val="00FB6287"/>
    <w:rsid w:val="00FB6457"/>
    <w:rsid w:val="00FB682C"/>
    <w:rsid w:val="00FB6C1C"/>
    <w:rsid w:val="00FB6C46"/>
    <w:rsid w:val="00FB6DCB"/>
    <w:rsid w:val="00FB6E07"/>
    <w:rsid w:val="00FB73B2"/>
    <w:rsid w:val="00FB74EF"/>
    <w:rsid w:val="00FB75FC"/>
    <w:rsid w:val="00FB76CE"/>
    <w:rsid w:val="00FB76D3"/>
    <w:rsid w:val="00FB77D4"/>
    <w:rsid w:val="00FB77FC"/>
    <w:rsid w:val="00FB783E"/>
    <w:rsid w:val="00FB7856"/>
    <w:rsid w:val="00FB7878"/>
    <w:rsid w:val="00FB790E"/>
    <w:rsid w:val="00FB7BA1"/>
    <w:rsid w:val="00FB7BEB"/>
    <w:rsid w:val="00FB7D4A"/>
    <w:rsid w:val="00FC0148"/>
    <w:rsid w:val="00FC03E4"/>
    <w:rsid w:val="00FC049C"/>
    <w:rsid w:val="00FC0640"/>
    <w:rsid w:val="00FC0975"/>
    <w:rsid w:val="00FC0CF5"/>
    <w:rsid w:val="00FC0F14"/>
    <w:rsid w:val="00FC0F7A"/>
    <w:rsid w:val="00FC12FC"/>
    <w:rsid w:val="00FC138F"/>
    <w:rsid w:val="00FC14F8"/>
    <w:rsid w:val="00FC183D"/>
    <w:rsid w:val="00FC1AD2"/>
    <w:rsid w:val="00FC1AE0"/>
    <w:rsid w:val="00FC1B1F"/>
    <w:rsid w:val="00FC1CFD"/>
    <w:rsid w:val="00FC1DE2"/>
    <w:rsid w:val="00FC212B"/>
    <w:rsid w:val="00FC2488"/>
    <w:rsid w:val="00FC253E"/>
    <w:rsid w:val="00FC2689"/>
    <w:rsid w:val="00FC2774"/>
    <w:rsid w:val="00FC2881"/>
    <w:rsid w:val="00FC28EC"/>
    <w:rsid w:val="00FC29FF"/>
    <w:rsid w:val="00FC2A57"/>
    <w:rsid w:val="00FC2AC8"/>
    <w:rsid w:val="00FC2CED"/>
    <w:rsid w:val="00FC2EC2"/>
    <w:rsid w:val="00FC2FEA"/>
    <w:rsid w:val="00FC31F9"/>
    <w:rsid w:val="00FC3551"/>
    <w:rsid w:val="00FC3599"/>
    <w:rsid w:val="00FC3686"/>
    <w:rsid w:val="00FC371B"/>
    <w:rsid w:val="00FC3888"/>
    <w:rsid w:val="00FC38C5"/>
    <w:rsid w:val="00FC38F4"/>
    <w:rsid w:val="00FC3A27"/>
    <w:rsid w:val="00FC3BF6"/>
    <w:rsid w:val="00FC3C23"/>
    <w:rsid w:val="00FC3DC0"/>
    <w:rsid w:val="00FC3FCD"/>
    <w:rsid w:val="00FC3FF3"/>
    <w:rsid w:val="00FC425A"/>
    <w:rsid w:val="00FC4267"/>
    <w:rsid w:val="00FC45A7"/>
    <w:rsid w:val="00FC473A"/>
    <w:rsid w:val="00FC49BA"/>
    <w:rsid w:val="00FC4A47"/>
    <w:rsid w:val="00FC4CBE"/>
    <w:rsid w:val="00FC4D72"/>
    <w:rsid w:val="00FC4EDD"/>
    <w:rsid w:val="00FC5199"/>
    <w:rsid w:val="00FC5479"/>
    <w:rsid w:val="00FC58B5"/>
    <w:rsid w:val="00FC5AC0"/>
    <w:rsid w:val="00FC5F97"/>
    <w:rsid w:val="00FC651D"/>
    <w:rsid w:val="00FC6715"/>
    <w:rsid w:val="00FC694C"/>
    <w:rsid w:val="00FC6D61"/>
    <w:rsid w:val="00FC6DC0"/>
    <w:rsid w:val="00FC6EA2"/>
    <w:rsid w:val="00FC6FF1"/>
    <w:rsid w:val="00FC7034"/>
    <w:rsid w:val="00FC7061"/>
    <w:rsid w:val="00FC738E"/>
    <w:rsid w:val="00FC739A"/>
    <w:rsid w:val="00FC7793"/>
    <w:rsid w:val="00FC7A60"/>
    <w:rsid w:val="00FC7C92"/>
    <w:rsid w:val="00FC7D72"/>
    <w:rsid w:val="00FD0132"/>
    <w:rsid w:val="00FD01C6"/>
    <w:rsid w:val="00FD0481"/>
    <w:rsid w:val="00FD0544"/>
    <w:rsid w:val="00FD0596"/>
    <w:rsid w:val="00FD05BC"/>
    <w:rsid w:val="00FD0916"/>
    <w:rsid w:val="00FD0ABA"/>
    <w:rsid w:val="00FD0AED"/>
    <w:rsid w:val="00FD0C28"/>
    <w:rsid w:val="00FD0C31"/>
    <w:rsid w:val="00FD0DAA"/>
    <w:rsid w:val="00FD0EFA"/>
    <w:rsid w:val="00FD1113"/>
    <w:rsid w:val="00FD1289"/>
    <w:rsid w:val="00FD1566"/>
    <w:rsid w:val="00FD15D7"/>
    <w:rsid w:val="00FD16A0"/>
    <w:rsid w:val="00FD17E9"/>
    <w:rsid w:val="00FD1836"/>
    <w:rsid w:val="00FD19B7"/>
    <w:rsid w:val="00FD1CFE"/>
    <w:rsid w:val="00FD1E5C"/>
    <w:rsid w:val="00FD1FD2"/>
    <w:rsid w:val="00FD20E0"/>
    <w:rsid w:val="00FD20FB"/>
    <w:rsid w:val="00FD218D"/>
    <w:rsid w:val="00FD23DB"/>
    <w:rsid w:val="00FD24B1"/>
    <w:rsid w:val="00FD25C9"/>
    <w:rsid w:val="00FD2B6A"/>
    <w:rsid w:val="00FD2C4E"/>
    <w:rsid w:val="00FD2F2A"/>
    <w:rsid w:val="00FD300D"/>
    <w:rsid w:val="00FD333C"/>
    <w:rsid w:val="00FD34FD"/>
    <w:rsid w:val="00FD352D"/>
    <w:rsid w:val="00FD3555"/>
    <w:rsid w:val="00FD3580"/>
    <w:rsid w:val="00FD35D7"/>
    <w:rsid w:val="00FD36BC"/>
    <w:rsid w:val="00FD38A7"/>
    <w:rsid w:val="00FD38B7"/>
    <w:rsid w:val="00FD3950"/>
    <w:rsid w:val="00FD3CCA"/>
    <w:rsid w:val="00FD4135"/>
    <w:rsid w:val="00FD425B"/>
    <w:rsid w:val="00FD43DB"/>
    <w:rsid w:val="00FD4426"/>
    <w:rsid w:val="00FD4542"/>
    <w:rsid w:val="00FD45DD"/>
    <w:rsid w:val="00FD4617"/>
    <w:rsid w:val="00FD4702"/>
    <w:rsid w:val="00FD4944"/>
    <w:rsid w:val="00FD4A95"/>
    <w:rsid w:val="00FD4AFE"/>
    <w:rsid w:val="00FD4E31"/>
    <w:rsid w:val="00FD500D"/>
    <w:rsid w:val="00FD5218"/>
    <w:rsid w:val="00FD55B1"/>
    <w:rsid w:val="00FD5660"/>
    <w:rsid w:val="00FD592E"/>
    <w:rsid w:val="00FD5A2F"/>
    <w:rsid w:val="00FD612A"/>
    <w:rsid w:val="00FD6214"/>
    <w:rsid w:val="00FD6265"/>
    <w:rsid w:val="00FD6384"/>
    <w:rsid w:val="00FD6421"/>
    <w:rsid w:val="00FD66A1"/>
    <w:rsid w:val="00FD6700"/>
    <w:rsid w:val="00FD6738"/>
    <w:rsid w:val="00FD67AD"/>
    <w:rsid w:val="00FD6BAB"/>
    <w:rsid w:val="00FD6D00"/>
    <w:rsid w:val="00FD6EF0"/>
    <w:rsid w:val="00FD7129"/>
    <w:rsid w:val="00FD71C1"/>
    <w:rsid w:val="00FD7226"/>
    <w:rsid w:val="00FD722A"/>
    <w:rsid w:val="00FD74B7"/>
    <w:rsid w:val="00FD7690"/>
    <w:rsid w:val="00FD7BA1"/>
    <w:rsid w:val="00FD7C04"/>
    <w:rsid w:val="00FD7C43"/>
    <w:rsid w:val="00FD7D0F"/>
    <w:rsid w:val="00FD7D79"/>
    <w:rsid w:val="00FD7DDD"/>
    <w:rsid w:val="00FD7EC4"/>
    <w:rsid w:val="00FD7FC3"/>
    <w:rsid w:val="00FE022A"/>
    <w:rsid w:val="00FE08DF"/>
    <w:rsid w:val="00FE0A71"/>
    <w:rsid w:val="00FE0C03"/>
    <w:rsid w:val="00FE0C60"/>
    <w:rsid w:val="00FE0CBF"/>
    <w:rsid w:val="00FE0D7C"/>
    <w:rsid w:val="00FE0E8A"/>
    <w:rsid w:val="00FE12B4"/>
    <w:rsid w:val="00FE1354"/>
    <w:rsid w:val="00FE1359"/>
    <w:rsid w:val="00FE152B"/>
    <w:rsid w:val="00FE1B25"/>
    <w:rsid w:val="00FE1C69"/>
    <w:rsid w:val="00FE1CDD"/>
    <w:rsid w:val="00FE1F9C"/>
    <w:rsid w:val="00FE2195"/>
    <w:rsid w:val="00FE21EF"/>
    <w:rsid w:val="00FE21FB"/>
    <w:rsid w:val="00FE221E"/>
    <w:rsid w:val="00FE22A2"/>
    <w:rsid w:val="00FE2311"/>
    <w:rsid w:val="00FE2468"/>
    <w:rsid w:val="00FE27D5"/>
    <w:rsid w:val="00FE28BD"/>
    <w:rsid w:val="00FE28D1"/>
    <w:rsid w:val="00FE2CA6"/>
    <w:rsid w:val="00FE2CF9"/>
    <w:rsid w:val="00FE2CFD"/>
    <w:rsid w:val="00FE2FEA"/>
    <w:rsid w:val="00FE3074"/>
    <w:rsid w:val="00FE311A"/>
    <w:rsid w:val="00FE337A"/>
    <w:rsid w:val="00FE3634"/>
    <w:rsid w:val="00FE37D8"/>
    <w:rsid w:val="00FE38CF"/>
    <w:rsid w:val="00FE39DB"/>
    <w:rsid w:val="00FE3BFD"/>
    <w:rsid w:val="00FE3C03"/>
    <w:rsid w:val="00FE3DD4"/>
    <w:rsid w:val="00FE3F73"/>
    <w:rsid w:val="00FE45D0"/>
    <w:rsid w:val="00FE47B6"/>
    <w:rsid w:val="00FE4BD4"/>
    <w:rsid w:val="00FE4CC3"/>
    <w:rsid w:val="00FE4DEB"/>
    <w:rsid w:val="00FE4EBF"/>
    <w:rsid w:val="00FE4EFF"/>
    <w:rsid w:val="00FE4FB1"/>
    <w:rsid w:val="00FE4FB2"/>
    <w:rsid w:val="00FE502D"/>
    <w:rsid w:val="00FE513A"/>
    <w:rsid w:val="00FE52C0"/>
    <w:rsid w:val="00FE53CC"/>
    <w:rsid w:val="00FE55DA"/>
    <w:rsid w:val="00FE571E"/>
    <w:rsid w:val="00FE5745"/>
    <w:rsid w:val="00FE57FD"/>
    <w:rsid w:val="00FE5D0C"/>
    <w:rsid w:val="00FE5E04"/>
    <w:rsid w:val="00FE5FA1"/>
    <w:rsid w:val="00FE60EF"/>
    <w:rsid w:val="00FE62EA"/>
    <w:rsid w:val="00FE63BE"/>
    <w:rsid w:val="00FE6744"/>
    <w:rsid w:val="00FE6782"/>
    <w:rsid w:val="00FE67FF"/>
    <w:rsid w:val="00FE69B0"/>
    <w:rsid w:val="00FE6A7C"/>
    <w:rsid w:val="00FE6B26"/>
    <w:rsid w:val="00FE6C6A"/>
    <w:rsid w:val="00FE6C9A"/>
    <w:rsid w:val="00FE6D64"/>
    <w:rsid w:val="00FE6EB7"/>
    <w:rsid w:val="00FE6EFF"/>
    <w:rsid w:val="00FE6F9A"/>
    <w:rsid w:val="00FE706C"/>
    <w:rsid w:val="00FE7874"/>
    <w:rsid w:val="00FE78A0"/>
    <w:rsid w:val="00FE78A9"/>
    <w:rsid w:val="00FE7B4D"/>
    <w:rsid w:val="00FE7B78"/>
    <w:rsid w:val="00FE7BF5"/>
    <w:rsid w:val="00FE7C5C"/>
    <w:rsid w:val="00FF0019"/>
    <w:rsid w:val="00FF0588"/>
    <w:rsid w:val="00FF0880"/>
    <w:rsid w:val="00FF0950"/>
    <w:rsid w:val="00FF0EE4"/>
    <w:rsid w:val="00FF0FC2"/>
    <w:rsid w:val="00FF0FD3"/>
    <w:rsid w:val="00FF1016"/>
    <w:rsid w:val="00FF122D"/>
    <w:rsid w:val="00FF1313"/>
    <w:rsid w:val="00FF1340"/>
    <w:rsid w:val="00FF16C2"/>
    <w:rsid w:val="00FF1826"/>
    <w:rsid w:val="00FF18DD"/>
    <w:rsid w:val="00FF1977"/>
    <w:rsid w:val="00FF198A"/>
    <w:rsid w:val="00FF1A87"/>
    <w:rsid w:val="00FF1DA9"/>
    <w:rsid w:val="00FF1FAA"/>
    <w:rsid w:val="00FF226A"/>
    <w:rsid w:val="00FF239E"/>
    <w:rsid w:val="00FF23CE"/>
    <w:rsid w:val="00FF25CC"/>
    <w:rsid w:val="00FF25F9"/>
    <w:rsid w:val="00FF2ACF"/>
    <w:rsid w:val="00FF2AD1"/>
    <w:rsid w:val="00FF2BAD"/>
    <w:rsid w:val="00FF2C4D"/>
    <w:rsid w:val="00FF2D55"/>
    <w:rsid w:val="00FF2DDD"/>
    <w:rsid w:val="00FF2FD0"/>
    <w:rsid w:val="00FF316E"/>
    <w:rsid w:val="00FF32B2"/>
    <w:rsid w:val="00FF3318"/>
    <w:rsid w:val="00FF331B"/>
    <w:rsid w:val="00FF3AC9"/>
    <w:rsid w:val="00FF3DC2"/>
    <w:rsid w:val="00FF3FA4"/>
    <w:rsid w:val="00FF3FEB"/>
    <w:rsid w:val="00FF4587"/>
    <w:rsid w:val="00FF46CA"/>
    <w:rsid w:val="00FF4849"/>
    <w:rsid w:val="00FF4908"/>
    <w:rsid w:val="00FF4B98"/>
    <w:rsid w:val="00FF4CEE"/>
    <w:rsid w:val="00FF4DC6"/>
    <w:rsid w:val="00FF528F"/>
    <w:rsid w:val="00FF5526"/>
    <w:rsid w:val="00FF5639"/>
    <w:rsid w:val="00FF5681"/>
    <w:rsid w:val="00FF5963"/>
    <w:rsid w:val="00FF63FA"/>
    <w:rsid w:val="00FF666F"/>
    <w:rsid w:val="00FF6698"/>
    <w:rsid w:val="00FF69E5"/>
    <w:rsid w:val="00FF6F0C"/>
    <w:rsid w:val="00FF7189"/>
    <w:rsid w:val="00FF7270"/>
    <w:rsid w:val="00FF7450"/>
    <w:rsid w:val="00FF7467"/>
    <w:rsid w:val="00FF7887"/>
    <w:rsid w:val="00FF78B5"/>
    <w:rsid w:val="00FF78DA"/>
    <w:rsid w:val="00FF7D61"/>
    <w:rsid w:val="00FF7DD4"/>
    <w:rsid w:val="00FF7E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53E16A"/>
  <w15:chartTrackingRefBased/>
  <w15:docId w15:val="{E0DDE835-2F73-7240-B569-4D00A69D9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6343"/>
    <w:rPr>
      <w:sz w:val="24"/>
      <w:szCs w:val="24"/>
    </w:rPr>
  </w:style>
  <w:style w:type="paragraph" w:styleId="Heading1">
    <w:name w:val="heading 1"/>
    <w:basedOn w:val="Normal"/>
    <w:next w:val="Normal"/>
    <w:link w:val="Heading1Char"/>
    <w:qFormat/>
    <w:pPr>
      <w:keepNext/>
      <w:outlineLvl w:val="0"/>
    </w:pPr>
    <w:rPr>
      <w:rFonts w:ascii="Arial" w:hAnsi="Arial"/>
      <w:b/>
    </w:rPr>
  </w:style>
  <w:style w:type="paragraph" w:styleId="Heading2">
    <w:name w:val="heading 2"/>
    <w:basedOn w:val="Normal"/>
    <w:next w:val="Normal"/>
    <w:link w:val="Heading2Char"/>
    <w:qFormat/>
    <w:pPr>
      <w:keepNext/>
      <w:widowControl w:val="0"/>
      <w:tabs>
        <w:tab w:val="left" w:pos="-1440"/>
        <w:tab w:val="left" w:pos="720"/>
        <w:tab w:val="left" w:pos="1080"/>
      </w:tabs>
      <w:ind w:left="1080"/>
      <w:outlineLvl w:val="1"/>
    </w:pPr>
    <w:rPr>
      <w:rFonts w:ascii="Arial" w:hAnsi="Arial"/>
      <w:b/>
      <w:snapToGrid w:val="0"/>
    </w:rPr>
  </w:style>
  <w:style w:type="paragraph" w:styleId="Heading3">
    <w:name w:val="heading 3"/>
    <w:basedOn w:val="Normal"/>
    <w:next w:val="Normal"/>
    <w:link w:val="Heading3Char"/>
    <w:qFormat/>
    <w:pPr>
      <w:keepNext/>
      <w:tabs>
        <w:tab w:val="left" w:pos="720"/>
        <w:tab w:val="left" w:pos="1080"/>
      </w:tabs>
      <w:jc w:val="center"/>
      <w:outlineLvl w:val="2"/>
    </w:pPr>
    <w:rPr>
      <w:rFonts w:ascii="Arial" w:hAnsi="Arial"/>
      <w:b/>
      <w:u w:val="single"/>
    </w:rPr>
  </w:style>
  <w:style w:type="paragraph" w:styleId="Heading4">
    <w:name w:val="heading 4"/>
    <w:basedOn w:val="Normal"/>
    <w:next w:val="Normal"/>
    <w:link w:val="Heading4Char"/>
    <w:qFormat/>
    <w:pPr>
      <w:keepNext/>
      <w:tabs>
        <w:tab w:val="left" w:pos="-1440"/>
      </w:tabs>
      <w:jc w:val="center"/>
      <w:outlineLvl w:val="3"/>
    </w:pPr>
    <w:rPr>
      <w:rFonts w:ascii="Arial" w:hAnsi="Arial"/>
      <w:b/>
    </w:rPr>
  </w:style>
  <w:style w:type="paragraph" w:styleId="Heading5">
    <w:name w:val="heading 5"/>
    <w:basedOn w:val="Normal"/>
    <w:next w:val="Normal"/>
    <w:link w:val="Heading5Char"/>
    <w:qFormat/>
    <w:pPr>
      <w:keepNext/>
      <w:outlineLvl w:val="4"/>
    </w:pPr>
    <w:rPr>
      <w:u w:val="single"/>
    </w:rPr>
  </w:style>
  <w:style w:type="paragraph" w:styleId="Heading6">
    <w:name w:val="heading 6"/>
    <w:basedOn w:val="Normal"/>
    <w:next w:val="Normal"/>
    <w:link w:val="Heading6Char"/>
    <w:qFormat/>
    <w:pPr>
      <w:keepNext/>
      <w:tabs>
        <w:tab w:val="left" w:pos="0"/>
        <w:tab w:val="left" w:pos="720"/>
      </w:tabs>
      <w:outlineLvl w:val="5"/>
    </w:pPr>
    <w:rPr>
      <w:rFonts w:ascii="Arial" w:hAnsi="Arial"/>
      <w:b/>
      <w:u w:val="single"/>
    </w:rPr>
  </w:style>
  <w:style w:type="paragraph" w:styleId="Heading7">
    <w:name w:val="heading 7"/>
    <w:basedOn w:val="Normal"/>
    <w:next w:val="Normal"/>
    <w:link w:val="Heading7Char"/>
    <w:qFormat/>
    <w:pPr>
      <w:keepNext/>
      <w:jc w:val="both"/>
      <w:outlineLvl w:val="6"/>
    </w:pPr>
    <w:rPr>
      <w:rFonts w:ascii="Arial" w:hAnsi="Arial"/>
      <w:b/>
      <w:u w:val="single"/>
    </w:rPr>
  </w:style>
  <w:style w:type="paragraph" w:styleId="Heading8">
    <w:name w:val="heading 8"/>
    <w:basedOn w:val="Normal"/>
    <w:next w:val="Normal"/>
    <w:link w:val="Heading8Char"/>
    <w:qFormat/>
    <w:pPr>
      <w:keepNext/>
      <w:tabs>
        <w:tab w:val="left" w:pos="720"/>
        <w:tab w:val="left" w:pos="1080"/>
      </w:tabs>
      <w:jc w:val="both"/>
      <w:outlineLvl w:val="7"/>
    </w:pPr>
    <w:rPr>
      <w:rFonts w:ascii="Arial" w:hAnsi="Arial"/>
      <w:b/>
    </w:rPr>
  </w:style>
  <w:style w:type="paragraph" w:styleId="Heading9">
    <w:name w:val="heading 9"/>
    <w:basedOn w:val="Normal"/>
    <w:next w:val="Normal"/>
    <w:link w:val="Heading9Char"/>
    <w:qFormat/>
    <w:pPr>
      <w:keepNext/>
      <w:tabs>
        <w:tab w:val="left" w:pos="0"/>
      </w:tabs>
      <w:jc w:val="center"/>
      <w:outlineLvl w:val="8"/>
    </w:pPr>
    <w:rPr>
      <w:rFonts w:ascii="Arial" w:hAnsi="Arial"/>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C3596"/>
    <w:rPr>
      <w:rFonts w:ascii="Arial" w:hAnsi="Arial"/>
      <w:b/>
      <w:sz w:val="24"/>
    </w:rPr>
  </w:style>
  <w:style w:type="character" w:customStyle="1" w:styleId="Heading2Char">
    <w:name w:val="Heading 2 Char"/>
    <w:link w:val="Heading2"/>
    <w:rsid w:val="00464FC0"/>
    <w:rPr>
      <w:rFonts w:ascii="Arial" w:hAnsi="Arial"/>
      <w:b/>
      <w:snapToGrid w:val="0"/>
      <w:lang w:val="en-US" w:eastAsia="en-US" w:bidi="ar-SA"/>
    </w:rPr>
  </w:style>
  <w:style w:type="character" w:customStyle="1" w:styleId="Heading3Char">
    <w:name w:val="Heading 3 Char"/>
    <w:link w:val="Heading3"/>
    <w:rsid w:val="005C3596"/>
    <w:rPr>
      <w:rFonts w:ascii="Arial" w:hAnsi="Arial"/>
      <w:b/>
      <w:sz w:val="24"/>
      <w:u w:val="single"/>
    </w:rPr>
  </w:style>
  <w:style w:type="character" w:customStyle="1" w:styleId="Heading4Char">
    <w:name w:val="Heading 4 Char"/>
    <w:link w:val="Heading4"/>
    <w:rsid w:val="005C3596"/>
    <w:rPr>
      <w:rFonts w:ascii="Arial" w:hAnsi="Arial"/>
      <w:b/>
    </w:rPr>
  </w:style>
  <w:style w:type="character" w:customStyle="1" w:styleId="Heading5Char">
    <w:name w:val="Heading 5 Char"/>
    <w:link w:val="Heading5"/>
    <w:rsid w:val="005C3596"/>
    <w:rPr>
      <w:sz w:val="24"/>
      <w:u w:val="single"/>
    </w:rPr>
  </w:style>
  <w:style w:type="character" w:customStyle="1" w:styleId="Heading6Char">
    <w:name w:val="Heading 6 Char"/>
    <w:link w:val="Heading6"/>
    <w:uiPriority w:val="99"/>
    <w:rsid w:val="005C3596"/>
    <w:rPr>
      <w:rFonts w:ascii="Arial" w:hAnsi="Arial"/>
      <w:b/>
      <w:u w:val="single"/>
    </w:rPr>
  </w:style>
  <w:style w:type="character" w:customStyle="1" w:styleId="Heading7Char">
    <w:name w:val="Heading 7 Char"/>
    <w:link w:val="Heading7"/>
    <w:rsid w:val="005C3596"/>
    <w:rPr>
      <w:rFonts w:ascii="Arial" w:hAnsi="Arial"/>
      <w:b/>
      <w:u w:val="single"/>
    </w:rPr>
  </w:style>
  <w:style w:type="character" w:customStyle="1" w:styleId="Heading8Char">
    <w:name w:val="Heading 8 Char"/>
    <w:link w:val="Heading8"/>
    <w:rsid w:val="005C3596"/>
    <w:rPr>
      <w:rFonts w:ascii="Arial" w:hAnsi="Arial"/>
      <w:b/>
    </w:rPr>
  </w:style>
  <w:style w:type="character" w:customStyle="1" w:styleId="Heading9Char">
    <w:name w:val="Heading 9 Char"/>
    <w:link w:val="Heading9"/>
    <w:rsid w:val="005C3596"/>
    <w:rPr>
      <w:rFonts w:ascii="Arial" w:hAnsi="Arial"/>
      <w:u w:val="single"/>
    </w:rPr>
  </w:style>
  <w:style w:type="character" w:styleId="Strong">
    <w:name w:val="Strong"/>
    <w:uiPriority w:val="22"/>
    <w:qFormat/>
    <w:rPr>
      <w:b/>
    </w:rPr>
  </w:style>
  <w:style w:type="paragraph" w:styleId="BodyText">
    <w:name w:val="Body Text"/>
    <w:basedOn w:val="Normal"/>
    <w:link w:val="BodyTextChar"/>
  </w:style>
  <w:style w:type="character" w:customStyle="1" w:styleId="BodyTextChar">
    <w:name w:val="Body Text Char"/>
    <w:link w:val="BodyText"/>
    <w:rsid w:val="005C3596"/>
    <w:rPr>
      <w:sz w:val="24"/>
    </w:rPr>
  </w:style>
  <w:style w:type="paragraph" w:styleId="Title">
    <w:name w:val="Title"/>
    <w:aliases w:val="t"/>
    <w:basedOn w:val="Normal"/>
    <w:link w:val="TitleChar"/>
    <w:qFormat/>
    <w:pPr>
      <w:jc w:val="center"/>
    </w:pPr>
    <w:rPr>
      <w:rFonts w:ascii="Arial" w:hAnsi="Arial"/>
    </w:rPr>
  </w:style>
  <w:style w:type="character" w:customStyle="1" w:styleId="TitleChar">
    <w:name w:val="Title Char"/>
    <w:aliases w:val="t Char"/>
    <w:link w:val="Title"/>
    <w:rsid w:val="005C3596"/>
    <w:rPr>
      <w:rFonts w:ascii="Arial" w:hAnsi="Arial"/>
      <w:sz w:val="24"/>
    </w:rPr>
  </w:style>
  <w:style w:type="paragraph" w:styleId="BodyTextIndent2">
    <w:name w:val="Body Text Indent 2"/>
    <w:basedOn w:val="Normal"/>
    <w:link w:val="BodyTextIndent2Char"/>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pPr>
    <w:rPr>
      <w:rFonts w:ascii="Arial" w:hAnsi="Arial"/>
      <w:color w:val="000000"/>
      <w:sz w:val="22"/>
    </w:rPr>
  </w:style>
  <w:style w:type="character" w:customStyle="1" w:styleId="BodyTextIndent2Char">
    <w:name w:val="Body Text Indent 2 Char"/>
    <w:link w:val="BodyTextIndent2"/>
    <w:uiPriority w:val="99"/>
    <w:rsid w:val="00597AD7"/>
    <w:rPr>
      <w:rFonts w:ascii="Arial" w:hAnsi="Arial"/>
      <w:color w:val="000000"/>
      <w:sz w:val="22"/>
    </w:rPr>
  </w:style>
  <w:style w:type="paragraph" w:styleId="Subtitle">
    <w:name w:val="Subtitle"/>
    <w:basedOn w:val="Normal"/>
    <w:link w:val="SubtitleChar"/>
    <w:qFormat/>
    <w:pPr>
      <w:jc w:val="center"/>
    </w:pPr>
    <w:rPr>
      <w:rFonts w:ascii="Arial" w:hAnsi="Arial"/>
    </w:rPr>
  </w:style>
  <w:style w:type="character" w:customStyle="1" w:styleId="SubtitleChar">
    <w:name w:val="Subtitle Char"/>
    <w:link w:val="Subtitle"/>
    <w:rsid w:val="005C3596"/>
    <w:rPr>
      <w:rFonts w:ascii="Arial" w:hAnsi="Arial"/>
    </w:rPr>
  </w:style>
  <w:style w:type="paragraph" w:styleId="DocumentMap">
    <w:name w:val="Document Map"/>
    <w:basedOn w:val="Normal"/>
    <w:link w:val="DocumentMapChar"/>
    <w:semiHidden/>
    <w:pPr>
      <w:shd w:val="clear" w:color="auto" w:fill="000080"/>
    </w:pPr>
    <w:rPr>
      <w:rFonts w:ascii="Tahoma" w:hAnsi="Tahoma"/>
    </w:rPr>
  </w:style>
  <w:style w:type="character" w:customStyle="1" w:styleId="DocumentMapChar">
    <w:name w:val="Document Map Char"/>
    <w:link w:val="DocumentMap"/>
    <w:semiHidden/>
    <w:rsid w:val="005C3596"/>
    <w:rPr>
      <w:rFonts w:ascii="Tahoma" w:hAnsi="Tahoma"/>
      <w:shd w:val="clear" w:color="auto" w:fill="000080"/>
    </w:rPr>
  </w:style>
  <w:style w:type="paragraph" w:styleId="BodyTextIndent">
    <w:name w:val="Body Text Indent"/>
    <w:basedOn w:val="Normal"/>
    <w:link w:val="BodyTextIndentChar"/>
    <w:pPr>
      <w:widowControl w:val="0"/>
      <w:tabs>
        <w:tab w:val="left" w:pos="-1440"/>
      </w:tabs>
      <w:ind w:left="-90"/>
    </w:pPr>
    <w:rPr>
      <w:rFonts w:ascii="Arial" w:hAnsi="Arial"/>
      <w:b/>
      <w:snapToGrid w:val="0"/>
    </w:rPr>
  </w:style>
  <w:style w:type="character" w:customStyle="1" w:styleId="BodyTextIndentChar">
    <w:name w:val="Body Text Indent Char"/>
    <w:link w:val="BodyTextIndent"/>
    <w:rsid w:val="00F81792"/>
    <w:rPr>
      <w:rFonts w:ascii="Arial" w:hAnsi="Arial"/>
      <w:b/>
      <w:snapToGrid w:val="0"/>
      <w:sz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rsid w:val="00F81792"/>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sid w:val="00F81792"/>
  </w:style>
  <w:style w:type="character" w:styleId="PageNumber">
    <w:name w:val="page number"/>
    <w:basedOn w:val="DefaultParagraphFont"/>
  </w:style>
  <w:style w:type="paragraph" w:styleId="BodyText2">
    <w:name w:val="Body Text 2"/>
    <w:basedOn w:val="Normal"/>
    <w:link w:val="BodyText2Char"/>
    <w:pPr>
      <w:tabs>
        <w:tab w:val="left" w:pos="0"/>
        <w:tab w:val="left" w:pos="720"/>
        <w:tab w:val="left" w:pos="1170"/>
      </w:tabs>
      <w:jc w:val="both"/>
    </w:pPr>
    <w:rPr>
      <w:rFonts w:ascii="Arial" w:hAnsi="Arial"/>
    </w:rPr>
  </w:style>
  <w:style w:type="character" w:customStyle="1" w:styleId="BodyText2Char">
    <w:name w:val="Body Text 2 Char"/>
    <w:link w:val="BodyText2"/>
    <w:uiPriority w:val="99"/>
    <w:rsid w:val="00597AD7"/>
    <w:rPr>
      <w:rFonts w:ascii="Arial" w:hAnsi="Arial"/>
    </w:rPr>
  </w:style>
  <w:style w:type="paragraph" w:styleId="BlockText">
    <w:name w:val="Block Text"/>
    <w:basedOn w:val="Normal"/>
    <w:pPr>
      <w:tabs>
        <w:tab w:val="left" w:pos="720"/>
      </w:tabs>
      <w:ind w:left="720" w:right="-18" w:hanging="720"/>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3">
    <w:name w:val="Body Text 3"/>
    <w:basedOn w:val="Normal"/>
    <w:link w:val="BodyText3Char"/>
    <w:pPr>
      <w:tabs>
        <w:tab w:val="left" w:pos="900"/>
      </w:tabs>
    </w:pPr>
    <w:rPr>
      <w:rFonts w:ascii="Arial" w:hAnsi="Arial"/>
      <w:sz w:val="22"/>
    </w:rPr>
  </w:style>
  <w:style w:type="character" w:customStyle="1" w:styleId="BodyText3Char">
    <w:name w:val="Body Text 3 Char"/>
    <w:link w:val="BodyText3"/>
    <w:uiPriority w:val="99"/>
    <w:rsid w:val="00597AD7"/>
    <w:rPr>
      <w:rFonts w:ascii="Arial" w:hAnsi="Arial"/>
      <w:sz w:val="22"/>
    </w:rPr>
  </w:style>
  <w:style w:type="paragraph" w:styleId="Caption">
    <w:name w:val="caption"/>
    <w:basedOn w:val="Normal"/>
    <w:next w:val="Normal"/>
    <w:qFormat/>
    <w:pPr>
      <w:tabs>
        <w:tab w:val="left" w:pos="360"/>
        <w:tab w:val="left" w:pos="6840"/>
      </w:tabs>
    </w:pPr>
    <w:rPr>
      <w:b/>
    </w:rPr>
  </w:style>
  <w:style w:type="paragraph" w:styleId="List2">
    <w:name w:val="List 2"/>
    <w:basedOn w:val="Normal"/>
    <w:pPr>
      <w:ind w:left="720" w:hanging="360"/>
    </w:pPr>
  </w:style>
  <w:style w:type="paragraph" w:styleId="BodyTextIndent3">
    <w:name w:val="Body Text Indent 3"/>
    <w:basedOn w:val="Normal"/>
    <w:link w:val="BodyTextIndent3Char"/>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Pr>
      <w:rFonts w:ascii="Arial" w:hAnsi="Arial"/>
      <w:b/>
      <w:i/>
      <w:color w:val="000000"/>
    </w:rPr>
  </w:style>
  <w:style w:type="character" w:customStyle="1" w:styleId="BodyTextIndent3Char">
    <w:name w:val="Body Text Indent 3 Char"/>
    <w:link w:val="BodyTextIndent3"/>
    <w:uiPriority w:val="99"/>
    <w:rsid w:val="005C3596"/>
    <w:rPr>
      <w:rFonts w:ascii="Arial" w:hAnsi="Arial"/>
      <w:b/>
      <w:i/>
      <w:color w:val="000000"/>
    </w:rPr>
  </w:style>
  <w:style w:type="paragraph" w:styleId="EndnoteText">
    <w:name w:val="endnote text"/>
    <w:basedOn w:val="Normal"/>
    <w:link w:val="EndnoteTextChar"/>
    <w:semiHidden/>
    <w:pPr>
      <w:widowControl w:val="0"/>
    </w:pPr>
    <w:rPr>
      <w:snapToGrid w:val="0"/>
    </w:rPr>
  </w:style>
  <w:style w:type="character" w:customStyle="1" w:styleId="EndnoteTextChar">
    <w:name w:val="Endnote Text Char"/>
    <w:link w:val="EndnoteText"/>
    <w:semiHidden/>
    <w:rsid w:val="005C3596"/>
    <w:rPr>
      <w:snapToGrid w:val="0"/>
      <w:sz w:val="24"/>
    </w:rPr>
  </w:style>
  <w:style w:type="paragraph" w:customStyle="1" w:styleId="a">
    <w:name w:val="_"/>
    <w:basedOn w:val="Normal"/>
    <w:pPr>
      <w:widowControl w:val="0"/>
      <w:ind w:left="360" w:hanging="360"/>
    </w:pPr>
    <w:rPr>
      <w:snapToGrid w:val="0"/>
    </w:rPr>
  </w:style>
  <w:style w:type="character" w:customStyle="1" w:styleId="HTMLMarkup">
    <w:name w:val="HTML Markup"/>
    <w:rPr>
      <w:vanish/>
      <w:color w:val="FF0000"/>
    </w:rPr>
  </w:style>
  <w:style w:type="paragraph" w:customStyle="1" w:styleId="bullet">
    <w:name w:val="bullet"/>
    <w:basedOn w:val="Normal"/>
    <w:pPr>
      <w:numPr>
        <w:numId w:val="2"/>
      </w:numPr>
      <w:spacing w:after="120"/>
    </w:pPr>
  </w:style>
  <w:style w:type="paragraph" w:customStyle="1" w:styleId="Question">
    <w:name w:val="Question"/>
    <w:basedOn w:val="Normal"/>
    <w:pPr>
      <w:numPr>
        <w:numId w:val="1"/>
      </w:numPr>
      <w:spacing w:after="120"/>
    </w:pPr>
    <w:rPr>
      <w:rFonts w:ascii="Arial" w:hAnsi="Arial"/>
      <w:b/>
      <w:sz w:val="22"/>
    </w:rPr>
  </w:style>
  <w:style w:type="paragraph" w:customStyle="1" w:styleId="Default">
    <w:name w:val="Default"/>
    <w:rsid w:val="00665AB5"/>
    <w:pPr>
      <w:autoSpaceDE w:val="0"/>
      <w:autoSpaceDN w:val="0"/>
      <w:adjustRightInd w:val="0"/>
    </w:pPr>
    <w:rPr>
      <w:rFonts w:ascii="Arial,Bold" w:hAnsi="Arial,Bold" w:cs="Arial,Bold"/>
    </w:rPr>
  </w:style>
  <w:style w:type="paragraph" w:customStyle="1" w:styleId="t2">
    <w:name w:val="t2"/>
    <w:basedOn w:val="Normal"/>
    <w:rsid w:val="003301BC"/>
    <w:pPr>
      <w:widowControl w:val="0"/>
      <w:autoSpaceDE w:val="0"/>
      <w:autoSpaceDN w:val="0"/>
      <w:adjustRightInd w:val="0"/>
    </w:pPr>
  </w:style>
  <w:style w:type="paragraph" w:customStyle="1" w:styleId="p7">
    <w:name w:val="p7"/>
    <w:basedOn w:val="Normal"/>
    <w:rsid w:val="003301BC"/>
    <w:pPr>
      <w:widowControl w:val="0"/>
      <w:tabs>
        <w:tab w:val="left" w:pos="130"/>
      </w:tabs>
      <w:autoSpaceDE w:val="0"/>
      <w:autoSpaceDN w:val="0"/>
      <w:adjustRightInd w:val="0"/>
      <w:ind w:left="1310"/>
    </w:pPr>
  </w:style>
  <w:style w:type="paragraph" w:customStyle="1" w:styleId="t3">
    <w:name w:val="t3"/>
    <w:basedOn w:val="Normal"/>
    <w:rsid w:val="002217FD"/>
    <w:pPr>
      <w:widowControl w:val="0"/>
      <w:autoSpaceDE w:val="0"/>
      <w:autoSpaceDN w:val="0"/>
      <w:adjustRightInd w:val="0"/>
    </w:pPr>
  </w:style>
  <w:style w:type="table" w:styleId="TableGrid">
    <w:name w:val="Table Grid"/>
    <w:basedOn w:val="TableNormal"/>
    <w:uiPriority w:val="59"/>
    <w:rsid w:val="00E949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5A465F"/>
    <w:rPr>
      <w:rFonts w:ascii="Tahoma" w:hAnsi="Tahoma" w:cs="Tahoma"/>
      <w:sz w:val="16"/>
      <w:szCs w:val="16"/>
    </w:rPr>
  </w:style>
  <w:style w:type="character" w:customStyle="1" w:styleId="BalloonTextChar">
    <w:name w:val="Balloon Text Char"/>
    <w:link w:val="BalloonText"/>
    <w:uiPriority w:val="99"/>
    <w:semiHidden/>
    <w:rsid w:val="00597AD7"/>
    <w:rPr>
      <w:rFonts w:ascii="Tahoma" w:hAnsi="Tahoma" w:cs="Tahoma"/>
      <w:sz w:val="16"/>
      <w:szCs w:val="16"/>
    </w:rPr>
  </w:style>
  <w:style w:type="character" w:customStyle="1" w:styleId="FrancisHMacCall">
    <w:name w:val="Francis H MacCall"/>
    <w:semiHidden/>
    <w:rsid w:val="0041725F"/>
    <w:rPr>
      <w:rFonts w:ascii="Arial" w:hAnsi="Arial" w:cs="Arial"/>
      <w:color w:val="auto"/>
      <w:sz w:val="20"/>
      <w:szCs w:val="20"/>
    </w:rPr>
  </w:style>
  <w:style w:type="paragraph" w:styleId="NormalWeb">
    <w:name w:val="Normal (Web)"/>
    <w:basedOn w:val="Normal"/>
    <w:uiPriority w:val="99"/>
    <w:rsid w:val="006B4B65"/>
    <w:pPr>
      <w:spacing w:before="100" w:beforeAutospacing="1" w:after="100" w:afterAutospacing="1"/>
    </w:pPr>
  </w:style>
  <w:style w:type="character" w:customStyle="1" w:styleId="apple-style-span">
    <w:name w:val="apple-style-span"/>
    <w:basedOn w:val="DefaultParagraphFont"/>
    <w:rsid w:val="004C686B"/>
  </w:style>
  <w:style w:type="paragraph" w:customStyle="1" w:styleId="default0">
    <w:name w:val="default"/>
    <w:basedOn w:val="Normal"/>
    <w:rsid w:val="003A4279"/>
    <w:pPr>
      <w:spacing w:before="100" w:beforeAutospacing="1" w:after="100" w:afterAutospacing="1"/>
    </w:pPr>
  </w:style>
  <w:style w:type="character" w:styleId="CommentReference">
    <w:name w:val="annotation reference"/>
    <w:semiHidden/>
    <w:rsid w:val="008A2288"/>
    <w:rPr>
      <w:sz w:val="16"/>
      <w:szCs w:val="16"/>
    </w:rPr>
  </w:style>
  <w:style w:type="paragraph" w:styleId="CommentText">
    <w:name w:val="annotation text"/>
    <w:basedOn w:val="Normal"/>
    <w:link w:val="CommentTextChar"/>
    <w:semiHidden/>
    <w:rsid w:val="008A2288"/>
  </w:style>
  <w:style w:type="character" w:customStyle="1" w:styleId="CommentTextChar">
    <w:name w:val="Comment Text Char"/>
    <w:basedOn w:val="DefaultParagraphFont"/>
    <w:link w:val="CommentText"/>
    <w:semiHidden/>
    <w:rsid w:val="005C3596"/>
  </w:style>
  <w:style w:type="paragraph" w:styleId="CommentSubject">
    <w:name w:val="annotation subject"/>
    <w:basedOn w:val="CommentText"/>
    <w:next w:val="CommentText"/>
    <w:link w:val="CommentSubjectChar"/>
    <w:semiHidden/>
    <w:rsid w:val="008A2288"/>
    <w:rPr>
      <w:b/>
      <w:bCs/>
    </w:rPr>
  </w:style>
  <w:style w:type="character" w:customStyle="1" w:styleId="CommentSubjectChar">
    <w:name w:val="Comment Subject Char"/>
    <w:link w:val="CommentSubject"/>
    <w:semiHidden/>
    <w:rsid w:val="005C3596"/>
    <w:rPr>
      <w:b/>
      <w:bCs/>
    </w:rPr>
  </w:style>
  <w:style w:type="paragraph" w:styleId="ListParagraph">
    <w:name w:val="List Paragraph"/>
    <w:basedOn w:val="Normal"/>
    <w:uiPriority w:val="34"/>
    <w:qFormat/>
    <w:rsid w:val="00494E80"/>
    <w:pPr>
      <w:widowControl w:val="0"/>
      <w:ind w:left="720"/>
    </w:pPr>
    <w:rPr>
      <w:snapToGrid w:val="0"/>
    </w:rPr>
  </w:style>
  <w:style w:type="paragraph" w:customStyle="1" w:styleId="MWbodj">
    <w:name w:val="MWbodj"/>
    <w:aliases w:val="p4"/>
    <w:basedOn w:val="Normal"/>
    <w:rsid w:val="00F81792"/>
    <w:pPr>
      <w:suppressAutoHyphens/>
      <w:spacing w:after="240"/>
      <w:ind w:firstLine="720"/>
      <w:jc w:val="both"/>
    </w:pPr>
  </w:style>
  <w:style w:type="paragraph" w:customStyle="1" w:styleId="center">
    <w:name w:val="center"/>
    <w:basedOn w:val="Normal"/>
    <w:rsid w:val="00F81792"/>
    <w:pPr>
      <w:suppressAutoHyphens/>
      <w:spacing w:after="360"/>
      <w:jc w:val="center"/>
    </w:pPr>
  </w:style>
  <w:style w:type="paragraph" w:customStyle="1" w:styleId="SubHeading">
    <w:name w:val="Sub Heading"/>
    <w:basedOn w:val="Heading1"/>
    <w:rsid w:val="00F81792"/>
    <w:pPr>
      <w:spacing w:before="320" w:after="60" w:line="240" w:lineRule="atLeast"/>
      <w:ind w:left="400"/>
      <w:outlineLvl w:val="9"/>
    </w:pPr>
    <w:rPr>
      <w:rFonts w:ascii="Arial Narrow" w:hAnsi="Arial Narrow"/>
      <w:b w:val="0"/>
      <w:color w:val="000000"/>
      <w:sz w:val="26"/>
    </w:rPr>
  </w:style>
  <w:style w:type="paragraph" w:customStyle="1" w:styleId="FilenameText">
    <w:name w:val="FilenameText"/>
    <w:basedOn w:val="Normal"/>
    <w:next w:val="Normal"/>
    <w:rsid w:val="00F81792"/>
    <w:rPr>
      <w:sz w:val="16"/>
    </w:rPr>
  </w:style>
  <w:style w:type="paragraph" w:customStyle="1" w:styleId="NormalWeb1">
    <w:name w:val="Normal (Web)1"/>
    <w:basedOn w:val="Normal"/>
    <w:rsid w:val="00F81792"/>
  </w:style>
  <w:style w:type="paragraph" w:customStyle="1" w:styleId="tabletext">
    <w:name w:val="tabletext"/>
    <w:basedOn w:val="Normal"/>
    <w:rsid w:val="00F81792"/>
    <w:pPr>
      <w:overflowPunct w:val="0"/>
      <w:autoSpaceDE w:val="0"/>
      <w:autoSpaceDN w:val="0"/>
      <w:spacing w:before="120" w:after="120"/>
    </w:pPr>
    <w:rPr>
      <w:rFonts w:ascii="Arial" w:hAnsi="Arial" w:cs="Arial"/>
    </w:rPr>
  </w:style>
  <w:style w:type="paragraph" w:customStyle="1" w:styleId="TableText0">
    <w:name w:val="Table Text"/>
    <w:basedOn w:val="Normal"/>
    <w:rsid w:val="00F81792"/>
    <w:pPr>
      <w:overflowPunct w:val="0"/>
      <w:autoSpaceDE w:val="0"/>
      <w:autoSpaceDN w:val="0"/>
      <w:adjustRightInd w:val="0"/>
      <w:spacing w:before="120" w:after="120"/>
      <w:textAlignment w:val="baseline"/>
    </w:pPr>
    <w:rPr>
      <w:rFonts w:ascii="Arial" w:hAnsi="Arial"/>
    </w:rPr>
  </w:style>
  <w:style w:type="character" w:styleId="Emphasis">
    <w:name w:val="Emphasis"/>
    <w:qFormat/>
    <w:rsid w:val="00F81792"/>
    <w:rPr>
      <w:i/>
      <w:iCs/>
    </w:rPr>
  </w:style>
  <w:style w:type="character" w:customStyle="1" w:styleId="gkamptne">
    <w:name w:val="gkamptne"/>
    <w:semiHidden/>
    <w:rsid w:val="00755226"/>
    <w:rPr>
      <w:rFonts w:ascii="Arial" w:hAnsi="Arial" w:cs="Arial"/>
      <w:color w:val="auto"/>
      <w:sz w:val="20"/>
      <w:szCs w:val="20"/>
    </w:rPr>
  </w:style>
  <w:style w:type="paragraph" w:styleId="Revision">
    <w:name w:val="Revision"/>
    <w:hidden/>
    <w:uiPriority w:val="99"/>
    <w:semiHidden/>
    <w:rsid w:val="005D1598"/>
  </w:style>
  <w:style w:type="character" w:customStyle="1" w:styleId="ssens">
    <w:name w:val="ssens"/>
    <w:basedOn w:val="DefaultParagraphFont"/>
    <w:rsid w:val="00597AD7"/>
  </w:style>
  <w:style w:type="character" w:customStyle="1" w:styleId="ssens2">
    <w:name w:val="ssens2"/>
    <w:basedOn w:val="DefaultParagraphFont"/>
    <w:rsid w:val="00597AD7"/>
  </w:style>
  <w:style w:type="paragraph" w:customStyle="1" w:styleId="content2">
    <w:name w:val="content2"/>
    <w:basedOn w:val="Normal"/>
    <w:rsid w:val="00597AD7"/>
    <w:pPr>
      <w:spacing w:before="100" w:beforeAutospacing="1" w:after="100" w:afterAutospacing="1"/>
    </w:pPr>
  </w:style>
  <w:style w:type="paragraph" w:customStyle="1" w:styleId="incr2">
    <w:name w:val="incr2"/>
    <w:basedOn w:val="Normal"/>
    <w:rsid w:val="00597AD7"/>
    <w:pPr>
      <w:spacing w:before="100" w:beforeAutospacing="1" w:after="100" w:afterAutospacing="1"/>
    </w:pPr>
  </w:style>
  <w:style w:type="paragraph" w:customStyle="1" w:styleId="content3">
    <w:name w:val="content3"/>
    <w:basedOn w:val="Normal"/>
    <w:rsid w:val="00597AD7"/>
    <w:pPr>
      <w:spacing w:before="100" w:beforeAutospacing="1" w:after="100" w:afterAutospacing="1"/>
    </w:pPr>
  </w:style>
  <w:style w:type="paragraph" w:styleId="NoSpacing">
    <w:name w:val="No Spacing"/>
    <w:uiPriority w:val="1"/>
    <w:qFormat/>
    <w:rsid w:val="000F2EF2"/>
    <w:rPr>
      <w:rFonts w:ascii="Calibri" w:eastAsia="Calibri" w:hAnsi="Calibri"/>
      <w:sz w:val="22"/>
      <w:szCs w:val="22"/>
    </w:rPr>
  </w:style>
  <w:style w:type="paragraph" w:customStyle="1" w:styleId="Style">
    <w:name w:val="Style"/>
    <w:basedOn w:val="Normal"/>
    <w:uiPriority w:val="99"/>
    <w:rsid w:val="000F2EF2"/>
    <w:pPr>
      <w:widowControl w:val="0"/>
      <w:ind w:left="2160" w:hanging="720"/>
    </w:pPr>
    <w:rPr>
      <w:rFonts w:ascii="Arrus BT" w:hAnsi="Arrus BT"/>
    </w:rPr>
  </w:style>
  <w:style w:type="paragraph" w:styleId="PlainText">
    <w:name w:val="Plain Text"/>
    <w:basedOn w:val="Normal"/>
    <w:link w:val="PlainTextChar"/>
    <w:uiPriority w:val="99"/>
    <w:rsid w:val="000F2EF2"/>
    <w:pPr>
      <w:autoSpaceDE w:val="0"/>
      <w:autoSpaceDN w:val="0"/>
    </w:pPr>
    <w:rPr>
      <w:rFonts w:ascii="Courier New" w:hAnsi="Courier New" w:cs="Courier New"/>
    </w:rPr>
  </w:style>
  <w:style w:type="character" w:customStyle="1" w:styleId="PlainTextChar">
    <w:name w:val="Plain Text Char"/>
    <w:link w:val="PlainText"/>
    <w:uiPriority w:val="99"/>
    <w:rsid w:val="000F2EF2"/>
    <w:rPr>
      <w:rFonts w:ascii="Courier New" w:hAnsi="Courier New" w:cs="Courier New"/>
    </w:rPr>
  </w:style>
  <w:style w:type="paragraph" w:customStyle="1" w:styleId="Style2">
    <w:name w:val="Style 2"/>
    <w:basedOn w:val="Normal"/>
    <w:uiPriority w:val="99"/>
    <w:rsid w:val="00E5128A"/>
    <w:pPr>
      <w:widowControl w:val="0"/>
      <w:autoSpaceDE w:val="0"/>
      <w:autoSpaceDN w:val="0"/>
      <w:adjustRightInd w:val="0"/>
    </w:pPr>
  </w:style>
  <w:style w:type="paragraph" w:customStyle="1" w:styleId="Style1">
    <w:name w:val="Style 1"/>
    <w:basedOn w:val="Normal"/>
    <w:uiPriority w:val="99"/>
    <w:rsid w:val="00E5128A"/>
    <w:pPr>
      <w:widowControl w:val="0"/>
      <w:autoSpaceDE w:val="0"/>
      <w:autoSpaceDN w:val="0"/>
      <w:adjustRightInd w:val="0"/>
    </w:pPr>
  </w:style>
  <w:style w:type="paragraph" w:customStyle="1" w:styleId="Style3">
    <w:name w:val="Style 3"/>
    <w:basedOn w:val="Normal"/>
    <w:uiPriority w:val="99"/>
    <w:rsid w:val="00E5128A"/>
    <w:pPr>
      <w:widowControl w:val="0"/>
      <w:autoSpaceDE w:val="0"/>
      <w:autoSpaceDN w:val="0"/>
      <w:ind w:left="576" w:right="72"/>
      <w:jc w:val="both"/>
    </w:pPr>
  </w:style>
  <w:style w:type="character" w:customStyle="1" w:styleId="msoins0">
    <w:name w:val="msoins0"/>
    <w:basedOn w:val="DefaultParagraphFont"/>
    <w:rsid w:val="00E5128A"/>
  </w:style>
  <w:style w:type="character" w:customStyle="1" w:styleId="middot">
    <w:name w:val="middot"/>
    <w:basedOn w:val="DefaultParagraphFont"/>
    <w:rsid w:val="00687B69"/>
  </w:style>
  <w:style w:type="character" w:customStyle="1" w:styleId="apple-converted-space">
    <w:name w:val="apple-converted-space"/>
    <w:basedOn w:val="DefaultParagraphFont"/>
    <w:rsid w:val="00687B69"/>
  </w:style>
  <w:style w:type="character" w:styleId="UnresolvedMention">
    <w:name w:val="Unresolved Mention"/>
    <w:basedOn w:val="DefaultParagraphFont"/>
    <w:uiPriority w:val="99"/>
    <w:semiHidden/>
    <w:unhideWhenUsed/>
    <w:rsid w:val="004243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8621">
      <w:bodyDiv w:val="1"/>
      <w:marLeft w:val="0"/>
      <w:marRight w:val="0"/>
      <w:marTop w:val="0"/>
      <w:marBottom w:val="0"/>
      <w:divBdr>
        <w:top w:val="none" w:sz="0" w:space="0" w:color="auto"/>
        <w:left w:val="none" w:sz="0" w:space="0" w:color="auto"/>
        <w:bottom w:val="none" w:sz="0" w:space="0" w:color="auto"/>
        <w:right w:val="none" w:sz="0" w:space="0" w:color="auto"/>
      </w:divBdr>
      <w:divsChild>
        <w:div w:id="727219899">
          <w:marLeft w:val="547"/>
          <w:marRight w:val="0"/>
          <w:marTop w:val="134"/>
          <w:marBottom w:val="0"/>
          <w:divBdr>
            <w:top w:val="none" w:sz="0" w:space="0" w:color="auto"/>
            <w:left w:val="none" w:sz="0" w:space="0" w:color="auto"/>
            <w:bottom w:val="none" w:sz="0" w:space="0" w:color="auto"/>
            <w:right w:val="none" w:sz="0" w:space="0" w:color="auto"/>
          </w:divBdr>
        </w:div>
      </w:divsChild>
    </w:div>
    <w:div w:id="2822369">
      <w:bodyDiv w:val="1"/>
      <w:marLeft w:val="0"/>
      <w:marRight w:val="0"/>
      <w:marTop w:val="0"/>
      <w:marBottom w:val="0"/>
      <w:divBdr>
        <w:top w:val="none" w:sz="0" w:space="0" w:color="auto"/>
        <w:left w:val="none" w:sz="0" w:space="0" w:color="auto"/>
        <w:bottom w:val="none" w:sz="0" w:space="0" w:color="auto"/>
        <w:right w:val="none" w:sz="0" w:space="0" w:color="auto"/>
      </w:divBdr>
      <w:divsChild>
        <w:div w:id="75370038">
          <w:marLeft w:val="547"/>
          <w:marRight w:val="0"/>
          <w:marTop w:val="0"/>
          <w:marBottom w:val="240"/>
          <w:divBdr>
            <w:top w:val="none" w:sz="0" w:space="0" w:color="auto"/>
            <w:left w:val="none" w:sz="0" w:space="0" w:color="auto"/>
            <w:bottom w:val="none" w:sz="0" w:space="0" w:color="auto"/>
            <w:right w:val="none" w:sz="0" w:space="0" w:color="auto"/>
          </w:divBdr>
        </w:div>
        <w:div w:id="96173594">
          <w:marLeft w:val="1166"/>
          <w:marRight w:val="0"/>
          <w:marTop w:val="0"/>
          <w:marBottom w:val="160"/>
          <w:divBdr>
            <w:top w:val="none" w:sz="0" w:space="0" w:color="auto"/>
            <w:left w:val="none" w:sz="0" w:space="0" w:color="auto"/>
            <w:bottom w:val="none" w:sz="0" w:space="0" w:color="auto"/>
            <w:right w:val="none" w:sz="0" w:space="0" w:color="auto"/>
          </w:divBdr>
        </w:div>
        <w:div w:id="386874896">
          <w:marLeft w:val="1166"/>
          <w:marRight w:val="0"/>
          <w:marTop w:val="0"/>
          <w:marBottom w:val="160"/>
          <w:divBdr>
            <w:top w:val="none" w:sz="0" w:space="0" w:color="auto"/>
            <w:left w:val="none" w:sz="0" w:space="0" w:color="auto"/>
            <w:bottom w:val="none" w:sz="0" w:space="0" w:color="auto"/>
            <w:right w:val="none" w:sz="0" w:space="0" w:color="auto"/>
          </w:divBdr>
        </w:div>
        <w:div w:id="1005012421">
          <w:marLeft w:val="547"/>
          <w:marRight w:val="0"/>
          <w:marTop w:val="0"/>
          <w:marBottom w:val="240"/>
          <w:divBdr>
            <w:top w:val="none" w:sz="0" w:space="0" w:color="auto"/>
            <w:left w:val="none" w:sz="0" w:space="0" w:color="auto"/>
            <w:bottom w:val="none" w:sz="0" w:space="0" w:color="auto"/>
            <w:right w:val="none" w:sz="0" w:space="0" w:color="auto"/>
          </w:divBdr>
        </w:div>
        <w:div w:id="1010642372">
          <w:marLeft w:val="1166"/>
          <w:marRight w:val="0"/>
          <w:marTop w:val="0"/>
          <w:marBottom w:val="160"/>
          <w:divBdr>
            <w:top w:val="none" w:sz="0" w:space="0" w:color="auto"/>
            <w:left w:val="none" w:sz="0" w:space="0" w:color="auto"/>
            <w:bottom w:val="none" w:sz="0" w:space="0" w:color="auto"/>
            <w:right w:val="none" w:sz="0" w:space="0" w:color="auto"/>
          </w:divBdr>
        </w:div>
        <w:div w:id="1034579133">
          <w:marLeft w:val="1166"/>
          <w:marRight w:val="0"/>
          <w:marTop w:val="0"/>
          <w:marBottom w:val="160"/>
          <w:divBdr>
            <w:top w:val="none" w:sz="0" w:space="0" w:color="auto"/>
            <w:left w:val="none" w:sz="0" w:space="0" w:color="auto"/>
            <w:bottom w:val="none" w:sz="0" w:space="0" w:color="auto"/>
            <w:right w:val="none" w:sz="0" w:space="0" w:color="auto"/>
          </w:divBdr>
        </w:div>
        <w:div w:id="1343051418">
          <w:marLeft w:val="547"/>
          <w:marRight w:val="0"/>
          <w:marTop w:val="0"/>
          <w:marBottom w:val="240"/>
          <w:divBdr>
            <w:top w:val="none" w:sz="0" w:space="0" w:color="auto"/>
            <w:left w:val="none" w:sz="0" w:space="0" w:color="auto"/>
            <w:bottom w:val="none" w:sz="0" w:space="0" w:color="auto"/>
            <w:right w:val="none" w:sz="0" w:space="0" w:color="auto"/>
          </w:divBdr>
        </w:div>
        <w:div w:id="1658343743">
          <w:marLeft w:val="547"/>
          <w:marRight w:val="0"/>
          <w:marTop w:val="0"/>
          <w:marBottom w:val="160"/>
          <w:divBdr>
            <w:top w:val="none" w:sz="0" w:space="0" w:color="auto"/>
            <w:left w:val="none" w:sz="0" w:space="0" w:color="auto"/>
            <w:bottom w:val="none" w:sz="0" w:space="0" w:color="auto"/>
            <w:right w:val="none" w:sz="0" w:space="0" w:color="auto"/>
          </w:divBdr>
        </w:div>
        <w:div w:id="1965652239">
          <w:marLeft w:val="547"/>
          <w:marRight w:val="0"/>
          <w:marTop w:val="0"/>
          <w:marBottom w:val="240"/>
          <w:divBdr>
            <w:top w:val="none" w:sz="0" w:space="0" w:color="auto"/>
            <w:left w:val="none" w:sz="0" w:space="0" w:color="auto"/>
            <w:bottom w:val="none" w:sz="0" w:space="0" w:color="auto"/>
            <w:right w:val="none" w:sz="0" w:space="0" w:color="auto"/>
          </w:divBdr>
        </w:div>
      </w:divsChild>
    </w:div>
    <w:div w:id="4133279">
      <w:bodyDiv w:val="1"/>
      <w:marLeft w:val="0"/>
      <w:marRight w:val="0"/>
      <w:marTop w:val="0"/>
      <w:marBottom w:val="0"/>
      <w:divBdr>
        <w:top w:val="none" w:sz="0" w:space="0" w:color="auto"/>
        <w:left w:val="none" w:sz="0" w:space="0" w:color="auto"/>
        <w:bottom w:val="none" w:sz="0" w:space="0" w:color="auto"/>
        <w:right w:val="none" w:sz="0" w:space="0" w:color="auto"/>
      </w:divBdr>
      <w:divsChild>
        <w:div w:id="1745834076">
          <w:marLeft w:val="0"/>
          <w:marRight w:val="0"/>
          <w:marTop w:val="0"/>
          <w:marBottom w:val="0"/>
          <w:divBdr>
            <w:top w:val="none" w:sz="0" w:space="0" w:color="auto"/>
            <w:left w:val="none" w:sz="0" w:space="0" w:color="auto"/>
            <w:bottom w:val="none" w:sz="0" w:space="0" w:color="auto"/>
            <w:right w:val="none" w:sz="0" w:space="0" w:color="auto"/>
          </w:divBdr>
          <w:divsChild>
            <w:div w:id="141698140">
              <w:marLeft w:val="0"/>
              <w:marRight w:val="0"/>
              <w:marTop w:val="0"/>
              <w:marBottom w:val="0"/>
              <w:divBdr>
                <w:top w:val="none" w:sz="0" w:space="0" w:color="auto"/>
                <w:left w:val="none" w:sz="0" w:space="0" w:color="auto"/>
                <w:bottom w:val="none" w:sz="0" w:space="0" w:color="auto"/>
                <w:right w:val="none" w:sz="0" w:space="0" w:color="auto"/>
              </w:divBdr>
              <w:divsChild>
                <w:div w:id="115752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5789">
      <w:bodyDiv w:val="1"/>
      <w:marLeft w:val="0"/>
      <w:marRight w:val="0"/>
      <w:marTop w:val="0"/>
      <w:marBottom w:val="0"/>
      <w:divBdr>
        <w:top w:val="none" w:sz="0" w:space="0" w:color="auto"/>
        <w:left w:val="none" w:sz="0" w:space="0" w:color="auto"/>
        <w:bottom w:val="none" w:sz="0" w:space="0" w:color="auto"/>
        <w:right w:val="none" w:sz="0" w:space="0" w:color="auto"/>
      </w:divBdr>
    </w:div>
    <w:div w:id="33582064">
      <w:bodyDiv w:val="1"/>
      <w:marLeft w:val="0"/>
      <w:marRight w:val="0"/>
      <w:marTop w:val="0"/>
      <w:marBottom w:val="0"/>
      <w:divBdr>
        <w:top w:val="none" w:sz="0" w:space="0" w:color="auto"/>
        <w:left w:val="none" w:sz="0" w:space="0" w:color="auto"/>
        <w:bottom w:val="none" w:sz="0" w:space="0" w:color="auto"/>
        <w:right w:val="none" w:sz="0" w:space="0" w:color="auto"/>
      </w:divBdr>
      <w:divsChild>
        <w:div w:id="555119683">
          <w:marLeft w:val="0"/>
          <w:marRight w:val="0"/>
          <w:marTop w:val="0"/>
          <w:marBottom w:val="0"/>
          <w:divBdr>
            <w:top w:val="none" w:sz="0" w:space="0" w:color="auto"/>
            <w:left w:val="none" w:sz="0" w:space="0" w:color="auto"/>
            <w:bottom w:val="none" w:sz="0" w:space="0" w:color="auto"/>
            <w:right w:val="none" w:sz="0" w:space="0" w:color="auto"/>
          </w:divBdr>
        </w:div>
        <w:div w:id="660668534">
          <w:marLeft w:val="0"/>
          <w:marRight w:val="0"/>
          <w:marTop w:val="0"/>
          <w:marBottom w:val="0"/>
          <w:divBdr>
            <w:top w:val="none" w:sz="0" w:space="0" w:color="auto"/>
            <w:left w:val="none" w:sz="0" w:space="0" w:color="auto"/>
            <w:bottom w:val="none" w:sz="0" w:space="0" w:color="auto"/>
            <w:right w:val="none" w:sz="0" w:space="0" w:color="auto"/>
          </w:divBdr>
        </w:div>
        <w:div w:id="854542445">
          <w:marLeft w:val="0"/>
          <w:marRight w:val="0"/>
          <w:marTop w:val="0"/>
          <w:marBottom w:val="0"/>
          <w:divBdr>
            <w:top w:val="none" w:sz="0" w:space="0" w:color="auto"/>
            <w:left w:val="none" w:sz="0" w:space="0" w:color="auto"/>
            <w:bottom w:val="none" w:sz="0" w:space="0" w:color="auto"/>
            <w:right w:val="none" w:sz="0" w:space="0" w:color="auto"/>
          </w:divBdr>
        </w:div>
        <w:div w:id="1141727859">
          <w:marLeft w:val="0"/>
          <w:marRight w:val="0"/>
          <w:marTop w:val="0"/>
          <w:marBottom w:val="0"/>
          <w:divBdr>
            <w:top w:val="none" w:sz="0" w:space="0" w:color="auto"/>
            <w:left w:val="none" w:sz="0" w:space="0" w:color="auto"/>
            <w:bottom w:val="none" w:sz="0" w:space="0" w:color="auto"/>
            <w:right w:val="none" w:sz="0" w:space="0" w:color="auto"/>
          </w:divBdr>
        </w:div>
        <w:div w:id="1180197121">
          <w:marLeft w:val="0"/>
          <w:marRight w:val="0"/>
          <w:marTop w:val="0"/>
          <w:marBottom w:val="0"/>
          <w:divBdr>
            <w:top w:val="none" w:sz="0" w:space="0" w:color="auto"/>
            <w:left w:val="none" w:sz="0" w:space="0" w:color="auto"/>
            <w:bottom w:val="none" w:sz="0" w:space="0" w:color="auto"/>
            <w:right w:val="none" w:sz="0" w:space="0" w:color="auto"/>
          </w:divBdr>
        </w:div>
        <w:div w:id="1289169005">
          <w:marLeft w:val="0"/>
          <w:marRight w:val="0"/>
          <w:marTop w:val="0"/>
          <w:marBottom w:val="0"/>
          <w:divBdr>
            <w:top w:val="none" w:sz="0" w:space="0" w:color="auto"/>
            <w:left w:val="none" w:sz="0" w:space="0" w:color="auto"/>
            <w:bottom w:val="none" w:sz="0" w:space="0" w:color="auto"/>
            <w:right w:val="none" w:sz="0" w:space="0" w:color="auto"/>
          </w:divBdr>
        </w:div>
        <w:div w:id="1913158253">
          <w:marLeft w:val="0"/>
          <w:marRight w:val="0"/>
          <w:marTop w:val="0"/>
          <w:marBottom w:val="0"/>
          <w:divBdr>
            <w:top w:val="none" w:sz="0" w:space="0" w:color="auto"/>
            <w:left w:val="none" w:sz="0" w:space="0" w:color="auto"/>
            <w:bottom w:val="none" w:sz="0" w:space="0" w:color="auto"/>
            <w:right w:val="none" w:sz="0" w:space="0" w:color="auto"/>
          </w:divBdr>
        </w:div>
        <w:div w:id="1969239621">
          <w:marLeft w:val="0"/>
          <w:marRight w:val="0"/>
          <w:marTop w:val="0"/>
          <w:marBottom w:val="0"/>
          <w:divBdr>
            <w:top w:val="none" w:sz="0" w:space="0" w:color="auto"/>
            <w:left w:val="none" w:sz="0" w:space="0" w:color="auto"/>
            <w:bottom w:val="none" w:sz="0" w:space="0" w:color="auto"/>
            <w:right w:val="none" w:sz="0" w:space="0" w:color="auto"/>
          </w:divBdr>
        </w:div>
        <w:div w:id="2018195268">
          <w:marLeft w:val="0"/>
          <w:marRight w:val="0"/>
          <w:marTop w:val="0"/>
          <w:marBottom w:val="0"/>
          <w:divBdr>
            <w:top w:val="none" w:sz="0" w:space="0" w:color="auto"/>
            <w:left w:val="none" w:sz="0" w:space="0" w:color="auto"/>
            <w:bottom w:val="none" w:sz="0" w:space="0" w:color="auto"/>
            <w:right w:val="none" w:sz="0" w:space="0" w:color="auto"/>
          </w:divBdr>
        </w:div>
      </w:divsChild>
    </w:div>
    <w:div w:id="39091319">
      <w:bodyDiv w:val="1"/>
      <w:marLeft w:val="0"/>
      <w:marRight w:val="0"/>
      <w:marTop w:val="0"/>
      <w:marBottom w:val="0"/>
      <w:divBdr>
        <w:top w:val="none" w:sz="0" w:space="0" w:color="auto"/>
        <w:left w:val="none" w:sz="0" w:space="0" w:color="auto"/>
        <w:bottom w:val="none" w:sz="0" w:space="0" w:color="auto"/>
        <w:right w:val="none" w:sz="0" w:space="0" w:color="auto"/>
      </w:divBdr>
    </w:div>
    <w:div w:id="42946667">
      <w:bodyDiv w:val="1"/>
      <w:marLeft w:val="0"/>
      <w:marRight w:val="0"/>
      <w:marTop w:val="0"/>
      <w:marBottom w:val="0"/>
      <w:divBdr>
        <w:top w:val="none" w:sz="0" w:space="0" w:color="auto"/>
        <w:left w:val="none" w:sz="0" w:space="0" w:color="auto"/>
        <w:bottom w:val="none" w:sz="0" w:space="0" w:color="auto"/>
        <w:right w:val="none" w:sz="0" w:space="0" w:color="auto"/>
      </w:divBdr>
      <w:divsChild>
        <w:div w:id="927687880">
          <w:marLeft w:val="691"/>
          <w:marRight w:val="0"/>
          <w:marTop w:val="0"/>
          <w:marBottom w:val="0"/>
          <w:divBdr>
            <w:top w:val="none" w:sz="0" w:space="0" w:color="auto"/>
            <w:left w:val="none" w:sz="0" w:space="0" w:color="auto"/>
            <w:bottom w:val="none" w:sz="0" w:space="0" w:color="auto"/>
            <w:right w:val="none" w:sz="0" w:space="0" w:color="auto"/>
          </w:divBdr>
        </w:div>
        <w:div w:id="1235162865">
          <w:marLeft w:val="691"/>
          <w:marRight w:val="0"/>
          <w:marTop w:val="0"/>
          <w:marBottom w:val="0"/>
          <w:divBdr>
            <w:top w:val="none" w:sz="0" w:space="0" w:color="auto"/>
            <w:left w:val="none" w:sz="0" w:space="0" w:color="auto"/>
            <w:bottom w:val="none" w:sz="0" w:space="0" w:color="auto"/>
            <w:right w:val="none" w:sz="0" w:space="0" w:color="auto"/>
          </w:divBdr>
        </w:div>
      </w:divsChild>
    </w:div>
    <w:div w:id="43523578">
      <w:bodyDiv w:val="1"/>
      <w:marLeft w:val="0"/>
      <w:marRight w:val="0"/>
      <w:marTop w:val="0"/>
      <w:marBottom w:val="0"/>
      <w:divBdr>
        <w:top w:val="none" w:sz="0" w:space="0" w:color="auto"/>
        <w:left w:val="none" w:sz="0" w:space="0" w:color="auto"/>
        <w:bottom w:val="none" w:sz="0" w:space="0" w:color="auto"/>
        <w:right w:val="none" w:sz="0" w:space="0" w:color="auto"/>
      </w:divBdr>
      <w:divsChild>
        <w:div w:id="288558371">
          <w:marLeft w:val="504"/>
          <w:marRight w:val="0"/>
          <w:marTop w:val="140"/>
          <w:marBottom w:val="0"/>
          <w:divBdr>
            <w:top w:val="none" w:sz="0" w:space="0" w:color="auto"/>
            <w:left w:val="none" w:sz="0" w:space="0" w:color="auto"/>
            <w:bottom w:val="none" w:sz="0" w:space="0" w:color="auto"/>
            <w:right w:val="none" w:sz="0" w:space="0" w:color="auto"/>
          </w:divBdr>
        </w:div>
        <w:div w:id="1028405889">
          <w:marLeft w:val="504"/>
          <w:marRight w:val="0"/>
          <w:marTop w:val="140"/>
          <w:marBottom w:val="0"/>
          <w:divBdr>
            <w:top w:val="none" w:sz="0" w:space="0" w:color="auto"/>
            <w:left w:val="none" w:sz="0" w:space="0" w:color="auto"/>
            <w:bottom w:val="none" w:sz="0" w:space="0" w:color="auto"/>
            <w:right w:val="none" w:sz="0" w:space="0" w:color="auto"/>
          </w:divBdr>
        </w:div>
      </w:divsChild>
    </w:div>
    <w:div w:id="45302520">
      <w:bodyDiv w:val="1"/>
      <w:marLeft w:val="0"/>
      <w:marRight w:val="0"/>
      <w:marTop w:val="0"/>
      <w:marBottom w:val="0"/>
      <w:divBdr>
        <w:top w:val="none" w:sz="0" w:space="0" w:color="auto"/>
        <w:left w:val="none" w:sz="0" w:space="0" w:color="auto"/>
        <w:bottom w:val="none" w:sz="0" w:space="0" w:color="auto"/>
        <w:right w:val="none" w:sz="0" w:space="0" w:color="auto"/>
      </w:divBdr>
      <w:divsChild>
        <w:div w:id="78448462">
          <w:marLeft w:val="1800"/>
          <w:marRight w:val="720"/>
          <w:marTop w:val="0"/>
          <w:marBottom w:val="0"/>
          <w:divBdr>
            <w:top w:val="none" w:sz="0" w:space="0" w:color="auto"/>
            <w:left w:val="none" w:sz="0" w:space="0" w:color="auto"/>
            <w:bottom w:val="none" w:sz="0" w:space="0" w:color="auto"/>
            <w:right w:val="none" w:sz="0" w:space="0" w:color="auto"/>
          </w:divBdr>
        </w:div>
        <w:div w:id="347753412">
          <w:marLeft w:val="547"/>
          <w:marRight w:val="720"/>
          <w:marTop w:val="0"/>
          <w:marBottom w:val="0"/>
          <w:divBdr>
            <w:top w:val="none" w:sz="0" w:space="0" w:color="auto"/>
            <w:left w:val="none" w:sz="0" w:space="0" w:color="auto"/>
            <w:bottom w:val="none" w:sz="0" w:space="0" w:color="auto"/>
            <w:right w:val="none" w:sz="0" w:space="0" w:color="auto"/>
          </w:divBdr>
        </w:div>
        <w:div w:id="877738472">
          <w:marLeft w:val="1800"/>
          <w:marRight w:val="720"/>
          <w:marTop w:val="0"/>
          <w:marBottom w:val="0"/>
          <w:divBdr>
            <w:top w:val="none" w:sz="0" w:space="0" w:color="auto"/>
            <w:left w:val="none" w:sz="0" w:space="0" w:color="auto"/>
            <w:bottom w:val="none" w:sz="0" w:space="0" w:color="auto"/>
            <w:right w:val="none" w:sz="0" w:space="0" w:color="auto"/>
          </w:divBdr>
        </w:div>
        <w:div w:id="1458254898">
          <w:marLeft w:val="1800"/>
          <w:marRight w:val="720"/>
          <w:marTop w:val="0"/>
          <w:marBottom w:val="0"/>
          <w:divBdr>
            <w:top w:val="none" w:sz="0" w:space="0" w:color="auto"/>
            <w:left w:val="none" w:sz="0" w:space="0" w:color="auto"/>
            <w:bottom w:val="none" w:sz="0" w:space="0" w:color="auto"/>
            <w:right w:val="none" w:sz="0" w:space="0" w:color="auto"/>
          </w:divBdr>
        </w:div>
      </w:divsChild>
    </w:div>
    <w:div w:id="59637925">
      <w:bodyDiv w:val="1"/>
      <w:marLeft w:val="0"/>
      <w:marRight w:val="0"/>
      <w:marTop w:val="0"/>
      <w:marBottom w:val="0"/>
      <w:divBdr>
        <w:top w:val="none" w:sz="0" w:space="0" w:color="auto"/>
        <w:left w:val="none" w:sz="0" w:space="0" w:color="auto"/>
        <w:bottom w:val="none" w:sz="0" w:space="0" w:color="auto"/>
        <w:right w:val="none" w:sz="0" w:space="0" w:color="auto"/>
      </w:divBdr>
    </w:div>
    <w:div w:id="62723834">
      <w:bodyDiv w:val="1"/>
      <w:marLeft w:val="0"/>
      <w:marRight w:val="0"/>
      <w:marTop w:val="0"/>
      <w:marBottom w:val="0"/>
      <w:divBdr>
        <w:top w:val="none" w:sz="0" w:space="0" w:color="auto"/>
        <w:left w:val="none" w:sz="0" w:space="0" w:color="auto"/>
        <w:bottom w:val="none" w:sz="0" w:space="0" w:color="auto"/>
        <w:right w:val="none" w:sz="0" w:space="0" w:color="auto"/>
      </w:divBdr>
      <w:divsChild>
        <w:div w:id="872227342">
          <w:marLeft w:val="907"/>
          <w:marRight w:val="0"/>
          <w:marTop w:val="0"/>
          <w:marBottom w:val="0"/>
          <w:divBdr>
            <w:top w:val="none" w:sz="0" w:space="0" w:color="auto"/>
            <w:left w:val="none" w:sz="0" w:space="0" w:color="auto"/>
            <w:bottom w:val="none" w:sz="0" w:space="0" w:color="auto"/>
            <w:right w:val="none" w:sz="0" w:space="0" w:color="auto"/>
          </w:divBdr>
        </w:div>
      </w:divsChild>
    </w:div>
    <w:div w:id="76100941">
      <w:bodyDiv w:val="1"/>
      <w:marLeft w:val="0"/>
      <w:marRight w:val="0"/>
      <w:marTop w:val="0"/>
      <w:marBottom w:val="0"/>
      <w:divBdr>
        <w:top w:val="none" w:sz="0" w:space="0" w:color="auto"/>
        <w:left w:val="none" w:sz="0" w:space="0" w:color="auto"/>
        <w:bottom w:val="none" w:sz="0" w:space="0" w:color="auto"/>
        <w:right w:val="none" w:sz="0" w:space="0" w:color="auto"/>
      </w:divBdr>
    </w:div>
    <w:div w:id="84739394">
      <w:bodyDiv w:val="1"/>
      <w:marLeft w:val="0"/>
      <w:marRight w:val="0"/>
      <w:marTop w:val="0"/>
      <w:marBottom w:val="0"/>
      <w:divBdr>
        <w:top w:val="none" w:sz="0" w:space="0" w:color="auto"/>
        <w:left w:val="none" w:sz="0" w:space="0" w:color="auto"/>
        <w:bottom w:val="none" w:sz="0" w:space="0" w:color="auto"/>
        <w:right w:val="none" w:sz="0" w:space="0" w:color="auto"/>
      </w:divBdr>
    </w:div>
    <w:div w:id="91711266">
      <w:bodyDiv w:val="1"/>
      <w:marLeft w:val="0"/>
      <w:marRight w:val="0"/>
      <w:marTop w:val="0"/>
      <w:marBottom w:val="0"/>
      <w:divBdr>
        <w:top w:val="none" w:sz="0" w:space="0" w:color="auto"/>
        <w:left w:val="none" w:sz="0" w:space="0" w:color="auto"/>
        <w:bottom w:val="none" w:sz="0" w:space="0" w:color="auto"/>
        <w:right w:val="none" w:sz="0" w:space="0" w:color="auto"/>
      </w:divBdr>
    </w:div>
    <w:div w:id="106583203">
      <w:bodyDiv w:val="1"/>
      <w:marLeft w:val="0"/>
      <w:marRight w:val="0"/>
      <w:marTop w:val="0"/>
      <w:marBottom w:val="0"/>
      <w:divBdr>
        <w:top w:val="none" w:sz="0" w:space="0" w:color="auto"/>
        <w:left w:val="none" w:sz="0" w:space="0" w:color="auto"/>
        <w:bottom w:val="none" w:sz="0" w:space="0" w:color="auto"/>
        <w:right w:val="none" w:sz="0" w:space="0" w:color="auto"/>
      </w:divBdr>
    </w:div>
    <w:div w:id="109666412">
      <w:bodyDiv w:val="1"/>
      <w:marLeft w:val="0"/>
      <w:marRight w:val="0"/>
      <w:marTop w:val="0"/>
      <w:marBottom w:val="0"/>
      <w:divBdr>
        <w:top w:val="none" w:sz="0" w:space="0" w:color="auto"/>
        <w:left w:val="none" w:sz="0" w:space="0" w:color="auto"/>
        <w:bottom w:val="none" w:sz="0" w:space="0" w:color="auto"/>
        <w:right w:val="none" w:sz="0" w:space="0" w:color="auto"/>
      </w:divBdr>
      <w:divsChild>
        <w:div w:id="175123626">
          <w:marLeft w:val="0"/>
          <w:marRight w:val="0"/>
          <w:marTop w:val="0"/>
          <w:marBottom w:val="0"/>
          <w:divBdr>
            <w:top w:val="none" w:sz="0" w:space="0" w:color="auto"/>
            <w:left w:val="none" w:sz="0" w:space="0" w:color="auto"/>
            <w:bottom w:val="none" w:sz="0" w:space="0" w:color="auto"/>
            <w:right w:val="none" w:sz="0" w:space="0" w:color="auto"/>
          </w:divBdr>
          <w:divsChild>
            <w:div w:id="1138186837">
              <w:marLeft w:val="0"/>
              <w:marRight w:val="0"/>
              <w:marTop w:val="0"/>
              <w:marBottom w:val="0"/>
              <w:divBdr>
                <w:top w:val="none" w:sz="0" w:space="0" w:color="auto"/>
                <w:left w:val="none" w:sz="0" w:space="0" w:color="auto"/>
                <w:bottom w:val="none" w:sz="0" w:space="0" w:color="auto"/>
                <w:right w:val="none" w:sz="0" w:space="0" w:color="auto"/>
              </w:divBdr>
              <w:divsChild>
                <w:div w:id="10781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48895">
      <w:bodyDiv w:val="1"/>
      <w:marLeft w:val="0"/>
      <w:marRight w:val="0"/>
      <w:marTop w:val="0"/>
      <w:marBottom w:val="0"/>
      <w:divBdr>
        <w:top w:val="none" w:sz="0" w:space="0" w:color="auto"/>
        <w:left w:val="none" w:sz="0" w:space="0" w:color="auto"/>
        <w:bottom w:val="none" w:sz="0" w:space="0" w:color="auto"/>
        <w:right w:val="none" w:sz="0" w:space="0" w:color="auto"/>
      </w:divBdr>
    </w:div>
    <w:div w:id="114914758">
      <w:bodyDiv w:val="1"/>
      <w:marLeft w:val="0"/>
      <w:marRight w:val="0"/>
      <w:marTop w:val="0"/>
      <w:marBottom w:val="0"/>
      <w:divBdr>
        <w:top w:val="none" w:sz="0" w:space="0" w:color="auto"/>
        <w:left w:val="none" w:sz="0" w:space="0" w:color="auto"/>
        <w:bottom w:val="none" w:sz="0" w:space="0" w:color="auto"/>
        <w:right w:val="none" w:sz="0" w:space="0" w:color="auto"/>
      </w:divBdr>
      <w:divsChild>
        <w:div w:id="523399393">
          <w:marLeft w:val="0"/>
          <w:marRight w:val="0"/>
          <w:marTop w:val="0"/>
          <w:marBottom w:val="0"/>
          <w:divBdr>
            <w:top w:val="none" w:sz="0" w:space="0" w:color="auto"/>
            <w:left w:val="none" w:sz="0" w:space="0" w:color="auto"/>
            <w:bottom w:val="none" w:sz="0" w:space="0" w:color="auto"/>
            <w:right w:val="none" w:sz="0" w:space="0" w:color="auto"/>
          </w:divBdr>
          <w:divsChild>
            <w:div w:id="23944253">
              <w:marLeft w:val="0"/>
              <w:marRight w:val="0"/>
              <w:marTop w:val="0"/>
              <w:marBottom w:val="0"/>
              <w:divBdr>
                <w:top w:val="none" w:sz="0" w:space="0" w:color="auto"/>
                <w:left w:val="none" w:sz="0" w:space="0" w:color="auto"/>
                <w:bottom w:val="none" w:sz="0" w:space="0" w:color="auto"/>
                <w:right w:val="none" w:sz="0" w:space="0" w:color="auto"/>
              </w:divBdr>
            </w:div>
            <w:div w:id="136075613">
              <w:marLeft w:val="0"/>
              <w:marRight w:val="0"/>
              <w:marTop w:val="0"/>
              <w:marBottom w:val="0"/>
              <w:divBdr>
                <w:top w:val="none" w:sz="0" w:space="0" w:color="auto"/>
                <w:left w:val="none" w:sz="0" w:space="0" w:color="auto"/>
                <w:bottom w:val="none" w:sz="0" w:space="0" w:color="auto"/>
                <w:right w:val="none" w:sz="0" w:space="0" w:color="auto"/>
              </w:divBdr>
            </w:div>
            <w:div w:id="434834403">
              <w:marLeft w:val="0"/>
              <w:marRight w:val="0"/>
              <w:marTop w:val="0"/>
              <w:marBottom w:val="0"/>
              <w:divBdr>
                <w:top w:val="none" w:sz="0" w:space="0" w:color="auto"/>
                <w:left w:val="none" w:sz="0" w:space="0" w:color="auto"/>
                <w:bottom w:val="none" w:sz="0" w:space="0" w:color="auto"/>
                <w:right w:val="none" w:sz="0" w:space="0" w:color="auto"/>
              </w:divBdr>
            </w:div>
            <w:div w:id="703749608">
              <w:marLeft w:val="0"/>
              <w:marRight w:val="0"/>
              <w:marTop w:val="0"/>
              <w:marBottom w:val="0"/>
              <w:divBdr>
                <w:top w:val="none" w:sz="0" w:space="0" w:color="auto"/>
                <w:left w:val="none" w:sz="0" w:space="0" w:color="auto"/>
                <w:bottom w:val="none" w:sz="0" w:space="0" w:color="auto"/>
                <w:right w:val="none" w:sz="0" w:space="0" w:color="auto"/>
              </w:divBdr>
            </w:div>
            <w:div w:id="724648618">
              <w:marLeft w:val="0"/>
              <w:marRight w:val="0"/>
              <w:marTop w:val="0"/>
              <w:marBottom w:val="0"/>
              <w:divBdr>
                <w:top w:val="none" w:sz="0" w:space="0" w:color="auto"/>
                <w:left w:val="none" w:sz="0" w:space="0" w:color="auto"/>
                <w:bottom w:val="none" w:sz="0" w:space="0" w:color="auto"/>
                <w:right w:val="none" w:sz="0" w:space="0" w:color="auto"/>
              </w:divBdr>
            </w:div>
            <w:div w:id="849491102">
              <w:marLeft w:val="0"/>
              <w:marRight w:val="0"/>
              <w:marTop w:val="0"/>
              <w:marBottom w:val="0"/>
              <w:divBdr>
                <w:top w:val="none" w:sz="0" w:space="0" w:color="auto"/>
                <w:left w:val="none" w:sz="0" w:space="0" w:color="auto"/>
                <w:bottom w:val="none" w:sz="0" w:space="0" w:color="auto"/>
                <w:right w:val="none" w:sz="0" w:space="0" w:color="auto"/>
              </w:divBdr>
            </w:div>
            <w:div w:id="1947155307">
              <w:marLeft w:val="0"/>
              <w:marRight w:val="0"/>
              <w:marTop w:val="0"/>
              <w:marBottom w:val="0"/>
              <w:divBdr>
                <w:top w:val="none" w:sz="0" w:space="0" w:color="auto"/>
                <w:left w:val="none" w:sz="0" w:space="0" w:color="auto"/>
                <w:bottom w:val="none" w:sz="0" w:space="0" w:color="auto"/>
                <w:right w:val="none" w:sz="0" w:space="0" w:color="auto"/>
              </w:divBdr>
              <w:divsChild>
                <w:div w:id="1999647480">
                  <w:marLeft w:val="0"/>
                  <w:marRight w:val="0"/>
                  <w:marTop w:val="0"/>
                  <w:marBottom w:val="0"/>
                  <w:divBdr>
                    <w:top w:val="none" w:sz="0" w:space="0" w:color="auto"/>
                    <w:left w:val="none" w:sz="0" w:space="0" w:color="auto"/>
                    <w:bottom w:val="none" w:sz="0" w:space="0" w:color="auto"/>
                    <w:right w:val="none" w:sz="0" w:space="0" w:color="auto"/>
                  </w:divBdr>
                  <w:divsChild>
                    <w:div w:id="95572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08230">
      <w:bodyDiv w:val="1"/>
      <w:marLeft w:val="0"/>
      <w:marRight w:val="0"/>
      <w:marTop w:val="0"/>
      <w:marBottom w:val="0"/>
      <w:divBdr>
        <w:top w:val="none" w:sz="0" w:space="0" w:color="auto"/>
        <w:left w:val="none" w:sz="0" w:space="0" w:color="auto"/>
        <w:bottom w:val="none" w:sz="0" w:space="0" w:color="auto"/>
        <w:right w:val="none" w:sz="0" w:space="0" w:color="auto"/>
      </w:divBdr>
      <w:divsChild>
        <w:div w:id="96365475">
          <w:marLeft w:val="0"/>
          <w:marRight w:val="0"/>
          <w:marTop w:val="0"/>
          <w:marBottom w:val="0"/>
          <w:divBdr>
            <w:top w:val="none" w:sz="0" w:space="0" w:color="auto"/>
            <w:left w:val="none" w:sz="0" w:space="0" w:color="auto"/>
            <w:bottom w:val="none" w:sz="0" w:space="0" w:color="auto"/>
            <w:right w:val="none" w:sz="0" w:space="0" w:color="auto"/>
          </w:divBdr>
          <w:divsChild>
            <w:div w:id="454328294">
              <w:marLeft w:val="0"/>
              <w:marRight w:val="0"/>
              <w:marTop w:val="0"/>
              <w:marBottom w:val="0"/>
              <w:divBdr>
                <w:top w:val="none" w:sz="0" w:space="0" w:color="auto"/>
                <w:left w:val="none" w:sz="0" w:space="0" w:color="auto"/>
                <w:bottom w:val="none" w:sz="0" w:space="0" w:color="auto"/>
                <w:right w:val="none" w:sz="0" w:space="0" w:color="auto"/>
              </w:divBdr>
            </w:div>
            <w:div w:id="461196475">
              <w:marLeft w:val="0"/>
              <w:marRight w:val="0"/>
              <w:marTop w:val="0"/>
              <w:marBottom w:val="0"/>
              <w:divBdr>
                <w:top w:val="none" w:sz="0" w:space="0" w:color="auto"/>
                <w:left w:val="none" w:sz="0" w:space="0" w:color="auto"/>
                <w:bottom w:val="none" w:sz="0" w:space="0" w:color="auto"/>
                <w:right w:val="none" w:sz="0" w:space="0" w:color="auto"/>
              </w:divBdr>
            </w:div>
            <w:div w:id="608203197">
              <w:marLeft w:val="0"/>
              <w:marRight w:val="0"/>
              <w:marTop w:val="0"/>
              <w:marBottom w:val="0"/>
              <w:divBdr>
                <w:top w:val="none" w:sz="0" w:space="0" w:color="auto"/>
                <w:left w:val="none" w:sz="0" w:space="0" w:color="auto"/>
                <w:bottom w:val="none" w:sz="0" w:space="0" w:color="auto"/>
                <w:right w:val="none" w:sz="0" w:space="0" w:color="auto"/>
              </w:divBdr>
            </w:div>
            <w:div w:id="746148089">
              <w:marLeft w:val="0"/>
              <w:marRight w:val="0"/>
              <w:marTop w:val="0"/>
              <w:marBottom w:val="0"/>
              <w:divBdr>
                <w:top w:val="none" w:sz="0" w:space="0" w:color="auto"/>
                <w:left w:val="none" w:sz="0" w:space="0" w:color="auto"/>
                <w:bottom w:val="none" w:sz="0" w:space="0" w:color="auto"/>
                <w:right w:val="none" w:sz="0" w:space="0" w:color="auto"/>
              </w:divBdr>
              <w:divsChild>
                <w:div w:id="154952528">
                  <w:marLeft w:val="0"/>
                  <w:marRight w:val="0"/>
                  <w:marTop w:val="0"/>
                  <w:marBottom w:val="0"/>
                  <w:divBdr>
                    <w:top w:val="none" w:sz="0" w:space="0" w:color="auto"/>
                    <w:left w:val="none" w:sz="0" w:space="0" w:color="auto"/>
                    <w:bottom w:val="none" w:sz="0" w:space="0" w:color="auto"/>
                    <w:right w:val="none" w:sz="0" w:space="0" w:color="auto"/>
                  </w:divBdr>
                </w:div>
                <w:div w:id="201328300">
                  <w:marLeft w:val="0"/>
                  <w:marRight w:val="0"/>
                  <w:marTop w:val="0"/>
                  <w:marBottom w:val="0"/>
                  <w:divBdr>
                    <w:top w:val="none" w:sz="0" w:space="0" w:color="auto"/>
                    <w:left w:val="none" w:sz="0" w:space="0" w:color="auto"/>
                    <w:bottom w:val="none" w:sz="0" w:space="0" w:color="auto"/>
                    <w:right w:val="none" w:sz="0" w:space="0" w:color="auto"/>
                  </w:divBdr>
                </w:div>
                <w:div w:id="235477397">
                  <w:marLeft w:val="0"/>
                  <w:marRight w:val="0"/>
                  <w:marTop w:val="0"/>
                  <w:marBottom w:val="0"/>
                  <w:divBdr>
                    <w:top w:val="none" w:sz="0" w:space="0" w:color="auto"/>
                    <w:left w:val="none" w:sz="0" w:space="0" w:color="auto"/>
                    <w:bottom w:val="none" w:sz="0" w:space="0" w:color="auto"/>
                    <w:right w:val="none" w:sz="0" w:space="0" w:color="auto"/>
                  </w:divBdr>
                </w:div>
                <w:div w:id="258873496">
                  <w:marLeft w:val="0"/>
                  <w:marRight w:val="0"/>
                  <w:marTop w:val="0"/>
                  <w:marBottom w:val="0"/>
                  <w:divBdr>
                    <w:top w:val="none" w:sz="0" w:space="0" w:color="auto"/>
                    <w:left w:val="none" w:sz="0" w:space="0" w:color="auto"/>
                    <w:bottom w:val="none" w:sz="0" w:space="0" w:color="auto"/>
                    <w:right w:val="none" w:sz="0" w:space="0" w:color="auto"/>
                  </w:divBdr>
                </w:div>
                <w:div w:id="298849143">
                  <w:marLeft w:val="0"/>
                  <w:marRight w:val="0"/>
                  <w:marTop w:val="0"/>
                  <w:marBottom w:val="0"/>
                  <w:divBdr>
                    <w:top w:val="none" w:sz="0" w:space="0" w:color="auto"/>
                    <w:left w:val="none" w:sz="0" w:space="0" w:color="auto"/>
                    <w:bottom w:val="none" w:sz="0" w:space="0" w:color="auto"/>
                    <w:right w:val="none" w:sz="0" w:space="0" w:color="auto"/>
                  </w:divBdr>
                </w:div>
                <w:div w:id="322389480">
                  <w:marLeft w:val="0"/>
                  <w:marRight w:val="0"/>
                  <w:marTop w:val="0"/>
                  <w:marBottom w:val="0"/>
                  <w:divBdr>
                    <w:top w:val="none" w:sz="0" w:space="0" w:color="auto"/>
                    <w:left w:val="none" w:sz="0" w:space="0" w:color="auto"/>
                    <w:bottom w:val="none" w:sz="0" w:space="0" w:color="auto"/>
                    <w:right w:val="none" w:sz="0" w:space="0" w:color="auto"/>
                  </w:divBdr>
                </w:div>
                <w:div w:id="401488629">
                  <w:marLeft w:val="0"/>
                  <w:marRight w:val="0"/>
                  <w:marTop w:val="0"/>
                  <w:marBottom w:val="0"/>
                  <w:divBdr>
                    <w:top w:val="none" w:sz="0" w:space="0" w:color="auto"/>
                    <w:left w:val="none" w:sz="0" w:space="0" w:color="auto"/>
                    <w:bottom w:val="none" w:sz="0" w:space="0" w:color="auto"/>
                    <w:right w:val="none" w:sz="0" w:space="0" w:color="auto"/>
                  </w:divBdr>
                </w:div>
                <w:div w:id="451479450">
                  <w:marLeft w:val="0"/>
                  <w:marRight w:val="0"/>
                  <w:marTop w:val="0"/>
                  <w:marBottom w:val="0"/>
                  <w:divBdr>
                    <w:top w:val="none" w:sz="0" w:space="0" w:color="auto"/>
                    <w:left w:val="none" w:sz="0" w:space="0" w:color="auto"/>
                    <w:bottom w:val="none" w:sz="0" w:space="0" w:color="auto"/>
                    <w:right w:val="none" w:sz="0" w:space="0" w:color="auto"/>
                  </w:divBdr>
                </w:div>
                <w:div w:id="593251104">
                  <w:marLeft w:val="0"/>
                  <w:marRight w:val="0"/>
                  <w:marTop w:val="0"/>
                  <w:marBottom w:val="0"/>
                  <w:divBdr>
                    <w:top w:val="none" w:sz="0" w:space="0" w:color="auto"/>
                    <w:left w:val="none" w:sz="0" w:space="0" w:color="auto"/>
                    <w:bottom w:val="none" w:sz="0" w:space="0" w:color="auto"/>
                    <w:right w:val="none" w:sz="0" w:space="0" w:color="auto"/>
                  </w:divBdr>
                </w:div>
                <w:div w:id="646132731">
                  <w:marLeft w:val="0"/>
                  <w:marRight w:val="0"/>
                  <w:marTop w:val="0"/>
                  <w:marBottom w:val="0"/>
                  <w:divBdr>
                    <w:top w:val="none" w:sz="0" w:space="0" w:color="auto"/>
                    <w:left w:val="none" w:sz="0" w:space="0" w:color="auto"/>
                    <w:bottom w:val="none" w:sz="0" w:space="0" w:color="auto"/>
                    <w:right w:val="none" w:sz="0" w:space="0" w:color="auto"/>
                  </w:divBdr>
                </w:div>
                <w:div w:id="753822673">
                  <w:marLeft w:val="0"/>
                  <w:marRight w:val="0"/>
                  <w:marTop w:val="0"/>
                  <w:marBottom w:val="0"/>
                  <w:divBdr>
                    <w:top w:val="none" w:sz="0" w:space="0" w:color="auto"/>
                    <w:left w:val="none" w:sz="0" w:space="0" w:color="auto"/>
                    <w:bottom w:val="none" w:sz="0" w:space="0" w:color="auto"/>
                    <w:right w:val="none" w:sz="0" w:space="0" w:color="auto"/>
                  </w:divBdr>
                </w:div>
                <w:div w:id="764308369">
                  <w:marLeft w:val="0"/>
                  <w:marRight w:val="0"/>
                  <w:marTop w:val="0"/>
                  <w:marBottom w:val="0"/>
                  <w:divBdr>
                    <w:top w:val="none" w:sz="0" w:space="0" w:color="auto"/>
                    <w:left w:val="none" w:sz="0" w:space="0" w:color="auto"/>
                    <w:bottom w:val="none" w:sz="0" w:space="0" w:color="auto"/>
                    <w:right w:val="none" w:sz="0" w:space="0" w:color="auto"/>
                  </w:divBdr>
                </w:div>
                <w:div w:id="829829301">
                  <w:marLeft w:val="0"/>
                  <w:marRight w:val="0"/>
                  <w:marTop w:val="0"/>
                  <w:marBottom w:val="0"/>
                  <w:divBdr>
                    <w:top w:val="none" w:sz="0" w:space="0" w:color="auto"/>
                    <w:left w:val="none" w:sz="0" w:space="0" w:color="auto"/>
                    <w:bottom w:val="none" w:sz="0" w:space="0" w:color="auto"/>
                    <w:right w:val="none" w:sz="0" w:space="0" w:color="auto"/>
                  </w:divBdr>
                </w:div>
                <w:div w:id="843517069">
                  <w:marLeft w:val="0"/>
                  <w:marRight w:val="0"/>
                  <w:marTop w:val="0"/>
                  <w:marBottom w:val="0"/>
                  <w:divBdr>
                    <w:top w:val="none" w:sz="0" w:space="0" w:color="auto"/>
                    <w:left w:val="none" w:sz="0" w:space="0" w:color="auto"/>
                    <w:bottom w:val="none" w:sz="0" w:space="0" w:color="auto"/>
                    <w:right w:val="none" w:sz="0" w:space="0" w:color="auto"/>
                  </w:divBdr>
                </w:div>
                <w:div w:id="983509583">
                  <w:marLeft w:val="0"/>
                  <w:marRight w:val="0"/>
                  <w:marTop w:val="0"/>
                  <w:marBottom w:val="0"/>
                  <w:divBdr>
                    <w:top w:val="none" w:sz="0" w:space="0" w:color="auto"/>
                    <w:left w:val="none" w:sz="0" w:space="0" w:color="auto"/>
                    <w:bottom w:val="none" w:sz="0" w:space="0" w:color="auto"/>
                    <w:right w:val="none" w:sz="0" w:space="0" w:color="auto"/>
                  </w:divBdr>
                </w:div>
                <w:div w:id="1159231352">
                  <w:marLeft w:val="0"/>
                  <w:marRight w:val="0"/>
                  <w:marTop w:val="0"/>
                  <w:marBottom w:val="0"/>
                  <w:divBdr>
                    <w:top w:val="none" w:sz="0" w:space="0" w:color="auto"/>
                    <w:left w:val="none" w:sz="0" w:space="0" w:color="auto"/>
                    <w:bottom w:val="none" w:sz="0" w:space="0" w:color="auto"/>
                    <w:right w:val="none" w:sz="0" w:space="0" w:color="auto"/>
                  </w:divBdr>
                </w:div>
                <w:div w:id="1233196807">
                  <w:marLeft w:val="0"/>
                  <w:marRight w:val="0"/>
                  <w:marTop w:val="0"/>
                  <w:marBottom w:val="0"/>
                  <w:divBdr>
                    <w:top w:val="none" w:sz="0" w:space="0" w:color="auto"/>
                    <w:left w:val="none" w:sz="0" w:space="0" w:color="auto"/>
                    <w:bottom w:val="none" w:sz="0" w:space="0" w:color="auto"/>
                    <w:right w:val="none" w:sz="0" w:space="0" w:color="auto"/>
                  </w:divBdr>
                </w:div>
                <w:div w:id="1368485140">
                  <w:marLeft w:val="0"/>
                  <w:marRight w:val="0"/>
                  <w:marTop w:val="0"/>
                  <w:marBottom w:val="0"/>
                  <w:divBdr>
                    <w:top w:val="none" w:sz="0" w:space="0" w:color="auto"/>
                    <w:left w:val="none" w:sz="0" w:space="0" w:color="auto"/>
                    <w:bottom w:val="none" w:sz="0" w:space="0" w:color="auto"/>
                    <w:right w:val="none" w:sz="0" w:space="0" w:color="auto"/>
                  </w:divBdr>
                </w:div>
                <w:div w:id="1427068985">
                  <w:marLeft w:val="0"/>
                  <w:marRight w:val="0"/>
                  <w:marTop w:val="0"/>
                  <w:marBottom w:val="0"/>
                  <w:divBdr>
                    <w:top w:val="none" w:sz="0" w:space="0" w:color="auto"/>
                    <w:left w:val="none" w:sz="0" w:space="0" w:color="auto"/>
                    <w:bottom w:val="none" w:sz="0" w:space="0" w:color="auto"/>
                    <w:right w:val="none" w:sz="0" w:space="0" w:color="auto"/>
                  </w:divBdr>
                </w:div>
                <w:div w:id="1514420608">
                  <w:marLeft w:val="0"/>
                  <w:marRight w:val="0"/>
                  <w:marTop w:val="0"/>
                  <w:marBottom w:val="0"/>
                  <w:divBdr>
                    <w:top w:val="none" w:sz="0" w:space="0" w:color="auto"/>
                    <w:left w:val="none" w:sz="0" w:space="0" w:color="auto"/>
                    <w:bottom w:val="none" w:sz="0" w:space="0" w:color="auto"/>
                    <w:right w:val="none" w:sz="0" w:space="0" w:color="auto"/>
                  </w:divBdr>
                </w:div>
                <w:div w:id="1727677256">
                  <w:marLeft w:val="0"/>
                  <w:marRight w:val="0"/>
                  <w:marTop w:val="0"/>
                  <w:marBottom w:val="0"/>
                  <w:divBdr>
                    <w:top w:val="none" w:sz="0" w:space="0" w:color="auto"/>
                    <w:left w:val="none" w:sz="0" w:space="0" w:color="auto"/>
                    <w:bottom w:val="none" w:sz="0" w:space="0" w:color="auto"/>
                    <w:right w:val="none" w:sz="0" w:space="0" w:color="auto"/>
                  </w:divBdr>
                </w:div>
                <w:div w:id="1729647555">
                  <w:marLeft w:val="0"/>
                  <w:marRight w:val="0"/>
                  <w:marTop w:val="0"/>
                  <w:marBottom w:val="0"/>
                  <w:divBdr>
                    <w:top w:val="none" w:sz="0" w:space="0" w:color="auto"/>
                    <w:left w:val="none" w:sz="0" w:space="0" w:color="auto"/>
                    <w:bottom w:val="none" w:sz="0" w:space="0" w:color="auto"/>
                    <w:right w:val="none" w:sz="0" w:space="0" w:color="auto"/>
                  </w:divBdr>
                </w:div>
                <w:div w:id="1730766730">
                  <w:marLeft w:val="0"/>
                  <w:marRight w:val="0"/>
                  <w:marTop w:val="0"/>
                  <w:marBottom w:val="0"/>
                  <w:divBdr>
                    <w:top w:val="none" w:sz="0" w:space="0" w:color="auto"/>
                    <w:left w:val="none" w:sz="0" w:space="0" w:color="auto"/>
                    <w:bottom w:val="none" w:sz="0" w:space="0" w:color="auto"/>
                    <w:right w:val="none" w:sz="0" w:space="0" w:color="auto"/>
                  </w:divBdr>
                </w:div>
                <w:div w:id="1740250529">
                  <w:marLeft w:val="0"/>
                  <w:marRight w:val="0"/>
                  <w:marTop w:val="0"/>
                  <w:marBottom w:val="0"/>
                  <w:divBdr>
                    <w:top w:val="none" w:sz="0" w:space="0" w:color="auto"/>
                    <w:left w:val="none" w:sz="0" w:space="0" w:color="auto"/>
                    <w:bottom w:val="none" w:sz="0" w:space="0" w:color="auto"/>
                    <w:right w:val="none" w:sz="0" w:space="0" w:color="auto"/>
                  </w:divBdr>
                </w:div>
                <w:div w:id="1807694872">
                  <w:marLeft w:val="0"/>
                  <w:marRight w:val="0"/>
                  <w:marTop w:val="0"/>
                  <w:marBottom w:val="0"/>
                  <w:divBdr>
                    <w:top w:val="none" w:sz="0" w:space="0" w:color="auto"/>
                    <w:left w:val="none" w:sz="0" w:space="0" w:color="auto"/>
                    <w:bottom w:val="none" w:sz="0" w:space="0" w:color="auto"/>
                    <w:right w:val="none" w:sz="0" w:space="0" w:color="auto"/>
                  </w:divBdr>
                </w:div>
                <w:div w:id="1821576395">
                  <w:marLeft w:val="0"/>
                  <w:marRight w:val="0"/>
                  <w:marTop w:val="0"/>
                  <w:marBottom w:val="0"/>
                  <w:divBdr>
                    <w:top w:val="none" w:sz="0" w:space="0" w:color="auto"/>
                    <w:left w:val="none" w:sz="0" w:space="0" w:color="auto"/>
                    <w:bottom w:val="none" w:sz="0" w:space="0" w:color="auto"/>
                    <w:right w:val="none" w:sz="0" w:space="0" w:color="auto"/>
                  </w:divBdr>
                </w:div>
                <w:div w:id="1930700565">
                  <w:marLeft w:val="0"/>
                  <w:marRight w:val="0"/>
                  <w:marTop w:val="0"/>
                  <w:marBottom w:val="0"/>
                  <w:divBdr>
                    <w:top w:val="none" w:sz="0" w:space="0" w:color="auto"/>
                    <w:left w:val="none" w:sz="0" w:space="0" w:color="auto"/>
                    <w:bottom w:val="none" w:sz="0" w:space="0" w:color="auto"/>
                    <w:right w:val="none" w:sz="0" w:space="0" w:color="auto"/>
                  </w:divBdr>
                </w:div>
                <w:div w:id="1969628345">
                  <w:marLeft w:val="0"/>
                  <w:marRight w:val="0"/>
                  <w:marTop w:val="0"/>
                  <w:marBottom w:val="0"/>
                  <w:divBdr>
                    <w:top w:val="none" w:sz="0" w:space="0" w:color="auto"/>
                    <w:left w:val="none" w:sz="0" w:space="0" w:color="auto"/>
                    <w:bottom w:val="none" w:sz="0" w:space="0" w:color="auto"/>
                    <w:right w:val="none" w:sz="0" w:space="0" w:color="auto"/>
                  </w:divBdr>
                </w:div>
                <w:div w:id="2114861107">
                  <w:marLeft w:val="0"/>
                  <w:marRight w:val="0"/>
                  <w:marTop w:val="0"/>
                  <w:marBottom w:val="0"/>
                  <w:divBdr>
                    <w:top w:val="none" w:sz="0" w:space="0" w:color="auto"/>
                    <w:left w:val="none" w:sz="0" w:space="0" w:color="auto"/>
                    <w:bottom w:val="none" w:sz="0" w:space="0" w:color="auto"/>
                    <w:right w:val="none" w:sz="0" w:space="0" w:color="auto"/>
                  </w:divBdr>
                </w:div>
              </w:divsChild>
            </w:div>
            <w:div w:id="891884910">
              <w:marLeft w:val="0"/>
              <w:marRight w:val="0"/>
              <w:marTop w:val="0"/>
              <w:marBottom w:val="0"/>
              <w:divBdr>
                <w:top w:val="none" w:sz="0" w:space="0" w:color="auto"/>
                <w:left w:val="none" w:sz="0" w:space="0" w:color="auto"/>
                <w:bottom w:val="none" w:sz="0" w:space="0" w:color="auto"/>
                <w:right w:val="none" w:sz="0" w:space="0" w:color="auto"/>
              </w:divBdr>
            </w:div>
            <w:div w:id="900603477">
              <w:marLeft w:val="0"/>
              <w:marRight w:val="0"/>
              <w:marTop w:val="0"/>
              <w:marBottom w:val="0"/>
              <w:divBdr>
                <w:top w:val="none" w:sz="0" w:space="0" w:color="auto"/>
                <w:left w:val="none" w:sz="0" w:space="0" w:color="auto"/>
                <w:bottom w:val="none" w:sz="0" w:space="0" w:color="auto"/>
                <w:right w:val="none" w:sz="0" w:space="0" w:color="auto"/>
              </w:divBdr>
            </w:div>
            <w:div w:id="979925304">
              <w:marLeft w:val="0"/>
              <w:marRight w:val="0"/>
              <w:marTop w:val="0"/>
              <w:marBottom w:val="0"/>
              <w:divBdr>
                <w:top w:val="none" w:sz="0" w:space="0" w:color="auto"/>
                <w:left w:val="none" w:sz="0" w:space="0" w:color="auto"/>
                <w:bottom w:val="none" w:sz="0" w:space="0" w:color="auto"/>
                <w:right w:val="none" w:sz="0" w:space="0" w:color="auto"/>
              </w:divBdr>
            </w:div>
            <w:div w:id="1021204978">
              <w:marLeft w:val="0"/>
              <w:marRight w:val="0"/>
              <w:marTop w:val="0"/>
              <w:marBottom w:val="0"/>
              <w:divBdr>
                <w:top w:val="none" w:sz="0" w:space="0" w:color="auto"/>
                <w:left w:val="none" w:sz="0" w:space="0" w:color="auto"/>
                <w:bottom w:val="none" w:sz="0" w:space="0" w:color="auto"/>
                <w:right w:val="none" w:sz="0" w:space="0" w:color="auto"/>
              </w:divBdr>
            </w:div>
            <w:div w:id="1140801424">
              <w:marLeft w:val="0"/>
              <w:marRight w:val="0"/>
              <w:marTop w:val="0"/>
              <w:marBottom w:val="0"/>
              <w:divBdr>
                <w:top w:val="none" w:sz="0" w:space="0" w:color="auto"/>
                <w:left w:val="none" w:sz="0" w:space="0" w:color="auto"/>
                <w:bottom w:val="none" w:sz="0" w:space="0" w:color="auto"/>
                <w:right w:val="none" w:sz="0" w:space="0" w:color="auto"/>
              </w:divBdr>
            </w:div>
            <w:div w:id="116196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04074">
      <w:bodyDiv w:val="1"/>
      <w:marLeft w:val="0"/>
      <w:marRight w:val="0"/>
      <w:marTop w:val="0"/>
      <w:marBottom w:val="0"/>
      <w:divBdr>
        <w:top w:val="none" w:sz="0" w:space="0" w:color="auto"/>
        <w:left w:val="none" w:sz="0" w:space="0" w:color="auto"/>
        <w:bottom w:val="none" w:sz="0" w:space="0" w:color="auto"/>
        <w:right w:val="none" w:sz="0" w:space="0" w:color="auto"/>
      </w:divBdr>
      <w:divsChild>
        <w:div w:id="1185629853">
          <w:marLeft w:val="360"/>
          <w:marRight w:val="0"/>
          <w:marTop w:val="280"/>
          <w:marBottom w:val="0"/>
          <w:divBdr>
            <w:top w:val="none" w:sz="0" w:space="0" w:color="auto"/>
            <w:left w:val="none" w:sz="0" w:space="0" w:color="auto"/>
            <w:bottom w:val="none" w:sz="0" w:space="0" w:color="auto"/>
            <w:right w:val="none" w:sz="0" w:space="0" w:color="auto"/>
          </w:divBdr>
        </w:div>
        <w:div w:id="1261796024">
          <w:marLeft w:val="360"/>
          <w:marRight w:val="0"/>
          <w:marTop w:val="280"/>
          <w:marBottom w:val="0"/>
          <w:divBdr>
            <w:top w:val="none" w:sz="0" w:space="0" w:color="auto"/>
            <w:left w:val="none" w:sz="0" w:space="0" w:color="auto"/>
            <w:bottom w:val="none" w:sz="0" w:space="0" w:color="auto"/>
            <w:right w:val="none" w:sz="0" w:space="0" w:color="auto"/>
          </w:divBdr>
        </w:div>
        <w:div w:id="2100783275">
          <w:marLeft w:val="360"/>
          <w:marRight w:val="0"/>
          <w:marTop w:val="280"/>
          <w:marBottom w:val="0"/>
          <w:divBdr>
            <w:top w:val="none" w:sz="0" w:space="0" w:color="auto"/>
            <w:left w:val="none" w:sz="0" w:space="0" w:color="auto"/>
            <w:bottom w:val="none" w:sz="0" w:space="0" w:color="auto"/>
            <w:right w:val="none" w:sz="0" w:space="0" w:color="auto"/>
          </w:divBdr>
        </w:div>
      </w:divsChild>
    </w:div>
    <w:div w:id="152769688">
      <w:bodyDiv w:val="1"/>
      <w:marLeft w:val="0"/>
      <w:marRight w:val="0"/>
      <w:marTop w:val="0"/>
      <w:marBottom w:val="0"/>
      <w:divBdr>
        <w:top w:val="none" w:sz="0" w:space="0" w:color="auto"/>
        <w:left w:val="none" w:sz="0" w:space="0" w:color="auto"/>
        <w:bottom w:val="none" w:sz="0" w:space="0" w:color="auto"/>
        <w:right w:val="none" w:sz="0" w:space="0" w:color="auto"/>
      </w:divBdr>
    </w:div>
    <w:div w:id="156462117">
      <w:bodyDiv w:val="1"/>
      <w:marLeft w:val="0"/>
      <w:marRight w:val="0"/>
      <w:marTop w:val="0"/>
      <w:marBottom w:val="0"/>
      <w:divBdr>
        <w:top w:val="none" w:sz="0" w:space="0" w:color="auto"/>
        <w:left w:val="none" w:sz="0" w:space="0" w:color="auto"/>
        <w:bottom w:val="none" w:sz="0" w:space="0" w:color="auto"/>
        <w:right w:val="none" w:sz="0" w:space="0" w:color="auto"/>
      </w:divBdr>
    </w:div>
    <w:div w:id="162202440">
      <w:bodyDiv w:val="1"/>
      <w:marLeft w:val="0"/>
      <w:marRight w:val="0"/>
      <w:marTop w:val="0"/>
      <w:marBottom w:val="0"/>
      <w:divBdr>
        <w:top w:val="none" w:sz="0" w:space="0" w:color="auto"/>
        <w:left w:val="none" w:sz="0" w:space="0" w:color="auto"/>
        <w:bottom w:val="none" w:sz="0" w:space="0" w:color="auto"/>
        <w:right w:val="none" w:sz="0" w:space="0" w:color="auto"/>
      </w:divBdr>
    </w:div>
    <w:div w:id="163395679">
      <w:bodyDiv w:val="1"/>
      <w:marLeft w:val="0"/>
      <w:marRight w:val="0"/>
      <w:marTop w:val="0"/>
      <w:marBottom w:val="0"/>
      <w:divBdr>
        <w:top w:val="none" w:sz="0" w:space="0" w:color="auto"/>
        <w:left w:val="none" w:sz="0" w:space="0" w:color="auto"/>
        <w:bottom w:val="none" w:sz="0" w:space="0" w:color="auto"/>
        <w:right w:val="none" w:sz="0" w:space="0" w:color="auto"/>
      </w:divBdr>
      <w:divsChild>
        <w:div w:id="1360010547">
          <w:marLeft w:val="547"/>
          <w:marRight w:val="0"/>
          <w:marTop w:val="96"/>
          <w:marBottom w:val="0"/>
          <w:divBdr>
            <w:top w:val="none" w:sz="0" w:space="0" w:color="auto"/>
            <w:left w:val="none" w:sz="0" w:space="0" w:color="auto"/>
            <w:bottom w:val="none" w:sz="0" w:space="0" w:color="auto"/>
            <w:right w:val="none" w:sz="0" w:space="0" w:color="auto"/>
          </w:divBdr>
        </w:div>
        <w:div w:id="1745182286">
          <w:marLeft w:val="547"/>
          <w:marRight w:val="0"/>
          <w:marTop w:val="96"/>
          <w:marBottom w:val="0"/>
          <w:divBdr>
            <w:top w:val="none" w:sz="0" w:space="0" w:color="auto"/>
            <w:left w:val="none" w:sz="0" w:space="0" w:color="auto"/>
            <w:bottom w:val="none" w:sz="0" w:space="0" w:color="auto"/>
            <w:right w:val="none" w:sz="0" w:space="0" w:color="auto"/>
          </w:divBdr>
        </w:div>
        <w:div w:id="1953628486">
          <w:marLeft w:val="547"/>
          <w:marRight w:val="0"/>
          <w:marTop w:val="96"/>
          <w:marBottom w:val="0"/>
          <w:divBdr>
            <w:top w:val="none" w:sz="0" w:space="0" w:color="auto"/>
            <w:left w:val="none" w:sz="0" w:space="0" w:color="auto"/>
            <w:bottom w:val="none" w:sz="0" w:space="0" w:color="auto"/>
            <w:right w:val="none" w:sz="0" w:space="0" w:color="auto"/>
          </w:divBdr>
        </w:div>
      </w:divsChild>
    </w:div>
    <w:div w:id="163865605">
      <w:bodyDiv w:val="1"/>
      <w:marLeft w:val="0"/>
      <w:marRight w:val="0"/>
      <w:marTop w:val="0"/>
      <w:marBottom w:val="0"/>
      <w:divBdr>
        <w:top w:val="none" w:sz="0" w:space="0" w:color="auto"/>
        <w:left w:val="none" w:sz="0" w:space="0" w:color="auto"/>
        <w:bottom w:val="none" w:sz="0" w:space="0" w:color="auto"/>
        <w:right w:val="none" w:sz="0" w:space="0" w:color="auto"/>
      </w:divBdr>
      <w:divsChild>
        <w:div w:id="1038160355">
          <w:marLeft w:val="792"/>
          <w:marRight w:val="0"/>
          <w:marTop w:val="280"/>
          <w:marBottom w:val="0"/>
          <w:divBdr>
            <w:top w:val="none" w:sz="0" w:space="0" w:color="auto"/>
            <w:left w:val="none" w:sz="0" w:space="0" w:color="auto"/>
            <w:bottom w:val="none" w:sz="0" w:space="0" w:color="auto"/>
            <w:right w:val="none" w:sz="0" w:space="0" w:color="auto"/>
          </w:divBdr>
        </w:div>
        <w:div w:id="1246571538">
          <w:marLeft w:val="792"/>
          <w:marRight w:val="0"/>
          <w:marTop w:val="280"/>
          <w:marBottom w:val="0"/>
          <w:divBdr>
            <w:top w:val="none" w:sz="0" w:space="0" w:color="auto"/>
            <w:left w:val="none" w:sz="0" w:space="0" w:color="auto"/>
            <w:bottom w:val="none" w:sz="0" w:space="0" w:color="auto"/>
            <w:right w:val="none" w:sz="0" w:space="0" w:color="auto"/>
          </w:divBdr>
        </w:div>
        <w:div w:id="1779906564">
          <w:marLeft w:val="792"/>
          <w:marRight w:val="0"/>
          <w:marTop w:val="280"/>
          <w:marBottom w:val="0"/>
          <w:divBdr>
            <w:top w:val="none" w:sz="0" w:space="0" w:color="auto"/>
            <w:left w:val="none" w:sz="0" w:space="0" w:color="auto"/>
            <w:bottom w:val="none" w:sz="0" w:space="0" w:color="auto"/>
            <w:right w:val="none" w:sz="0" w:space="0" w:color="auto"/>
          </w:divBdr>
        </w:div>
        <w:div w:id="2021853622">
          <w:marLeft w:val="792"/>
          <w:marRight w:val="0"/>
          <w:marTop w:val="280"/>
          <w:marBottom w:val="0"/>
          <w:divBdr>
            <w:top w:val="none" w:sz="0" w:space="0" w:color="auto"/>
            <w:left w:val="none" w:sz="0" w:space="0" w:color="auto"/>
            <w:bottom w:val="none" w:sz="0" w:space="0" w:color="auto"/>
            <w:right w:val="none" w:sz="0" w:space="0" w:color="auto"/>
          </w:divBdr>
        </w:div>
      </w:divsChild>
    </w:div>
    <w:div w:id="173999311">
      <w:bodyDiv w:val="1"/>
      <w:marLeft w:val="0"/>
      <w:marRight w:val="0"/>
      <w:marTop w:val="0"/>
      <w:marBottom w:val="0"/>
      <w:divBdr>
        <w:top w:val="none" w:sz="0" w:space="0" w:color="auto"/>
        <w:left w:val="none" w:sz="0" w:space="0" w:color="auto"/>
        <w:bottom w:val="none" w:sz="0" w:space="0" w:color="auto"/>
        <w:right w:val="none" w:sz="0" w:space="0" w:color="auto"/>
      </w:divBdr>
    </w:div>
    <w:div w:id="183636382">
      <w:bodyDiv w:val="1"/>
      <w:marLeft w:val="0"/>
      <w:marRight w:val="0"/>
      <w:marTop w:val="0"/>
      <w:marBottom w:val="0"/>
      <w:divBdr>
        <w:top w:val="none" w:sz="0" w:space="0" w:color="auto"/>
        <w:left w:val="none" w:sz="0" w:space="0" w:color="auto"/>
        <w:bottom w:val="none" w:sz="0" w:space="0" w:color="auto"/>
        <w:right w:val="none" w:sz="0" w:space="0" w:color="auto"/>
      </w:divBdr>
    </w:div>
    <w:div w:id="190727330">
      <w:bodyDiv w:val="1"/>
      <w:marLeft w:val="0"/>
      <w:marRight w:val="0"/>
      <w:marTop w:val="0"/>
      <w:marBottom w:val="0"/>
      <w:divBdr>
        <w:top w:val="none" w:sz="0" w:space="0" w:color="auto"/>
        <w:left w:val="none" w:sz="0" w:space="0" w:color="auto"/>
        <w:bottom w:val="none" w:sz="0" w:space="0" w:color="auto"/>
        <w:right w:val="none" w:sz="0" w:space="0" w:color="auto"/>
      </w:divBdr>
      <w:divsChild>
        <w:div w:id="379939758">
          <w:marLeft w:val="0"/>
          <w:marRight w:val="0"/>
          <w:marTop w:val="0"/>
          <w:marBottom w:val="0"/>
          <w:divBdr>
            <w:top w:val="none" w:sz="0" w:space="0" w:color="auto"/>
            <w:left w:val="none" w:sz="0" w:space="0" w:color="auto"/>
            <w:bottom w:val="none" w:sz="0" w:space="0" w:color="auto"/>
            <w:right w:val="none" w:sz="0" w:space="0" w:color="auto"/>
          </w:divBdr>
          <w:divsChild>
            <w:div w:id="265701289">
              <w:marLeft w:val="0"/>
              <w:marRight w:val="0"/>
              <w:marTop w:val="0"/>
              <w:marBottom w:val="0"/>
              <w:divBdr>
                <w:top w:val="none" w:sz="0" w:space="0" w:color="auto"/>
                <w:left w:val="none" w:sz="0" w:space="0" w:color="auto"/>
                <w:bottom w:val="none" w:sz="0" w:space="0" w:color="auto"/>
                <w:right w:val="none" w:sz="0" w:space="0" w:color="auto"/>
              </w:divBdr>
            </w:div>
            <w:div w:id="278418338">
              <w:marLeft w:val="0"/>
              <w:marRight w:val="0"/>
              <w:marTop w:val="0"/>
              <w:marBottom w:val="0"/>
              <w:divBdr>
                <w:top w:val="none" w:sz="0" w:space="0" w:color="auto"/>
                <w:left w:val="none" w:sz="0" w:space="0" w:color="auto"/>
                <w:bottom w:val="none" w:sz="0" w:space="0" w:color="auto"/>
                <w:right w:val="none" w:sz="0" w:space="0" w:color="auto"/>
              </w:divBdr>
              <w:divsChild>
                <w:div w:id="2087916616">
                  <w:marLeft w:val="0"/>
                  <w:marRight w:val="0"/>
                  <w:marTop w:val="0"/>
                  <w:marBottom w:val="0"/>
                  <w:divBdr>
                    <w:top w:val="none" w:sz="0" w:space="0" w:color="auto"/>
                    <w:left w:val="none" w:sz="0" w:space="0" w:color="auto"/>
                    <w:bottom w:val="none" w:sz="0" w:space="0" w:color="auto"/>
                    <w:right w:val="none" w:sz="0" w:space="0" w:color="auto"/>
                  </w:divBdr>
                  <w:divsChild>
                    <w:div w:id="98705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889711">
              <w:marLeft w:val="0"/>
              <w:marRight w:val="0"/>
              <w:marTop w:val="0"/>
              <w:marBottom w:val="0"/>
              <w:divBdr>
                <w:top w:val="none" w:sz="0" w:space="0" w:color="auto"/>
                <w:left w:val="none" w:sz="0" w:space="0" w:color="auto"/>
                <w:bottom w:val="none" w:sz="0" w:space="0" w:color="auto"/>
                <w:right w:val="none" w:sz="0" w:space="0" w:color="auto"/>
              </w:divBdr>
            </w:div>
            <w:div w:id="1544974302">
              <w:marLeft w:val="0"/>
              <w:marRight w:val="0"/>
              <w:marTop w:val="0"/>
              <w:marBottom w:val="0"/>
              <w:divBdr>
                <w:top w:val="none" w:sz="0" w:space="0" w:color="auto"/>
                <w:left w:val="none" w:sz="0" w:space="0" w:color="auto"/>
                <w:bottom w:val="none" w:sz="0" w:space="0" w:color="auto"/>
                <w:right w:val="none" w:sz="0" w:space="0" w:color="auto"/>
              </w:divBdr>
            </w:div>
            <w:div w:id="1636595647">
              <w:marLeft w:val="0"/>
              <w:marRight w:val="0"/>
              <w:marTop w:val="0"/>
              <w:marBottom w:val="0"/>
              <w:divBdr>
                <w:top w:val="none" w:sz="0" w:space="0" w:color="auto"/>
                <w:left w:val="none" w:sz="0" w:space="0" w:color="auto"/>
                <w:bottom w:val="none" w:sz="0" w:space="0" w:color="auto"/>
                <w:right w:val="none" w:sz="0" w:space="0" w:color="auto"/>
              </w:divBdr>
            </w:div>
            <w:div w:id="1757289396">
              <w:marLeft w:val="0"/>
              <w:marRight w:val="0"/>
              <w:marTop w:val="0"/>
              <w:marBottom w:val="0"/>
              <w:divBdr>
                <w:top w:val="none" w:sz="0" w:space="0" w:color="auto"/>
                <w:left w:val="none" w:sz="0" w:space="0" w:color="auto"/>
                <w:bottom w:val="none" w:sz="0" w:space="0" w:color="auto"/>
                <w:right w:val="none" w:sz="0" w:space="0" w:color="auto"/>
              </w:divBdr>
            </w:div>
            <w:div w:id="180292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63631">
      <w:bodyDiv w:val="1"/>
      <w:marLeft w:val="0"/>
      <w:marRight w:val="0"/>
      <w:marTop w:val="0"/>
      <w:marBottom w:val="0"/>
      <w:divBdr>
        <w:top w:val="none" w:sz="0" w:space="0" w:color="auto"/>
        <w:left w:val="none" w:sz="0" w:space="0" w:color="auto"/>
        <w:bottom w:val="none" w:sz="0" w:space="0" w:color="auto"/>
        <w:right w:val="none" w:sz="0" w:space="0" w:color="auto"/>
      </w:divBdr>
    </w:div>
    <w:div w:id="208954003">
      <w:bodyDiv w:val="1"/>
      <w:marLeft w:val="0"/>
      <w:marRight w:val="0"/>
      <w:marTop w:val="0"/>
      <w:marBottom w:val="0"/>
      <w:divBdr>
        <w:top w:val="none" w:sz="0" w:space="0" w:color="auto"/>
        <w:left w:val="none" w:sz="0" w:space="0" w:color="auto"/>
        <w:bottom w:val="none" w:sz="0" w:space="0" w:color="auto"/>
        <w:right w:val="none" w:sz="0" w:space="0" w:color="auto"/>
      </w:divBdr>
    </w:div>
    <w:div w:id="231162818">
      <w:bodyDiv w:val="1"/>
      <w:marLeft w:val="0"/>
      <w:marRight w:val="0"/>
      <w:marTop w:val="0"/>
      <w:marBottom w:val="0"/>
      <w:divBdr>
        <w:top w:val="none" w:sz="0" w:space="0" w:color="auto"/>
        <w:left w:val="none" w:sz="0" w:space="0" w:color="auto"/>
        <w:bottom w:val="none" w:sz="0" w:space="0" w:color="auto"/>
        <w:right w:val="none" w:sz="0" w:space="0" w:color="auto"/>
      </w:divBdr>
    </w:div>
    <w:div w:id="255601500">
      <w:bodyDiv w:val="1"/>
      <w:marLeft w:val="0"/>
      <w:marRight w:val="0"/>
      <w:marTop w:val="0"/>
      <w:marBottom w:val="0"/>
      <w:divBdr>
        <w:top w:val="none" w:sz="0" w:space="0" w:color="auto"/>
        <w:left w:val="none" w:sz="0" w:space="0" w:color="auto"/>
        <w:bottom w:val="none" w:sz="0" w:space="0" w:color="auto"/>
        <w:right w:val="none" w:sz="0" w:space="0" w:color="auto"/>
      </w:divBdr>
    </w:div>
    <w:div w:id="257569735">
      <w:bodyDiv w:val="1"/>
      <w:marLeft w:val="0"/>
      <w:marRight w:val="0"/>
      <w:marTop w:val="0"/>
      <w:marBottom w:val="0"/>
      <w:divBdr>
        <w:top w:val="none" w:sz="0" w:space="0" w:color="auto"/>
        <w:left w:val="none" w:sz="0" w:space="0" w:color="auto"/>
        <w:bottom w:val="none" w:sz="0" w:space="0" w:color="auto"/>
        <w:right w:val="none" w:sz="0" w:space="0" w:color="auto"/>
      </w:divBdr>
      <w:divsChild>
        <w:div w:id="182330794">
          <w:marLeft w:val="1080"/>
          <w:marRight w:val="0"/>
          <w:marTop w:val="100"/>
          <w:marBottom w:val="0"/>
          <w:divBdr>
            <w:top w:val="none" w:sz="0" w:space="0" w:color="auto"/>
            <w:left w:val="none" w:sz="0" w:space="0" w:color="auto"/>
            <w:bottom w:val="none" w:sz="0" w:space="0" w:color="auto"/>
            <w:right w:val="none" w:sz="0" w:space="0" w:color="auto"/>
          </w:divBdr>
        </w:div>
        <w:div w:id="334961219">
          <w:marLeft w:val="1080"/>
          <w:marRight w:val="0"/>
          <w:marTop w:val="100"/>
          <w:marBottom w:val="0"/>
          <w:divBdr>
            <w:top w:val="none" w:sz="0" w:space="0" w:color="auto"/>
            <w:left w:val="none" w:sz="0" w:space="0" w:color="auto"/>
            <w:bottom w:val="none" w:sz="0" w:space="0" w:color="auto"/>
            <w:right w:val="none" w:sz="0" w:space="0" w:color="auto"/>
          </w:divBdr>
        </w:div>
        <w:div w:id="401878541">
          <w:marLeft w:val="1080"/>
          <w:marRight w:val="0"/>
          <w:marTop w:val="100"/>
          <w:marBottom w:val="0"/>
          <w:divBdr>
            <w:top w:val="none" w:sz="0" w:space="0" w:color="auto"/>
            <w:left w:val="none" w:sz="0" w:space="0" w:color="auto"/>
            <w:bottom w:val="none" w:sz="0" w:space="0" w:color="auto"/>
            <w:right w:val="none" w:sz="0" w:space="0" w:color="auto"/>
          </w:divBdr>
        </w:div>
        <w:div w:id="690187127">
          <w:marLeft w:val="360"/>
          <w:marRight w:val="0"/>
          <w:marTop w:val="200"/>
          <w:marBottom w:val="0"/>
          <w:divBdr>
            <w:top w:val="none" w:sz="0" w:space="0" w:color="auto"/>
            <w:left w:val="none" w:sz="0" w:space="0" w:color="auto"/>
            <w:bottom w:val="none" w:sz="0" w:space="0" w:color="auto"/>
            <w:right w:val="none" w:sz="0" w:space="0" w:color="auto"/>
          </w:divBdr>
        </w:div>
        <w:div w:id="966358266">
          <w:marLeft w:val="360"/>
          <w:marRight w:val="0"/>
          <w:marTop w:val="200"/>
          <w:marBottom w:val="0"/>
          <w:divBdr>
            <w:top w:val="none" w:sz="0" w:space="0" w:color="auto"/>
            <w:left w:val="none" w:sz="0" w:space="0" w:color="auto"/>
            <w:bottom w:val="none" w:sz="0" w:space="0" w:color="auto"/>
            <w:right w:val="none" w:sz="0" w:space="0" w:color="auto"/>
          </w:divBdr>
        </w:div>
        <w:div w:id="973952525">
          <w:marLeft w:val="360"/>
          <w:marRight w:val="0"/>
          <w:marTop w:val="200"/>
          <w:marBottom w:val="0"/>
          <w:divBdr>
            <w:top w:val="none" w:sz="0" w:space="0" w:color="auto"/>
            <w:left w:val="none" w:sz="0" w:space="0" w:color="auto"/>
            <w:bottom w:val="none" w:sz="0" w:space="0" w:color="auto"/>
            <w:right w:val="none" w:sz="0" w:space="0" w:color="auto"/>
          </w:divBdr>
        </w:div>
        <w:div w:id="1237546265">
          <w:marLeft w:val="1080"/>
          <w:marRight w:val="0"/>
          <w:marTop w:val="100"/>
          <w:marBottom w:val="0"/>
          <w:divBdr>
            <w:top w:val="none" w:sz="0" w:space="0" w:color="auto"/>
            <w:left w:val="none" w:sz="0" w:space="0" w:color="auto"/>
            <w:bottom w:val="none" w:sz="0" w:space="0" w:color="auto"/>
            <w:right w:val="none" w:sz="0" w:space="0" w:color="auto"/>
          </w:divBdr>
        </w:div>
        <w:div w:id="2085566751">
          <w:marLeft w:val="1080"/>
          <w:marRight w:val="0"/>
          <w:marTop w:val="100"/>
          <w:marBottom w:val="0"/>
          <w:divBdr>
            <w:top w:val="none" w:sz="0" w:space="0" w:color="auto"/>
            <w:left w:val="none" w:sz="0" w:space="0" w:color="auto"/>
            <w:bottom w:val="none" w:sz="0" w:space="0" w:color="auto"/>
            <w:right w:val="none" w:sz="0" w:space="0" w:color="auto"/>
          </w:divBdr>
        </w:div>
        <w:div w:id="2125609688">
          <w:marLeft w:val="1080"/>
          <w:marRight w:val="0"/>
          <w:marTop w:val="100"/>
          <w:marBottom w:val="0"/>
          <w:divBdr>
            <w:top w:val="none" w:sz="0" w:space="0" w:color="auto"/>
            <w:left w:val="none" w:sz="0" w:space="0" w:color="auto"/>
            <w:bottom w:val="none" w:sz="0" w:space="0" w:color="auto"/>
            <w:right w:val="none" w:sz="0" w:space="0" w:color="auto"/>
          </w:divBdr>
        </w:div>
      </w:divsChild>
    </w:div>
    <w:div w:id="259947321">
      <w:bodyDiv w:val="1"/>
      <w:marLeft w:val="0"/>
      <w:marRight w:val="0"/>
      <w:marTop w:val="0"/>
      <w:marBottom w:val="0"/>
      <w:divBdr>
        <w:top w:val="none" w:sz="0" w:space="0" w:color="auto"/>
        <w:left w:val="none" w:sz="0" w:space="0" w:color="auto"/>
        <w:bottom w:val="none" w:sz="0" w:space="0" w:color="auto"/>
        <w:right w:val="none" w:sz="0" w:space="0" w:color="auto"/>
      </w:divBdr>
    </w:div>
    <w:div w:id="267279880">
      <w:bodyDiv w:val="1"/>
      <w:marLeft w:val="0"/>
      <w:marRight w:val="0"/>
      <w:marTop w:val="0"/>
      <w:marBottom w:val="0"/>
      <w:divBdr>
        <w:top w:val="none" w:sz="0" w:space="0" w:color="auto"/>
        <w:left w:val="none" w:sz="0" w:space="0" w:color="auto"/>
        <w:bottom w:val="none" w:sz="0" w:space="0" w:color="auto"/>
        <w:right w:val="none" w:sz="0" w:space="0" w:color="auto"/>
      </w:divBdr>
      <w:divsChild>
        <w:div w:id="68159180">
          <w:marLeft w:val="720"/>
          <w:marRight w:val="0"/>
          <w:marTop w:val="0"/>
          <w:marBottom w:val="0"/>
          <w:divBdr>
            <w:top w:val="none" w:sz="0" w:space="0" w:color="auto"/>
            <w:left w:val="none" w:sz="0" w:space="0" w:color="auto"/>
            <w:bottom w:val="none" w:sz="0" w:space="0" w:color="auto"/>
            <w:right w:val="none" w:sz="0" w:space="0" w:color="auto"/>
          </w:divBdr>
        </w:div>
        <w:div w:id="99107304">
          <w:marLeft w:val="1440"/>
          <w:marRight w:val="0"/>
          <w:marTop w:val="0"/>
          <w:marBottom w:val="0"/>
          <w:divBdr>
            <w:top w:val="none" w:sz="0" w:space="0" w:color="auto"/>
            <w:left w:val="none" w:sz="0" w:space="0" w:color="auto"/>
            <w:bottom w:val="none" w:sz="0" w:space="0" w:color="auto"/>
            <w:right w:val="none" w:sz="0" w:space="0" w:color="auto"/>
          </w:divBdr>
        </w:div>
        <w:div w:id="291441832">
          <w:marLeft w:val="720"/>
          <w:marRight w:val="0"/>
          <w:marTop w:val="0"/>
          <w:marBottom w:val="0"/>
          <w:divBdr>
            <w:top w:val="none" w:sz="0" w:space="0" w:color="auto"/>
            <w:left w:val="none" w:sz="0" w:space="0" w:color="auto"/>
            <w:bottom w:val="none" w:sz="0" w:space="0" w:color="auto"/>
            <w:right w:val="none" w:sz="0" w:space="0" w:color="auto"/>
          </w:divBdr>
        </w:div>
        <w:div w:id="694380037">
          <w:marLeft w:val="1267"/>
          <w:marRight w:val="0"/>
          <w:marTop w:val="0"/>
          <w:marBottom w:val="0"/>
          <w:divBdr>
            <w:top w:val="none" w:sz="0" w:space="0" w:color="auto"/>
            <w:left w:val="none" w:sz="0" w:space="0" w:color="auto"/>
            <w:bottom w:val="none" w:sz="0" w:space="0" w:color="auto"/>
            <w:right w:val="none" w:sz="0" w:space="0" w:color="auto"/>
          </w:divBdr>
        </w:div>
        <w:div w:id="1170025966">
          <w:marLeft w:val="1267"/>
          <w:marRight w:val="0"/>
          <w:marTop w:val="0"/>
          <w:marBottom w:val="0"/>
          <w:divBdr>
            <w:top w:val="none" w:sz="0" w:space="0" w:color="auto"/>
            <w:left w:val="none" w:sz="0" w:space="0" w:color="auto"/>
            <w:bottom w:val="none" w:sz="0" w:space="0" w:color="auto"/>
            <w:right w:val="none" w:sz="0" w:space="0" w:color="auto"/>
          </w:divBdr>
        </w:div>
        <w:div w:id="1320771833">
          <w:marLeft w:val="547"/>
          <w:marRight w:val="0"/>
          <w:marTop w:val="0"/>
          <w:marBottom w:val="0"/>
          <w:divBdr>
            <w:top w:val="none" w:sz="0" w:space="0" w:color="auto"/>
            <w:left w:val="none" w:sz="0" w:space="0" w:color="auto"/>
            <w:bottom w:val="none" w:sz="0" w:space="0" w:color="auto"/>
            <w:right w:val="none" w:sz="0" w:space="0" w:color="auto"/>
          </w:divBdr>
        </w:div>
      </w:divsChild>
    </w:div>
    <w:div w:id="277835572">
      <w:bodyDiv w:val="1"/>
      <w:marLeft w:val="0"/>
      <w:marRight w:val="0"/>
      <w:marTop w:val="0"/>
      <w:marBottom w:val="0"/>
      <w:divBdr>
        <w:top w:val="none" w:sz="0" w:space="0" w:color="auto"/>
        <w:left w:val="none" w:sz="0" w:space="0" w:color="auto"/>
        <w:bottom w:val="none" w:sz="0" w:space="0" w:color="auto"/>
        <w:right w:val="none" w:sz="0" w:space="0" w:color="auto"/>
      </w:divBdr>
    </w:div>
    <w:div w:id="277951085">
      <w:bodyDiv w:val="1"/>
      <w:marLeft w:val="0"/>
      <w:marRight w:val="0"/>
      <w:marTop w:val="0"/>
      <w:marBottom w:val="0"/>
      <w:divBdr>
        <w:top w:val="none" w:sz="0" w:space="0" w:color="auto"/>
        <w:left w:val="none" w:sz="0" w:space="0" w:color="auto"/>
        <w:bottom w:val="none" w:sz="0" w:space="0" w:color="auto"/>
        <w:right w:val="none" w:sz="0" w:space="0" w:color="auto"/>
      </w:divBdr>
      <w:divsChild>
        <w:div w:id="351078971">
          <w:marLeft w:val="907"/>
          <w:marRight w:val="0"/>
          <w:marTop w:val="0"/>
          <w:marBottom w:val="0"/>
          <w:divBdr>
            <w:top w:val="none" w:sz="0" w:space="0" w:color="auto"/>
            <w:left w:val="none" w:sz="0" w:space="0" w:color="auto"/>
            <w:bottom w:val="none" w:sz="0" w:space="0" w:color="auto"/>
            <w:right w:val="none" w:sz="0" w:space="0" w:color="auto"/>
          </w:divBdr>
        </w:div>
        <w:div w:id="400566355">
          <w:marLeft w:val="907"/>
          <w:marRight w:val="0"/>
          <w:marTop w:val="0"/>
          <w:marBottom w:val="0"/>
          <w:divBdr>
            <w:top w:val="none" w:sz="0" w:space="0" w:color="auto"/>
            <w:left w:val="none" w:sz="0" w:space="0" w:color="auto"/>
            <w:bottom w:val="none" w:sz="0" w:space="0" w:color="auto"/>
            <w:right w:val="none" w:sz="0" w:space="0" w:color="auto"/>
          </w:divBdr>
        </w:div>
        <w:div w:id="982387126">
          <w:marLeft w:val="907"/>
          <w:marRight w:val="0"/>
          <w:marTop w:val="0"/>
          <w:marBottom w:val="0"/>
          <w:divBdr>
            <w:top w:val="none" w:sz="0" w:space="0" w:color="auto"/>
            <w:left w:val="none" w:sz="0" w:space="0" w:color="auto"/>
            <w:bottom w:val="none" w:sz="0" w:space="0" w:color="auto"/>
            <w:right w:val="none" w:sz="0" w:space="0" w:color="auto"/>
          </w:divBdr>
        </w:div>
      </w:divsChild>
    </w:div>
    <w:div w:id="292374151">
      <w:bodyDiv w:val="1"/>
      <w:marLeft w:val="0"/>
      <w:marRight w:val="0"/>
      <w:marTop w:val="0"/>
      <w:marBottom w:val="0"/>
      <w:divBdr>
        <w:top w:val="none" w:sz="0" w:space="0" w:color="auto"/>
        <w:left w:val="none" w:sz="0" w:space="0" w:color="auto"/>
        <w:bottom w:val="none" w:sz="0" w:space="0" w:color="auto"/>
        <w:right w:val="none" w:sz="0" w:space="0" w:color="auto"/>
      </w:divBdr>
      <w:divsChild>
        <w:div w:id="15157862">
          <w:marLeft w:val="1080"/>
          <w:marRight w:val="0"/>
          <w:marTop w:val="100"/>
          <w:marBottom w:val="0"/>
          <w:divBdr>
            <w:top w:val="none" w:sz="0" w:space="0" w:color="auto"/>
            <w:left w:val="none" w:sz="0" w:space="0" w:color="auto"/>
            <w:bottom w:val="none" w:sz="0" w:space="0" w:color="auto"/>
            <w:right w:val="none" w:sz="0" w:space="0" w:color="auto"/>
          </w:divBdr>
        </w:div>
        <w:div w:id="185870836">
          <w:marLeft w:val="1080"/>
          <w:marRight w:val="0"/>
          <w:marTop w:val="100"/>
          <w:marBottom w:val="0"/>
          <w:divBdr>
            <w:top w:val="none" w:sz="0" w:space="0" w:color="auto"/>
            <w:left w:val="none" w:sz="0" w:space="0" w:color="auto"/>
            <w:bottom w:val="none" w:sz="0" w:space="0" w:color="auto"/>
            <w:right w:val="none" w:sz="0" w:space="0" w:color="auto"/>
          </w:divBdr>
        </w:div>
        <w:div w:id="881675187">
          <w:marLeft w:val="1080"/>
          <w:marRight w:val="0"/>
          <w:marTop w:val="100"/>
          <w:marBottom w:val="0"/>
          <w:divBdr>
            <w:top w:val="none" w:sz="0" w:space="0" w:color="auto"/>
            <w:left w:val="none" w:sz="0" w:space="0" w:color="auto"/>
            <w:bottom w:val="none" w:sz="0" w:space="0" w:color="auto"/>
            <w:right w:val="none" w:sz="0" w:space="0" w:color="auto"/>
          </w:divBdr>
        </w:div>
        <w:div w:id="1145469088">
          <w:marLeft w:val="360"/>
          <w:marRight w:val="0"/>
          <w:marTop w:val="200"/>
          <w:marBottom w:val="0"/>
          <w:divBdr>
            <w:top w:val="none" w:sz="0" w:space="0" w:color="auto"/>
            <w:left w:val="none" w:sz="0" w:space="0" w:color="auto"/>
            <w:bottom w:val="none" w:sz="0" w:space="0" w:color="auto"/>
            <w:right w:val="none" w:sz="0" w:space="0" w:color="auto"/>
          </w:divBdr>
        </w:div>
        <w:div w:id="1564632159">
          <w:marLeft w:val="360"/>
          <w:marRight w:val="0"/>
          <w:marTop w:val="200"/>
          <w:marBottom w:val="0"/>
          <w:divBdr>
            <w:top w:val="none" w:sz="0" w:space="0" w:color="auto"/>
            <w:left w:val="none" w:sz="0" w:space="0" w:color="auto"/>
            <w:bottom w:val="none" w:sz="0" w:space="0" w:color="auto"/>
            <w:right w:val="none" w:sz="0" w:space="0" w:color="auto"/>
          </w:divBdr>
        </w:div>
        <w:div w:id="1887640967">
          <w:marLeft w:val="1080"/>
          <w:marRight w:val="0"/>
          <w:marTop w:val="100"/>
          <w:marBottom w:val="0"/>
          <w:divBdr>
            <w:top w:val="none" w:sz="0" w:space="0" w:color="auto"/>
            <w:left w:val="none" w:sz="0" w:space="0" w:color="auto"/>
            <w:bottom w:val="none" w:sz="0" w:space="0" w:color="auto"/>
            <w:right w:val="none" w:sz="0" w:space="0" w:color="auto"/>
          </w:divBdr>
        </w:div>
      </w:divsChild>
    </w:div>
    <w:div w:id="293870784">
      <w:bodyDiv w:val="1"/>
      <w:marLeft w:val="0"/>
      <w:marRight w:val="0"/>
      <w:marTop w:val="0"/>
      <w:marBottom w:val="0"/>
      <w:divBdr>
        <w:top w:val="none" w:sz="0" w:space="0" w:color="auto"/>
        <w:left w:val="none" w:sz="0" w:space="0" w:color="auto"/>
        <w:bottom w:val="none" w:sz="0" w:space="0" w:color="auto"/>
        <w:right w:val="none" w:sz="0" w:space="0" w:color="auto"/>
      </w:divBdr>
      <w:divsChild>
        <w:div w:id="683095077">
          <w:marLeft w:val="806"/>
          <w:marRight w:val="0"/>
          <w:marTop w:val="0"/>
          <w:marBottom w:val="0"/>
          <w:divBdr>
            <w:top w:val="none" w:sz="0" w:space="0" w:color="auto"/>
            <w:left w:val="none" w:sz="0" w:space="0" w:color="auto"/>
            <w:bottom w:val="none" w:sz="0" w:space="0" w:color="auto"/>
            <w:right w:val="none" w:sz="0" w:space="0" w:color="auto"/>
          </w:divBdr>
        </w:div>
        <w:div w:id="1815291687">
          <w:marLeft w:val="806"/>
          <w:marRight w:val="0"/>
          <w:marTop w:val="0"/>
          <w:marBottom w:val="0"/>
          <w:divBdr>
            <w:top w:val="none" w:sz="0" w:space="0" w:color="auto"/>
            <w:left w:val="none" w:sz="0" w:space="0" w:color="auto"/>
            <w:bottom w:val="none" w:sz="0" w:space="0" w:color="auto"/>
            <w:right w:val="none" w:sz="0" w:space="0" w:color="auto"/>
          </w:divBdr>
        </w:div>
      </w:divsChild>
    </w:div>
    <w:div w:id="300501340">
      <w:bodyDiv w:val="1"/>
      <w:marLeft w:val="0"/>
      <w:marRight w:val="0"/>
      <w:marTop w:val="0"/>
      <w:marBottom w:val="0"/>
      <w:divBdr>
        <w:top w:val="none" w:sz="0" w:space="0" w:color="auto"/>
        <w:left w:val="none" w:sz="0" w:space="0" w:color="auto"/>
        <w:bottom w:val="none" w:sz="0" w:space="0" w:color="auto"/>
        <w:right w:val="none" w:sz="0" w:space="0" w:color="auto"/>
      </w:divBdr>
    </w:div>
    <w:div w:id="311906936">
      <w:bodyDiv w:val="1"/>
      <w:marLeft w:val="0"/>
      <w:marRight w:val="0"/>
      <w:marTop w:val="0"/>
      <w:marBottom w:val="0"/>
      <w:divBdr>
        <w:top w:val="none" w:sz="0" w:space="0" w:color="auto"/>
        <w:left w:val="none" w:sz="0" w:space="0" w:color="auto"/>
        <w:bottom w:val="none" w:sz="0" w:space="0" w:color="auto"/>
        <w:right w:val="none" w:sz="0" w:space="0" w:color="auto"/>
      </w:divBdr>
    </w:div>
    <w:div w:id="320819936">
      <w:bodyDiv w:val="1"/>
      <w:marLeft w:val="0"/>
      <w:marRight w:val="0"/>
      <w:marTop w:val="0"/>
      <w:marBottom w:val="0"/>
      <w:divBdr>
        <w:top w:val="none" w:sz="0" w:space="0" w:color="auto"/>
        <w:left w:val="none" w:sz="0" w:space="0" w:color="auto"/>
        <w:bottom w:val="none" w:sz="0" w:space="0" w:color="auto"/>
        <w:right w:val="none" w:sz="0" w:space="0" w:color="auto"/>
      </w:divBdr>
    </w:div>
    <w:div w:id="324670736">
      <w:bodyDiv w:val="1"/>
      <w:marLeft w:val="0"/>
      <w:marRight w:val="0"/>
      <w:marTop w:val="0"/>
      <w:marBottom w:val="0"/>
      <w:divBdr>
        <w:top w:val="none" w:sz="0" w:space="0" w:color="auto"/>
        <w:left w:val="none" w:sz="0" w:space="0" w:color="auto"/>
        <w:bottom w:val="none" w:sz="0" w:space="0" w:color="auto"/>
        <w:right w:val="none" w:sz="0" w:space="0" w:color="auto"/>
      </w:divBdr>
      <w:divsChild>
        <w:div w:id="315036085">
          <w:marLeft w:val="547"/>
          <w:marRight w:val="0"/>
          <w:marTop w:val="0"/>
          <w:marBottom w:val="120"/>
          <w:divBdr>
            <w:top w:val="none" w:sz="0" w:space="0" w:color="auto"/>
            <w:left w:val="none" w:sz="0" w:space="0" w:color="auto"/>
            <w:bottom w:val="none" w:sz="0" w:space="0" w:color="auto"/>
            <w:right w:val="none" w:sz="0" w:space="0" w:color="auto"/>
          </w:divBdr>
        </w:div>
        <w:div w:id="742945490">
          <w:marLeft w:val="547"/>
          <w:marRight w:val="0"/>
          <w:marTop w:val="0"/>
          <w:marBottom w:val="120"/>
          <w:divBdr>
            <w:top w:val="none" w:sz="0" w:space="0" w:color="auto"/>
            <w:left w:val="none" w:sz="0" w:space="0" w:color="auto"/>
            <w:bottom w:val="none" w:sz="0" w:space="0" w:color="auto"/>
            <w:right w:val="none" w:sz="0" w:space="0" w:color="auto"/>
          </w:divBdr>
        </w:div>
        <w:div w:id="1237787194">
          <w:marLeft w:val="547"/>
          <w:marRight w:val="0"/>
          <w:marTop w:val="0"/>
          <w:marBottom w:val="120"/>
          <w:divBdr>
            <w:top w:val="none" w:sz="0" w:space="0" w:color="auto"/>
            <w:left w:val="none" w:sz="0" w:space="0" w:color="auto"/>
            <w:bottom w:val="none" w:sz="0" w:space="0" w:color="auto"/>
            <w:right w:val="none" w:sz="0" w:space="0" w:color="auto"/>
          </w:divBdr>
        </w:div>
        <w:div w:id="1889411746">
          <w:marLeft w:val="547"/>
          <w:marRight w:val="0"/>
          <w:marTop w:val="0"/>
          <w:marBottom w:val="120"/>
          <w:divBdr>
            <w:top w:val="none" w:sz="0" w:space="0" w:color="auto"/>
            <w:left w:val="none" w:sz="0" w:space="0" w:color="auto"/>
            <w:bottom w:val="none" w:sz="0" w:space="0" w:color="auto"/>
            <w:right w:val="none" w:sz="0" w:space="0" w:color="auto"/>
          </w:divBdr>
        </w:div>
      </w:divsChild>
    </w:div>
    <w:div w:id="325783774">
      <w:bodyDiv w:val="1"/>
      <w:marLeft w:val="0"/>
      <w:marRight w:val="0"/>
      <w:marTop w:val="0"/>
      <w:marBottom w:val="0"/>
      <w:divBdr>
        <w:top w:val="none" w:sz="0" w:space="0" w:color="auto"/>
        <w:left w:val="none" w:sz="0" w:space="0" w:color="auto"/>
        <w:bottom w:val="none" w:sz="0" w:space="0" w:color="auto"/>
        <w:right w:val="none" w:sz="0" w:space="0" w:color="auto"/>
      </w:divBdr>
    </w:div>
    <w:div w:id="336687907">
      <w:bodyDiv w:val="1"/>
      <w:marLeft w:val="0"/>
      <w:marRight w:val="0"/>
      <w:marTop w:val="0"/>
      <w:marBottom w:val="0"/>
      <w:divBdr>
        <w:top w:val="none" w:sz="0" w:space="0" w:color="auto"/>
        <w:left w:val="none" w:sz="0" w:space="0" w:color="auto"/>
        <w:bottom w:val="none" w:sz="0" w:space="0" w:color="auto"/>
        <w:right w:val="none" w:sz="0" w:space="0" w:color="auto"/>
      </w:divBdr>
    </w:div>
    <w:div w:id="346954472">
      <w:bodyDiv w:val="1"/>
      <w:marLeft w:val="0"/>
      <w:marRight w:val="0"/>
      <w:marTop w:val="0"/>
      <w:marBottom w:val="0"/>
      <w:divBdr>
        <w:top w:val="none" w:sz="0" w:space="0" w:color="auto"/>
        <w:left w:val="none" w:sz="0" w:space="0" w:color="auto"/>
        <w:bottom w:val="none" w:sz="0" w:space="0" w:color="auto"/>
        <w:right w:val="none" w:sz="0" w:space="0" w:color="auto"/>
      </w:divBdr>
      <w:divsChild>
        <w:div w:id="2105878841">
          <w:marLeft w:val="691"/>
          <w:marRight w:val="0"/>
          <w:marTop w:val="0"/>
          <w:marBottom w:val="0"/>
          <w:divBdr>
            <w:top w:val="none" w:sz="0" w:space="0" w:color="auto"/>
            <w:left w:val="none" w:sz="0" w:space="0" w:color="auto"/>
            <w:bottom w:val="none" w:sz="0" w:space="0" w:color="auto"/>
            <w:right w:val="none" w:sz="0" w:space="0" w:color="auto"/>
          </w:divBdr>
        </w:div>
      </w:divsChild>
    </w:div>
    <w:div w:id="356740893">
      <w:bodyDiv w:val="1"/>
      <w:marLeft w:val="0"/>
      <w:marRight w:val="0"/>
      <w:marTop w:val="0"/>
      <w:marBottom w:val="0"/>
      <w:divBdr>
        <w:top w:val="none" w:sz="0" w:space="0" w:color="auto"/>
        <w:left w:val="none" w:sz="0" w:space="0" w:color="auto"/>
        <w:bottom w:val="none" w:sz="0" w:space="0" w:color="auto"/>
        <w:right w:val="none" w:sz="0" w:space="0" w:color="auto"/>
      </w:divBdr>
    </w:div>
    <w:div w:id="357783112">
      <w:bodyDiv w:val="1"/>
      <w:marLeft w:val="0"/>
      <w:marRight w:val="0"/>
      <w:marTop w:val="0"/>
      <w:marBottom w:val="0"/>
      <w:divBdr>
        <w:top w:val="none" w:sz="0" w:space="0" w:color="auto"/>
        <w:left w:val="none" w:sz="0" w:space="0" w:color="auto"/>
        <w:bottom w:val="none" w:sz="0" w:space="0" w:color="auto"/>
        <w:right w:val="none" w:sz="0" w:space="0" w:color="auto"/>
      </w:divBdr>
      <w:divsChild>
        <w:div w:id="727147244">
          <w:marLeft w:val="806"/>
          <w:marRight w:val="0"/>
          <w:marTop w:val="173"/>
          <w:marBottom w:val="0"/>
          <w:divBdr>
            <w:top w:val="none" w:sz="0" w:space="0" w:color="auto"/>
            <w:left w:val="none" w:sz="0" w:space="0" w:color="auto"/>
            <w:bottom w:val="none" w:sz="0" w:space="0" w:color="auto"/>
            <w:right w:val="none" w:sz="0" w:space="0" w:color="auto"/>
          </w:divBdr>
        </w:div>
        <w:div w:id="1294992025">
          <w:marLeft w:val="806"/>
          <w:marRight w:val="0"/>
          <w:marTop w:val="173"/>
          <w:marBottom w:val="0"/>
          <w:divBdr>
            <w:top w:val="none" w:sz="0" w:space="0" w:color="auto"/>
            <w:left w:val="none" w:sz="0" w:space="0" w:color="auto"/>
            <w:bottom w:val="none" w:sz="0" w:space="0" w:color="auto"/>
            <w:right w:val="none" w:sz="0" w:space="0" w:color="auto"/>
          </w:divBdr>
        </w:div>
      </w:divsChild>
    </w:div>
    <w:div w:id="365981510">
      <w:bodyDiv w:val="1"/>
      <w:marLeft w:val="0"/>
      <w:marRight w:val="0"/>
      <w:marTop w:val="0"/>
      <w:marBottom w:val="0"/>
      <w:divBdr>
        <w:top w:val="none" w:sz="0" w:space="0" w:color="auto"/>
        <w:left w:val="none" w:sz="0" w:space="0" w:color="auto"/>
        <w:bottom w:val="none" w:sz="0" w:space="0" w:color="auto"/>
        <w:right w:val="none" w:sz="0" w:space="0" w:color="auto"/>
      </w:divBdr>
    </w:div>
    <w:div w:id="367529393">
      <w:bodyDiv w:val="1"/>
      <w:marLeft w:val="0"/>
      <w:marRight w:val="0"/>
      <w:marTop w:val="0"/>
      <w:marBottom w:val="0"/>
      <w:divBdr>
        <w:top w:val="none" w:sz="0" w:space="0" w:color="auto"/>
        <w:left w:val="none" w:sz="0" w:space="0" w:color="auto"/>
        <w:bottom w:val="none" w:sz="0" w:space="0" w:color="auto"/>
        <w:right w:val="none" w:sz="0" w:space="0" w:color="auto"/>
      </w:divBdr>
      <w:divsChild>
        <w:div w:id="1525709333">
          <w:marLeft w:val="547"/>
          <w:marRight w:val="0"/>
          <w:marTop w:val="154"/>
          <w:marBottom w:val="0"/>
          <w:divBdr>
            <w:top w:val="none" w:sz="0" w:space="0" w:color="auto"/>
            <w:left w:val="none" w:sz="0" w:space="0" w:color="auto"/>
            <w:bottom w:val="none" w:sz="0" w:space="0" w:color="auto"/>
            <w:right w:val="none" w:sz="0" w:space="0" w:color="auto"/>
          </w:divBdr>
        </w:div>
      </w:divsChild>
    </w:div>
    <w:div w:id="370421261">
      <w:bodyDiv w:val="1"/>
      <w:marLeft w:val="0"/>
      <w:marRight w:val="0"/>
      <w:marTop w:val="0"/>
      <w:marBottom w:val="0"/>
      <w:divBdr>
        <w:top w:val="none" w:sz="0" w:space="0" w:color="auto"/>
        <w:left w:val="none" w:sz="0" w:space="0" w:color="auto"/>
        <w:bottom w:val="none" w:sz="0" w:space="0" w:color="auto"/>
        <w:right w:val="none" w:sz="0" w:space="0" w:color="auto"/>
      </w:divBdr>
      <w:divsChild>
        <w:div w:id="1204169599">
          <w:marLeft w:val="547"/>
          <w:marRight w:val="0"/>
          <w:marTop w:val="115"/>
          <w:marBottom w:val="0"/>
          <w:divBdr>
            <w:top w:val="none" w:sz="0" w:space="0" w:color="auto"/>
            <w:left w:val="none" w:sz="0" w:space="0" w:color="auto"/>
            <w:bottom w:val="none" w:sz="0" w:space="0" w:color="auto"/>
            <w:right w:val="none" w:sz="0" w:space="0" w:color="auto"/>
          </w:divBdr>
        </w:div>
        <w:div w:id="1262226627">
          <w:marLeft w:val="547"/>
          <w:marRight w:val="0"/>
          <w:marTop w:val="115"/>
          <w:marBottom w:val="0"/>
          <w:divBdr>
            <w:top w:val="none" w:sz="0" w:space="0" w:color="auto"/>
            <w:left w:val="none" w:sz="0" w:space="0" w:color="auto"/>
            <w:bottom w:val="none" w:sz="0" w:space="0" w:color="auto"/>
            <w:right w:val="none" w:sz="0" w:space="0" w:color="auto"/>
          </w:divBdr>
        </w:div>
      </w:divsChild>
    </w:div>
    <w:div w:id="372079745">
      <w:bodyDiv w:val="1"/>
      <w:marLeft w:val="0"/>
      <w:marRight w:val="0"/>
      <w:marTop w:val="0"/>
      <w:marBottom w:val="0"/>
      <w:divBdr>
        <w:top w:val="none" w:sz="0" w:space="0" w:color="auto"/>
        <w:left w:val="none" w:sz="0" w:space="0" w:color="auto"/>
        <w:bottom w:val="none" w:sz="0" w:space="0" w:color="auto"/>
        <w:right w:val="none" w:sz="0" w:space="0" w:color="auto"/>
      </w:divBdr>
    </w:div>
    <w:div w:id="388848051">
      <w:bodyDiv w:val="1"/>
      <w:marLeft w:val="0"/>
      <w:marRight w:val="0"/>
      <w:marTop w:val="0"/>
      <w:marBottom w:val="0"/>
      <w:divBdr>
        <w:top w:val="none" w:sz="0" w:space="0" w:color="auto"/>
        <w:left w:val="none" w:sz="0" w:space="0" w:color="auto"/>
        <w:bottom w:val="none" w:sz="0" w:space="0" w:color="auto"/>
        <w:right w:val="none" w:sz="0" w:space="0" w:color="auto"/>
      </w:divBdr>
    </w:div>
    <w:div w:id="395249329">
      <w:bodyDiv w:val="1"/>
      <w:marLeft w:val="0"/>
      <w:marRight w:val="0"/>
      <w:marTop w:val="0"/>
      <w:marBottom w:val="0"/>
      <w:divBdr>
        <w:top w:val="none" w:sz="0" w:space="0" w:color="auto"/>
        <w:left w:val="none" w:sz="0" w:space="0" w:color="auto"/>
        <w:bottom w:val="none" w:sz="0" w:space="0" w:color="auto"/>
        <w:right w:val="none" w:sz="0" w:space="0" w:color="auto"/>
      </w:divBdr>
    </w:div>
    <w:div w:id="396167572">
      <w:bodyDiv w:val="1"/>
      <w:marLeft w:val="0"/>
      <w:marRight w:val="0"/>
      <w:marTop w:val="0"/>
      <w:marBottom w:val="0"/>
      <w:divBdr>
        <w:top w:val="none" w:sz="0" w:space="0" w:color="auto"/>
        <w:left w:val="none" w:sz="0" w:space="0" w:color="auto"/>
        <w:bottom w:val="none" w:sz="0" w:space="0" w:color="auto"/>
        <w:right w:val="none" w:sz="0" w:space="0" w:color="auto"/>
      </w:divBdr>
    </w:div>
    <w:div w:id="403065913">
      <w:bodyDiv w:val="1"/>
      <w:marLeft w:val="0"/>
      <w:marRight w:val="0"/>
      <w:marTop w:val="0"/>
      <w:marBottom w:val="0"/>
      <w:divBdr>
        <w:top w:val="none" w:sz="0" w:space="0" w:color="auto"/>
        <w:left w:val="none" w:sz="0" w:space="0" w:color="auto"/>
        <w:bottom w:val="none" w:sz="0" w:space="0" w:color="auto"/>
        <w:right w:val="none" w:sz="0" w:space="0" w:color="auto"/>
      </w:divBdr>
    </w:div>
    <w:div w:id="414671714">
      <w:bodyDiv w:val="1"/>
      <w:marLeft w:val="0"/>
      <w:marRight w:val="0"/>
      <w:marTop w:val="0"/>
      <w:marBottom w:val="0"/>
      <w:divBdr>
        <w:top w:val="none" w:sz="0" w:space="0" w:color="auto"/>
        <w:left w:val="none" w:sz="0" w:space="0" w:color="auto"/>
        <w:bottom w:val="none" w:sz="0" w:space="0" w:color="auto"/>
        <w:right w:val="none" w:sz="0" w:space="0" w:color="auto"/>
      </w:divBdr>
      <w:divsChild>
        <w:div w:id="150368097">
          <w:marLeft w:val="547"/>
          <w:marRight w:val="0"/>
          <w:marTop w:val="86"/>
          <w:marBottom w:val="0"/>
          <w:divBdr>
            <w:top w:val="none" w:sz="0" w:space="0" w:color="auto"/>
            <w:left w:val="none" w:sz="0" w:space="0" w:color="auto"/>
            <w:bottom w:val="none" w:sz="0" w:space="0" w:color="auto"/>
            <w:right w:val="none" w:sz="0" w:space="0" w:color="auto"/>
          </w:divBdr>
        </w:div>
        <w:div w:id="697395618">
          <w:marLeft w:val="547"/>
          <w:marRight w:val="0"/>
          <w:marTop w:val="86"/>
          <w:marBottom w:val="0"/>
          <w:divBdr>
            <w:top w:val="none" w:sz="0" w:space="0" w:color="auto"/>
            <w:left w:val="none" w:sz="0" w:space="0" w:color="auto"/>
            <w:bottom w:val="none" w:sz="0" w:space="0" w:color="auto"/>
            <w:right w:val="none" w:sz="0" w:space="0" w:color="auto"/>
          </w:divBdr>
        </w:div>
        <w:div w:id="1386023121">
          <w:marLeft w:val="547"/>
          <w:marRight w:val="0"/>
          <w:marTop w:val="86"/>
          <w:marBottom w:val="0"/>
          <w:divBdr>
            <w:top w:val="none" w:sz="0" w:space="0" w:color="auto"/>
            <w:left w:val="none" w:sz="0" w:space="0" w:color="auto"/>
            <w:bottom w:val="none" w:sz="0" w:space="0" w:color="auto"/>
            <w:right w:val="none" w:sz="0" w:space="0" w:color="auto"/>
          </w:divBdr>
        </w:div>
        <w:div w:id="1890221776">
          <w:marLeft w:val="547"/>
          <w:marRight w:val="0"/>
          <w:marTop w:val="86"/>
          <w:marBottom w:val="0"/>
          <w:divBdr>
            <w:top w:val="none" w:sz="0" w:space="0" w:color="auto"/>
            <w:left w:val="none" w:sz="0" w:space="0" w:color="auto"/>
            <w:bottom w:val="none" w:sz="0" w:space="0" w:color="auto"/>
            <w:right w:val="none" w:sz="0" w:space="0" w:color="auto"/>
          </w:divBdr>
        </w:div>
        <w:div w:id="2026439671">
          <w:marLeft w:val="547"/>
          <w:marRight w:val="0"/>
          <w:marTop w:val="86"/>
          <w:marBottom w:val="0"/>
          <w:divBdr>
            <w:top w:val="none" w:sz="0" w:space="0" w:color="auto"/>
            <w:left w:val="none" w:sz="0" w:space="0" w:color="auto"/>
            <w:bottom w:val="none" w:sz="0" w:space="0" w:color="auto"/>
            <w:right w:val="none" w:sz="0" w:space="0" w:color="auto"/>
          </w:divBdr>
        </w:div>
      </w:divsChild>
    </w:div>
    <w:div w:id="415709238">
      <w:bodyDiv w:val="1"/>
      <w:marLeft w:val="0"/>
      <w:marRight w:val="0"/>
      <w:marTop w:val="0"/>
      <w:marBottom w:val="0"/>
      <w:divBdr>
        <w:top w:val="none" w:sz="0" w:space="0" w:color="auto"/>
        <w:left w:val="none" w:sz="0" w:space="0" w:color="auto"/>
        <w:bottom w:val="none" w:sz="0" w:space="0" w:color="auto"/>
        <w:right w:val="none" w:sz="0" w:space="0" w:color="auto"/>
      </w:divBdr>
    </w:div>
    <w:div w:id="420375561">
      <w:bodyDiv w:val="1"/>
      <w:marLeft w:val="0"/>
      <w:marRight w:val="0"/>
      <w:marTop w:val="0"/>
      <w:marBottom w:val="0"/>
      <w:divBdr>
        <w:top w:val="none" w:sz="0" w:space="0" w:color="auto"/>
        <w:left w:val="none" w:sz="0" w:space="0" w:color="auto"/>
        <w:bottom w:val="none" w:sz="0" w:space="0" w:color="auto"/>
        <w:right w:val="none" w:sz="0" w:space="0" w:color="auto"/>
      </w:divBdr>
      <w:divsChild>
        <w:div w:id="595484936">
          <w:marLeft w:val="432"/>
          <w:marRight w:val="0"/>
          <w:marTop w:val="125"/>
          <w:marBottom w:val="0"/>
          <w:divBdr>
            <w:top w:val="none" w:sz="0" w:space="0" w:color="auto"/>
            <w:left w:val="none" w:sz="0" w:space="0" w:color="auto"/>
            <w:bottom w:val="none" w:sz="0" w:space="0" w:color="auto"/>
            <w:right w:val="none" w:sz="0" w:space="0" w:color="auto"/>
          </w:divBdr>
        </w:div>
        <w:div w:id="1468157080">
          <w:marLeft w:val="432"/>
          <w:marRight w:val="0"/>
          <w:marTop w:val="125"/>
          <w:marBottom w:val="0"/>
          <w:divBdr>
            <w:top w:val="none" w:sz="0" w:space="0" w:color="auto"/>
            <w:left w:val="none" w:sz="0" w:space="0" w:color="auto"/>
            <w:bottom w:val="none" w:sz="0" w:space="0" w:color="auto"/>
            <w:right w:val="none" w:sz="0" w:space="0" w:color="auto"/>
          </w:divBdr>
        </w:div>
        <w:div w:id="1906143032">
          <w:marLeft w:val="432"/>
          <w:marRight w:val="0"/>
          <w:marTop w:val="125"/>
          <w:marBottom w:val="0"/>
          <w:divBdr>
            <w:top w:val="none" w:sz="0" w:space="0" w:color="auto"/>
            <w:left w:val="none" w:sz="0" w:space="0" w:color="auto"/>
            <w:bottom w:val="none" w:sz="0" w:space="0" w:color="auto"/>
            <w:right w:val="none" w:sz="0" w:space="0" w:color="auto"/>
          </w:divBdr>
        </w:div>
      </w:divsChild>
    </w:div>
    <w:div w:id="421293696">
      <w:bodyDiv w:val="1"/>
      <w:marLeft w:val="0"/>
      <w:marRight w:val="0"/>
      <w:marTop w:val="0"/>
      <w:marBottom w:val="0"/>
      <w:divBdr>
        <w:top w:val="none" w:sz="0" w:space="0" w:color="auto"/>
        <w:left w:val="none" w:sz="0" w:space="0" w:color="auto"/>
        <w:bottom w:val="none" w:sz="0" w:space="0" w:color="auto"/>
        <w:right w:val="none" w:sz="0" w:space="0" w:color="auto"/>
      </w:divBdr>
      <w:divsChild>
        <w:div w:id="615450785">
          <w:marLeft w:val="274"/>
          <w:marRight w:val="0"/>
          <w:marTop w:val="0"/>
          <w:marBottom w:val="0"/>
          <w:divBdr>
            <w:top w:val="none" w:sz="0" w:space="0" w:color="auto"/>
            <w:left w:val="none" w:sz="0" w:space="0" w:color="auto"/>
            <w:bottom w:val="none" w:sz="0" w:space="0" w:color="auto"/>
            <w:right w:val="none" w:sz="0" w:space="0" w:color="auto"/>
          </w:divBdr>
        </w:div>
        <w:div w:id="835264842">
          <w:marLeft w:val="274"/>
          <w:marRight w:val="0"/>
          <w:marTop w:val="0"/>
          <w:marBottom w:val="0"/>
          <w:divBdr>
            <w:top w:val="none" w:sz="0" w:space="0" w:color="auto"/>
            <w:left w:val="none" w:sz="0" w:space="0" w:color="auto"/>
            <w:bottom w:val="none" w:sz="0" w:space="0" w:color="auto"/>
            <w:right w:val="none" w:sz="0" w:space="0" w:color="auto"/>
          </w:divBdr>
        </w:div>
        <w:div w:id="1736780120">
          <w:marLeft w:val="274"/>
          <w:marRight w:val="0"/>
          <w:marTop w:val="0"/>
          <w:marBottom w:val="0"/>
          <w:divBdr>
            <w:top w:val="none" w:sz="0" w:space="0" w:color="auto"/>
            <w:left w:val="none" w:sz="0" w:space="0" w:color="auto"/>
            <w:bottom w:val="none" w:sz="0" w:space="0" w:color="auto"/>
            <w:right w:val="none" w:sz="0" w:space="0" w:color="auto"/>
          </w:divBdr>
        </w:div>
      </w:divsChild>
    </w:div>
    <w:div w:id="421993416">
      <w:bodyDiv w:val="1"/>
      <w:marLeft w:val="0"/>
      <w:marRight w:val="0"/>
      <w:marTop w:val="0"/>
      <w:marBottom w:val="0"/>
      <w:divBdr>
        <w:top w:val="none" w:sz="0" w:space="0" w:color="auto"/>
        <w:left w:val="none" w:sz="0" w:space="0" w:color="auto"/>
        <w:bottom w:val="none" w:sz="0" w:space="0" w:color="auto"/>
        <w:right w:val="none" w:sz="0" w:space="0" w:color="auto"/>
      </w:divBdr>
    </w:div>
    <w:div w:id="424960430">
      <w:bodyDiv w:val="1"/>
      <w:marLeft w:val="0"/>
      <w:marRight w:val="0"/>
      <w:marTop w:val="0"/>
      <w:marBottom w:val="0"/>
      <w:divBdr>
        <w:top w:val="none" w:sz="0" w:space="0" w:color="auto"/>
        <w:left w:val="none" w:sz="0" w:space="0" w:color="auto"/>
        <w:bottom w:val="none" w:sz="0" w:space="0" w:color="auto"/>
        <w:right w:val="none" w:sz="0" w:space="0" w:color="auto"/>
      </w:divBdr>
    </w:div>
    <w:div w:id="441800151">
      <w:bodyDiv w:val="1"/>
      <w:marLeft w:val="0"/>
      <w:marRight w:val="0"/>
      <w:marTop w:val="0"/>
      <w:marBottom w:val="0"/>
      <w:divBdr>
        <w:top w:val="none" w:sz="0" w:space="0" w:color="auto"/>
        <w:left w:val="none" w:sz="0" w:space="0" w:color="auto"/>
        <w:bottom w:val="none" w:sz="0" w:space="0" w:color="auto"/>
        <w:right w:val="none" w:sz="0" w:space="0" w:color="auto"/>
      </w:divBdr>
    </w:div>
    <w:div w:id="444465776">
      <w:bodyDiv w:val="1"/>
      <w:marLeft w:val="0"/>
      <w:marRight w:val="0"/>
      <w:marTop w:val="0"/>
      <w:marBottom w:val="0"/>
      <w:divBdr>
        <w:top w:val="none" w:sz="0" w:space="0" w:color="auto"/>
        <w:left w:val="none" w:sz="0" w:space="0" w:color="auto"/>
        <w:bottom w:val="none" w:sz="0" w:space="0" w:color="auto"/>
        <w:right w:val="none" w:sz="0" w:space="0" w:color="auto"/>
      </w:divBdr>
      <w:divsChild>
        <w:div w:id="182325868">
          <w:marLeft w:val="274"/>
          <w:marRight w:val="0"/>
          <w:marTop w:val="0"/>
          <w:marBottom w:val="0"/>
          <w:divBdr>
            <w:top w:val="none" w:sz="0" w:space="0" w:color="auto"/>
            <w:left w:val="none" w:sz="0" w:space="0" w:color="auto"/>
            <w:bottom w:val="none" w:sz="0" w:space="0" w:color="auto"/>
            <w:right w:val="none" w:sz="0" w:space="0" w:color="auto"/>
          </w:divBdr>
        </w:div>
        <w:div w:id="499664853">
          <w:marLeft w:val="274"/>
          <w:marRight w:val="0"/>
          <w:marTop w:val="0"/>
          <w:marBottom w:val="0"/>
          <w:divBdr>
            <w:top w:val="none" w:sz="0" w:space="0" w:color="auto"/>
            <w:left w:val="none" w:sz="0" w:space="0" w:color="auto"/>
            <w:bottom w:val="none" w:sz="0" w:space="0" w:color="auto"/>
            <w:right w:val="none" w:sz="0" w:space="0" w:color="auto"/>
          </w:divBdr>
        </w:div>
        <w:div w:id="580523668">
          <w:marLeft w:val="274"/>
          <w:marRight w:val="0"/>
          <w:marTop w:val="0"/>
          <w:marBottom w:val="0"/>
          <w:divBdr>
            <w:top w:val="none" w:sz="0" w:space="0" w:color="auto"/>
            <w:left w:val="none" w:sz="0" w:space="0" w:color="auto"/>
            <w:bottom w:val="none" w:sz="0" w:space="0" w:color="auto"/>
            <w:right w:val="none" w:sz="0" w:space="0" w:color="auto"/>
          </w:divBdr>
        </w:div>
        <w:div w:id="1223515830">
          <w:marLeft w:val="274"/>
          <w:marRight w:val="0"/>
          <w:marTop w:val="0"/>
          <w:marBottom w:val="0"/>
          <w:divBdr>
            <w:top w:val="none" w:sz="0" w:space="0" w:color="auto"/>
            <w:left w:val="none" w:sz="0" w:space="0" w:color="auto"/>
            <w:bottom w:val="none" w:sz="0" w:space="0" w:color="auto"/>
            <w:right w:val="none" w:sz="0" w:space="0" w:color="auto"/>
          </w:divBdr>
        </w:div>
        <w:div w:id="1389887882">
          <w:marLeft w:val="274"/>
          <w:marRight w:val="0"/>
          <w:marTop w:val="0"/>
          <w:marBottom w:val="0"/>
          <w:divBdr>
            <w:top w:val="none" w:sz="0" w:space="0" w:color="auto"/>
            <w:left w:val="none" w:sz="0" w:space="0" w:color="auto"/>
            <w:bottom w:val="none" w:sz="0" w:space="0" w:color="auto"/>
            <w:right w:val="none" w:sz="0" w:space="0" w:color="auto"/>
          </w:divBdr>
        </w:div>
      </w:divsChild>
    </w:div>
    <w:div w:id="454567049">
      <w:bodyDiv w:val="1"/>
      <w:marLeft w:val="0"/>
      <w:marRight w:val="0"/>
      <w:marTop w:val="0"/>
      <w:marBottom w:val="0"/>
      <w:divBdr>
        <w:top w:val="none" w:sz="0" w:space="0" w:color="auto"/>
        <w:left w:val="none" w:sz="0" w:space="0" w:color="auto"/>
        <w:bottom w:val="none" w:sz="0" w:space="0" w:color="auto"/>
        <w:right w:val="none" w:sz="0" w:space="0" w:color="auto"/>
      </w:divBdr>
    </w:div>
    <w:div w:id="464585102">
      <w:bodyDiv w:val="1"/>
      <w:marLeft w:val="0"/>
      <w:marRight w:val="0"/>
      <w:marTop w:val="0"/>
      <w:marBottom w:val="0"/>
      <w:divBdr>
        <w:top w:val="none" w:sz="0" w:space="0" w:color="auto"/>
        <w:left w:val="none" w:sz="0" w:space="0" w:color="auto"/>
        <w:bottom w:val="none" w:sz="0" w:space="0" w:color="auto"/>
        <w:right w:val="none" w:sz="0" w:space="0" w:color="auto"/>
      </w:divBdr>
    </w:div>
    <w:div w:id="469983910">
      <w:bodyDiv w:val="1"/>
      <w:marLeft w:val="0"/>
      <w:marRight w:val="0"/>
      <w:marTop w:val="0"/>
      <w:marBottom w:val="0"/>
      <w:divBdr>
        <w:top w:val="none" w:sz="0" w:space="0" w:color="auto"/>
        <w:left w:val="none" w:sz="0" w:space="0" w:color="auto"/>
        <w:bottom w:val="none" w:sz="0" w:space="0" w:color="auto"/>
        <w:right w:val="none" w:sz="0" w:space="0" w:color="auto"/>
      </w:divBdr>
      <w:divsChild>
        <w:div w:id="2110813186">
          <w:marLeft w:val="547"/>
          <w:marRight w:val="0"/>
          <w:marTop w:val="154"/>
          <w:marBottom w:val="0"/>
          <w:divBdr>
            <w:top w:val="none" w:sz="0" w:space="0" w:color="auto"/>
            <w:left w:val="none" w:sz="0" w:space="0" w:color="auto"/>
            <w:bottom w:val="none" w:sz="0" w:space="0" w:color="auto"/>
            <w:right w:val="none" w:sz="0" w:space="0" w:color="auto"/>
          </w:divBdr>
        </w:div>
        <w:div w:id="2119175172">
          <w:marLeft w:val="547"/>
          <w:marRight w:val="0"/>
          <w:marTop w:val="154"/>
          <w:marBottom w:val="0"/>
          <w:divBdr>
            <w:top w:val="none" w:sz="0" w:space="0" w:color="auto"/>
            <w:left w:val="none" w:sz="0" w:space="0" w:color="auto"/>
            <w:bottom w:val="none" w:sz="0" w:space="0" w:color="auto"/>
            <w:right w:val="none" w:sz="0" w:space="0" w:color="auto"/>
          </w:divBdr>
        </w:div>
      </w:divsChild>
    </w:div>
    <w:div w:id="471023725">
      <w:bodyDiv w:val="1"/>
      <w:marLeft w:val="0"/>
      <w:marRight w:val="0"/>
      <w:marTop w:val="0"/>
      <w:marBottom w:val="0"/>
      <w:divBdr>
        <w:top w:val="none" w:sz="0" w:space="0" w:color="auto"/>
        <w:left w:val="none" w:sz="0" w:space="0" w:color="auto"/>
        <w:bottom w:val="none" w:sz="0" w:space="0" w:color="auto"/>
        <w:right w:val="none" w:sz="0" w:space="0" w:color="auto"/>
      </w:divBdr>
    </w:div>
    <w:div w:id="480390645">
      <w:bodyDiv w:val="1"/>
      <w:marLeft w:val="0"/>
      <w:marRight w:val="0"/>
      <w:marTop w:val="0"/>
      <w:marBottom w:val="0"/>
      <w:divBdr>
        <w:top w:val="none" w:sz="0" w:space="0" w:color="auto"/>
        <w:left w:val="none" w:sz="0" w:space="0" w:color="auto"/>
        <w:bottom w:val="none" w:sz="0" w:space="0" w:color="auto"/>
        <w:right w:val="none" w:sz="0" w:space="0" w:color="auto"/>
      </w:divBdr>
      <w:divsChild>
        <w:div w:id="253977413">
          <w:marLeft w:val="1267"/>
          <w:marRight w:val="0"/>
          <w:marTop w:val="0"/>
          <w:marBottom w:val="0"/>
          <w:divBdr>
            <w:top w:val="none" w:sz="0" w:space="0" w:color="auto"/>
            <w:left w:val="none" w:sz="0" w:space="0" w:color="auto"/>
            <w:bottom w:val="none" w:sz="0" w:space="0" w:color="auto"/>
            <w:right w:val="none" w:sz="0" w:space="0" w:color="auto"/>
          </w:divBdr>
        </w:div>
        <w:div w:id="359012455">
          <w:marLeft w:val="1987"/>
          <w:marRight w:val="0"/>
          <w:marTop w:val="0"/>
          <w:marBottom w:val="0"/>
          <w:divBdr>
            <w:top w:val="none" w:sz="0" w:space="0" w:color="auto"/>
            <w:left w:val="none" w:sz="0" w:space="0" w:color="auto"/>
            <w:bottom w:val="none" w:sz="0" w:space="0" w:color="auto"/>
            <w:right w:val="none" w:sz="0" w:space="0" w:color="auto"/>
          </w:divBdr>
        </w:div>
        <w:div w:id="492793033">
          <w:marLeft w:val="2160"/>
          <w:marRight w:val="0"/>
          <w:marTop w:val="0"/>
          <w:marBottom w:val="0"/>
          <w:divBdr>
            <w:top w:val="none" w:sz="0" w:space="0" w:color="auto"/>
            <w:left w:val="none" w:sz="0" w:space="0" w:color="auto"/>
            <w:bottom w:val="none" w:sz="0" w:space="0" w:color="auto"/>
            <w:right w:val="none" w:sz="0" w:space="0" w:color="auto"/>
          </w:divBdr>
        </w:div>
        <w:div w:id="686178446">
          <w:marLeft w:val="1267"/>
          <w:marRight w:val="0"/>
          <w:marTop w:val="0"/>
          <w:marBottom w:val="0"/>
          <w:divBdr>
            <w:top w:val="none" w:sz="0" w:space="0" w:color="auto"/>
            <w:left w:val="none" w:sz="0" w:space="0" w:color="auto"/>
            <w:bottom w:val="none" w:sz="0" w:space="0" w:color="auto"/>
            <w:right w:val="none" w:sz="0" w:space="0" w:color="auto"/>
          </w:divBdr>
        </w:div>
        <w:div w:id="750156589">
          <w:marLeft w:val="1267"/>
          <w:marRight w:val="0"/>
          <w:marTop w:val="0"/>
          <w:marBottom w:val="0"/>
          <w:divBdr>
            <w:top w:val="none" w:sz="0" w:space="0" w:color="auto"/>
            <w:left w:val="none" w:sz="0" w:space="0" w:color="auto"/>
            <w:bottom w:val="none" w:sz="0" w:space="0" w:color="auto"/>
            <w:right w:val="none" w:sz="0" w:space="0" w:color="auto"/>
          </w:divBdr>
        </w:div>
        <w:div w:id="1086461630">
          <w:marLeft w:val="2160"/>
          <w:marRight w:val="0"/>
          <w:marTop w:val="0"/>
          <w:marBottom w:val="0"/>
          <w:divBdr>
            <w:top w:val="none" w:sz="0" w:space="0" w:color="auto"/>
            <w:left w:val="none" w:sz="0" w:space="0" w:color="auto"/>
            <w:bottom w:val="none" w:sz="0" w:space="0" w:color="auto"/>
            <w:right w:val="none" w:sz="0" w:space="0" w:color="auto"/>
          </w:divBdr>
        </w:div>
        <w:div w:id="1188719098">
          <w:marLeft w:val="1440"/>
          <w:marRight w:val="0"/>
          <w:marTop w:val="0"/>
          <w:marBottom w:val="0"/>
          <w:divBdr>
            <w:top w:val="none" w:sz="0" w:space="0" w:color="auto"/>
            <w:left w:val="none" w:sz="0" w:space="0" w:color="auto"/>
            <w:bottom w:val="none" w:sz="0" w:space="0" w:color="auto"/>
            <w:right w:val="none" w:sz="0" w:space="0" w:color="auto"/>
          </w:divBdr>
        </w:div>
        <w:div w:id="1196233717">
          <w:marLeft w:val="2160"/>
          <w:marRight w:val="0"/>
          <w:marTop w:val="0"/>
          <w:marBottom w:val="0"/>
          <w:divBdr>
            <w:top w:val="none" w:sz="0" w:space="0" w:color="auto"/>
            <w:left w:val="none" w:sz="0" w:space="0" w:color="auto"/>
            <w:bottom w:val="none" w:sz="0" w:space="0" w:color="auto"/>
            <w:right w:val="none" w:sz="0" w:space="0" w:color="auto"/>
          </w:divBdr>
        </w:div>
        <w:div w:id="1306353189">
          <w:marLeft w:val="1987"/>
          <w:marRight w:val="0"/>
          <w:marTop w:val="0"/>
          <w:marBottom w:val="0"/>
          <w:divBdr>
            <w:top w:val="none" w:sz="0" w:space="0" w:color="auto"/>
            <w:left w:val="none" w:sz="0" w:space="0" w:color="auto"/>
            <w:bottom w:val="none" w:sz="0" w:space="0" w:color="auto"/>
            <w:right w:val="none" w:sz="0" w:space="0" w:color="auto"/>
          </w:divBdr>
        </w:div>
        <w:div w:id="1899780149">
          <w:marLeft w:val="1440"/>
          <w:marRight w:val="0"/>
          <w:marTop w:val="0"/>
          <w:marBottom w:val="0"/>
          <w:divBdr>
            <w:top w:val="none" w:sz="0" w:space="0" w:color="auto"/>
            <w:left w:val="none" w:sz="0" w:space="0" w:color="auto"/>
            <w:bottom w:val="none" w:sz="0" w:space="0" w:color="auto"/>
            <w:right w:val="none" w:sz="0" w:space="0" w:color="auto"/>
          </w:divBdr>
        </w:div>
        <w:div w:id="2102218284">
          <w:marLeft w:val="1267"/>
          <w:marRight w:val="0"/>
          <w:marTop w:val="0"/>
          <w:marBottom w:val="0"/>
          <w:divBdr>
            <w:top w:val="none" w:sz="0" w:space="0" w:color="auto"/>
            <w:left w:val="none" w:sz="0" w:space="0" w:color="auto"/>
            <w:bottom w:val="none" w:sz="0" w:space="0" w:color="auto"/>
            <w:right w:val="none" w:sz="0" w:space="0" w:color="auto"/>
          </w:divBdr>
        </w:div>
      </w:divsChild>
    </w:div>
    <w:div w:id="483282654">
      <w:bodyDiv w:val="1"/>
      <w:marLeft w:val="0"/>
      <w:marRight w:val="0"/>
      <w:marTop w:val="0"/>
      <w:marBottom w:val="0"/>
      <w:divBdr>
        <w:top w:val="none" w:sz="0" w:space="0" w:color="auto"/>
        <w:left w:val="none" w:sz="0" w:space="0" w:color="auto"/>
        <w:bottom w:val="none" w:sz="0" w:space="0" w:color="auto"/>
        <w:right w:val="none" w:sz="0" w:space="0" w:color="auto"/>
      </w:divBdr>
    </w:div>
    <w:div w:id="504981936">
      <w:bodyDiv w:val="1"/>
      <w:marLeft w:val="0"/>
      <w:marRight w:val="0"/>
      <w:marTop w:val="0"/>
      <w:marBottom w:val="0"/>
      <w:divBdr>
        <w:top w:val="none" w:sz="0" w:space="0" w:color="auto"/>
        <w:left w:val="none" w:sz="0" w:space="0" w:color="auto"/>
        <w:bottom w:val="none" w:sz="0" w:space="0" w:color="auto"/>
        <w:right w:val="none" w:sz="0" w:space="0" w:color="auto"/>
      </w:divBdr>
    </w:div>
    <w:div w:id="514805454">
      <w:bodyDiv w:val="1"/>
      <w:marLeft w:val="0"/>
      <w:marRight w:val="0"/>
      <w:marTop w:val="0"/>
      <w:marBottom w:val="0"/>
      <w:divBdr>
        <w:top w:val="none" w:sz="0" w:space="0" w:color="auto"/>
        <w:left w:val="none" w:sz="0" w:space="0" w:color="auto"/>
        <w:bottom w:val="none" w:sz="0" w:space="0" w:color="auto"/>
        <w:right w:val="none" w:sz="0" w:space="0" w:color="auto"/>
      </w:divBdr>
      <w:divsChild>
        <w:div w:id="483358341">
          <w:marLeft w:val="274"/>
          <w:marRight w:val="0"/>
          <w:marTop w:val="0"/>
          <w:marBottom w:val="0"/>
          <w:divBdr>
            <w:top w:val="none" w:sz="0" w:space="0" w:color="auto"/>
            <w:left w:val="none" w:sz="0" w:space="0" w:color="auto"/>
            <w:bottom w:val="none" w:sz="0" w:space="0" w:color="auto"/>
            <w:right w:val="none" w:sz="0" w:space="0" w:color="auto"/>
          </w:divBdr>
        </w:div>
        <w:div w:id="611134086">
          <w:marLeft w:val="274"/>
          <w:marRight w:val="0"/>
          <w:marTop w:val="0"/>
          <w:marBottom w:val="0"/>
          <w:divBdr>
            <w:top w:val="none" w:sz="0" w:space="0" w:color="auto"/>
            <w:left w:val="none" w:sz="0" w:space="0" w:color="auto"/>
            <w:bottom w:val="none" w:sz="0" w:space="0" w:color="auto"/>
            <w:right w:val="none" w:sz="0" w:space="0" w:color="auto"/>
          </w:divBdr>
        </w:div>
        <w:div w:id="710304625">
          <w:marLeft w:val="274"/>
          <w:marRight w:val="0"/>
          <w:marTop w:val="0"/>
          <w:marBottom w:val="0"/>
          <w:divBdr>
            <w:top w:val="none" w:sz="0" w:space="0" w:color="auto"/>
            <w:left w:val="none" w:sz="0" w:space="0" w:color="auto"/>
            <w:bottom w:val="none" w:sz="0" w:space="0" w:color="auto"/>
            <w:right w:val="none" w:sz="0" w:space="0" w:color="auto"/>
          </w:divBdr>
        </w:div>
        <w:div w:id="981886190">
          <w:marLeft w:val="274"/>
          <w:marRight w:val="0"/>
          <w:marTop w:val="0"/>
          <w:marBottom w:val="0"/>
          <w:divBdr>
            <w:top w:val="none" w:sz="0" w:space="0" w:color="auto"/>
            <w:left w:val="none" w:sz="0" w:space="0" w:color="auto"/>
            <w:bottom w:val="none" w:sz="0" w:space="0" w:color="auto"/>
            <w:right w:val="none" w:sz="0" w:space="0" w:color="auto"/>
          </w:divBdr>
        </w:div>
        <w:div w:id="1144346165">
          <w:marLeft w:val="274"/>
          <w:marRight w:val="0"/>
          <w:marTop w:val="0"/>
          <w:marBottom w:val="0"/>
          <w:divBdr>
            <w:top w:val="none" w:sz="0" w:space="0" w:color="auto"/>
            <w:left w:val="none" w:sz="0" w:space="0" w:color="auto"/>
            <w:bottom w:val="none" w:sz="0" w:space="0" w:color="auto"/>
            <w:right w:val="none" w:sz="0" w:space="0" w:color="auto"/>
          </w:divBdr>
        </w:div>
      </w:divsChild>
    </w:div>
    <w:div w:id="520895033">
      <w:bodyDiv w:val="1"/>
      <w:marLeft w:val="0"/>
      <w:marRight w:val="0"/>
      <w:marTop w:val="0"/>
      <w:marBottom w:val="0"/>
      <w:divBdr>
        <w:top w:val="none" w:sz="0" w:space="0" w:color="auto"/>
        <w:left w:val="none" w:sz="0" w:space="0" w:color="auto"/>
        <w:bottom w:val="none" w:sz="0" w:space="0" w:color="auto"/>
        <w:right w:val="none" w:sz="0" w:space="0" w:color="auto"/>
      </w:divBdr>
      <w:divsChild>
        <w:div w:id="763107793">
          <w:marLeft w:val="547"/>
          <w:marRight w:val="0"/>
          <w:marTop w:val="134"/>
          <w:marBottom w:val="0"/>
          <w:divBdr>
            <w:top w:val="none" w:sz="0" w:space="0" w:color="auto"/>
            <w:left w:val="none" w:sz="0" w:space="0" w:color="auto"/>
            <w:bottom w:val="none" w:sz="0" w:space="0" w:color="auto"/>
            <w:right w:val="none" w:sz="0" w:space="0" w:color="auto"/>
          </w:divBdr>
        </w:div>
        <w:div w:id="810441642">
          <w:marLeft w:val="547"/>
          <w:marRight w:val="0"/>
          <w:marTop w:val="115"/>
          <w:marBottom w:val="0"/>
          <w:divBdr>
            <w:top w:val="none" w:sz="0" w:space="0" w:color="auto"/>
            <w:left w:val="none" w:sz="0" w:space="0" w:color="auto"/>
            <w:bottom w:val="none" w:sz="0" w:space="0" w:color="auto"/>
            <w:right w:val="none" w:sz="0" w:space="0" w:color="auto"/>
          </w:divBdr>
        </w:div>
        <w:div w:id="949974989">
          <w:marLeft w:val="547"/>
          <w:marRight w:val="0"/>
          <w:marTop w:val="115"/>
          <w:marBottom w:val="0"/>
          <w:divBdr>
            <w:top w:val="none" w:sz="0" w:space="0" w:color="auto"/>
            <w:left w:val="none" w:sz="0" w:space="0" w:color="auto"/>
            <w:bottom w:val="none" w:sz="0" w:space="0" w:color="auto"/>
            <w:right w:val="none" w:sz="0" w:space="0" w:color="auto"/>
          </w:divBdr>
        </w:div>
        <w:div w:id="1063218862">
          <w:marLeft w:val="547"/>
          <w:marRight w:val="0"/>
          <w:marTop w:val="115"/>
          <w:marBottom w:val="0"/>
          <w:divBdr>
            <w:top w:val="none" w:sz="0" w:space="0" w:color="auto"/>
            <w:left w:val="none" w:sz="0" w:space="0" w:color="auto"/>
            <w:bottom w:val="none" w:sz="0" w:space="0" w:color="auto"/>
            <w:right w:val="none" w:sz="0" w:space="0" w:color="auto"/>
          </w:divBdr>
        </w:div>
        <w:div w:id="1581674425">
          <w:marLeft w:val="547"/>
          <w:marRight w:val="0"/>
          <w:marTop w:val="134"/>
          <w:marBottom w:val="0"/>
          <w:divBdr>
            <w:top w:val="none" w:sz="0" w:space="0" w:color="auto"/>
            <w:left w:val="none" w:sz="0" w:space="0" w:color="auto"/>
            <w:bottom w:val="none" w:sz="0" w:space="0" w:color="auto"/>
            <w:right w:val="none" w:sz="0" w:space="0" w:color="auto"/>
          </w:divBdr>
        </w:div>
        <w:div w:id="1697805885">
          <w:marLeft w:val="547"/>
          <w:marRight w:val="0"/>
          <w:marTop w:val="134"/>
          <w:marBottom w:val="0"/>
          <w:divBdr>
            <w:top w:val="none" w:sz="0" w:space="0" w:color="auto"/>
            <w:left w:val="none" w:sz="0" w:space="0" w:color="auto"/>
            <w:bottom w:val="none" w:sz="0" w:space="0" w:color="auto"/>
            <w:right w:val="none" w:sz="0" w:space="0" w:color="auto"/>
          </w:divBdr>
        </w:div>
      </w:divsChild>
    </w:div>
    <w:div w:id="551574492">
      <w:bodyDiv w:val="1"/>
      <w:marLeft w:val="0"/>
      <w:marRight w:val="0"/>
      <w:marTop w:val="0"/>
      <w:marBottom w:val="0"/>
      <w:divBdr>
        <w:top w:val="none" w:sz="0" w:space="0" w:color="auto"/>
        <w:left w:val="none" w:sz="0" w:space="0" w:color="auto"/>
        <w:bottom w:val="none" w:sz="0" w:space="0" w:color="auto"/>
        <w:right w:val="none" w:sz="0" w:space="0" w:color="auto"/>
      </w:divBdr>
      <w:divsChild>
        <w:div w:id="1311864931">
          <w:marLeft w:val="547"/>
          <w:marRight w:val="0"/>
          <w:marTop w:val="0"/>
          <w:marBottom w:val="0"/>
          <w:divBdr>
            <w:top w:val="none" w:sz="0" w:space="0" w:color="auto"/>
            <w:left w:val="none" w:sz="0" w:space="0" w:color="auto"/>
            <w:bottom w:val="none" w:sz="0" w:space="0" w:color="auto"/>
            <w:right w:val="none" w:sz="0" w:space="0" w:color="auto"/>
          </w:divBdr>
        </w:div>
        <w:div w:id="1560749192">
          <w:marLeft w:val="547"/>
          <w:marRight w:val="0"/>
          <w:marTop w:val="0"/>
          <w:marBottom w:val="0"/>
          <w:divBdr>
            <w:top w:val="none" w:sz="0" w:space="0" w:color="auto"/>
            <w:left w:val="none" w:sz="0" w:space="0" w:color="auto"/>
            <w:bottom w:val="none" w:sz="0" w:space="0" w:color="auto"/>
            <w:right w:val="none" w:sz="0" w:space="0" w:color="auto"/>
          </w:divBdr>
        </w:div>
      </w:divsChild>
    </w:div>
    <w:div w:id="553935250">
      <w:bodyDiv w:val="1"/>
      <w:marLeft w:val="0"/>
      <w:marRight w:val="0"/>
      <w:marTop w:val="0"/>
      <w:marBottom w:val="0"/>
      <w:divBdr>
        <w:top w:val="none" w:sz="0" w:space="0" w:color="auto"/>
        <w:left w:val="none" w:sz="0" w:space="0" w:color="auto"/>
        <w:bottom w:val="none" w:sz="0" w:space="0" w:color="auto"/>
        <w:right w:val="none" w:sz="0" w:space="0" w:color="auto"/>
      </w:divBdr>
    </w:div>
    <w:div w:id="563565281">
      <w:bodyDiv w:val="1"/>
      <w:marLeft w:val="0"/>
      <w:marRight w:val="0"/>
      <w:marTop w:val="0"/>
      <w:marBottom w:val="0"/>
      <w:divBdr>
        <w:top w:val="none" w:sz="0" w:space="0" w:color="auto"/>
        <w:left w:val="none" w:sz="0" w:space="0" w:color="auto"/>
        <w:bottom w:val="none" w:sz="0" w:space="0" w:color="auto"/>
        <w:right w:val="none" w:sz="0" w:space="0" w:color="auto"/>
      </w:divBdr>
      <w:divsChild>
        <w:div w:id="42877337">
          <w:marLeft w:val="1080"/>
          <w:marRight w:val="0"/>
          <w:marTop w:val="100"/>
          <w:marBottom w:val="0"/>
          <w:divBdr>
            <w:top w:val="none" w:sz="0" w:space="0" w:color="auto"/>
            <w:left w:val="none" w:sz="0" w:space="0" w:color="auto"/>
            <w:bottom w:val="none" w:sz="0" w:space="0" w:color="auto"/>
            <w:right w:val="none" w:sz="0" w:space="0" w:color="auto"/>
          </w:divBdr>
        </w:div>
        <w:div w:id="200168255">
          <w:marLeft w:val="360"/>
          <w:marRight w:val="0"/>
          <w:marTop w:val="200"/>
          <w:marBottom w:val="0"/>
          <w:divBdr>
            <w:top w:val="none" w:sz="0" w:space="0" w:color="auto"/>
            <w:left w:val="none" w:sz="0" w:space="0" w:color="auto"/>
            <w:bottom w:val="none" w:sz="0" w:space="0" w:color="auto"/>
            <w:right w:val="none" w:sz="0" w:space="0" w:color="auto"/>
          </w:divBdr>
        </w:div>
        <w:div w:id="244343259">
          <w:marLeft w:val="1080"/>
          <w:marRight w:val="0"/>
          <w:marTop w:val="100"/>
          <w:marBottom w:val="0"/>
          <w:divBdr>
            <w:top w:val="none" w:sz="0" w:space="0" w:color="auto"/>
            <w:left w:val="none" w:sz="0" w:space="0" w:color="auto"/>
            <w:bottom w:val="none" w:sz="0" w:space="0" w:color="auto"/>
            <w:right w:val="none" w:sz="0" w:space="0" w:color="auto"/>
          </w:divBdr>
        </w:div>
        <w:div w:id="990786875">
          <w:marLeft w:val="360"/>
          <w:marRight w:val="0"/>
          <w:marTop w:val="200"/>
          <w:marBottom w:val="0"/>
          <w:divBdr>
            <w:top w:val="none" w:sz="0" w:space="0" w:color="auto"/>
            <w:left w:val="none" w:sz="0" w:space="0" w:color="auto"/>
            <w:bottom w:val="none" w:sz="0" w:space="0" w:color="auto"/>
            <w:right w:val="none" w:sz="0" w:space="0" w:color="auto"/>
          </w:divBdr>
        </w:div>
        <w:div w:id="996769014">
          <w:marLeft w:val="1080"/>
          <w:marRight w:val="0"/>
          <w:marTop w:val="100"/>
          <w:marBottom w:val="0"/>
          <w:divBdr>
            <w:top w:val="none" w:sz="0" w:space="0" w:color="auto"/>
            <w:left w:val="none" w:sz="0" w:space="0" w:color="auto"/>
            <w:bottom w:val="none" w:sz="0" w:space="0" w:color="auto"/>
            <w:right w:val="none" w:sz="0" w:space="0" w:color="auto"/>
          </w:divBdr>
        </w:div>
        <w:div w:id="1099106154">
          <w:marLeft w:val="360"/>
          <w:marRight w:val="0"/>
          <w:marTop w:val="200"/>
          <w:marBottom w:val="0"/>
          <w:divBdr>
            <w:top w:val="none" w:sz="0" w:space="0" w:color="auto"/>
            <w:left w:val="none" w:sz="0" w:space="0" w:color="auto"/>
            <w:bottom w:val="none" w:sz="0" w:space="0" w:color="auto"/>
            <w:right w:val="none" w:sz="0" w:space="0" w:color="auto"/>
          </w:divBdr>
        </w:div>
        <w:div w:id="1166021924">
          <w:marLeft w:val="360"/>
          <w:marRight w:val="0"/>
          <w:marTop w:val="200"/>
          <w:marBottom w:val="0"/>
          <w:divBdr>
            <w:top w:val="none" w:sz="0" w:space="0" w:color="auto"/>
            <w:left w:val="none" w:sz="0" w:space="0" w:color="auto"/>
            <w:bottom w:val="none" w:sz="0" w:space="0" w:color="auto"/>
            <w:right w:val="none" w:sz="0" w:space="0" w:color="auto"/>
          </w:divBdr>
        </w:div>
        <w:div w:id="1221743470">
          <w:marLeft w:val="1080"/>
          <w:marRight w:val="0"/>
          <w:marTop w:val="100"/>
          <w:marBottom w:val="0"/>
          <w:divBdr>
            <w:top w:val="none" w:sz="0" w:space="0" w:color="auto"/>
            <w:left w:val="none" w:sz="0" w:space="0" w:color="auto"/>
            <w:bottom w:val="none" w:sz="0" w:space="0" w:color="auto"/>
            <w:right w:val="none" w:sz="0" w:space="0" w:color="auto"/>
          </w:divBdr>
        </w:div>
        <w:div w:id="1330404168">
          <w:marLeft w:val="1080"/>
          <w:marRight w:val="0"/>
          <w:marTop w:val="100"/>
          <w:marBottom w:val="0"/>
          <w:divBdr>
            <w:top w:val="none" w:sz="0" w:space="0" w:color="auto"/>
            <w:left w:val="none" w:sz="0" w:space="0" w:color="auto"/>
            <w:bottom w:val="none" w:sz="0" w:space="0" w:color="auto"/>
            <w:right w:val="none" w:sz="0" w:space="0" w:color="auto"/>
          </w:divBdr>
        </w:div>
        <w:div w:id="1887912239">
          <w:marLeft w:val="1080"/>
          <w:marRight w:val="0"/>
          <w:marTop w:val="100"/>
          <w:marBottom w:val="0"/>
          <w:divBdr>
            <w:top w:val="none" w:sz="0" w:space="0" w:color="auto"/>
            <w:left w:val="none" w:sz="0" w:space="0" w:color="auto"/>
            <w:bottom w:val="none" w:sz="0" w:space="0" w:color="auto"/>
            <w:right w:val="none" w:sz="0" w:space="0" w:color="auto"/>
          </w:divBdr>
        </w:div>
      </w:divsChild>
    </w:div>
    <w:div w:id="564685503">
      <w:bodyDiv w:val="1"/>
      <w:marLeft w:val="0"/>
      <w:marRight w:val="0"/>
      <w:marTop w:val="0"/>
      <w:marBottom w:val="0"/>
      <w:divBdr>
        <w:top w:val="none" w:sz="0" w:space="0" w:color="auto"/>
        <w:left w:val="none" w:sz="0" w:space="0" w:color="auto"/>
        <w:bottom w:val="none" w:sz="0" w:space="0" w:color="auto"/>
        <w:right w:val="none" w:sz="0" w:space="0" w:color="auto"/>
      </w:divBdr>
    </w:div>
    <w:div w:id="569003671">
      <w:bodyDiv w:val="1"/>
      <w:marLeft w:val="0"/>
      <w:marRight w:val="0"/>
      <w:marTop w:val="0"/>
      <w:marBottom w:val="0"/>
      <w:divBdr>
        <w:top w:val="none" w:sz="0" w:space="0" w:color="auto"/>
        <w:left w:val="none" w:sz="0" w:space="0" w:color="auto"/>
        <w:bottom w:val="none" w:sz="0" w:space="0" w:color="auto"/>
        <w:right w:val="none" w:sz="0" w:space="0" w:color="auto"/>
      </w:divBdr>
    </w:div>
    <w:div w:id="571548038">
      <w:bodyDiv w:val="1"/>
      <w:marLeft w:val="0"/>
      <w:marRight w:val="0"/>
      <w:marTop w:val="0"/>
      <w:marBottom w:val="0"/>
      <w:divBdr>
        <w:top w:val="none" w:sz="0" w:space="0" w:color="auto"/>
        <w:left w:val="none" w:sz="0" w:space="0" w:color="auto"/>
        <w:bottom w:val="none" w:sz="0" w:space="0" w:color="auto"/>
        <w:right w:val="none" w:sz="0" w:space="0" w:color="auto"/>
      </w:divBdr>
      <w:divsChild>
        <w:div w:id="1358431413">
          <w:marLeft w:val="691"/>
          <w:marRight w:val="0"/>
          <w:marTop w:val="0"/>
          <w:marBottom w:val="0"/>
          <w:divBdr>
            <w:top w:val="none" w:sz="0" w:space="0" w:color="auto"/>
            <w:left w:val="none" w:sz="0" w:space="0" w:color="auto"/>
            <w:bottom w:val="none" w:sz="0" w:space="0" w:color="auto"/>
            <w:right w:val="none" w:sz="0" w:space="0" w:color="auto"/>
          </w:divBdr>
        </w:div>
        <w:div w:id="1476991737">
          <w:marLeft w:val="691"/>
          <w:marRight w:val="0"/>
          <w:marTop w:val="0"/>
          <w:marBottom w:val="0"/>
          <w:divBdr>
            <w:top w:val="none" w:sz="0" w:space="0" w:color="auto"/>
            <w:left w:val="none" w:sz="0" w:space="0" w:color="auto"/>
            <w:bottom w:val="none" w:sz="0" w:space="0" w:color="auto"/>
            <w:right w:val="none" w:sz="0" w:space="0" w:color="auto"/>
          </w:divBdr>
        </w:div>
      </w:divsChild>
    </w:div>
    <w:div w:id="579096005">
      <w:bodyDiv w:val="1"/>
      <w:marLeft w:val="0"/>
      <w:marRight w:val="0"/>
      <w:marTop w:val="0"/>
      <w:marBottom w:val="0"/>
      <w:divBdr>
        <w:top w:val="none" w:sz="0" w:space="0" w:color="auto"/>
        <w:left w:val="none" w:sz="0" w:space="0" w:color="auto"/>
        <w:bottom w:val="none" w:sz="0" w:space="0" w:color="auto"/>
        <w:right w:val="none" w:sz="0" w:space="0" w:color="auto"/>
      </w:divBdr>
      <w:divsChild>
        <w:div w:id="956302824">
          <w:marLeft w:val="432"/>
          <w:marRight w:val="0"/>
          <w:marTop w:val="125"/>
          <w:marBottom w:val="0"/>
          <w:divBdr>
            <w:top w:val="none" w:sz="0" w:space="0" w:color="auto"/>
            <w:left w:val="none" w:sz="0" w:space="0" w:color="auto"/>
            <w:bottom w:val="none" w:sz="0" w:space="0" w:color="auto"/>
            <w:right w:val="none" w:sz="0" w:space="0" w:color="auto"/>
          </w:divBdr>
        </w:div>
        <w:div w:id="984509946">
          <w:marLeft w:val="432"/>
          <w:marRight w:val="0"/>
          <w:marTop w:val="125"/>
          <w:marBottom w:val="0"/>
          <w:divBdr>
            <w:top w:val="none" w:sz="0" w:space="0" w:color="auto"/>
            <w:left w:val="none" w:sz="0" w:space="0" w:color="auto"/>
            <w:bottom w:val="none" w:sz="0" w:space="0" w:color="auto"/>
            <w:right w:val="none" w:sz="0" w:space="0" w:color="auto"/>
          </w:divBdr>
        </w:div>
        <w:div w:id="1539005431">
          <w:marLeft w:val="432"/>
          <w:marRight w:val="0"/>
          <w:marTop w:val="125"/>
          <w:marBottom w:val="0"/>
          <w:divBdr>
            <w:top w:val="none" w:sz="0" w:space="0" w:color="auto"/>
            <w:left w:val="none" w:sz="0" w:space="0" w:color="auto"/>
            <w:bottom w:val="none" w:sz="0" w:space="0" w:color="auto"/>
            <w:right w:val="none" w:sz="0" w:space="0" w:color="auto"/>
          </w:divBdr>
        </w:div>
      </w:divsChild>
    </w:div>
    <w:div w:id="580867558">
      <w:bodyDiv w:val="1"/>
      <w:marLeft w:val="225"/>
      <w:marRight w:val="0"/>
      <w:marTop w:val="375"/>
      <w:marBottom w:val="0"/>
      <w:divBdr>
        <w:top w:val="none" w:sz="0" w:space="0" w:color="auto"/>
        <w:left w:val="none" w:sz="0" w:space="0" w:color="auto"/>
        <w:bottom w:val="none" w:sz="0" w:space="0" w:color="auto"/>
        <w:right w:val="none" w:sz="0" w:space="0" w:color="auto"/>
      </w:divBdr>
    </w:div>
    <w:div w:id="582498084">
      <w:bodyDiv w:val="1"/>
      <w:marLeft w:val="0"/>
      <w:marRight w:val="0"/>
      <w:marTop w:val="0"/>
      <w:marBottom w:val="0"/>
      <w:divBdr>
        <w:top w:val="none" w:sz="0" w:space="0" w:color="auto"/>
        <w:left w:val="none" w:sz="0" w:space="0" w:color="auto"/>
        <w:bottom w:val="none" w:sz="0" w:space="0" w:color="auto"/>
        <w:right w:val="none" w:sz="0" w:space="0" w:color="auto"/>
      </w:divBdr>
    </w:div>
    <w:div w:id="582957617">
      <w:bodyDiv w:val="1"/>
      <w:marLeft w:val="0"/>
      <w:marRight w:val="0"/>
      <w:marTop w:val="0"/>
      <w:marBottom w:val="0"/>
      <w:divBdr>
        <w:top w:val="none" w:sz="0" w:space="0" w:color="auto"/>
        <w:left w:val="none" w:sz="0" w:space="0" w:color="auto"/>
        <w:bottom w:val="none" w:sz="0" w:space="0" w:color="auto"/>
        <w:right w:val="none" w:sz="0" w:space="0" w:color="auto"/>
      </w:divBdr>
      <w:divsChild>
        <w:div w:id="197859518">
          <w:marLeft w:val="994"/>
          <w:marRight w:val="0"/>
          <w:marTop w:val="0"/>
          <w:marBottom w:val="0"/>
          <w:divBdr>
            <w:top w:val="none" w:sz="0" w:space="0" w:color="auto"/>
            <w:left w:val="none" w:sz="0" w:space="0" w:color="auto"/>
            <w:bottom w:val="none" w:sz="0" w:space="0" w:color="auto"/>
            <w:right w:val="none" w:sz="0" w:space="0" w:color="auto"/>
          </w:divBdr>
        </w:div>
        <w:div w:id="846944173">
          <w:marLeft w:val="994"/>
          <w:marRight w:val="0"/>
          <w:marTop w:val="0"/>
          <w:marBottom w:val="0"/>
          <w:divBdr>
            <w:top w:val="none" w:sz="0" w:space="0" w:color="auto"/>
            <w:left w:val="none" w:sz="0" w:space="0" w:color="auto"/>
            <w:bottom w:val="none" w:sz="0" w:space="0" w:color="auto"/>
            <w:right w:val="none" w:sz="0" w:space="0" w:color="auto"/>
          </w:divBdr>
        </w:div>
        <w:div w:id="966544355">
          <w:marLeft w:val="994"/>
          <w:marRight w:val="0"/>
          <w:marTop w:val="0"/>
          <w:marBottom w:val="0"/>
          <w:divBdr>
            <w:top w:val="none" w:sz="0" w:space="0" w:color="auto"/>
            <w:left w:val="none" w:sz="0" w:space="0" w:color="auto"/>
            <w:bottom w:val="none" w:sz="0" w:space="0" w:color="auto"/>
            <w:right w:val="none" w:sz="0" w:space="0" w:color="auto"/>
          </w:divBdr>
        </w:div>
        <w:div w:id="1196961970">
          <w:marLeft w:val="994"/>
          <w:marRight w:val="0"/>
          <w:marTop w:val="0"/>
          <w:marBottom w:val="0"/>
          <w:divBdr>
            <w:top w:val="none" w:sz="0" w:space="0" w:color="auto"/>
            <w:left w:val="none" w:sz="0" w:space="0" w:color="auto"/>
            <w:bottom w:val="none" w:sz="0" w:space="0" w:color="auto"/>
            <w:right w:val="none" w:sz="0" w:space="0" w:color="auto"/>
          </w:divBdr>
        </w:div>
        <w:div w:id="1211067850">
          <w:marLeft w:val="994"/>
          <w:marRight w:val="0"/>
          <w:marTop w:val="0"/>
          <w:marBottom w:val="0"/>
          <w:divBdr>
            <w:top w:val="none" w:sz="0" w:space="0" w:color="auto"/>
            <w:left w:val="none" w:sz="0" w:space="0" w:color="auto"/>
            <w:bottom w:val="none" w:sz="0" w:space="0" w:color="auto"/>
            <w:right w:val="none" w:sz="0" w:space="0" w:color="auto"/>
          </w:divBdr>
        </w:div>
        <w:div w:id="1636451758">
          <w:marLeft w:val="994"/>
          <w:marRight w:val="0"/>
          <w:marTop w:val="0"/>
          <w:marBottom w:val="0"/>
          <w:divBdr>
            <w:top w:val="none" w:sz="0" w:space="0" w:color="auto"/>
            <w:left w:val="none" w:sz="0" w:space="0" w:color="auto"/>
            <w:bottom w:val="none" w:sz="0" w:space="0" w:color="auto"/>
            <w:right w:val="none" w:sz="0" w:space="0" w:color="auto"/>
          </w:divBdr>
        </w:div>
      </w:divsChild>
    </w:div>
    <w:div w:id="587615804">
      <w:bodyDiv w:val="1"/>
      <w:marLeft w:val="0"/>
      <w:marRight w:val="0"/>
      <w:marTop w:val="0"/>
      <w:marBottom w:val="0"/>
      <w:divBdr>
        <w:top w:val="none" w:sz="0" w:space="0" w:color="auto"/>
        <w:left w:val="none" w:sz="0" w:space="0" w:color="auto"/>
        <w:bottom w:val="none" w:sz="0" w:space="0" w:color="auto"/>
        <w:right w:val="none" w:sz="0" w:space="0" w:color="auto"/>
      </w:divBdr>
    </w:div>
    <w:div w:id="590354687">
      <w:bodyDiv w:val="1"/>
      <w:marLeft w:val="0"/>
      <w:marRight w:val="0"/>
      <w:marTop w:val="0"/>
      <w:marBottom w:val="0"/>
      <w:divBdr>
        <w:top w:val="none" w:sz="0" w:space="0" w:color="auto"/>
        <w:left w:val="none" w:sz="0" w:space="0" w:color="auto"/>
        <w:bottom w:val="none" w:sz="0" w:space="0" w:color="auto"/>
        <w:right w:val="none" w:sz="0" w:space="0" w:color="auto"/>
      </w:divBdr>
    </w:div>
    <w:div w:id="590969759">
      <w:bodyDiv w:val="1"/>
      <w:marLeft w:val="0"/>
      <w:marRight w:val="0"/>
      <w:marTop w:val="0"/>
      <w:marBottom w:val="0"/>
      <w:divBdr>
        <w:top w:val="none" w:sz="0" w:space="0" w:color="auto"/>
        <w:left w:val="none" w:sz="0" w:space="0" w:color="auto"/>
        <w:bottom w:val="none" w:sz="0" w:space="0" w:color="auto"/>
        <w:right w:val="none" w:sz="0" w:space="0" w:color="auto"/>
      </w:divBdr>
      <w:divsChild>
        <w:div w:id="34627956">
          <w:marLeft w:val="547"/>
          <w:marRight w:val="0"/>
          <w:marTop w:val="130"/>
          <w:marBottom w:val="0"/>
          <w:divBdr>
            <w:top w:val="none" w:sz="0" w:space="0" w:color="auto"/>
            <w:left w:val="none" w:sz="0" w:space="0" w:color="auto"/>
            <w:bottom w:val="none" w:sz="0" w:space="0" w:color="auto"/>
            <w:right w:val="none" w:sz="0" w:space="0" w:color="auto"/>
          </w:divBdr>
        </w:div>
        <w:div w:id="376708676">
          <w:marLeft w:val="547"/>
          <w:marRight w:val="0"/>
          <w:marTop w:val="130"/>
          <w:marBottom w:val="0"/>
          <w:divBdr>
            <w:top w:val="none" w:sz="0" w:space="0" w:color="auto"/>
            <w:left w:val="none" w:sz="0" w:space="0" w:color="auto"/>
            <w:bottom w:val="none" w:sz="0" w:space="0" w:color="auto"/>
            <w:right w:val="none" w:sz="0" w:space="0" w:color="auto"/>
          </w:divBdr>
        </w:div>
        <w:div w:id="657156278">
          <w:marLeft w:val="1166"/>
          <w:marRight w:val="0"/>
          <w:marTop w:val="115"/>
          <w:marBottom w:val="0"/>
          <w:divBdr>
            <w:top w:val="none" w:sz="0" w:space="0" w:color="auto"/>
            <w:left w:val="none" w:sz="0" w:space="0" w:color="auto"/>
            <w:bottom w:val="none" w:sz="0" w:space="0" w:color="auto"/>
            <w:right w:val="none" w:sz="0" w:space="0" w:color="auto"/>
          </w:divBdr>
        </w:div>
        <w:div w:id="821892361">
          <w:marLeft w:val="547"/>
          <w:marRight w:val="0"/>
          <w:marTop w:val="130"/>
          <w:marBottom w:val="0"/>
          <w:divBdr>
            <w:top w:val="none" w:sz="0" w:space="0" w:color="auto"/>
            <w:left w:val="none" w:sz="0" w:space="0" w:color="auto"/>
            <w:bottom w:val="none" w:sz="0" w:space="0" w:color="auto"/>
            <w:right w:val="none" w:sz="0" w:space="0" w:color="auto"/>
          </w:divBdr>
        </w:div>
        <w:div w:id="928543804">
          <w:marLeft w:val="1166"/>
          <w:marRight w:val="0"/>
          <w:marTop w:val="115"/>
          <w:marBottom w:val="0"/>
          <w:divBdr>
            <w:top w:val="none" w:sz="0" w:space="0" w:color="auto"/>
            <w:left w:val="none" w:sz="0" w:space="0" w:color="auto"/>
            <w:bottom w:val="none" w:sz="0" w:space="0" w:color="auto"/>
            <w:right w:val="none" w:sz="0" w:space="0" w:color="auto"/>
          </w:divBdr>
        </w:div>
        <w:div w:id="951518167">
          <w:marLeft w:val="547"/>
          <w:marRight w:val="0"/>
          <w:marTop w:val="130"/>
          <w:marBottom w:val="0"/>
          <w:divBdr>
            <w:top w:val="none" w:sz="0" w:space="0" w:color="auto"/>
            <w:left w:val="none" w:sz="0" w:space="0" w:color="auto"/>
            <w:bottom w:val="none" w:sz="0" w:space="0" w:color="auto"/>
            <w:right w:val="none" w:sz="0" w:space="0" w:color="auto"/>
          </w:divBdr>
        </w:div>
        <w:div w:id="1276056909">
          <w:marLeft w:val="547"/>
          <w:marRight w:val="0"/>
          <w:marTop w:val="130"/>
          <w:marBottom w:val="0"/>
          <w:divBdr>
            <w:top w:val="none" w:sz="0" w:space="0" w:color="auto"/>
            <w:left w:val="none" w:sz="0" w:space="0" w:color="auto"/>
            <w:bottom w:val="none" w:sz="0" w:space="0" w:color="auto"/>
            <w:right w:val="none" w:sz="0" w:space="0" w:color="auto"/>
          </w:divBdr>
        </w:div>
        <w:div w:id="1778017947">
          <w:marLeft w:val="1166"/>
          <w:marRight w:val="0"/>
          <w:marTop w:val="115"/>
          <w:marBottom w:val="0"/>
          <w:divBdr>
            <w:top w:val="none" w:sz="0" w:space="0" w:color="auto"/>
            <w:left w:val="none" w:sz="0" w:space="0" w:color="auto"/>
            <w:bottom w:val="none" w:sz="0" w:space="0" w:color="auto"/>
            <w:right w:val="none" w:sz="0" w:space="0" w:color="auto"/>
          </w:divBdr>
        </w:div>
        <w:div w:id="1818835763">
          <w:marLeft w:val="1166"/>
          <w:marRight w:val="0"/>
          <w:marTop w:val="115"/>
          <w:marBottom w:val="0"/>
          <w:divBdr>
            <w:top w:val="none" w:sz="0" w:space="0" w:color="auto"/>
            <w:left w:val="none" w:sz="0" w:space="0" w:color="auto"/>
            <w:bottom w:val="none" w:sz="0" w:space="0" w:color="auto"/>
            <w:right w:val="none" w:sz="0" w:space="0" w:color="auto"/>
          </w:divBdr>
        </w:div>
      </w:divsChild>
    </w:div>
    <w:div w:id="591553263">
      <w:bodyDiv w:val="1"/>
      <w:marLeft w:val="0"/>
      <w:marRight w:val="0"/>
      <w:marTop w:val="0"/>
      <w:marBottom w:val="0"/>
      <w:divBdr>
        <w:top w:val="none" w:sz="0" w:space="0" w:color="auto"/>
        <w:left w:val="none" w:sz="0" w:space="0" w:color="auto"/>
        <w:bottom w:val="none" w:sz="0" w:space="0" w:color="auto"/>
        <w:right w:val="none" w:sz="0" w:space="0" w:color="auto"/>
      </w:divBdr>
    </w:div>
    <w:div w:id="592713617">
      <w:bodyDiv w:val="1"/>
      <w:marLeft w:val="0"/>
      <w:marRight w:val="0"/>
      <w:marTop w:val="0"/>
      <w:marBottom w:val="0"/>
      <w:divBdr>
        <w:top w:val="none" w:sz="0" w:space="0" w:color="auto"/>
        <w:left w:val="none" w:sz="0" w:space="0" w:color="auto"/>
        <w:bottom w:val="none" w:sz="0" w:space="0" w:color="auto"/>
        <w:right w:val="none" w:sz="0" w:space="0" w:color="auto"/>
      </w:divBdr>
    </w:div>
    <w:div w:id="594482800">
      <w:bodyDiv w:val="1"/>
      <w:marLeft w:val="0"/>
      <w:marRight w:val="0"/>
      <w:marTop w:val="0"/>
      <w:marBottom w:val="0"/>
      <w:divBdr>
        <w:top w:val="none" w:sz="0" w:space="0" w:color="auto"/>
        <w:left w:val="none" w:sz="0" w:space="0" w:color="auto"/>
        <w:bottom w:val="none" w:sz="0" w:space="0" w:color="auto"/>
        <w:right w:val="none" w:sz="0" w:space="0" w:color="auto"/>
      </w:divBdr>
    </w:div>
    <w:div w:id="596443211">
      <w:bodyDiv w:val="1"/>
      <w:marLeft w:val="0"/>
      <w:marRight w:val="0"/>
      <w:marTop w:val="0"/>
      <w:marBottom w:val="0"/>
      <w:divBdr>
        <w:top w:val="none" w:sz="0" w:space="0" w:color="auto"/>
        <w:left w:val="none" w:sz="0" w:space="0" w:color="auto"/>
        <w:bottom w:val="none" w:sz="0" w:space="0" w:color="auto"/>
        <w:right w:val="none" w:sz="0" w:space="0" w:color="auto"/>
      </w:divBdr>
    </w:div>
    <w:div w:id="606162187">
      <w:bodyDiv w:val="1"/>
      <w:marLeft w:val="0"/>
      <w:marRight w:val="0"/>
      <w:marTop w:val="0"/>
      <w:marBottom w:val="0"/>
      <w:divBdr>
        <w:top w:val="none" w:sz="0" w:space="0" w:color="auto"/>
        <w:left w:val="none" w:sz="0" w:space="0" w:color="auto"/>
        <w:bottom w:val="none" w:sz="0" w:space="0" w:color="auto"/>
        <w:right w:val="none" w:sz="0" w:space="0" w:color="auto"/>
      </w:divBdr>
    </w:div>
    <w:div w:id="607585676">
      <w:bodyDiv w:val="1"/>
      <w:marLeft w:val="0"/>
      <w:marRight w:val="0"/>
      <w:marTop w:val="0"/>
      <w:marBottom w:val="0"/>
      <w:divBdr>
        <w:top w:val="none" w:sz="0" w:space="0" w:color="auto"/>
        <w:left w:val="none" w:sz="0" w:space="0" w:color="auto"/>
        <w:bottom w:val="none" w:sz="0" w:space="0" w:color="auto"/>
        <w:right w:val="none" w:sz="0" w:space="0" w:color="auto"/>
      </w:divBdr>
    </w:div>
    <w:div w:id="626088237">
      <w:bodyDiv w:val="1"/>
      <w:marLeft w:val="0"/>
      <w:marRight w:val="0"/>
      <w:marTop w:val="0"/>
      <w:marBottom w:val="0"/>
      <w:divBdr>
        <w:top w:val="none" w:sz="0" w:space="0" w:color="auto"/>
        <w:left w:val="none" w:sz="0" w:space="0" w:color="auto"/>
        <w:bottom w:val="none" w:sz="0" w:space="0" w:color="auto"/>
        <w:right w:val="none" w:sz="0" w:space="0" w:color="auto"/>
      </w:divBdr>
      <w:divsChild>
        <w:div w:id="72237985">
          <w:marLeft w:val="547"/>
          <w:marRight w:val="0"/>
          <w:marTop w:val="154"/>
          <w:marBottom w:val="0"/>
          <w:divBdr>
            <w:top w:val="none" w:sz="0" w:space="0" w:color="auto"/>
            <w:left w:val="none" w:sz="0" w:space="0" w:color="auto"/>
            <w:bottom w:val="none" w:sz="0" w:space="0" w:color="auto"/>
            <w:right w:val="none" w:sz="0" w:space="0" w:color="auto"/>
          </w:divBdr>
        </w:div>
      </w:divsChild>
    </w:div>
    <w:div w:id="628318021">
      <w:bodyDiv w:val="1"/>
      <w:marLeft w:val="0"/>
      <w:marRight w:val="0"/>
      <w:marTop w:val="0"/>
      <w:marBottom w:val="0"/>
      <w:divBdr>
        <w:top w:val="none" w:sz="0" w:space="0" w:color="auto"/>
        <w:left w:val="none" w:sz="0" w:space="0" w:color="auto"/>
        <w:bottom w:val="none" w:sz="0" w:space="0" w:color="auto"/>
        <w:right w:val="none" w:sz="0" w:space="0" w:color="auto"/>
      </w:divBdr>
      <w:divsChild>
        <w:div w:id="98257640">
          <w:marLeft w:val="547"/>
          <w:marRight w:val="0"/>
          <w:marTop w:val="154"/>
          <w:marBottom w:val="0"/>
          <w:divBdr>
            <w:top w:val="none" w:sz="0" w:space="0" w:color="auto"/>
            <w:left w:val="none" w:sz="0" w:space="0" w:color="auto"/>
            <w:bottom w:val="none" w:sz="0" w:space="0" w:color="auto"/>
            <w:right w:val="none" w:sz="0" w:space="0" w:color="auto"/>
          </w:divBdr>
        </w:div>
        <w:div w:id="537355829">
          <w:marLeft w:val="547"/>
          <w:marRight w:val="0"/>
          <w:marTop w:val="154"/>
          <w:marBottom w:val="0"/>
          <w:divBdr>
            <w:top w:val="none" w:sz="0" w:space="0" w:color="auto"/>
            <w:left w:val="none" w:sz="0" w:space="0" w:color="auto"/>
            <w:bottom w:val="none" w:sz="0" w:space="0" w:color="auto"/>
            <w:right w:val="none" w:sz="0" w:space="0" w:color="auto"/>
          </w:divBdr>
        </w:div>
        <w:div w:id="1141191784">
          <w:marLeft w:val="547"/>
          <w:marRight w:val="0"/>
          <w:marTop w:val="154"/>
          <w:marBottom w:val="0"/>
          <w:divBdr>
            <w:top w:val="none" w:sz="0" w:space="0" w:color="auto"/>
            <w:left w:val="none" w:sz="0" w:space="0" w:color="auto"/>
            <w:bottom w:val="none" w:sz="0" w:space="0" w:color="auto"/>
            <w:right w:val="none" w:sz="0" w:space="0" w:color="auto"/>
          </w:divBdr>
        </w:div>
        <w:div w:id="1405373499">
          <w:marLeft w:val="547"/>
          <w:marRight w:val="0"/>
          <w:marTop w:val="154"/>
          <w:marBottom w:val="0"/>
          <w:divBdr>
            <w:top w:val="none" w:sz="0" w:space="0" w:color="auto"/>
            <w:left w:val="none" w:sz="0" w:space="0" w:color="auto"/>
            <w:bottom w:val="none" w:sz="0" w:space="0" w:color="auto"/>
            <w:right w:val="none" w:sz="0" w:space="0" w:color="auto"/>
          </w:divBdr>
        </w:div>
      </w:divsChild>
    </w:div>
    <w:div w:id="629480261">
      <w:bodyDiv w:val="1"/>
      <w:marLeft w:val="0"/>
      <w:marRight w:val="0"/>
      <w:marTop w:val="0"/>
      <w:marBottom w:val="0"/>
      <w:divBdr>
        <w:top w:val="none" w:sz="0" w:space="0" w:color="auto"/>
        <w:left w:val="none" w:sz="0" w:space="0" w:color="auto"/>
        <w:bottom w:val="none" w:sz="0" w:space="0" w:color="auto"/>
        <w:right w:val="none" w:sz="0" w:space="0" w:color="auto"/>
      </w:divBdr>
    </w:div>
    <w:div w:id="630139210">
      <w:bodyDiv w:val="1"/>
      <w:marLeft w:val="0"/>
      <w:marRight w:val="0"/>
      <w:marTop w:val="0"/>
      <w:marBottom w:val="0"/>
      <w:divBdr>
        <w:top w:val="none" w:sz="0" w:space="0" w:color="auto"/>
        <w:left w:val="none" w:sz="0" w:space="0" w:color="auto"/>
        <w:bottom w:val="none" w:sz="0" w:space="0" w:color="auto"/>
        <w:right w:val="none" w:sz="0" w:space="0" w:color="auto"/>
      </w:divBdr>
      <w:divsChild>
        <w:div w:id="10301109">
          <w:marLeft w:val="0"/>
          <w:marRight w:val="0"/>
          <w:marTop w:val="0"/>
          <w:marBottom w:val="0"/>
          <w:divBdr>
            <w:top w:val="none" w:sz="0" w:space="0" w:color="auto"/>
            <w:left w:val="none" w:sz="0" w:space="0" w:color="auto"/>
            <w:bottom w:val="none" w:sz="0" w:space="0" w:color="auto"/>
            <w:right w:val="none" w:sz="0" w:space="0" w:color="auto"/>
          </w:divBdr>
        </w:div>
        <w:div w:id="1520583387">
          <w:marLeft w:val="0"/>
          <w:marRight w:val="0"/>
          <w:marTop w:val="0"/>
          <w:marBottom w:val="0"/>
          <w:divBdr>
            <w:top w:val="none" w:sz="0" w:space="0" w:color="auto"/>
            <w:left w:val="none" w:sz="0" w:space="0" w:color="auto"/>
            <w:bottom w:val="none" w:sz="0" w:space="0" w:color="auto"/>
            <w:right w:val="none" w:sz="0" w:space="0" w:color="auto"/>
          </w:divBdr>
        </w:div>
        <w:div w:id="1576478070">
          <w:marLeft w:val="0"/>
          <w:marRight w:val="0"/>
          <w:marTop w:val="0"/>
          <w:marBottom w:val="0"/>
          <w:divBdr>
            <w:top w:val="none" w:sz="0" w:space="0" w:color="auto"/>
            <w:left w:val="none" w:sz="0" w:space="0" w:color="auto"/>
            <w:bottom w:val="none" w:sz="0" w:space="0" w:color="auto"/>
            <w:right w:val="none" w:sz="0" w:space="0" w:color="auto"/>
          </w:divBdr>
          <w:divsChild>
            <w:div w:id="7684248">
              <w:marLeft w:val="0"/>
              <w:marRight w:val="0"/>
              <w:marTop w:val="0"/>
              <w:marBottom w:val="0"/>
              <w:divBdr>
                <w:top w:val="none" w:sz="0" w:space="0" w:color="auto"/>
                <w:left w:val="none" w:sz="0" w:space="0" w:color="auto"/>
                <w:bottom w:val="none" w:sz="0" w:space="0" w:color="auto"/>
                <w:right w:val="none" w:sz="0" w:space="0" w:color="auto"/>
              </w:divBdr>
            </w:div>
            <w:div w:id="251471498">
              <w:marLeft w:val="0"/>
              <w:marRight w:val="0"/>
              <w:marTop w:val="0"/>
              <w:marBottom w:val="0"/>
              <w:divBdr>
                <w:top w:val="none" w:sz="0" w:space="0" w:color="auto"/>
                <w:left w:val="none" w:sz="0" w:space="0" w:color="auto"/>
                <w:bottom w:val="none" w:sz="0" w:space="0" w:color="auto"/>
                <w:right w:val="none" w:sz="0" w:space="0" w:color="auto"/>
              </w:divBdr>
            </w:div>
            <w:div w:id="262348993">
              <w:marLeft w:val="0"/>
              <w:marRight w:val="0"/>
              <w:marTop w:val="0"/>
              <w:marBottom w:val="0"/>
              <w:divBdr>
                <w:top w:val="none" w:sz="0" w:space="0" w:color="auto"/>
                <w:left w:val="none" w:sz="0" w:space="0" w:color="auto"/>
                <w:bottom w:val="none" w:sz="0" w:space="0" w:color="auto"/>
                <w:right w:val="none" w:sz="0" w:space="0" w:color="auto"/>
              </w:divBdr>
            </w:div>
            <w:div w:id="287205405">
              <w:marLeft w:val="0"/>
              <w:marRight w:val="0"/>
              <w:marTop w:val="0"/>
              <w:marBottom w:val="0"/>
              <w:divBdr>
                <w:top w:val="none" w:sz="0" w:space="0" w:color="auto"/>
                <w:left w:val="none" w:sz="0" w:space="0" w:color="auto"/>
                <w:bottom w:val="none" w:sz="0" w:space="0" w:color="auto"/>
                <w:right w:val="none" w:sz="0" w:space="0" w:color="auto"/>
              </w:divBdr>
            </w:div>
            <w:div w:id="366952337">
              <w:marLeft w:val="0"/>
              <w:marRight w:val="0"/>
              <w:marTop w:val="0"/>
              <w:marBottom w:val="0"/>
              <w:divBdr>
                <w:top w:val="none" w:sz="0" w:space="0" w:color="auto"/>
                <w:left w:val="none" w:sz="0" w:space="0" w:color="auto"/>
                <w:bottom w:val="none" w:sz="0" w:space="0" w:color="auto"/>
                <w:right w:val="none" w:sz="0" w:space="0" w:color="auto"/>
              </w:divBdr>
            </w:div>
            <w:div w:id="561790370">
              <w:marLeft w:val="0"/>
              <w:marRight w:val="0"/>
              <w:marTop w:val="0"/>
              <w:marBottom w:val="0"/>
              <w:divBdr>
                <w:top w:val="none" w:sz="0" w:space="0" w:color="auto"/>
                <w:left w:val="none" w:sz="0" w:space="0" w:color="auto"/>
                <w:bottom w:val="none" w:sz="0" w:space="0" w:color="auto"/>
                <w:right w:val="none" w:sz="0" w:space="0" w:color="auto"/>
              </w:divBdr>
            </w:div>
            <w:div w:id="708261228">
              <w:marLeft w:val="0"/>
              <w:marRight w:val="0"/>
              <w:marTop w:val="0"/>
              <w:marBottom w:val="0"/>
              <w:divBdr>
                <w:top w:val="none" w:sz="0" w:space="0" w:color="auto"/>
                <w:left w:val="none" w:sz="0" w:space="0" w:color="auto"/>
                <w:bottom w:val="none" w:sz="0" w:space="0" w:color="auto"/>
                <w:right w:val="none" w:sz="0" w:space="0" w:color="auto"/>
              </w:divBdr>
            </w:div>
            <w:div w:id="778597620">
              <w:marLeft w:val="0"/>
              <w:marRight w:val="0"/>
              <w:marTop w:val="0"/>
              <w:marBottom w:val="0"/>
              <w:divBdr>
                <w:top w:val="none" w:sz="0" w:space="0" w:color="auto"/>
                <w:left w:val="none" w:sz="0" w:space="0" w:color="auto"/>
                <w:bottom w:val="none" w:sz="0" w:space="0" w:color="auto"/>
                <w:right w:val="none" w:sz="0" w:space="0" w:color="auto"/>
              </w:divBdr>
            </w:div>
            <w:div w:id="833300884">
              <w:marLeft w:val="0"/>
              <w:marRight w:val="0"/>
              <w:marTop w:val="0"/>
              <w:marBottom w:val="0"/>
              <w:divBdr>
                <w:top w:val="none" w:sz="0" w:space="0" w:color="auto"/>
                <w:left w:val="none" w:sz="0" w:space="0" w:color="auto"/>
                <w:bottom w:val="none" w:sz="0" w:space="0" w:color="auto"/>
                <w:right w:val="none" w:sz="0" w:space="0" w:color="auto"/>
              </w:divBdr>
            </w:div>
            <w:div w:id="835461374">
              <w:marLeft w:val="0"/>
              <w:marRight w:val="0"/>
              <w:marTop w:val="0"/>
              <w:marBottom w:val="0"/>
              <w:divBdr>
                <w:top w:val="none" w:sz="0" w:space="0" w:color="auto"/>
                <w:left w:val="none" w:sz="0" w:space="0" w:color="auto"/>
                <w:bottom w:val="none" w:sz="0" w:space="0" w:color="auto"/>
                <w:right w:val="none" w:sz="0" w:space="0" w:color="auto"/>
              </w:divBdr>
            </w:div>
            <w:div w:id="958298828">
              <w:marLeft w:val="0"/>
              <w:marRight w:val="0"/>
              <w:marTop w:val="0"/>
              <w:marBottom w:val="0"/>
              <w:divBdr>
                <w:top w:val="none" w:sz="0" w:space="0" w:color="auto"/>
                <w:left w:val="none" w:sz="0" w:space="0" w:color="auto"/>
                <w:bottom w:val="none" w:sz="0" w:space="0" w:color="auto"/>
                <w:right w:val="none" w:sz="0" w:space="0" w:color="auto"/>
              </w:divBdr>
            </w:div>
            <w:div w:id="1046292159">
              <w:marLeft w:val="0"/>
              <w:marRight w:val="0"/>
              <w:marTop w:val="0"/>
              <w:marBottom w:val="0"/>
              <w:divBdr>
                <w:top w:val="none" w:sz="0" w:space="0" w:color="auto"/>
                <w:left w:val="none" w:sz="0" w:space="0" w:color="auto"/>
                <w:bottom w:val="none" w:sz="0" w:space="0" w:color="auto"/>
                <w:right w:val="none" w:sz="0" w:space="0" w:color="auto"/>
              </w:divBdr>
            </w:div>
            <w:div w:id="1107197469">
              <w:marLeft w:val="0"/>
              <w:marRight w:val="0"/>
              <w:marTop w:val="0"/>
              <w:marBottom w:val="0"/>
              <w:divBdr>
                <w:top w:val="none" w:sz="0" w:space="0" w:color="auto"/>
                <w:left w:val="none" w:sz="0" w:space="0" w:color="auto"/>
                <w:bottom w:val="none" w:sz="0" w:space="0" w:color="auto"/>
                <w:right w:val="none" w:sz="0" w:space="0" w:color="auto"/>
              </w:divBdr>
            </w:div>
            <w:div w:id="1214730889">
              <w:marLeft w:val="0"/>
              <w:marRight w:val="0"/>
              <w:marTop w:val="0"/>
              <w:marBottom w:val="0"/>
              <w:divBdr>
                <w:top w:val="none" w:sz="0" w:space="0" w:color="auto"/>
                <w:left w:val="none" w:sz="0" w:space="0" w:color="auto"/>
                <w:bottom w:val="none" w:sz="0" w:space="0" w:color="auto"/>
                <w:right w:val="none" w:sz="0" w:space="0" w:color="auto"/>
              </w:divBdr>
            </w:div>
            <w:div w:id="1228304338">
              <w:marLeft w:val="0"/>
              <w:marRight w:val="0"/>
              <w:marTop w:val="0"/>
              <w:marBottom w:val="0"/>
              <w:divBdr>
                <w:top w:val="none" w:sz="0" w:space="0" w:color="auto"/>
                <w:left w:val="none" w:sz="0" w:space="0" w:color="auto"/>
                <w:bottom w:val="none" w:sz="0" w:space="0" w:color="auto"/>
                <w:right w:val="none" w:sz="0" w:space="0" w:color="auto"/>
              </w:divBdr>
            </w:div>
            <w:div w:id="1298611702">
              <w:marLeft w:val="0"/>
              <w:marRight w:val="0"/>
              <w:marTop w:val="0"/>
              <w:marBottom w:val="0"/>
              <w:divBdr>
                <w:top w:val="none" w:sz="0" w:space="0" w:color="auto"/>
                <w:left w:val="none" w:sz="0" w:space="0" w:color="auto"/>
                <w:bottom w:val="none" w:sz="0" w:space="0" w:color="auto"/>
                <w:right w:val="none" w:sz="0" w:space="0" w:color="auto"/>
              </w:divBdr>
            </w:div>
            <w:div w:id="1372799294">
              <w:marLeft w:val="0"/>
              <w:marRight w:val="0"/>
              <w:marTop w:val="0"/>
              <w:marBottom w:val="0"/>
              <w:divBdr>
                <w:top w:val="none" w:sz="0" w:space="0" w:color="auto"/>
                <w:left w:val="none" w:sz="0" w:space="0" w:color="auto"/>
                <w:bottom w:val="none" w:sz="0" w:space="0" w:color="auto"/>
                <w:right w:val="none" w:sz="0" w:space="0" w:color="auto"/>
              </w:divBdr>
            </w:div>
            <w:div w:id="1459837800">
              <w:marLeft w:val="0"/>
              <w:marRight w:val="0"/>
              <w:marTop w:val="0"/>
              <w:marBottom w:val="0"/>
              <w:divBdr>
                <w:top w:val="none" w:sz="0" w:space="0" w:color="auto"/>
                <w:left w:val="none" w:sz="0" w:space="0" w:color="auto"/>
                <w:bottom w:val="none" w:sz="0" w:space="0" w:color="auto"/>
                <w:right w:val="none" w:sz="0" w:space="0" w:color="auto"/>
              </w:divBdr>
            </w:div>
            <w:div w:id="2009359782">
              <w:marLeft w:val="0"/>
              <w:marRight w:val="0"/>
              <w:marTop w:val="0"/>
              <w:marBottom w:val="0"/>
              <w:divBdr>
                <w:top w:val="none" w:sz="0" w:space="0" w:color="auto"/>
                <w:left w:val="none" w:sz="0" w:space="0" w:color="auto"/>
                <w:bottom w:val="none" w:sz="0" w:space="0" w:color="auto"/>
                <w:right w:val="none" w:sz="0" w:space="0" w:color="auto"/>
              </w:divBdr>
            </w:div>
            <w:div w:id="2021620267">
              <w:marLeft w:val="0"/>
              <w:marRight w:val="0"/>
              <w:marTop w:val="0"/>
              <w:marBottom w:val="0"/>
              <w:divBdr>
                <w:top w:val="none" w:sz="0" w:space="0" w:color="auto"/>
                <w:left w:val="none" w:sz="0" w:space="0" w:color="auto"/>
                <w:bottom w:val="none" w:sz="0" w:space="0" w:color="auto"/>
                <w:right w:val="none" w:sz="0" w:space="0" w:color="auto"/>
              </w:divBdr>
            </w:div>
            <w:div w:id="2025941162">
              <w:marLeft w:val="0"/>
              <w:marRight w:val="0"/>
              <w:marTop w:val="0"/>
              <w:marBottom w:val="0"/>
              <w:divBdr>
                <w:top w:val="none" w:sz="0" w:space="0" w:color="auto"/>
                <w:left w:val="none" w:sz="0" w:space="0" w:color="auto"/>
                <w:bottom w:val="none" w:sz="0" w:space="0" w:color="auto"/>
                <w:right w:val="none" w:sz="0" w:space="0" w:color="auto"/>
              </w:divBdr>
            </w:div>
            <w:div w:id="2042850663">
              <w:marLeft w:val="0"/>
              <w:marRight w:val="0"/>
              <w:marTop w:val="0"/>
              <w:marBottom w:val="0"/>
              <w:divBdr>
                <w:top w:val="none" w:sz="0" w:space="0" w:color="auto"/>
                <w:left w:val="none" w:sz="0" w:space="0" w:color="auto"/>
                <w:bottom w:val="none" w:sz="0" w:space="0" w:color="auto"/>
                <w:right w:val="none" w:sz="0" w:space="0" w:color="auto"/>
              </w:divBdr>
            </w:div>
            <w:div w:id="2101872801">
              <w:marLeft w:val="0"/>
              <w:marRight w:val="0"/>
              <w:marTop w:val="0"/>
              <w:marBottom w:val="0"/>
              <w:divBdr>
                <w:top w:val="none" w:sz="0" w:space="0" w:color="auto"/>
                <w:left w:val="none" w:sz="0" w:space="0" w:color="auto"/>
                <w:bottom w:val="none" w:sz="0" w:space="0" w:color="auto"/>
                <w:right w:val="none" w:sz="0" w:space="0" w:color="auto"/>
              </w:divBdr>
            </w:div>
            <w:div w:id="2105833779">
              <w:marLeft w:val="0"/>
              <w:marRight w:val="0"/>
              <w:marTop w:val="0"/>
              <w:marBottom w:val="0"/>
              <w:divBdr>
                <w:top w:val="none" w:sz="0" w:space="0" w:color="auto"/>
                <w:left w:val="none" w:sz="0" w:space="0" w:color="auto"/>
                <w:bottom w:val="none" w:sz="0" w:space="0" w:color="auto"/>
                <w:right w:val="none" w:sz="0" w:space="0" w:color="auto"/>
              </w:divBdr>
            </w:div>
          </w:divsChild>
        </w:div>
        <w:div w:id="1689327196">
          <w:marLeft w:val="0"/>
          <w:marRight w:val="0"/>
          <w:marTop w:val="0"/>
          <w:marBottom w:val="0"/>
          <w:divBdr>
            <w:top w:val="none" w:sz="0" w:space="0" w:color="auto"/>
            <w:left w:val="none" w:sz="0" w:space="0" w:color="auto"/>
            <w:bottom w:val="none" w:sz="0" w:space="0" w:color="auto"/>
            <w:right w:val="none" w:sz="0" w:space="0" w:color="auto"/>
          </w:divBdr>
        </w:div>
        <w:div w:id="1928999798">
          <w:marLeft w:val="0"/>
          <w:marRight w:val="0"/>
          <w:marTop w:val="0"/>
          <w:marBottom w:val="0"/>
          <w:divBdr>
            <w:top w:val="none" w:sz="0" w:space="0" w:color="auto"/>
            <w:left w:val="none" w:sz="0" w:space="0" w:color="auto"/>
            <w:bottom w:val="none" w:sz="0" w:space="0" w:color="auto"/>
            <w:right w:val="none" w:sz="0" w:space="0" w:color="auto"/>
          </w:divBdr>
        </w:div>
      </w:divsChild>
    </w:div>
    <w:div w:id="646125274">
      <w:bodyDiv w:val="1"/>
      <w:marLeft w:val="0"/>
      <w:marRight w:val="0"/>
      <w:marTop w:val="0"/>
      <w:marBottom w:val="0"/>
      <w:divBdr>
        <w:top w:val="none" w:sz="0" w:space="0" w:color="auto"/>
        <w:left w:val="none" w:sz="0" w:space="0" w:color="auto"/>
        <w:bottom w:val="none" w:sz="0" w:space="0" w:color="auto"/>
        <w:right w:val="none" w:sz="0" w:space="0" w:color="auto"/>
      </w:divBdr>
      <w:divsChild>
        <w:div w:id="1033504290">
          <w:marLeft w:val="547"/>
          <w:marRight w:val="0"/>
          <w:marTop w:val="154"/>
          <w:marBottom w:val="0"/>
          <w:divBdr>
            <w:top w:val="none" w:sz="0" w:space="0" w:color="auto"/>
            <w:left w:val="none" w:sz="0" w:space="0" w:color="auto"/>
            <w:bottom w:val="none" w:sz="0" w:space="0" w:color="auto"/>
            <w:right w:val="none" w:sz="0" w:space="0" w:color="auto"/>
          </w:divBdr>
        </w:div>
        <w:div w:id="1088889587">
          <w:marLeft w:val="547"/>
          <w:marRight w:val="0"/>
          <w:marTop w:val="154"/>
          <w:marBottom w:val="0"/>
          <w:divBdr>
            <w:top w:val="none" w:sz="0" w:space="0" w:color="auto"/>
            <w:left w:val="none" w:sz="0" w:space="0" w:color="auto"/>
            <w:bottom w:val="none" w:sz="0" w:space="0" w:color="auto"/>
            <w:right w:val="none" w:sz="0" w:space="0" w:color="auto"/>
          </w:divBdr>
        </w:div>
        <w:div w:id="1200433719">
          <w:marLeft w:val="547"/>
          <w:marRight w:val="0"/>
          <w:marTop w:val="154"/>
          <w:marBottom w:val="0"/>
          <w:divBdr>
            <w:top w:val="none" w:sz="0" w:space="0" w:color="auto"/>
            <w:left w:val="none" w:sz="0" w:space="0" w:color="auto"/>
            <w:bottom w:val="none" w:sz="0" w:space="0" w:color="auto"/>
            <w:right w:val="none" w:sz="0" w:space="0" w:color="auto"/>
          </w:divBdr>
        </w:div>
      </w:divsChild>
    </w:div>
    <w:div w:id="653802441">
      <w:bodyDiv w:val="1"/>
      <w:marLeft w:val="0"/>
      <w:marRight w:val="0"/>
      <w:marTop w:val="0"/>
      <w:marBottom w:val="0"/>
      <w:divBdr>
        <w:top w:val="none" w:sz="0" w:space="0" w:color="auto"/>
        <w:left w:val="none" w:sz="0" w:space="0" w:color="auto"/>
        <w:bottom w:val="none" w:sz="0" w:space="0" w:color="auto"/>
        <w:right w:val="none" w:sz="0" w:space="0" w:color="auto"/>
      </w:divBdr>
      <w:divsChild>
        <w:div w:id="87584202">
          <w:marLeft w:val="1267"/>
          <w:marRight w:val="0"/>
          <w:marTop w:val="0"/>
          <w:marBottom w:val="0"/>
          <w:divBdr>
            <w:top w:val="none" w:sz="0" w:space="0" w:color="auto"/>
            <w:left w:val="none" w:sz="0" w:space="0" w:color="auto"/>
            <w:bottom w:val="none" w:sz="0" w:space="0" w:color="auto"/>
            <w:right w:val="none" w:sz="0" w:space="0" w:color="auto"/>
          </w:divBdr>
        </w:div>
        <w:div w:id="649097289">
          <w:marLeft w:val="1267"/>
          <w:marRight w:val="0"/>
          <w:marTop w:val="0"/>
          <w:marBottom w:val="0"/>
          <w:divBdr>
            <w:top w:val="none" w:sz="0" w:space="0" w:color="auto"/>
            <w:left w:val="none" w:sz="0" w:space="0" w:color="auto"/>
            <w:bottom w:val="none" w:sz="0" w:space="0" w:color="auto"/>
            <w:right w:val="none" w:sz="0" w:space="0" w:color="auto"/>
          </w:divBdr>
        </w:div>
        <w:div w:id="2024432811">
          <w:marLeft w:val="1267"/>
          <w:marRight w:val="0"/>
          <w:marTop w:val="0"/>
          <w:marBottom w:val="0"/>
          <w:divBdr>
            <w:top w:val="none" w:sz="0" w:space="0" w:color="auto"/>
            <w:left w:val="none" w:sz="0" w:space="0" w:color="auto"/>
            <w:bottom w:val="none" w:sz="0" w:space="0" w:color="auto"/>
            <w:right w:val="none" w:sz="0" w:space="0" w:color="auto"/>
          </w:divBdr>
        </w:div>
        <w:div w:id="2060277696">
          <w:marLeft w:val="1267"/>
          <w:marRight w:val="0"/>
          <w:marTop w:val="0"/>
          <w:marBottom w:val="0"/>
          <w:divBdr>
            <w:top w:val="none" w:sz="0" w:space="0" w:color="auto"/>
            <w:left w:val="none" w:sz="0" w:space="0" w:color="auto"/>
            <w:bottom w:val="none" w:sz="0" w:space="0" w:color="auto"/>
            <w:right w:val="none" w:sz="0" w:space="0" w:color="auto"/>
          </w:divBdr>
        </w:div>
      </w:divsChild>
    </w:div>
    <w:div w:id="659309919">
      <w:bodyDiv w:val="1"/>
      <w:marLeft w:val="0"/>
      <w:marRight w:val="0"/>
      <w:marTop w:val="0"/>
      <w:marBottom w:val="0"/>
      <w:divBdr>
        <w:top w:val="none" w:sz="0" w:space="0" w:color="auto"/>
        <w:left w:val="none" w:sz="0" w:space="0" w:color="auto"/>
        <w:bottom w:val="none" w:sz="0" w:space="0" w:color="auto"/>
        <w:right w:val="none" w:sz="0" w:space="0" w:color="auto"/>
      </w:divBdr>
    </w:div>
    <w:div w:id="660352665">
      <w:bodyDiv w:val="1"/>
      <w:marLeft w:val="0"/>
      <w:marRight w:val="0"/>
      <w:marTop w:val="0"/>
      <w:marBottom w:val="0"/>
      <w:divBdr>
        <w:top w:val="none" w:sz="0" w:space="0" w:color="auto"/>
        <w:left w:val="none" w:sz="0" w:space="0" w:color="auto"/>
        <w:bottom w:val="none" w:sz="0" w:space="0" w:color="auto"/>
        <w:right w:val="none" w:sz="0" w:space="0" w:color="auto"/>
      </w:divBdr>
      <w:divsChild>
        <w:div w:id="403181133">
          <w:marLeft w:val="274"/>
          <w:marRight w:val="0"/>
          <w:marTop w:val="0"/>
          <w:marBottom w:val="0"/>
          <w:divBdr>
            <w:top w:val="none" w:sz="0" w:space="0" w:color="auto"/>
            <w:left w:val="none" w:sz="0" w:space="0" w:color="auto"/>
            <w:bottom w:val="none" w:sz="0" w:space="0" w:color="auto"/>
            <w:right w:val="none" w:sz="0" w:space="0" w:color="auto"/>
          </w:divBdr>
        </w:div>
        <w:div w:id="460999681">
          <w:marLeft w:val="274"/>
          <w:marRight w:val="0"/>
          <w:marTop w:val="0"/>
          <w:marBottom w:val="0"/>
          <w:divBdr>
            <w:top w:val="none" w:sz="0" w:space="0" w:color="auto"/>
            <w:left w:val="none" w:sz="0" w:space="0" w:color="auto"/>
            <w:bottom w:val="none" w:sz="0" w:space="0" w:color="auto"/>
            <w:right w:val="none" w:sz="0" w:space="0" w:color="auto"/>
          </w:divBdr>
        </w:div>
        <w:div w:id="918632666">
          <w:marLeft w:val="274"/>
          <w:marRight w:val="0"/>
          <w:marTop w:val="0"/>
          <w:marBottom w:val="0"/>
          <w:divBdr>
            <w:top w:val="none" w:sz="0" w:space="0" w:color="auto"/>
            <w:left w:val="none" w:sz="0" w:space="0" w:color="auto"/>
            <w:bottom w:val="none" w:sz="0" w:space="0" w:color="auto"/>
            <w:right w:val="none" w:sz="0" w:space="0" w:color="auto"/>
          </w:divBdr>
        </w:div>
        <w:div w:id="1271820442">
          <w:marLeft w:val="274"/>
          <w:marRight w:val="0"/>
          <w:marTop w:val="0"/>
          <w:marBottom w:val="0"/>
          <w:divBdr>
            <w:top w:val="none" w:sz="0" w:space="0" w:color="auto"/>
            <w:left w:val="none" w:sz="0" w:space="0" w:color="auto"/>
            <w:bottom w:val="none" w:sz="0" w:space="0" w:color="auto"/>
            <w:right w:val="none" w:sz="0" w:space="0" w:color="auto"/>
          </w:divBdr>
        </w:div>
        <w:div w:id="1680698531">
          <w:marLeft w:val="274"/>
          <w:marRight w:val="0"/>
          <w:marTop w:val="0"/>
          <w:marBottom w:val="0"/>
          <w:divBdr>
            <w:top w:val="none" w:sz="0" w:space="0" w:color="auto"/>
            <w:left w:val="none" w:sz="0" w:space="0" w:color="auto"/>
            <w:bottom w:val="none" w:sz="0" w:space="0" w:color="auto"/>
            <w:right w:val="none" w:sz="0" w:space="0" w:color="auto"/>
          </w:divBdr>
        </w:div>
        <w:div w:id="2108383690">
          <w:marLeft w:val="274"/>
          <w:marRight w:val="0"/>
          <w:marTop w:val="0"/>
          <w:marBottom w:val="0"/>
          <w:divBdr>
            <w:top w:val="none" w:sz="0" w:space="0" w:color="auto"/>
            <w:left w:val="none" w:sz="0" w:space="0" w:color="auto"/>
            <w:bottom w:val="none" w:sz="0" w:space="0" w:color="auto"/>
            <w:right w:val="none" w:sz="0" w:space="0" w:color="auto"/>
          </w:divBdr>
        </w:div>
      </w:divsChild>
    </w:div>
    <w:div w:id="674965671">
      <w:bodyDiv w:val="1"/>
      <w:marLeft w:val="0"/>
      <w:marRight w:val="0"/>
      <w:marTop w:val="0"/>
      <w:marBottom w:val="0"/>
      <w:divBdr>
        <w:top w:val="none" w:sz="0" w:space="0" w:color="auto"/>
        <w:left w:val="none" w:sz="0" w:space="0" w:color="auto"/>
        <w:bottom w:val="none" w:sz="0" w:space="0" w:color="auto"/>
        <w:right w:val="none" w:sz="0" w:space="0" w:color="auto"/>
      </w:divBdr>
      <w:divsChild>
        <w:div w:id="1488135825">
          <w:marLeft w:val="0"/>
          <w:marRight w:val="0"/>
          <w:marTop w:val="0"/>
          <w:marBottom w:val="0"/>
          <w:divBdr>
            <w:top w:val="none" w:sz="0" w:space="0" w:color="auto"/>
            <w:left w:val="none" w:sz="0" w:space="0" w:color="auto"/>
            <w:bottom w:val="none" w:sz="0" w:space="0" w:color="auto"/>
            <w:right w:val="none" w:sz="0" w:space="0" w:color="auto"/>
          </w:divBdr>
          <w:divsChild>
            <w:div w:id="239216021">
              <w:marLeft w:val="0"/>
              <w:marRight w:val="0"/>
              <w:marTop w:val="0"/>
              <w:marBottom w:val="0"/>
              <w:divBdr>
                <w:top w:val="none" w:sz="0" w:space="0" w:color="auto"/>
                <w:left w:val="none" w:sz="0" w:space="0" w:color="auto"/>
                <w:bottom w:val="none" w:sz="0" w:space="0" w:color="auto"/>
                <w:right w:val="none" w:sz="0" w:space="0" w:color="auto"/>
              </w:divBdr>
              <w:divsChild>
                <w:div w:id="100016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570073">
      <w:bodyDiv w:val="1"/>
      <w:marLeft w:val="0"/>
      <w:marRight w:val="0"/>
      <w:marTop w:val="0"/>
      <w:marBottom w:val="0"/>
      <w:divBdr>
        <w:top w:val="none" w:sz="0" w:space="0" w:color="auto"/>
        <w:left w:val="none" w:sz="0" w:space="0" w:color="auto"/>
        <w:bottom w:val="none" w:sz="0" w:space="0" w:color="auto"/>
        <w:right w:val="none" w:sz="0" w:space="0" w:color="auto"/>
      </w:divBdr>
    </w:div>
    <w:div w:id="685640708">
      <w:bodyDiv w:val="1"/>
      <w:marLeft w:val="0"/>
      <w:marRight w:val="0"/>
      <w:marTop w:val="0"/>
      <w:marBottom w:val="0"/>
      <w:divBdr>
        <w:top w:val="none" w:sz="0" w:space="0" w:color="auto"/>
        <w:left w:val="none" w:sz="0" w:space="0" w:color="auto"/>
        <w:bottom w:val="none" w:sz="0" w:space="0" w:color="auto"/>
        <w:right w:val="none" w:sz="0" w:space="0" w:color="auto"/>
      </w:divBdr>
    </w:div>
    <w:div w:id="686298969">
      <w:bodyDiv w:val="1"/>
      <w:marLeft w:val="0"/>
      <w:marRight w:val="0"/>
      <w:marTop w:val="0"/>
      <w:marBottom w:val="0"/>
      <w:divBdr>
        <w:top w:val="none" w:sz="0" w:space="0" w:color="auto"/>
        <w:left w:val="none" w:sz="0" w:space="0" w:color="auto"/>
        <w:bottom w:val="none" w:sz="0" w:space="0" w:color="auto"/>
        <w:right w:val="none" w:sz="0" w:space="0" w:color="auto"/>
      </w:divBdr>
      <w:divsChild>
        <w:div w:id="96873674">
          <w:marLeft w:val="547"/>
          <w:marRight w:val="0"/>
          <w:marTop w:val="0"/>
          <w:marBottom w:val="0"/>
          <w:divBdr>
            <w:top w:val="none" w:sz="0" w:space="0" w:color="auto"/>
            <w:left w:val="none" w:sz="0" w:space="0" w:color="auto"/>
            <w:bottom w:val="none" w:sz="0" w:space="0" w:color="auto"/>
            <w:right w:val="none" w:sz="0" w:space="0" w:color="auto"/>
          </w:divBdr>
        </w:div>
        <w:div w:id="182133440">
          <w:marLeft w:val="1714"/>
          <w:marRight w:val="0"/>
          <w:marTop w:val="0"/>
          <w:marBottom w:val="0"/>
          <w:divBdr>
            <w:top w:val="none" w:sz="0" w:space="0" w:color="auto"/>
            <w:left w:val="none" w:sz="0" w:space="0" w:color="auto"/>
            <w:bottom w:val="none" w:sz="0" w:space="0" w:color="auto"/>
            <w:right w:val="none" w:sz="0" w:space="0" w:color="auto"/>
          </w:divBdr>
        </w:div>
        <w:div w:id="205067223">
          <w:marLeft w:val="547"/>
          <w:marRight w:val="0"/>
          <w:marTop w:val="0"/>
          <w:marBottom w:val="0"/>
          <w:divBdr>
            <w:top w:val="none" w:sz="0" w:space="0" w:color="auto"/>
            <w:left w:val="none" w:sz="0" w:space="0" w:color="auto"/>
            <w:bottom w:val="none" w:sz="0" w:space="0" w:color="auto"/>
            <w:right w:val="none" w:sz="0" w:space="0" w:color="auto"/>
          </w:divBdr>
        </w:div>
        <w:div w:id="522403496">
          <w:marLeft w:val="1714"/>
          <w:marRight w:val="0"/>
          <w:marTop w:val="0"/>
          <w:marBottom w:val="0"/>
          <w:divBdr>
            <w:top w:val="none" w:sz="0" w:space="0" w:color="auto"/>
            <w:left w:val="none" w:sz="0" w:space="0" w:color="auto"/>
            <w:bottom w:val="none" w:sz="0" w:space="0" w:color="auto"/>
            <w:right w:val="none" w:sz="0" w:space="0" w:color="auto"/>
          </w:divBdr>
        </w:div>
        <w:div w:id="792792330">
          <w:marLeft w:val="2434"/>
          <w:marRight w:val="0"/>
          <w:marTop w:val="0"/>
          <w:marBottom w:val="0"/>
          <w:divBdr>
            <w:top w:val="none" w:sz="0" w:space="0" w:color="auto"/>
            <w:left w:val="none" w:sz="0" w:space="0" w:color="auto"/>
            <w:bottom w:val="none" w:sz="0" w:space="0" w:color="auto"/>
            <w:right w:val="none" w:sz="0" w:space="0" w:color="auto"/>
          </w:divBdr>
        </w:div>
        <w:div w:id="1057513568">
          <w:marLeft w:val="1714"/>
          <w:marRight w:val="0"/>
          <w:marTop w:val="0"/>
          <w:marBottom w:val="0"/>
          <w:divBdr>
            <w:top w:val="none" w:sz="0" w:space="0" w:color="auto"/>
            <w:left w:val="none" w:sz="0" w:space="0" w:color="auto"/>
            <w:bottom w:val="none" w:sz="0" w:space="0" w:color="auto"/>
            <w:right w:val="none" w:sz="0" w:space="0" w:color="auto"/>
          </w:divBdr>
        </w:div>
        <w:div w:id="1354847645">
          <w:marLeft w:val="547"/>
          <w:marRight w:val="0"/>
          <w:marTop w:val="0"/>
          <w:marBottom w:val="0"/>
          <w:divBdr>
            <w:top w:val="none" w:sz="0" w:space="0" w:color="auto"/>
            <w:left w:val="none" w:sz="0" w:space="0" w:color="auto"/>
            <w:bottom w:val="none" w:sz="0" w:space="0" w:color="auto"/>
            <w:right w:val="none" w:sz="0" w:space="0" w:color="auto"/>
          </w:divBdr>
        </w:div>
        <w:div w:id="1708944019">
          <w:marLeft w:val="1714"/>
          <w:marRight w:val="0"/>
          <w:marTop w:val="0"/>
          <w:marBottom w:val="0"/>
          <w:divBdr>
            <w:top w:val="none" w:sz="0" w:space="0" w:color="auto"/>
            <w:left w:val="none" w:sz="0" w:space="0" w:color="auto"/>
            <w:bottom w:val="none" w:sz="0" w:space="0" w:color="auto"/>
            <w:right w:val="none" w:sz="0" w:space="0" w:color="auto"/>
          </w:divBdr>
        </w:div>
      </w:divsChild>
    </w:div>
    <w:div w:id="687292388">
      <w:bodyDiv w:val="1"/>
      <w:marLeft w:val="0"/>
      <w:marRight w:val="0"/>
      <w:marTop w:val="0"/>
      <w:marBottom w:val="0"/>
      <w:divBdr>
        <w:top w:val="none" w:sz="0" w:space="0" w:color="auto"/>
        <w:left w:val="none" w:sz="0" w:space="0" w:color="auto"/>
        <w:bottom w:val="none" w:sz="0" w:space="0" w:color="auto"/>
        <w:right w:val="none" w:sz="0" w:space="0" w:color="auto"/>
      </w:divBdr>
    </w:div>
    <w:div w:id="692072969">
      <w:bodyDiv w:val="1"/>
      <w:marLeft w:val="0"/>
      <w:marRight w:val="0"/>
      <w:marTop w:val="0"/>
      <w:marBottom w:val="0"/>
      <w:divBdr>
        <w:top w:val="none" w:sz="0" w:space="0" w:color="auto"/>
        <w:left w:val="none" w:sz="0" w:space="0" w:color="auto"/>
        <w:bottom w:val="none" w:sz="0" w:space="0" w:color="auto"/>
        <w:right w:val="none" w:sz="0" w:space="0" w:color="auto"/>
      </w:divBdr>
    </w:div>
    <w:div w:id="700281265">
      <w:bodyDiv w:val="1"/>
      <w:marLeft w:val="0"/>
      <w:marRight w:val="0"/>
      <w:marTop w:val="0"/>
      <w:marBottom w:val="0"/>
      <w:divBdr>
        <w:top w:val="none" w:sz="0" w:space="0" w:color="auto"/>
        <w:left w:val="none" w:sz="0" w:space="0" w:color="auto"/>
        <w:bottom w:val="none" w:sz="0" w:space="0" w:color="auto"/>
        <w:right w:val="none" w:sz="0" w:space="0" w:color="auto"/>
      </w:divBdr>
      <w:divsChild>
        <w:div w:id="2090468487">
          <w:marLeft w:val="547"/>
          <w:marRight w:val="0"/>
          <w:marTop w:val="154"/>
          <w:marBottom w:val="0"/>
          <w:divBdr>
            <w:top w:val="none" w:sz="0" w:space="0" w:color="auto"/>
            <w:left w:val="none" w:sz="0" w:space="0" w:color="auto"/>
            <w:bottom w:val="none" w:sz="0" w:space="0" w:color="auto"/>
            <w:right w:val="none" w:sz="0" w:space="0" w:color="auto"/>
          </w:divBdr>
        </w:div>
      </w:divsChild>
    </w:div>
    <w:div w:id="704330600">
      <w:bodyDiv w:val="1"/>
      <w:marLeft w:val="0"/>
      <w:marRight w:val="0"/>
      <w:marTop w:val="0"/>
      <w:marBottom w:val="0"/>
      <w:divBdr>
        <w:top w:val="none" w:sz="0" w:space="0" w:color="auto"/>
        <w:left w:val="none" w:sz="0" w:space="0" w:color="auto"/>
        <w:bottom w:val="none" w:sz="0" w:space="0" w:color="auto"/>
        <w:right w:val="none" w:sz="0" w:space="0" w:color="auto"/>
      </w:divBdr>
    </w:div>
    <w:div w:id="711152576">
      <w:bodyDiv w:val="1"/>
      <w:marLeft w:val="0"/>
      <w:marRight w:val="0"/>
      <w:marTop w:val="0"/>
      <w:marBottom w:val="0"/>
      <w:divBdr>
        <w:top w:val="none" w:sz="0" w:space="0" w:color="auto"/>
        <w:left w:val="none" w:sz="0" w:space="0" w:color="auto"/>
        <w:bottom w:val="none" w:sz="0" w:space="0" w:color="auto"/>
        <w:right w:val="none" w:sz="0" w:space="0" w:color="auto"/>
      </w:divBdr>
      <w:divsChild>
        <w:div w:id="557787066">
          <w:marLeft w:val="547"/>
          <w:marRight w:val="0"/>
          <w:marTop w:val="154"/>
          <w:marBottom w:val="0"/>
          <w:divBdr>
            <w:top w:val="none" w:sz="0" w:space="0" w:color="auto"/>
            <w:left w:val="none" w:sz="0" w:space="0" w:color="auto"/>
            <w:bottom w:val="none" w:sz="0" w:space="0" w:color="auto"/>
            <w:right w:val="none" w:sz="0" w:space="0" w:color="auto"/>
          </w:divBdr>
        </w:div>
        <w:div w:id="1058162570">
          <w:marLeft w:val="547"/>
          <w:marRight w:val="0"/>
          <w:marTop w:val="154"/>
          <w:marBottom w:val="0"/>
          <w:divBdr>
            <w:top w:val="none" w:sz="0" w:space="0" w:color="auto"/>
            <w:left w:val="none" w:sz="0" w:space="0" w:color="auto"/>
            <w:bottom w:val="none" w:sz="0" w:space="0" w:color="auto"/>
            <w:right w:val="none" w:sz="0" w:space="0" w:color="auto"/>
          </w:divBdr>
        </w:div>
      </w:divsChild>
    </w:div>
    <w:div w:id="722797900">
      <w:bodyDiv w:val="1"/>
      <w:marLeft w:val="0"/>
      <w:marRight w:val="0"/>
      <w:marTop w:val="0"/>
      <w:marBottom w:val="0"/>
      <w:divBdr>
        <w:top w:val="none" w:sz="0" w:space="0" w:color="auto"/>
        <w:left w:val="none" w:sz="0" w:space="0" w:color="auto"/>
        <w:bottom w:val="none" w:sz="0" w:space="0" w:color="auto"/>
        <w:right w:val="none" w:sz="0" w:space="0" w:color="auto"/>
      </w:divBdr>
    </w:div>
    <w:div w:id="729310656">
      <w:bodyDiv w:val="1"/>
      <w:marLeft w:val="0"/>
      <w:marRight w:val="0"/>
      <w:marTop w:val="0"/>
      <w:marBottom w:val="0"/>
      <w:divBdr>
        <w:top w:val="none" w:sz="0" w:space="0" w:color="auto"/>
        <w:left w:val="none" w:sz="0" w:space="0" w:color="auto"/>
        <w:bottom w:val="none" w:sz="0" w:space="0" w:color="auto"/>
        <w:right w:val="none" w:sz="0" w:space="0" w:color="auto"/>
      </w:divBdr>
      <w:divsChild>
        <w:div w:id="779957720">
          <w:marLeft w:val="907"/>
          <w:marRight w:val="0"/>
          <w:marTop w:val="0"/>
          <w:marBottom w:val="0"/>
          <w:divBdr>
            <w:top w:val="none" w:sz="0" w:space="0" w:color="auto"/>
            <w:left w:val="none" w:sz="0" w:space="0" w:color="auto"/>
            <w:bottom w:val="none" w:sz="0" w:space="0" w:color="auto"/>
            <w:right w:val="none" w:sz="0" w:space="0" w:color="auto"/>
          </w:divBdr>
        </w:div>
        <w:div w:id="970331287">
          <w:marLeft w:val="907"/>
          <w:marRight w:val="0"/>
          <w:marTop w:val="0"/>
          <w:marBottom w:val="0"/>
          <w:divBdr>
            <w:top w:val="none" w:sz="0" w:space="0" w:color="auto"/>
            <w:left w:val="none" w:sz="0" w:space="0" w:color="auto"/>
            <w:bottom w:val="none" w:sz="0" w:space="0" w:color="auto"/>
            <w:right w:val="none" w:sz="0" w:space="0" w:color="auto"/>
          </w:divBdr>
        </w:div>
        <w:div w:id="1471482582">
          <w:marLeft w:val="907"/>
          <w:marRight w:val="0"/>
          <w:marTop w:val="0"/>
          <w:marBottom w:val="0"/>
          <w:divBdr>
            <w:top w:val="none" w:sz="0" w:space="0" w:color="auto"/>
            <w:left w:val="none" w:sz="0" w:space="0" w:color="auto"/>
            <w:bottom w:val="none" w:sz="0" w:space="0" w:color="auto"/>
            <w:right w:val="none" w:sz="0" w:space="0" w:color="auto"/>
          </w:divBdr>
        </w:div>
        <w:div w:id="1744719548">
          <w:marLeft w:val="907"/>
          <w:marRight w:val="0"/>
          <w:marTop w:val="0"/>
          <w:marBottom w:val="0"/>
          <w:divBdr>
            <w:top w:val="none" w:sz="0" w:space="0" w:color="auto"/>
            <w:left w:val="none" w:sz="0" w:space="0" w:color="auto"/>
            <w:bottom w:val="none" w:sz="0" w:space="0" w:color="auto"/>
            <w:right w:val="none" w:sz="0" w:space="0" w:color="auto"/>
          </w:divBdr>
        </w:div>
      </w:divsChild>
    </w:div>
    <w:div w:id="733741613">
      <w:bodyDiv w:val="1"/>
      <w:marLeft w:val="0"/>
      <w:marRight w:val="0"/>
      <w:marTop w:val="0"/>
      <w:marBottom w:val="0"/>
      <w:divBdr>
        <w:top w:val="none" w:sz="0" w:space="0" w:color="auto"/>
        <w:left w:val="none" w:sz="0" w:space="0" w:color="auto"/>
        <w:bottom w:val="none" w:sz="0" w:space="0" w:color="auto"/>
        <w:right w:val="none" w:sz="0" w:space="0" w:color="auto"/>
      </w:divBdr>
    </w:div>
    <w:div w:id="735057825">
      <w:bodyDiv w:val="1"/>
      <w:marLeft w:val="0"/>
      <w:marRight w:val="0"/>
      <w:marTop w:val="0"/>
      <w:marBottom w:val="0"/>
      <w:divBdr>
        <w:top w:val="none" w:sz="0" w:space="0" w:color="auto"/>
        <w:left w:val="none" w:sz="0" w:space="0" w:color="auto"/>
        <w:bottom w:val="none" w:sz="0" w:space="0" w:color="auto"/>
        <w:right w:val="none" w:sz="0" w:space="0" w:color="auto"/>
      </w:divBdr>
      <w:divsChild>
        <w:div w:id="168372309">
          <w:marLeft w:val="720"/>
          <w:marRight w:val="0"/>
          <w:marTop w:val="115"/>
          <w:marBottom w:val="0"/>
          <w:divBdr>
            <w:top w:val="none" w:sz="0" w:space="0" w:color="auto"/>
            <w:left w:val="none" w:sz="0" w:space="0" w:color="auto"/>
            <w:bottom w:val="none" w:sz="0" w:space="0" w:color="auto"/>
            <w:right w:val="none" w:sz="0" w:space="0" w:color="auto"/>
          </w:divBdr>
        </w:div>
        <w:div w:id="1742093300">
          <w:marLeft w:val="720"/>
          <w:marRight w:val="0"/>
          <w:marTop w:val="115"/>
          <w:marBottom w:val="0"/>
          <w:divBdr>
            <w:top w:val="none" w:sz="0" w:space="0" w:color="auto"/>
            <w:left w:val="none" w:sz="0" w:space="0" w:color="auto"/>
            <w:bottom w:val="none" w:sz="0" w:space="0" w:color="auto"/>
            <w:right w:val="none" w:sz="0" w:space="0" w:color="auto"/>
          </w:divBdr>
        </w:div>
      </w:divsChild>
    </w:div>
    <w:div w:id="763112533">
      <w:bodyDiv w:val="1"/>
      <w:marLeft w:val="0"/>
      <w:marRight w:val="0"/>
      <w:marTop w:val="0"/>
      <w:marBottom w:val="0"/>
      <w:divBdr>
        <w:top w:val="none" w:sz="0" w:space="0" w:color="auto"/>
        <w:left w:val="none" w:sz="0" w:space="0" w:color="auto"/>
        <w:bottom w:val="none" w:sz="0" w:space="0" w:color="auto"/>
        <w:right w:val="none" w:sz="0" w:space="0" w:color="auto"/>
      </w:divBdr>
    </w:div>
    <w:div w:id="780076590">
      <w:bodyDiv w:val="1"/>
      <w:marLeft w:val="0"/>
      <w:marRight w:val="0"/>
      <w:marTop w:val="0"/>
      <w:marBottom w:val="0"/>
      <w:divBdr>
        <w:top w:val="none" w:sz="0" w:space="0" w:color="auto"/>
        <w:left w:val="none" w:sz="0" w:space="0" w:color="auto"/>
        <w:bottom w:val="none" w:sz="0" w:space="0" w:color="auto"/>
        <w:right w:val="none" w:sz="0" w:space="0" w:color="auto"/>
      </w:divBdr>
      <w:divsChild>
        <w:div w:id="327245954">
          <w:marLeft w:val="720"/>
          <w:marRight w:val="0"/>
          <w:marTop w:val="0"/>
          <w:marBottom w:val="0"/>
          <w:divBdr>
            <w:top w:val="none" w:sz="0" w:space="0" w:color="auto"/>
            <w:left w:val="none" w:sz="0" w:space="0" w:color="auto"/>
            <w:bottom w:val="none" w:sz="0" w:space="0" w:color="auto"/>
            <w:right w:val="none" w:sz="0" w:space="0" w:color="auto"/>
          </w:divBdr>
        </w:div>
        <w:div w:id="384376880">
          <w:marLeft w:val="720"/>
          <w:marRight w:val="0"/>
          <w:marTop w:val="0"/>
          <w:marBottom w:val="0"/>
          <w:divBdr>
            <w:top w:val="none" w:sz="0" w:space="0" w:color="auto"/>
            <w:left w:val="none" w:sz="0" w:space="0" w:color="auto"/>
            <w:bottom w:val="none" w:sz="0" w:space="0" w:color="auto"/>
            <w:right w:val="none" w:sz="0" w:space="0" w:color="auto"/>
          </w:divBdr>
        </w:div>
        <w:div w:id="1963539908">
          <w:marLeft w:val="720"/>
          <w:marRight w:val="0"/>
          <w:marTop w:val="0"/>
          <w:marBottom w:val="0"/>
          <w:divBdr>
            <w:top w:val="none" w:sz="0" w:space="0" w:color="auto"/>
            <w:left w:val="none" w:sz="0" w:space="0" w:color="auto"/>
            <w:bottom w:val="none" w:sz="0" w:space="0" w:color="auto"/>
            <w:right w:val="none" w:sz="0" w:space="0" w:color="auto"/>
          </w:divBdr>
        </w:div>
        <w:div w:id="2012483313">
          <w:marLeft w:val="720"/>
          <w:marRight w:val="0"/>
          <w:marTop w:val="0"/>
          <w:marBottom w:val="0"/>
          <w:divBdr>
            <w:top w:val="none" w:sz="0" w:space="0" w:color="auto"/>
            <w:left w:val="none" w:sz="0" w:space="0" w:color="auto"/>
            <w:bottom w:val="none" w:sz="0" w:space="0" w:color="auto"/>
            <w:right w:val="none" w:sz="0" w:space="0" w:color="auto"/>
          </w:divBdr>
        </w:div>
      </w:divsChild>
    </w:div>
    <w:div w:id="780106377">
      <w:bodyDiv w:val="1"/>
      <w:marLeft w:val="0"/>
      <w:marRight w:val="0"/>
      <w:marTop w:val="0"/>
      <w:marBottom w:val="0"/>
      <w:divBdr>
        <w:top w:val="none" w:sz="0" w:space="0" w:color="auto"/>
        <w:left w:val="none" w:sz="0" w:space="0" w:color="auto"/>
        <w:bottom w:val="none" w:sz="0" w:space="0" w:color="auto"/>
        <w:right w:val="none" w:sz="0" w:space="0" w:color="auto"/>
      </w:divBdr>
      <w:divsChild>
        <w:div w:id="188297770">
          <w:marLeft w:val="1555"/>
          <w:marRight w:val="0"/>
          <w:marTop w:val="0"/>
          <w:marBottom w:val="0"/>
          <w:divBdr>
            <w:top w:val="none" w:sz="0" w:space="0" w:color="auto"/>
            <w:left w:val="none" w:sz="0" w:space="0" w:color="auto"/>
            <w:bottom w:val="none" w:sz="0" w:space="0" w:color="auto"/>
            <w:right w:val="none" w:sz="0" w:space="0" w:color="auto"/>
          </w:divBdr>
        </w:div>
        <w:div w:id="207912791">
          <w:marLeft w:val="1555"/>
          <w:marRight w:val="0"/>
          <w:marTop w:val="0"/>
          <w:marBottom w:val="0"/>
          <w:divBdr>
            <w:top w:val="none" w:sz="0" w:space="0" w:color="auto"/>
            <w:left w:val="none" w:sz="0" w:space="0" w:color="auto"/>
            <w:bottom w:val="none" w:sz="0" w:space="0" w:color="auto"/>
            <w:right w:val="none" w:sz="0" w:space="0" w:color="auto"/>
          </w:divBdr>
        </w:div>
        <w:div w:id="400953431">
          <w:marLeft w:val="1555"/>
          <w:marRight w:val="0"/>
          <w:marTop w:val="0"/>
          <w:marBottom w:val="0"/>
          <w:divBdr>
            <w:top w:val="none" w:sz="0" w:space="0" w:color="auto"/>
            <w:left w:val="none" w:sz="0" w:space="0" w:color="auto"/>
            <w:bottom w:val="none" w:sz="0" w:space="0" w:color="auto"/>
            <w:right w:val="none" w:sz="0" w:space="0" w:color="auto"/>
          </w:divBdr>
        </w:div>
        <w:div w:id="448158847">
          <w:marLeft w:val="1555"/>
          <w:marRight w:val="0"/>
          <w:marTop w:val="0"/>
          <w:marBottom w:val="0"/>
          <w:divBdr>
            <w:top w:val="none" w:sz="0" w:space="0" w:color="auto"/>
            <w:left w:val="none" w:sz="0" w:space="0" w:color="auto"/>
            <w:bottom w:val="none" w:sz="0" w:space="0" w:color="auto"/>
            <w:right w:val="none" w:sz="0" w:space="0" w:color="auto"/>
          </w:divBdr>
        </w:div>
        <w:div w:id="598299044">
          <w:marLeft w:val="965"/>
          <w:marRight w:val="0"/>
          <w:marTop w:val="0"/>
          <w:marBottom w:val="0"/>
          <w:divBdr>
            <w:top w:val="none" w:sz="0" w:space="0" w:color="auto"/>
            <w:left w:val="none" w:sz="0" w:space="0" w:color="auto"/>
            <w:bottom w:val="none" w:sz="0" w:space="0" w:color="auto"/>
            <w:right w:val="none" w:sz="0" w:space="0" w:color="auto"/>
          </w:divBdr>
        </w:div>
        <w:div w:id="719089614">
          <w:marLeft w:val="965"/>
          <w:marRight w:val="0"/>
          <w:marTop w:val="0"/>
          <w:marBottom w:val="0"/>
          <w:divBdr>
            <w:top w:val="none" w:sz="0" w:space="0" w:color="auto"/>
            <w:left w:val="none" w:sz="0" w:space="0" w:color="auto"/>
            <w:bottom w:val="none" w:sz="0" w:space="0" w:color="auto"/>
            <w:right w:val="none" w:sz="0" w:space="0" w:color="auto"/>
          </w:divBdr>
        </w:div>
        <w:div w:id="968439775">
          <w:marLeft w:val="1555"/>
          <w:marRight w:val="0"/>
          <w:marTop w:val="0"/>
          <w:marBottom w:val="0"/>
          <w:divBdr>
            <w:top w:val="none" w:sz="0" w:space="0" w:color="auto"/>
            <w:left w:val="none" w:sz="0" w:space="0" w:color="auto"/>
            <w:bottom w:val="none" w:sz="0" w:space="0" w:color="auto"/>
            <w:right w:val="none" w:sz="0" w:space="0" w:color="auto"/>
          </w:divBdr>
        </w:div>
        <w:div w:id="1091857394">
          <w:marLeft w:val="1555"/>
          <w:marRight w:val="0"/>
          <w:marTop w:val="0"/>
          <w:marBottom w:val="0"/>
          <w:divBdr>
            <w:top w:val="none" w:sz="0" w:space="0" w:color="auto"/>
            <w:left w:val="none" w:sz="0" w:space="0" w:color="auto"/>
            <w:bottom w:val="none" w:sz="0" w:space="0" w:color="auto"/>
            <w:right w:val="none" w:sz="0" w:space="0" w:color="auto"/>
          </w:divBdr>
        </w:div>
        <w:div w:id="1103262976">
          <w:marLeft w:val="1555"/>
          <w:marRight w:val="0"/>
          <w:marTop w:val="0"/>
          <w:marBottom w:val="0"/>
          <w:divBdr>
            <w:top w:val="none" w:sz="0" w:space="0" w:color="auto"/>
            <w:left w:val="none" w:sz="0" w:space="0" w:color="auto"/>
            <w:bottom w:val="none" w:sz="0" w:space="0" w:color="auto"/>
            <w:right w:val="none" w:sz="0" w:space="0" w:color="auto"/>
          </w:divBdr>
        </w:div>
        <w:div w:id="1472018726">
          <w:marLeft w:val="1555"/>
          <w:marRight w:val="0"/>
          <w:marTop w:val="0"/>
          <w:marBottom w:val="0"/>
          <w:divBdr>
            <w:top w:val="none" w:sz="0" w:space="0" w:color="auto"/>
            <w:left w:val="none" w:sz="0" w:space="0" w:color="auto"/>
            <w:bottom w:val="none" w:sz="0" w:space="0" w:color="auto"/>
            <w:right w:val="none" w:sz="0" w:space="0" w:color="auto"/>
          </w:divBdr>
        </w:div>
        <w:div w:id="1517113936">
          <w:marLeft w:val="1555"/>
          <w:marRight w:val="0"/>
          <w:marTop w:val="0"/>
          <w:marBottom w:val="0"/>
          <w:divBdr>
            <w:top w:val="none" w:sz="0" w:space="0" w:color="auto"/>
            <w:left w:val="none" w:sz="0" w:space="0" w:color="auto"/>
            <w:bottom w:val="none" w:sz="0" w:space="0" w:color="auto"/>
            <w:right w:val="none" w:sz="0" w:space="0" w:color="auto"/>
          </w:divBdr>
        </w:div>
        <w:div w:id="1618180114">
          <w:marLeft w:val="1555"/>
          <w:marRight w:val="0"/>
          <w:marTop w:val="0"/>
          <w:marBottom w:val="0"/>
          <w:divBdr>
            <w:top w:val="none" w:sz="0" w:space="0" w:color="auto"/>
            <w:left w:val="none" w:sz="0" w:space="0" w:color="auto"/>
            <w:bottom w:val="none" w:sz="0" w:space="0" w:color="auto"/>
            <w:right w:val="none" w:sz="0" w:space="0" w:color="auto"/>
          </w:divBdr>
        </w:div>
        <w:div w:id="1692758553">
          <w:marLeft w:val="1555"/>
          <w:marRight w:val="0"/>
          <w:marTop w:val="0"/>
          <w:marBottom w:val="0"/>
          <w:divBdr>
            <w:top w:val="none" w:sz="0" w:space="0" w:color="auto"/>
            <w:left w:val="none" w:sz="0" w:space="0" w:color="auto"/>
            <w:bottom w:val="none" w:sz="0" w:space="0" w:color="auto"/>
            <w:right w:val="none" w:sz="0" w:space="0" w:color="auto"/>
          </w:divBdr>
        </w:div>
        <w:div w:id="1704090054">
          <w:marLeft w:val="1555"/>
          <w:marRight w:val="0"/>
          <w:marTop w:val="0"/>
          <w:marBottom w:val="0"/>
          <w:divBdr>
            <w:top w:val="none" w:sz="0" w:space="0" w:color="auto"/>
            <w:left w:val="none" w:sz="0" w:space="0" w:color="auto"/>
            <w:bottom w:val="none" w:sz="0" w:space="0" w:color="auto"/>
            <w:right w:val="none" w:sz="0" w:space="0" w:color="auto"/>
          </w:divBdr>
        </w:div>
        <w:div w:id="1743795969">
          <w:marLeft w:val="936"/>
          <w:marRight w:val="0"/>
          <w:marTop w:val="0"/>
          <w:marBottom w:val="0"/>
          <w:divBdr>
            <w:top w:val="none" w:sz="0" w:space="0" w:color="auto"/>
            <w:left w:val="none" w:sz="0" w:space="0" w:color="auto"/>
            <w:bottom w:val="none" w:sz="0" w:space="0" w:color="auto"/>
            <w:right w:val="none" w:sz="0" w:space="0" w:color="auto"/>
          </w:divBdr>
        </w:div>
        <w:div w:id="2069649710">
          <w:marLeft w:val="1555"/>
          <w:marRight w:val="0"/>
          <w:marTop w:val="0"/>
          <w:marBottom w:val="0"/>
          <w:divBdr>
            <w:top w:val="none" w:sz="0" w:space="0" w:color="auto"/>
            <w:left w:val="none" w:sz="0" w:space="0" w:color="auto"/>
            <w:bottom w:val="none" w:sz="0" w:space="0" w:color="auto"/>
            <w:right w:val="none" w:sz="0" w:space="0" w:color="auto"/>
          </w:divBdr>
        </w:div>
      </w:divsChild>
    </w:div>
    <w:div w:id="781916832">
      <w:bodyDiv w:val="1"/>
      <w:marLeft w:val="0"/>
      <w:marRight w:val="0"/>
      <w:marTop w:val="0"/>
      <w:marBottom w:val="0"/>
      <w:divBdr>
        <w:top w:val="none" w:sz="0" w:space="0" w:color="auto"/>
        <w:left w:val="none" w:sz="0" w:space="0" w:color="auto"/>
        <w:bottom w:val="none" w:sz="0" w:space="0" w:color="auto"/>
        <w:right w:val="none" w:sz="0" w:space="0" w:color="auto"/>
      </w:divBdr>
      <w:divsChild>
        <w:div w:id="1416391542">
          <w:marLeft w:val="432"/>
          <w:marRight w:val="0"/>
          <w:marTop w:val="125"/>
          <w:marBottom w:val="0"/>
          <w:divBdr>
            <w:top w:val="none" w:sz="0" w:space="0" w:color="auto"/>
            <w:left w:val="none" w:sz="0" w:space="0" w:color="auto"/>
            <w:bottom w:val="none" w:sz="0" w:space="0" w:color="auto"/>
            <w:right w:val="none" w:sz="0" w:space="0" w:color="auto"/>
          </w:divBdr>
        </w:div>
        <w:div w:id="2145614366">
          <w:marLeft w:val="432"/>
          <w:marRight w:val="0"/>
          <w:marTop w:val="125"/>
          <w:marBottom w:val="0"/>
          <w:divBdr>
            <w:top w:val="none" w:sz="0" w:space="0" w:color="auto"/>
            <w:left w:val="none" w:sz="0" w:space="0" w:color="auto"/>
            <w:bottom w:val="none" w:sz="0" w:space="0" w:color="auto"/>
            <w:right w:val="none" w:sz="0" w:space="0" w:color="auto"/>
          </w:divBdr>
        </w:div>
      </w:divsChild>
    </w:div>
    <w:div w:id="784273343">
      <w:bodyDiv w:val="1"/>
      <w:marLeft w:val="0"/>
      <w:marRight w:val="0"/>
      <w:marTop w:val="0"/>
      <w:marBottom w:val="0"/>
      <w:divBdr>
        <w:top w:val="none" w:sz="0" w:space="0" w:color="auto"/>
        <w:left w:val="none" w:sz="0" w:space="0" w:color="auto"/>
        <w:bottom w:val="none" w:sz="0" w:space="0" w:color="auto"/>
        <w:right w:val="none" w:sz="0" w:space="0" w:color="auto"/>
      </w:divBdr>
    </w:div>
    <w:div w:id="794106034">
      <w:bodyDiv w:val="1"/>
      <w:marLeft w:val="0"/>
      <w:marRight w:val="0"/>
      <w:marTop w:val="0"/>
      <w:marBottom w:val="0"/>
      <w:divBdr>
        <w:top w:val="none" w:sz="0" w:space="0" w:color="auto"/>
        <w:left w:val="none" w:sz="0" w:space="0" w:color="auto"/>
        <w:bottom w:val="none" w:sz="0" w:space="0" w:color="auto"/>
        <w:right w:val="none" w:sz="0" w:space="0" w:color="auto"/>
      </w:divBdr>
    </w:div>
    <w:div w:id="796676577">
      <w:bodyDiv w:val="1"/>
      <w:marLeft w:val="0"/>
      <w:marRight w:val="0"/>
      <w:marTop w:val="0"/>
      <w:marBottom w:val="0"/>
      <w:divBdr>
        <w:top w:val="none" w:sz="0" w:space="0" w:color="auto"/>
        <w:left w:val="none" w:sz="0" w:space="0" w:color="auto"/>
        <w:bottom w:val="none" w:sz="0" w:space="0" w:color="auto"/>
        <w:right w:val="none" w:sz="0" w:space="0" w:color="auto"/>
      </w:divBdr>
      <w:divsChild>
        <w:div w:id="1070809426">
          <w:marLeft w:val="432"/>
          <w:marRight w:val="0"/>
          <w:marTop w:val="125"/>
          <w:marBottom w:val="0"/>
          <w:divBdr>
            <w:top w:val="none" w:sz="0" w:space="0" w:color="auto"/>
            <w:left w:val="none" w:sz="0" w:space="0" w:color="auto"/>
            <w:bottom w:val="none" w:sz="0" w:space="0" w:color="auto"/>
            <w:right w:val="none" w:sz="0" w:space="0" w:color="auto"/>
          </w:divBdr>
        </w:div>
        <w:div w:id="1746872280">
          <w:marLeft w:val="432"/>
          <w:marRight w:val="0"/>
          <w:marTop w:val="125"/>
          <w:marBottom w:val="0"/>
          <w:divBdr>
            <w:top w:val="none" w:sz="0" w:space="0" w:color="auto"/>
            <w:left w:val="none" w:sz="0" w:space="0" w:color="auto"/>
            <w:bottom w:val="none" w:sz="0" w:space="0" w:color="auto"/>
            <w:right w:val="none" w:sz="0" w:space="0" w:color="auto"/>
          </w:divBdr>
        </w:div>
      </w:divsChild>
    </w:div>
    <w:div w:id="803740240">
      <w:bodyDiv w:val="1"/>
      <w:marLeft w:val="0"/>
      <w:marRight w:val="0"/>
      <w:marTop w:val="0"/>
      <w:marBottom w:val="0"/>
      <w:divBdr>
        <w:top w:val="none" w:sz="0" w:space="0" w:color="auto"/>
        <w:left w:val="none" w:sz="0" w:space="0" w:color="auto"/>
        <w:bottom w:val="none" w:sz="0" w:space="0" w:color="auto"/>
        <w:right w:val="none" w:sz="0" w:space="0" w:color="auto"/>
      </w:divBdr>
      <w:divsChild>
        <w:div w:id="338847846">
          <w:marLeft w:val="792"/>
          <w:marRight w:val="0"/>
          <w:marTop w:val="280"/>
          <w:marBottom w:val="0"/>
          <w:divBdr>
            <w:top w:val="none" w:sz="0" w:space="0" w:color="auto"/>
            <w:left w:val="none" w:sz="0" w:space="0" w:color="auto"/>
            <w:bottom w:val="none" w:sz="0" w:space="0" w:color="auto"/>
            <w:right w:val="none" w:sz="0" w:space="0" w:color="auto"/>
          </w:divBdr>
        </w:div>
        <w:div w:id="1187015378">
          <w:marLeft w:val="792"/>
          <w:marRight w:val="0"/>
          <w:marTop w:val="280"/>
          <w:marBottom w:val="0"/>
          <w:divBdr>
            <w:top w:val="none" w:sz="0" w:space="0" w:color="auto"/>
            <w:left w:val="none" w:sz="0" w:space="0" w:color="auto"/>
            <w:bottom w:val="none" w:sz="0" w:space="0" w:color="auto"/>
            <w:right w:val="none" w:sz="0" w:space="0" w:color="auto"/>
          </w:divBdr>
        </w:div>
        <w:div w:id="1294485166">
          <w:marLeft w:val="792"/>
          <w:marRight w:val="0"/>
          <w:marTop w:val="280"/>
          <w:marBottom w:val="0"/>
          <w:divBdr>
            <w:top w:val="none" w:sz="0" w:space="0" w:color="auto"/>
            <w:left w:val="none" w:sz="0" w:space="0" w:color="auto"/>
            <w:bottom w:val="none" w:sz="0" w:space="0" w:color="auto"/>
            <w:right w:val="none" w:sz="0" w:space="0" w:color="auto"/>
          </w:divBdr>
        </w:div>
        <w:div w:id="2061442407">
          <w:marLeft w:val="792"/>
          <w:marRight w:val="0"/>
          <w:marTop w:val="280"/>
          <w:marBottom w:val="0"/>
          <w:divBdr>
            <w:top w:val="none" w:sz="0" w:space="0" w:color="auto"/>
            <w:left w:val="none" w:sz="0" w:space="0" w:color="auto"/>
            <w:bottom w:val="none" w:sz="0" w:space="0" w:color="auto"/>
            <w:right w:val="none" w:sz="0" w:space="0" w:color="auto"/>
          </w:divBdr>
        </w:div>
      </w:divsChild>
    </w:div>
    <w:div w:id="809439195">
      <w:bodyDiv w:val="1"/>
      <w:marLeft w:val="0"/>
      <w:marRight w:val="0"/>
      <w:marTop w:val="0"/>
      <w:marBottom w:val="0"/>
      <w:divBdr>
        <w:top w:val="none" w:sz="0" w:space="0" w:color="auto"/>
        <w:left w:val="none" w:sz="0" w:space="0" w:color="auto"/>
        <w:bottom w:val="none" w:sz="0" w:space="0" w:color="auto"/>
        <w:right w:val="none" w:sz="0" w:space="0" w:color="auto"/>
      </w:divBdr>
    </w:div>
    <w:div w:id="810100459">
      <w:bodyDiv w:val="1"/>
      <w:marLeft w:val="0"/>
      <w:marRight w:val="0"/>
      <w:marTop w:val="0"/>
      <w:marBottom w:val="0"/>
      <w:divBdr>
        <w:top w:val="none" w:sz="0" w:space="0" w:color="auto"/>
        <w:left w:val="none" w:sz="0" w:space="0" w:color="auto"/>
        <w:bottom w:val="none" w:sz="0" w:space="0" w:color="auto"/>
        <w:right w:val="none" w:sz="0" w:space="0" w:color="auto"/>
      </w:divBdr>
      <w:divsChild>
        <w:div w:id="30157083">
          <w:marLeft w:val="1584"/>
          <w:marRight w:val="0"/>
          <w:marTop w:val="96"/>
          <w:marBottom w:val="0"/>
          <w:divBdr>
            <w:top w:val="none" w:sz="0" w:space="0" w:color="auto"/>
            <w:left w:val="none" w:sz="0" w:space="0" w:color="auto"/>
            <w:bottom w:val="none" w:sz="0" w:space="0" w:color="auto"/>
            <w:right w:val="none" w:sz="0" w:space="0" w:color="auto"/>
          </w:divBdr>
        </w:div>
        <w:div w:id="408774863">
          <w:marLeft w:val="1555"/>
          <w:marRight w:val="0"/>
          <w:marTop w:val="96"/>
          <w:marBottom w:val="0"/>
          <w:divBdr>
            <w:top w:val="none" w:sz="0" w:space="0" w:color="auto"/>
            <w:left w:val="none" w:sz="0" w:space="0" w:color="auto"/>
            <w:bottom w:val="none" w:sz="0" w:space="0" w:color="auto"/>
            <w:right w:val="none" w:sz="0" w:space="0" w:color="auto"/>
          </w:divBdr>
        </w:div>
        <w:div w:id="597446350">
          <w:marLeft w:val="1584"/>
          <w:marRight w:val="0"/>
          <w:marTop w:val="96"/>
          <w:marBottom w:val="0"/>
          <w:divBdr>
            <w:top w:val="none" w:sz="0" w:space="0" w:color="auto"/>
            <w:left w:val="none" w:sz="0" w:space="0" w:color="auto"/>
            <w:bottom w:val="none" w:sz="0" w:space="0" w:color="auto"/>
            <w:right w:val="none" w:sz="0" w:space="0" w:color="auto"/>
          </w:divBdr>
        </w:div>
        <w:div w:id="794175749">
          <w:marLeft w:val="1584"/>
          <w:marRight w:val="0"/>
          <w:marTop w:val="96"/>
          <w:marBottom w:val="0"/>
          <w:divBdr>
            <w:top w:val="none" w:sz="0" w:space="0" w:color="auto"/>
            <w:left w:val="none" w:sz="0" w:space="0" w:color="auto"/>
            <w:bottom w:val="none" w:sz="0" w:space="0" w:color="auto"/>
            <w:right w:val="none" w:sz="0" w:space="0" w:color="auto"/>
          </w:divBdr>
        </w:div>
        <w:div w:id="937786219">
          <w:marLeft w:val="1584"/>
          <w:marRight w:val="0"/>
          <w:marTop w:val="96"/>
          <w:marBottom w:val="0"/>
          <w:divBdr>
            <w:top w:val="none" w:sz="0" w:space="0" w:color="auto"/>
            <w:left w:val="none" w:sz="0" w:space="0" w:color="auto"/>
            <w:bottom w:val="none" w:sz="0" w:space="0" w:color="auto"/>
            <w:right w:val="none" w:sz="0" w:space="0" w:color="auto"/>
          </w:divBdr>
        </w:div>
        <w:div w:id="1086071735">
          <w:marLeft w:val="965"/>
          <w:marRight w:val="0"/>
          <w:marTop w:val="115"/>
          <w:marBottom w:val="0"/>
          <w:divBdr>
            <w:top w:val="none" w:sz="0" w:space="0" w:color="auto"/>
            <w:left w:val="none" w:sz="0" w:space="0" w:color="auto"/>
            <w:bottom w:val="none" w:sz="0" w:space="0" w:color="auto"/>
            <w:right w:val="none" w:sz="0" w:space="0" w:color="auto"/>
          </w:divBdr>
        </w:div>
        <w:div w:id="1350335333">
          <w:marLeft w:val="965"/>
          <w:marRight w:val="0"/>
          <w:marTop w:val="115"/>
          <w:marBottom w:val="0"/>
          <w:divBdr>
            <w:top w:val="none" w:sz="0" w:space="0" w:color="auto"/>
            <w:left w:val="none" w:sz="0" w:space="0" w:color="auto"/>
            <w:bottom w:val="none" w:sz="0" w:space="0" w:color="auto"/>
            <w:right w:val="none" w:sz="0" w:space="0" w:color="auto"/>
          </w:divBdr>
        </w:div>
        <w:div w:id="1428504309">
          <w:marLeft w:val="1584"/>
          <w:marRight w:val="0"/>
          <w:marTop w:val="96"/>
          <w:marBottom w:val="0"/>
          <w:divBdr>
            <w:top w:val="none" w:sz="0" w:space="0" w:color="auto"/>
            <w:left w:val="none" w:sz="0" w:space="0" w:color="auto"/>
            <w:bottom w:val="none" w:sz="0" w:space="0" w:color="auto"/>
            <w:right w:val="none" w:sz="0" w:space="0" w:color="auto"/>
          </w:divBdr>
        </w:div>
        <w:div w:id="1607734181">
          <w:marLeft w:val="1584"/>
          <w:marRight w:val="0"/>
          <w:marTop w:val="96"/>
          <w:marBottom w:val="0"/>
          <w:divBdr>
            <w:top w:val="none" w:sz="0" w:space="0" w:color="auto"/>
            <w:left w:val="none" w:sz="0" w:space="0" w:color="auto"/>
            <w:bottom w:val="none" w:sz="0" w:space="0" w:color="auto"/>
            <w:right w:val="none" w:sz="0" w:space="0" w:color="auto"/>
          </w:divBdr>
        </w:div>
        <w:div w:id="1615281891">
          <w:marLeft w:val="1555"/>
          <w:marRight w:val="0"/>
          <w:marTop w:val="96"/>
          <w:marBottom w:val="0"/>
          <w:divBdr>
            <w:top w:val="none" w:sz="0" w:space="0" w:color="auto"/>
            <w:left w:val="none" w:sz="0" w:space="0" w:color="auto"/>
            <w:bottom w:val="none" w:sz="0" w:space="0" w:color="auto"/>
            <w:right w:val="none" w:sz="0" w:space="0" w:color="auto"/>
          </w:divBdr>
        </w:div>
        <w:div w:id="1809781680">
          <w:marLeft w:val="936"/>
          <w:marRight w:val="0"/>
          <w:marTop w:val="115"/>
          <w:marBottom w:val="0"/>
          <w:divBdr>
            <w:top w:val="none" w:sz="0" w:space="0" w:color="auto"/>
            <w:left w:val="none" w:sz="0" w:space="0" w:color="auto"/>
            <w:bottom w:val="none" w:sz="0" w:space="0" w:color="auto"/>
            <w:right w:val="none" w:sz="0" w:space="0" w:color="auto"/>
          </w:divBdr>
        </w:div>
        <w:div w:id="2012296145">
          <w:marLeft w:val="1584"/>
          <w:marRight w:val="0"/>
          <w:marTop w:val="96"/>
          <w:marBottom w:val="0"/>
          <w:divBdr>
            <w:top w:val="none" w:sz="0" w:space="0" w:color="auto"/>
            <w:left w:val="none" w:sz="0" w:space="0" w:color="auto"/>
            <w:bottom w:val="none" w:sz="0" w:space="0" w:color="auto"/>
            <w:right w:val="none" w:sz="0" w:space="0" w:color="auto"/>
          </w:divBdr>
        </w:div>
        <w:div w:id="2122676480">
          <w:marLeft w:val="1555"/>
          <w:marRight w:val="0"/>
          <w:marTop w:val="96"/>
          <w:marBottom w:val="0"/>
          <w:divBdr>
            <w:top w:val="none" w:sz="0" w:space="0" w:color="auto"/>
            <w:left w:val="none" w:sz="0" w:space="0" w:color="auto"/>
            <w:bottom w:val="none" w:sz="0" w:space="0" w:color="auto"/>
            <w:right w:val="none" w:sz="0" w:space="0" w:color="auto"/>
          </w:divBdr>
        </w:div>
      </w:divsChild>
    </w:div>
    <w:div w:id="819467760">
      <w:bodyDiv w:val="1"/>
      <w:marLeft w:val="0"/>
      <w:marRight w:val="0"/>
      <w:marTop w:val="0"/>
      <w:marBottom w:val="0"/>
      <w:divBdr>
        <w:top w:val="none" w:sz="0" w:space="0" w:color="auto"/>
        <w:left w:val="none" w:sz="0" w:space="0" w:color="auto"/>
        <w:bottom w:val="none" w:sz="0" w:space="0" w:color="auto"/>
        <w:right w:val="none" w:sz="0" w:space="0" w:color="auto"/>
      </w:divBdr>
    </w:div>
    <w:div w:id="819925031">
      <w:bodyDiv w:val="1"/>
      <w:marLeft w:val="0"/>
      <w:marRight w:val="0"/>
      <w:marTop w:val="0"/>
      <w:marBottom w:val="0"/>
      <w:divBdr>
        <w:top w:val="none" w:sz="0" w:space="0" w:color="auto"/>
        <w:left w:val="none" w:sz="0" w:space="0" w:color="auto"/>
        <w:bottom w:val="none" w:sz="0" w:space="0" w:color="auto"/>
        <w:right w:val="none" w:sz="0" w:space="0" w:color="auto"/>
      </w:divBdr>
      <w:divsChild>
        <w:div w:id="289673790">
          <w:marLeft w:val="1166"/>
          <w:marRight w:val="0"/>
          <w:marTop w:val="115"/>
          <w:marBottom w:val="0"/>
          <w:divBdr>
            <w:top w:val="none" w:sz="0" w:space="0" w:color="auto"/>
            <w:left w:val="none" w:sz="0" w:space="0" w:color="auto"/>
            <w:bottom w:val="none" w:sz="0" w:space="0" w:color="auto"/>
            <w:right w:val="none" w:sz="0" w:space="0" w:color="auto"/>
          </w:divBdr>
        </w:div>
        <w:div w:id="307588042">
          <w:marLeft w:val="1166"/>
          <w:marRight w:val="0"/>
          <w:marTop w:val="115"/>
          <w:marBottom w:val="0"/>
          <w:divBdr>
            <w:top w:val="none" w:sz="0" w:space="0" w:color="auto"/>
            <w:left w:val="none" w:sz="0" w:space="0" w:color="auto"/>
            <w:bottom w:val="none" w:sz="0" w:space="0" w:color="auto"/>
            <w:right w:val="none" w:sz="0" w:space="0" w:color="auto"/>
          </w:divBdr>
        </w:div>
        <w:div w:id="697119629">
          <w:marLeft w:val="1166"/>
          <w:marRight w:val="0"/>
          <w:marTop w:val="115"/>
          <w:marBottom w:val="0"/>
          <w:divBdr>
            <w:top w:val="none" w:sz="0" w:space="0" w:color="auto"/>
            <w:left w:val="none" w:sz="0" w:space="0" w:color="auto"/>
            <w:bottom w:val="none" w:sz="0" w:space="0" w:color="auto"/>
            <w:right w:val="none" w:sz="0" w:space="0" w:color="auto"/>
          </w:divBdr>
        </w:div>
        <w:div w:id="1150252501">
          <w:marLeft w:val="1166"/>
          <w:marRight w:val="0"/>
          <w:marTop w:val="115"/>
          <w:marBottom w:val="0"/>
          <w:divBdr>
            <w:top w:val="none" w:sz="0" w:space="0" w:color="auto"/>
            <w:left w:val="none" w:sz="0" w:space="0" w:color="auto"/>
            <w:bottom w:val="none" w:sz="0" w:space="0" w:color="auto"/>
            <w:right w:val="none" w:sz="0" w:space="0" w:color="auto"/>
          </w:divBdr>
        </w:div>
        <w:div w:id="1216283302">
          <w:marLeft w:val="1166"/>
          <w:marRight w:val="0"/>
          <w:marTop w:val="115"/>
          <w:marBottom w:val="0"/>
          <w:divBdr>
            <w:top w:val="none" w:sz="0" w:space="0" w:color="auto"/>
            <w:left w:val="none" w:sz="0" w:space="0" w:color="auto"/>
            <w:bottom w:val="none" w:sz="0" w:space="0" w:color="auto"/>
            <w:right w:val="none" w:sz="0" w:space="0" w:color="auto"/>
          </w:divBdr>
        </w:div>
        <w:div w:id="1466583358">
          <w:marLeft w:val="1166"/>
          <w:marRight w:val="0"/>
          <w:marTop w:val="115"/>
          <w:marBottom w:val="0"/>
          <w:divBdr>
            <w:top w:val="none" w:sz="0" w:space="0" w:color="auto"/>
            <w:left w:val="none" w:sz="0" w:space="0" w:color="auto"/>
            <w:bottom w:val="none" w:sz="0" w:space="0" w:color="auto"/>
            <w:right w:val="none" w:sz="0" w:space="0" w:color="auto"/>
          </w:divBdr>
        </w:div>
        <w:div w:id="1582524718">
          <w:marLeft w:val="1166"/>
          <w:marRight w:val="0"/>
          <w:marTop w:val="115"/>
          <w:marBottom w:val="0"/>
          <w:divBdr>
            <w:top w:val="none" w:sz="0" w:space="0" w:color="auto"/>
            <w:left w:val="none" w:sz="0" w:space="0" w:color="auto"/>
            <w:bottom w:val="none" w:sz="0" w:space="0" w:color="auto"/>
            <w:right w:val="none" w:sz="0" w:space="0" w:color="auto"/>
          </w:divBdr>
        </w:div>
        <w:div w:id="1590773723">
          <w:marLeft w:val="1166"/>
          <w:marRight w:val="0"/>
          <w:marTop w:val="115"/>
          <w:marBottom w:val="0"/>
          <w:divBdr>
            <w:top w:val="none" w:sz="0" w:space="0" w:color="auto"/>
            <w:left w:val="none" w:sz="0" w:space="0" w:color="auto"/>
            <w:bottom w:val="none" w:sz="0" w:space="0" w:color="auto"/>
            <w:right w:val="none" w:sz="0" w:space="0" w:color="auto"/>
          </w:divBdr>
        </w:div>
        <w:div w:id="1735737329">
          <w:marLeft w:val="547"/>
          <w:marRight w:val="0"/>
          <w:marTop w:val="134"/>
          <w:marBottom w:val="0"/>
          <w:divBdr>
            <w:top w:val="none" w:sz="0" w:space="0" w:color="auto"/>
            <w:left w:val="none" w:sz="0" w:space="0" w:color="auto"/>
            <w:bottom w:val="none" w:sz="0" w:space="0" w:color="auto"/>
            <w:right w:val="none" w:sz="0" w:space="0" w:color="auto"/>
          </w:divBdr>
        </w:div>
        <w:div w:id="1894727586">
          <w:marLeft w:val="547"/>
          <w:marRight w:val="0"/>
          <w:marTop w:val="134"/>
          <w:marBottom w:val="0"/>
          <w:divBdr>
            <w:top w:val="none" w:sz="0" w:space="0" w:color="auto"/>
            <w:left w:val="none" w:sz="0" w:space="0" w:color="auto"/>
            <w:bottom w:val="none" w:sz="0" w:space="0" w:color="auto"/>
            <w:right w:val="none" w:sz="0" w:space="0" w:color="auto"/>
          </w:divBdr>
        </w:div>
      </w:divsChild>
    </w:div>
    <w:div w:id="822618807">
      <w:bodyDiv w:val="1"/>
      <w:marLeft w:val="0"/>
      <w:marRight w:val="0"/>
      <w:marTop w:val="0"/>
      <w:marBottom w:val="0"/>
      <w:divBdr>
        <w:top w:val="none" w:sz="0" w:space="0" w:color="auto"/>
        <w:left w:val="none" w:sz="0" w:space="0" w:color="auto"/>
        <w:bottom w:val="none" w:sz="0" w:space="0" w:color="auto"/>
        <w:right w:val="none" w:sz="0" w:space="0" w:color="auto"/>
      </w:divBdr>
    </w:div>
    <w:div w:id="823618992">
      <w:bodyDiv w:val="1"/>
      <w:marLeft w:val="0"/>
      <w:marRight w:val="0"/>
      <w:marTop w:val="0"/>
      <w:marBottom w:val="0"/>
      <w:divBdr>
        <w:top w:val="none" w:sz="0" w:space="0" w:color="auto"/>
        <w:left w:val="none" w:sz="0" w:space="0" w:color="auto"/>
        <w:bottom w:val="none" w:sz="0" w:space="0" w:color="auto"/>
        <w:right w:val="none" w:sz="0" w:space="0" w:color="auto"/>
      </w:divBdr>
    </w:div>
    <w:div w:id="830491456">
      <w:bodyDiv w:val="1"/>
      <w:marLeft w:val="0"/>
      <w:marRight w:val="0"/>
      <w:marTop w:val="0"/>
      <w:marBottom w:val="0"/>
      <w:divBdr>
        <w:top w:val="none" w:sz="0" w:space="0" w:color="auto"/>
        <w:left w:val="none" w:sz="0" w:space="0" w:color="auto"/>
        <w:bottom w:val="none" w:sz="0" w:space="0" w:color="auto"/>
        <w:right w:val="none" w:sz="0" w:space="0" w:color="auto"/>
      </w:divBdr>
      <w:divsChild>
        <w:div w:id="468670809">
          <w:marLeft w:val="1166"/>
          <w:marRight w:val="0"/>
          <w:marTop w:val="86"/>
          <w:marBottom w:val="0"/>
          <w:divBdr>
            <w:top w:val="none" w:sz="0" w:space="0" w:color="auto"/>
            <w:left w:val="none" w:sz="0" w:space="0" w:color="auto"/>
            <w:bottom w:val="none" w:sz="0" w:space="0" w:color="auto"/>
            <w:right w:val="none" w:sz="0" w:space="0" w:color="auto"/>
          </w:divBdr>
        </w:div>
        <w:div w:id="819537515">
          <w:marLeft w:val="1166"/>
          <w:marRight w:val="0"/>
          <w:marTop w:val="86"/>
          <w:marBottom w:val="0"/>
          <w:divBdr>
            <w:top w:val="none" w:sz="0" w:space="0" w:color="auto"/>
            <w:left w:val="none" w:sz="0" w:space="0" w:color="auto"/>
            <w:bottom w:val="none" w:sz="0" w:space="0" w:color="auto"/>
            <w:right w:val="none" w:sz="0" w:space="0" w:color="auto"/>
          </w:divBdr>
        </w:div>
        <w:div w:id="845022669">
          <w:marLeft w:val="1166"/>
          <w:marRight w:val="0"/>
          <w:marTop w:val="86"/>
          <w:marBottom w:val="0"/>
          <w:divBdr>
            <w:top w:val="none" w:sz="0" w:space="0" w:color="auto"/>
            <w:left w:val="none" w:sz="0" w:space="0" w:color="auto"/>
            <w:bottom w:val="none" w:sz="0" w:space="0" w:color="auto"/>
            <w:right w:val="none" w:sz="0" w:space="0" w:color="auto"/>
          </w:divBdr>
        </w:div>
        <w:div w:id="1071805873">
          <w:marLeft w:val="1166"/>
          <w:marRight w:val="0"/>
          <w:marTop w:val="86"/>
          <w:marBottom w:val="0"/>
          <w:divBdr>
            <w:top w:val="none" w:sz="0" w:space="0" w:color="auto"/>
            <w:left w:val="none" w:sz="0" w:space="0" w:color="auto"/>
            <w:bottom w:val="none" w:sz="0" w:space="0" w:color="auto"/>
            <w:right w:val="none" w:sz="0" w:space="0" w:color="auto"/>
          </w:divBdr>
        </w:div>
        <w:div w:id="1448037873">
          <w:marLeft w:val="1166"/>
          <w:marRight w:val="0"/>
          <w:marTop w:val="86"/>
          <w:marBottom w:val="0"/>
          <w:divBdr>
            <w:top w:val="none" w:sz="0" w:space="0" w:color="auto"/>
            <w:left w:val="none" w:sz="0" w:space="0" w:color="auto"/>
            <w:bottom w:val="none" w:sz="0" w:space="0" w:color="auto"/>
            <w:right w:val="none" w:sz="0" w:space="0" w:color="auto"/>
          </w:divBdr>
        </w:div>
        <w:div w:id="1738286461">
          <w:marLeft w:val="1166"/>
          <w:marRight w:val="0"/>
          <w:marTop w:val="86"/>
          <w:marBottom w:val="0"/>
          <w:divBdr>
            <w:top w:val="none" w:sz="0" w:space="0" w:color="auto"/>
            <w:left w:val="none" w:sz="0" w:space="0" w:color="auto"/>
            <w:bottom w:val="none" w:sz="0" w:space="0" w:color="auto"/>
            <w:right w:val="none" w:sz="0" w:space="0" w:color="auto"/>
          </w:divBdr>
        </w:div>
        <w:div w:id="2079092866">
          <w:marLeft w:val="1166"/>
          <w:marRight w:val="0"/>
          <w:marTop w:val="86"/>
          <w:marBottom w:val="0"/>
          <w:divBdr>
            <w:top w:val="none" w:sz="0" w:space="0" w:color="auto"/>
            <w:left w:val="none" w:sz="0" w:space="0" w:color="auto"/>
            <w:bottom w:val="none" w:sz="0" w:space="0" w:color="auto"/>
            <w:right w:val="none" w:sz="0" w:space="0" w:color="auto"/>
          </w:divBdr>
        </w:div>
      </w:divsChild>
    </w:div>
    <w:div w:id="830825840">
      <w:bodyDiv w:val="1"/>
      <w:marLeft w:val="0"/>
      <w:marRight w:val="0"/>
      <w:marTop w:val="0"/>
      <w:marBottom w:val="0"/>
      <w:divBdr>
        <w:top w:val="none" w:sz="0" w:space="0" w:color="auto"/>
        <w:left w:val="none" w:sz="0" w:space="0" w:color="auto"/>
        <w:bottom w:val="none" w:sz="0" w:space="0" w:color="auto"/>
        <w:right w:val="none" w:sz="0" w:space="0" w:color="auto"/>
      </w:divBdr>
    </w:div>
    <w:div w:id="832987952">
      <w:bodyDiv w:val="1"/>
      <w:marLeft w:val="0"/>
      <w:marRight w:val="0"/>
      <w:marTop w:val="0"/>
      <w:marBottom w:val="0"/>
      <w:divBdr>
        <w:top w:val="none" w:sz="0" w:space="0" w:color="auto"/>
        <w:left w:val="none" w:sz="0" w:space="0" w:color="auto"/>
        <w:bottom w:val="none" w:sz="0" w:space="0" w:color="auto"/>
        <w:right w:val="none" w:sz="0" w:space="0" w:color="auto"/>
      </w:divBdr>
      <w:divsChild>
        <w:div w:id="559631715">
          <w:marLeft w:val="1440"/>
          <w:marRight w:val="0"/>
          <w:marTop w:val="0"/>
          <w:marBottom w:val="0"/>
          <w:divBdr>
            <w:top w:val="none" w:sz="0" w:space="0" w:color="auto"/>
            <w:left w:val="none" w:sz="0" w:space="0" w:color="auto"/>
            <w:bottom w:val="none" w:sz="0" w:space="0" w:color="auto"/>
            <w:right w:val="none" w:sz="0" w:space="0" w:color="auto"/>
          </w:divBdr>
        </w:div>
        <w:div w:id="1577978561">
          <w:marLeft w:val="1440"/>
          <w:marRight w:val="0"/>
          <w:marTop w:val="0"/>
          <w:marBottom w:val="0"/>
          <w:divBdr>
            <w:top w:val="none" w:sz="0" w:space="0" w:color="auto"/>
            <w:left w:val="none" w:sz="0" w:space="0" w:color="auto"/>
            <w:bottom w:val="none" w:sz="0" w:space="0" w:color="auto"/>
            <w:right w:val="none" w:sz="0" w:space="0" w:color="auto"/>
          </w:divBdr>
        </w:div>
        <w:div w:id="1733625864">
          <w:marLeft w:val="1440"/>
          <w:marRight w:val="0"/>
          <w:marTop w:val="0"/>
          <w:marBottom w:val="0"/>
          <w:divBdr>
            <w:top w:val="none" w:sz="0" w:space="0" w:color="auto"/>
            <w:left w:val="none" w:sz="0" w:space="0" w:color="auto"/>
            <w:bottom w:val="none" w:sz="0" w:space="0" w:color="auto"/>
            <w:right w:val="none" w:sz="0" w:space="0" w:color="auto"/>
          </w:divBdr>
        </w:div>
      </w:divsChild>
    </w:div>
    <w:div w:id="833568847">
      <w:bodyDiv w:val="1"/>
      <w:marLeft w:val="0"/>
      <w:marRight w:val="0"/>
      <w:marTop w:val="0"/>
      <w:marBottom w:val="0"/>
      <w:divBdr>
        <w:top w:val="none" w:sz="0" w:space="0" w:color="auto"/>
        <w:left w:val="none" w:sz="0" w:space="0" w:color="auto"/>
        <w:bottom w:val="none" w:sz="0" w:space="0" w:color="auto"/>
        <w:right w:val="none" w:sz="0" w:space="0" w:color="auto"/>
      </w:divBdr>
    </w:div>
    <w:div w:id="843016771">
      <w:bodyDiv w:val="1"/>
      <w:marLeft w:val="0"/>
      <w:marRight w:val="0"/>
      <w:marTop w:val="0"/>
      <w:marBottom w:val="0"/>
      <w:divBdr>
        <w:top w:val="none" w:sz="0" w:space="0" w:color="auto"/>
        <w:left w:val="none" w:sz="0" w:space="0" w:color="auto"/>
        <w:bottom w:val="none" w:sz="0" w:space="0" w:color="auto"/>
        <w:right w:val="none" w:sz="0" w:space="0" w:color="auto"/>
      </w:divBdr>
    </w:div>
    <w:div w:id="844709522">
      <w:bodyDiv w:val="1"/>
      <w:marLeft w:val="0"/>
      <w:marRight w:val="0"/>
      <w:marTop w:val="0"/>
      <w:marBottom w:val="0"/>
      <w:divBdr>
        <w:top w:val="none" w:sz="0" w:space="0" w:color="auto"/>
        <w:left w:val="none" w:sz="0" w:space="0" w:color="auto"/>
        <w:bottom w:val="none" w:sz="0" w:space="0" w:color="auto"/>
        <w:right w:val="none" w:sz="0" w:space="0" w:color="auto"/>
      </w:divBdr>
    </w:div>
    <w:div w:id="849418605">
      <w:bodyDiv w:val="1"/>
      <w:marLeft w:val="0"/>
      <w:marRight w:val="0"/>
      <w:marTop w:val="0"/>
      <w:marBottom w:val="0"/>
      <w:divBdr>
        <w:top w:val="none" w:sz="0" w:space="0" w:color="auto"/>
        <w:left w:val="none" w:sz="0" w:space="0" w:color="auto"/>
        <w:bottom w:val="none" w:sz="0" w:space="0" w:color="auto"/>
        <w:right w:val="none" w:sz="0" w:space="0" w:color="auto"/>
      </w:divBdr>
      <w:divsChild>
        <w:div w:id="702512345">
          <w:marLeft w:val="504"/>
          <w:marRight w:val="0"/>
          <w:marTop w:val="140"/>
          <w:marBottom w:val="0"/>
          <w:divBdr>
            <w:top w:val="none" w:sz="0" w:space="0" w:color="auto"/>
            <w:left w:val="none" w:sz="0" w:space="0" w:color="auto"/>
            <w:bottom w:val="none" w:sz="0" w:space="0" w:color="auto"/>
            <w:right w:val="none" w:sz="0" w:space="0" w:color="auto"/>
          </w:divBdr>
        </w:div>
      </w:divsChild>
    </w:div>
    <w:div w:id="851142883">
      <w:bodyDiv w:val="1"/>
      <w:marLeft w:val="0"/>
      <w:marRight w:val="0"/>
      <w:marTop w:val="0"/>
      <w:marBottom w:val="0"/>
      <w:divBdr>
        <w:top w:val="none" w:sz="0" w:space="0" w:color="auto"/>
        <w:left w:val="none" w:sz="0" w:space="0" w:color="auto"/>
        <w:bottom w:val="none" w:sz="0" w:space="0" w:color="auto"/>
        <w:right w:val="none" w:sz="0" w:space="0" w:color="auto"/>
      </w:divBdr>
      <w:divsChild>
        <w:div w:id="178400399">
          <w:marLeft w:val="461"/>
          <w:marRight w:val="0"/>
          <w:marTop w:val="0"/>
          <w:marBottom w:val="0"/>
          <w:divBdr>
            <w:top w:val="none" w:sz="0" w:space="0" w:color="auto"/>
            <w:left w:val="none" w:sz="0" w:space="0" w:color="auto"/>
            <w:bottom w:val="none" w:sz="0" w:space="0" w:color="auto"/>
            <w:right w:val="none" w:sz="0" w:space="0" w:color="auto"/>
          </w:divBdr>
        </w:div>
        <w:div w:id="835532190">
          <w:marLeft w:val="461"/>
          <w:marRight w:val="0"/>
          <w:marTop w:val="0"/>
          <w:marBottom w:val="0"/>
          <w:divBdr>
            <w:top w:val="none" w:sz="0" w:space="0" w:color="auto"/>
            <w:left w:val="none" w:sz="0" w:space="0" w:color="auto"/>
            <w:bottom w:val="none" w:sz="0" w:space="0" w:color="auto"/>
            <w:right w:val="none" w:sz="0" w:space="0" w:color="auto"/>
          </w:divBdr>
        </w:div>
        <w:div w:id="1024407111">
          <w:marLeft w:val="461"/>
          <w:marRight w:val="0"/>
          <w:marTop w:val="0"/>
          <w:marBottom w:val="0"/>
          <w:divBdr>
            <w:top w:val="none" w:sz="0" w:space="0" w:color="auto"/>
            <w:left w:val="none" w:sz="0" w:space="0" w:color="auto"/>
            <w:bottom w:val="none" w:sz="0" w:space="0" w:color="auto"/>
            <w:right w:val="none" w:sz="0" w:space="0" w:color="auto"/>
          </w:divBdr>
        </w:div>
        <w:div w:id="1261068333">
          <w:marLeft w:val="461"/>
          <w:marRight w:val="0"/>
          <w:marTop w:val="0"/>
          <w:marBottom w:val="0"/>
          <w:divBdr>
            <w:top w:val="none" w:sz="0" w:space="0" w:color="auto"/>
            <w:left w:val="none" w:sz="0" w:space="0" w:color="auto"/>
            <w:bottom w:val="none" w:sz="0" w:space="0" w:color="auto"/>
            <w:right w:val="none" w:sz="0" w:space="0" w:color="auto"/>
          </w:divBdr>
        </w:div>
        <w:div w:id="1442261343">
          <w:marLeft w:val="461"/>
          <w:marRight w:val="0"/>
          <w:marTop w:val="0"/>
          <w:marBottom w:val="0"/>
          <w:divBdr>
            <w:top w:val="none" w:sz="0" w:space="0" w:color="auto"/>
            <w:left w:val="none" w:sz="0" w:space="0" w:color="auto"/>
            <w:bottom w:val="none" w:sz="0" w:space="0" w:color="auto"/>
            <w:right w:val="none" w:sz="0" w:space="0" w:color="auto"/>
          </w:divBdr>
        </w:div>
        <w:div w:id="1839734311">
          <w:marLeft w:val="461"/>
          <w:marRight w:val="0"/>
          <w:marTop w:val="0"/>
          <w:marBottom w:val="0"/>
          <w:divBdr>
            <w:top w:val="none" w:sz="0" w:space="0" w:color="auto"/>
            <w:left w:val="none" w:sz="0" w:space="0" w:color="auto"/>
            <w:bottom w:val="none" w:sz="0" w:space="0" w:color="auto"/>
            <w:right w:val="none" w:sz="0" w:space="0" w:color="auto"/>
          </w:divBdr>
        </w:div>
        <w:div w:id="2107189192">
          <w:marLeft w:val="461"/>
          <w:marRight w:val="0"/>
          <w:marTop w:val="0"/>
          <w:marBottom w:val="0"/>
          <w:divBdr>
            <w:top w:val="none" w:sz="0" w:space="0" w:color="auto"/>
            <w:left w:val="none" w:sz="0" w:space="0" w:color="auto"/>
            <w:bottom w:val="none" w:sz="0" w:space="0" w:color="auto"/>
            <w:right w:val="none" w:sz="0" w:space="0" w:color="auto"/>
          </w:divBdr>
        </w:div>
      </w:divsChild>
    </w:div>
    <w:div w:id="859275198">
      <w:bodyDiv w:val="1"/>
      <w:marLeft w:val="0"/>
      <w:marRight w:val="0"/>
      <w:marTop w:val="0"/>
      <w:marBottom w:val="0"/>
      <w:divBdr>
        <w:top w:val="none" w:sz="0" w:space="0" w:color="auto"/>
        <w:left w:val="none" w:sz="0" w:space="0" w:color="auto"/>
        <w:bottom w:val="none" w:sz="0" w:space="0" w:color="auto"/>
        <w:right w:val="none" w:sz="0" w:space="0" w:color="auto"/>
      </w:divBdr>
    </w:div>
    <w:div w:id="873156458">
      <w:bodyDiv w:val="1"/>
      <w:marLeft w:val="0"/>
      <w:marRight w:val="0"/>
      <w:marTop w:val="0"/>
      <w:marBottom w:val="0"/>
      <w:divBdr>
        <w:top w:val="none" w:sz="0" w:space="0" w:color="auto"/>
        <w:left w:val="none" w:sz="0" w:space="0" w:color="auto"/>
        <w:bottom w:val="none" w:sz="0" w:space="0" w:color="auto"/>
        <w:right w:val="none" w:sz="0" w:space="0" w:color="auto"/>
      </w:divBdr>
    </w:div>
    <w:div w:id="876503193">
      <w:bodyDiv w:val="1"/>
      <w:marLeft w:val="0"/>
      <w:marRight w:val="0"/>
      <w:marTop w:val="0"/>
      <w:marBottom w:val="0"/>
      <w:divBdr>
        <w:top w:val="none" w:sz="0" w:space="0" w:color="auto"/>
        <w:left w:val="none" w:sz="0" w:space="0" w:color="auto"/>
        <w:bottom w:val="none" w:sz="0" w:space="0" w:color="auto"/>
        <w:right w:val="none" w:sz="0" w:space="0" w:color="auto"/>
      </w:divBdr>
      <w:divsChild>
        <w:div w:id="697394773">
          <w:marLeft w:val="0"/>
          <w:marRight w:val="0"/>
          <w:marTop w:val="120"/>
          <w:marBottom w:val="0"/>
          <w:divBdr>
            <w:top w:val="none" w:sz="0" w:space="0" w:color="auto"/>
            <w:left w:val="none" w:sz="0" w:space="0" w:color="auto"/>
            <w:bottom w:val="none" w:sz="0" w:space="0" w:color="auto"/>
            <w:right w:val="none" w:sz="0" w:space="0" w:color="auto"/>
          </w:divBdr>
        </w:div>
        <w:div w:id="1427533549">
          <w:marLeft w:val="0"/>
          <w:marRight w:val="0"/>
          <w:marTop w:val="120"/>
          <w:marBottom w:val="0"/>
          <w:divBdr>
            <w:top w:val="none" w:sz="0" w:space="0" w:color="auto"/>
            <w:left w:val="none" w:sz="0" w:space="0" w:color="auto"/>
            <w:bottom w:val="none" w:sz="0" w:space="0" w:color="auto"/>
            <w:right w:val="none" w:sz="0" w:space="0" w:color="auto"/>
          </w:divBdr>
        </w:div>
        <w:div w:id="2031249316">
          <w:marLeft w:val="0"/>
          <w:marRight w:val="0"/>
          <w:marTop w:val="120"/>
          <w:marBottom w:val="0"/>
          <w:divBdr>
            <w:top w:val="none" w:sz="0" w:space="0" w:color="auto"/>
            <w:left w:val="none" w:sz="0" w:space="0" w:color="auto"/>
            <w:bottom w:val="none" w:sz="0" w:space="0" w:color="auto"/>
            <w:right w:val="none" w:sz="0" w:space="0" w:color="auto"/>
          </w:divBdr>
        </w:div>
      </w:divsChild>
    </w:div>
    <w:div w:id="882793071">
      <w:bodyDiv w:val="1"/>
      <w:marLeft w:val="0"/>
      <w:marRight w:val="0"/>
      <w:marTop w:val="0"/>
      <w:marBottom w:val="0"/>
      <w:divBdr>
        <w:top w:val="none" w:sz="0" w:space="0" w:color="auto"/>
        <w:left w:val="none" w:sz="0" w:space="0" w:color="auto"/>
        <w:bottom w:val="none" w:sz="0" w:space="0" w:color="auto"/>
        <w:right w:val="none" w:sz="0" w:space="0" w:color="auto"/>
      </w:divBdr>
      <w:divsChild>
        <w:div w:id="409154970">
          <w:marLeft w:val="1166"/>
          <w:marRight w:val="0"/>
          <w:marTop w:val="106"/>
          <w:marBottom w:val="0"/>
          <w:divBdr>
            <w:top w:val="none" w:sz="0" w:space="0" w:color="auto"/>
            <w:left w:val="none" w:sz="0" w:space="0" w:color="auto"/>
            <w:bottom w:val="none" w:sz="0" w:space="0" w:color="auto"/>
            <w:right w:val="none" w:sz="0" w:space="0" w:color="auto"/>
          </w:divBdr>
        </w:div>
        <w:div w:id="634138340">
          <w:marLeft w:val="1166"/>
          <w:marRight w:val="0"/>
          <w:marTop w:val="106"/>
          <w:marBottom w:val="0"/>
          <w:divBdr>
            <w:top w:val="none" w:sz="0" w:space="0" w:color="auto"/>
            <w:left w:val="none" w:sz="0" w:space="0" w:color="auto"/>
            <w:bottom w:val="none" w:sz="0" w:space="0" w:color="auto"/>
            <w:right w:val="none" w:sz="0" w:space="0" w:color="auto"/>
          </w:divBdr>
        </w:div>
        <w:div w:id="705527470">
          <w:marLeft w:val="1166"/>
          <w:marRight w:val="0"/>
          <w:marTop w:val="106"/>
          <w:marBottom w:val="0"/>
          <w:divBdr>
            <w:top w:val="none" w:sz="0" w:space="0" w:color="auto"/>
            <w:left w:val="none" w:sz="0" w:space="0" w:color="auto"/>
            <w:bottom w:val="none" w:sz="0" w:space="0" w:color="auto"/>
            <w:right w:val="none" w:sz="0" w:space="0" w:color="auto"/>
          </w:divBdr>
        </w:div>
        <w:div w:id="778795548">
          <w:marLeft w:val="1166"/>
          <w:marRight w:val="0"/>
          <w:marTop w:val="106"/>
          <w:marBottom w:val="0"/>
          <w:divBdr>
            <w:top w:val="none" w:sz="0" w:space="0" w:color="auto"/>
            <w:left w:val="none" w:sz="0" w:space="0" w:color="auto"/>
            <w:bottom w:val="none" w:sz="0" w:space="0" w:color="auto"/>
            <w:right w:val="none" w:sz="0" w:space="0" w:color="auto"/>
          </w:divBdr>
        </w:div>
        <w:div w:id="855457811">
          <w:marLeft w:val="1166"/>
          <w:marRight w:val="0"/>
          <w:marTop w:val="106"/>
          <w:marBottom w:val="0"/>
          <w:divBdr>
            <w:top w:val="none" w:sz="0" w:space="0" w:color="auto"/>
            <w:left w:val="none" w:sz="0" w:space="0" w:color="auto"/>
            <w:bottom w:val="none" w:sz="0" w:space="0" w:color="auto"/>
            <w:right w:val="none" w:sz="0" w:space="0" w:color="auto"/>
          </w:divBdr>
        </w:div>
        <w:div w:id="1257402524">
          <w:marLeft w:val="547"/>
          <w:marRight w:val="0"/>
          <w:marTop w:val="134"/>
          <w:marBottom w:val="0"/>
          <w:divBdr>
            <w:top w:val="none" w:sz="0" w:space="0" w:color="auto"/>
            <w:left w:val="none" w:sz="0" w:space="0" w:color="auto"/>
            <w:bottom w:val="none" w:sz="0" w:space="0" w:color="auto"/>
            <w:right w:val="none" w:sz="0" w:space="0" w:color="auto"/>
          </w:divBdr>
        </w:div>
        <w:div w:id="1297295357">
          <w:marLeft w:val="1166"/>
          <w:marRight w:val="0"/>
          <w:marTop w:val="106"/>
          <w:marBottom w:val="0"/>
          <w:divBdr>
            <w:top w:val="none" w:sz="0" w:space="0" w:color="auto"/>
            <w:left w:val="none" w:sz="0" w:space="0" w:color="auto"/>
            <w:bottom w:val="none" w:sz="0" w:space="0" w:color="auto"/>
            <w:right w:val="none" w:sz="0" w:space="0" w:color="auto"/>
          </w:divBdr>
        </w:div>
        <w:div w:id="1708985168">
          <w:marLeft w:val="547"/>
          <w:marRight w:val="0"/>
          <w:marTop w:val="134"/>
          <w:marBottom w:val="0"/>
          <w:divBdr>
            <w:top w:val="none" w:sz="0" w:space="0" w:color="auto"/>
            <w:left w:val="none" w:sz="0" w:space="0" w:color="auto"/>
            <w:bottom w:val="none" w:sz="0" w:space="0" w:color="auto"/>
            <w:right w:val="none" w:sz="0" w:space="0" w:color="auto"/>
          </w:divBdr>
        </w:div>
        <w:div w:id="1884322497">
          <w:marLeft w:val="1166"/>
          <w:marRight w:val="0"/>
          <w:marTop w:val="106"/>
          <w:marBottom w:val="0"/>
          <w:divBdr>
            <w:top w:val="none" w:sz="0" w:space="0" w:color="auto"/>
            <w:left w:val="none" w:sz="0" w:space="0" w:color="auto"/>
            <w:bottom w:val="none" w:sz="0" w:space="0" w:color="auto"/>
            <w:right w:val="none" w:sz="0" w:space="0" w:color="auto"/>
          </w:divBdr>
        </w:div>
        <w:div w:id="1957521933">
          <w:marLeft w:val="1166"/>
          <w:marRight w:val="0"/>
          <w:marTop w:val="106"/>
          <w:marBottom w:val="0"/>
          <w:divBdr>
            <w:top w:val="none" w:sz="0" w:space="0" w:color="auto"/>
            <w:left w:val="none" w:sz="0" w:space="0" w:color="auto"/>
            <w:bottom w:val="none" w:sz="0" w:space="0" w:color="auto"/>
            <w:right w:val="none" w:sz="0" w:space="0" w:color="auto"/>
          </w:divBdr>
        </w:div>
        <w:div w:id="1982735831">
          <w:marLeft w:val="1166"/>
          <w:marRight w:val="0"/>
          <w:marTop w:val="106"/>
          <w:marBottom w:val="0"/>
          <w:divBdr>
            <w:top w:val="none" w:sz="0" w:space="0" w:color="auto"/>
            <w:left w:val="none" w:sz="0" w:space="0" w:color="auto"/>
            <w:bottom w:val="none" w:sz="0" w:space="0" w:color="auto"/>
            <w:right w:val="none" w:sz="0" w:space="0" w:color="auto"/>
          </w:divBdr>
        </w:div>
        <w:div w:id="2127851109">
          <w:marLeft w:val="1166"/>
          <w:marRight w:val="0"/>
          <w:marTop w:val="106"/>
          <w:marBottom w:val="0"/>
          <w:divBdr>
            <w:top w:val="none" w:sz="0" w:space="0" w:color="auto"/>
            <w:left w:val="none" w:sz="0" w:space="0" w:color="auto"/>
            <w:bottom w:val="none" w:sz="0" w:space="0" w:color="auto"/>
            <w:right w:val="none" w:sz="0" w:space="0" w:color="auto"/>
          </w:divBdr>
        </w:div>
      </w:divsChild>
    </w:div>
    <w:div w:id="882865753">
      <w:bodyDiv w:val="1"/>
      <w:marLeft w:val="0"/>
      <w:marRight w:val="0"/>
      <w:marTop w:val="0"/>
      <w:marBottom w:val="0"/>
      <w:divBdr>
        <w:top w:val="none" w:sz="0" w:space="0" w:color="auto"/>
        <w:left w:val="none" w:sz="0" w:space="0" w:color="auto"/>
        <w:bottom w:val="none" w:sz="0" w:space="0" w:color="auto"/>
        <w:right w:val="none" w:sz="0" w:space="0" w:color="auto"/>
      </w:divBdr>
    </w:div>
    <w:div w:id="892617873">
      <w:bodyDiv w:val="1"/>
      <w:marLeft w:val="0"/>
      <w:marRight w:val="0"/>
      <w:marTop w:val="0"/>
      <w:marBottom w:val="0"/>
      <w:divBdr>
        <w:top w:val="none" w:sz="0" w:space="0" w:color="auto"/>
        <w:left w:val="none" w:sz="0" w:space="0" w:color="auto"/>
        <w:bottom w:val="none" w:sz="0" w:space="0" w:color="auto"/>
        <w:right w:val="none" w:sz="0" w:space="0" w:color="auto"/>
      </w:divBdr>
    </w:div>
    <w:div w:id="903563709">
      <w:bodyDiv w:val="1"/>
      <w:marLeft w:val="0"/>
      <w:marRight w:val="0"/>
      <w:marTop w:val="0"/>
      <w:marBottom w:val="0"/>
      <w:divBdr>
        <w:top w:val="none" w:sz="0" w:space="0" w:color="auto"/>
        <w:left w:val="none" w:sz="0" w:space="0" w:color="auto"/>
        <w:bottom w:val="none" w:sz="0" w:space="0" w:color="auto"/>
        <w:right w:val="none" w:sz="0" w:space="0" w:color="auto"/>
      </w:divBdr>
    </w:div>
    <w:div w:id="920866487">
      <w:bodyDiv w:val="1"/>
      <w:marLeft w:val="0"/>
      <w:marRight w:val="0"/>
      <w:marTop w:val="0"/>
      <w:marBottom w:val="0"/>
      <w:divBdr>
        <w:top w:val="none" w:sz="0" w:space="0" w:color="auto"/>
        <w:left w:val="none" w:sz="0" w:space="0" w:color="auto"/>
        <w:bottom w:val="none" w:sz="0" w:space="0" w:color="auto"/>
        <w:right w:val="none" w:sz="0" w:space="0" w:color="auto"/>
      </w:divBdr>
    </w:div>
    <w:div w:id="922834722">
      <w:bodyDiv w:val="1"/>
      <w:marLeft w:val="0"/>
      <w:marRight w:val="0"/>
      <w:marTop w:val="0"/>
      <w:marBottom w:val="0"/>
      <w:divBdr>
        <w:top w:val="none" w:sz="0" w:space="0" w:color="auto"/>
        <w:left w:val="none" w:sz="0" w:space="0" w:color="auto"/>
        <w:bottom w:val="none" w:sz="0" w:space="0" w:color="auto"/>
        <w:right w:val="none" w:sz="0" w:space="0" w:color="auto"/>
      </w:divBdr>
    </w:div>
    <w:div w:id="934480730">
      <w:bodyDiv w:val="1"/>
      <w:marLeft w:val="0"/>
      <w:marRight w:val="0"/>
      <w:marTop w:val="0"/>
      <w:marBottom w:val="0"/>
      <w:divBdr>
        <w:top w:val="none" w:sz="0" w:space="0" w:color="auto"/>
        <w:left w:val="none" w:sz="0" w:space="0" w:color="auto"/>
        <w:bottom w:val="none" w:sz="0" w:space="0" w:color="auto"/>
        <w:right w:val="none" w:sz="0" w:space="0" w:color="auto"/>
      </w:divBdr>
      <w:divsChild>
        <w:div w:id="120730782">
          <w:marLeft w:val="547"/>
          <w:marRight w:val="0"/>
          <w:marTop w:val="0"/>
          <w:marBottom w:val="0"/>
          <w:divBdr>
            <w:top w:val="none" w:sz="0" w:space="0" w:color="auto"/>
            <w:left w:val="none" w:sz="0" w:space="0" w:color="auto"/>
            <w:bottom w:val="none" w:sz="0" w:space="0" w:color="auto"/>
            <w:right w:val="none" w:sz="0" w:space="0" w:color="auto"/>
          </w:divBdr>
        </w:div>
        <w:div w:id="392433259">
          <w:marLeft w:val="547"/>
          <w:marRight w:val="0"/>
          <w:marTop w:val="0"/>
          <w:marBottom w:val="0"/>
          <w:divBdr>
            <w:top w:val="none" w:sz="0" w:space="0" w:color="auto"/>
            <w:left w:val="none" w:sz="0" w:space="0" w:color="auto"/>
            <w:bottom w:val="none" w:sz="0" w:space="0" w:color="auto"/>
            <w:right w:val="none" w:sz="0" w:space="0" w:color="auto"/>
          </w:divBdr>
        </w:div>
      </w:divsChild>
    </w:div>
    <w:div w:id="946232894">
      <w:bodyDiv w:val="1"/>
      <w:marLeft w:val="0"/>
      <w:marRight w:val="0"/>
      <w:marTop w:val="0"/>
      <w:marBottom w:val="0"/>
      <w:divBdr>
        <w:top w:val="none" w:sz="0" w:space="0" w:color="auto"/>
        <w:left w:val="none" w:sz="0" w:space="0" w:color="auto"/>
        <w:bottom w:val="none" w:sz="0" w:space="0" w:color="auto"/>
        <w:right w:val="none" w:sz="0" w:space="0" w:color="auto"/>
      </w:divBdr>
    </w:div>
    <w:div w:id="950087112">
      <w:bodyDiv w:val="1"/>
      <w:marLeft w:val="0"/>
      <w:marRight w:val="0"/>
      <w:marTop w:val="0"/>
      <w:marBottom w:val="0"/>
      <w:divBdr>
        <w:top w:val="none" w:sz="0" w:space="0" w:color="auto"/>
        <w:left w:val="none" w:sz="0" w:space="0" w:color="auto"/>
        <w:bottom w:val="none" w:sz="0" w:space="0" w:color="auto"/>
        <w:right w:val="none" w:sz="0" w:space="0" w:color="auto"/>
      </w:divBdr>
      <w:divsChild>
        <w:div w:id="1717704505">
          <w:marLeft w:val="0"/>
          <w:marRight w:val="0"/>
          <w:marTop w:val="120"/>
          <w:marBottom w:val="0"/>
          <w:divBdr>
            <w:top w:val="none" w:sz="0" w:space="0" w:color="auto"/>
            <w:left w:val="none" w:sz="0" w:space="0" w:color="auto"/>
            <w:bottom w:val="none" w:sz="0" w:space="0" w:color="auto"/>
            <w:right w:val="none" w:sz="0" w:space="0" w:color="auto"/>
          </w:divBdr>
        </w:div>
        <w:div w:id="2130394992">
          <w:marLeft w:val="0"/>
          <w:marRight w:val="0"/>
          <w:marTop w:val="120"/>
          <w:marBottom w:val="0"/>
          <w:divBdr>
            <w:top w:val="none" w:sz="0" w:space="0" w:color="auto"/>
            <w:left w:val="none" w:sz="0" w:space="0" w:color="auto"/>
            <w:bottom w:val="none" w:sz="0" w:space="0" w:color="auto"/>
            <w:right w:val="none" w:sz="0" w:space="0" w:color="auto"/>
          </w:divBdr>
        </w:div>
      </w:divsChild>
    </w:div>
    <w:div w:id="950471538">
      <w:bodyDiv w:val="1"/>
      <w:marLeft w:val="0"/>
      <w:marRight w:val="0"/>
      <w:marTop w:val="0"/>
      <w:marBottom w:val="0"/>
      <w:divBdr>
        <w:top w:val="none" w:sz="0" w:space="0" w:color="auto"/>
        <w:left w:val="none" w:sz="0" w:space="0" w:color="auto"/>
        <w:bottom w:val="none" w:sz="0" w:space="0" w:color="auto"/>
        <w:right w:val="none" w:sz="0" w:space="0" w:color="auto"/>
      </w:divBdr>
      <w:divsChild>
        <w:div w:id="112404648">
          <w:marLeft w:val="691"/>
          <w:marRight w:val="0"/>
          <w:marTop w:val="0"/>
          <w:marBottom w:val="0"/>
          <w:divBdr>
            <w:top w:val="none" w:sz="0" w:space="0" w:color="auto"/>
            <w:left w:val="none" w:sz="0" w:space="0" w:color="auto"/>
            <w:bottom w:val="none" w:sz="0" w:space="0" w:color="auto"/>
            <w:right w:val="none" w:sz="0" w:space="0" w:color="auto"/>
          </w:divBdr>
        </w:div>
        <w:div w:id="1119496492">
          <w:marLeft w:val="691"/>
          <w:marRight w:val="0"/>
          <w:marTop w:val="0"/>
          <w:marBottom w:val="0"/>
          <w:divBdr>
            <w:top w:val="none" w:sz="0" w:space="0" w:color="auto"/>
            <w:left w:val="none" w:sz="0" w:space="0" w:color="auto"/>
            <w:bottom w:val="none" w:sz="0" w:space="0" w:color="auto"/>
            <w:right w:val="none" w:sz="0" w:space="0" w:color="auto"/>
          </w:divBdr>
        </w:div>
      </w:divsChild>
    </w:div>
    <w:div w:id="952858250">
      <w:bodyDiv w:val="1"/>
      <w:marLeft w:val="0"/>
      <w:marRight w:val="0"/>
      <w:marTop w:val="0"/>
      <w:marBottom w:val="0"/>
      <w:divBdr>
        <w:top w:val="none" w:sz="0" w:space="0" w:color="auto"/>
        <w:left w:val="none" w:sz="0" w:space="0" w:color="auto"/>
        <w:bottom w:val="none" w:sz="0" w:space="0" w:color="auto"/>
        <w:right w:val="none" w:sz="0" w:space="0" w:color="auto"/>
      </w:divBdr>
    </w:div>
    <w:div w:id="967470574">
      <w:bodyDiv w:val="1"/>
      <w:marLeft w:val="0"/>
      <w:marRight w:val="0"/>
      <w:marTop w:val="0"/>
      <w:marBottom w:val="0"/>
      <w:divBdr>
        <w:top w:val="none" w:sz="0" w:space="0" w:color="auto"/>
        <w:left w:val="none" w:sz="0" w:space="0" w:color="auto"/>
        <w:bottom w:val="none" w:sz="0" w:space="0" w:color="auto"/>
        <w:right w:val="none" w:sz="0" w:space="0" w:color="auto"/>
      </w:divBdr>
    </w:div>
    <w:div w:id="970860856">
      <w:bodyDiv w:val="1"/>
      <w:marLeft w:val="0"/>
      <w:marRight w:val="0"/>
      <w:marTop w:val="0"/>
      <w:marBottom w:val="0"/>
      <w:divBdr>
        <w:top w:val="none" w:sz="0" w:space="0" w:color="auto"/>
        <w:left w:val="none" w:sz="0" w:space="0" w:color="auto"/>
        <w:bottom w:val="none" w:sz="0" w:space="0" w:color="auto"/>
        <w:right w:val="none" w:sz="0" w:space="0" w:color="auto"/>
      </w:divBdr>
      <w:divsChild>
        <w:div w:id="234319109">
          <w:marLeft w:val="547"/>
          <w:marRight w:val="0"/>
          <w:marTop w:val="115"/>
          <w:marBottom w:val="0"/>
          <w:divBdr>
            <w:top w:val="none" w:sz="0" w:space="0" w:color="auto"/>
            <w:left w:val="none" w:sz="0" w:space="0" w:color="auto"/>
            <w:bottom w:val="none" w:sz="0" w:space="0" w:color="auto"/>
            <w:right w:val="none" w:sz="0" w:space="0" w:color="auto"/>
          </w:divBdr>
        </w:div>
        <w:div w:id="324237555">
          <w:marLeft w:val="547"/>
          <w:marRight w:val="0"/>
          <w:marTop w:val="115"/>
          <w:marBottom w:val="0"/>
          <w:divBdr>
            <w:top w:val="none" w:sz="0" w:space="0" w:color="auto"/>
            <w:left w:val="none" w:sz="0" w:space="0" w:color="auto"/>
            <w:bottom w:val="none" w:sz="0" w:space="0" w:color="auto"/>
            <w:right w:val="none" w:sz="0" w:space="0" w:color="auto"/>
          </w:divBdr>
        </w:div>
        <w:div w:id="495536806">
          <w:marLeft w:val="547"/>
          <w:marRight w:val="0"/>
          <w:marTop w:val="115"/>
          <w:marBottom w:val="0"/>
          <w:divBdr>
            <w:top w:val="none" w:sz="0" w:space="0" w:color="auto"/>
            <w:left w:val="none" w:sz="0" w:space="0" w:color="auto"/>
            <w:bottom w:val="none" w:sz="0" w:space="0" w:color="auto"/>
            <w:right w:val="none" w:sz="0" w:space="0" w:color="auto"/>
          </w:divBdr>
        </w:div>
        <w:div w:id="1304625663">
          <w:marLeft w:val="547"/>
          <w:marRight w:val="0"/>
          <w:marTop w:val="115"/>
          <w:marBottom w:val="0"/>
          <w:divBdr>
            <w:top w:val="none" w:sz="0" w:space="0" w:color="auto"/>
            <w:left w:val="none" w:sz="0" w:space="0" w:color="auto"/>
            <w:bottom w:val="none" w:sz="0" w:space="0" w:color="auto"/>
            <w:right w:val="none" w:sz="0" w:space="0" w:color="auto"/>
          </w:divBdr>
        </w:div>
        <w:div w:id="1935938519">
          <w:marLeft w:val="547"/>
          <w:marRight w:val="0"/>
          <w:marTop w:val="115"/>
          <w:marBottom w:val="0"/>
          <w:divBdr>
            <w:top w:val="none" w:sz="0" w:space="0" w:color="auto"/>
            <w:left w:val="none" w:sz="0" w:space="0" w:color="auto"/>
            <w:bottom w:val="none" w:sz="0" w:space="0" w:color="auto"/>
            <w:right w:val="none" w:sz="0" w:space="0" w:color="auto"/>
          </w:divBdr>
        </w:div>
      </w:divsChild>
    </w:div>
    <w:div w:id="975337541">
      <w:bodyDiv w:val="1"/>
      <w:marLeft w:val="0"/>
      <w:marRight w:val="0"/>
      <w:marTop w:val="0"/>
      <w:marBottom w:val="0"/>
      <w:divBdr>
        <w:top w:val="none" w:sz="0" w:space="0" w:color="auto"/>
        <w:left w:val="none" w:sz="0" w:space="0" w:color="auto"/>
        <w:bottom w:val="none" w:sz="0" w:space="0" w:color="auto"/>
        <w:right w:val="none" w:sz="0" w:space="0" w:color="auto"/>
      </w:divBdr>
      <w:divsChild>
        <w:div w:id="1494567022">
          <w:marLeft w:val="0"/>
          <w:marRight w:val="0"/>
          <w:marTop w:val="0"/>
          <w:marBottom w:val="0"/>
          <w:divBdr>
            <w:top w:val="none" w:sz="0" w:space="0" w:color="auto"/>
            <w:left w:val="none" w:sz="0" w:space="0" w:color="auto"/>
            <w:bottom w:val="none" w:sz="0" w:space="0" w:color="auto"/>
            <w:right w:val="none" w:sz="0" w:space="0" w:color="auto"/>
          </w:divBdr>
          <w:divsChild>
            <w:div w:id="1873494236">
              <w:marLeft w:val="0"/>
              <w:marRight w:val="0"/>
              <w:marTop w:val="0"/>
              <w:marBottom w:val="0"/>
              <w:divBdr>
                <w:top w:val="none" w:sz="0" w:space="0" w:color="auto"/>
                <w:left w:val="none" w:sz="0" w:space="0" w:color="auto"/>
                <w:bottom w:val="none" w:sz="0" w:space="0" w:color="auto"/>
                <w:right w:val="none" w:sz="0" w:space="0" w:color="auto"/>
              </w:divBdr>
              <w:divsChild>
                <w:div w:id="137700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733601">
      <w:bodyDiv w:val="1"/>
      <w:marLeft w:val="0"/>
      <w:marRight w:val="0"/>
      <w:marTop w:val="0"/>
      <w:marBottom w:val="0"/>
      <w:divBdr>
        <w:top w:val="none" w:sz="0" w:space="0" w:color="auto"/>
        <w:left w:val="none" w:sz="0" w:space="0" w:color="auto"/>
        <w:bottom w:val="none" w:sz="0" w:space="0" w:color="auto"/>
        <w:right w:val="none" w:sz="0" w:space="0" w:color="auto"/>
      </w:divBdr>
    </w:div>
    <w:div w:id="978001663">
      <w:bodyDiv w:val="1"/>
      <w:marLeft w:val="0"/>
      <w:marRight w:val="0"/>
      <w:marTop w:val="0"/>
      <w:marBottom w:val="0"/>
      <w:divBdr>
        <w:top w:val="none" w:sz="0" w:space="0" w:color="auto"/>
        <w:left w:val="none" w:sz="0" w:space="0" w:color="auto"/>
        <w:bottom w:val="none" w:sz="0" w:space="0" w:color="auto"/>
        <w:right w:val="none" w:sz="0" w:space="0" w:color="auto"/>
      </w:divBdr>
    </w:div>
    <w:div w:id="980309078">
      <w:bodyDiv w:val="1"/>
      <w:marLeft w:val="0"/>
      <w:marRight w:val="0"/>
      <w:marTop w:val="0"/>
      <w:marBottom w:val="0"/>
      <w:divBdr>
        <w:top w:val="none" w:sz="0" w:space="0" w:color="auto"/>
        <w:left w:val="none" w:sz="0" w:space="0" w:color="auto"/>
        <w:bottom w:val="none" w:sz="0" w:space="0" w:color="auto"/>
        <w:right w:val="none" w:sz="0" w:space="0" w:color="auto"/>
      </w:divBdr>
      <w:divsChild>
        <w:div w:id="342321593">
          <w:marLeft w:val="806"/>
          <w:marRight w:val="0"/>
          <w:marTop w:val="0"/>
          <w:marBottom w:val="120"/>
          <w:divBdr>
            <w:top w:val="none" w:sz="0" w:space="0" w:color="auto"/>
            <w:left w:val="none" w:sz="0" w:space="0" w:color="auto"/>
            <w:bottom w:val="none" w:sz="0" w:space="0" w:color="auto"/>
            <w:right w:val="none" w:sz="0" w:space="0" w:color="auto"/>
          </w:divBdr>
        </w:div>
        <w:div w:id="943342852">
          <w:marLeft w:val="1440"/>
          <w:marRight w:val="0"/>
          <w:marTop w:val="0"/>
          <w:marBottom w:val="120"/>
          <w:divBdr>
            <w:top w:val="none" w:sz="0" w:space="0" w:color="auto"/>
            <w:left w:val="none" w:sz="0" w:space="0" w:color="auto"/>
            <w:bottom w:val="none" w:sz="0" w:space="0" w:color="auto"/>
            <w:right w:val="none" w:sz="0" w:space="0" w:color="auto"/>
          </w:divBdr>
        </w:div>
        <w:div w:id="1625042097">
          <w:marLeft w:val="1440"/>
          <w:marRight w:val="0"/>
          <w:marTop w:val="0"/>
          <w:marBottom w:val="120"/>
          <w:divBdr>
            <w:top w:val="none" w:sz="0" w:space="0" w:color="auto"/>
            <w:left w:val="none" w:sz="0" w:space="0" w:color="auto"/>
            <w:bottom w:val="none" w:sz="0" w:space="0" w:color="auto"/>
            <w:right w:val="none" w:sz="0" w:space="0" w:color="auto"/>
          </w:divBdr>
        </w:div>
        <w:div w:id="1703706162">
          <w:marLeft w:val="806"/>
          <w:marRight w:val="0"/>
          <w:marTop w:val="0"/>
          <w:marBottom w:val="120"/>
          <w:divBdr>
            <w:top w:val="none" w:sz="0" w:space="0" w:color="auto"/>
            <w:left w:val="none" w:sz="0" w:space="0" w:color="auto"/>
            <w:bottom w:val="none" w:sz="0" w:space="0" w:color="auto"/>
            <w:right w:val="none" w:sz="0" w:space="0" w:color="auto"/>
          </w:divBdr>
        </w:div>
        <w:div w:id="1937669251">
          <w:marLeft w:val="1440"/>
          <w:marRight w:val="0"/>
          <w:marTop w:val="0"/>
          <w:marBottom w:val="120"/>
          <w:divBdr>
            <w:top w:val="none" w:sz="0" w:space="0" w:color="auto"/>
            <w:left w:val="none" w:sz="0" w:space="0" w:color="auto"/>
            <w:bottom w:val="none" w:sz="0" w:space="0" w:color="auto"/>
            <w:right w:val="none" w:sz="0" w:space="0" w:color="auto"/>
          </w:divBdr>
        </w:div>
        <w:div w:id="2013680177">
          <w:marLeft w:val="1440"/>
          <w:marRight w:val="0"/>
          <w:marTop w:val="0"/>
          <w:marBottom w:val="120"/>
          <w:divBdr>
            <w:top w:val="none" w:sz="0" w:space="0" w:color="auto"/>
            <w:left w:val="none" w:sz="0" w:space="0" w:color="auto"/>
            <w:bottom w:val="none" w:sz="0" w:space="0" w:color="auto"/>
            <w:right w:val="none" w:sz="0" w:space="0" w:color="auto"/>
          </w:divBdr>
        </w:div>
      </w:divsChild>
    </w:div>
    <w:div w:id="984696081">
      <w:bodyDiv w:val="1"/>
      <w:marLeft w:val="0"/>
      <w:marRight w:val="0"/>
      <w:marTop w:val="0"/>
      <w:marBottom w:val="0"/>
      <w:divBdr>
        <w:top w:val="none" w:sz="0" w:space="0" w:color="auto"/>
        <w:left w:val="none" w:sz="0" w:space="0" w:color="auto"/>
        <w:bottom w:val="none" w:sz="0" w:space="0" w:color="auto"/>
        <w:right w:val="none" w:sz="0" w:space="0" w:color="auto"/>
      </w:divBdr>
      <w:divsChild>
        <w:div w:id="1331374292">
          <w:marLeft w:val="720"/>
          <w:marRight w:val="0"/>
          <w:marTop w:val="0"/>
          <w:marBottom w:val="0"/>
          <w:divBdr>
            <w:top w:val="none" w:sz="0" w:space="0" w:color="auto"/>
            <w:left w:val="none" w:sz="0" w:space="0" w:color="auto"/>
            <w:bottom w:val="none" w:sz="0" w:space="0" w:color="auto"/>
            <w:right w:val="none" w:sz="0" w:space="0" w:color="auto"/>
          </w:divBdr>
        </w:div>
        <w:div w:id="1629311417">
          <w:marLeft w:val="720"/>
          <w:marRight w:val="0"/>
          <w:marTop w:val="0"/>
          <w:marBottom w:val="0"/>
          <w:divBdr>
            <w:top w:val="none" w:sz="0" w:space="0" w:color="auto"/>
            <w:left w:val="none" w:sz="0" w:space="0" w:color="auto"/>
            <w:bottom w:val="none" w:sz="0" w:space="0" w:color="auto"/>
            <w:right w:val="none" w:sz="0" w:space="0" w:color="auto"/>
          </w:divBdr>
        </w:div>
        <w:div w:id="1754400900">
          <w:marLeft w:val="720"/>
          <w:marRight w:val="0"/>
          <w:marTop w:val="0"/>
          <w:marBottom w:val="0"/>
          <w:divBdr>
            <w:top w:val="none" w:sz="0" w:space="0" w:color="auto"/>
            <w:left w:val="none" w:sz="0" w:space="0" w:color="auto"/>
            <w:bottom w:val="none" w:sz="0" w:space="0" w:color="auto"/>
            <w:right w:val="none" w:sz="0" w:space="0" w:color="auto"/>
          </w:divBdr>
        </w:div>
        <w:div w:id="1800567163">
          <w:marLeft w:val="720"/>
          <w:marRight w:val="0"/>
          <w:marTop w:val="0"/>
          <w:marBottom w:val="0"/>
          <w:divBdr>
            <w:top w:val="none" w:sz="0" w:space="0" w:color="auto"/>
            <w:left w:val="none" w:sz="0" w:space="0" w:color="auto"/>
            <w:bottom w:val="none" w:sz="0" w:space="0" w:color="auto"/>
            <w:right w:val="none" w:sz="0" w:space="0" w:color="auto"/>
          </w:divBdr>
        </w:div>
        <w:div w:id="2072000069">
          <w:marLeft w:val="720"/>
          <w:marRight w:val="0"/>
          <w:marTop w:val="0"/>
          <w:marBottom w:val="0"/>
          <w:divBdr>
            <w:top w:val="none" w:sz="0" w:space="0" w:color="auto"/>
            <w:left w:val="none" w:sz="0" w:space="0" w:color="auto"/>
            <w:bottom w:val="none" w:sz="0" w:space="0" w:color="auto"/>
            <w:right w:val="none" w:sz="0" w:space="0" w:color="auto"/>
          </w:divBdr>
        </w:div>
      </w:divsChild>
    </w:div>
    <w:div w:id="989214897">
      <w:bodyDiv w:val="1"/>
      <w:marLeft w:val="0"/>
      <w:marRight w:val="0"/>
      <w:marTop w:val="0"/>
      <w:marBottom w:val="0"/>
      <w:divBdr>
        <w:top w:val="none" w:sz="0" w:space="0" w:color="auto"/>
        <w:left w:val="none" w:sz="0" w:space="0" w:color="auto"/>
        <w:bottom w:val="none" w:sz="0" w:space="0" w:color="auto"/>
        <w:right w:val="none" w:sz="0" w:space="0" w:color="auto"/>
      </w:divBdr>
      <w:divsChild>
        <w:div w:id="155003292">
          <w:marLeft w:val="547"/>
          <w:marRight w:val="0"/>
          <w:marTop w:val="154"/>
          <w:marBottom w:val="0"/>
          <w:divBdr>
            <w:top w:val="none" w:sz="0" w:space="0" w:color="auto"/>
            <w:left w:val="none" w:sz="0" w:space="0" w:color="auto"/>
            <w:bottom w:val="none" w:sz="0" w:space="0" w:color="auto"/>
            <w:right w:val="none" w:sz="0" w:space="0" w:color="auto"/>
          </w:divBdr>
        </w:div>
        <w:div w:id="1239290673">
          <w:marLeft w:val="547"/>
          <w:marRight w:val="0"/>
          <w:marTop w:val="154"/>
          <w:marBottom w:val="0"/>
          <w:divBdr>
            <w:top w:val="none" w:sz="0" w:space="0" w:color="auto"/>
            <w:left w:val="none" w:sz="0" w:space="0" w:color="auto"/>
            <w:bottom w:val="none" w:sz="0" w:space="0" w:color="auto"/>
            <w:right w:val="none" w:sz="0" w:space="0" w:color="auto"/>
          </w:divBdr>
        </w:div>
        <w:div w:id="1361275741">
          <w:marLeft w:val="547"/>
          <w:marRight w:val="0"/>
          <w:marTop w:val="154"/>
          <w:marBottom w:val="0"/>
          <w:divBdr>
            <w:top w:val="none" w:sz="0" w:space="0" w:color="auto"/>
            <w:left w:val="none" w:sz="0" w:space="0" w:color="auto"/>
            <w:bottom w:val="none" w:sz="0" w:space="0" w:color="auto"/>
            <w:right w:val="none" w:sz="0" w:space="0" w:color="auto"/>
          </w:divBdr>
        </w:div>
      </w:divsChild>
    </w:div>
    <w:div w:id="989215455">
      <w:bodyDiv w:val="1"/>
      <w:marLeft w:val="0"/>
      <w:marRight w:val="0"/>
      <w:marTop w:val="0"/>
      <w:marBottom w:val="0"/>
      <w:divBdr>
        <w:top w:val="none" w:sz="0" w:space="0" w:color="auto"/>
        <w:left w:val="none" w:sz="0" w:space="0" w:color="auto"/>
        <w:bottom w:val="none" w:sz="0" w:space="0" w:color="auto"/>
        <w:right w:val="none" w:sz="0" w:space="0" w:color="auto"/>
      </w:divBdr>
    </w:div>
    <w:div w:id="997803473">
      <w:bodyDiv w:val="1"/>
      <w:marLeft w:val="0"/>
      <w:marRight w:val="0"/>
      <w:marTop w:val="0"/>
      <w:marBottom w:val="0"/>
      <w:divBdr>
        <w:top w:val="none" w:sz="0" w:space="0" w:color="auto"/>
        <w:left w:val="none" w:sz="0" w:space="0" w:color="auto"/>
        <w:bottom w:val="none" w:sz="0" w:space="0" w:color="auto"/>
        <w:right w:val="none" w:sz="0" w:space="0" w:color="auto"/>
      </w:divBdr>
    </w:div>
    <w:div w:id="1000936317">
      <w:bodyDiv w:val="1"/>
      <w:marLeft w:val="0"/>
      <w:marRight w:val="0"/>
      <w:marTop w:val="0"/>
      <w:marBottom w:val="0"/>
      <w:divBdr>
        <w:top w:val="none" w:sz="0" w:space="0" w:color="auto"/>
        <w:left w:val="none" w:sz="0" w:space="0" w:color="auto"/>
        <w:bottom w:val="none" w:sz="0" w:space="0" w:color="auto"/>
        <w:right w:val="none" w:sz="0" w:space="0" w:color="auto"/>
      </w:divBdr>
    </w:div>
    <w:div w:id="1003239417">
      <w:bodyDiv w:val="1"/>
      <w:marLeft w:val="0"/>
      <w:marRight w:val="0"/>
      <w:marTop w:val="0"/>
      <w:marBottom w:val="0"/>
      <w:divBdr>
        <w:top w:val="none" w:sz="0" w:space="0" w:color="auto"/>
        <w:left w:val="none" w:sz="0" w:space="0" w:color="auto"/>
        <w:bottom w:val="none" w:sz="0" w:space="0" w:color="auto"/>
        <w:right w:val="none" w:sz="0" w:space="0" w:color="auto"/>
      </w:divBdr>
      <w:divsChild>
        <w:div w:id="378870053">
          <w:marLeft w:val="1267"/>
          <w:marRight w:val="0"/>
          <w:marTop w:val="0"/>
          <w:marBottom w:val="0"/>
          <w:divBdr>
            <w:top w:val="none" w:sz="0" w:space="0" w:color="auto"/>
            <w:left w:val="none" w:sz="0" w:space="0" w:color="auto"/>
            <w:bottom w:val="none" w:sz="0" w:space="0" w:color="auto"/>
            <w:right w:val="none" w:sz="0" w:space="0" w:color="auto"/>
          </w:divBdr>
        </w:div>
        <w:div w:id="813445468">
          <w:marLeft w:val="1267"/>
          <w:marRight w:val="0"/>
          <w:marTop w:val="0"/>
          <w:marBottom w:val="0"/>
          <w:divBdr>
            <w:top w:val="none" w:sz="0" w:space="0" w:color="auto"/>
            <w:left w:val="none" w:sz="0" w:space="0" w:color="auto"/>
            <w:bottom w:val="none" w:sz="0" w:space="0" w:color="auto"/>
            <w:right w:val="none" w:sz="0" w:space="0" w:color="auto"/>
          </w:divBdr>
        </w:div>
        <w:div w:id="1024401134">
          <w:marLeft w:val="1267"/>
          <w:marRight w:val="0"/>
          <w:marTop w:val="0"/>
          <w:marBottom w:val="0"/>
          <w:divBdr>
            <w:top w:val="none" w:sz="0" w:space="0" w:color="auto"/>
            <w:left w:val="none" w:sz="0" w:space="0" w:color="auto"/>
            <w:bottom w:val="none" w:sz="0" w:space="0" w:color="auto"/>
            <w:right w:val="none" w:sz="0" w:space="0" w:color="auto"/>
          </w:divBdr>
        </w:div>
        <w:div w:id="1187714227">
          <w:marLeft w:val="547"/>
          <w:marRight w:val="0"/>
          <w:marTop w:val="0"/>
          <w:marBottom w:val="0"/>
          <w:divBdr>
            <w:top w:val="none" w:sz="0" w:space="0" w:color="auto"/>
            <w:left w:val="none" w:sz="0" w:space="0" w:color="auto"/>
            <w:bottom w:val="none" w:sz="0" w:space="0" w:color="auto"/>
            <w:right w:val="none" w:sz="0" w:space="0" w:color="auto"/>
          </w:divBdr>
        </w:div>
        <w:div w:id="1188913848">
          <w:marLeft w:val="547"/>
          <w:marRight w:val="0"/>
          <w:marTop w:val="0"/>
          <w:marBottom w:val="0"/>
          <w:divBdr>
            <w:top w:val="none" w:sz="0" w:space="0" w:color="auto"/>
            <w:left w:val="none" w:sz="0" w:space="0" w:color="auto"/>
            <w:bottom w:val="none" w:sz="0" w:space="0" w:color="auto"/>
            <w:right w:val="none" w:sz="0" w:space="0" w:color="auto"/>
          </w:divBdr>
        </w:div>
      </w:divsChild>
    </w:div>
    <w:div w:id="1003388283">
      <w:bodyDiv w:val="1"/>
      <w:marLeft w:val="0"/>
      <w:marRight w:val="0"/>
      <w:marTop w:val="0"/>
      <w:marBottom w:val="0"/>
      <w:divBdr>
        <w:top w:val="none" w:sz="0" w:space="0" w:color="auto"/>
        <w:left w:val="none" w:sz="0" w:space="0" w:color="auto"/>
        <w:bottom w:val="none" w:sz="0" w:space="0" w:color="auto"/>
        <w:right w:val="none" w:sz="0" w:space="0" w:color="auto"/>
      </w:divBdr>
    </w:div>
    <w:div w:id="1004749134">
      <w:bodyDiv w:val="1"/>
      <w:marLeft w:val="0"/>
      <w:marRight w:val="0"/>
      <w:marTop w:val="0"/>
      <w:marBottom w:val="0"/>
      <w:divBdr>
        <w:top w:val="none" w:sz="0" w:space="0" w:color="auto"/>
        <w:left w:val="none" w:sz="0" w:space="0" w:color="auto"/>
        <w:bottom w:val="none" w:sz="0" w:space="0" w:color="auto"/>
        <w:right w:val="none" w:sz="0" w:space="0" w:color="auto"/>
      </w:divBdr>
    </w:div>
    <w:div w:id="1007751309">
      <w:bodyDiv w:val="1"/>
      <w:marLeft w:val="375"/>
      <w:marRight w:val="0"/>
      <w:marTop w:val="375"/>
      <w:marBottom w:val="0"/>
      <w:divBdr>
        <w:top w:val="none" w:sz="0" w:space="0" w:color="auto"/>
        <w:left w:val="none" w:sz="0" w:space="0" w:color="auto"/>
        <w:bottom w:val="none" w:sz="0" w:space="0" w:color="auto"/>
        <w:right w:val="none" w:sz="0" w:space="0" w:color="auto"/>
      </w:divBdr>
    </w:div>
    <w:div w:id="1012025760">
      <w:bodyDiv w:val="1"/>
      <w:marLeft w:val="0"/>
      <w:marRight w:val="0"/>
      <w:marTop w:val="0"/>
      <w:marBottom w:val="0"/>
      <w:divBdr>
        <w:top w:val="none" w:sz="0" w:space="0" w:color="auto"/>
        <w:left w:val="none" w:sz="0" w:space="0" w:color="auto"/>
        <w:bottom w:val="none" w:sz="0" w:space="0" w:color="auto"/>
        <w:right w:val="none" w:sz="0" w:space="0" w:color="auto"/>
      </w:divBdr>
      <w:divsChild>
        <w:div w:id="546112341">
          <w:marLeft w:val="547"/>
          <w:marRight w:val="0"/>
          <w:marTop w:val="0"/>
          <w:marBottom w:val="0"/>
          <w:divBdr>
            <w:top w:val="none" w:sz="0" w:space="0" w:color="auto"/>
            <w:left w:val="none" w:sz="0" w:space="0" w:color="auto"/>
            <w:bottom w:val="none" w:sz="0" w:space="0" w:color="auto"/>
            <w:right w:val="none" w:sz="0" w:space="0" w:color="auto"/>
          </w:divBdr>
        </w:div>
        <w:div w:id="1045178936">
          <w:marLeft w:val="547"/>
          <w:marRight w:val="0"/>
          <w:marTop w:val="0"/>
          <w:marBottom w:val="0"/>
          <w:divBdr>
            <w:top w:val="none" w:sz="0" w:space="0" w:color="auto"/>
            <w:left w:val="none" w:sz="0" w:space="0" w:color="auto"/>
            <w:bottom w:val="none" w:sz="0" w:space="0" w:color="auto"/>
            <w:right w:val="none" w:sz="0" w:space="0" w:color="auto"/>
          </w:divBdr>
        </w:div>
        <w:div w:id="1393191968">
          <w:marLeft w:val="547"/>
          <w:marRight w:val="0"/>
          <w:marTop w:val="0"/>
          <w:marBottom w:val="0"/>
          <w:divBdr>
            <w:top w:val="none" w:sz="0" w:space="0" w:color="auto"/>
            <w:left w:val="none" w:sz="0" w:space="0" w:color="auto"/>
            <w:bottom w:val="none" w:sz="0" w:space="0" w:color="auto"/>
            <w:right w:val="none" w:sz="0" w:space="0" w:color="auto"/>
          </w:divBdr>
        </w:div>
        <w:div w:id="1480266258">
          <w:marLeft w:val="547"/>
          <w:marRight w:val="0"/>
          <w:marTop w:val="0"/>
          <w:marBottom w:val="0"/>
          <w:divBdr>
            <w:top w:val="none" w:sz="0" w:space="0" w:color="auto"/>
            <w:left w:val="none" w:sz="0" w:space="0" w:color="auto"/>
            <w:bottom w:val="none" w:sz="0" w:space="0" w:color="auto"/>
            <w:right w:val="none" w:sz="0" w:space="0" w:color="auto"/>
          </w:divBdr>
        </w:div>
        <w:div w:id="1540244750">
          <w:marLeft w:val="547"/>
          <w:marRight w:val="0"/>
          <w:marTop w:val="0"/>
          <w:marBottom w:val="0"/>
          <w:divBdr>
            <w:top w:val="none" w:sz="0" w:space="0" w:color="auto"/>
            <w:left w:val="none" w:sz="0" w:space="0" w:color="auto"/>
            <w:bottom w:val="none" w:sz="0" w:space="0" w:color="auto"/>
            <w:right w:val="none" w:sz="0" w:space="0" w:color="auto"/>
          </w:divBdr>
        </w:div>
      </w:divsChild>
    </w:div>
    <w:div w:id="1020425956">
      <w:bodyDiv w:val="1"/>
      <w:marLeft w:val="0"/>
      <w:marRight w:val="0"/>
      <w:marTop w:val="0"/>
      <w:marBottom w:val="0"/>
      <w:divBdr>
        <w:top w:val="none" w:sz="0" w:space="0" w:color="auto"/>
        <w:left w:val="none" w:sz="0" w:space="0" w:color="auto"/>
        <w:bottom w:val="none" w:sz="0" w:space="0" w:color="auto"/>
        <w:right w:val="none" w:sz="0" w:space="0" w:color="auto"/>
      </w:divBdr>
    </w:div>
    <w:div w:id="1025061656">
      <w:bodyDiv w:val="1"/>
      <w:marLeft w:val="0"/>
      <w:marRight w:val="0"/>
      <w:marTop w:val="0"/>
      <w:marBottom w:val="0"/>
      <w:divBdr>
        <w:top w:val="none" w:sz="0" w:space="0" w:color="auto"/>
        <w:left w:val="none" w:sz="0" w:space="0" w:color="auto"/>
        <w:bottom w:val="none" w:sz="0" w:space="0" w:color="auto"/>
        <w:right w:val="none" w:sz="0" w:space="0" w:color="auto"/>
      </w:divBdr>
      <w:divsChild>
        <w:div w:id="930622649">
          <w:marLeft w:val="547"/>
          <w:marRight w:val="0"/>
          <w:marTop w:val="154"/>
          <w:marBottom w:val="0"/>
          <w:divBdr>
            <w:top w:val="none" w:sz="0" w:space="0" w:color="auto"/>
            <w:left w:val="none" w:sz="0" w:space="0" w:color="auto"/>
            <w:bottom w:val="none" w:sz="0" w:space="0" w:color="auto"/>
            <w:right w:val="none" w:sz="0" w:space="0" w:color="auto"/>
          </w:divBdr>
        </w:div>
      </w:divsChild>
    </w:div>
    <w:div w:id="1041394057">
      <w:bodyDiv w:val="1"/>
      <w:marLeft w:val="0"/>
      <w:marRight w:val="0"/>
      <w:marTop w:val="0"/>
      <w:marBottom w:val="0"/>
      <w:divBdr>
        <w:top w:val="none" w:sz="0" w:space="0" w:color="auto"/>
        <w:left w:val="none" w:sz="0" w:space="0" w:color="auto"/>
        <w:bottom w:val="none" w:sz="0" w:space="0" w:color="auto"/>
        <w:right w:val="none" w:sz="0" w:space="0" w:color="auto"/>
      </w:divBdr>
    </w:div>
    <w:div w:id="1046954750">
      <w:bodyDiv w:val="1"/>
      <w:marLeft w:val="0"/>
      <w:marRight w:val="0"/>
      <w:marTop w:val="0"/>
      <w:marBottom w:val="0"/>
      <w:divBdr>
        <w:top w:val="none" w:sz="0" w:space="0" w:color="auto"/>
        <w:left w:val="none" w:sz="0" w:space="0" w:color="auto"/>
        <w:bottom w:val="none" w:sz="0" w:space="0" w:color="auto"/>
        <w:right w:val="none" w:sz="0" w:space="0" w:color="auto"/>
      </w:divBdr>
      <w:divsChild>
        <w:div w:id="150024330">
          <w:marLeft w:val="1166"/>
          <w:marRight w:val="720"/>
          <w:marTop w:val="0"/>
          <w:marBottom w:val="0"/>
          <w:divBdr>
            <w:top w:val="none" w:sz="0" w:space="0" w:color="auto"/>
            <w:left w:val="none" w:sz="0" w:space="0" w:color="auto"/>
            <w:bottom w:val="none" w:sz="0" w:space="0" w:color="auto"/>
            <w:right w:val="none" w:sz="0" w:space="0" w:color="auto"/>
          </w:divBdr>
        </w:div>
        <w:div w:id="456947305">
          <w:marLeft w:val="547"/>
          <w:marRight w:val="720"/>
          <w:marTop w:val="0"/>
          <w:marBottom w:val="0"/>
          <w:divBdr>
            <w:top w:val="none" w:sz="0" w:space="0" w:color="auto"/>
            <w:left w:val="none" w:sz="0" w:space="0" w:color="auto"/>
            <w:bottom w:val="none" w:sz="0" w:space="0" w:color="auto"/>
            <w:right w:val="none" w:sz="0" w:space="0" w:color="auto"/>
          </w:divBdr>
        </w:div>
        <w:div w:id="779644335">
          <w:marLeft w:val="1166"/>
          <w:marRight w:val="720"/>
          <w:marTop w:val="0"/>
          <w:marBottom w:val="0"/>
          <w:divBdr>
            <w:top w:val="none" w:sz="0" w:space="0" w:color="auto"/>
            <w:left w:val="none" w:sz="0" w:space="0" w:color="auto"/>
            <w:bottom w:val="none" w:sz="0" w:space="0" w:color="auto"/>
            <w:right w:val="none" w:sz="0" w:space="0" w:color="auto"/>
          </w:divBdr>
        </w:div>
        <w:div w:id="897403604">
          <w:marLeft w:val="547"/>
          <w:marRight w:val="720"/>
          <w:marTop w:val="0"/>
          <w:marBottom w:val="0"/>
          <w:divBdr>
            <w:top w:val="none" w:sz="0" w:space="0" w:color="auto"/>
            <w:left w:val="none" w:sz="0" w:space="0" w:color="auto"/>
            <w:bottom w:val="none" w:sz="0" w:space="0" w:color="auto"/>
            <w:right w:val="none" w:sz="0" w:space="0" w:color="auto"/>
          </w:divBdr>
        </w:div>
        <w:div w:id="932787048">
          <w:marLeft w:val="1166"/>
          <w:marRight w:val="720"/>
          <w:marTop w:val="0"/>
          <w:marBottom w:val="0"/>
          <w:divBdr>
            <w:top w:val="none" w:sz="0" w:space="0" w:color="auto"/>
            <w:left w:val="none" w:sz="0" w:space="0" w:color="auto"/>
            <w:bottom w:val="none" w:sz="0" w:space="0" w:color="auto"/>
            <w:right w:val="none" w:sz="0" w:space="0" w:color="auto"/>
          </w:divBdr>
        </w:div>
      </w:divsChild>
    </w:div>
    <w:div w:id="1052851028">
      <w:bodyDiv w:val="1"/>
      <w:marLeft w:val="0"/>
      <w:marRight w:val="0"/>
      <w:marTop w:val="0"/>
      <w:marBottom w:val="0"/>
      <w:divBdr>
        <w:top w:val="none" w:sz="0" w:space="0" w:color="auto"/>
        <w:left w:val="none" w:sz="0" w:space="0" w:color="auto"/>
        <w:bottom w:val="none" w:sz="0" w:space="0" w:color="auto"/>
        <w:right w:val="none" w:sz="0" w:space="0" w:color="auto"/>
      </w:divBdr>
    </w:div>
    <w:div w:id="1059986158">
      <w:bodyDiv w:val="1"/>
      <w:marLeft w:val="0"/>
      <w:marRight w:val="0"/>
      <w:marTop w:val="0"/>
      <w:marBottom w:val="0"/>
      <w:divBdr>
        <w:top w:val="none" w:sz="0" w:space="0" w:color="auto"/>
        <w:left w:val="none" w:sz="0" w:space="0" w:color="auto"/>
        <w:bottom w:val="none" w:sz="0" w:space="0" w:color="auto"/>
        <w:right w:val="none" w:sz="0" w:space="0" w:color="auto"/>
      </w:divBdr>
    </w:div>
    <w:div w:id="1061099414">
      <w:bodyDiv w:val="1"/>
      <w:marLeft w:val="0"/>
      <w:marRight w:val="0"/>
      <w:marTop w:val="0"/>
      <w:marBottom w:val="0"/>
      <w:divBdr>
        <w:top w:val="none" w:sz="0" w:space="0" w:color="auto"/>
        <w:left w:val="none" w:sz="0" w:space="0" w:color="auto"/>
        <w:bottom w:val="none" w:sz="0" w:space="0" w:color="auto"/>
        <w:right w:val="none" w:sz="0" w:space="0" w:color="auto"/>
      </w:divBdr>
      <w:divsChild>
        <w:div w:id="782501827">
          <w:marLeft w:val="691"/>
          <w:marRight w:val="0"/>
          <w:marTop w:val="0"/>
          <w:marBottom w:val="0"/>
          <w:divBdr>
            <w:top w:val="none" w:sz="0" w:space="0" w:color="auto"/>
            <w:left w:val="none" w:sz="0" w:space="0" w:color="auto"/>
            <w:bottom w:val="none" w:sz="0" w:space="0" w:color="auto"/>
            <w:right w:val="none" w:sz="0" w:space="0" w:color="auto"/>
          </w:divBdr>
        </w:div>
      </w:divsChild>
    </w:div>
    <w:div w:id="1061946410">
      <w:bodyDiv w:val="1"/>
      <w:marLeft w:val="0"/>
      <w:marRight w:val="0"/>
      <w:marTop w:val="0"/>
      <w:marBottom w:val="0"/>
      <w:divBdr>
        <w:top w:val="none" w:sz="0" w:space="0" w:color="auto"/>
        <w:left w:val="none" w:sz="0" w:space="0" w:color="auto"/>
        <w:bottom w:val="none" w:sz="0" w:space="0" w:color="auto"/>
        <w:right w:val="none" w:sz="0" w:space="0" w:color="auto"/>
      </w:divBdr>
    </w:div>
    <w:div w:id="1072042677">
      <w:bodyDiv w:val="1"/>
      <w:marLeft w:val="0"/>
      <w:marRight w:val="0"/>
      <w:marTop w:val="0"/>
      <w:marBottom w:val="0"/>
      <w:divBdr>
        <w:top w:val="none" w:sz="0" w:space="0" w:color="auto"/>
        <w:left w:val="none" w:sz="0" w:space="0" w:color="auto"/>
        <w:bottom w:val="none" w:sz="0" w:space="0" w:color="auto"/>
        <w:right w:val="none" w:sz="0" w:space="0" w:color="auto"/>
      </w:divBdr>
    </w:div>
    <w:div w:id="1072391295">
      <w:bodyDiv w:val="1"/>
      <w:marLeft w:val="0"/>
      <w:marRight w:val="0"/>
      <w:marTop w:val="0"/>
      <w:marBottom w:val="0"/>
      <w:divBdr>
        <w:top w:val="none" w:sz="0" w:space="0" w:color="auto"/>
        <w:left w:val="none" w:sz="0" w:space="0" w:color="auto"/>
        <w:bottom w:val="none" w:sz="0" w:space="0" w:color="auto"/>
        <w:right w:val="none" w:sz="0" w:space="0" w:color="auto"/>
      </w:divBdr>
      <w:divsChild>
        <w:div w:id="1216547383">
          <w:marLeft w:val="691"/>
          <w:marRight w:val="0"/>
          <w:marTop w:val="0"/>
          <w:marBottom w:val="0"/>
          <w:divBdr>
            <w:top w:val="none" w:sz="0" w:space="0" w:color="auto"/>
            <w:left w:val="none" w:sz="0" w:space="0" w:color="auto"/>
            <w:bottom w:val="none" w:sz="0" w:space="0" w:color="auto"/>
            <w:right w:val="none" w:sz="0" w:space="0" w:color="auto"/>
          </w:divBdr>
        </w:div>
        <w:div w:id="1709139380">
          <w:marLeft w:val="691"/>
          <w:marRight w:val="0"/>
          <w:marTop w:val="0"/>
          <w:marBottom w:val="0"/>
          <w:divBdr>
            <w:top w:val="none" w:sz="0" w:space="0" w:color="auto"/>
            <w:left w:val="none" w:sz="0" w:space="0" w:color="auto"/>
            <w:bottom w:val="none" w:sz="0" w:space="0" w:color="auto"/>
            <w:right w:val="none" w:sz="0" w:space="0" w:color="auto"/>
          </w:divBdr>
        </w:div>
      </w:divsChild>
    </w:div>
    <w:div w:id="1091664009">
      <w:bodyDiv w:val="1"/>
      <w:marLeft w:val="0"/>
      <w:marRight w:val="0"/>
      <w:marTop w:val="0"/>
      <w:marBottom w:val="0"/>
      <w:divBdr>
        <w:top w:val="none" w:sz="0" w:space="0" w:color="auto"/>
        <w:left w:val="none" w:sz="0" w:space="0" w:color="auto"/>
        <w:bottom w:val="none" w:sz="0" w:space="0" w:color="auto"/>
        <w:right w:val="none" w:sz="0" w:space="0" w:color="auto"/>
      </w:divBdr>
      <w:divsChild>
        <w:div w:id="81074269">
          <w:marLeft w:val="547"/>
          <w:marRight w:val="0"/>
          <w:marTop w:val="86"/>
          <w:marBottom w:val="0"/>
          <w:divBdr>
            <w:top w:val="none" w:sz="0" w:space="0" w:color="auto"/>
            <w:left w:val="none" w:sz="0" w:space="0" w:color="auto"/>
            <w:bottom w:val="none" w:sz="0" w:space="0" w:color="auto"/>
            <w:right w:val="none" w:sz="0" w:space="0" w:color="auto"/>
          </w:divBdr>
        </w:div>
        <w:div w:id="988290590">
          <w:marLeft w:val="547"/>
          <w:marRight w:val="0"/>
          <w:marTop w:val="86"/>
          <w:marBottom w:val="0"/>
          <w:divBdr>
            <w:top w:val="none" w:sz="0" w:space="0" w:color="auto"/>
            <w:left w:val="none" w:sz="0" w:space="0" w:color="auto"/>
            <w:bottom w:val="none" w:sz="0" w:space="0" w:color="auto"/>
            <w:right w:val="none" w:sz="0" w:space="0" w:color="auto"/>
          </w:divBdr>
        </w:div>
        <w:div w:id="1255092022">
          <w:marLeft w:val="547"/>
          <w:marRight w:val="0"/>
          <w:marTop w:val="86"/>
          <w:marBottom w:val="0"/>
          <w:divBdr>
            <w:top w:val="none" w:sz="0" w:space="0" w:color="auto"/>
            <w:left w:val="none" w:sz="0" w:space="0" w:color="auto"/>
            <w:bottom w:val="none" w:sz="0" w:space="0" w:color="auto"/>
            <w:right w:val="none" w:sz="0" w:space="0" w:color="auto"/>
          </w:divBdr>
        </w:div>
      </w:divsChild>
    </w:div>
    <w:div w:id="1092313447">
      <w:bodyDiv w:val="1"/>
      <w:marLeft w:val="0"/>
      <w:marRight w:val="0"/>
      <w:marTop w:val="0"/>
      <w:marBottom w:val="0"/>
      <w:divBdr>
        <w:top w:val="none" w:sz="0" w:space="0" w:color="auto"/>
        <w:left w:val="none" w:sz="0" w:space="0" w:color="auto"/>
        <w:bottom w:val="none" w:sz="0" w:space="0" w:color="auto"/>
        <w:right w:val="none" w:sz="0" w:space="0" w:color="auto"/>
      </w:divBdr>
    </w:div>
    <w:div w:id="1093476193">
      <w:bodyDiv w:val="1"/>
      <w:marLeft w:val="0"/>
      <w:marRight w:val="0"/>
      <w:marTop w:val="0"/>
      <w:marBottom w:val="0"/>
      <w:divBdr>
        <w:top w:val="none" w:sz="0" w:space="0" w:color="auto"/>
        <w:left w:val="none" w:sz="0" w:space="0" w:color="auto"/>
        <w:bottom w:val="none" w:sz="0" w:space="0" w:color="auto"/>
        <w:right w:val="none" w:sz="0" w:space="0" w:color="auto"/>
      </w:divBdr>
      <w:divsChild>
        <w:div w:id="2018842911">
          <w:marLeft w:val="547"/>
          <w:marRight w:val="0"/>
          <w:marTop w:val="115"/>
          <w:marBottom w:val="0"/>
          <w:divBdr>
            <w:top w:val="none" w:sz="0" w:space="0" w:color="auto"/>
            <w:left w:val="none" w:sz="0" w:space="0" w:color="auto"/>
            <w:bottom w:val="none" w:sz="0" w:space="0" w:color="auto"/>
            <w:right w:val="none" w:sz="0" w:space="0" w:color="auto"/>
          </w:divBdr>
        </w:div>
      </w:divsChild>
    </w:div>
    <w:div w:id="1094475022">
      <w:bodyDiv w:val="1"/>
      <w:marLeft w:val="0"/>
      <w:marRight w:val="0"/>
      <w:marTop w:val="0"/>
      <w:marBottom w:val="0"/>
      <w:divBdr>
        <w:top w:val="none" w:sz="0" w:space="0" w:color="auto"/>
        <w:left w:val="none" w:sz="0" w:space="0" w:color="auto"/>
        <w:bottom w:val="none" w:sz="0" w:space="0" w:color="auto"/>
        <w:right w:val="none" w:sz="0" w:space="0" w:color="auto"/>
      </w:divBdr>
    </w:div>
    <w:div w:id="1100951011">
      <w:bodyDiv w:val="1"/>
      <w:marLeft w:val="0"/>
      <w:marRight w:val="0"/>
      <w:marTop w:val="0"/>
      <w:marBottom w:val="0"/>
      <w:divBdr>
        <w:top w:val="none" w:sz="0" w:space="0" w:color="auto"/>
        <w:left w:val="none" w:sz="0" w:space="0" w:color="auto"/>
        <w:bottom w:val="none" w:sz="0" w:space="0" w:color="auto"/>
        <w:right w:val="none" w:sz="0" w:space="0" w:color="auto"/>
      </w:divBdr>
    </w:div>
    <w:div w:id="1111363956">
      <w:bodyDiv w:val="1"/>
      <w:marLeft w:val="0"/>
      <w:marRight w:val="0"/>
      <w:marTop w:val="0"/>
      <w:marBottom w:val="0"/>
      <w:divBdr>
        <w:top w:val="none" w:sz="0" w:space="0" w:color="auto"/>
        <w:left w:val="none" w:sz="0" w:space="0" w:color="auto"/>
        <w:bottom w:val="none" w:sz="0" w:space="0" w:color="auto"/>
        <w:right w:val="none" w:sz="0" w:space="0" w:color="auto"/>
      </w:divBdr>
      <w:divsChild>
        <w:div w:id="245579640">
          <w:marLeft w:val="547"/>
          <w:marRight w:val="0"/>
          <w:marTop w:val="0"/>
          <w:marBottom w:val="0"/>
          <w:divBdr>
            <w:top w:val="none" w:sz="0" w:space="0" w:color="auto"/>
            <w:left w:val="none" w:sz="0" w:space="0" w:color="auto"/>
            <w:bottom w:val="none" w:sz="0" w:space="0" w:color="auto"/>
            <w:right w:val="none" w:sz="0" w:space="0" w:color="auto"/>
          </w:divBdr>
        </w:div>
        <w:div w:id="512650620">
          <w:marLeft w:val="547"/>
          <w:marRight w:val="0"/>
          <w:marTop w:val="0"/>
          <w:marBottom w:val="0"/>
          <w:divBdr>
            <w:top w:val="none" w:sz="0" w:space="0" w:color="auto"/>
            <w:left w:val="none" w:sz="0" w:space="0" w:color="auto"/>
            <w:bottom w:val="none" w:sz="0" w:space="0" w:color="auto"/>
            <w:right w:val="none" w:sz="0" w:space="0" w:color="auto"/>
          </w:divBdr>
        </w:div>
        <w:div w:id="1272083245">
          <w:marLeft w:val="547"/>
          <w:marRight w:val="0"/>
          <w:marTop w:val="0"/>
          <w:marBottom w:val="0"/>
          <w:divBdr>
            <w:top w:val="none" w:sz="0" w:space="0" w:color="auto"/>
            <w:left w:val="none" w:sz="0" w:space="0" w:color="auto"/>
            <w:bottom w:val="none" w:sz="0" w:space="0" w:color="auto"/>
            <w:right w:val="none" w:sz="0" w:space="0" w:color="auto"/>
          </w:divBdr>
        </w:div>
        <w:div w:id="1312709409">
          <w:marLeft w:val="547"/>
          <w:marRight w:val="0"/>
          <w:marTop w:val="0"/>
          <w:marBottom w:val="0"/>
          <w:divBdr>
            <w:top w:val="none" w:sz="0" w:space="0" w:color="auto"/>
            <w:left w:val="none" w:sz="0" w:space="0" w:color="auto"/>
            <w:bottom w:val="none" w:sz="0" w:space="0" w:color="auto"/>
            <w:right w:val="none" w:sz="0" w:space="0" w:color="auto"/>
          </w:divBdr>
        </w:div>
        <w:div w:id="1529682474">
          <w:marLeft w:val="547"/>
          <w:marRight w:val="0"/>
          <w:marTop w:val="0"/>
          <w:marBottom w:val="0"/>
          <w:divBdr>
            <w:top w:val="none" w:sz="0" w:space="0" w:color="auto"/>
            <w:left w:val="none" w:sz="0" w:space="0" w:color="auto"/>
            <w:bottom w:val="none" w:sz="0" w:space="0" w:color="auto"/>
            <w:right w:val="none" w:sz="0" w:space="0" w:color="auto"/>
          </w:divBdr>
        </w:div>
        <w:div w:id="1596086662">
          <w:marLeft w:val="1267"/>
          <w:marRight w:val="0"/>
          <w:marTop w:val="0"/>
          <w:marBottom w:val="0"/>
          <w:divBdr>
            <w:top w:val="none" w:sz="0" w:space="0" w:color="auto"/>
            <w:left w:val="none" w:sz="0" w:space="0" w:color="auto"/>
            <w:bottom w:val="none" w:sz="0" w:space="0" w:color="auto"/>
            <w:right w:val="none" w:sz="0" w:space="0" w:color="auto"/>
          </w:divBdr>
        </w:div>
        <w:div w:id="1674912622">
          <w:marLeft w:val="1267"/>
          <w:marRight w:val="0"/>
          <w:marTop w:val="0"/>
          <w:marBottom w:val="0"/>
          <w:divBdr>
            <w:top w:val="none" w:sz="0" w:space="0" w:color="auto"/>
            <w:left w:val="none" w:sz="0" w:space="0" w:color="auto"/>
            <w:bottom w:val="none" w:sz="0" w:space="0" w:color="auto"/>
            <w:right w:val="none" w:sz="0" w:space="0" w:color="auto"/>
          </w:divBdr>
        </w:div>
        <w:div w:id="1717972847">
          <w:marLeft w:val="547"/>
          <w:marRight w:val="0"/>
          <w:marTop w:val="0"/>
          <w:marBottom w:val="0"/>
          <w:divBdr>
            <w:top w:val="none" w:sz="0" w:space="0" w:color="auto"/>
            <w:left w:val="none" w:sz="0" w:space="0" w:color="auto"/>
            <w:bottom w:val="none" w:sz="0" w:space="0" w:color="auto"/>
            <w:right w:val="none" w:sz="0" w:space="0" w:color="auto"/>
          </w:divBdr>
        </w:div>
        <w:div w:id="1772160967">
          <w:marLeft w:val="446"/>
          <w:marRight w:val="0"/>
          <w:marTop w:val="0"/>
          <w:marBottom w:val="0"/>
          <w:divBdr>
            <w:top w:val="none" w:sz="0" w:space="0" w:color="auto"/>
            <w:left w:val="none" w:sz="0" w:space="0" w:color="auto"/>
            <w:bottom w:val="none" w:sz="0" w:space="0" w:color="auto"/>
            <w:right w:val="none" w:sz="0" w:space="0" w:color="auto"/>
          </w:divBdr>
        </w:div>
      </w:divsChild>
    </w:div>
    <w:div w:id="1112289555">
      <w:bodyDiv w:val="1"/>
      <w:marLeft w:val="0"/>
      <w:marRight w:val="0"/>
      <w:marTop w:val="0"/>
      <w:marBottom w:val="0"/>
      <w:divBdr>
        <w:top w:val="none" w:sz="0" w:space="0" w:color="auto"/>
        <w:left w:val="none" w:sz="0" w:space="0" w:color="auto"/>
        <w:bottom w:val="none" w:sz="0" w:space="0" w:color="auto"/>
        <w:right w:val="none" w:sz="0" w:space="0" w:color="auto"/>
      </w:divBdr>
    </w:div>
    <w:div w:id="1113552809">
      <w:bodyDiv w:val="1"/>
      <w:marLeft w:val="225"/>
      <w:marRight w:val="0"/>
      <w:marTop w:val="375"/>
      <w:marBottom w:val="0"/>
      <w:divBdr>
        <w:top w:val="none" w:sz="0" w:space="0" w:color="auto"/>
        <w:left w:val="none" w:sz="0" w:space="0" w:color="auto"/>
        <w:bottom w:val="none" w:sz="0" w:space="0" w:color="auto"/>
        <w:right w:val="none" w:sz="0" w:space="0" w:color="auto"/>
      </w:divBdr>
    </w:div>
    <w:div w:id="1119641533">
      <w:bodyDiv w:val="1"/>
      <w:marLeft w:val="0"/>
      <w:marRight w:val="0"/>
      <w:marTop w:val="0"/>
      <w:marBottom w:val="0"/>
      <w:divBdr>
        <w:top w:val="none" w:sz="0" w:space="0" w:color="auto"/>
        <w:left w:val="none" w:sz="0" w:space="0" w:color="auto"/>
        <w:bottom w:val="none" w:sz="0" w:space="0" w:color="auto"/>
        <w:right w:val="none" w:sz="0" w:space="0" w:color="auto"/>
      </w:divBdr>
      <w:divsChild>
        <w:div w:id="1679842889">
          <w:marLeft w:val="547"/>
          <w:marRight w:val="0"/>
          <w:marTop w:val="115"/>
          <w:marBottom w:val="0"/>
          <w:divBdr>
            <w:top w:val="none" w:sz="0" w:space="0" w:color="auto"/>
            <w:left w:val="none" w:sz="0" w:space="0" w:color="auto"/>
            <w:bottom w:val="none" w:sz="0" w:space="0" w:color="auto"/>
            <w:right w:val="none" w:sz="0" w:space="0" w:color="auto"/>
          </w:divBdr>
        </w:div>
      </w:divsChild>
    </w:div>
    <w:div w:id="1137601523">
      <w:bodyDiv w:val="1"/>
      <w:marLeft w:val="0"/>
      <w:marRight w:val="0"/>
      <w:marTop w:val="0"/>
      <w:marBottom w:val="0"/>
      <w:divBdr>
        <w:top w:val="none" w:sz="0" w:space="0" w:color="auto"/>
        <w:left w:val="none" w:sz="0" w:space="0" w:color="auto"/>
        <w:bottom w:val="none" w:sz="0" w:space="0" w:color="auto"/>
        <w:right w:val="none" w:sz="0" w:space="0" w:color="auto"/>
      </w:divBdr>
    </w:div>
    <w:div w:id="1141116834">
      <w:bodyDiv w:val="1"/>
      <w:marLeft w:val="0"/>
      <w:marRight w:val="0"/>
      <w:marTop w:val="0"/>
      <w:marBottom w:val="0"/>
      <w:divBdr>
        <w:top w:val="none" w:sz="0" w:space="0" w:color="auto"/>
        <w:left w:val="none" w:sz="0" w:space="0" w:color="auto"/>
        <w:bottom w:val="none" w:sz="0" w:space="0" w:color="auto"/>
        <w:right w:val="none" w:sz="0" w:space="0" w:color="auto"/>
      </w:divBdr>
    </w:div>
    <w:div w:id="1147167175">
      <w:bodyDiv w:val="1"/>
      <w:marLeft w:val="0"/>
      <w:marRight w:val="0"/>
      <w:marTop w:val="0"/>
      <w:marBottom w:val="0"/>
      <w:divBdr>
        <w:top w:val="none" w:sz="0" w:space="0" w:color="auto"/>
        <w:left w:val="none" w:sz="0" w:space="0" w:color="auto"/>
        <w:bottom w:val="none" w:sz="0" w:space="0" w:color="auto"/>
        <w:right w:val="none" w:sz="0" w:space="0" w:color="auto"/>
      </w:divBdr>
    </w:div>
    <w:div w:id="1150362987">
      <w:bodyDiv w:val="1"/>
      <w:marLeft w:val="0"/>
      <w:marRight w:val="0"/>
      <w:marTop w:val="0"/>
      <w:marBottom w:val="0"/>
      <w:divBdr>
        <w:top w:val="none" w:sz="0" w:space="0" w:color="auto"/>
        <w:left w:val="none" w:sz="0" w:space="0" w:color="auto"/>
        <w:bottom w:val="none" w:sz="0" w:space="0" w:color="auto"/>
        <w:right w:val="none" w:sz="0" w:space="0" w:color="auto"/>
      </w:divBdr>
    </w:div>
    <w:div w:id="1150906287">
      <w:bodyDiv w:val="1"/>
      <w:marLeft w:val="0"/>
      <w:marRight w:val="0"/>
      <w:marTop w:val="0"/>
      <w:marBottom w:val="0"/>
      <w:divBdr>
        <w:top w:val="none" w:sz="0" w:space="0" w:color="auto"/>
        <w:left w:val="none" w:sz="0" w:space="0" w:color="auto"/>
        <w:bottom w:val="none" w:sz="0" w:space="0" w:color="auto"/>
        <w:right w:val="none" w:sz="0" w:space="0" w:color="auto"/>
      </w:divBdr>
      <w:divsChild>
        <w:div w:id="156969435">
          <w:marLeft w:val="547"/>
          <w:marRight w:val="0"/>
          <w:marTop w:val="134"/>
          <w:marBottom w:val="0"/>
          <w:divBdr>
            <w:top w:val="none" w:sz="0" w:space="0" w:color="auto"/>
            <w:left w:val="none" w:sz="0" w:space="0" w:color="auto"/>
            <w:bottom w:val="none" w:sz="0" w:space="0" w:color="auto"/>
            <w:right w:val="none" w:sz="0" w:space="0" w:color="auto"/>
          </w:divBdr>
        </w:div>
        <w:div w:id="385027645">
          <w:marLeft w:val="547"/>
          <w:marRight w:val="0"/>
          <w:marTop w:val="134"/>
          <w:marBottom w:val="0"/>
          <w:divBdr>
            <w:top w:val="none" w:sz="0" w:space="0" w:color="auto"/>
            <w:left w:val="none" w:sz="0" w:space="0" w:color="auto"/>
            <w:bottom w:val="none" w:sz="0" w:space="0" w:color="auto"/>
            <w:right w:val="none" w:sz="0" w:space="0" w:color="auto"/>
          </w:divBdr>
        </w:div>
        <w:div w:id="790904157">
          <w:marLeft w:val="547"/>
          <w:marRight w:val="0"/>
          <w:marTop w:val="134"/>
          <w:marBottom w:val="0"/>
          <w:divBdr>
            <w:top w:val="none" w:sz="0" w:space="0" w:color="auto"/>
            <w:left w:val="none" w:sz="0" w:space="0" w:color="auto"/>
            <w:bottom w:val="none" w:sz="0" w:space="0" w:color="auto"/>
            <w:right w:val="none" w:sz="0" w:space="0" w:color="auto"/>
          </w:divBdr>
        </w:div>
        <w:div w:id="808743016">
          <w:marLeft w:val="547"/>
          <w:marRight w:val="0"/>
          <w:marTop w:val="134"/>
          <w:marBottom w:val="0"/>
          <w:divBdr>
            <w:top w:val="none" w:sz="0" w:space="0" w:color="auto"/>
            <w:left w:val="none" w:sz="0" w:space="0" w:color="auto"/>
            <w:bottom w:val="none" w:sz="0" w:space="0" w:color="auto"/>
            <w:right w:val="none" w:sz="0" w:space="0" w:color="auto"/>
          </w:divBdr>
        </w:div>
        <w:div w:id="860242775">
          <w:marLeft w:val="547"/>
          <w:marRight w:val="0"/>
          <w:marTop w:val="134"/>
          <w:marBottom w:val="0"/>
          <w:divBdr>
            <w:top w:val="none" w:sz="0" w:space="0" w:color="auto"/>
            <w:left w:val="none" w:sz="0" w:space="0" w:color="auto"/>
            <w:bottom w:val="none" w:sz="0" w:space="0" w:color="auto"/>
            <w:right w:val="none" w:sz="0" w:space="0" w:color="auto"/>
          </w:divBdr>
        </w:div>
        <w:div w:id="1066342453">
          <w:marLeft w:val="547"/>
          <w:marRight w:val="0"/>
          <w:marTop w:val="134"/>
          <w:marBottom w:val="0"/>
          <w:divBdr>
            <w:top w:val="none" w:sz="0" w:space="0" w:color="auto"/>
            <w:left w:val="none" w:sz="0" w:space="0" w:color="auto"/>
            <w:bottom w:val="none" w:sz="0" w:space="0" w:color="auto"/>
            <w:right w:val="none" w:sz="0" w:space="0" w:color="auto"/>
          </w:divBdr>
        </w:div>
        <w:div w:id="1687512999">
          <w:marLeft w:val="547"/>
          <w:marRight w:val="0"/>
          <w:marTop w:val="134"/>
          <w:marBottom w:val="0"/>
          <w:divBdr>
            <w:top w:val="none" w:sz="0" w:space="0" w:color="auto"/>
            <w:left w:val="none" w:sz="0" w:space="0" w:color="auto"/>
            <w:bottom w:val="none" w:sz="0" w:space="0" w:color="auto"/>
            <w:right w:val="none" w:sz="0" w:space="0" w:color="auto"/>
          </w:divBdr>
        </w:div>
        <w:div w:id="1799059070">
          <w:marLeft w:val="547"/>
          <w:marRight w:val="0"/>
          <w:marTop w:val="134"/>
          <w:marBottom w:val="0"/>
          <w:divBdr>
            <w:top w:val="none" w:sz="0" w:space="0" w:color="auto"/>
            <w:left w:val="none" w:sz="0" w:space="0" w:color="auto"/>
            <w:bottom w:val="none" w:sz="0" w:space="0" w:color="auto"/>
            <w:right w:val="none" w:sz="0" w:space="0" w:color="auto"/>
          </w:divBdr>
        </w:div>
        <w:div w:id="1931158819">
          <w:marLeft w:val="547"/>
          <w:marRight w:val="0"/>
          <w:marTop w:val="134"/>
          <w:marBottom w:val="0"/>
          <w:divBdr>
            <w:top w:val="none" w:sz="0" w:space="0" w:color="auto"/>
            <w:left w:val="none" w:sz="0" w:space="0" w:color="auto"/>
            <w:bottom w:val="none" w:sz="0" w:space="0" w:color="auto"/>
            <w:right w:val="none" w:sz="0" w:space="0" w:color="auto"/>
          </w:divBdr>
        </w:div>
      </w:divsChild>
    </w:div>
    <w:div w:id="1175342298">
      <w:bodyDiv w:val="1"/>
      <w:marLeft w:val="0"/>
      <w:marRight w:val="0"/>
      <w:marTop w:val="0"/>
      <w:marBottom w:val="0"/>
      <w:divBdr>
        <w:top w:val="none" w:sz="0" w:space="0" w:color="auto"/>
        <w:left w:val="none" w:sz="0" w:space="0" w:color="auto"/>
        <w:bottom w:val="none" w:sz="0" w:space="0" w:color="auto"/>
        <w:right w:val="none" w:sz="0" w:space="0" w:color="auto"/>
      </w:divBdr>
    </w:div>
    <w:div w:id="1175346066">
      <w:bodyDiv w:val="1"/>
      <w:marLeft w:val="0"/>
      <w:marRight w:val="0"/>
      <w:marTop w:val="0"/>
      <w:marBottom w:val="0"/>
      <w:divBdr>
        <w:top w:val="none" w:sz="0" w:space="0" w:color="auto"/>
        <w:left w:val="none" w:sz="0" w:space="0" w:color="auto"/>
        <w:bottom w:val="none" w:sz="0" w:space="0" w:color="auto"/>
        <w:right w:val="none" w:sz="0" w:space="0" w:color="auto"/>
      </w:divBdr>
      <w:divsChild>
        <w:div w:id="278730551">
          <w:marLeft w:val="994"/>
          <w:marRight w:val="0"/>
          <w:marTop w:val="0"/>
          <w:marBottom w:val="0"/>
          <w:divBdr>
            <w:top w:val="none" w:sz="0" w:space="0" w:color="auto"/>
            <w:left w:val="none" w:sz="0" w:space="0" w:color="auto"/>
            <w:bottom w:val="none" w:sz="0" w:space="0" w:color="auto"/>
            <w:right w:val="none" w:sz="0" w:space="0" w:color="auto"/>
          </w:divBdr>
        </w:div>
        <w:div w:id="891231246">
          <w:marLeft w:val="274"/>
          <w:marRight w:val="0"/>
          <w:marTop w:val="0"/>
          <w:marBottom w:val="0"/>
          <w:divBdr>
            <w:top w:val="none" w:sz="0" w:space="0" w:color="auto"/>
            <w:left w:val="none" w:sz="0" w:space="0" w:color="auto"/>
            <w:bottom w:val="none" w:sz="0" w:space="0" w:color="auto"/>
            <w:right w:val="none" w:sz="0" w:space="0" w:color="auto"/>
          </w:divBdr>
        </w:div>
        <w:div w:id="2131700542">
          <w:marLeft w:val="274"/>
          <w:marRight w:val="0"/>
          <w:marTop w:val="0"/>
          <w:marBottom w:val="0"/>
          <w:divBdr>
            <w:top w:val="none" w:sz="0" w:space="0" w:color="auto"/>
            <w:left w:val="none" w:sz="0" w:space="0" w:color="auto"/>
            <w:bottom w:val="none" w:sz="0" w:space="0" w:color="auto"/>
            <w:right w:val="none" w:sz="0" w:space="0" w:color="auto"/>
          </w:divBdr>
        </w:div>
      </w:divsChild>
    </w:div>
    <w:div w:id="1175611533">
      <w:bodyDiv w:val="1"/>
      <w:marLeft w:val="0"/>
      <w:marRight w:val="0"/>
      <w:marTop w:val="0"/>
      <w:marBottom w:val="0"/>
      <w:divBdr>
        <w:top w:val="none" w:sz="0" w:space="0" w:color="auto"/>
        <w:left w:val="none" w:sz="0" w:space="0" w:color="auto"/>
        <w:bottom w:val="none" w:sz="0" w:space="0" w:color="auto"/>
        <w:right w:val="none" w:sz="0" w:space="0" w:color="auto"/>
      </w:divBdr>
      <w:divsChild>
        <w:div w:id="875889192">
          <w:marLeft w:val="360"/>
          <w:marRight w:val="0"/>
          <w:marTop w:val="0"/>
          <w:marBottom w:val="0"/>
          <w:divBdr>
            <w:top w:val="none" w:sz="0" w:space="0" w:color="auto"/>
            <w:left w:val="none" w:sz="0" w:space="0" w:color="auto"/>
            <w:bottom w:val="none" w:sz="0" w:space="0" w:color="auto"/>
            <w:right w:val="none" w:sz="0" w:space="0" w:color="auto"/>
          </w:divBdr>
        </w:div>
        <w:div w:id="930623459">
          <w:marLeft w:val="360"/>
          <w:marRight w:val="0"/>
          <w:marTop w:val="0"/>
          <w:marBottom w:val="0"/>
          <w:divBdr>
            <w:top w:val="none" w:sz="0" w:space="0" w:color="auto"/>
            <w:left w:val="none" w:sz="0" w:space="0" w:color="auto"/>
            <w:bottom w:val="none" w:sz="0" w:space="0" w:color="auto"/>
            <w:right w:val="none" w:sz="0" w:space="0" w:color="auto"/>
          </w:divBdr>
        </w:div>
        <w:div w:id="1201550900">
          <w:marLeft w:val="360"/>
          <w:marRight w:val="0"/>
          <w:marTop w:val="0"/>
          <w:marBottom w:val="0"/>
          <w:divBdr>
            <w:top w:val="none" w:sz="0" w:space="0" w:color="auto"/>
            <w:left w:val="none" w:sz="0" w:space="0" w:color="auto"/>
            <w:bottom w:val="none" w:sz="0" w:space="0" w:color="auto"/>
            <w:right w:val="none" w:sz="0" w:space="0" w:color="auto"/>
          </w:divBdr>
        </w:div>
        <w:div w:id="1594506889">
          <w:marLeft w:val="360"/>
          <w:marRight w:val="0"/>
          <w:marTop w:val="0"/>
          <w:marBottom w:val="0"/>
          <w:divBdr>
            <w:top w:val="none" w:sz="0" w:space="0" w:color="auto"/>
            <w:left w:val="none" w:sz="0" w:space="0" w:color="auto"/>
            <w:bottom w:val="none" w:sz="0" w:space="0" w:color="auto"/>
            <w:right w:val="none" w:sz="0" w:space="0" w:color="auto"/>
          </w:divBdr>
        </w:div>
        <w:div w:id="2016833927">
          <w:marLeft w:val="360"/>
          <w:marRight w:val="0"/>
          <w:marTop w:val="0"/>
          <w:marBottom w:val="0"/>
          <w:divBdr>
            <w:top w:val="none" w:sz="0" w:space="0" w:color="auto"/>
            <w:left w:val="none" w:sz="0" w:space="0" w:color="auto"/>
            <w:bottom w:val="none" w:sz="0" w:space="0" w:color="auto"/>
            <w:right w:val="none" w:sz="0" w:space="0" w:color="auto"/>
          </w:divBdr>
        </w:div>
      </w:divsChild>
    </w:div>
    <w:div w:id="1182167404">
      <w:bodyDiv w:val="1"/>
      <w:marLeft w:val="0"/>
      <w:marRight w:val="0"/>
      <w:marTop w:val="0"/>
      <w:marBottom w:val="0"/>
      <w:divBdr>
        <w:top w:val="none" w:sz="0" w:space="0" w:color="auto"/>
        <w:left w:val="none" w:sz="0" w:space="0" w:color="auto"/>
        <w:bottom w:val="none" w:sz="0" w:space="0" w:color="auto"/>
        <w:right w:val="none" w:sz="0" w:space="0" w:color="auto"/>
      </w:divBdr>
      <w:divsChild>
        <w:div w:id="328604381">
          <w:marLeft w:val="792"/>
          <w:marRight w:val="0"/>
          <w:marTop w:val="280"/>
          <w:marBottom w:val="0"/>
          <w:divBdr>
            <w:top w:val="none" w:sz="0" w:space="0" w:color="auto"/>
            <w:left w:val="none" w:sz="0" w:space="0" w:color="auto"/>
            <w:bottom w:val="none" w:sz="0" w:space="0" w:color="auto"/>
            <w:right w:val="none" w:sz="0" w:space="0" w:color="auto"/>
          </w:divBdr>
        </w:div>
        <w:div w:id="855461439">
          <w:marLeft w:val="792"/>
          <w:marRight w:val="0"/>
          <w:marTop w:val="280"/>
          <w:marBottom w:val="0"/>
          <w:divBdr>
            <w:top w:val="none" w:sz="0" w:space="0" w:color="auto"/>
            <w:left w:val="none" w:sz="0" w:space="0" w:color="auto"/>
            <w:bottom w:val="none" w:sz="0" w:space="0" w:color="auto"/>
            <w:right w:val="none" w:sz="0" w:space="0" w:color="auto"/>
          </w:divBdr>
        </w:div>
        <w:div w:id="989165277">
          <w:marLeft w:val="792"/>
          <w:marRight w:val="0"/>
          <w:marTop w:val="280"/>
          <w:marBottom w:val="0"/>
          <w:divBdr>
            <w:top w:val="none" w:sz="0" w:space="0" w:color="auto"/>
            <w:left w:val="none" w:sz="0" w:space="0" w:color="auto"/>
            <w:bottom w:val="none" w:sz="0" w:space="0" w:color="auto"/>
            <w:right w:val="none" w:sz="0" w:space="0" w:color="auto"/>
          </w:divBdr>
        </w:div>
        <w:div w:id="1761876575">
          <w:marLeft w:val="792"/>
          <w:marRight w:val="0"/>
          <w:marTop w:val="280"/>
          <w:marBottom w:val="0"/>
          <w:divBdr>
            <w:top w:val="none" w:sz="0" w:space="0" w:color="auto"/>
            <w:left w:val="none" w:sz="0" w:space="0" w:color="auto"/>
            <w:bottom w:val="none" w:sz="0" w:space="0" w:color="auto"/>
            <w:right w:val="none" w:sz="0" w:space="0" w:color="auto"/>
          </w:divBdr>
        </w:div>
      </w:divsChild>
    </w:div>
    <w:div w:id="1185367618">
      <w:bodyDiv w:val="1"/>
      <w:marLeft w:val="0"/>
      <w:marRight w:val="0"/>
      <w:marTop w:val="0"/>
      <w:marBottom w:val="0"/>
      <w:divBdr>
        <w:top w:val="none" w:sz="0" w:space="0" w:color="auto"/>
        <w:left w:val="none" w:sz="0" w:space="0" w:color="auto"/>
        <w:bottom w:val="none" w:sz="0" w:space="0" w:color="auto"/>
        <w:right w:val="none" w:sz="0" w:space="0" w:color="auto"/>
      </w:divBdr>
      <w:divsChild>
        <w:div w:id="451872256">
          <w:marLeft w:val="2160"/>
          <w:marRight w:val="0"/>
          <w:marTop w:val="86"/>
          <w:marBottom w:val="0"/>
          <w:divBdr>
            <w:top w:val="none" w:sz="0" w:space="0" w:color="auto"/>
            <w:left w:val="none" w:sz="0" w:space="0" w:color="auto"/>
            <w:bottom w:val="none" w:sz="0" w:space="0" w:color="auto"/>
            <w:right w:val="none" w:sz="0" w:space="0" w:color="auto"/>
          </w:divBdr>
        </w:div>
        <w:div w:id="664750225">
          <w:marLeft w:val="2160"/>
          <w:marRight w:val="0"/>
          <w:marTop w:val="86"/>
          <w:marBottom w:val="0"/>
          <w:divBdr>
            <w:top w:val="none" w:sz="0" w:space="0" w:color="auto"/>
            <w:left w:val="none" w:sz="0" w:space="0" w:color="auto"/>
            <w:bottom w:val="none" w:sz="0" w:space="0" w:color="auto"/>
            <w:right w:val="none" w:sz="0" w:space="0" w:color="auto"/>
          </w:divBdr>
        </w:div>
      </w:divsChild>
    </w:div>
    <w:div w:id="1185559733">
      <w:bodyDiv w:val="1"/>
      <w:marLeft w:val="0"/>
      <w:marRight w:val="0"/>
      <w:marTop w:val="0"/>
      <w:marBottom w:val="0"/>
      <w:divBdr>
        <w:top w:val="none" w:sz="0" w:space="0" w:color="auto"/>
        <w:left w:val="none" w:sz="0" w:space="0" w:color="auto"/>
        <w:bottom w:val="none" w:sz="0" w:space="0" w:color="auto"/>
        <w:right w:val="none" w:sz="0" w:space="0" w:color="auto"/>
      </w:divBdr>
      <w:divsChild>
        <w:div w:id="232816638">
          <w:marLeft w:val="547"/>
          <w:marRight w:val="0"/>
          <w:marTop w:val="154"/>
          <w:marBottom w:val="0"/>
          <w:divBdr>
            <w:top w:val="none" w:sz="0" w:space="0" w:color="auto"/>
            <w:left w:val="none" w:sz="0" w:space="0" w:color="auto"/>
            <w:bottom w:val="none" w:sz="0" w:space="0" w:color="auto"/>
            <w:right w:val="none" w:sz="0" w:space="0" w:color="auto"/>
          </w:divBdr>
        </w:div>
        <w:div w:id="690060954">
          <w:marLeft w:val="547"/>
          <w:marRight w:val="0"/>
          <w:marTop w:val="154"/>
          <w:marBottom w:val="0"/>
          <w:divBdr>
            <w:top w:val="none" w:sz="0" w:space="0" w:color="auto"/>
            <w:left w:val="none" w:sz="0" w:space="0" w:color="auto"/>
            <w:bottom w:val="none" w:sz="0" w:space="0" w:color="auto"/>
            <w:right w:val="none" w:sz="0" w:space="0" w:color="auto"/>
          </w:divBdr>
        </w:div>
        <w:div w:id="749041044">
          <w:marLeft w:val="547"/>
          <w:marRight w:val="0"/>
          <w:marTop w:val="154"/>
          <w:marBottom w:val="0"/>
          <w:divBdr>
            <w:top w:val="none" w:sz="0" w:space="0" w:color="auto"/>
            <w:left w:val="none" w:sz="0" w:space="0" w:color="auto"/>
            <w:bottom w:val="none" w:sz="0" w:space="0" w:color="auto"/>
            <w:right w:val="none" w:sz="0" w:space="0" w:color="auto"/>
          </w:divBdr>
        </w:div>
        <w:div w:id="1429233596">
          <w:marLeft w:val="547"/>
          <w:marRight w:val="0"/>
          <w:marTop w:val="154"/>
          <w:marBottom w:val="0"/>
          <w:divBdr>
            <w:top w:val="none" w:sz="0" w:space="0" w:color="auto"/>
            <w:left w:val="none" w:sz="0" w:space="0" w:color="auto"/>
            <w:bottom w:val="none" w:sz="0" w:space="0" w:color="auto"/>
            <w:right w:val="none" w:sz="0" w:space="0" w:color="auto"/>
          </w:divBdr>
        </w:div>
        <w:div w:id="1464227920">
          <w:marLeft w:val="547"/>
          <w:marRight w:val="0"/>
          <w:marTop w:val="154"/>
          <w:marBottom w:val="0"/>
          <w:divBdr>
            <w:top w:val="none" w:sz="0" w:space="0" w:color="auto"/>
            <w:left w:val="none" w:sz="0" w:space="0" w:color="auto"/>
            <w:bottom w:val="none" w:sz="0" w:space="0" w:color="auto"/>
            <w:right w:val="none" w:sz="0" w:space="0" w:color="auto"/>
          </w:divBdr>
        </w:div>
      </w:divsChild>
    </w:div>
    <w:div w:id="1204172610">
      <w:bodyDiv w:val="1"/>
      <w:marLeft w:val="0"/>
      <w:marRight w:val="0"/>
      <w:marTop w:val="0"/>
      <w:marBottom w:val="0"/>
      <w:divBdr>
        <w:top w:val="none" w:sz="0" w:space="0" w:color="auto"/>
        <w:left w:val="none" w:sz="0" w:space="0" w:color="auto"/>
        <w:bottom w:val="none" w:sz="0" w:space="0" w:color="auto"/>
        <w:right w:val="none" w:sz="0" w:space="0" w:color="auto"/>
      </w:divBdr>
      <w:divsChild>
        <w:div w:id="1188523144">
          <w:marLeft w:val="691"/>
          <w:marRight w:val="0"/>
          <w:marTop w:val="0"/>
          <w:marBottom w:val="0"/>
          <w:divBdr>
            <w:top w:val="none" w:sz="0" w:space="0" w:color="auto"/>
            <w:left w:val="none" w:sz="0" w:space="0" w:color="auto"/>
            <w:bottom w:val="none" w:sz="0" w:space="0" w:color="auto"/>
            <w:right w:val="none" w:sz="0" w:space="0" w:color="auto"/>
          </w:divBdr>
        </w:div>
      </w:divsChild>
    </w:div>
    <w:div w:id="1209535723">
      <w:bodyDiv w:val="1"/>
      <w:marLeft w:val="0"/>
      <w:marRight w:val="0"/>
      <w:marTop w:val="0"/>
      <w:marBottom w:val="0"/>
      <w:divBdr>
        <w:top w:val="none" w:sz="0" w:space="0" w:color="auto"/>
        <w:left w:val="none" w:sz="0" w:space="0" w:color="auto"/>
        <w:bottom w:val="none" w:sz="0" w:space="0" w:color="auto"/>
        <w:right w:val="none" w:sz="0" w:space="0" w:color="auto"/>
      </w:divBdr>
    </w:div>
    <w:div w:id="1209756140">
      <w:bodyDiv w:val="1"/>
      <w:marLeft w:val="0"/>
      <w:marRight w:val="0"/>
      <w:marTop w:val="0"/>
      <w:marBottom w:val="0"/>
      <w:divBdr>
        <w:top w:val="none" w:sz="0" w:space="0" w:color="auto"/>
        <w:left w:val="none" w:sz="0" w:space="0" w:color="auto"/>
        <w:bottom w:val="none" w:sz="0" w:space="0" w:color="auto"/>
        <w:right w:val="none" w:sz="0" w:space="0" w:color="auto"/>
      </w:divBdr>
    </w:div>
    <w:div w:id="1220247371">
      <w:bodyDiv w:val="1"/>
      <w:marLeft w:val="0"/>
      <w:marRight w:val="0"/>
      <w:marTop w:val="0"/>
      <w:marBottom w:val="0"/>
      <w:divBdr>
        <w:top w:val="none" w:sz="0" w:space="0" w:color="auto"/>
        <w:left w:val="none" w:sz="0" w:space="0" w:color="auto"/>
        <w:bottom w:val="none" w:sz="0" w:space="0" w:color="auto"/>
        <w:right w:val="none" w:sz="0" w:space="0" w:color="auto"/>
      </w:divBdr>
      <w:divsChild>
        <w:div w:id="2121222581">
          <w:marLeft w:val="0"/>
          <w:marRight w:val="0"/>
          <w:marTop w:val="0"/>
          <w:marBottom w:val="0"/>
          <w:divBdr>
            <w:top w:val="none" w:sz="0" w:space="0" w:color="auto"/>
            <w:left w:val="none" w:sz="0" w:space="0" w:color="auto"/>
            <w:bottom w:val="none" w:sz="0" w:space="0" w:color="auto"/>
            <w:right w:val="none" w:sz="0" w:space="0" w:color="auto"/>
          </w:divBdr>
          <w:divsChild>
            <w:div w:id="673529300">
              <w:marLeft w:val="0"/>
              <w:marRight w:val="0"/>
              <w:marTop w:val="0"/>
              <w:marBottom w:val="0"/>
              <w:divBdr>
                <w:top w:val="none" w:sz="0" w:space="0" w:color="auto"/>
                <w:left w:val="none" w:sz="0" w:space="0" w:color="auto"/>
                <w:bottom w:val="none" w:sz="0" w:space="0" w:color="auto"/>
                <w:right w:val="none" w:sz="0" w:space="0" w:color="auto"/>
              </w:divBdr>
              <w:divsChild>
                <w:div w:id="66462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024853">
      <w:bodyDiv w:val="1"/>
      <w:marLeft w:val="0"/>
      <w:marRight w:val="0"/>
      <w:marTop w:val="0"/>
      <w:marBottom w:val="0"/>
      <w:divBdr>
        <w:top w:val="none" w:sz="0" w:space="0" w:color="auto"/>
        <w:left w:val="none" w:sz="0" w:space="0" w:color="auto"/>
        <w:bottom w:val="none" w:sz="0" w:space="0" w:color="auto"/>
        <w:right w:val="none" w:sz="0" w:space="0" w:color="auto"/>
      </w:divBdr>
    </w:div>
    <w:div w:id="1232764808">
      <w:bodyDiv w:val="1"/>
      <w:marLeft w:val="0"/>
      <w:marRight w:val="0"/>
      <w:marTop w:val="0"/>
      <w:marBottom w:val="0"/>
      <w:divBdr>
        <w:top w:val="none" w:sz="0" w:space="0" w:color="auto"/>
        <w:left w:val="none" w:sz="0" w:space="0" w:color="auto"/>
        <w:bottom w:val="none" w:sz="0" w:space="0" w:color="auto"/>
        <w:right w:val="none" w:sz="0" w:space="0" w:color="auto"/>
      </w:divBdr>
      <w:divsChild>
        <w:div w:id="142308921">
          <w:marLeft w:val="432"/>
          <w:marRight w:val="0"/>
          <w:marTop w:val="125"/>
          <w:marBottom w:val="0"/>
          <w:divBdr>
            <w:top w:val="none" w:sz="0" w:space="0" w:color="auto"/>
            <w:left w:val="none" w:sz="0" w:space="0" w:color="auto"/>
            <w:bottom w:val="none" w:sz="0" w:space="0" w:color="auto"/>
            <w:right w:val="none" w:sz="0" w:space="0" w:color="auto"/>
          </w:divBdr>
        </w:div>
        <w:div w:id="453136292">
          <w:marLeft w:val="432"/>
          <w:marRight w:val="0"/>
          <w:marTop w:val="125"/>
          <w:marBottom w:val="0"/>
          <w:divBdr>
            <w:top w:val="none" w:sz="0" w:space="0" w:color="auto"/>
            <w:left w:val="none" w:sz="0" w:space="0" w:color="auto"/>
            <w:bottom w:val="none" w:sz="0" w:space="0" w:color="auto"/>
            <w:right w:val="none" w:sz="0" w:space="0" w:color="auto"/>
          </w:divBdr>
        </w:div>
        <w:div w:id="682782251">
          <w:marLeft w:val="432"/>
          <w:marRight w:val="0"/>
          <w:marTop w:val="125"/>
          <w:marBottom w:val="0"/>
          <w:divBdr>
            <w:top w:val="none" w:sz="0" w:space="0" w:color="auto"/>
            <w:left w:val="none" w:sz="0" w:space="0" w:color="auto"/>
            <w:bottom w:val="none" w:sz="0" w:space="0" w:color="auto"/>
            <w:right w:val="none" w:sz="0" w:space="0" w:color="auto"/>
          </w:divBdr>
        </w:div>
        <w:div w:id="1795634628">
          <w:marLeft w:val="432"/>
          <w:marRight w:val="0"/>
          <w:marTop w:val="125"/>
          <w:marBottom w:val="0"/>
          <w:divBdr>
            <w:top w:val="none" w:sz="0" w:space="0" w:color="auto"/>
            <w:left w:val="none" w:sz="0" w:space="0" w:color="auto"/>
            <w:bottom w:val="none" w:sz="0" w:space="0" w:color="auto"/>
            <w:right w:val="none" w:sz="0" w:space="0" w:color="auto"/>
          </w:divBdr>
        </w:div>
        <w:div w:id="1838030651">
          <w:marLeft w:val="432"/>
          <w:marRight w:val="0"/>
          <w:marTop w:val="125"/>
          <w:marBottom w:val="0"/>
          <w:divBdr>
            <w:top w:val="none" w:sz="0" w:space="0" w:color="auto"/>
            <w:left w:val="none" w:sz="0" w:space="0" w:color="auto"/>
            <w:bottom w:val="none" w:sz="0" w:space="0" w:color="auto"/>
            <w:right w:val="none" w:sz="0" w:space="0" w:color="auto"/>
          </w:divBdr>
        </w:div>
      </w:divsChild>
    </w:div>
    <w:div w:id="1241989636">
      <w:bodyDiv w:val="1"/>
      <w:marLeft w:val="0"/>
      <w:marRight w:val="0"/>
      <w:marTop w:val="0"/>
      <w:marBottom w:val="0"/>
      <w:divBdr>
        <w:top w:val="none" w:sz="0" w:space="0" w:color="auto"/>
        <w:left w:val="none" w:sz="0" w:space="0" w:color="auto"/>
        <w:bottom w:val="none" w:sz="0" w:space="0" w:color="auto"/>
        <w:right w:val="none" w:sz="0" w:space="0" w:color="auto"/>
      </w:divBdr>
      <w:divsChild>
        <w:div w:id="41176401">
          <w:marLeft w:val="1166"/>
          <w:marRight w:val="0"/>
          <w:marTop w:val="0"/>
          <w:marBottom w:val="0"/>
          <w:divBdr>
            <w:top w:val="none" w:sz="0" w:space="0" w:color="auto"/>
            <w:left w:val="none" w:sz="0" w:space="0" w:color="auto"/>
            <w:bottom w:val="none" w:sz="0" w:space="0" w:color="auto"/>
            <w:right w:val="none" w:sz="0" w:space="0" w:color="auto"/>
          </w:divBdr>
        </w:div>
        <w:div w:id="441150829">
          <w:marLeft w:val="1166"/>
          <w:marRight w:val="0"/>
          <w:marTop w:val="0"/>
          <w:marBottom w:val="0"/>
          <w:divBdr>
            <w:top w:val="none" w:sz="0" w:space="0" w:color="auto"/>
            <w:left w:val="none" w:sz="0" w:space="0" w:color="auto"/>
            <w:bottom w:val="none" w:sz="0" w:space="0" w:color="auto"/>
            <w:right w:val="none" w:sz="0" w:space="0" w:color="auto"/>
          </w:divBdr>
        </w:div>
        <w:div w:id="586772380">
          <w:marLeft w:val="1166"/>
          <w:marRight w:val="0"/>
          <w:marTop w:val="0"/>
          <w:marBottom w:val="0"/>
          <w:divBdr>
            <w:top w:val="none" w:sz="0" w:space="0" w:color="auto"/>
            <w:left w:val="none" w:sz="0" w:space="0" w:color="auto"/>
            <w:bottom w:val="none" w:sz="0" w:space="0" w:color="auto"/>
            <w:right w:val="none" w:sz="0" w:space="0" w:color="auto"/>
          </w:divBdr>
        </w:div>
        <w:div w:id="796993215">
          <w:marLeft w:val="1166"/>
          <w:marRight w:val="0"/>
          <w:marTop w:val="0"/>
          <w:marBottom w:val="0"/>
          <w:divBdr>
            <w:top w:val="none" w:sz="0" w:space="0" w:color="auto"/>
            <w:left w:val="none" w:sz="0" w:space="0" w:color="auto"/>
            <w:bottom w:val="none" w:sz="0" w:space="0" w:color="auto"/>
            <w:right w:val="none" w:sz="0" w:space="0" w:color="auto"/>
          </w:divBdr>
        </w:div>
        <w:div w:id="1011296699">
          <w:marLeft w:val="1166"/>
          <w:marRight w:val="0"/>
          <w:marTop w:val="0"/>
          <w:marBottom w:val="0"/>
          <w:divBdr>
            <w:top w:val="none" w:sz="0" w:space="0" w:color="auto"/>
            <w:left w:val="none" w:sz="0" w:space="0" w:color="auto"/>
            <w:bottom w:val="none" w:sz="0" w:space="0" w:color="auto"/>
            <w:right w:val="none" w:sz="0" w:space="0" w:color="auto"/>
          </w:divBdr>
        </w:div>
        <w:div w:id="1460107945">
          <w:marLeft w:val="1166"/>
          <w:marRight w:val="0"/>
          <w:marTop w:val="120"/>
          <w:marBottom w:val="0"/>
          <w:divBdr>
            <w:top w:val="none" w:sz="0" w:space="0" w:color="auto"/>
            <w:left w:val="none" w:sz="0" w:space="0" w:color="auto"/>
            <w:bottom w:val="none" w:sz="0" w:space="0" w:color="auto"/>
            <w:right w:val="none" w:sz="0" w:space="0" w:color="auto"/>
          </w:divBdr>
        </w:div>
        <w:div w:id="1718356707">
          <w:marLeft w:val="547"/>
          <w:marRight w:val="0"/>
          <w:marTop w:val="0"/>
          <w:marBottom w:val="0"/>
          <w:divBdr>
            <w:top w:val="none" w:sz="0" w:space="0" w:color="auto"/>
            <w:left w:val="none" w:sz="0" w:space="0" w:color="auto"/>
            <w:bottom w:val="none" w:sz="0" w:space="0" w:color="auto"/>
            <w:right w:val="none" w:sz="0" w:space="0" w:color="auto"/>
          </w:divBdr>
        </w:div>
        <w:div w:id="1949269422">
          <w:marLeft w:val="547"/>
          <w:marRight w:val="0"/>
          <w:marTop w:val="0"/>
          <w:marBottom w:val="0"/>
          <w:divBdr>
            <w:top w:val="none" w:sz="0" w:space="0" w:color="auto"/>
            <w:left w:val="none" w:sz="0" w:space="0" w:color="auto"/>
            <w:bottom w:val="none" w:sz="0" w:space="0" w:color="auto"/>
            <w:right w:val="none" w:sz="0" w:space="0" w:color="auto"/>
          </w:divBdr>
        </w:div>
      </w:divsChild>
    </w:div>
    <w:div w:id="1249344509">
      <w:bodyDiv w:val="1"/>
      <w:marLeft w:val="0"/>
      <w:marRight w:val="0"/>
      <w:marTop w:val="0"/>
      <w:marBottom w:val="0"/>
      <w:divBdr>
        <w:top w:val="none" w:sz="0" w:space="0" w:color="auto"/>
        <w:left w:val="none" w:sz="0" w:space="0" w:color="auto"/>
        <w:bottom w:val="none" w:sz="0" w:space="0" w:color="auto"/>
        <w:right w:val="none" w:sz="0" w:space="0" w:color="auto"/>
      </w:divBdr>
      <w:divsChild>
        <w:div w:id="365642167">
          <w:marLeft w:val="936"/>
          <w:marRight w:val="0"/>
          <w:marTop w:val="154"/>
          <w:marBottom w:val="0"/>
          <w:divBdr>
            <w:top w:val="none" w:sz="0" w:space="0" w:color="auto"/>
            <w:left w:val="none" w:sz="0" w:space="0" w:color="auto"/>
            <w:bottom w:val="none" w:sz="0" w:space="0" w:color="auto"/>
            <w:right w:val="none" w:sz="0" w:space="0" w:color="auto"/>
          </w:divBdr>
        </w:div>
        <w:div w:id="461656138">
          <w:marLeft w:val="936"/>
          <w:marRight w:val="0"/>
          <w:marTop w:val="154"/>
          <w:marBottom w:val="0"/>
          <w:divBdr>
            <w:top w:val="none" w:sz="0" w:space="0" w:color="auto"/>
            <w:left w:val="none" w:sz="0" w:space="0" w:color="auto"/>
            <w:bottom w:val="none" w:sz="0" w:space="0" w:color="auto"/>
            <w:right w:val="none" w:sz="0" w:space="0" w:color="auto"/>
          </w:divBdr>
        </w:div>
        <w:div w:id="470100872">
          <w:marLeft w:val="936"/>
          <w:marRight w:val="0"/>
          <w:marTop w:val="154"/>
          <w:marBottom w:val="0"/>
          <w:divBdr>
            <w:top w:val="none" w:sz="0" w:space="0" w:color="auto"/>
            <w:left w:val="none" w:sz="0" w:space="0" w:color="auto"/>
            <w:bottom w:val="none" w:sz="0" w:space="0" w:color="auto"/>
            <w:right w:val="none" w:sz="0" w:space="0" w:color="auto"/>
          </w:divBdr>
        </w:div>
        <w:div w:id="486438010">
          <w:marLeft w:val="936"/>
          <w:marRight w:val="0"/>
          <w:marTop w:val="154"/>
          <w:marBottom w:val="0"/>
          <w:divBdr>
            <w:top w:val="none" w:sz="0" w:space="0" w:color="auto"/>
            <w:left w:val="none" w:sz="0" w:space="0" w:color="auto"/>
            <w:bottom w:val="none" w:sz="0" w:space="0" w:color="auto"/>
            <w:right w:val="none" w:sz="0" w:space="0" w:color="auto"/>
          </w:divBdr>
        </w:div>
      </w:divsChild>
    </w:div>
    <w:div w:id="1266185788">
      <w:bodyDiv w:val="1"/>
      <w:marLeft w:val="0"/>
      <w:marRight w:val="0"/>
      <w:marTop w:val="0"/>
      <w:marBottom w:val="0"/>
      <w:divBdr>
        <w:top w:val="none" w:sz="0" w:space="0" w:color="auto"/>
        <w:left w:val="none" w:sz="0" w:space="0" w:color="auto"/>
        <w:bottom w:val="none" w:sz="0" w:space="0" w:color="auto"/>
        <w:right w:val="none" w:sz="0" w:space="0" w:color="auto"/>
      </w:divBdr>
    </w:div>
    <w:div w:id="1268004932">
      <w:bodyDiv w:val="1"/>
      <w:marLeft w:val="0"/>
      <w:marRight w:val="0"/>
      <w:marTop w:val="0"/>
      <w:marBottom w:val="0"/>
      <w:divBdr>
        <w:top w:val="none" w:sz="0" w:space="0" w:color="auto"/>
        <w:left w:val="none" w:sz="0" w:space="0" w:color="auto"/>
        <w:bottom w:val="none" w:sz="0" w:space="0" w:color="auto"/>
        <w:right w:val="none" w:sz="0" w:space="0" w:color="auto"/>
      </w:divBdr>
      <w:divsChild>
        <w:div w:id="1626546945">
          <w:marLeft w:val="547"/>
          <w:marRight w:val="0"/>
          <w:marTop w:val="154"/>
          <w:marBottom w:val="0"/>
          <w:divBdr>
            <w:top w:val="none" w:sz="0" w:space="0" w:color="auto"/>
            <w:left w:val="none" w:sz="0" w:space="0" w:color="auto"/>
            <w:bottom w:val="none" w:sz="0" w:space="0" w:color="auto"/>
            <w:right w:val="none" w:sz="0" w:space="0" w:color="auto"/>
          </w:divBdr>
        </w:div>
        <w:div w:id="1768889208">
          <w:marLeft w:val="547"/>
          <w:marRight w:val="0"/>
          <w:marTop w:val="154"/>
          <w:marBottom w:val="0"/>
          <w:divBdr>
            <w:top w:val="none" w:sz="0" w:space="0" w:color="auto"/>
            <w:left w:val="none" w:sz="0" w:space="0" w:color="auto"/>
            <w:bottom w:val="none" w:sz="0" w:space="0" w:color="auto"/>
            <w:right w:val="none" w:sz="0" w:space="0" w:color="auto"/>
          </w:divBdr>
        </w:div>
        <w:div w:id="1948343989">
          <w:marLeft w:val="547"/>
          <w:marRight w:val="0"/>
          <w:marTop w:val="154"/>
          <w:marBottom w:val="0"/>
          <w:divBdr>
            <w:top w:val="none" w:sz="0" w:space="0" w:color="auto"/>
            <w:left w:val="none" w:sz="0" w:space="0" w:color="auto"/>
            <w:bottom w:val="none" w:sz="0" w:space="0" w:color="auto"/>
            <w:right w:val="none" w:sz="0" w:space="0" w:color="auto"/>
          </w:divBdr>
        </w:div>
      </w:divsChild>
    </w:div>
    <w:div w:id="1269629028">
      <w:bodyDiv w:val="1"/>
      <w:marLeft w:val="0"/>
      <w:marRight w:val="0"/>
      <w:marTop w:val="0"/>
      <w:marBottom w:val="0"/>
      <w:divBdr>
        <w:top w:val="none" w:sz="0" w:space="0" w:color="auto"/>
        <w:left w:val="none" w:sz="0" w:space="0" w:color="auto"/>
        <w:bottom w:val="none" w:sz="0" w:space="0" w:color="auto"/>
        <w:right w:val="none" w:sz="0" w:space="0" w:color="auto"/>
      </w:divBdr>
    </w:div>
    <w:div w:id="1283069846">
      <w:bodyDiv w:val="1"/>
      <w:marLeft w:val="0"/>
      <w:marRight w:val="0"/>
      <w:marTop w:val="0"/>
      <w:marBottom w:val="0"/>
      <w:divBdr>
        <w:top w:val="none" w:sz="0" w:space="0" w:color="auto"/>
        <w:left w:val="none" w:sz="0" w:space="0" w:color="auto"/>
        <w:bottom w:val="none" w:sz="0" w:space="0" w:color="auto"/>
        <w:right w:val="none" w:sz="0" w:space="0" w:color="auto"/>
      </w:divBdr>
      <w:divsChild>
        <w:div w:id="82606122">
          <w:marLeft w:val="432"/>
          <w:marRight w:val="0"/>
          <w:marTop w:val="96"/>
          <w:marBottom w:val="0"/>
          <w:divBdr>
            <w:top w:val="none" w:sz="0" w:space="0" w:color="auto"/>
            <w:left w:val="none" w:sz="0" w:space="0" w:color="auto"/>
            <w:bottom w:val="none" w:sz="0" w:space="0" w:color="auto"/>
            <w:right w:val="none" w:sz="0" w:space="0" w:color="auto"/>
          </w:divBdr>
        </w:div>
        <w:div w:id="227113577">
          <w:marLeft w:val="432"/>
          <w:marRight w:val="0"/>
          <w:marTop w:val="96"/>
          <w:marBottom w:val="0"/>
          <w:divBdr>
            <w:top w:val="none" w:sz="0" w:space="0" w:color="auto"/>
            <w:left w:val="none" w:sz="0" w:space="0" w:color="auto"/>
            <w:bottom w:val="none" w:sz="0" w:space="0" w:color="auto"/>
            <w:right w:val="none" w:sz="0" w:space="0" w:color="auto"/>
          </w:divBdr>
        </w:div>
        <w:div w:id="668486962">
          <w:marLeft w:val="432"/>
          <w:marRight w:val="0"/>
          <w:marTop w:val="96"/>
          <w:marBottom w:val="0"/>
          <w:divBdr>
            <w:top w:val="none" w:sz="0" w:space="0" w:color="auto"/>
            <w:left w:val="none" w:sz="0" w:space="0" w:color="auto"/>
            <w:bottom w:val="none" w:sz="0" w:space="0" w:color="auto"/>
            <w:right w:val="none" w:sz="0" w:space="0" w:color="auto"/>
          </w:divBdr>
        </w:div>
        <w:div w:id="1062873866">
          <w:marLeft w:val="432"/>
          <w:marRight w:val="0"/>
          <w:marTop w:val="96"/>
          <w:marBottom w:val="0"/>
          <w:divBdr>
            <w:top w:val="none" w:sz="0" w:space="0" w:color="auto"/>
            <w:left w:val="none" w:sz="0" w:space="0" w:color="auto"/>
            <w:bottom w:val="none" w:sz="0" w:space="0" w:color="auto"/>
            <w:right w:val="none" w:sz="0" w:space="0" w:color="auto"/>
          </w:divBdr>
        </w:div>
      </w:divsChild>
    </w:div>
    <w:div w:id="1285768506">
      <w:bodyDiv w:val="1"/>
      <w:marLeft w:val="0"/>
      <w:marRight w:val="0"/>
      <w:marTop w:val="0"/>
      <w:marBottom w:val="0"/>
      <w:divBdr>
        <w:top w:val="none" w:sz="0" w:space="0" w:color="auto"/>
        <w:left w:val="none" w:sz="0" w:space="0" w:color="auto"/>
        <w:bottom w:val="none" w:sz="0" w:space="0" w:color="auto"/>
        <w:right w:val="none" w:sz="0" w:space="0" w:color="auto"/>
      </w:divBdr>
    </w:div>
    <w:div w:id="1292512470">
      <w:bodyDiv w:val="1"/>
      <w:marLeft w:val="0"/>
      <w:marRight w:val="0"/>
      <w:marTop w:val="0"/>
      <w:marBottom w:val="0"/>
      <w:divBdr>
        <w:top w:val="none" w:sz="0" w:space="0" w:color="auto"/>
        <w:left w:val="none" w:sz="0" w:space="0" w:color="auto"/>
        <w:bottom w:val="none" w:sz="0" w:space="0" w:color="auto"/>
        <w:right w:val="none" w:sz="0" w:space="0" w:color="auto"/>
      </w:divBdr>
    </w:div>
    <w:div w:id="1292633528">
      <w:bodyDiv w:val="1"/>
      <w:marLeft w:val="0"/>
      <w:marRight w:val="0"/>
      <w:marTop w:val="0"/>
      <w:marBottom w:val="0"/>
      <w:divBdr>
        <w:top w:val="none" w:sz="0" w:space="0" w:color="auto"/>
        <w:left w:val="none" w:sz="0" w:space="0" w:color="auto"/>
        <w:bottom w:val="none" w:sz="0" w:space="0" w:color="auto"/>
        <w:right w:val="none" w:sz="0" w:space="0" w:color="auto"/>
      </w:divBdr>
    </w:div>
    <w:div w:id="1309214703">
      <w:bodyDiv w:val="1"/>
      <w:marLeft w:val="0"/>
      <w:marRight w:val="0"/>
      <w:marTop w:val="0"/>
      <w:marBottom w:val="0"/>
      <w:divBdr>
        <w:top w:val="none" w:sz="0" w:space="0" w:color="auto"/>
        <w:left w:val="none" w:sz="0" w:space="0" w:color="auto"/>
        <w:bottom w:val="none" w:sz="0" w:space="0" w:color="auto"/>
        <w:right w:val="none" w:sz="0" w:space="0" w:color="auto"/>
      </w:divBdr>
      <w:divsChild>
        <w:div w:id="512885241">
          <w:marLeft w:val="0"/>
          <w:marRight w:val="0"/>
          <w:marTop w:val="0"/>
          <w:marBottom w:val="120"/>
          <w:divBdr>
            <w:top w:val="none" w:sz="0" w:space="0" w:color="auto"/>
            <w:left w:val="none" w:sz="0" w:space="0" w:color="auto"/>
            <w:bottom w:val="none" w:sz="0" w:space="0" w:color="auto"/>
            <w:right w:val="none" w:sz="0" w:space="0" w:color="auto"/>
          </w:divBdr>
        </w:div>
        <w:div w:id="643898197">
          <w:marLeft w:val="720"/>
          <w:marRight w:val="0"/>
          <w:marTop w:val="0"/>
          <w:marBottom w:val="120"/>
          <w:divBdr>
            <w:top w:val="none" w:sz="0" w:space="0" w:color="auto"/>
            <w:left w:val="none" w:sz="0" w:space="0" w:color="auto"/>
            <w:bottom w:val="none" w:sz="0" w:space="0" w:color="auto"/>
            <w:right w:val="none" w:sz="0" w:space="0" w:color="auto"/>
          </w:divBdr>
        </w:div>
        <w:div w:id="1086925656">
          <w:marLeft w:val="0"/>
          <w:marRight w:val="0"/>
          <w:marTop w:val="0"/>
          <w:marBottom w:val="120"/>
          <w:divBdr>
            <w:top w:val="none" w:sz="0" w:space="0" w:color="auto"/>
            <w:left w:val="none" w:sz="0" w:space="0" w:color="auto"/>
            <w:bottom w:val="none" w:sz="0" w:space="0" w:color="auto"/>
            <w:right w:val="none" w:sz="0" w:space="0" w:color="auto"/>
          </w:divBdr>
        </w:div>
        <w:div w:id="1093164222">
          <w:marLeft w:val="720"/>
          <w:marRight w:val="0"/>
          <w:marTop w:val="0"/>
          <w:marBottom w:val="120"/>
          <w:divBdr>
            <w:top w:val="none" w:sz="0" w:space="0" w:color="auto"/>
            <w:left w:val="none" w:sz="0" w:space="0" w:color="auto"/>
            <w:bottom w:val="none" w:sz="0" w:space="0" w:color="auto"/>
            <w:right w:val="none" w:sz="0" w:space="0" w:color="auto"/>
          </w:divBdr>
        </w:div>
        <w:div w:id="1628051896">
          <w:marLeft w:val="720"/>
          <w:marRight w:val="0"/>
          <w:marTop w:val="0"/>
          <w:marBottom w:val="120"/>
          <w:divBdr>
            <w:top w:val="none" w:sz="0" w:space="0" w:color="auto"/>
            <w:left w:val="none" w:sz="0" w:space="0" w:color="auto"/>
            <w:bottom w:val="none" w:sz="0" w:space="0" w:color="auto"/>
            <w:right w:val="none" w:sz="0" w:space="0" w:color="auto"/>
          </w:divBdr>
        </w:div>
        <w:div w:id="1835141700">
          <w:marLeft w:val="720"/>
          <w:marRight w:val="0"/>
          <w:marTop w:val="0"/>
          <w:marBottom w:val="120"/>
          <w:divBdr>
            <w:top w:val="none" w:sz="0" w:space="0" w:color="auto"/>
            <w:left w:val="none" w:sz="0" w:space="0" w:color="auto"/>
            <w:bottom w:val="none" w:sz="0" w:space="0" w:color="auto"/>
            <w:right w:val="none" w:sz="0" w:space="0" w:color="auto"/>
          </w:divBdr>
        </w:div>
        <w:div w:id="2128817597">
          <w:marLeft w:val="720"/>
          <w:marRight w:val="0"/>
          <w:marTop w:val="0"/>
          <w:marBottom w:val="120"/>
          <w:divBdr>
            <w:top w:val="none" w:sz="0" w:space="0" w:color="auto"/>
            <w:left w:val="none" w:sz="0" w:space="0" w:color="auto"/>
            <w:bottom w:val="none" w:sz="0" w:space="0" w:color="auto"/>
            <w:right w:val="none" w:sz="0" w:space="0" w:color="auto"/>
          </w:divBdr>
        </w:div>
      </w:divsChild>
    </w:div>
    <w:div w:id="1312709678">
      <w:bodyDiv w:val="1"/>
      <w:marLeft w:val="0"/>
      <w:marRight w:val="0"/>
      <w:marTop w:val="0"/>
      <w:marBottom w:val="0"/>
      <w:divBdr>
        <w:top w:val="none" w:sz="0" w:space="0" w:color="auto"/>
        <w:left w:val="none" w:sz="0" w:space="0" w:color="auto"/>
        <w:bottom w:val="none" w:sz="0" w:space="0" w:color="auto"/>
        <w:right w:val="none" w:sz="0" w:space="0" w:color="auto"/>
      </w:divBdr>
      <w:divsChild>
        <w:div w:id="777021686">
          <w:marLeft w:val="0"/>
          <w:marRight w:val="0"/>
          <w:marTop w:val="0"/>
          <w:marBottom w:val="0"/>
          <w:divBdr>
            <w:top w:val="none" w:sz="0" w:space="0" w:color="auto"/>
            <w:left w:val="none" w:sz="0" w:space="0" w:color="auto"/>
            <w:bottom w:val="none" w:sz="0" w:space="0" w:color="auto"/>
            <w:right w:val="none" w:sz="0" w:space="0" w:color="auto"/>
          </w:divBdr>
          <w:divsChild>
            <w:div w:id="902838450">
              <w:marLeft w:val="0"/>
              <w:marRight w:val="0"/>
              <w:marTop w:val="0"/>
              <w:marBottom w:val="0"/>
              <w:divBdr>
                <w:top w:val="none" w:sz="0" w:space="0" w:color="auto"/>
                <w:left w:val="none" w:sz="0" w:space="0" w:color="auto"/>
                <w:bottom w:val="none" w:sz="0" w:space="0" w:color="auto"/>
                <w:right w:val="none" w:sz="0" w:space="0" w:color="auto"/>
              </w:divBdr>
              <w:divsChild>
                <w:div w:id="60687013">
                  <w:marLeft w:val="0"/>
                  <w:marRight w:val="0"/>
                  <w:marTop w:val="0"/>
                  <w:marBottom w:val="0"/>
                  <w:divBdr>
                    <w:top w:val="none" w:sz="0" w:space="0" w:color="auto"/>
                    <w:left w:val="none" w:sz="0" w:space="0" w:color="auto"/>
                    <w:bottom w:val="none" w:sz="0" w:space="0" w:color="auto"/>
                    <w:right w:val="none" w:sz="0" w:space="0" w:color="auto"/>
                  </w:divBdr>
                </w:div>
                <w:div w:id="112947504">
                  <w:marLeft w:val="0"/>
                  <w:marRight w:val="0"/>
                  <w:marTop w:val="0"/>
                  <w:marBottom w:val="0"/>
                  <w:divBdr>
                    <w:top w:val="none" w:sz="0" w:space="0" w:color="auto"/>
                    <w:left w:val="none" w:sz="0" w:space="0" w:color="auto"/>
                    <w:bottom w:val="none" w:sz="0" w:space="0" w:color="auto"/>
                    <w:right w:val="none" w:sz="0" w:space="0" w:color="auto"/>
                  </w:divBdr>
                </w:div>
                <w:div w:id="488710014">
                  <w:marLeft w:val="0"/>
                  <w:marRight w:val="0"/>
                  <w:marTop w:val="0"/>
                  <w:marBottom w:val="0"/>
                  <w:divBdr>
                    <w:top w:val="none" w:sz="0" w:space="0" w:color="auto"/>
                    <w:left w:val="none" w:sz="0" w:space="0" w:color="auto"/>
                    <w:bottom w:val="none" w:sz="0" w:space="0" w:color="auto"/>
                    <w:right w:val="none" w:sz="0" w:space="0" w:color="auto"/>
                  </w:divBdr>
                </w:div>
                <w:div w:id="1602907714">
                  <w:marLeft w:val="0"/>
                  <w:marRight w:val="0"/>
                  <w:marTop w:val="0"/>
                  <w:marBottom w:val="0"/>
                  <w:divBdr>
                    <w:top w:val="none" w:sz="0" w:space="0" w:color="auto"/>
                    <w:left w:val="none" w:sz="0" w:space="0" w:color="auto"/>
                    <w:bottom w:val="none" w:sz="0" w:space="0" w:color="auto"/>
                    <w:right w:val="none" w:sz="0" w:space="0" w:color="auto"/>
                  </w:divBdr>
                </w:div>
                <w:div w:id="1939558139">
                  <w:marLeft w:val="0"/>
                  <w:marRight w:val="0"/>
                  <w:marTop w:val="0"/>
                  <w:marBottom w:val="0"/>
                  <w:divBdr>
                    <w:top w:val="none" w:sz="0" w:space="0" w:color="auto"/>
                    <w:left w:val="none" w:sz="0" w:space="0" w:color="auto"/>
                    <w:bottom w:val="none" w:sz="0" w:space="0" w:color="auto"/>
                    <w:right w:val="none" w:sz="0" w:space="0" w:color="auto"/>
                  </w:divBdr>
                </w:div>
                <w:div w:id="2018803280">
                  <w:marLeft w:val="0"/>
                  <w:marRight w:val="0"/>
                  <w:marTop w:val="0"/>
                  <w:marBottom w:val="0"/>
                  <w:divBdr>
                    <w:top w:val="none" w:sz="0" w:space="0" w:color="auto"/>
                    <w:left w:val="none" w:sz="0" w:space="0" w:color="auto"/>
                    <w:bottom w:val="none" w:sz="0" w:space="0" w:color="auto"/>
                    <w:right w:val="none" w:sz="0" w:space="0" w:color="auto"/>
                  </w:divBdr>
                </w:div>
                <w:div w:id="207627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888023">
      <w:bodyDiv w:val="1"/>
      <w:marLeft w:val="0"/>
      <w:marRight w:val="0"/>
      <w:marTop w:val="0"/>
      <w:marBottom w:val="0"/>
      <w:divBdr>
        <w:top w:val="none" w:sz="0" w:space="0" w:color="auto"/>
        <w:left w:val="none" w:sz="0" w:space="0" w:color="auto"/>
        <w:bottom w:val="none" w:sz="0" w:space="0" w:color="auto"/>
        <w:right w:val="none" w:sz="0" w:space="0" w:color="auto"/>
      </w:divBdr>
    </w:div>
    <w:div w:id="1331367445">
      <w:bodyDiv w:val="1"/>
      <w:marLeft w:val="0"/>
      <w:marRight w:val="0"/>
      <w:marTop w:val="0"/>
      <w:marBottom w:val="0"/>
      <w:divBdr>
        <w:top w:val="none" w:sz="0" w:space="0" w:color="auto"/>
        <w:left w:val="none" w:sz="0" w:space="0" w:color="auto"/>
        <w:bottom w:val="none" w:sz="0" w:space="0" w:color="auto"/>
        <w:right w:val="none" w:sz="0" w:space="0" w:color="auto"/>
      </w:divBdr>
      <w:divsChild>
        <w:div w:id="1410809369">
          <w:marLeft w:val="547"/>
          <w:marRight w:val="0"/>
          <w:marTop w:val="154"/>
          <w:marBottom w:val="0"/>
          <w:divBdr>
            <w:top w:val="none" w:sz="0" w:space="0" w:color="auto"/>
            <w:left w:val="none" w:sz="0" w:space="0" w:color="auto"/>
            <w:bottom w:val="none" w:sz="0" w:space="0" w:color="auto"/>
            <w:right w:val="none" w:sz="0" w:space="0" w:color="auto"/>
          </w:divBdr>
        </w:div>
      </w:divsChild>
    </w:div>
    <w:div w:id="1333147088">
      <w:bodyDiv w:val="1"/>
      <w:marLeft w:val="0"/>
      <w:marRight w:val="0"/>
      <w:marTop w:val="0"/>
      <w:marBottom w:val="0"/>
      <w:divBdr>
        <w:top w:val="none" w:sz="0" w:space="0" w:color="auto"/>
        <w:left w:val="none" w:sz="0" w:space="0" w:color="auto"/>
        <w:bottom w:val="none" w:sz="0" w:space="0" w:color="auto"/>
        <w:right w:val="none" w:sz="0" w:space="0" w:color="auto"/>
      </w:divBdr>
      <w:divsChild>
        <w:div w:id="258947538">
          <w:marLeft w:val="1166"/>
          <w:marRight w:val="0"/>
          <w:marTop w:val="96"/>
          <w:marBottom w:val="0"/>
          <w:divBdr>
            <w:top w:val="none" w:sz="0" w:space="0" w:color="auto"/>
            <w:left w:val="none" w:sz="0" w:space="0" w:color="auto"/>
            <w:bottom w:val="none" w:sz="0" w:space="0" w:color="auto"/>
            <w:right w:val="none" w:sz="0" w:space="0" w:color="auto"/>
          </w:divBdr>
        </w:div>
        <w:div w:id="260841172">
          <w:marLeft w:val="547"/>
          <w:marRight w:val="0"/>
          <w:marTop w:val="154"/>
          <w:marBottom w:val="0"/>
          <w:divBdr>
            <w:top w:val="none" w:sz="0" w:space="0" w:color="auto"/>
            <w:left w:val="none" w:sz="0" w:space="0" w:color="auto"/>
            <w:bottom w:val="none" w:sz="0" w:space="0" w:color="auto"/>
            <w:right w:val="none" w:sz="0" w:space="0" w:color="auto"/>
          </w:divBdr>
        </w:div>
        <w:div w:id="1004429948">
          <w:marLeft w:val="1166"/>
          <w:marRight w:val="0"/>
          <w:marTop w:val="96"/>
          <w:marBottom w:val="0"/>
          <w:divBdr>
            <w:top w:val="none" w:sz="0" w:space="0" w:color="auto"/>
            <w:left w:val="none" w:sz="0" w:space="0" w:color="auto"/>
            <w:bottom w:val="none" w:sz="0" w:space="0" w:color="auto"/>
            <w:right w:val="none" w:sz="0" w:space="0" w:color="auto"/>
          </w:divBdr>
        </w:div>
        <w:div w:id="1085421921">
          <w:marLeft w:val="1166"/>
          <w:marRight w:val="0"/>
          <w:marTop w:val="96"/>
          <w:marBottom w:val="0"/>
          <w:divBdr>
            <w:top w:val="none" w:sz="0" w:space="0" w:color="auto"/>
            <w:left w:val="none" w:sz="0" w:space="0" w:color="auto"/>
            <w:bottom w:val="none" w:sz="0" w:space="0" w:color="auto"/>
            <w:right w:val="none" w:sz="0" w:space="0" w:color="auto"/>
          </w:divBdr>
        </w:div>
        <w:div w:id="1344867217">
          <w:marLeft w:val="1166"/>
          <w:marRight w:val="0"/>
          <w:marTop w:val="96"/>
          <w:marBottom w:val="0"/>
          <w:divBdr>
            <w:top w:val="none" w:sz="0" w:space="0" w:color="auto"/>
            <w:left w:val="none" w:sz="0" w:space="0" w:color="auto"/>
            <w:bottom w:val="none" w:sz="0" w:space="0" w:color="auto"/>
            <w:right w:val="none" w:sz="0" w:space="0" w:color="auto"/>
          </w:divBdr>
        </w:div>
        <w:div w:id="1579166513">
          <w:marLeft w:val="547"/>
          <w:marRight w:val="0"/>
          <w:marTop w:val="154"/>
          <w:marBottom w:val="0"/>
          <w:divBdr>
            <w:top w:val="none" w:sz="0" w:space="0" w:color="auto"/>
            <w:left w:val="none" w:sz="0" w:space="0" w:color="auto"/>
            <w:bottom w:val="none" w:sz="0" w:space="0" w:color="auto"/>
            <w:right w:val="none" w:sz="0" w:space="0" w:color="auto"/>
          </w:divBdr>
        </w:div>
        <w:div w:id="1656882725">
          <w:marLeft w:val="547"/>
          <w:marRight w:val="0"/>
          <w:marTop w:val="154"/>
          <w:marBottom w:val="0"/>
          <w:divBdr>
            <w:top w:val="none" w:sz="0" w:space="0" w:color="auto"/>
            <w:left w:val="none" w:sz="0" w:space="0" w:color="auto"/>
            <w:bottom w:val="none" w:sz="0" w:space="0" w:color="auto"/>
            <w:right w:val="none" w:sz="0" w:space="0" w:color="auto"/>
          </w:divBdr>
        </w:div>
      </w:divsChild>
    </w:div>
    <w:div w:id="1337806339">
      <w:bodyDiv w:val="1"/>
      <w:marLeft w:val="0"/>
      <w:marRight w:val="0"/>
      <w:marTop w:val="0"/>
      <w:marBottom w:val="0"/>
      <w:divBdr>
        <w:top w:val="none" w:sz="0" w:space="0" w:color="auto"/>
        <w:left w:val="none" w:sz="0" w:space="0" w:color="auto"/>
        <w:bottom w:val="none" w:sz="0" w:space="0" w:color="auto"/>
        <w:right w:val="none" w:sz="0" w:space="0" w:color="auto"/>
      </w:divBdr>
      <w:divsChild>
        <w:div w:id="45227504">
          <w:marLeft w:val="1267"/>
          <w:marRight w:val="0"/>
          <w:marTop w:val="0"/>
          <w:marBottom w:val="0"/>
          <w:divBdr>
            <w:top w:val="none" w:sz="0" w:space="0" w:color="auto"/>
            <w:left w:val="none" w:sz="0" w:space="0" w:color="auto"/>
            <w:bottom w:val="none" w:sz="0" w:space="0" w:color="auto"/>
            <w:right w:val="none" w:sz="0" w:space="0" w:color="auto"/>
          </w:divBdr>
        </w:div>
        <w:div w:id="395786386">
          <w:marLeft w:val="1267"/>
          <w:marRight w:val="0"/>
          <w:marTop w:val="0"/>
          <w:marBottom w:val="0"/>
          <w:divBdr>
            <w:top w:val="none" w:sz="0" w:space="0" w:color="auto"/>
            <w:left w:val="none" w:sz="0" w:space="0" w:color="auto"/>
            <w:bottom w:val="none" w:sz="0" w:space="0" w:color="auto"/>
            <w:right w:val="none" w:sz="0" w:space="0" w:color="auto"/>
          </w:divBdr>
        </w:div>
        <w:div w:id="1668049212">
          <w:marLeft w:val="1267"/>
          <w:marRight w:val="0"/>
          <w:marTop w:val="0"/>
          <w:marBottom w:val="0"/>
          <w:divBdr>
            <w:top w:val="none" w:sz="0" w:space="0" w:color="auto"/>
            <w:left w:val="none" w:sz="0" w:space="0" w:color="auto"/>
            <w:bottom w:val="none" w:sz="0" w:space="0" w:color="auto"/>
            <w:right w:val="none" w:sz="0" w:space="0" w:color="auto"/>
          </w:divBdr>
        </w:div>
        <w:div w:id="1700743804">
          <w:marLeft w:val="1267"/>
          <w:marRight w:val="0"/>
          <w:marTop w:val="0"/>
          <w:marBottom w:val="0"/>
          <w:divBdr>
            <w:top w:val="none" w:sz="0" w:space="0" w:color="auto"/>
            <w:left w:val="none" w:sz="0" w:space="0" w:color="auto"/>
            <w:bottom w:val="none" w:sz="0" w:space="0" w:color="auto"/>
            <w:right w:val="none" w:sz="0" w:space="0" w:color="auto"/>
          </w:divBdr>
        </w:div>
      </w:divsChild>
    </w:div>
    <w:div w:id="1344093437">
      <w:bodyDiv w:val="1"/>
      <w:marLeft w:val="0"/>
      <w:marRight w:val="0"/>
      <w:marTop w:val="0"/>
      <w:marBottom w:val="0"/>
      <w:divBdr>
        <w:top w:val="none" w:sz="0" w:space="0" w:color="auto"/>
        <w:left w:val="none" w:sz="0" w:space="0" w:color="auto"/>
        <w:bottom w:val="none" w:sz="0" w:space="0" w:color="auto"/>
        <w:right w:val="none" w:sz="0" w:space="0" w:color="auto"/>
      </w:divBdr>
      <w:divsChild>
        <w:div w:id="75784120">
          <w:marLeft w:val="274"/>
          <w:marRight w:val="0"/>
          <w:marTop w:val="0"/>
          <w:marBottom w:val="0"/>
          <w:divBdr>
            <w:top w:val="none" w:sz="0" w:space="0" w:color="auto"/>
            <w:left w:val="none" w:sz="0" w:space="0" w:color="auto"/>
            <w:bottom w:val="none" w:sz="0" w:space="0" w:color="auto"/>
            <w:right w:val="none" w:sz="0" w:space="0" w:color="auto"/>
          </w:divBdr>
        </w:div>
        <w:div w:id="847910862">
          <w:marLeft w:val="994"/>
          <w:marRight w:val="0"/>
          <w:marTop w:val="0"/>
          <w:marBottom w:val="0"/>
          <w:divBdr>
            <w:top w:val="none" w:sz="0" w:space="0" w:color="auto"/>
            <w:left w:val="none" w:sz="0" w:space="0" w:color="auto"/>
            <w:bottom w:val="none" w:sz="0" w:space="0" w:color="auto"/>
            <w:right w:val="none" w:sz="0" w:space="0" w:color="auto"/>
          </w:divBdr>
        </w:div>
        <w:div w:id="991057474">
          <w:marLeft w:val="994"/>
          <w:marRight w:val="0"/>
          <w:marTop w:val="0"/>
          <w:marBottom w:val="0"/>
          <w:divBdr>
            <w:top w:val="none" w:sz="0" w:space="0" w:color="auto"/>
            <w:left w:val="none" w:sz="0" w:space="0" w:color="auto"/>
            <w:bottom w:val="none" w:sz="0" w:space="0" w:color="auto"/>
            <w:right w:val="none" w:sz="0" w:space="0" w:color="auto"/>
          </w:divBdr>
        </w:div>
        <w:div w:id="1797748828">
          <w:marLeft w:val="274"/>
          <w:marRight w:val="0"/>
          <w:marTop w:val="0"/>
          <w:marBottom w:val="0"/>
          <w:divBdr>
            <w:top w:val="none" w:sz="0" w:space="0" w:color="auto"/>
            <w:left w:val="none" w:sz="0" w:space="0" w:color="auto"/>
            <w:bottom w:val="none" w:sz="0" w:space="0" w:color="auto"/>
            <w:right w:val="none" w:sz="0" w:space="0" w:color="auto"/>
          </w:divBdr>
        </w:div>
        <w:div w:id="2098941141">
          <w:marLeft w:val="274"/>
          <w:marRight w:val="0"/>
          <w:marTop w:val="0"/>
          <w:marBottom w:val="0"/>
          <w:divBdr>
            <w:top w:val="none" w:sz="0" w:space="0" w:color="auto"/>
            <w:left w:val="none" w:sz="0" w:space="0" w:color="auto"/>
            <w:bottom w:val="none" w:sz="0" w:space="0" w:color="auto"/>
            <w:right w:val="none" w:sz="0" w:space="0" w:color="auto"/>
          </w:divBdr>
        </w:div>
      </w:divsChild>
    </w:div>
    <w:div w:id="1353603411">
      <w:bodyDiv w:val="1"/>
      <w:marLeft w:val="0"/>
      <w:marRight w:val="0"/>
      <w:marTop w:val="0"/>
      <w:marBottom w:val="0"/>
      <w:divBdr>
        <w:top w:val="none" w:sz="0" w:space="0" w:color="auto"/>
        <w:left w:val="none" w:sz="0" w:space="0" w:color="auto"/>
        <w:bottom w:val="none" w:sz="0" w:space="0" w:color="auto"/>
        <w:right w:val="none" w:sz="0" w:space="0" w:color="auto"/>
      </w:divBdr>
    </w:div>
    <w:div w:id="1364551813">
      <w:bodyDiv w:val="1"/>
      <w:marLeft w:val="0"/>
      <w:marRight w:val="0"/>
      <w:marTop w:val="0"/>
      <w:marBottom w:val="0"/>
      <w:divBdr>
        <w:top w:val="none" w:sz="0" w:space="0" w:color="auto"/>
        <w:left w:val="none" w:sz="0" w:space="0" w:color="auto"/>
        <w:bottom w:val="none" w:sz="0" w:space="0" w:color="auto"/>
        <w:right w:val="none" w:sz="0" w:space="0" w:color="auto"/>
      </w:divBdr>
      <w:divsChild>
        <w:div w:id="24134959">
          <w:marLeft w:val="547"/>
          <w:marRight w:val="0"/>
          <w:marTop w:val="0"/>
          <w:marBottom w:val="0"/>
          <w:divBdr>
            <w:top w:val="none" w:sz="0" w:space="0" w:color="auto"/>
            <w:left w:val="none" w:sz="0" w:space="0" w:color="auto"/>
            <w:bottom w:val="none" w:sz="0" w:space="0" w:color="auto"/>
            <w:right w:val="none" w:sz="0" w:space="0" w:color="auto"/>
          </w:divBdr>
        </w:div>
        <w:div w:id="136456088">
          <w:marLeft w:val="547"/>
          <w:marRight w:val="0"/>
          <w:marTop w:val="0"/>
          <w:marBottom w:val="0"/>
          <w:divBdr>
            <w:top w:val="none" w:sz="0" w:space="0" w:color="auto"/>
            <w:left w:val="none" w:sz="0" w:space="0" w:color="auto"/>
            <w:bottom w:val="none" w:sz="0" w:space="0" w:color="auto"/>
            <w:right w:val="none" w:sz="0" w:space="0" w:color="auto"/>
          </w:divBdr>
        </w:div>
        <w:div w:id="651913008">
          <w:marLeft w:val="547"/>
          <w:marRight w:val="0"/>
          <w:marTop w:val="0"/>
          <w:marBottom w:val="0"/>
          <w:divBdr>
            <w:top w:val="none" w:sz="0" w:space="0" w:color="auto"/>
            <w:left w:val="none" w:sz="0" w:space="0" w:color="auto"/>
            <w:bottom w:val="none" w:sz="0" w:space="0" w:color="auto"/>
            <w:right w:val="none" w:sz="0" w:space="0" w:color="auto"/>
          </w:divBdr>
        </w:div>
        <w:div w:id="1923173510">
          <w:marLeft w:val="547"/>
          <w:marRight w:val="0"/>
          <w:marTop w:val="0"/>
          <w:marBottom w:val="0"/>
          <w:divBdr>
            <w:top w:val="none" w:sz="0" w:space="0" w:color="auto"/>
            <w:left w:val="none" w:sz="0" w:space="0" w:color="auto"/>
            <w:bottom w:val="none" w:sz="0" w:space="0" w:color="auto"/>
            <w:right w:val="none" w:sz="0" w:space="0" w:color="auto"/>
          </w:divBdr>
        </w:div>
        <w:div w:id="2008708090">
          <w:marLeft w:val="547"/>
          <w:marRight w:val="0"/>
          <w:marTop w:val="0"/>
          <w:marBottom w:val="0"/>
          <w:divBdr>
            <w:top w:val="none" w:sz="0" w:space="0" w:color="auto"/>
            <w:left w:val="none" w:sz="0" w:space="0" w:color="auto"/>
            <w:bottom w:val="none" w:sz="0" w:space="0" w:color="auto"/>
            <w:right w:val="none" w:sz="0" w:space="0" w:color="auto"/>
          </w:divBdr>
        </w:div>
      </w:divsChild>
    </w:div>
    <w:div w:id="1364556905">
      <w:bodyDiv w:val="1"/>
      <w:marLeft w:val="0"/>
      <w:marRight w:val="0"/>
      <w:marTop w:val="0"/>
      <w:marBottom w:val="0"/>
      <w:divBdr>
        <w:top w:val="none" w:sz="0" w:space="0" w:color="auto"/>
        <w:left w:val="none" w:sz="0" w:space="0" w:color="auto"/>
        <w:bottom w:val="none" w:sz="0" w:space="0" w:color="auto"/>
        <w:right w:val="none" w:sz="0" w:space="0" w:color="auto"/>
      </w:divBdr>
    </w:div>
    <w:div w:id="1365060003">
      <w:bodyDiv w:val="1"/>
      <w:marLeft w:val="0"/>
      <w:marRight w:val="0"/>
      <w:marTop w:val="0"/>
      <w:marBottom w:val="0"/>
      <w:divBdr>
        <w:top w:val="none" w:sz="0" w:space="0" w:color="auto"/>
        <w:left w:val="none" w:sz="0" w:space="0" w:color="auto"/>
        <w:bottom w:val="none" w:sz="0" w:space="0" w:color="auto"/>
        <w:right w:val="none" w:sz="0" w:space="0" w:color="auto"/>
      </w:divBdr>
    </w:div>
    <w:div w:id="1365517548">
      <w:bodyDiv w:val="1"/>
      <w:marLeft w:val="0"/>
      <w:marRight w:val="0"/>
      <w:marTop w:val="0"/>
      <w:marBottom w:val="0"/>
      <w:divBdr>
        <w:top w:val="none" w:sz="0" w:space="0" w:color="auto"/>
        <w:left w:val="none" w:sz="0" w:space="0" w:color="auto"/>
        <w:bottom w:val="none" w:sz="0" w:space="0" w:color="auto"/>
        <w:right w:val="none" w:sz="0" w:space="0" w:color="auto"/>
      </w:divBdr>
    </w:div>
    <w:div w:id="1386182158">
      <w:bodyDiv w:val="1"/>
      <w:marLeft w:val="0"/>
      <w:marRight w:val="0"/>
      <w:marTop w:val="0"/>
      <w:marBottom w:val="0"/>
      <w:divBdr>
        <w:top w:val="none" w:sz="0" w:space="0" w:color="auto"/>
        <w:left w:val="none" w:sz="0" w:space="0" w:color="auto"/>
        <w:bottom w:val="none" w:sz="0" w:space="0" w:color="auto"/>
        <w:right w:val="none" w:sz="0" w:space="0" w:color="auto"/>
      </w:divBdr>
    </w:div>
    <w:div w:id="1393576405">
      <w:bodyDiv w:val="1"/>
      <w:marLeft w:val="0"/>
      <w:marRight w:val="0"/>
      <w:marTop w:val="0"/>
      <w:marBottom w:val="0"/>
      <w:divBdr>
        <w:top w:val="none" w:sz="0" w:space="0" w:color="auto"/>
        <w:left w:val="none" w:sz="0" w:space="0" w:color="auto"/>
        <w:bottom w:val="none" w:sz="0" w:space="0" w:color="auto"/>
        <w:right w:val="none" w:sz="0" w:space="0" w:color="auto"/>
      </w:divBdr>
    </w:div>
    <w:div w:id="1397626359">
      <w:bodyDiv w:val="1"/>
      <w:marLeft w:val="0"/>
      <w:marRight w:val="0"/>
      <w:marTop w:val="0"/>
      <w:marBottom w:val="0"/>
      <w:divBdr>
        <w:top w:val="none" w:sz="0" w:space="0" w:color="auto"/>
        <w:left w:val="none" w:sz="0" w:space="0" w:color="auto"/>
        <w:bottom w:val="none" w:sz="0" w:space="0" w:color="auto"/>
        <w:right w:val="none" w:sz="0" w:space="0" w:color="auto"/>
      </w:divBdr>
    </w:div>
    <w:div w:id="1404334201">
      <w:bodyDiv w:val="1"/>
      <w:marLeft w:val="0"/>
      <w:marRight w:val="0"/>
      <w:marTop w:val="0"/>
      <w:marBottom w:val="0"/>
      <w:divBdr>
        <w:top w:val="none" w:sz="0" w:space="0" w:color="auto"/>
        <w:left w:val="none" w:sz="0" w:space="0" w:color="auto"/>
        <w:bottom w:val="none" w:sz="0" w:space="0" w:color="auto"/>
        <w:right w:val="none" w:sz="0" w:space="0" w:color="auto"/>
      </w:divBdr>
      <w:divsChild>
        <w:div w:id="198518718">
          <w:marLeft w:val="547"/>
          <w:marRight w:val="720"/>
          <w:marTop w:val="0"/>
          <w:marBottom w:val="0"/>
          <w:divBdr>
            <w:top w:val="none" w:sz="0" w:space="0" w:color="auto"/>
            <w:left w:val="none" w:sz="0" w:space="0" w:color="auto"/>
            <w:bottom w:val="none" w:sz="0" w:space="0" w:color="auto"/>
            <w:right w:val="none" w:sz="0" w:space="0" w:color="auto"/>
          </w:divBdr>
        </w:div>
        <w:div w:id="261687277">
          <w:marLeft w:val="547"/>
          <w:marRight w:val="720"/>
          <w:marTop w:val="0"/>
          <w:marBottom w:val="0"/>
          <w:divBdr>
            <w:top w:val="none" w:sz="0" w:space="0" w:color="auto"/>
            <w:left w:val="none" w:sz="0" w:space="0" w:color="auto"/>
            <w:bottom w:val="none" w:sz="0" w:space="0" w:color="auto"/>
            <w:right w:val="none" w:sz="0" w:space="0" w:color="auto"/>
          </w:divBdr>
        </w:div>
        <w:div w:id="616763975">
          <w:marLeft w:val="547"/>
          <w:marRight w:val="720"/>
          <w:marTop w:val="0"/>
          <w:marBottom w:val="0"/>
          <w:divBdr>
            <w:top w:val="none" w:sz="0" w:space="0" w:color="auto"/>
            <w:left w:val="none" w:sz="0" w:space="0" w:color="auto"/>
            <w:bottom w:val="none" w:sz="0" w:space="0" w:color="auto"/>
            <w:right w:val="none" w:sz="0" w:space="0" w:color="auto"/>
          </w:divBdr>
        </w:div>
        <w:div w:id="1057506625">
          <w:marLeft w:val="547"/>
          <w:marRight w:val="720"/>
          <w:marTop w:val="0"/>
          <w:marBottom w:val="0"/>
          <w:divBdr>
            <w:top w:val="none" w:sz="0" w:space="0" w:color="auto"/>
            <w:left w:val="none" w:sz="0" w:space="0" w:color="auto"/>
            <w:bottom w:val="none" w:sz="0" w:space="0" w:color="auto"/>
            <w:right w:val="none" w:sz="0" w:space="0" w:color="auto"/>
          </w:divBdr>
        </w:div>
        <w:div w:id="1231117894">
          <w:marLeft w:val="547"/>
          <w:marRight w:val="720"/>
          <w:marTop w:val="0"/>
          <w:marBottom w:val="0"/>
          <w:divBdr>
            <w:top w:val="none" w:sz="0" w:space="0" w:color="auto"/>
            <w:left w:val="none" w:sz="0" w:space="0" w:color="auto"/>
            <w:bottom w:val="none" w:sz="0" w:space="0" w:color="auto"/>
            <w:right w:val="none" w:sz="0" w:space="0" w:color="auto"/>
          </w:divBdr>
        </w:div>
        <w:div w:id="1452213112">
          <w:marLeft w:val="547"/>
          <w:marRight w:val="720"/>
          <w:marTop w:val="0"/>
          <w:marBottom w:val="0"/>
          <w:divBdr>
            <w:top w:val="none" w:sz="0" w:space="0" w:color="auto"/>
            <w:left w:val="none" w:sz="0" w:space="0" w:color="auto"/>
            <w:bottom w:val="none" w:sz="0" w:space="0" w:color="auto"/>
            <w:right w:val="none" w:sz="0" w:space="0" w:color="auto"/>
          </w:divBdr>
        </w:div>
        <w:div w:id="1516576267">
          <w:marLeft w:val="547"/>
          <w:marRight w:val="720"/>
          <w:marTop w:val="0"/>
          <w:marBottom w:val="0"/>
          <w:divBdr>
            <w:top w:val="none" w:sz="0" w:space="0" w:color="auto"/>
            <w:left w:val="none" w:sz="0" w:space="0" w:color="auto"/>
            <w:bottom w:val="none" w:sz="0" w:space="0" w:color="auto"/>
            <w:right w:val="none" w:sz="0" w:space="0" w:color="auto"/>
          </w:divBdr>
        </w:div>
        <w:div w:id="1949585806">
          <w:marLeft w:val="547"/>
          <w:marRight w:val="720"/>
          <w:marTop w:val="0"/>
          <w:marBottom w:val="0"/>
          <w:divBdr>
            <w:top w:val="none" w:sz="0" w:space="0" w:color="auto"/>
            <w:left w:val="none" w:sz="0" w:space="0" w:color="auto"/>
            <w:bottom w:val="none" w:sz="0" w:space="0" w:color="auto"/>
            <w:right w:val="none" w:sz="0" w:space="0" w:color="auto"/>
          </w:divBdr>
        </w:div>
      </w:divsChild>
    </w:div>
    <w:div w:id="1406301445">
      <w:bodyDiv w:val="1"/>
      <w:marLeft w:val="0"/>
      <w:marRight w:val="0"/>
      <w:marTop w:val="0"/>
      <w:marBottom w:val="0"/>
      <w:divBdr>
        <w:top w:val="none" w:sz="0" w:space="0" w:color="auto"/>
        <w:left w:val="none" w:sz="0" w:space="0" w:color="auto"/>
        <w:bottom w:val="none" w:sz="0" w:space="0" w:color="auto"/>
        <w:right w:val="none" w:sz="0" w:space="0" w:color="auto"/>
      </w:divBdr>
    </w:div>
    <w:div w:id="1427270677">
      <w:bodyDiv w:val="1"/>
      <w:marLeft w:val="0"/>
      <w:marRight w:val="0"/>
      <w:marTop w:val="0"/>
      <w:marBottom w:val="0"/>
      <w:divBdr>
        <w:top w:val="none" w:sz="0" w:space="0" w:color="auto"/>
        <w:left w:val="none" w:sz="0" w:space="0" w:color="auto"/>
        <w:bottom w:val="none" w:sz="0" w:space="0" w:color="auto"/>
        <w:right w:val="none" w:sz="0" w:space="0" w:color="auto"/>
      </w:divBdr>
    </w:div>
    <w:div w:id="1430547468">
      <w:bodyDiv w:val="1"/>
      <w:marLeft w:val="0"/>
      <w:marRight w:val="0"/>
      <w:marTop w:val="0"/>
      <w:marBottom w:val="0"/>
      <w:divBdr>
        <w:top w:val="none" w:sz="0" w:space="0" w:color="auto"/>
        <w:left w:val="none" w:sz="0" w:space="0" w:color="auto"/>
        <w:bottom w:val="none" w:sz="0" w:space="0" w:color="auto"/>
        <w:right w:val="none" w:sz="0" w:space="0" w:color="auto"/>
      </w:divBdr>
    </w:div>
    <w:div w:id="1450660928">
      <w:bodyDiv w:val="1"/>
      <w:marLeft w:val="0"/>
      <w:marRight w:val="0"/>
      <w:marTop w:val="0"/>
      <w:marBottom w:val="0"/>
      <w:divBdr>
        <w:top w:val="none" w:sz="0" w:space="0" w:color="auto"/>
        <w:left w:val="none" w:sz="0" w:space="0" w:color="auto"/>
        <w:bottom w:val="none" w:sz="0" w:space="0" w:color="auto"/>
        <w:right w:val="none" w:sz="0" w:space="0" w:color="auto"/>
      </w:divBdr>
    </w:div>
    <w:div w:id="1461000086">
      <w:bodyDiv w:val="1"/>
      <w:marLeft w:val="0"/>
      <w:marRight w:val="0"/>
      <w:marTop w:val="0"/>
      <w:marBottom w:val="0"/>
      <w:divBdr>
        <w:top w:val="none" w:sz="0" w:space="0" w:color="auto"/>
        <w:left w:val="none" w:sz="0" w:space="0" w:color="auto"/>
        <w:bottom w:val="none" w:sz="0" w:space="0" w:color="auto"/>
        <w:right w:val="none" w:sz="0" w:space="0" w:color="auto"/>
      </w:divBdr>
    </w:div>
    <w:div w:id="1471897787">
      <w:bodyDiv w:val="1"/>
      <w:marLeft w:val="0"/>
      <w:marRight w:val="0"/>
      <w:marTop w:val="0"/>
      <w:marBottom w:val="0"/>
      <w:divBdr>
        <w:top w:val="none" w:sz="0" w:space="0" w:color="auto"/>
        <w:left w:val="none" w:sz="0" w:space="0" w:color="auto"/>
        <w:bottom w:val="none" w:sz="0" w:space="0" w:color="auto"/>
        <w:right w:val="none" w:sz="0" w:space="0" w:color="auto"/>
      </w:divBdr>
    </w:div>
    <w:div w:id="1475368720">
      <w:bodyDiv w:val="1"/>
      <w:marLeft w:val="0"/>
      <w:marRight w:val="0"/>
      <w:marTop w:val="0"/>
      <w:marBottom w:val="0"/>
      <w:divBdr>
        <w:top w:val="none" w:sz="0" w:space="0" w:color="auto"/>
        <w:left w:val="none" w:sz="0" w:space="0" w:color="auto"/>
        <w:bottom w:val="none" w:sz="0" w:space="0" w:color="auto"/>
        <w:right w:val="none" w:sz="0" w:space="0" w:color="auto"/>
      </w:divBdr>
      <w:divsChild>
        <w:div w:id="691807791">
          <w:marLeft w:val="360"/>
          <w:marRight w:val="0"/>
          <w:marTop w:val="280"/>
          <w:marBottom w:val="0"/>
          <w:divBdr>
            <w:top w:val="none" w:sz="0" w:space="0" w:color="auto"/>
            <w:left w:val="none" w:sz="0" w:space="0" w:color="auto"/>
            <w:bottom w:val="none" w:sz="0" w:space="0" w:color="auto"/>
            <w:right w:val="none" w:sz="0" w:space="0" w:color="auto"/>
          </w:divBdr>
        </w:div>
        <w:div w:id="866021933">
          <w:marLeft w:val="360"/>
          <w:marRight w:val="0"/>
          <w:marTop w:val="280"/>
          <w:marBottom w:val="0"/>
          <w:divBdr>
            <w:top w:val="none" w:sz="0" w:space="0" w:color="auto"/>
            <w:left w:val="none" w:sz="0" w:space="0" w:color="auto"/>
            <w:bottom w:val="none" w:sz="0" w:space="0" w:color="auto"/>
            <w:right w:val="none" w:sz="0" w:space="0" w:color="auto"/>
          </w:divBdr>
        </w:div>
        <w:div w:id="2016885604">
          <w:marLeft w:val="360"/>
          <w:marRight w:val="0"/>
          <w:marTop w:val="280"/>
          <w:marBottom w:val="0"/>
          <w:divBdr>
            <w:top w:val="none" w:sz="0" w:space="0" w:color="auto"/>
            <w:left w:val="none" w:sz="0" w:space="0" w:color="auto"/>
            <w:bottom w:val="none" w:sz="0" w:space="0" w:color="auto"/>
            <w:right w:val="none" w:sz="0" w:space="0" w:color="auto"/>
          </w:divBdr>
        </w:div>
      </w:divsChild>
    </w:div>
    <w:div w:id="1476802276">
      <w:bodyDiv w:val="1"/>
      <w:marLeft w:val="0"/>
      <w:marRight w:val="0"/>
      <w:marTop w:val="0"/>
      <w:marBottom w:val="0"/>
      <w:divBdr>
        <w:top w:val="none" w:sz="0" w:space="0" w:color="auto"/>
        <w:left w:val="none" w:sz="0" w:space="0" w:color="auto"/>
        <w:bottom w:val="none" w:sz="0" w:space="0" w:color="auto"/>
        <w:right w:val="none" w:sz="0" w:space="0" w:color="auto"/>
      </w:divBdr>
    </w:div>
    <w:div w:id="1480535131">
      <w:bodyDiv w:val="1"/>
      <w:marLeft w:val="0"/>
      <w:marRight w:val="0"/>
      <w:marTop w:val="0"/>
      <w:marBottom w:val="0"/>
      <w:divBdr>
        <w:top w:val="none" w:sz="0" w:space="0" w:color="auto"/>
        <w:left w:val="none" w:sz="0" w:space="0" w:color="auto"/>
        <w:bottom w:val="none" w:sz="0" w:space="0" w:color="auto"/>
        <w:right w:val="none" w:sz="0" w:space="0" w:color="auto"/>
      </w:divBdr>
      <w:divsChild>
        <w:div w:id="775952131">
          <w:marLeft w:val="907"/>
          <w:marRight w:val="0"/>
          <w:marTop w:val="0"/>
          <w:marBottom w:val="0"/>
          <w:divBdr>
            <w:top w:val="none" w:sz="0" w:space="0" w:color="auto"/>
            <w:left w:val="none" w:sz="0" w:space="0" w:color="auto"/>
            <w:bottom w:val="none" w:sz="0" w:space="0" w:color="auto"/>
            <w:right w:val="none" w:sz="0" w:space="0" w:color="auto"/>
          </w:divBdr>
        </w:div>
        <w:div w:id="1582060932">
          <w:marLeft w:val="907"/>
          <w:marRight w:val="0"/>
          <w:marTop w:val="0"/>
          <w:marBottom w:val="0"/>
          <w:divBdr>
            <w:top w:val="none" w:sz="0" w:space="0" w:color="auto"/>
            <w:left w:val="none" w:sz="0" w:space="0" w:color="auto"/>
            <w:bottom w:val="none" w:sz="0" w:space="0" w:color="auto"/>
            <w:right w:val="none" w:sz="0" w:space="0" w:color="auto"/>
          </w:divBdr>
        </w:div>
        <w:div w:id="1866751214">
          <w:marLeft w:val="907"/>
          <w:marRight w:val="0"/>
          <w:marTop w:val="0"/>
          <w:marBottom w:val="0"/>
          <w:divBdr>
            <w:top w:val="none" w:sz="0" w:space="0" w:color="auto"/>
            <w:left w:val="none" w:sz="0" w:space="0" w:color="auto"/>
            <w:bottom w:val="none" w:sz="0" w:space="0" w:color="auto"/>
            <w:right w:val="none" w:sz="0" w:space="0" w:color="auto"/>
          </w:divBdr>
        </w:div>
      </w:divsChild>
    </w:div>
    <w:div w:id="1482774600">
      <w:bodyDiv w:val="1"/>
      <w:marLeft w:val="0"/>
      <w:marRight w:val="0"/>
      <w:marTop w:val="0"/>
      <w:marBottom w:val="0"/>
      <w:divBdr>
        <w:top w:val="none" w:sz="0" w:space="0" w:color="auto"/>
        <w:left w:val="none" w:sz="0" w:space="0" w:color="auto"/>
        <w:bottom w:val="none" w:sz="0" w:space="0" w:color="auto"/>
        <w:right w:val="none" w:sz="0" w:space="0" w:color="auto"/>
      </w:divBdr>
      <w:divsChild>
        <w:div w:id="512652976">
          <w:marLeft w:val="2520"/>
          <w:marRight w:val="0"/>
          <w:marTop w:val="106"/>
          <w:marBottom w:val="0"/>
          <w:divBdr>
            <w:top w:val="none" w:sz="0" w:space="0" w:color="auto"/>
            <w:left w:val="none" w:sz="0" w:space="0" w:color="auto"/>
            <w:bottom w:val="none" w:sz="0" w:space="0" w:color="auto"/>
            <w:right w:val="none" w:sz="0" w:space="0" w:color="auto"/>
          </w:divBdr>
        </w:div>
        <w:div w:id="1346244463">
          <w:marLeft w:val="2520"/>
          <w:marRight w:val="0"/>
          <w:marTop w:val="106"/>
          <w:marBottom w:val="0"/>
          <w:divBdr>
            <w:top w:val="none" w:sz="0" w:space="0" w:color="auto"/>
            <w:left w:val="none" w:sz="0" w:space="0" w:color="auto"/>
            <w:bottom w:val="none" w:sz="0" w:space="0" w:color="auto"/>
            <w:right w:val="none" w:sz="0" w:space="0" w:color="auto"/>
          </w:divBdr>
        </w:div>
        <w:div w:id="1459882958">
          <w:marLeft w:val="2520"/>
          <w:marRight w:val="0"/>
          <w:marTop w:val="106"/>
          <w:marBottom w:val="0"/>
          <w:divBdr>
            <w:top w:val="none" w:sz="0" w:space="0" w:color="auto"/>
            <w:left w:val="none" w:sz="0" w:space="0" w:color="auto"/>
            <w:bottom w:val="none" w:sz="0" w:space="0" w:color="auto"/>
            <w:right w:val="none" w:sz="0" w:space="0" w:color="auto"/>
          </w:divBdr>
        </w:div>
        <w:div w:id="1745954027">
          <w:marLeft w:val="2520"/>
          <w:marRight w:val="0"/>
          <w:marTop w:val="106"/>
          <w:marBottom w:val="0"/>
          <w:divBdr>
            <w:top w:val="none" w:sz="0" w:space="0" w:color="auto"/>
            <w:left w:val="none" w:sz="0" w:space="0" w:color="auto"/>
            <w:bottom w:val="none" w:sz="0" w:space="0" w:color="auto"/>
            <w:right w:val="none" w:sz="0" w:space="0" w:color="auto"/>
          </w:divBdr>
        </w:div>
        <w:div w:id="1798723196">
          <w:marLeft w:val="2520"/>
          <w:marRight w:val="0"/>
          <w:marTop w:val="106"/>
          <w:marBottom w:val="0"/>
          <w:divBdr>
            <w:top w:val="none" w:sz="0" w:space="0" w:color="auto"/>
            <w:left w:val="none" w:sz="0" w:space="0" w:color="auto"/>
            <w:bottom w:val="none" w:sz="0" w:space="0" w:color="auto"/>
            <w:right w:val="none" w:sz="0" w:space="0" w:color="auto"/>
          </w:divBdr>
        </w:div>
        <w:div w:id="1835029206">
          <w:marLeft w:val="2520"/>
          <w:marRight w:val="0"/>
          <w:marTop w:val="106"/>
          <w:marBottom w:val="0"/>
          <w:divBdr>
            <w:top w:val="none" w:sz="0" w:space="0" w:color="auto"/>
            <w:left w:val="none" w:sz="0" w:space="0" w:color="auto"/>
            <w:bottom w:val="none" w:sz="0" w:space="0" w:color="auto"/>
            <w:right w:val="none" w:sz="0" w:space="0" w:color="auto"/>
          </w:divBdr>
        </w:div>
        <w:div w:id="2059547363">
          <w:marLeft w:val="2520"/>
          <w:marRight w:val="0"/>
          <w:marTop w:val="106"/>
          <w:marBottom w:val="0"/>
          <w:divBdr>
            <w:top w:val="none" w:sz="0" w:space="0" w:color="auto"/>
            <w:left w:val="none" w:sz="0" w:space="0" w:color="auto"/>
            <w:bottom w:val="none" w:sz="0" w:space="0" w:color="auto"/>
            <w:right w:val="none" w:sz="0" w:space="0" w:color="auto"/>
          </w:divBdr>
        </w:div>
      </w:divsChild>
    </w:div>
    <w:div w:id="1484588260">
      <w:bodyDiv w:val="1"/>
      <w:marLeft w:val="0"/>
      <w:marRight w:val="0"/>
      <w:marTop w:val="0"/>
      <w:marBottom w:val="0"/>
      <w:divBdr>
        <w:top w:val="none" w:sz="0" w:space="0" w:color="auto"/>
        <w:left w:val="none" w:sz="0" w:space="0" w:color="auto"/>
        <w:bottom w:val="none" w:sz="0" w:space="0" w:color="auto"/>
        <w:right w:val="none" w:sz="0" w:space="0" w:color="auto"/>
      </w:divBdr>
    </w:div>
    <w:div w:id="1490554958">
      <w:bodyDiv w:val="1"/>
      <w:marLeft w:val="0"/>
      <w:marRight w:val="0"/>
      <w:marTop w:val="0"/>
      <w:marBottom w:val="0"/>
      <w:divBdr>
        <w:top w:val="none" w:sz="0" w:space="0" w:color="auto"/>
        <w:left w:val="none" w:sz="0" w:space="0" w:color="auto"/>
        <w:bottom w:val="none" w:sz="0" w:space="0" w:color="auto"/>
        <w:right w:val="none" w:sz="0" w:space="0" w:color="auto"/>
      </w:divBdr>
    </w:div>
    <w:div w:id="1500460010">
      <w:bodyDiv w:val="1"/>
      <w:marLeft w:val="0"/>
      <w:marRight w:val="0"/>
      <w:marTop w:val="0"/>
      <w:marBottom w:val="0"/>
      <w:divBdr>
        <w:top w:val="none" w:sz="0" w:space="0" w:color="auto"/>
        <w:left w:val="none" w:sz="0" w:space="0" w:color="auto"/>
        <w:bottom w:val="none" w:sz="0" w:space="0" w:color="auto"/>
        <w:right w:val="none" w:sz="0" w:space="0" w:color="auto"/>
      </w:divBdr>
      <w:divsChild>
        <w:div w:id="1450052839">
          <w:marLeft w:val="907"/>
          <w:marRight w:val="0"/>
          <w:marTop w:val="0"/>
          <w:marBottom w:val="0"/>
          <w:divBdr>
            <w:top w:val="none" w:sz="0" w:space="0" w:color="auto"/>
            <w:left w:val="none" w:sz="0" w:space="0" w:color="auto"/>
            <w:bottom w:val="none" w:sz="0" w:space="0" w:color="auto"/>
            <w:right w:val="none" w:sz="0" w:space="0" w:color="auto"/>
          </w:divBdr>
        </w:div>
        <w:div w:id="1462116747">
          <w:marLeft w:val="907"/>
          <w:marRight w:val="0"/>
          <w:marTop w:val="0"/>
          <w:marBottom w:val="0"/>
          <w:divBdr>
            <w:top w:val="none" w:sz="0" w:space="0" w:color="auto"/>
            <w:left w:val="none" w:sz="0" w:space="0" w:color="auto"/>
            <w:bottom w:val="none" w:sz="0" w:space="0" w:color="auto"/>
            <w:right w:val="none" w:sz="0" w:space="0" w:color="auto"/>
          </w:divBdr>
        </w:div>
        <w:div w:id="1749226990">
          <w:marLeft w:val="907"/>
          <w:marRight w:val="0"/>
          <w:marTop w:val="0"/>
          <w:marBottom w:val="0"/>
          <w:divBdr>
            <w:top w:val="none" w:sz="0" w:space="0" w:color="auto"/>
            <w:left w:val="none" w:sz="0" w:space="0" w:color="auto"/>
            <w:bottom w:val="none" w:sz="0" w:space="0" w:color="auto"/>
            <w:right w:val="none" w:sz="0" w:space="0" w:color="auto"/>
          </w:divBdr>
        </w:div>
        <w:div w:id="1949660464">
          <w:marLeft w:val="907"/>
          <w:marRight w:val="0"/>
          <w:marTop w:val="0"/>
          <w:marBottom w:val="0"/>
          <w:divBdr>
            <w:top w:val="none" w:sz="0" w:space="0" w:color="auto"/>
            <w:left w:val="none" w:sz="0" w:space="0" w:color="auto"/>
            <w:bottom w:val="none" w:sz="0" w:space="0" w:color="auto"/>
            <w:right w:val="none" w:sz="0" w:space="0" w:color="auto"/>
          </w:divBdr>
        </w:div>
      </w:divsChild>
    </w:div>
    <w:div w:id="1508977924">
      <w:bodyDiv w:val="1"/>
      <w:marLeft w:val="0"/>
      <w:marRight w:val="0"/>
      <w:marTop w:val="0"/>
      <w:marBottom w:val="0"/>
      <w:divBdr>
        <w:top w:val="none" w:sz="0" w:space="0" w:color="auto"/>
        <w:left w:val="none" w:sz="0" w:space="0" w:color="auto"/>
        <w:bottom w:val="none" w:sz="0" w:space="0" w:color="auto"/>
        <w:right w:val="none" w:sz="0" w:space="0" w:color="auto"/>
      </w:divBdr>
      <w:divsChild>
        <w:div w:id="6369608">
          <w:marLeft w:val="1454"/>
          <w:marRight w:val="0"/>
          <w:marTop w:val="0"/>
          <w:marBottom w:val="0"/>
          <w:divBdr>
            <w:top w:val="none" w:sz="0" w:space="0" w:color="auto"/>
            <w:left w:val="none" w:sz="0" w:space="0" w:color="auto"/>
            <w:bottom w:val="none" w:sz="0" w:space="0" w:color="auto"/>
            <w:right w:val="none" w:sz="0" w:space="0" w:color="auto"/>
          </w:divBdr>
        </w:div>
        <w:div w:id="38013770">
          <w:marLeft w:val="1454"/>
          <w:marRight w:val="0"/>
          <w:marTop w:val="0"/>
          <w:marBottom w:val="0"/>
          <w:divBdr>
            <w:top w:val="none" w:sz="0" w:space="0" w:color="auto"/>
            <w:left w:val="none" w:sz="0" w:space="0" w:color="auto"/>
            <w:bottom w:val="none" w:sz="0" w:space="0" w:color="auto"/>
            <w:right w:val="none" w:sz="0" w:space="0" w:color="auto"/>
          </w:divBdr>
        </w:div>
        <w:div w:id="170412387">
          <w:marLeft w:val="1454"/>
          <w:marRight w:val="0"/>
          <w:marTop w:val="0"/>
          <w:marBottom w:val="0"/>
          <w:divBdr>
            <w:top w:val="none" w:sz="0" w:space="0" w:color="auto"/>
            <w:left w:val="none" w:sz="0" w:space="0" w:color="auto"/>
            <w:bottom w:val="none" w:sz="0" w:space="0" w:color="auto"/>
            <w:right w:val="none" w:sz="0" w:space="0" w:color="auto"/>
          </w:divBdr>
        </w:div>
        <w:div w:id="487064218">
          <w:marLeft w:val="734"/>
          <w:marRight w:val="0"/>
          <w:marTop w:val="0"/>
          <w:marBottom w:val="0"/>
          <w:divBdr>
            <w:top w:val="none" w:sz="0" w:space="0" w:color="auto"/>
            <w:left w:val="none" w:sz="0" w:space="0" w:color="auto"/>
            <w:bottom w:val="none" w:sz="0" w:space="0" w:color="auto"/>
            <w:right w:val="none" w:sz="0" w:space="0" w:color="auto"/>
          </w:divBdr>
        </w:div>
        <w:div w:id="511140697">
          <w:marLeft w:val="1454"/>
          <w:marRight w:val="0"/>
          <w:marTop w:val="0"/>
          <w:marBottom w:val="0"/>
          <w:divBdr>
            <w:top w:val="none" w:sz="0" w:space="0" w:color="auto"/>
            <w:left w:val="none" w:sz="0" w:space="0" w:color="auto"/>
            <w:bottom w:val="none" w:sz="0" w:space="0" w:color="auto"/>
            <w:right w:val="none" w:sz="0" w:space="0" w:color="auto"/>
          </w:divBdr>
        </w:div>
        <w:div w:id="832188334">
          <w:marLeft w:val="1454"/>
          <w:marRight w:val="0"/>
          <w:marTop w:val="0"/>
          <w:marBottom w:val="0"/>
          <w:divBdr>
            <w:top w:val="none" w:sz="0" w:space="0" w:color="auto"/>
            <w:left w:val="none" w:sz="0" w:space="0" w:color="auto"/>
            <w:bottom w:val="none" w:sz="0" w:space="0" w:color="auto"/>
            <w:right w:val="none" w:sz="0" w:space="0" w:color="auto"/>
          </w:divBdr>
        </w:div>
        <w:div w:id="884372024">
          <w:marLeft w:val="734"/>
          <w:marRight w:val="0"/>
          <w:marTop w:val="0"/>
          <w:marBottom w:val="0"/>
          <w:divBdr>
            <w:top w:val="none" w:sz="0" w:space="0" w:color="auto"/>
            <w:left w:val="none" w:sz="0" w:space="0" w:color="auto"/>
            <w:bottom w:val="none" w:sz="0" w:space="0" w:color="auto"/>
            <w:right w:val="none" w:sz="0" w:space="0" w:color="auto"/>
          </w:divBdr>
        </w:div>
        <w:div w:id="1324773304">
          <w:marLeft w:val="734"/>
          <w:marRight w:val="0"/>
          <w:marTop w:val="0"/>
          <w:marBottom w:val="0"/>
          <w:divBdr>
            <w:top w:val="none" w:sz="0" w:space="0" w:color="auto"/>
            <w:left w:val="none" w:sz="0" w:space="0" w:color="auto"/>
            <w:bottom w:val="none" w:sz="0" w:space="0" w:color="auto"/>
            <w:right w:val="none" w:sz="0" w:space="0" w:color="auto"/>
          </w:divBdr>
        </w:div>
        <w:div w:id="1679312780">
          <w:marLeft w:val="734"/>
          <w:marRight w:val="0"/>
          <w:marTop w:val="0"/>
          <w:marBottom w:val="0"/>
          <w:divBdr>
            <w:top w:val="none" w:sz="0" w:space="0" w:color="auto"/>
            <w:left w:val="none" w:sz="0" w:space="0" w:color="auto"/>
            <w:bottom w:val="none" w:sz="0" w:space="0" w:color="auto"/>
            <w:right w:val="none" w:sz="0" w:space="0" w:color="auto"/>
          </w:divBdr>
        </w:div>
        <w:div w:id="1862425618">
          <w:marLeft w:val="1454"/>
          <w:marRight w:val="0"/>
          <w:marTop w:val="0"/>
          <w:marBottom w:val="0"/>
          <w:divBdr>
            <w:top w:val="none" w:sz="0" w:space="0" w:color="auto"/>
            <w:left w:val="none" w:sz="0" w:space="0" w:color="auto"/>
            <w:bottom w:val="none" w:sz="0" w:space="0" w:color="auto"/>
            <w:right w:val="none" w:sz="0" w:space="0" w:color="auto"/>
          </w:divBdr>
        </w:div>
        <w:div w:id="1999922112">
          <w:marLeft w:val="1454"/>
          <w:marRight w:val="0"/>
          <w:marTop w:val="0"/>
          <w:marBottom w:val="0"/>
          <w:divBdr>
            <w:top w:val="none" w:sz="0" w:space="0" w:color="auto"/>
            <w:left w:val="none" w:sz="0" w:space="0" w:color="auto"/>
            <w:bottom w:val="none" w:sz="0" w:space="0" w:color="auto"/>
            <w:right w:val="none" w:sz="0" w:space="0" w:color="auto"/>
          </w:divBdr>
        </w:div>
      </w:divsChild>
    </w:div>
    <w:div w:id="1511797103">
      <w:bodyDiv w:val="1"/>
      <w:marLeft w:val="0"/>
      <w:marRight w:val="0"/>
      <w:marTop w:val="0"/>
      <w:marBottom w:val="0"/>
      <w:divBdr>
        <w:top w:val="none" w:sz="0" w:space="0" w:color="auto"/>
        <w:left w:val="none" w:sz="0" w:space="0" w:color="auto"/>
        <w:bottom w:val="none" w:sz="0" w:space="0" w:color="auto"/>
        <w:right w:val="none" w:sz="0" w:space="0" w:color="auto"/>
      </w:divBdr>
      <w:divsChild>
        <w:div w:id="35930930">
          <w:marLeft w:val="547"/>
          <w:marRight w:val="720"/>
          <w:marTop w:val="0"/>
          <w:marBottom w:val="0"/>
          <w:divBdr>
            <w:top w:val="none" w:sz="0" w:space="0" w:color="auto"/>
            <w:left w:val="none" w:sz="0" w:space="0" w:color="auto"/>
            <w:bottom w:val="none" w:sz="0" w:space="0" w:color="auto"/>
            <w:right w:val="none" w:sz="0" w:space="0" w:color="auto"/>
          </w:divBdr>
        </w:div>
        <w:div w:id="615255776">
          <w:marLeft w:val="547"/>
          <w:marRight w:val="720"/>
          <w:marTop w:val="0"/>
          <w:marBottom w:val="0"/>
          <w:divBdr>
            <w:top w:val="none" w:sz="0" w:space="0" w:color="auto"/>
            <w:left w:val="none" w:sz="0" w:space="0" w:color="auto"/>
            <w:bottom w:val="none" w:sz="0" w:space="0" w:color="auto"/>
            <w:right w:val="none" w:sz="0" w:space="0" w:color="auto"/>
          </w:divBdr>
        </w:div>
        <w:div w:id="676077285">
          <w:marLeft w:val="547"/>
          <w:marRight w:val="720"/>
          <w:marTop w:val="0"/>
          <w:marBottom w:val="0"/>
          <w:divBdr>
            <w:top w:val="none" w:sz="0" w:space="0" w:color="auto"/>
            <w:left w:val="none" w:sz="0" w:space="0" w:color="auto"/>
            <w:bottom w:val="none" w:sz="0" w:space="0" w:color="auto"/>
            <w:right w:val="none" w:sz="0" w:space="0" w:color="auto"/>
          </w:divBdr>
        </w:div>
        <w:div w:id="892929457">
          <w:marLeft w:val="547"/>
          <w:marRight w:val="720"/>
          <w:marTop w:val="0"/>
          <w:marBottom w:val="0"/>
          <w:divBdr>
            <w:top w:val="none" w:sz="0" w:space="0" w:color="auto"/>
            <w:left w:val="none" w:sz="0" w:space="0" w:color="auto"/>
            <w:bottom w:val="none" w:sz="0" w:space="0" w:color="auto"/>
            <w:right w:val="none" w:sz="0" w:space="0" w:color="auto"/>
          </w:divBdr>
        </w:div>
        <w:div w:id="1277101805">
          <w:marLeft w:val="547"/>
          <w:marRight w:val="720"/>
          <w:marTop w:val="0"/>
          <w:marBottom w:val="0"/>
          <w:divBdr>
            <w:top w:val="none" w:sz="0" w:space="0" w:color="auto"/>
            <w:left w:val="none" w:sz="0" w:space="0" w:color="auto"/>
            <w:bottom w:val="none" w:sz="0" w:space="0" w:color="auto"/>
            <w:right w:val="none" w:sz="0" w:space="0" w:color="auto"/>
          </w:divBdr>
        </w:div>
        <w:div w:id="1297177635">
          <w:marLeft w:val="547"/>
          <w:marRight w:val="720"/>
          <w:marTop w:val="0"/>
          <w:marBottom w:val="0"/>
          <w:divBdr>
            <w:top w:val="none" w:sz="0" w:space="0" w:color="auto"/>
            <w:left w:val="none" w:sz="0" w:space="0" w:color="auto"/>
            <w:bottom w:val="none" w:sz="0" w:space="0" w:color="auto"/>
            <w:right w:val="none" w:sz="0" w:space="0" w:color="auto"/>
          </w:divBdr>
        </w:div>
        <w:div w:id="1640107793">
          <w:marLeft w:val="547"/>
          <w:marRight w:val="720"/>
          <w:marTop w:val="0"/>
          <w:marBottom w:val="0"/>
          <w:divBdr>
            <w:top w:val="none" w:sz="0" w:space="0" w:color="auto"/>
            <w:left w:val="none" w:sz="0" w:space="0" w:color="auto"/>
            <w:bottom w:val="none" w:sz="0" w:space="0" w:color="auto"/>
            <w:right w:val="none" w:sz="0" w:space="0" w:color="auto"/>
          </w:divBdr>
        </w:div>
        <w:div w:id="1764911636">
          <w:marLeft w:val="547"/>
          <w:marRight w:val="720"/>
          <w:marTop w:val="0"/>
          <w:marBottom w:val="0"/>
          <w:divBdr>
            <w:top w:val="none" w:sz="0" w:space="0" w:color="auto"/>
            <w:left w:val="none" w:sz="0" w:space="0" w:color="auto"/>
            <w:bottom w:val="none" w:sz="0" w:space="0" w:color="auto"/>
            <w:right w:val="none" w:sz="0" w:space="0" w:color="auto"/>
          </w:divBdr>
        </w:div>
      </w:divsChild>
    </w:div>
    <w:div w:id="1511873335">
      <w:bodyDiv w:val="1"/>
      <w:marLeft w:val="0"/>
      <w:marRight w:val="0"/>
      <w:marTop w:val="0"/>
      <w:marBottom w:val="0"/>
      <w:divBdr>
        <w:top w:val="none" w:sz="0" w:space="0" w:color="auto"/>
        <w:left w:val="none" w:sz="0" w:space="0" w:color="auto"/>
        <w:bottom w:val="none" w:sz="0" w:space="0" w:color="auto"/>
        <w:right w:val="none" w:sz="0" w:space="0" w:color="auto"/>
      </w:divBdr>
      <w:divsChild>
        <w:div w:id="37243931">
          <w:marLeft w:val="1555"/>
          <w:marRight w:val="0"/>
          <w:marTop w:val="0"/>
          <w:marBottom w:val="0"/>
          <w:divBdr>
            <w:top w:val="none" w:sz="0" w:space="0" w:color="auto"/>
            <w:left w:val="none" w:sz="0" w:space="0" w:color="auto"/>
            <w:bottom w:val="none" w:sz="0" w:space="0" w:color="auto"/>
            <w:right w:val="none" w:sz="0" w:space="0" w:color="auto"/>
          </w:divBdr>
        </w:div>
        <w:div w:id="636449032">
          <w:marLeft w:val="1555"/>
          <w:marRight w:val="0"/>
          <w:marTop w:val="0"/>
          <w:marBottom w:val="0"/>
          <w:divBdr>
            <w:top w:val="none" w:sz="0" w:space="0" w:color="auto"/>
            <w:left w:val="none" w:sz="0" w:space="0" w:color="auto"/>
            <w:bottom w:val="none" w:sz="0" w:space="0" w:color="auto"/>
            <w:right w:val="none" w:sz="0" w:space="0" w:color="auto"/>
          </w:divBdr>
        </w:div>
        <w:div w:id="759330685">
          <w:marLeft w:val="1555"/>
          <w:marRight w:val="0"/>
          <w:marTop w:val="0"/>
          <w:marBottom w:val="0"/>
          <w:divBdr>
            <w:top w:val="none" w:sz="0" w:space="0" w:color="auto"/>
            <w:left w:val="none" w:sz="0" w:space="0" w:color="auto"/>
            <w:bottom w:val="none" w:sz="0" w:space="0" w:color="auto"/>
            <w:right w:val="none" w:sz="0" w:space="0" w:color="auto"/>
          </w:divBdr>
        </w:div>
        <w:div w:id="893851114">
          <w:marLeft w:val="936"/>
          <w:marRight w:val="0"/>
          <w:marTop w:val="0"/>
          <w:marBottom w:val="0"/>
          <w:divBdr>
            <w:top w:val="none" w:sz="0" w:space="0" w:color="auto"/>
            <w:left w:val="none" w:sz="0" w:space="0" w:color="auto"/>
            <w:bottom w:val="none" w:sz="0" w:space="0" w:color="auto"/>
            <w:right w:val="none" w:sz="0" w:space="0" w:color="auto"/>
          </w:divBdr>
        </w:div>
        <w:div w:id="902983295">
          <w:marLeft w:val="965"/>
          <w:marRight w:val="0"/>
          <w:marTop w:val="0"/>
          <w:marBottom w:val="0"/>
          <w:divBdr>
            <w:top w:val="none" w:sz="0" w:space="0" w:color="auto"/>
            <w:left w:val="none" w:sz="0" w:space="0" w:color="auto"/>
            <w:bottom w:val="none" w:sz="0" w:space="0" w:color="auto"/>
            <w:right w:val="none" w:sz="0" w:space="0" w:color="auto"/>
          </w:divBdr>
        </w:div>
        <w:div w:id="918100418">
          <w:marLeft w:val="1555"/>
          <w:marRight w:val="0"/>
          <w:marTop w:val="0"/>
          <w:marBottom w:val="0"/>
          <w:divBdr>
            <w:top w:val="none" w:sz="0" w:space="0" w:color="auto"/>
            <w:left w:val="none" w:sz="0" w:space="0" w:color="auto"/>
            <w:bottom w:val="none" w:sz="0" w:space="0" w:color="auto"/>
            <w:right w:val="none" w:sz="0" w:space="0" w:color="auto"/>
          </w:divBdr>
        </w:div>
        <w:div w:id="1035623123">
          <w:marLeft w:val="1555"/>
          <w:marRight w:val="0"/>
          <w:marTop w:val="0"/>
          <w:marBottom w:val="0"/>
          <w:divBdr>
            <w:top w:val="none" w:sz="0" w:space="0" w:color="auto"/>
            <w:left w:val="none" w:sz="0" w:space="0" w:color="auto"/>
            <w:bottom w:val="none" w:sz="0" w:space="0" w:color="auto"/>
            <w:right w:val="none" w:sz="0" w:space="0" w:color="auto"/>
          </w:divBdr>
        </w:div>
        <w:div w:id="1039356309">
          <w:marLeft w:val="1555"/>
          <w:marRight w:val="0"/>
          <w:marTop w:val="0"/>
          <w:marBottom w:val="0"/>
          <w:divBdr>
            <w:top w:val="none" w:sz="0" w:space="0" w:color="auto"/>
            <w:left w:val="none" w:sz="0" w:space="0" w:color="auto"/>
            <w:bottom w:val="none" w:sz="0" w:space="0" w:color="auto"/>
            <w:right w:val="none" w:sz="0" w:space="0" w:color="auto"/>
          </w:divBdr>
        </w:div>
        <w:div w:id="1051420094">
          <w:marLeft w:val="1555"/>
          <w:marRight w:val="0"/>
          <w:marTop w:val="0"/>
          <w:marBottom w:val="0"/>
          <w:divBdr>
            <w:top w:val="none" w:sz="0" w:space="0" w:color="auto"/>
            <w:left w:val="none" w:sz="0" w:space="0" w:color="auto"/>
            <w:bottom w:val="none" w:sz="0" w:space="0" w:color="auto"/>
            <w:right w:val="none" w:sz="0" w:space="0" w:color="auto"/>
          </w:divBdr>
        </w:div>
        <w:div w:id="1172796422">
          <w:marLeft w:val="1555"/>
          <w:marRight w:val="0"/>
          <w:marTop w:val="0"/>
          <w:marBottom w:val="0"/>
          <w:divBdr>
            <w:top w:val="none" w:sz="0" w:space="0" w:color="auto"/>
            <w:left w:val="none" w:sz="0" w:space="0" w:color="auto"/>
            <w:bottom w:val="none" w:sz="0" w:space="0" w:color="auto"/>
            <w:right w:val="none" w:sz="0" w:space="0" w:color="auto"/>
          </w:divBdr>
        </w:div>
        <w:div w:id="1265503785">
          <w:marLeft w:val="1555"/>
          <w:marRight w:val="0"/>
          <w:marTop w:val="0"/>
          <w:marBottom w:val="0"/>
          <w:divBdr>
            <w:top w:val="none" w:sz="0" w:space="0" w:color="auto"/>
            <w:left w:val="none" w:sz="0" w:space="0" w:color="auto"/>
            <w:bottom w:val="none" w:sz="0" w:space="0" w:color="auto"/>
            <w:right w:val="none" w:sz="0" w:space="0" w:color="auto"/>
          </w:divBdr>
        </w:div>
        <w:div w:id="1740592333">
          <w:marLeft w:val="1555"/>
          <w:marRight w:val="0"/>
          <w:marTop w:val="0"/>
          <w:marBottom w:val="0"/>
          <w:divBdr>
            <w:top w:val="none" w:sz="0" w:space="0" w:color="auto"/>
            <w:left w:val="none" w:sz="0" w:space="0" w:color="auto"/>
            <w:bottom w:val="none" w:sz="0" w:space="0" w:color="auto"/>
            <w:right w:val="none" w:sz="0" w:space="0" w:color="auto"/>
          </w:divBdr>
        </w:div>
        <w:div w:id="1775785071">
          <w:marLeft w:val="1555"/>
          <w:marRight w:val="0"/>
          <w:marTop w:val="0"/>
          <w:marBottom w:val="0"/>
          <w:divBdr>
            <w:top w:val="none" w:sz="0" w:space="0" w:color="auto"/>
            <w:left w:val="none" w:sz="0" w:space="0" w:color="auto"/>
            <w:bottom w:val="none" w:sz="0" w:space="0" w:color="auto"/>
            <w:right w:val="none" w:sz="0" w:space="0" w:color="auto"/>
          </w:divBdr>
        </w:div>
        <w:div w:id="1777019248">
          <w:marLeft w:val="1555"/>
          <w:marRight w:val="0"/>
          <w:marTop w:val="0"/>
          <w:marBottom w:val="0"/>
          <w:divBdr>
            <w:top w:val="none" w:sz="0" w:space="0" w:color="auto"/>
            <w:left w:val="none" w:sz="0" w:space="0" w:color="auto"/>
            <w:bottom w:val="none" w:sz="0" w:space="0" w:color="auto"/>
            <w:right w:val="none" w:sz="0" w:space="0" w:color="auto"/>
          </w:divBdr>
        </w:div>
        <w:div w:id="2041471015">
          <w:marLeft w:val="965"/>
          <w:marRight w:val="0"/>
          <w:marTop w:val="0"/>
          <w:marBottom w:val="0"/>
          <w:divBdr>
            <w:top w:val="none" w:sz="0" w:space="0" w:color="auto"/>
            <w:left w:val="none" w:sz="0" w:space="0" w:color="auto"/>
            <w:bottom w:val="none" w:sz="0" w:space="0" w:color="auto"/>
            <w:right w:val="none" w:sz="0" w:space="0" w:color="auto"/>
          </w:divBdr>
        </w:div>
        <w:div w:id="2049798462">
          <w:marLeft w:val="1555"/>
          <w:marRight w:val="0"/>
          <w:marTop w:val="0"/>
          <w:marBottom w:val="0"/>
          <w:divBdr>
            <w:top w:val="none" w:sz="0" w:space="0" w:color="auto"/>
            <w:left w:val="none" w:sz="0" w:space="0" w:color="auto"/>
            <w:bottom w:val="none" w:sz="0" w:space="0" w:color="auto"/>
            <w:right w:val="none" w:sz="0" w:space="0" w:color="auto"/>
          </w:divBdr>
        </w:div>
      </w:divsChild>
    </w:div>
    <w:div w:id="1512597723">
      <w:bodyDiv w:val="1"/>
      <w:marLeft w:val="0"/>
      <w:marRight w:val="0"/>
      <w:marTop w:val="0"/>
      <w:marBottom w:val="0"/>
      <w:divBdr>
        <w:top w:val="none" w:sz="0" w:space="0" w:color="auto"/>
        <w:left w:val="none" w:sz="0" w:space="0" w:color="auto"/>
        <w:bottom w:val="none" w:sz="0" w:space="0" w:color="auto"/>
        <w:right w:val="none" w:sz="0" w:space="0" w:color="auto"/>
      </w:divBdr>
      <w:divsChild>
        <w:div w:id="101727906">
          <w:marLeft w:val="446"/>
          <w:marRight w:val="0"/>
          <w:marTop w:val="0"/>
          <w:marBottom w:val="0"/>
          <w:divBdr>
            <w:top w:val="none" w:sz="0" w:space="0" w:color="auto"/>
            <w:left w:val="none" w:sz="0" w:space="0" w:color="auto"/>
            <w:bottom w:val="none" w:sz="0" w:space="0" w:color="auto"/>
            <w:right w:val="none" w:sz="0" w:space="0" w:color="auto"/>
          </w:divBdr>
        </w:div>
        <w:div w:id="467893523">
          <w:marLeft w:val="446"/>
          <w:marRight w:val="0"/>
          <w:marTop w:val="0"/>
          <w:marBottom w:val="0"/>
          <w:divBdr>
            <w:top w:val="none" w:sz="0" w:space="0" w:color="auto"/>
            <w:left w:val="none" w:sz="0" w:space="0" w:color="auto"/>
            <w:bottom w:val="none" w:sz="0" w:space="0" w:color="auto"/>
            <w:right w:val="none" w:sz="0" w:space="0" w:color="auto"/>
          </w:divBdr>
        </w:div>
        <w:div w:id="873075914">
          <w:marLeft w:val="446"/>
          <w:marRight w:val="0"/>
          <w:marTop w:val="0"/>
          <w:marBottom w:val="0"/>
          <w:divBdr>
            <w:top w:val="none" w:sz="0" w:space="0" w:color="auto"/>
            <w:left w:val="none" w:sz="0" w:space="0" w:color="auto"/>
            <w:bottom w:val="none" w:sz="0" w:space="0" w:color="auto"/>
            <w:right w:val="none" w:sz="0" w:space="0" w:color="auto"/>
          </w:divBdr>
        </w:div>
        <w:div w:id="1359889816">
          <w:marLeft w:val="446"/>
          <w:marRight w:val="0"/>
          <w:marTop w:val="0"/>
          <w:marBottom w:val="0"/>
          <w:divBdr>
            <w:top w:val="none" w:sz="0" w:space="0" w:color="auto"/>
            <w:left w:val="none" w:sz="0" w:space="0" w:color="auto"/>
            <w:bottom w:val="none" w:sz="0" w:space="0" w:color="auto"/>
            <w:right w:val="none" w:sz="0" w:space="0" w:color="auto"/>
          </w:divBdr>
        </w:div>
        <w:div w:id="1440367022">
          <w:marLeft w:val="446"/>
          <w:marRight w:val="0"/>
          <w:marTop w:val="0"/>
          <w:marBottom w:val="0"/>
          <w:divBdr>
            <w:top w:val="none" w:sz="0" w:space="0" w:color="auto"/>
            <w:left w:val="none" w:sz="0" w:space="0" w:color="auto"/>
            <w:bottom w:val="none" w:sz="0" w:space="0" w:color="auto"/>
            <w:right w:val="none" w:sz="0" w:space="0" w:color="auto"/>
          </w:divBdr>
        </w:div>
        <w:div w:id="1512261105">
          <w:marLeft w:val="446"/>
          <w:marRight w:val="0"/>
          <w:marTop w:val="0"/>
          <w:marBottom w:val="0"/>
          <w:divBdr>
            <w:top w:val="none" w:sz="0" w:space="0" w:color="auto"/>
            <w:left w:val="none" w:sz="0" w:space="0" w:color="auto"/>
            <w:bottom w:val="none" w:sz="0" w:space="0" w:color="auto"/>
            <w:right w:val="none" w:sz="0" w:space="0" w:color="auto"/>
          </w:divBdr>
        </w:div>
        <w:div w:id="1900818182">
          <w:marLeft w:val="446"/>
          <w:marRight w:val="0"/>
          <w:marTop w:val="0"/>
          <w:marBottom w:val="0"/>
          <w:divBdr>
            <w:top w:val="none" w:sz="0" w:space="0" w:color="auto"/>
            <w:left w:val="none" w:sz="0" w:space="0" w:color="auto"/>
            <w:bottom w:val="none" w:sz="0" w:space="0" w:color="auto"/>
            <w:right w:val="none" w:sz="0" w:space="0" w:color="auto"/>
          </w:divBdr>
        </w:div>
      </w:divsChild>
    </w:div>
    <w:div w:id="1515730590">
      <w:bodyDiv w:val="1"/>
      <w:marLeft w:val="0"/>
      <w:marRight w:val="0"/>
      <w:marTop w:val="0"/>
      <w:marBottom w:val="0"/>
      <w:divBdr>
        <w:top w:val="none" w:sz="0" w:space="0" w:color="auto"/>
        <w:left w:val="none" w:sz="0" w:space="0" w:color="auto"/>
        <w:bottom w:val="none" w:sz="0" w:space="0" w:color="auto"/>
        <w:right w:val="none" w:sz="0" w:space="0" w:color="auto"/>
      </w:divBdr>
    </w:div>
    <w:div w:id="1522157686">
      <w:bodyDiv w:val="1"/>
      <w:marLeft w:val="0"/>
      <w:marRight w:val="0"/>
      <w:marTop w:val="0"/>
      <w:marBottom w:val="0"/>
      <w:divBdr>
        <w:top w:val="none" w:sz="0" w:space="0" w:color="auto"/>
        <w:left w:val="none" w:sz="0" w:space="0" w:color="auto"/>
        <w:bottom w:val="none" w:sz="0" w:space="0" w:color="auto"/>
        <w:right w:val="none" w:sz="0" w:space="0" w:color="auto"/>
      </w:divBdr>
      <w:divsChild>
        <w:div w:id="616522631">
          <w:marLeft w:val="547"/>
          <w:marRight w:val="0"/>
          <w:marTop w:val="134"/>
          <w:marBottom w:val="0"/>
          <w:divBdr>
            <w:top w:val="none" w:sz="0" w:space="0" w:color="auto"/>
            <w:left w:val="none" w:sz="0" w:space="0" w:color="auto"/>
            <w:bottom w:val="none" w:sz="0" w:space="0" w:color="auto"/>
            <w:right w:val="none" w:sz="0" w:space="0" w:color="auto"/>
          </w:divBdr>
        </w:div>
        <w:div w:id="808019070">
          <w:marLeft w:val="547"/>
          <w:marRight w:val="0"/>
          <w:marTop w:val="134"/>
          <w:marBottom w:val="0"/>
          <w:divBdr>
            <w:top w:val="none" w:sz="0" w:space="0" w:color="auto"/>
            <w:left w:val="none" w:sz="0" w:space="0" w:color="auto"/>
            <w:bottom w:val="none" w:sz="0" w:space="0" w:color="auto"/>
            <w:right w:val="none" w:sz="0" w:space="0" w:color="auto"/>
          </w:divBdr>
        </w:div>
        <w:div w:id="1492868252">
          <w:marLeft w:val="547"/>
          <w:marRight w:val="0"/>
          <w:marTop w:val="134"/>
          <w:marBottom w:val="0"/>
          <w:divBdr>
            <w:top w:val="none" w:sz="0" w:space="0" w:color="auto"/>
            <w:left w:val="none" w:sz="0" w:space="0" w:color="auto"/>
            <w:bottom w:val="none" w:sz="0" w:space="0" w:color="auto"/>
            <w:right w:val="none" w:sz="0" w:space="0" w:color="auto"/>
          </w:divBdr>
        </w:div>
        <w:div w:id="1624313561">
          <w:marLeft w:val="547"/>
          <w:marRight w:val="0"/>
          <w:marTop w:val="134"/>
          <w:marBottom w:val="0"/>
          <w:divBdr>
            <w:top w:val="none" w:sz="0" w:space="0" w:color="auto"/>
            <w:left w:val="none" w:sz="0" w:space="0" w:color="auto"/>
            <w:bottom w:val="none" w:sz="0" w:space="0" w:color="auto"/>
            <w:right w:val="none" w:sz="0" w:space="0" w:color="auto"/>
          </w:divBdr>
        </w:div>
        <w:div w:id="1973826352">
          <w:marLeft w:val="547"/>
          <w:marRight w:val="0"/>
          <w:marTop w:val="134"/>
          <w:marBottom w:val="0"/>
          <w:divBdr>
            <w:top w:val="none" w:sz="0" w:space="0" w:color="auto"/>
            <w:left w:val="none" w:sz="0" w:space="0" w:color="auto"/>
            <w:bottom w:val="none" w:sz="0" w:space="0" w:color="auto"/>
            <w:right w:val="none" w:sz="0" w:space="0" w:color="auto"/>
          </w:divBdr>
        </w:div>
      </w:divsChild>
    </w:div>
    <w:div w:id="1525170356">
      <w:bodyDiv w:val="1"/>
      <w:marLeft w:val="0"/>
      <w:marRight w:val="0"/>
      <w:marTop w:val="0"/>
      <w:marBottom w:val="0"/>
      <w:divBdr>
        <w:top w:val="none" w:sz="0" w:space="0" w:color="auto"/>
        <w:left w:val="none" w:sz="0" w:space="0" w:color="auto"/>
        <w:bottom w:val="none" w:sz="0" w:space="0" w:color="auto"/>
        <w:right w:val="none" w:sz="0" w:space="0" w:color="auto"/>
      </w:divBdr>
      <w:divsChild>
        <w:div w:id="388656478">
          <w:marLeft w:val="547"/>
          <w:marRight w:val="0"/>
          <w:marTop w:val="173"/>
          <w:marBottom w:val="0"/>
          <w:divBdr>
            <w:top w:val="none" w:sz="0" w:space="0" w:color="auto"/>
            <w:left w:val="none" w:sz="0" w:space="0" w:color="auto"/>
            <w:bottom w:val="none" w:sz="0" w:space="0" w:color="auto"/>
            <w:right w:val="none" w:sz="0" w:space="0" w:color="auto"/>
          </w:divBdr>
        </w:div>
        <w:div w:id="1291400256">
          <w:marLeft w:val="547"/>
          <w:marRight w:val="0"/>
          <w:marTop w:val="173"/>
          <w:marBottom w:val="0"/>
          <w:divBdr>
            <w:top w:val="none" w:sz="0" w:space="0" w:color="auto"/>
            <w:left w:val="none" w:sz="0" w:space="0" w:color="auto"/>
            <w:bottom w:val="none" w:sz="0" w:space="0" w:color="auto"/>
            <w:right w:val="none" w:sz="0" w:space="0" w:color="auto"/>
          </w:divBdr>
        </w:div>
        <w:div w:id="1367759514">
          <w:marLeft w:val="547"/>
          <w:marRight w:val="0"/>
          <w:marTop w:val="173"/>
          <w:marBottom w:val="0"/>
          <w:divBdr>
            <w:top w:val="none" w:sz="0" w:space="0" w:color="auto"/>
            <w:left w:val="none" w:sz="0" w:space="0" w:color="auto"/>
            <w:bottom w:val="none" w:sz="0" w:space="0" w:color="auto"/>
            <w:right w:val="none" w:sz="0" w:space="0" w:color="auto"/>
          </w:divBdr>
        </w:div>
        <w:div w:id="2059931014">
          <w:marLeft w:val="547"/>
          <w:marRight w:val="0"/>
          <w:marTop w:val="173"/>
          <w:marBottom w:val="0"/>
          <w:divBdr>
            <w:top w:val="none" w:sz="0" w:space="0" w:color="auto"/>
            <w:left w:val="none" w:sz="0" w:space="0" w:color="auto"/>
            <w:bottom w:val="none" w:sz="0" w:space="0" w:color="auto"/>
            <w:right w:val="none" w:sz="0" w:space="0" w:color="auto"/>
          </w:divBdr>
        </w:div>
      </w:divsChild>
    </w:div>
    <w:div w:id="1527209011">
      <w:bodyDiv w:val="1"/>
      <w:marLeft w:val="0"/>
      <w:marRight w:val="0"/>
      <w:marTop w:val="0"/>
      <w:marBottom w:val="0"/>
      <w:divBdr>
        <w:top w:val="none" w:sz="0" w:space="0" w:color="auto"/>
        <w:left w:val="none" w:sz="0" w:space="0" w:color="auto"/>
        <w:bottom w:val="none" w:sz="0" w:space="0" w:color="auto"/>
        <w:right w:val="none" w:sz="0" w:space="0" w:color="auto"/>
      </w:divBdr>
    </w:div>
    <w:div w:id="1527712966">
      <w:bodyDiv w:val="1"/>
      <w:marLeft w:val="0"/>
      <w:marRight w:val="0"/>
      <w:marTop w:val="0"/>
      <w:marBottom w:val="0"/>
      <w:divBdr>
        <w:top w:val="none" w:sz="0" w:space="0" w:color="auto"/>
        <w:left w:val="none" w:sz="0" w:space="0" w:color="auto"/>
        <w:bottom w:val="none" w:sz="0" w:space="0" w:color="auto"/>
        <w:right w:val="none" w:sz="0" w:space="0" w:color="auto"/>
      </w:divBdr>
    </w:div>
    <w:div w:id="1530878404">
      <w:bodyDiv w:val="1"/>
      <w:marLeft w:val="0"/>
      <w:marRight w:val="0"/>
      <w:marTop w:val="0"/>
      <w:marBottom w:val="0"/>
      <w:divBdr>
        <w:top w:val="none" w:sz="0" w:space="0" w:color="auto"/>
        <w:left w:val="none" w:sz="0" w:space="0" w:color="auto"/>
        <w:bottom w:val="none" w:sz="0" w:space="0" w:color="auto"/>
        <w:right w:val="none" w:sz="0" w:space="0" w:color="auto"/>
      </w:divBdr>
      <w:divsChild>
        <w:div w:id="1378507184">
          <w:marLeft w:val="547"/>
          <w:marRight w:val="0"/>
          <w:marTop w:val="86"/>
          <w:marBottom w:val="0"/>
          <w:divBdr>
            <w:top w:val="none" w:sz="0" w:space="0" w:color="auto"/>
            <w:left w:val="none" w:sz="0" w:space="0" w:color="auto"/>
            <w:bottom w:val="none" w:sz="0" w:space="0" w:color="auto"/>
            <w:right w:val="none" w:sz="0" w:space="0" w:color="auto"/>
          </w:divBdr>
        </w:div>
      </w:divsChild>
    </w:div>
    <w:div w:id="1532760385">
      <w:bodyDiv w:val="1"/>
      <w:marLeft w:val="0"/>
      <w:marRight w:val="0"/>
      <w:marTop w:val="0"/>
      <w:marBottom w:val="0"/>
      <w:divBdr>
        <w:top w:val="none" w:sz="0" w:space="0" w:color="auto"/>
        <w:left w:val="none" w:sz="0" w:space="0" w:color="auto"/>
        <w:bottom w:val="none" w:sz="0" w:space="0" w:color="auto"/>
        <w:right w:val="none" w:sz="0" w:space="0" w:color="auto"/>
      </w:divBdr>
      <w:divsChild>
        <w:div w:id="365761416">
          <w:marLeft w:val="547"/>
          <w:marRight w:val="0"/>
          <w:marTop w:val="77"/>
          <w:marBottom w:val="0"/>
          <w:divBdr>
            <w:top w:val="none" w:sz="0" w:space="0" w:color="auto"/>
            <w:left w:val="none" w:sz="0" w:space="0" w:color="auto"/>
            <w:bottom w:val="none" w:sz="0" w:space="0" w:color="auto"/>
            <w:right w:val="none" w:sz="0" w:space="0" w:color="auto"/>
          </w:divBdr>
        </w:div>
      </w:divsChild>
    </w:div>
    <w:div w:id="1535193942">
      <w:bodyDiv w:val="1"/>
      <w:marLeft w:val="0"/>
      <w:marRight w:val="0"/>
      <w:marTop w:val="0"/>
      <w:marBottom w:val="0"/>
      <w:divBdr>
        <w:top w:val="none" w:sz="0" w:space="0" w:color="auto"/>
        <w:left w:val="none" w:sz="0" w:space="0" w:color="auto"/>
        <w:bottom w:val="none" w:sz="0" w:space="0" w:color="auto"/>
        <w:right w:val="none" w:sz="0" w:space="0" w:color="auto"/>
      </w:divBdr>
    </w:div>
    <w:div w:id="1542401285">
      <w:bodyDiv w:val="1"/>
      <w:marLeft w:val="0"/>
      <w:marRight w:val="0"/>
      <w:marTop w:val="0"/>
      <w:marBottom w:val="0"/>
      <w:divBdr>
        <w:top w:val="none" w:sz="0" w:space="0" w:color="auto"/>
        <w:left w:val="none" w:sz="0" w:space="0" w:color="auto"/>
        <w:bottom w:val="none" w:sz="0" w:space="0" w:color="auto"/>
        <w:right w:val="none" w:sz="0" w:space="0" w:color="auto"/>
      </w:divBdr>
    </w:div>
    <w:div w:id="1546259277">
      <w:bodyDiv w:val="1"/>
      <w:marLeft w:val="0"/>
      <w:marRight w:val="0"/>
      <w:marTop w:val="0"/>
      <w:marBottom w:val="0"/>
      <w:divBdr>
        <w:top w:val="none" w:sz="0" w:space="0" w:color="auto"/>
        <w:left w:val="none" w:sz="0" w:space="0" w:color="auto"/>
        <w:bottom w:val="none" w:sz="0" w:space="0" w:color="auto"/>
        <w:right w:val="none" w:sz="0" w:space="0" w:color="auto"/>
      </w:divBdr>
      <w:divsChild>
        <w:div w:id="1684283020">
          <w:marLeft w:val="720"/>
          <w:marRight w:val="0"/>
          <w:marTop w:val="144"/>
          <w:marBottom w:val="0"/>
          <w:divBdr>
            <w:top w:val="none" w:sz="0" w:space="0" w:color="auto"/>
            <w:left w:val="none" w:sz="0" w:space="0" w:color="auto"/>
            <w:bottom w:val="none" w:sz="0" w:space="0" w:color="auto"/>
            <w:right w:val="none" w:sz="0" w:space="0" w:color="auto"/>
          </w:divBdr>
        </w:div>
        <w:div w:id="1956206458">
          <w:marLeft w:val="720"/>
          <w:marRight w:val="0"/>
          <w:marTop w:val="144"/>
          <w:marBottom w:val="0"/>
          <w:divBdr>
            <w:top w:val="none" w:sz="0" w:space="0" w:color="auto"/>
            <w:left w:val="none" w:sz="0" w:space="0" w:color="auto"/>
            <w:bottom w:val="none" w:sz="0" w:space="0" w:color="auto"/>
            <w:right w:val="none" w:sz="0" w:space="0" w:color="auto"/>
          </w:divBdr>
        </w:div>
        <w:div w:id="2029137438">
          <w:marLeft w:val="720"/>
          <w:marRight w:val="0"/>
          <w:marTop w:val="144"/>
          <w:marBottom w:val="0"/>
          <w:divBdr>
            <w:top w:val="none" w:sz="0" w:space="0" w:color="auto"/>
            <w:left w:val="none" w:sz="0" w:space="0" w:color="auto"/>
            <w:bottom w:val="none" w:sz="0" w:space="0" w:color="auto"/>
            <w:right w:val="none" w:sz="0" w:space="0" w:color="auto"/>
          </w:divBdr>
        </w:div>
      </w:divsChild>
    </w:div>
    <w:div w:id="1559439855">
      <w:bodyDiv w:val="1"/>
      <w:marLeft w:val="0"/>
      <w:marRight w:val="0"/>
      <w:marTop w:val="0"/>
      <w:marBottom w:val="0"/>
      <w:divBdr>
        <w:top w:val="none" w:sz="0" w:space="0" w:color="auto"/>
        <w:left w:val="none" w:sz="0" w:space="0" w:color="auto"/>
        <w:bottom w:val="none" w:sz="0" w:space="0" w:color="auto"/>
        <w:right w:val="none" w:sz="0" w:space="0" w:color="auto"/>
      </w:divBdr>
    </w:div>
    <w:div w:id="1574925894">
      <w:bodyDiv w:val="1"/>
      <w:marLeft w:val="0"/>
      <w:marRight w:val="0"/>
      <w:marTop w:val="0"/>
      <w:marBottom w:val="0"/>
      <w:divBdr>
        <w:top w:val="none" w:sz="0" w:space="0" w:color="auto"/>
        <w:left w:val="none" w:sz="0" w:space="0" w:color="auto"/>
        <w:bottom w:val="none" w:sz="0" w:space="0" w:color="auto"/>
        <w:right w:val="none" w:sz="0" w:space="0" w:color="auto"/>
      </w:divBdr>
      <w:divsChild>
        <w:div w:id="313610585">
          <w:marLeft w:val="432"/>
          <w:marRight w:val="0"/>
          <w:marTop w:val="125"/>
          <w:marBottom w:val="0"/>
          <w:divBdr>
            <w:top w:val="none" w:sz="0" w:space="0" w:color="auto"/>
            <w:left w:val="none" w:sz="0" w:space="0" w:color="auto"/>
            <w:bottom w:val="none" w:sz="0" w:space="0" w:color="auto"/>
            <w:right w:val="none" w:sz="0" w:space="0" w:color="auto"/>
          </w:divBdr>
        </w:div>
        <w:div w:id="442697601">
          <w:marLeft w:val="432"/>
          <w:marRight w:val="0"/>
          <w:marTop w:val="125"/>
          <w:marBottom w:val="0"/>
          <w:divBdr>
            <w:top w:val="none" w:sz="0" w:space="0" w:color="auto"/>
            <w:left w:val="none" w:sz="0" w:space="0" w:color="auto"/>
            <w:bottom w:val="none" w:sz="0" w:space="0" w:color="auto"/>
            <w:right w:val="none" w:sz="0" w:space="0" w:color="auto"/>
          </w:divBdr>
        </w:div>
        <w:div w:id="1769157820">
          <w:marLeft w:val="432"/>
          <w:marRight w:val="0"/>
          <w:marTop w:val="125"/>
          <w:marBottom w:val="0"/>
          <w:divBdr>
            <w:top w:val="none" w:sz="0" w:space="0" w:color="auto"/>
            <w:left w:val="none" w:sz="0" w:space="0" w:color="auto"/>
            <w:bottom w:val="none" w:sz="0" w:space="0" w:color="auto"/>
            <w:right w:val="none" w:sz="0" w:space="0" w:color="auto"/>
          </w:divBdr>
        </w:div>
      </w:divsChild>
    </w:div>
    <w:div w:id="1581018224">
      <w:bodyDiv w:val="1"/>
      <w:marLeft w:val="0"/>
      <w:marRight w:val="0"/>
      <w:marTop w:val="0"/>
      <w:marBottom w:val="0"/>
      <w:divBdr>
        <w:top w:val="none" w:sz="0" w:space="0" w:color="auto"/>
        <w:left w:val="none" w:sz="0" w:space="0" w:color="auto"/>
        <w:bottom w:val="none" w:sz="0" w:space="0" w:color="auto"/>
        <w:right w:val="none" w:sz="0" w:space="0" w:color="auto"/>
      </w:divBdr>
    </w:div>
    <w:div w:id="1581601137">
      <w:bodyDiv w:val="1"/>
      <w:marLeft w:val="0"/>
      <w:marRight w:val="0"/>
      <w:marTop w:val="0"/>
      <w:marBottom w:val="0"/>
      <w:divBdr>
        <w:top w:val="none" w:sz="0" w:space="0" w:color="auto"/>
        <w:left w:val="none" w:sz="0" w:space="0" w:color="auto"/>
        <w:bottom w:val="none" w:sz="0" w:space="0" w:color="auto"/>
        <w:right w:val="none" w:sz="0" w:space="0" w:color="auto"/>
      </w:divBdr>
    </w:div>
    <w:div w:id="1595093558">
      <w:bodyDiv w:val="1"/>
      <w:marLeft w:val="0"/>
      <w:marRight w:val="0"/>
      <w:marTop w:val="0"/>
      <w:marBottom w:val="0"/>
      <w:divBdr>
        <w:top w:val="none" w:sz="0" w:space="0" w:color="auto"/>
        <w:left w:val="none" w:sz="0" w:space="0" w:color="auto"/>
        <w:bottom w:val="none" w:sz="0" w:space="0" w:color="auto"/>
        <w:right w:val="none" w:sz="0" w:space="0" w:color="auto"/>
      </w:divBdr>
    </w:div>
    <w:div w:id="1597983554">
      <w:bodyDiv w:val="1"/>
      <w:marLeft w:val="0"/>
      <w:marRight w:val="0"/>
      <w:marTop w:val="0"/>
      <w:marBottom w:val="0"/>
      <w:divBdr>
        <w:top w:val="none" w:sz="0" w:space="0" w:color="auto"/>
        <w:left w:val="none" w:sz="0" w:space="0" w:color="auto"/>
        <w:bottom w:val="none" w:sz="0" w:space="0" w:color="auto"/>
        <w:right w:val="none" w:sz="0" w:space="0" w:color="auto"/>
      </w:divBdr>
    </w:div>
    <w:div w:id="1599747936">
      <w:bodyDiv w:val="1"/>
      <w:marLeft w:val="0"/>
      <w:marRight w:val="0"/>
      <w:marTop w:val="0"/>
      <w:marBottom w:val="0"/>
      <w:divBdr>
        <w:top w:val="none" w:sz="0" w:space="0" w:color="auto"/>
        <w:left w:val="none" w:sz="0" w:space="0" w:color="auto"/>
        <w:bottom w:val="none" w:sz="0" w:space="0" w:color="auto"/>
        <w:right w:val="none" w:sz="0" w:space="0" w:color="auto"/>
      </w:divBdr>
      <w:divsChild>
        <w:div w:id="332034972">
          <w:marLeft w:val="907"/>
          <w:marRight w:val="0"/>
          <w:marTop w:val="0"/>
          <w:marBottom w:val="0"/>
          <w:divBdr>
            <w:top w:val="none" w:sz="0" w:space="0" w:color="auto"/>
            <w:left w:val="none" w:sz="0" w:space="0" w:color="auto"/>
            <w:bottom w:val="none" w:sz="0" w:space="0" w:color="auto"/>
            <w:right w:val="none" w:sz="0" w:space="0" w:color="auto"/>
          </w:divBdr>
        </w:div>
        <w:div w:id="1675497195">
          <w:marLeft w:val="907"/>
          <w:marRight w:val="0"/>
          <w:marTop w:val="0"/>
          <w:marBottom w:val="0"/>
          <w:divBdr>
            <w:top w:val="none" w:sz="0" w:space="0" w:color="auto"/>
            <w:left w:val="none" w:sz="0" w:space="0" w:color="auto"/>
            <w:bottom w:val="none" w:sz="0" w:space="0" w:color="auto"/>
            <w:right w:val="none" w:sz="0" w:space="0" w:color="auto"/>
          </w:divBdr>
        </w:div>
        <w:div w:id="1843736510">
          <w:marLeft w:val="907"/>
          <w:marRight w:val="0"/>
          <w:marTop w:val="0"/>
          <w:marBottom w:val="0"/>
          <w:divBdr>
            <w:top w:val="none" w:sz="0" w:space="0" w:color="auto"/>
            <w:left w:val="none" w:sz="0" w:space="0" w:color="auto"/>
            <w:bottom w:val="none" w:sz="0" w:space="0" w:color="auto"/>
            <w:right w:val="none" w:sz="0" w:space="0" w:color="auto"/>
          </w:divBdr>
        </w:div>
      </w:divsChild>
    </w:div>
    <w:div w:id="1600721567">
      <w:bodyDiv w:val="1"/>
      <w:marLeft w:val="0"/>
      <w:marRight w:val="0"/>
      <w:marTop w:val="0"/>
      <w:marBottom w:val="0"/>
      <w:divBdr>
        <w:top w:val="none" w:sz="0" w:space="0" w:color="auto"/>
        <w:left w:val="none" w:sz="0" w:space="0" w:color="auto"/>
        <w:bottom w:val="none" w:sz="0" w:space="0" w:color="auto"/>
        <w:right w:val="none" w:sz="0" w:space="0" w:color="auto"/>
      </w:divBdr>
    </w:div>
    <w:div w:id="1611274639">
      <w:bodyDiv w:val="1"/>
      <w:marLeft w:val="0"/>
      <w:marRight w:val="0"/>
      <w:marTop w:val="0"/>
      <w:marBottom w:val="0"/>
      <w:divBdr>
        <w:top w:val="none" w:sz="0" w:space="0" w:color="auto"/>
        <w:left w:val="none" w:sz="0" w:space="0" w:color="auto"/>
        <w:bottom w:val="none" w:sz="0" w:space="0" w:color="auto"/>
        <w:right w:val="none" w:sz="0" w:space="0" w:color="auto"/>
      </w:divBdr>
      <w:divsChild>
        <w:div w:id="136729138">
          <w:marLeft w:val="547"/>
          <w:marRight w:val="0"/>
          <w:marTop w:val="154"/>
          <w:marBottom w:val="0"/>
          <w:divBdr>
            <w:top w:val="none" w:sz="0" w:space="0" w:color="auto"/>
            <w:left w:val="none" w:sz="0" w:space="0" w:color="auto"/>
            <w:bottom w:val="none" w:sz="0" w:space="0" w:color="auto"/>
            <w:right w:val="none" w:sz="0" w:space="0" w:color="auto"/>
          </w:divBdr>
        </w:div>
        <w:div w:id="1047334756">
          <w:marLeft w:val="547"/>
          <w:marRight w:val="0"/>
          <w:marTop w:val="154"/>
          <w:marBottom w:val="0"/>
          <w:divBdr>
            <w:top w:val="none" w:sz="0" w:space="0" w:color="auto"/>
            <w:left w:val="none" w:sz="0" w:space="0" w:color="auto"/>
            <w:bottom w:val="none" w:sz="0" w:space="0" w:color="auto"/>
            <w:right w:val="none" w:sz="0" w:space="0" w:color="auto"/>
          </w:divBdr>
        </w:div>
        <w:div w:id="1449740363">
          <w:marLeft w:val="1166"/>
          <w:marRight w:val="0"/>
          <w:marTop w:val="134"/>
          <w:marBottom w:val="0"/>
          <w:divBdr>
            <w:top w:val="none" w:sz="0" w:space="0" w:color="auto"/>
            <w:left w:val="none" w:sz="0" w:space="0" w:color="auto"/>
            <w:bottom w:val="none" w:sz="0" w:space="0" w:color="auto"/>
            <w:right w:val="none" w:sz="0" w:space="0" w:color="auto"/>
          </w:divBdr>
        </w:div>
        <w:div w:id="1508865891">
          <w:marLeft w:val="547"/>
          <w:marRight w:val="0"/>
          <w:marTop w:val="154"/>
          <w:marBottom w:val="0"/>
          <w:divBdr>
            <w:top w:val="none" w:sz="0" w:space="0" w:color="auto"/>
            <w:left w:val="none" w:sz="0" w:space="0" w:color="auto"/>
            <w:bottom w:val="none" w:sz="0" w:space="0" w:color="auto"/>
            <w:right w:val="none" w:sz="0" w:space="0" w:color="auto"/>
          </w:divBdr>
        </w:div>
        <w:div w:id="1764301508">
          <w:marLeft w:val="547"/>
          <w:marRight w:val="0"/>
          <w:marTop w:val="154"/>
          <w:marBottom w:val="0"/>
          <w:divBdr>
            <w:top w:val="none" w:sz="0" w:space="0" w:color="auto"/>
            <w:left w:val="none" w:sz="0" w:space="0" w:color="auto"/>
            <w:bottom w:val="none" w:sz="0" w:space="0" w:color="auto"/>
            <w:right w:val="none" w:sz="0" w:space="0" w:color="auto"/>
          </w:divBdr>
        </w:div>
      </w:divsChild>
    </w:div>
    <w:div w:id="1619292140">
      <w:bodyDiv w:val="1"/>
      <w:marLeft w:val="0"/>
      <w:marRight w:val="0"/>
      <w:marTop w:val="0"/>
      <w:marBottom w:val="0"/>
      <w:divBdr>
        <w:top w:val="none" w:sz="0" w:space="0" w:color="auto"/>
        <w:left w:val="none" w:sz="0" w:space="0" w:color="auto"/>
        <w:bottom w:val="none" w:sz="0" w:space="0" w:color="auto"/>
        <w:right w:val="none" w:sz="0" w:space="0" w:color="auto"/>
      </w:divBdr>
      <w:divsChild>
        <w:div w:id="1508401844">
          <w:marLeft w:val="360"/>
          <w:marRight w:val="0"/>
          <w:marTop w:val="200"/>
          <w:marBottom w:val="0"/>
          <w:divBdr>
            <w:top w:val="none" w:sz="0" w:space="0" w:color="auto"/>
            <w:left w:val="none" w:sz="0" w:space="0" w:color="auto"/>
            <w:bottom w:val="none" w:sz="0" w:space="0" w:color="auto"/>
            <w:right w:val="none" w:sz="0" w:space="0" w:color="auto"/>
          </w:divBdr>
        </w:div>
        <w:div w:id="1667129123">
          <w:marLeft w:val="720"/>
          <w:marRight w:val="0"/>
          <w:marTop w:val="200"/>
          <w:marBottom w:val="0"/>
          <w:divBdr>
            <w:top w:val="none" w:sz="0" w:space="0" w:color="auto"/>
            <w:left w:val="none" w:sz="0" w:space="0" w:color="auto"/>
            <w:bottom w:val="none" w:sz="0" w:space="0" w:color="auto"/>
            <w:right w:val="none" w:sz="0" w:space="0" w:color="auto"/>
          </w:divBdr>
        </w:div>
      </w:divsChild>
    </w:div>
    <w:div w:id="1640375707">
      <w:bodyDiv w:val="1"/>
      <w:marLeft w:val="0"/>
      <w:marRight w:val="0"/>
      <w:marTop w:val="0"/>
      <w:marBottom w:val="0"/>
      <w:divBdr>
        <w:top w:val="none" w:sz="0" w:space="0" w:color="auto"/>
        <w:left w:val="none" w:sz="0" w:space="0" w:color="auto"/>
        <w:bottom w:val="none" w:sz="0" w:space="0" w:color="auto"/>
        <w:right w:val="none" w:sz="0" w:space="0" w:color="auto"/>
      </w:divBdr>
    </w:div>
    <w:div w:id="1650742332">
      <w:bodyDiv w:val="1"/>
      <w:marLeft w:val="0"/>
      <w:marRight w:val="0"/>
      <w:marTop w:val="0"/>
      <w:marBottom w:val="0"/>
      <w:divBdr>
        <w:top w:val="none" w:sz="0" w:space="0" w:color="auto"/>
        <w:left w:val="none" w:sz="0" w:space="0" w:color="auto"/>
        <w:bottom w:val="none" w:sz="0" w:space="0" w:color="auto"/>
        <w:right w:val="none" w:sz="0" w:space="0" w:color="auto"/>
      </w:divBdr>
    </w:div>
    <w:div w:id="1654672668">
      <w:bodyDiv w:val="1"/>
      <w:marLeft w:val="0"/>
      <w:marRight w:val="0"/>
      <w:marTop w:val="0"/>
      <w:marBottom w:val="0"/>
      <w:divBdr>
        <w:top w:val="none" w:sz="0" w:space="0" w:color="auto"/>
        <w:left w:val="none" w:sz="0" w:space="0" w:color="auto"/>
        <w:bottom w:val="none" w:sz="0" w:space="0" w:color="auto"/>
        <w:right w:val="none" w:sz="0" w:space="0" w:color="auto"/>
      </w:divBdr>
    </w:div>
    <w:div w:id="1661813844">
      <w:bodyDiv w:val="1"/>
      <w:marLeft w:val="0"/>
      <w:marRight w:val="0"/>
      <w:marTop w:val="0"/>
      <w:marBottom w:val="0"/>
      <w:divBdr>
        <w:top w:val="none" w:sz="0" w:space="0" w:color="auto"/>
        <w:left w:val="none" w:sz="0" w:space="0" w:color="auto"/>
        <w:bottom w:val="none" w:sz="0" w:space="0" w:color="auto"/>
        <w:right w:val="none" w:sz="0" w:space="0" w:color="auto"/>
      </w:divBdr>
      <w:divsChild>
        <w:div w:id="56246864">
          <w:marLeft w:val="547"/>
          <w:marRight w:val="0"/>
          <w:marTop w:val="86"/>
          <w:marBottom w:val="0"/>
          <w:divBdr>
            <w:top w:val="none" w:sz="0" w:space="0" w:color="auto"/>
            <w:left w:val="none" w:sz="0" w:space="0" w:color="auto"/>
            <w:bottom w:val="none" w:sz="0" w:space="0" w:color="auto"/>
            <w:right w:val="none" w:sz="0" w:space="0" w:color="auto"/>
          </w:divBdr>
        </w:div>
        <w:div w:id="87701877">
          <w:marLeft w:val="547"/>
          <w:marRight w:val="0"/>
          <w:marTop w:val="86"/>
          <w:marBottom w:val="0"/>
          <w:divBdr>
            <w:top w:val="none" w:sz="0" w:space="0" w:color="auto"/>
            <w:left w:val="none" w:sz="0" w:space="0" w:color="auto"/>
            <w:bottom w:val="none" w:sz="0" w:space="0" w:color="auto"/>
            <w:right w:val="none" w:sz="0" w:space="0" w:color="auto"/>
          </w:divBdr>
        </w:div>
        <w:div w:id="117265324">
          <w:marLeft w:val="547"/>
          <w:marRight w:val="0"/>
          <w:marTop w:val="86"/>
          <w:marBottom w:val="0"/>
          <w:divBdr>
            <w:top w:val="none" w:sz="0" w:space="0" w:color="auto"/>
            <w:left w:val="none" w:sz="0" w:space="0" w:color="auto"/>
            <w:bottom w:val="none" w:sz="0" w:space="0" w:color="auto"/>
            <w:right w:val="none" w:sz="0" w:space="0" w:color="auto"/>
          </w:divBdr>
        </w:div>
        <w:div w:id="251746465">
          <w:marLeft w:val="547"/>
          <w:marRight w:val="0"/>
          <w:marTop w:val="86"/>
          <w:marBottom w:val="0"/>
          <w:divBdr>
            <w:top w:val="none" w:sz="0" w:space="0" w:color="auto"/>
            <w:left w:val="none" w:sz="0" w:space="0" w:color="auto"/>
            <w:bottom w:val="none" w:sz="0" w:space="0" w:color="auto"/>
            <w:right w:val="none" w:sz="0" w:space="0" w:color="auto"/>
          </w:divBdr>
        </w:div>
        <w:div w:id="368771215">
          <w:marLeft w:val="547"/>
          <w:marRight w:val="0"/>
          <w:marTop w:val="86"/>
          <w:marBottom w:val="0"/>
          <w:divBdr>
            <w:top w:val="none" w:sz="0" w:space="0" w:color="auto"/>
            <w:left w:val="none" w:sz="0" w:space="0" w:color="auto"/>
            <w:bottom w:val="none" w:sz="0" w:space="0" w:color="auto"/>
            <w:right w:val="none" w:sz="0" w:space="0" w:color="auto"/>
          </w:divBdr>
        </w:div>
        <w:div w:id="556820003">
          <w:marLeft w:val="547"/>
          <w:marRight w:val="0"/>
          <w:marTop w:val="86"/>
          <w:marBottom w:val="0"/>
          <w:divBdr>
            <w:top w:val="none" w:sz="0" w:space="0" w:color="auto"/>
            <w:left w:val="none" w:sz="0" w:space="0" w:color="auto"/>
            <w:bottom w:val="none" w:sz="0" w:space="0" w:color="auto"/>
            <w:right w:val="none" w:sz="0" w:space="0" w:color="auto"/>
          </w:divBdr>
        </w:div>
        <w:div w:id="561989309">
          <w:marLeft w:val="547"/>
          <w:marRight w:val="0"/>
          <w:marTop w:val="86"/>
          <w:marBottom w:val="0"/>
          <w:divBdr>
            <w:top w:val="none" w:sz="0" w:space="0" w:color="auto"/>
            <w:left w:val="none" w:sz="0" w:space="0" w:color="auto"/>
            <w:bottom w:val="none" w:sz="0" w:space="0" w:color="auto"/>
            <w:right w:val="none" w:sz="0" w:space="0" w:color="auto"/>
          </w:divBdr>
        </w:div>
        <w:div w:id="920598838">
          <w:marLeft w:val="547"/>
          <w:marRight w:val="0"/>
          <w:marTop w:val="86"/>
          <w:marBottom w:val="0"/>
          <w:divBdr>
            <w:top w:val="none" w:sz="0" w:space="0" w:color="auto"/>
            <w:left w:val="none" w:sz="0" w:space="0" w:color="auto"/>
            <w:bottom w:val="none" w:sz="0" w:space="0" w:color="auto"/>
            <w:right w:val="none" w:sz="0" w:space="0" w:color="auto"/>
          </w:divBdr>
        </w:div>
        <w:div w:id="1050836963">
          <w:marLeft w:val="547"/>
          <w:marRight w:val="0"/>
          <w:marTop w:val="86"/>
          <w:marBottom w:val="0"/>
          <w:divBdr>
            <w:top w:val="none" w:sz="0" w:space="0" w:color="auto"/>
            <w:left w:val="none" w:sz="0" w:space="0" w:color="auto"/>
            <w:bottom w:val="none" w:sz="0" w:space="0" w:color="auto"/>
            <w:right w:val="none" w:sz="0" w:space="0" w:color="auto"/>
          </w:divBdr>
        </w:div>
        <w:div w:id="1297106402">
          <w:marLeft w:val="547"/>
          <w:marRight w:val="0"/>
          <w:marTop w:val="86"/>
          <w:marBottom w:val="0"/>
          <w:divBdr>
            <w:top w:val="none" w:sz="0" w:space="0" w:color="auto"/>
            <w:left w:val="none" w:sz="0" w:space="0" w:color="auto"/>
            <w:bottom w:val="none" w:sz="0" w:space="0" w:color="auto"/>
            <w:right w:val="none" w:sz="0" w:space="0" w:color="auto"/>
          </w:divBdr>
        </w:div>
        <w:div w:id="1639652160">
          <w:marLeft w:val="547"/>
          <w:marRight w:val="0"/>
          <w:marTop w:val="86"/>
          <w:marBottom w:val="0"/>
          <w:divBdr>
            <w:top w:val="none" w:sz="0" w:space="0" w:color="auto"/>
            <w:left w:val="none" w:sz="0" w:space="0" w:color="auto"/>
            <w:bottom w:val="none" w:sz="0" w:space="0" w:color="auto"/>
            <w:right w:val="none" w:sz="0" w:space="0" w:color="auto"/>
          </w:divBdr>
        </w:div>
        <w:div w:id="1690401428">
          <w:marLeft w:val="547"/>
          <w:marRight w:val="0"/>
          <w:marTop w:val="86"/>
          <w:marBottom w:val="0"/>
          <w:divBdr>
            <w:top w:val="none" w:sz="0" w:space="0" w:color="auto"/>
            <w:left w:val="none" w:sz="0" w:space="0" w:color="auto"/>
            <w:bottom w:val="none" w:sz="0" w:space="0" w:color="auto"/>
            <w:right w:val="none" w:sz="0" w:space="0" w:color="auto"/>
          </w:divBdr>
        </w:div>
        <w:div w:id="1791774526">
          <w:marLeft w:val="547"/>
          <w:marRight w:val="0"/>
          <w:marTop w:val="86"/>
          <w:marBottom w:val="0"/>
          <w:divBdr>
            <w:top w:val="none" w:sz="0" w:space="0" w:color="auto"/>
            <w:left w:val="none" w:sz="0" w:space="0" w:color="auto"/>
            <w:bottom w:val="none" w:sz="0" w:space="0" w:color="auto"/>
            <w:right w:val="none" w:sz="0" w:space="0" w:color="auto"/>
          </w:divBdr>
        </w:div>
        <w:div w:id="1884518824">
          <w:marLeft w:val="547"/>
          <w:marRight w:val="0"/>
          <w:marTop w:val="86"/>
          <w:marBottom w:val="0"/>
          <w:divBdr>
            <w:top w:val="none" w:sz="0" w:space="0" w:color="auto"/>
            <w:left w:val="none" w:sz="0" w:space="0" w:color="auto"/>
            <w:bottom w:val="none" w:sz="0" w:space="0" w:color="auto"/>
            <w:right w:val="none" w:sz="0" w:space="0" w:color="auto"/>
          </w:divBdr>
        </w:div>
        <w:div w:id="1886212480">
          <w:marLeft w:val="547"/>
          <w:marRight w:val="0"/>
          <w:marTop w:val="86"/>
          <w:marBottom w:val="0"/>
          <w:divBdr>
            <w:top w:val="none" w:sz="0" w:space="0" w:color="auto"/>
            <w:left w:val="none" w:sz="0" w:space="0" w:color="auto"/>
            <w:bottom w:val="none" w:sz="0" w:space="0" w:color="auto"/>
            <w:right w:val="none" w:sz="0" w:space="0" w:color="auto"/>
          </w:divBdr>
        </w:div>
      </w:divsChild>
    </w:div>
    <w:div w:id="1673756573">
      <w:bodyDiv w:val="1"/>
      <w:marLeft w:val="0"/>
      <w:marRight w:val="0"/>
      <w:marTop w:val="0"/>
      <w:marBottom w:val="0"/>
      <w:divBdr>
        <w:top w:val="none" w:sz="0" w:space="0" w:color="auto"/>
        <w:left w:val="none" w:sz="0" w:space="0" w:color="auto"/>
        <w:bottom w:val="none" w:sz="0" w:space="0" w:color="auto"/>
        <w:right w:val="none" w:sz="0" w:space="0" w:color="auto"/>
      </w:divBdr>
      <w:divsChild>
        <w:div w:id="26299353">
          <w:marLeft w:val="547"/>
          <w:marRight w:val="0"/>
          <w:marTop w:val="115"/>
          <w:marBottom w:val="0"/>
          <w:divBdr>
            <w:top w:val="none" w:sz="0" w:space="0" w:color="auto"/>
            <w:left w:val="none" w:sz="0" w:space="0" w:color="auto"/>
            <w:bottom w:val="none" w:sz="0" w:space="0" w:color="auto"/>
            <w:right w:val="none" w:sz="0" w:space="0" w:color="auto"/>
          </w:divBdr>
        </w:div>
        <w:div w:id="988896926">
          <w:marLeft w:val="547"/>
          <w:marRight w:val="0"/>
          <w:marTop w:val="115"/>
          <w:marBottom w:val="0"/>
          <w:divBdr>
            <w:top w:val="none" w:sz="0" w:space="0" w:color="auto"/>
            <w:left w:val="none" w:sz="0" w:space="0" w:color="auto"/>
            <w:bottom w:val="none" w:sz="0" w:space="0" w:color="auto"/>
            <w:right w:val="none" w:sz="0" w:space="0" w:color="auto"/>
          </w:divBdr>
        </w:div>
        <w:div w:id="1589726835">
          <w:marLeft w:val="547"/>
          <w:marRight w:val="0"/>
          <w:marTop w:val="115"/>
          <w:marBottom w:val="0"/>
          <w:divBdr>
            <w:top w:val="none" w:sz="0" w:space="0" w:color="auto"/>
            <w:left w:val="none" w:sz="0" w:space="0" w:color="auto"/>
            <w:bottom w:val="none" w:sz="0" w:space="0" w:color="auto"/>
            <w:right w:val="none" w:sz="0" w:space="0" w:color="auto"/>
          </w:divBdr>
        </w:div>
        <w:div w:id="1598176640">
          <w:marLeft w:val="547"/>
          <w:marRight w:val="0"/>
          <w:marTop w:val="115"/>
          <w:marBottom w:val="0"/>
          <w:divBdr>
            <w:top w:val="none" w:sz="0" w:space="0" w:color="auto"/>
            <w:left w:val="none" w:sz="0" w:space="0" w:color="auto"/>
            <w:bottom w:val="none" w:sz="0" w:space="0" w:color="auto"/>
            <w:right w:val="none" w:sz="0" w:space="0" w:color="auto"/>
          </w:divBdr>
        </w:div>
        <w:div w:id="1895652164">
          <w:marLeft w:val="547"/>
          <w:marRight w:val="0"/>
          <w:marTop w:val="115"/>
          <w:marBottom w:val="0"/>
          <w:divBdr>
            <w:top w:val="none" w:sz="0" w:space="0" w:color="auto"/>
            <w:left w:val="none" w:sz="0" w:space="0" w:color="auto"/>
            <w:bottom w:val="none" w:sz="0" w:space="0" w:color="auto"/>
            <w:right w:val="none" w:sz="0" w:space="0" w:color="auto"/>
          </w:divBdr>
        </w:div>
      </w:divsChild>
    </w:div>
    <w:div w:id="1676301568">
      <w:bodyDiv w:val="1"/>
      <w:marLeft w:val="0"/>
      <w:marRight w:val="0"/>
      <w:marTop w:val="0"/>
      <w:marBottom w:val="0"/>
      <w:divBdr>
        <w:top w:val="none" w:sz="0" w:space="0" w:color="auto"/>
        <w:left w:val="none" w:sz="0" w:space="0" w:color="auto"/>
        <w:bottom w:val="none" w:sz="0" w:space="0" w:color="auto"/>
        <w:right w:val="none" w:sz="0" w:space="0" w:color="auto"/>
      </w:divBdr>
    </w:div>
    <w:div w:id="1676492030">
      <w:bodyDiv w:val="1"/>
      <w:marLeft w:val="0"/>
      <w:marRight w:val="0"/>
      <w:marTop w:val="0"/>
      <w:marBottom w:val="0"/>
      <w:divBdr>
        <w:top w:val="none" w:sz="0" w:space="0" w:color="auto"/>
        <w:left w:val="none" w:sz="0" w:space="0" w:color="auto"/>
        <w:bottom w:val="none" w:sz="0" w:space="0" w:color="auto"/>
        <w:right w:val="none" w:sz="0" w:space="0" w:color="auto"/>
      </w:divBdr>
    </w:div>
    <w:div w:id="1707441425">
      <w:bodyDiv w:val="1"/>
      <w:marLeft w:val="0"/>
      <w:marRight w:val="0"/>
      <w:marTop w:val="0"/>
      <w:marBottom w:val="0"/>
      <w:divBdr>
        <w:top w:val="none" w:sz="0" w:space="0" w:color="auto"/>
        <w:left w:val="none" w:sz="0" w:space="0" w:color="auto"/>
        <w:bottom w:val="none" w:sz="0" w:space="0" w:color="auto"/>
        <w:right w:val="none" w:sz="0" w:space="0" w:color="auto"/>
      </w:divBdr>
    </w:div>
    <w:div w:id="1708096723">
      <w:bodyDiv w:val="1"/>
      <w:marLeft w:val="0"/>
      <w:marRight w:val="0"/>
      <w:marTop w:val="0"/>
      <w:marBottom w:val="0"/>
      <w:divBdr>
        <w:top w:val="none" w:sz="0" w:space="0" w:color="auto"/>
        <w:left w:val="none" w:sz="0" w:space="0" w:color="auto"/>
        <w:bottom w:val="none" w:sz="0" w:space="0" w:color="auto"/>
        <w:right w:val="none" w:sz="0" w:space="0" w:color="auto"/>
      </w:divBdr>
    </w:div>
    <w:div w:id="1708750023">
      <w:bodyDiv w:val="1"/>
      <w:marLeft w:val="0"/>
      <w:marRight w:val="0"/>
      <w:marTop w:val="0"/>
      <w:marBottom w:val="0"/>
      <w:divBdr>
        <w:top w:val="none" w:sz="0" w:space="0" w:color="auto"/>
        <w:left w:val="none" w:sz="0" w:space="0" w:color="auto"/>
        <w:bottom w:val="none" w:sz="0" w:space="0" w:color="auto"/>
        <w:right w:val="none" w:sz="0" w:space="0" w:color="auto"/>
      </w:divBdr>
      <w:divsChild>
        <w:div w:id="105387479">
          <w:marLeft w:val="432"/>
          <w:marRight w:val="0"/>
          <w:marTop w:val="125"/>
          <w:marBottom w:val="0"/>
          <w:divBdr>
            <w:top w:val="none" w:sz="0" w:space="0" w:color="auto"/>
            <w:left w:val="none" w:sz="0" w:space="0" w:color="auto"/>
            <w:bottom w:val="none" w:sz="0" w:space="0" w:color="auto"/>
            <w:right w:val="none" w:sz="0" w:space="0" w:color="auto"/>
          </w:divBdr>
        </w:div>
        <w:div w:id="1644459993">
          <w:marLeft w:val="432"/>
          <w:marRight w:val="0"/>
          <w:marTop w:val="125"/>
          <w:marBottom w:val="0"/>
          <w:divBdr>
            <w:top w:val="none" w:sz="0" w:space="0" w:color="auto"/>
            <w:left w:val="none" w:sz="0" w:space="0" w:color="auto"/>
            <w:bottom w:val="none" w:sz="0" w:space="0" w:color="auto"/>
            <w:right w:val="none" w:sz="0" w:space="0" w:color="auto"/>
          </w:divBdr>
        </w:div>
        <w:div w:id="1691301550">
          <w:marLeft w:val="432"/>
          <w:marRight w:val="0"/>
          <w:marTop w:val="125"/>
          <w:marBottom w:val="0"/>
          <w:divBdr>
            <w:top w:val="none" w:sz="0" w:space="0" w:color="auto"/>
            <w:left w:val="none" w:sz="0" w:space="0" w:color="auto"/>
            <w:bottom w:val="none" w:sz="0" w:space="0" w:color="auto"/>
            <w:right w:val="none" w:sz="0" w:space="0" w:color="auto"/>
          </w:divBdr>
        </w:div>
      </w:divsChild>
    </w:div>
    <w:div w:id="1709649218">
      <w:bodyDiv w:val="1"/>
      <w:marLeft w:val="0"/>
      <w:marRight w:val="0"/>
      <w:marTop w:val="0"/>
      <w:marBottom w:val="0"/>
      <w:divBdr>
        <w:top w:val="none" w:sz="0" w:space="0" w:color="auto"/>
        <w:left w:val="none" w:sz="0" w:space="0" w:color="auto"/>
        <w:bottom w:val="none" w:sz="0" w:space="0" w:color="auto"/>
        <w:right w:val="none" w:sz="0" w:space="0" w:color="auto"/>
      </w:divBdr>
      <w:divsChild>
        <w:div w:id="50934160">
          <w:marLeft w:val="720"/>
          <w:marRight w:val="0"/>
          <w:marTop w:val="96"/>
          <w:marBottom w:val="0"/>
          <w:divBdr>
            <w:top w:val="none" w:sz="0" w:space="0" w:color="auto"/>
            <w:left w:val="none" w:sz="0" w:space="0" w:color="auto"/>
            <w:bottom w:val="none" w:sz="0" w:space="0" w:color="auto"/>
            <w:right w:val="none" w:sz="0" w:space="0" w:color="auto"/>
          </w:divBdr>
        </w:div>
        <w:div w:id="613247276">
          <w:marLeft w:val="720"/>
          <w:marRight w:val="0"/>
          <w:marTop w:val="96"/>
          <w:marBottom w:val="0"/>
          <w:divBdr>
            <w:top w:val="none" w:sz="0" w:space="0" w:color="auto"/>
            <w:left w:val="none" w:sz="0" w:space="0" w:color="auto"/>
            <w:bottom w:val="none" w:sz="0" w:space="0" w:color="auto"/>
            <w:right w:val="none" w:sz="0" w:space="0" w:color="auto"/>
          </w:divBdr>
        </w:div>
        <w:div w:id="1580939444">
          <w:marLeft w:val="720"/>
          <w:marRight w:val="0"/>
          <w:marTop w:val="96"/>
          <w:marBottom w:val="0"/>
          <w:divBdr>
            <w:top w:val="none" w:sz="0" w:space="0" w:color="auto"/>
            <w:left w:val="none" w:sz="0" w:space="0" w:color="auto"/>
            <w:bottom w:val="none" w:sz="0" w:space="0" w:color="auto"/>
            <w:right w:val="none" w:sz="0" w:space="0" w:color="auto"/>
          </w:divBdr>
        </w:div>
        <w:div w:id="2050764114">
          <w:marLeft w:val="720"/>
          <w:marRight w:val="0"/>
          <w:marTop w:val="96"/>
          <w:marBottom w:val="0"/>
          <w:divBdr>
            <w:top w:val="none" w:sz="0" w:space="0" w:color="auto"/>
            <w:left w:val="none" w:sz="0" w:space="0" w:color="auto"/>
            <w:bottom w:val="none" w:sz="0" w:space="0" w:color="auto"/>
            <w:right w:val="none" w:sz="0" w:space="0" w:color="auto"/>
          </w:divBdr>
        </w:div>
      </w:divsChild>
    </w:div>
    <w:div w:id="1713068046">
      <w:bodyDiv w:val="1"/>
      <w:marLeft w:val="0"/>
      <w:marRight w:val="0"/>
      <w:marTop w:val="0"/>
      <w:marBottom w:val="0"/>
      <w:divBdr>
        <w:top w:val="none" w:sz="0" w:space="0" w:color="auto"/>
        <w:left w:val="none" w:sz="0" w:space="0" w:color="auto"/>
        <w:bottom w:val="none" w:sz="0" w:space="0" w:color="auto"/>
        <w:right w:val="none" w:sz="0" w:space="0" w:color="auto"/>
      </w:divBdr>
    </w:div>
    <w:div w:id="1719544813">
      <w:bodyDiv w:val="1"/>
      <w:marLeft w:val="0"/>
      <w:marRight w:val="0"/>
      <w:marTop w:val="0"/>
      <w:marBottom w:val="0"/>
      <w:divBdr>
        <w:top w:val="none" w:sz="0" w:space="0" w:color="auto"/>
        <w:left w:val="none" w:sz="0" w:space="0" w:color="auto"/>
        <w:bottom w:val="none" w:sz="0" w:space="0" w:color="auto"/>
        <w:right w:val="none" w:sz="0" w:space="0" w:color="auto"/>
      </w:divBdr>
      <w:divsChild>
        <w:div w:id="121114415">
          <w:marLeft w:val="1152"/>
          <w:marRight w:val="0"/>
          <w:marTop w:val="96"/>
          <w:marBottom w:val="0"/>
          <w:divBdr>
            <w:top w:val="none" w:sz="0" w:space="0" w:color="auto"/>
            <w:left w:val="none" w:sz="0" w:space="0" w:color="auto"/>
            <w:bottom w:val="none" w:sz="0" w:space="0" w:color="auto"/>
            <w:right w:val="none" w:sz="0" w:space="0" w:color="auto"/>
          </w:divBdr>
        </w:div>
        <w:div w:id="1072386634">
          <w:marLeft w:val="691"/>
          <w:marRight w:val="0"/>
          <w:marTop w:val="0"/>
          <w:marBottom w:val="0"/>
          <w:divBdr>
            <w:top w:val="none" w:sz="0" w:space="0" w:color="auto"/>
            <w:left w:val="none" w:sz="0" w:space="0" w:color="auto"/>
            <w:bottom w:val="none" w:sz="0" w:space="0" w:color="auto"/>
            <w:right w:val="none" w:sz="0" w:space="0" w:color="auto"/>
          </w:divBdr>
        </w:div>
        <w:div w:id="2084333241">
          <w:marLeft w:val="1152"/>
          <w:marRight w:val="0"/>
          <w:marTop w:val="96"/>
          <w:marBottom w:val="0"/>
          <w:divBdr>
            <w:top w:val="none" w:sz="0" w:space="0" w:color="auto"/>
            <w:left w:val="none" w:sz="0" w:space="0" w:color="auto"/>
            <w:bottom w:val="none" w:sz="0" w:space="0" w:color="auto"/>
            <w:right w:val="none" w:sz="0" w:space="0" w:color="auto"/>
          </w:divBdr>
        </w:div>
      </w:divsChild>
    </w:div>
    <w:div w:id="1746487710">
      <w:bodyDiv w:val="1"/>
      <w:marLeft w:val="0"/>
      <w:marRight w:val="0"/>
      <w:marTop w:val="0"/>
      <w:marBottom w:val="0"/>
      <w:divBdr>
        <w:top w:val="none" w:sz="0" w:space="0" w:color="auto"/>
        <w:left w:val="none" w:sz="0" w:space="0" w:color="auto"/>
        <w:bottom w:val="none" w:sz="0" w:space="0" w:color="auto"/>
        <w:right w:val="none" w:sz="0" w:space="0" w:color="auto"/>
      </w:divBdr>
    </w:div>
    <w:div w:id="1747150174">
      <w:bodyDiv w:val="1"/>
      <w:marLeft w:val="0"/>
      <w:marRight w:val="0"/>
      <w:marTop w:val="0"/>
      <w:marBottom w:val="0"/>
      <w:divBdr>
        <w:top w:val="none" w:sz="0" w:space="0" w:color="auto"/>
        <w:left w:val="none" w:sz="0" w:space="0" w:color="auto"/>
        <w:bottom w:val="none" w:sz="0" w:space="0" w:color="auto"/>
        <w:right w:val="none" w:sz="0" w:space="0" w:color="auto"/>
      </w:divBdr>
      <w:divsChild>
        <w:div w:id="33315172">
          <w:marLeft w:val="1166"/>
          <w:marRight w:val="0"/>
          <w:marTop w:val="115"/>
          <w:marBottom w:val="0"/>
          <w:divBdr>
            <w:top w:val="none" w:sz="0" w:space="0" w:color="auto"/>
            <w:left w:val="none" w:sz="0" w:space="0" w:color="auto"/>
            <w:bottom w:val="none" w:sz="0" w:space="0" w:color="auto"/>
            <w:right w:val="none" w:sz="0" w:space="0" w:color="auto"/>
          </w:divBdr>
        </w:div>
        <w:div w:id="40516956">
          <w:marLeft w:val="1166"/>
          <w:marRight w:val="0"/>
          <w:marTop w:val="115"/>
          <w:marBottom w:val="0"/>
          <w:divBdr>
            <w:top w:val="none" w:sz="0" w:space="0" w:color="auto"/>
            <w:left w:val="none" w:sz="0" w:space="0" w:color="auto"/>
            <w:bottom w:val="none" w:sz="0" w:space="0" w:color="auto"/>
            <w:right w:val="none" w:sz="0" w:space="0" w:color="auto"/>
          </w:divBdr>
        </w:div>
        <w:div w:id="125584821">
          <w:marLeft w:val="547"/>
          <w:marRight w:val="0"/>
          <w:marTop w:val="130"/>
          <w:marBottom w:val="0"/>
          <w:divBdr>
            <w:top w:val="none" w:sz="0" w:space="0" w:color="auto"/>
            <w:left w:val="none" w:sz="0" w:space="0" w:color="auto"/>
            <w:bottom w:val="none" w:sz="0" w:space="0" w:color="auto"/>
            <w:right w:val="none" w:sz="0" w:space="0" w:color="auto"/>
          </w:divBdr>
        </w:div>
        <w:div w:id="412892569">
          <w:marLeft w:val="1166"/>
          <w:marRight w:val="0"/>
          <w:marTop w:val="115"/>
          <w:marBottom w:val="0"/>
          <w:divBdr>
            <w:top w:val="none" w:sz="0" w:space="0" w:color="auto"/>
            <w:left w:val="none" w:sz="0" w:space="0" w:color="auto"/>
            <w:bottom w:val="none" w:sz="0" w:space="0" w:color="auto"/>
            <w:right w:val="none" w:sz="0" w:space="0" w:color="auto"/>
          </w:divBdr>
        </w:div>
        <w:div w:id="428238657">
          <w:marLeft w:val="547"/>
          <w:marRight w:val="0"/>
          <w:marTop w:val="130"/>
          <w:marBottom w:val="0"/>
          <w:divBdr>
            <w:top w:val="none" w:sz="0" w:space="0" w:color="auto"/>
            <w:left w:val="none" w:sz="0" w:space="0" w:color="auto"/>
            <w:bottom w:val="none" w:sz="0" w:space="0" w:color="auto"/>
            <w:right w:val="none" w:sz="0" w:space="0" w:color="auto"/>
          </w:divBdr>
        </w:div>
        <w:div w:id="972634692">
          <w:marLeft w:val="1166"/>
          <w:marRight w:val="0"/>
          <w:marTop w:val="115"/>
          <w:marBottom w:val="0"/>
          <w:divBdr>
            <w:top w:val="none" w:sz="0" w:space="0" w:color="auto"/>
            <w:left w:val="none" w:sz="0" w:space="0" w:color="auto"/>
            <w:bottom w:val="none" w:sz="0" w:space="0" w:color="auto"/>
            <w:right w:val="none" w:sz="0" w:space="0" w:color="auto"/>
          </w:divBdr>
        </w:div>
        <w:div w:id="980378467">
          <w:marLeft w:val="1166"/>
          <w:marRight w:val="0"/>
          <w:marTop w:val="115"/>
          <w:marBottom w:val="0"/>
          <w:divBdr>
            <w:top w:val="none" w:sz="0" w:space="0" w:color="auto"/>
            <w:left w:val="none" w:sz="0" w:space="0" w:color="auto"/>
            <w:bottom w:val="none" w:sz="0" w:space="0" w:color="auto"/>
            <w:right w:val="none" w:sz="0" w:space="0" w:color="auto"/>
          </w:divBdr>
        </w:div>
        <w:div w:id="1061975588">
          <w:marLeft w:val="1166"/>
          <w:marRight w:val="0"/>
          <w:marTop w:val="115"/>
          <w:marBottom w:val="0"/>
          <w:divBdr>
            <w:top w:val="none" w:sz="0" w:space="0" w:color="auto"/>
            <w:left w:val="none" w:sz="0" w:space="0" w:color="auto"/>
            <w:bottom w:val="none" w:sz="0" w:space="0" w:color="auto"/>
            <w:right w:val="none" w:sz="0" w:space="0" w:color="auto"/>
          </w:divBdr>
        </w:div>
        <w:div w:id="1095832938">
          <w:marLeft w:val="1166"/>
          <w:marRight w:val="0"/>
          <w:marTop w:val="115"/>
          <w:marBottom w:val="0"/>
          <w:divBdr>
            <w:top w:val="none" w:sz="0" w:space="0" w:color="auto"/>
            <w:left w:val="none" w:sz="0" w:space="0" w:color="auto"/>
            <w:bottom w:val="none" w:sz="0" w:space="0" w:color="auto"/>
            <w:right w:val="none" w:sz="0" w:space="0" w:color="auto"/>
          </w:divBdr>
        </w:div>
        <w:div w:id="1314796189">
          <w:marLeft w:val="1166"/>
          <w:marRight w:val="0"/>
          <w:marTop w:val="115"/>
          <w:marBottom w:val="0"/>
          <w:divBdr>
            <w:top w:val="none" w:sz="0" w:space="0" w:color="auto"/>
            <w:left w:val="none" w:sz="0" w:space="0" w:color="auto"/>
            <w:bottom w:val="none" w:sz="0" w:space="0" w:color="auto"/>
            <w:right w:val="none" w:sz="0" w:space="0" w:color="auto"/>
          </w:divBdr>
        </w:div>
        <w:div w:id="1462844336">
          <w:marLeft w:val="1166"/>
          <w:marRight w:val="0"/>
          <w:marTop w:val="115"/>
          <w:marBottom w:val="0"/>
          <w:divBdr>
            <w:top w:val="none" w:sz="0" w:space="0" w:color="auto"/>
            <w:left w:val="none" w:sz="0" w:space="0" w:color="auto"/>
            <w:bottom w:val="none" w:sz="0" w:space="0" w:color="auto"/>
            <w:right w:val="none" w:sz="0" w:space="0" w:color="auto"/>
          </w:divBdr>
        </w:div>
        <w:div w:id="1580410544">
          <w:marLeft w:val="1166"/>
          <w:marRight w:val="0"/>
          <w:marTop w:val="115"/>
          <w:marBottom w:val="0"/>
          <w:divBdr>
            <w:top w:val="none" w:sz="0" w:space="0" w:color="auto"/>
            <w:left w:val="none" w:sz="0" w:space="0" w:color="auto"/>
            <w:bottom w:val="none" w:sz="0" w:space="0" w:color="auto"/>
            <w:right w:val="none" w:sz="0" w:space="0" w:color="auto"/>
          </w:divBdr>
        </w:div>
        <w:div w:id="1827435822">
          <w:marLeft w:val="1166"/>
          <w:marRight w:val="0"/>
          <w:marTop w:val="115"/>
          <w:marBottom w:val="0"/>
          <w:divBdr>
            <w:top w:val="none" w:sz="0" w:space="0" w:color="auto"/>
            <w:left w:val="none" w:sz="0" w:space="0" w:color="auto"/>
            <w:bottom w:val="none" w:sz="0" w:space="0" w:color="auto"/>
            <w:right w:val="none" w:sz="0" w:space="0" w:color="auto"/>
          </w:divBdr>
        </w:div>
        <w:div w:id="2001960243">
          <w:marLeft w:val="1166"/>
          <w:marRight w:val="0"/>
          <w:marTop w:val="115"/>
          <w:marBottom w:val="0"/>
          <w:divBdr>
            <w:top w:val="none" w:sz="0" w:space="0" w:color="auto"/>
            <w:left w:val="none" w:sz="0" w:space="0" w:color="auto"/>
            <w:bottom w:val="none" w:sz="0" w:space="0" w:color="auto"/>
            <w:right w:val="none" w:sz="0" w:space="0" w:color="auto"/>
          </w:divBdr>
        </w:div>
      </w:divsChild>
    </w:div>
    <w:div w:id="1754162354">
      <w:bodyDiv w:val="1"/>
      <w:marLeft w:val="0"/>
      <w:marRight w:val="0"/>
      <w:marTop w:val="0"/>
      <w:marBottom w:val="0"/>
      <w:divBdr>
        <w:top w:val="none" w:sz="0" w:space="0" w:color="auto"/>
        <w:left w:val="none" w:sz="0" w:space="0" w:color="auto"/>
        <w:bottom w:val="none" w:sz="0" w:space="0" w:color="auto"/>
        <w:right w:val="none" w:sz="0" w:space="0" w:color="auto"/>
      </w:divBdr>
      <w:divsChild>
        <w:div w:id="385371299">
          <w:marLeft w:val="547"/>
          <w:marRight w:val="720"/>
          <w:marTop w:val="0"/>
          <w:marBottom w:val="0"/>
          <w:divBdr>
            <w:top w:val="none" w:sz="0" w:space="0" w:color="auto"/>
            <w:left w:val="none" w:sz="0" w:space="0" w:color="auto"/>
            <w:bottom w:val="none" w:sz="0" w:space="0" w:color="auto"/>
            <w:right w:val="none" w:sz="0" w:space="0" w:color="auto"/>
          </w:divBdr>
        </w:div>
        <w:div w:id="521091372">
          <w:marLeft w:val="1800"/>
          <w:marRight w:val="720"/>
          <w:marTop w:val="0"/>
          <w:marBottom w:val="0"/>
          <w:divBdr>
            <w:top w:val="none" w:sz="0" w:space="0" w:color="auto"/>
            <w:left w:val="none" w:sz="0" w:space="0" w:color="auto"/>
            <w:bottom w:val="none" w:sz="0" w:space="0" w:color="auto"/>
            <w:right w:val="none" w:sz="0" w:space="0" w:color="auto"/>
          </w:divBdr>
        </w:div>
        <w:div w:id="675807465">
          <w:marLeft w:val="1800"/>
          <w:marRight w:val="720"/>
          <w:marTop w:val="0"/>
          <w:marBottom w:val="0"/>
          <w:divBdr>
            <w:top w:val="none" w:sz="0" w:space="0" w:color="auto"/>
            <w:left w:val="none" w:sz="0" w:space="0" w:color="auto"/>
            <w:bottom w:val="none" w:sz="0" w:space="0" w:color="auto"/>
            <w:right w:val="none" w:sz="0" w:space="0" w:color="auto"/>
          </w:divBdr>
        </w:div>
        <w:div w:id="1778519492">
          <w:marLeft w:val="1800"/>
          <w:marRight w:val="720"/>
          <w:marTop w:val="0"/>
          <w:marBottom w:val="0"/>
          <w:divBdr>
            <w:top w:val="none" w:sz="0" w:space="0" w:color="auto"/>
            <w:left w:val="none" w:sz="0" w:space="0" w:color="auto"/>
            <w:bottom w:val="none" w:sz="0" w:space="0" w:color="auto"/>
            <w:right w:val="none" w:sz="0" w:space="0" w:color="auto"/>
          </w:divBdr>
        </w:div>
      </w:divsChild>
    </w:div>
    <w:div w:id="1757051329">
      <w:bodyDiv w:val="1"/>
      <w:marLeft w:val="0"/>
      <w:marRight w:val="0"/>
      <w:marTop w:val="0"/>
      <w:marBottom w:val="0"/>
      <w:divBdr>
        <w:top w:val="none" w:sz="0" w:space="0" w:color="auto"/>
        <w:left w:val="none" w:sz="0" w:space="0" w:color="auto"/>
        <w:bottom w:val="none" w:sz="0" w:space="0" w:color="auto"/>
        <w:right w:val="none" w:sz="0" w:space="0" w:color="auto"/>
      </w:divBdr>
      <w:divsChild>
        <w:div w:id="471677512">
          <w:marLeft w:val="1166"/>
          <w:marRight w:val="720"/>
          <w:marTop w:val="0"/>
          <w:marBottom w:val="0"/>
          <w:divBdr>
            <w:top w:val="none" w:sz="0" w:space="0" w:color="auto"/>
            <w:left w:val="none" w:sz="0" w:space="0" w:color="auto"/>
            <w:bottom w:val="none" w:sz="0" w:space="0" w:color="auto"/>
            <w:right w:val="none" w:sz="0" w:space="0" w:color="auto"/>
          </w:divBdr>
        </w:div>
        <w:div w:id="618145696">
          <w:marLeft w:val="547"/>
          <w:marRight w:val="720"/>
          <w:marTop w:val="0"/>
          <w:marBottom w:val="0"/>
          <w:divBdr>
            <w:top w:val="none" w:sz="0" w:space="0" w:color="auto"/>
            <w:left w:val="none" w:sz="0" w:space="0" w:color="auto"/>
            <w:bottom w:val="none" w:sz="0" w:space="0" w:color="auto"/>
            <w:right w:val="none" w:sz="0" w:space="0" w:color="auto"/>
          </w:divBdr>
        </w:div>
        <w:div w:id="1273592256">
          <w:marLeft w:val="547"/>
          <w:marRight w:val="720"/>
          <w:marTop w:val="0"/>
          <w:marBottom w:val="0"/>
          <w:divBdr>
            <w:top w:val="none" w:sz="0" w:space="0" w:color="auto"/>
            <w:left w:val="none" w:sz="0" w:space="0" w:color="auto"/>
            <w:bottom w:val="none" w:sz="0" w:space="0" w:color="auto"/>
            <w:right w:val="none" w:sz="0" w:space="0" w:color="auto"/>
          </w:divBdr>
        </w:div>
        <w:div w:id="1816558377">
          <w:marLeft w:val="1166"/>
          <w:marRight w:val="720"/>
          <w:marTop w:val="0"/>
          <w:marBottom w:val="0"/>
          <w:divBdr>
            <w:top w:val="none" w:sz="0" w:space="0" w:color="auto"/>
            <w:left w:val="none" w:sz="0" w:space="0" w:color="auto"/>
            <w:bottom w:val="none" w:sz="0" w:space="0" w:color="auto"/>
            <w:right w:val="none" w:sz="0" w:space="0" w:color="auto"/>
          </w:divBdr>
        </w:div>
        <w:div w:id="2004048810">
          <w:marLeft w:val="1166"/>
          <w:marRight w:val="720"/>
          <w:marTop w:val="0"/>
          <w:marBottom w:val="0"/>
          <w:divBdr>
            <w:top w:val="none" w:sz="0" w:space="0" w:color="auto"/>
            <w:left w:val="none" w:sz="0" w:space="0" w:color="auto"/>
            <w:bottom w:val="none" w:sz="0" w:space="0" w:color="auto"/>
            <w:right w:val="none" w:sz="0" w:space="0" w:color="auto"/>
          </w:divBdr>
        </w:div>
      </w:divsChild>
    </w:div>
    <w:div w:id="1758209427">
      <w:bodyDiv w:val="1"/>
      <w:marLeft w:val="0"/>
      <w:marRight w:val="0"/>
      <w:marTop w:val="0"/>
      <w:marBottom w:val="0"/>
      <w:divBdr>
        <w:top w:val="none" w:sz="0" w:space="0" w:color="auto"/>
        <w:left w:val="none" w:sz="0" w:space="0" w:color="auto"/>
        <w:bottom w:val="none" w:sz="0" w:space="0" w:color="auto"/>
        <w:right w:val="none" w:sz="0" w:space="0" w:color="auto"/>
      </w:divBdr>
      <w:divsChild>
        <w:div w:id="47846927">
          <w:marLeft w:val="907"/>
          <w:marRight w:val="0"/>
          <w:marTop w:val="0"/>
          <w:marBottom w:val="0"/>
          <w:divBdr>
            <w:top w:val="none" w:sz="0" w:space="0" w:color="auto"/>
            <w:left w:val="none" w:sz="0" w:space="0" w:color="auto"/>
            <w:bottom w:val="none" w:sz="0" w:space="0" w:color="auto"/>
            <w:right w:val="none" w:sz="0" w:space="0" w:color="auto"/>
          </w:divBdr>
        </w:div>
        <w:div w:id="1066101284">
          <w:marLeft w:val="907"/>
          <w:marRight w:val="0"/>
          <w:marTop w:val="0"/>
          <w:marBottom w:val="0"/>
          <w:divBdr>
            <w:top w:val="none" w:sz="0" w:space="0" w:color="auto"/>
            <w:left w:val="none" w:sz="0" w:space="0" w:color="auto"/>
            <w:bottom w:val="none" w:sz="0" w:space="0" w:color="auto"/>
            <w:right w:val="none" w:sz="0" w:space="0" w:color="auto"/>
          </w:divBdr>
        </w:div>
        <w:div w:id="1320422624">
          <w:marLeft w:val="907"/>
          <w:marRight w:val="0"/>
          <w:marTop w:val="0"/>
          <w:marBottom w:val="0"/>
          <w:divBdr>
            <w:top w:val="none" w:sz="0" w:space="0" w:color="auto"/>
            <w:left w:val="none" w:sz="0" w:space="0" w:color="auto"/>
            <w:bottom w:val="none" w:sz="0" w:space="0" w:color="auto"/>
            <w:right w:val="none" w:sz="0" w:space="0" w:color="auto"/>
          </w:divBdr>
        </w:div>
        <w:div w:id="1450859201">
          <w:marLeft w:val="907"/>
          <w:marRight w:val="0"/>
          <w:marTop w:val="0"/>
          <w:marBottom w:val="0"/>
          <w:divBdr>
            <w:top w:val="none" w:sz="0" w:space="0" w:color="auto"/>
            <w:left w:val="none" w:sz="0" w:space="0" w:color="auto"/>
            <w:bottom w:val="none" w:sz="0" w:space="0" w:color="auto"/>
            <w:right w:val="none" w:sz="0" w:space="0" w:color="auto"/>
          </w:divBdr>
        </w:div>
      </w:divsChild>
    </w:div>
    <w:div w:id="1759787667">
      <w:bodyDiv w:val="1"/>
      <w:marLeft w:val="0"/>
      <w:marRight w:val="0"/>
      <w:marTop w:val="0"/>
      <w:marBottom w:val="0"/>
      <w:divBdr>
        <w:top w:val="none" w:sz="0" w:space="0" w:color="auto"/>
        <w:left w:val="none" w:sz="0" w:space="0" w:color="auto"/>
        <w:bottom w:val="none" w:sz="0" w:space="0" w:color="auto"/>
        <w:right w:val="none" w:sz="0" w:space="0" w:color="auto"/>
      </w:divBdr>
    </w:div>
    <w:div w:id="1760056387">
      <w:bodyDiv w:val="1"/>
      <w:marLeft w:val="0"/>
      <w:marRight w:val="0"/>
      <w:marTop w:val="0"/>
      <w:marBottom w:val="0"/>
      <w:divBdr>
        <w:top w:val="none" w:sz="0" w:space="0" w:color="auto"/>
        <w:left w:val="none" w:sz="0" w:space="0" w:color="auto"/>
        <w:bottom w:val="none" w:sz="0" w:space="0" w:color="auto"/>
        <w:right w:val="none" w:sz="0" w:space="0" w:color="auto"/>
      </w:divBdr>
    </w:div>
    <w:div w:id="1772893893">
      <w:bodyDiv w:val="1"/>
      <w:marLeft w:val="225"/>
      <w:marRight w:val="0"/>
      <w:marTop w:val="375"/>
      <w:marBottom w:val="0"/>
      <w:divBdr>
        <w:top w:val="none" w:sz="0" w:space="0" w:color="auto"/>
        <w:left w:val="none" w:sz="0" w:space="0" w:color="auto"/>
        <w:bottom w:val="none" w:sz="0" w:space="0" w:color="auto"/>
        <w:right w:val="none" w:sz="0" w:space="0" w:color="auto"/>
      </w:divBdr>
    </w:div>
    <w:div w:id="1775779834">
      <w:bodyDiv w:val="1"/>
      <w:marLeft w:val="0"/>
      <w:marRight w:val="0"/>
      <w:marTop w:val="0"/>
      <w:marBottom w:val="0"/>
      <w:divBdr>
        <w:top w:val="none" w:sz="0" w:space="0" w:color="auto"/>
        <w:left w:val="none" w:sz="0" w:space="0" w:color="auto"/>
        <w:bottom w:val="none" w:sz="0" w:space="0" w:color="auto"/>
        <w:right w:val="none" w:sz="0" w:space="0" w:color="auto"/>
      </w:divBdr>
    </w:div>
    <w:div w:id="1795178317">
      <w:bodyDiv w:val="1"/>
      <w:marLeft w:val="0"/>
      <w:marRight w:val="0"/>
      <w:marTop w:val="0"/>
      <w:marBottom w:val="0"/>
      <w:divBdr>
        <w:top w:val="none" w:sz="0" w:space="0" w:color="auto"/>
        <w:left w:val="none" w:sz="0" w:space="0" w:color="auto"/>
        <w:bottom w:val="none" w:sz="0" w:space="0" w:color="auto"/>
        <w:right w:val="none" w:sz="0" w:space="0" w:color="auto"/>
      </w:divBdr>
      <w:divsChild>
        <w:div w:id="960964877">
          <w:marLeft w:val="144"/>
          <w:marRight w:val="0"/>
          <w:marTop w:val="240"/>
          <w:marBottom w:val="40"/>
          <w:divBdr>
            <w:top w:val="none" w:sz="0" w:space="0" w:color="auto"/>
            <w:left w:val="none" w:sz="0" w:space="0" w:color="auto"/>
            <w:bottom w:val="none" w:sz="0" w:space="0" w:color="auto"/>
            <w:right w:val="none" w:sz="0" w:space="0" w:color="auto"/>
          </w:divBdr>
        </w:div>
        <w:div w:id="1590575858">
          <w:marLeft w:val="144"/>
          <w:marRight w:val="0"/>
          <w:marTop w:val="240"/>
          <w:marBottom w:val="40"/>
          <w:divBdr>
            <w:top w:val="none" w:sz="0" w:space="0" w:color="auto"/>
            <w:left w:val="none" w:sz="0" w:space="0" w:color="auto"/>
            <w:bottom w:val="none" w:sz="0" w:space="0" w:color="auto"/>
            <w:right w:val="none" w:sz="0" w:space="0" w:color="auto"/>
          </w:divBdr>
        </w:div>
      </w:divsChild>
    </w:div>
    <w:div w:id="1799255076">
      <w:bodyDiv w:val="1"/>
      <w:marLeft w:val="0"/>
      <w:marRight w:val="0"/>
      <w:marTop w:val="0"/>
      <w:marBottom w:val="0"/>
      <w:divBdr>
        <w:top w:val="none" w:sz="0" w:space="0" w:color="auto"/>
        <w:left w:val="none" w:sz="0" w:space="0" w:color="auto"/>
        <w:bottom w:val="none" w:sz="0" w:space="0" w:color="auto"/>
        <w:right w:val="none" w:sz="0" w:space="0" w:color="auto"/>
      </w:divBdr>
    </w:div>
    <w:div w:id="1799638441">
      <w:bodyDiv w:val="1"/>
      <w:marLeft w:val="0"/>
      <w:marRight w:val="0"/>
      <w:marTop w:val="0"/>
      <w:marBottom w:val="0"/>
      <w:divBdr>
        <w:top w:val="none" w:sz="0" w:space="0" w:color="auto"/>
        <w:left w:val="none" w:sz="0" w:space="0" w:color="auto"/>
        <w:bottom w:val="none" w:sz="0" w:space="0" w:color="auto"/>
        <w:right w:val="none" w:sz="0" w:space="0" w:color="auto"/>
      </w:divBdr>
    </w:div>
    <w:div w:id="1817187165">
      <w:bodyDiv w:val="1"/>
      <w:marLeft w:val="0"/>
      <w:marRight w:val="0"/>
      <w:marTop w:val="0"/>
      <w:marBottom w:val="0"/>
      <w:divBdr>
        <w:top w:val="none" w:sz="0" w:space="0" w:color="auto"/>
        <w:left w:val="none" w:sz="0" w:space="0" w:color="auto"/>
        <w:bottom w:val="none" w:sz="0" w:space="0" w:color="auto"/>
        <w:right w:val="none" w:sz="0" w:space="0" w:color="auto"/>
      </w:divBdr>
    </w:div>
    <w:div w:id="1821338563">
      <w:bodyDiv w:val="1"/>
      <w:marLeft w:val="0"/>
      <w:marRight w:val="0"/>
      <w:marTop w:val="0"/>
      <w:marBottom w:val="0"/>
      <w:divBdr>
        <w:top w:val="none" w:sz="0" w:space="0" w:color="auto"/>
        <w:left w:val="none" w:sz="0" w:space="0" w:color="auto"/>
        <w:bottom w:val="none" w:sz="0" w:space="0" w:color="auto"/>
        <w:right w:val="none" w:sz="0" w:space="0" w:color="auto"/>
      </w:divBdr>
      <w:divsChild>
        <w:div w:id="56978476">
          <w:marLeft w:val="1166"/>
          <w:marRight w:val="0"/>
          <w:marTop w:val="86"/>
          <w:marBottom w:val="0"/>
          <w:divBdr>
            <w:top w:val="none" w:sz="0" w:space="0" w:color="auto"/>
            <w:left w:val="none" w:sz="0" w:space="0" w:color="auto"/>
            <w:bottom w:val="none" w:sz="0" w:space="0" w:color="auto"/>
            <w:right w:val="none" w:sz="0" w:space="0" w:color="auto"/>
          </w:divBdr>
        </w:div>
        <w:div w:id="710349321">
          <w:marLeft w:val="1166"/>
          <w:marRight w:val="0"/>
          <w:marTop w:val="86"/>
          <w:marBottom w:val="0"/>
          <w:divBdr>
            <w:top w:val="none" w:sz="0" w:space="0" w:color="auto"/>
            <w:left w:val="none" w:sz="0" w:space="0" w:color="auto"/>
            <w:bottom w:val="none" w:sz="0" w:space="0" w:color="auto"/>
            <w:right w:val="none" w:sz="0" w:space="0" w:color="auto"/>
          </w:divBdr>
        </w:div>
        <w:div w:id="1017851742">
          <w:marLeft w:val="1166"/>
          <w:marRight w:val="0"/>
          <w:marTop w:val="86"/>
          <w:marBottom w:val="0"/>
          <w:divBdr>
            <w:top w:val="none" w:sz="0" w:space="0" w:color="auto"/>
            <w:left w:val="none" w:sz="0" w:space="0" w:color="auto"/>
            <w:bottom w:val="none" w:sz="0" w:space="0" w:color="auto"/>
            <w:right w:val="none" w:sz="0" w:space="0" w:color="auto"/>
          </w:divBdr>
        </w:div>
        <w:div w:id="1035468863">
          <w:marLeft w:val="1166"/>
          <w:marRight w:val="0"/>
          <w:marTop w:val="86"/>
          <w:marBottom w:val="0"/>
          <w:divBdr>
            <w:top w:val="none" w:sz="0" w:space="0" w:color="auto"/>
            <w:left w:val="none" w:sz="0" w:space="0" w:color="auto"/>
            <w:bottom w:val="none" w:sz="0" w:space="0" w:color="auto"/>
            <w:right w:val="none" w:sz="0" w:space="0" w:color="auto"/>
          </w:divBdr>
        </w:div>
        <w:div w:id="1093892500">
          <w:marLeft w:val="1166"/>
          <w:marRight w:val="0"/>
          <w:marTop w:val="86"/>
          <w:marBottom w:val="0"/>
          <w:divBdr>
            <w:top w:val="none" w:sz="0" w:space="0" w:color="auto"/>
            <w:left w:val="none" w:sz="0" w:space="0" w:color="auto"/>
            <w:bottom w:val="none" w:sz="0" w:space="0" w:color="auto"/>
            <w:right w:val="none" w:sz="0" w:space="0" w:color="auto"/>
          </w:divBdr>
        </w:div>
        <w:div w:id="1361079945">
          <w:marLeft w:val="1166"/>
          <w:marRight w:val="0"/>
          <w:marTop w:val="86"/>
          <w:marBottom w:val="0"/>
          <w:divBdr>
            <w:top w:val="none" w:sz="0" w:space="0" w:color="auto"/>
            <w:left w:val="none" w:sz="0" w:space="0" w:color="auto"/>
            <w:bottom w:val="none" w:sz="0" w:space="0" w:color="auto"/>
            <w:right w:val="none" w:sz="0" w:space="0" w:color="auto"/>
          </w:divBdr>
        </w:div>
        <w:div w:id="1763528157">
          <w:marLeft w:val="1166"/>
          <w:marRight w:val="0"/>
          <w:marTop w:val="86"/>
          <w:marBottom w:val="0"/>
          <w:divBdr>
            <w:top w:val="none" w:sz="0" w:space="0" w:color="auto"/>
            <w:left w:val="none" w:sz="0" w:space="0" w:color="auto"/>
            <w:bottom w:val="none" w:sz="0" w:space="0" w:color="auto"/>
            <w:right w:val="none" w:sz="0" w:space="0" w:color="auto"/>
          </w:divBdr>
        </w:div>
      </w:divsChild>
    </w:div>
    <w:div w:id="1825658653">
      <w:bodyDiv w:val="1"/>
      <w:marLeft w:val="0"/>
      <w:marRight w:val="0"/>
      <w:marTop w:val="0"/>
      <w:marBottom w:val="0"/>
      <w:divBdr>
        <w:top w:val="none" w:sz="0" w:space="0" w:color="auto"/>
        <w:left w:val="none" w:sz="0" w:space="0" w:color="auto"/>
        <w:bottom w:val="none" w:sz="0" w:space="0" w:color="auto"/>
        <w:right w:val="none" w:sz="0" w:space="0" w:color="auto"/>
      </w:divBdr>
    </w:div>
    <w:div w:id="1827893873">
      <w:bodyDiv w:val="1"/>
      <w:marLeft w:val="0"/>
      <w:marRight w:val="0"/>
      <w:marTop w:val="0"/>
      <w:marBottom w:val="0"/>
      <w:divBdr>
        <w:top w:val="none" w:sz="0" w:space="0" w:color="auto"/>
        <w:left w:val="none" w:sz="0" w:space="0" w:color="auto"/>
        <w:bottom w:val="none" w:sz="0" w:space="0" w:color="auto"/>
        <w:right w:val="none" w:sz="0" w:space="0" w:color="auto"/>
      </w:divBdr>
    </w:div>
    <w:div w:id="1831678937">
      <w:bodyDiv w:val="1"/>
      <w:marLeft w:val="0"/>
      <w:marRight w:val="0"/>
      <w:marTop w:val="0"/>
      <w:marBottom w:val="0"/>
      <w:divBdr>
        <w:top w:val="none" w:sz="0" w:space="0" w:color="auto"/>
        <w:left w:val="none" w:sz="0" w:space="0" w:color="auto"/>
        <w:bottom w:val="none" w:sz="0" w:space="0" w:color="auto"/>
        <w:right w:val="none" w:sz="0" w:space="0" w:color="auto"/>
      </w:divBdr>
    </w:div>
    <w:div w:id="1843929803">
      <w:bodyDiv w:val="1"/>
      <w:marLeft w:val="0"/>
      <w:marRight w:val="0"/>
      <w:marTop w:val="0"/>
      <w:marBottom w:val="0"/>
      <w:divBdr>
        <w:top w:val="none" w:sz="0" w:space="0" w:color="auto"/>
        <w:left w:val="none" w:sz="0" w:space="0" w:color="auto"/>
        <w:bottom w:val="none" w:sz="0" w:space="0" w:color="auto"/>
        <w:right w:val="none" w:sz="0" w:space="0" w:color="auto"/>
      </w:divBdr>
      <w:divsChild>
        <w:div w:id="1897084554">
          <w:marLeft w:val="432"/>
          <w:marRight w:val="0"/>
          <w:marTop w:val="134"/>
          <w:marBottom w:val="0"/>
          <w:divBdr>
            <w:top w:val="none" w:sz="0" w:space="0" w:color="auto"/>
            <w:left w:val="none" w:sz="0" w:space="0" w:color="auto"/>
            <w:bottom w:val="none" w:sz="0" w:space="0" w:color="auto"/>
            <w:right w:val="none" w:sz="0" w:space="0" w:color="auto"/>
          </w:divBdr>
        </w:div>
      </w:divsChild>
    </w:div>
    <w:div w:id="1844780434">
      <w:bodyDiv w:val="1"/>
      <w:marLeft w:val="0"/>
      <w:marRight w:val="0"/>
      <w:marTop w:val="0"/>
      <w:marBottom w:val="0"/>
      <w:divBdr>
        <w:top w:val="none" w:sz="0" w:space="0" w:color="auto"/>
        <w:left w:val="none" w:sz="0" w:space="0" w:color="auto"/>
        <w:bottom w:val="none" w:sz="0" w:space="0" w:color="auto"/>
        <w:right w:val="none" w:sz="0" w:space="0" w:color="auto"/>
      </w:divBdr>
      <w:divsChild>
        <w:div w:id="1645617387">
          <w:marLeft w:val="547"/>
          <w:marRight w:val="0"/>
          <w:marTop w:val="115"/>
          <w:marBottom w:val="0"/>
          <w:divBdr>
            <w:top w:val="none" w:sz="0" w:space="0" w:color="auto"/>
            <w:left w:val="none" w:sz="0" w:space="0" w:color="auto"/>
            <w:bottom w:val="none" w:sz="0" w:space="0" w:color="auto"/>
            <w:right w:val="none" w:sz="0" w:space="0" w:color="auto"/>
          </w:divBdr>
        </w:div>
      </w:divsChild>
    </w:div>
    <w:div w:id="1848980844">
      <w:bodyDiv w:val="1"/>
      <w:marLeft w:val="0"/>
      <w:marRight w:val="0"/>
      <w:marTop w:val="0"/>
      <w:marBottom w:val="0"/>
      <w:divBdr>
        <w:top w:val="none" w:sz="0" w:space="0" w:color="auto"/>
        <w:left w:val="none" w:sz="0" w:space="0" w:color="auto"/>
        <w:bottom w:val="none" w:sz="0" w:space="0" w:color="auto"/>
        <w:right w:val="none" w:sz="0" w:space="0" w:color="auto"/>
      </w:divBdr>
      <w:divsChild>
        <w:div w:id="1550922122">
          <w:marLeft w:val="907"/>
          <w:marRight w:val="0"/>
          <w:marTop w:val="0"/>
          <w:marBottom w:val="0"/>
          <w:divBdr>
            <w:top w:val="none" w:sz="0" w:space="0" w:color="auto"/>
            <w:left w:val="none" w:sz="0" w:space="0" w:color="auto"/>
            <w:bottom w:val="none" w:sz="0" w:space="0" w:color="auto"/>
            <w:right w:val="none" w:sz="0" w:space="0" w:color="auto"/>
          </w:divBdr>
        </w:div>
        <w:div w:id="1607730796">
          <w:marLeft w:val="907"/>
          <w:marRight w:val="0"/>
          <w:marTop w:val="0"/>
          <w:marBottom w:val="0"/>
          <w:divBdr>
            <w:top w:val="none" w:sz="0" w:space="0" w:color="auto"/>
            <w:left w:val="none" w:sz="0" w:space="0" w:color="auto"/>
            <w:bottom w:val="none" w:sz="0" w:space="0" w:color="auto"/>
            <w:right w:val="none" w:sz="0" w:space="0" w:color="auto"/>
          </w:divBdr>
        </w:div>
        <w:div w:id="1738360052">
          <w:marLeft w:val="907"/>
          <w:marRight w:val="0"/>
          <w:marTop w:val="0"/>
          <w:marBottom w:val="0"/>
          <w:divBdr>
            <w:top w:val="none" w:sz="0" w:space="0" w:color="auto"/>
            <w:left w:val="none" w:sz="0" w:space="0" w:color="auto"/>
            <w:bottom w:val="none" w:sz="0" w:space="0" w:color="auto"/>
            <w:right w:val="none" w:sz="0" w:space="0" w:color="auto"/>
          </w:divBdr>
        </w:div>
      </w:divsChild>
    </w:div>
    <w:div w:id="1862350655">
      <w:bodyDiv w:val="1"/>
      <w:marLeft w:val="0"/>
      <w:marRight w:val="0"/>
      <w:marTop w:val="0"/>
      <w:marBottom w:val="0"/>
      <w:divBdr>
        <w:top w:val="none" w:sz="0" w:space="0" w:color="auto"/>
        <w:left w:val="none" w:sz="0" w:space="0" w:color="auto"/>
        <w:bottom w:val="none" w:sz="0" w:space="0" w:color="auto"/>
        <w:right w:val="none" w:sz="0" w:space="0" w:color="auto"/>
      </w:divBdr>
    </w:div>
    <w:div w:id="1864512237">
      <w:bodyDiv w:val="1"/>
      <w:marLeft w:val="0"/>
      <w:marRight w:val="0"/>
      <w:marTop w:val="0"/>
      <w:marBottom w:val="0"/>
      <w:divBdr>
        <w:top w:val="none" w:sz="0" w:space="0" w:color="auto"/>
        <w:left w:val="none" w:sz="0" w:space="0" w:color="auto"/>
        <w:bottom w:val="none" w:sz="0" w:space="0" w:color="auto"/>
        <w:right w:val="none" w:sz="0" w:space="0" w:color="auto"/>
      </w:divBdr>
      <w:divsChild>
        <w:div w:id="398647">
          <w:marLeft w:val="0"/>
          <w:marRight w:val="0"/>
          <w:marTop w:val="0"/>
          <w:marBottom w:val="0"/>
          <w:divBdr>
            <w:top w:val="none" w:sz="0" w:space="0" w:color="auto"/>
            <w:left w:val="none" w:sz="0" w:space="0" w:color="auto"/>
            <w:bottom w:val="none" w:sz="0" w:space="0" w:color="auto"/>
            <w:right w:val="none" w:sz="0" w:space="0" w:color="auto"/>
          </w:divBdr>
        </w:div>
        <w:div w:id="48190246">
          <w:marLeft w:val="0"/>
          <w:marRight w:val="0"/>
          <w:marTop w:val="0"/>
          <w:marBottom w:val="0"/>
          <w:divBdr>
            <w:top w:val="none" w:sz="0" w:space="0" w:color="auto"/>
            <w:left w:val="none" w:sz="0" w:space="0" w:color="auto"/>
            <w:bottom w:val="none" w:sz="0" w:space="0" w:color="auto"/>
            <w:right w:val="none" w:sz="0" w:space="0" w:color="auto"/>
          </w:divBdr>
        </w:div>
        <w:div w:id="126171207">
          <w:marLeft w:val="0"/>
          <w:marRight w:val="0"/>
          <w:marTop w:val="0"/>
          <w:marBottom w:val="0"/>
          <w:divBdr>
            <w:top w:val="none" w:sz="0" w:space="0" w:color="auto"/>
            <w:left w:val="none" w:sz="0" w:space="0" w:color="auto"/>
            <w:bottom w:val="none" w:sz="0" w:space="0" w:color="auto"/>
            <w:right w:val="none" w:sz="0" w:space="0" w:color="auto"/>
          </w:divBdr>
        </w:div>
        <w:div w:id="134302022">
          <w:marLeft w:val="0"/>
          <w:marRight w:val="0"/>
          <w:marTop w:val="0"/>
          <w:marBottom w:val="0"/>
          <w:divBdr>
            <w:top w:val="none" w:sz="0" w:space="0" w:color="auto"/>
            <w:left w:val="none" w:sz="0" w:space="0" w:color="auto"/>
            <w:bottom w:val="none" w:sz="0" w:space="0" w:color="auto"/>
            <w:right w:val="none" w:sz="0" w:space="0" w:color="auto"/>
          </w:divBdr>
        </w:div>
        <w:div w:id="184751918">
          <w:marLeft w:val="0"/>
          <w:marRight w:val="0"/>
          <w:marTop w:val="0"/>
          <w:marBottom w:val="0"/>
          <w:divBdr>
            <w:top w:val="none" w:sz="0" w:space="0" w:color="auto"/>
            <w:left w:val="none" w:sz="0" w:space="0" w:color="auto"/>
            <w:bottom w:val="none" w:sz="0" w:space="0" w:color="auto"/>
            <w:right w:val="none" w:sz="0" w:space="0" w:color="auto"/>
          </w:divBdr>
        </w:div>
        <w:div w:id="217280702">
          <w:marLeft w:val="0"/>
          <w:marRight w:val="0"/>
          <w:marTop w:val="0"/>
          <w:marBottom w:val="0"/>
          <w:divBdr>
            <w:top w:val="none" w:sz="0" w:space="0" w:color="auto"/>
            <w:left w:val="none" w:sz="0" w:space="0" w:color="auto"/>
            <w:bottom w:val="none" w:sz="0" w:space="0" w:color="auto"/>
            <w:right w:val="none" w:sz="0" w:space="0" w:color="auto"/>
          </w:divBdr>
        </w:div>
        <w:div w:id="297809337">
          <w:marLeft w:val="0"/>
          <w:marRight w:val="0"/>
          <w:marTop w:val="0"/>
          <w:marBottom w:val="0"/>
          <w:divBdr>
            <w:top w:val="none" w:sz="0" w:space="0" w:color="auto"/>
            <w:left w:val="none" w:sz="0" w:space="0" w:color="auto"/>
            <w:bottom w:val="none" w:sz="0" w:space="0" w:color="auto"/>
            <w:right w:val="none" w:sz="0" w:space="0" w:color="auto"/>
          </w:divBdr>
        </w:div>
        <w:div w:id="485363712">
          <w:marLeft w:val="0"/>
          <w:marRight w:val="0"/>
          <w:marTop w:val="0"/>
          <w:marBottom w:val="0"/>
          <w:divBdr>
            <w:top w:val="none" w:sz="0" w:space="0" w:color="auto"/>
            <w:left w:val="none" w:sz="0" w:space="0" w:color="auto"/>
            <w:bottom w:val="none" w:sz="0" w:space="0" w:color="auto"/>
            <w:right w:val="none" w:sz="0" w:space="0" w:color="auto"/>
          </w:divBdr>
        </w:div>
        <w:div w:id="495077895">
          <w:marLeft w:val="0"/>
          <w:marRight w:val="0"/>
          <w:marTop w:val="0"/>
          <w:marBottom w:val="0"/>
          <w:divBdr>
            <w:top w:val="none" w:sz="0" w:space="0" w:color="auto"/>
            <w:left w:val="none" w:sz="0" w:space="0" w:color="auto"/>
            <w:bottom w:val="none" w:sz="0" w:space="0" w:color="auto"/>
            <w:right w:val="none" w:sz="0" w:space="0" w:color="auto"/>
          </w:divBdr>
        </w:div>
        <w:div w:id="757748637">
          <w:marLeft w:val="0"/>
          <w:marRight w:val="0"/>
          <w:marTop w:val="0"/>
          <w:marBottom w:val="0"/>
          <w:divBdr>
            <w:top w:val="none" w:sz="0" w:space="0" w:color="auto"/>
            <w:left w:val="none" w:sz="0" w:space="0" w:color="auto"/>
            <w:bottom w:val="none" w:sz="0" w:space="0" w:color="auto"/>
            <w:right w:val="none" w:sz="0" w:space="0" w:color="auto"/>
          </w:divBdr>
        </w:div>
        <w:div w:id="889651607">
          <w:marLeft w:val="0"/>
          <w:marRight w:val="0"/>
          <w:marTop w:val="0"/>
          <w:marBottom w:val="0"/>
          <w:divBdr>
            <w:top w:val="none" w:sz="0" w:space="0" w:color="auto"/>
            <w:left w:val="none" w:sz="0" w:space="0" w:color="auto"/>
            <w:bottom w:val="none" w:sz="0" w:space="0" w:color="auto"/>
            <w:right w:val="none" w:sz="0" w:space="0" w:color="auto"/>
          </w:divBdr>
        </w:div>
        <w:div w:id="1100680755">
          <w:marLeft w:val="0"/>
          <w:marRight w:val="0"/>
          <w:marTop w:val="0"/>
          <w:marBottom w:val="0"/>
          <w:divBdr>
            <w:top w:val="none" w:sz="0" w:space="0" w:color="auto"/>
            <w:left w:val="none" w:sz="0" w:space="0" w:color="auto"/>
            <w:bottom w:val="none" w:sz="0" w:space="0" w:color="auto"/>
            <w:right w:val="none" w:sz="0" w:space="0" w:color="auto"/>
          </w:divBdr>
        </w:div>
        <w:div w:id="1285384239">
          <w:marLeft w:val="0"/>
          <w:marRight w:val="0"/>
          <w:marTop w:val="0"/>
          <w:marBottom w:val="0"/>
          <w:divBdr>
            <w:top w:val="none" w:sz="0" w:space="0" w:color="auto"/>
            <w:left w:val="none" w:sz="0" w:space="0" w:color="auto"/>
            <w:bottom w:val="none" w:sz="0" w:space="0" w:color="auto"/>
            <w:right w:val="none" w:sz="0" w:space="0" w:color="auto"/>
          </w:divBdr>
        </w:div>
        <w:div w:id="1313560972">
          <w:marLeft w:val="0"/>
          <w:marRight w:val="0"/>
          <w:marTop w:val="0"/>
          <w:marBottom w:val="0"/>
          <w:divBdr>
            <w:top w:val="none" w:sz="0" w:space="0" w:color="auto"/>
            <w:left w:val="none" w:sz="0" w:space="0" w:color="auto"/>
            <w:bottom w:val="none" w:sz="0" w:space="0" w:color="auto"/>
            <w:right w:val="none" w:sz="0" w:space="0" w:color="auto"/>
          </w:divBdr>
        </w:div>
        <w:div w:id="1496144376">
          <w:marLeft w:val="0"/>
          <w:marRight w:val="0"/>
          <w:marTop w:val="0"/>
          <w:marBottom w:val="0"/>
          <w:divBdr>
            <w:top w:val="none" w:sz="0" w:space="0" w:color="auto"/>
            <w:left w:val="none" w:sz="0" w:space="0" w:color="auto"/>
            <w:bottom w:val="none" w:sz="0" w:space="0" w:color="auto"/>
            <w:right w:val="none" w:sz="0" w:space="0" w:color="auto"/>
          </w:divBdr>
        </w:div>
        <w:div w:id="1555390231">
          <w:marLeft w:val="0"/>
          <w:marRight w:val="0"/>
          <w:marTop w:val="0"/>
          <w:marBottom w:val="0"/>
          <w:divBdr>
            <w:top w:val="none" w:sz="0" w:space="0" w:color="auto"/>
            <w:left w:val="none" w:sz="0" w:space="0" w:color="auto"/>
            <w:bottom w:val="none" w:sz="0" w:space="0" w:color="auto"/>
            <w:right w:val="none" w:sz="0" w:space="0" w:color="auto"/>
          </w:divBdr>
        </w:div>
        <w:div w:id="1676565611">
          <w:marLeft w:val="0"/>
          <w:marRight w:val="0"/>
          <w:marTop w:val="0"/>
          <w:marBottom w:val="0"/>
          <w:divBdr>
            <w:top w:val="none" w:sz="0" w:space="0" w:color="auto"/>
            <w:left w:val="none" w:sz="0" w:space="0" w:color="auto"/>
            <w:bottom w:val="none" w:sz="0" w:space="0" w:color="auto"/>
            <w:right w:val="none" w:sz="0" w:space="0" w:color="auto"/>
          </w:divBdr>
        </w:div>
        <w:div w:id="1689022293">
          <w:marLeft w:val="0"/>
          <w:marRight w:val="0"/>
          <w:marTop w:val="0"/>
          <w:marBottom w:val="0"/>
          <w:divBdr>
            <w:top w:val="none" w:sz="0" w:space="0" w:color="auto"/>
            <w:left w:val="none" w:sz="0" w:space="0" w:color="auto"/>
            <w:bottom w:val="none" w:sz="0" w:space="0" w:color="auto"/>
            <w:right w:val="none" w:sz="0" w:space="0" w:color="auto"/>
          </w:divBdr>
        </w:div>
        <w:div w:id="1809586133">
          <w:marLeft w:val="0"/>
          <w:marRight w:val="0"/>
          <w:marTop w:val="0"/>
          <w:marBottom w:val="0"/>
          <w:divBdr>
            <w:top w:val="none" w:sz="0" w:space="0" w:color="auto"/>
            <w:left w:val="none" w:sz="0" w:space="0" w:color="auto"/>
            <w:bottom w:val="none" w:sz="0" w:space="0" w:color="auto"/>
            <w:right w:val="none" w:sz="0" w:space="0" w:color="auto"/>
          </w:divBdr>
        </w:div>
        <w:div w:id="2067296090">
          <w:marLeft w:val="0"/>
          <w:marRight w:val="0"/>
          <w:marTop w:val="0"/>
          <w:marBottom w:val="0"/>
          <w:divBdr>
            <w:top w:val="none" w:sz="0" w:space="0" w:color="auto"/>
            <w:left w:val="none" w:sz="0" w:space="0" w:color="auto"/>
            <w:bottom w:val="none" w:sz="0" w:space="0" w:color="auto"/>
            <w:right w:val="none" w:sz="0" w:space="0" w:color="auto"/>
          </w:divBdr>
        </w:div>
      </w:divsChild>
    </w:div>
    <w:div w:id="1864972787">
      <w:bodyDiv w:val="1"/>
      <w:marLeft w:val="0"/>
      <w:marRight w:val="0"/>
      <w:marTop w:val="0"/>
      <w:marBottom w:val="0"/>
      <w:divBdr>
        <w:top w:val="none" w:sz="0" w:space="0" w:color="auto"/>
        <w:left w:val="none" w:sz="0" w:space="0" w:color="auto"/>
        <w:bottom w:val="none" w:sz="0" w:space="0" w:color="auto"/>
        <w:right w:val="none" w:sz="0" w:space="0" w:color="auto"/>
      </w:divBdr>
    </w:div>
    <w:div w:id="1871994639">
      <w:bodyDiv w:val="1"/>
      <w:marLeft w:val="0"/>
      <w:marRight w:val="0"/>
      <w:marTop w:val="0"/>
      <w:marBottom w:val="0"/>
      <w:divBdr>
        <w:top w:val="none" w:sz="0" w:space="0" w:color="auto"/>
        <w:left w:val="none" w:sz="0" w:space="0" w:color="auto"/>
        <w:bottom w:val="none" w:sz="0" w:space="0" w:color="auto"/>
        <w:right w:val="none" w:sz="0" w:space="0" w:color="auto"/>
      </w:divBdr>
      <w:divsChild>
        <w:div w:id="14574529">
          <w:marLeft w:val="1166"/>
          <w:marRight w:val="0"/>
          <w:marTop w:val="106"/>
          <w:marBottom w:val="0"/>
          <w:divBdr>
            <w:top w:val="none" w:sz="0" w:space="0" w:color="auto"/>
            <w:left w:val="none" w:sz="0" w:space="0" w:color="auto"/>
            <w:bottom w:val="none" w:sz="0" w:space="0" w:color="auto"/>
            <w:right w:val="none" w:sz="0" w:space="0" w:color="auto"/>
          </w:divBdr>
        </w:div>
        <w:div w:id="228272264">
          <w:marLeft w:val="547"/>
          <w:marRight w:val="0"/>
          <w:marTop w:val="134"/>
          <w:marBottom w:val="0"/>
          <w:divBdr>
            <w:top w:val="none" w:sz="0" w:space="0" w:color="auto"/>
            <w:left w:val="none" w:sz="0" w:space="0" w:color="auto"/>
            <w:bottom w:val="none" w:sz="0" w:space="0" w:color="auto"/>
            <w:right w:val="none" w:sz="0" w:space="0" w:color="auto"/>
          </w:divBdr>
        </w:div>
        <w:div w:id="448670772">
          <w:marLeft w:val="1166"/>
          <w:marRight w:val="0"/>
          <w:marTop w:val="106"/>
          <w:marBottom w:val="0"/>
          <w:divBdr>
            <w:top w:val="none" w:sz="0" w:space="0" w:color="auto"/>
            <w:left w:val="none" w:sz="0" w:space="0" w:color="auto"/>
            <w:bottom w:val="none" w:sz="0" w:space="0" w:color="auto"/>
            <w:right w:val="none" w:sz="0" w:space="0" w:color="auto"/>
          </w:divBdr>
        </w:div>
        <w:div w:id="705449435">
          <w:marLeft w:val="1166"/>
          <w:marRight w:val="0"/>
          <w:marTop w:val="106"/>
          <w:marBottom w:val="0"/>
          <w:divBdr>
            <w:top w:val="none" w:sz="0" w:space="0" w:color="auto"/>
            <w:left w:val="none" w:sz="0" w:space="0" w:color="auto"/>
            <w:bottom w:val="none" w:sz="0" w:space="0" w:color="auto"/>
            <w:right w:val="none" w:sz="0" w:space="0" w:color="auto"/>
          </w:divBdr>
        </w:div>
        <w:div w:id="746655352">
          <w:marLeft w:val="1166"/>
          <w:marRight w:val="0"/>
          <w:marTop w:val="106"/>
          <w:marBottom w:val="0"/>
          <w:divBdr>
            <w:top w:val="none" w:sz="0" w:space="0" w:color="auto"/>
            <w:left w:val="none" w:sz="0" w:space="0" w:color="auto"/>
            <w:bottom w:val="none" w:sz="0" w:space="0" w:color="auto"/>
            <w:right w:val="none" w:sz="0" w:space="0" w:color="auto"/>
          </w:divBdr>
        </w:div>
        <w:div w:id="1279872709">
          <w:marLeft w:val="1166"/>
          <w:marRight w:val="0"/>
          <w:marTop w:val="106"/>
          <w:marBottom w:val="0"/>
          <w:divBdr>
            <w:top w:val="none" w:sz="0" w:space="0" w:color="auto"/>
            <w:left w:val="none" w:sz="0" w:space="0" w:color="auto"/>
            <w:bottom w:val="none" w:sz="0" w:space="0" w:color="auto"/>
            <w:right w:val="none" w:sz="0" w:space="0" w:color="auto"/>
          </w:divBdr>
        </w:div>
        <w:div w:id="1502545097">
          <w:marLeft w:val="547"/>
          <w:marRight w:val="0"/>
          <w:marTop w:val="134"/>
          <w:marBottom w:val="0"/>
          <w:divBdr>
            <w:top w:val="none" w:sz="0" w:space="0" w:color="auto"/>
            <w:left w:val="none" w:sz="0" w:space="0" w:color="auto"/>
            <w:bottom w:val="none" w:sz="0" w:space="0" w:color="auto"/>
            <w:right w:val="none" w:sz="0" w:space="0" w:color="auto"/>
          </w:divBdr>
        </w:div>
        <w:div w:id="1840268533">
          <w:marLeft w:val="547"/>
          <w:marRight w:val="0"/>
          <w:marTop w:val="134"/>
          <w:marBottom w:val="0"/>
          <w:divBdr>
            <w:top w:val="none" w:sz="0" w:space="0" w:color="auto"/>
            <w:left w:val="none" w:sz="0" w:space="0" w:color="auto"/>
            <w:bottom w:val="none" w:sz="0" w:space="0" w:color="auto"/>
            <w:right w:val="none" w:sz="0" w:space="0" w:color="auto"/>
          </w:divBdr>
        </w:div>
        <w:div w:id="2110657550">
          <w:marLeft w:val="1166"/>
          <w:marRight w:val="0"/>
          <w:marTop w:val="106"/>
          <w:marBottom w:val="0"/>
          <w:divBdr>
            <w:top w:val="none" w:sz="0" w:space="0" w:color="auto"/>
            <w:left w:val="none" w:sz="0" w:space="0" w:color="auto"/>
            <w:bottom w:val="none" w:sz="0" w:space="0" w:color="auto"/>
            <w:right w:val="none" w:sz="0" w:space="0" w:color="auto"/>
          </w:divBdr>
        </w:div>
      </w:divsChild>
    </w:div>
    <w:div w:id="1876768853">
      <w:bodyDiv w:val="1"/>
      <w:marLeft w:val="0"/>
      <w:marRight w:val="0"/>
      <w:marTop w:val="0"/>
      <w:marBottom w:val="0"/>
      <w:divBdr>
        <w:top w:val="none" w:sz="0" w:space="0" w:color="auto"/>
        <w:left w:val="none" w:sz="0" w:space="0" w:color="auto"/>
        <w:bottom w:val="none" w:sz="0" w:space="0" w:color="auto"/>
        <w:right w:val="none" w:sz="0" w:space="0" w:color="auto"/>
      </w:divBdr>
    </w:div>
    <w:div w:id="1890189464">
      <w:bodyDiv w:val="1"/>
      <w:marLeft w:val="0"/>
      <w:marRight w:val="0"/>
      <w:marTop w:val="0"/>
      <w:marBottom w:val="0"/>
      <w:divBdr>
        <w:top w:val="none" w:sz="0" w:space="0" w:color="auto"/>
        <w:left w:val="none" w:sz="0" w:space="0" w:color="auto"/>
        <w:bottom w:val="none" w:sz="0" w:space="0" w:color="auto"/>
        <w:right w:val="none" w:sz="0" w:space="0" w:color="auto"/>
      </w:divBdr>
    </w:div>
    <w:div w:id="1908876979">
      <w:bodyDiv w:val="1"/>
      <w:marLeft w:val="0"/>
      <w:marRight w:val="0"/>
      <w:marTop w:val="0"/>
      <w:marBottom w:val="0"/>
      <w:divBdr>
        <w:top w:val="none" w:sz="0" w:space="0" w:color="auto"/>
        <w:left w:val="none" w:sz="0" w:space="0" w:color="auto"/>
        <w:bottom w:val="none" w:sz="0" w:space="0" w:color="auto"/>
        <w:right w:val="none" w:sz="0" w:space="0" w:color="auto"/>
      </w:divBdr>
    </w:div>
    <w:div w:id="1910534963">
      <w:bodyDiv w:val="1"/>
      <w:marLeft w:val="0"/>
      <w:marRight w:val="0"/>
      <w:marTop w:val="0"/>
      <w:marBottom w:val="0"/>
      <w:divBdr>
        <w:top w:val="none" w:sz="0" w:space="0" w:color="auto"/>
        <w:left w:val="none" w:sz="0" w:space="0" w:color="auto"/>
        <w:bottom w:val="none" w:sz="0" w:space="0" w:color="auto"/>
        <w:right w:val="none" w:sz="0" w:space="0" w:color="auto"/>
      </w:divBdr>
      <w:divsChild>
        <w:div w:id="2106681277">
          <w:marLeft w:val="720"/>
          <w:marRight w:val="0"/>
          <w:marTop w:val="0"/>
          <w:marBottom w:val="0"/>
          <w:divBdr>
            <w:top w:val="none" w:sz="0" w:space="0" w:color="auto"/>
            <w:left w:val="none" w:sz="0" w:space="0" w:color="auto"/>
            <w:bottom w:val="none" w:sz="0" w:space="0" w:color="auto"/>
            <w:right w:val="none" w:sz="0" w:space="0" w:color="auto"/>
          </w:divBdr>
        </w:div>
      </w:divsChild>
    </w:div>
    <w:div w:id="1923105915">
      <w:bodyDiv w:val="1"/>
      <w:marLeft w:val="0"/>
      <w:marRight w:val="0"/>
      <w:marTop w:val="0"/>
      <w:marBottom w:val="0"/>
      <w:divBdr>
        <w:top w:val="none" w:sz="0" w:space="0" w:color="auto"/>
        <w:left w:val="none" w:sz="0" w:space="0" w:color="auto"/>
        <w:bottom w:val="none" w:sz="0" w:space="0" w:color="auto"/>
        <w:right w:val="none" w:sz="0" w:space="0" w:color="auto"/>
      </w:divBdr>
    </w:div>
    <w:div w:id="1945653051">
      <w:bodyDiv w:val="1"/>
      <w:marLeft w:val="0"/>
      <w:marRight w:val="0"/>
      <w:marTop w:val="0"/>
      <w:marBottom w:val="0"/>
      <w:divBdr>
        <w:top w:val="none" w:sz="0" w:space="0" w:color="auto"/>
        <w:left w:val="none" w:sz="0" w:space="0" w:color="auto"/>
        <w:bottom w:val="none" w:sz="0" w:space="0" w:color="auto"/>
        <w:right w:val="none" w:sz="0" w:space="0" w:color="auto"/>
      </w:divBdr>
    </w:div>
    <w:div w:id="1955090258">
      <w:bodyDiv w:val="1"/>
      <w:marLeft w:val="0"/>
      <w:marRight w:val="0"/>
      <w:marTop w:val="0"/>
      <w:marBottom w:val="0"/>
      <w:divBdr>
        <w:top w:val="none" w:sz="0" w:space="0" w:color="auto"/>
        <w:left w:val="none" w:sz="0" w:space="0" w:color="auto"/>
        <w:bottom w:val="none" w:sz="0" w:space="0" w:color="auto"/>
        <w:right w:val="none" w:sz="0" w:space="0" w:color="auto"/>
      </w:divBdr>
      <w:divsChild>
        <w:div w:id="788011542">
          <w:marLeft w:val="547"/>
          <w:marRight w:val="0"/>
          <w:marTop w:val="0"/>
          <w:marBottom w:val="240"/>
          <w:divBdr>
            <w:top w:val="none" w:sz="0" w:space="0" w:color="auto"/>
            <w:left w:val="none" w:sz="0" w:space="0" w:color="auto"/>
            <w:bottom w:val="none" w:sz="0" w:space="0" w:color="auto"/>
            <w:right w:val="none" w:sz="0" w:space="0" w:color="auto"/>
          </w:divBdr>
        </w:div>
        <w:div w:id="950815840">
          <w:marLeft w:val="547"/>
          <w:marRight w:val="0"/>
          <w:marTop w:val="0"/>
          <w:marBottom w:val="0"/>
          <w:divBdr>
            <w:top w:val="none" w:sz="0" w:space="0" w:color="auto"/>
            <w:left w:val="none" w:sz="0" w:space="0" w:color="auto"/>
            <w:bottom w:val="none" w:sz="0" w:space="0" w:color="auto"/>
            <w:right w:val="none" w:sz="0" w:space="0" w:color="auto"/>
          </w:divBdr>
        </w:div>
        <w:div w:id="1255744437">
          <w:marLeft w:val="547"/>
          <w:marRight w:val="0"/>
          <w:marTop w:val="0"/>
          <w:marBottom w:val="0"/>
          <w:divBdr>
            <w:top w:val="none" w:sz="0" w:space="0" w:color="auto"/>
            <w:left w:val="none" w:sz="0" w:space="0" w:color="auto"/>
            <w:bottom w:val="none" w:sz="0" w:space="0" w:color="auto"/>
            <w:right w:val="none" w:sz="0" w:space="0" w:color="auto"/>
          </w:divBdr>
        </w:div>
        <w:div w:id="1388143844">
          <w:marLeft w:val="547"/>
          <w:marRight w:val="0"/>
          <w:marTop w:val="0"/>
          <w:marBottom w:val="0"/>
          <w:divBdr>
            <w:top w:val="none" w:sz="0" w:space="0" w:color="auto"/>
            <w:left w:val="none" w:sz="0" w:space="0" w:color="auto"/>
            <w:bottom w:val="none" w:sz="0" w:space="0" w:color="auto"/>
            <w:right w:val="none" w:sz="0" w:space="0" w:color="auto"/>
          </w:divBdr>
        </w:div>
        <w:div w:id="1946577383">
          <w:marLeft w:val="547"/>
          <w:marRight w:val="0"/>
          <w:marTop w:val="0"/>
          <w:marBottom w:val="240"/>
          <w:divBdr>
            <w:top w:val="none" w:sz="0" w:space="0" w:color="auto"/>
            <w:left w:val="none" w:sz="0" w:space="0" w:color="auto"/>
            <w:bottom w:val="none" w:sz="0" w:space="0" w:color="auto"/>
            <w:right w:val="none" w:sz="0" w:space="0" w:color="auto"/>
          </w:divBdr>
        </w:div>
      </w:divsChild>
    </w:div>
    <w:div w:id="1956015660">
      <w:bodyDiv w:val="1"/>
      <w:marLeft w:val="0"/>
      <w:marRight w:val="0"/>
      <w:marTop w:val="0"/>
      <w:marBottom w:val="0"/>
      <w:divBdr>
        <w:top w:val="none" w:sz="0" w:space="0" w:color="auto"/>
        <w:left w:val="none" w:sz="0" w:space="0" w:color="auto"/>
        <w:bottom w:val="none" w:sz="0" w:space="0" w:color="auto"/>
        <w:right w:val="none" w:sz="0" w:space="0" w:color="auto"/>
      </w:divBdr>
      <w:divsChild>
        <w:div w:id="114061002">
          <w:marLeft w:val="1166"/>
          <w:marRight w:val="0"/>
          <w:marTop w:val="106"/>
          <w:marBottom w:val="0"/>
          <w:divBdr>
            <w:top w:val="none" w:sz="0" w:space="0" w:color="auto"/>
            <w:left w:val="none" w:sz="0" w:space="0" w:color="auto"/>
            <w:bottom w:val="none" w:sz="0" w:space="0" w:color="auto"/>
            <w:right w:val="none" w:sz="0" w:space="0" w:color="auto"/>
          </w:divBdr>
        </w:div>
        <w:div w:id="230894294">
          <w:marLeft w:val="1166"/>
          <w:marRight w:val="0"/>
          <w:marTop w:val="106"/>
          <w:marBottom w:val="0"/>
          <w:divBdr>
            <w:top w:val="none" w:sz="0" w:space="0" w:color="auto"/>
            <w:left w:val="none" w:sz="0" w:space="0" w:color="auto"/>
            <w:bottom w:val="none" w:sz="0" w:space="0" w:color="auto"/>
            <w:right w:val="none" w:sz="0" w:space="0" w:color="auto"/>
          </w:divBdr>
        </w:div>
        <w:div w:id="1005206332">
          <w:marLeft w:val="547"/>
          <w:marRight w:val="0"/>
          <w:marTop w:val="134"/>
          <w:marBottom w:val="0"/>
          <w:divBdr>
            <w:top w:val="none" w:sz="0" w:space="0" w:color="auto"/>
            <w:left w:val="none" w:sz="0" w:space="0" w:color="auto"/>
            <w:bottom w:val="none" w:sz="0" w:space="0" w:color="auto"/>
            <w:right w:val="none" w:sz="0" w:space="0" w:color="auto"/>
          </w:divBdr>
        </w:div>
        <w:div w:id="1128163526">
          <w:marLeft w:val="1166"/>
          <w:marRight w:val="0"/>
          <w:marTop w:val="106"/>
          <w:marBottom w:val="0"/>
          <w:divBdr>
            <w:top w:val="none" w:sz="0" w:space="0" w:color="auto"/>
            <w:left w:val="none" w:sz="0" w:space="0" w:color="auto"/>
            <w:bottom w:val="none" w:sz="0" w:space="0" w:color="auto"/>
            <w:right w:val="none" w:sz="0" w:space="0" w:color="auto"/>
          </w:divBdr>
        </w:div>
        <w:div w:id="1417946069">
          <w:marLeft w:val="1166"/>
          <w:marRight w:val="0"/>
          <w:marTop w:val="106"/>
          <w:marBottom w:val="0"/>
          <w:divBdr>
            <w:top w:val="none" w:sz="0" w:space="0" w:color="auto"/>
            <w:left w:val="none" w:sz="0" w:space="0" w:color="auto"/>
            <w:bottom w:val="none" w:sz="0" w:space="0" w:color="auto"/>
            <w:right w:val="none" w:sz="0" w:space="0" w:color="auto"/>
          </w:divBdr>
        </w:div>
        <w:div w:id="1464540274">
          <w:marLeft w:val="1166"/>
          <w:marRight w:val="0"/>
          <w:marTop w:val="106"/>
          <w:marBottom w:val="0"/>
          <w:divBdr>
            <w:top w:val="none" w:sz="0" w:space="0" w:color="auto"/>
            <w:left w:val="none" w:sz="0" w:space="0" w:color="auto"/>
            <w:bottom w:val="none" w:sz="0" w:space="0" w:color="auto"/>
            <w:right w:val="none" w:sz="0" w:space="0" w:color="auto"/>
          </w:divBdr>
        </w:div>
      </w:divsChild>
    </w:div>
    <w:div w:id="1962687947">
      <w:bodyDiv w:val="1"/>
      <w:marLeft w:val="0"/>
      <w:marRight w:val="0"/>
      <w:marTop w:val="0"/>
      <w:marBottom w:val="0"/>
      <w:divBdr>
        <w:top w:val="none" w:sz="0" w:space="0" w:color="auto"/>
        <w:left w:val="none" w:sz="0" w:space="0" w:color="auto"/>
        <w:bottom w:val="none" w:sz="0" w:space="0" w:color="auto"/>
        <w:right w:val="none" w:sz="0" w:space="0" w:color="auto"/>
      </w:divBdr>
      <w:divsChild>
        <w:div w:id="689914602">
          <w:marLeft w:val="1440"/>
          <w:marRight w:val="0"/>
          <w:marTop w:val="0"/>
          <w:marBottom w:val="120"/>
          <w:divBdr>
            <w:top w:val="none" w:sz="0" w:space="0" w:color="auto"/>
            <w:left w:val="none" w:sz="0" w:space="0" w:color="auto"/>
            <w:bottom w:val="none" w:sz="0" w:space="0" w:color="auto"/>
            <w:right w:val="none" w:sz="0" w:space="0" w:color="auto"/>
          </w:divBdr>
        </w:div>
        <w:div w:id="708919152">
          <w:marLeft w:val="1440"/>
          <w:marRight w:val="0"/>
          <w:marTop w:val="0"/>
          <w:marBottom w:val="120"/>
          <w:divBdr>
            <w:top w:val="none" w:sz="0" w:space="0" w:color="auto"/>
            <w:left w:val="none" w:sz="0" w:space="0" w:color="auto"/>
            <w:bottom w:val="none" w:sz="0" w:space="0" w:color="auto"/>
            <w:right w:val="none" w:sz="0" w:space="0" w:color="auto"/>
          </w:divBdr>
        </w:div>
        <w:div w:id="711006503">
          <w:marLeft w:val="806"/>
          <w:marRight w:val="0"/>
          <w:marTop w:val="0"/>
          <w:marBottom w:val="120"/>
          <w:divBdr>
            <w:top w:val="none" w:sz="0" w:space="0" w:color="auto"/>
            <w:left w:val="none" w:sz="0" w:space="0" w:color="auto"/>
            <w:bottom w:val="none" w:sz="0" w:space="0" w:color="auto"/>
            <w:right w:val="none" w:sz="0" w:space="0" w:color="auto"/>
          </w:divBdr>
        </w:div>
        <w:div w:id="1437287502">
          <w:marLeft w:val="1440"/>
          <w:marRight w:val="0"/>
          <w:marTop w:val="0"/>
          <w:marBottom w:val="120"/>
          <w:divBdr>
            <w:top w:val="none" w:sz="0" w:space="0" w:color="auto"/>
            <w:left w:val="none" w:sz="0" w:space="0" w:color="auto"/>
            <w:bottom w:val="none" w:sz="0" w:space="0" w:color="auto"/>
            <w:right w:val="none" w:sz="0" w:space="0" w:color="auto"/>
          </w:divBdr>
        </w:div>
        <w:div w:id="1659066772">
          <w:marLeft w:val="806"/>
          <w:marRight w:val="0"/>
          <w:marTop w:val="0"/>
          <w:marBottom w:val="120"/>
          <w:divBdr>
            <w:top w:val="none" w:sz="0" w:space="0" w:color="auto"/>
            <w:left w:val="none" w:sz="0" w:space="0" w:color="auto"/>
            <w:bottom w:val="none" w:sz="0" w:space="0" w:color="auto"/>
            <w:right w:val="none" w:sz="0" w:space="0" w:color="auto"/>
          </w:divBdr>
        </w:div>
        <w:div w:id="2010478878">
          <w:marLeft w:val="1440"/>
          <w:marRight w:val="0"/>
          <w:marTop w:val="0"/>
          <w:marBottom w:val="120"/>
          <w:divBdr>
            <w:top w:val="none" w:sz="0" w:space="0" w:color="auto"/>
            <w:left w:val="none" w:sz="0" w:space="0" w:color="auto"/>
            <w:bottom w:val="none" w:sz="0" w:space="0" w:color="auto"/>
            <w:right w:val="none" w:sz="0" w:space="0" w:color="auto"/>
          </w:divBdr>
        </w:div>
      </w:divsChild>
    </w:div>
    <w:div w:id="1977097687">
      <w:bodyDiv w:val="1"/>
      <w:marLeft w:val="0"/>
      <w:marRight w:val="0"/>
      <w:marTop w:val="0"/>
      <w:marBottom w:val="0"/>
      <w:divBdr>
        <w:top w:val="none" w:sz="0" w:space="0" w:color="auto"/>
        <w:left w:val="none" w:sz="0" w:space="0" w:color="auto"/>
        <w:bottom w:val="none" w:sz="0" w:space="0" w:color="auto"/>
        <w:right w:val="none" w:sz="0" w:space="0" w:color="auto"/>
      </w:divBdr>
      <w:divsChild>
        <w:div w:id="389155140">
          <w:marLeft w:val="547"/>
          <w:marRight w:val="0"/>
          <w:marTop w:val="0"/>
          <w:marBottom w:val="0"/>
          <w:divBdr>
            <w:top w:val="none" w:sz="0" w:space="0" w:color="auto"/>
            <w:left w:val="none" w:sz="0" w:space="0" w:color="auto"/>
            <w:bottom w:val="none" w:sz="0" w:space="0" w:color="auto"/>
            <w:right w:val="none" w:sz="0" w:space="0" w:color="auto"/>
          </w:divBdr>
        </w:div>
        <w:div w:id="770197152">
          <w:marLeft w:val="547"/>
          <w:marRight w:val="0"/>
          <w:marTop w:val="0"/>
          <w:marBottom w:val="0"/>
          <w:divBdr>
            <w:top w:val="none" w:sz="0" w:space="0" w:color="auto"/>
            <w:left w:val="none" w:sz="0" w:space="0" w:color="auto"/>
            <w:bottom w:val="none" w:sz="0" w:space="0" w:color="auto"/>
            <w:right w:val="none" w:sz="0" w:space="0" w:color="auto"/>
          </w:divBdr>
        </w:div>
        <w:div w:id="856237181">
          <w:marLeft w:val="547"/>
          <w:marRight w:val="0"/>
          <w:marTop w:val="0"/>
          <w:marBottom w:val="0"/>
          <w:divBdr>
            <w:top w:val="none" w:sz="0" w:space="0" w:color="auto"/>
            <w:left w:val="none" w:sz="0" w:space="0" w:color="auto"/>
            <w:bottom w:val="none" w:sz="0" w:space="0" w:color="auto"/>
            <w:right w:val="none" w:sz="0" w:space="0" w:color="auto"/>
          </w:divBdr>
        </w:div>
        <w:div w:id="1054427484">
          <w:marLeft w:val="547"/>
          <w:marRight w:val="0"/>
          <w:marTop w:val="0"/>
          <w:marBottom w:val="0"/>
          <w:divBdr>
            <w:top w:val="none" w:sz="0" w:space="0" w:color="auto"/>
            <w:left w:val="none" w:sz="0" w:space="0" w:color="auto"/>
            <w:bottom w:val="none" w:sz="0" w:space="0" w:color="auto"/>
            <w:right w:val="none" w:sz="0" w:space="0" w:color="auto"/>
          </w:divBdr>
        </w:div>
        <w:div w:id="1250044871">
          <w:marLeft w:val="547"/>
          <w:marRight w:val="0"/>
          <w:marTop w:val="0"/>
          <w:marBottom w:val="0"/>
          <w:divBdr>
            <w:top w:val="none" w:sz="0" w:space="0" w:color="auto"/>
            <w:left w:val="none" w:sz="0" w:space="0" w:color="auto"/>
            <w:bottom w:val="none" w:sz="0" w:space="0" w:color="auto"/>
            <w:right w:val="none" w:sz="0" w:space="0" w:color="auto"/>
          </w:divBdr>
        </w:div>
        <w:div w:id="2066561331">
          <w:marLeft w:val="547"/>
          <w:marRight w:val="0"/>
          <w:marTop w:val="0"/>
          <w:marBottom w:val="0"/>
          <w:divBdr>
            <w:top w:val="none" w:sz="0" w:space="0" w:color="auto"/>
            <w:left w:val="none" w:sz="0" w:space="0" w:color="auto"/>
            <w:bottom w:val="none" w:sz="0" w:space="0" w:color="auto"/>
            <w:right w:val="none" w:sz="0" w:space="0" w:color="auto"/>
          </w:divBdr>
        </w:div>
      </w:divsChild>
    </w:div>
    <w:div w:id="1980576183">
      <w:bodyDiv w:val="1"/>
      <w:marLeft w:val="0"/>
      <w:marRight w:val="0"/>
      <w:marTop w:val="0"/>
      <w:marBottom w:val="0"/>
      <w:divBdr>
        <w:top w:val="none" w:sz="0" w:space="0" w:color="auto"/>
        <w:left w:val="none" w:sz="0" w:space="0" w:color="auto"/>
        <w:bottom w:val="none" w:sz="0" w:space="0" w:color="auto"/>
        <w:right w:val="none" w:sz="0" w:space="0" w:color="auto"/>
      </w:divBdr>
      <w:divsChild>
        <w:div w:id="933054592">
          <w:marLeft w:val="547"/>
          <w:marRight w:val="0"/>
          <w:marTop w:val="154"/>
          <w:marBottom w:val="0"/>
          <w:divBdr>
            <w:top w:val="none" w:sz="0" w:space="0" w:color="auto"/>
            <w:left w:val="none" w:sz="0" w:space="0" w:color="auto"/>
            <w:bottom w:val="none" w:sz="0" w:space="0" w:color="auto"/>
            <w:right w:val="none" w:sz="0" w:space="0" w:color="auto"/>
          </w:divBdr>
        </w:div>
      </w:divsChild>
    </w:div>
    <w:div w:id="1984504812">
      <w:bodyDiv w:val="1"/>
      <w:marLeft w:val="0"/>
      <w:marRight w:val="0"/>
      <w:marTop w:val="0"/>
      <w:marBottom w:val="0"/>
      <w:divBdr>
        <w:top w:val="none" w:sz="0" w:space="0" w:color="auto"/>
        <w:left w:val="none" w:sz="0" w:space="0" w:color="auto"/>
        <w:bottom w:val="none" w:sz="0" w:space="0" w:color="auto"/>
        <w:right w:val="none" w:sz="0" w:space="0" w:color="auto"/>
      </w:divBdr>
    </w:div>
    <w:div w:id="1990747399">
      <w:bodyDiv w:val="1"/>
      <w:marLeft w:val="0"/>
      <w:marRight w:val="0"/>
      <w:marTop w:val="0"/>
      <w:marBottom w:val="0"/>
      <w:divBdr>
        <w:top w:val="none" w:sz="0" w:space="0" w:color="auto"/>
        <w:left w:val="none" w:sz="0" w:space="0" w:color="auto"/>
        <w:bottom w:val="none" w:sz="0" w:space="0" w:color="auto"/>
        <w:right w:val="none" w:sz="0" w:space="0" w:color="auto"/>
      </w:divBdr>
      <w:divsChild>
        <w:div w:id="382337059">
          <w:marLeft w:val="907"/>
          <w:marRight w:val="0"/>
          <w:marTop w:val="0"/>
          <w:marBottom w:val="0"/>
          <w:divBdr>
            <w:top w:val="none" w:sz="0" w:space="0" w:color="auto"/>
            <w:left w:val="none" w:sz="0" w:space="0" w:color="auto"/>
            <w:bottom w:val="none" w:sz="0" w:space="0" w:color="auto"/>
            <w:right w:val="none" w:sz="0" w:space="0" w:color="auto"/>
          </w:divBdr>
        </w:div>
        <w:div w:id="535192877">
          <w:marLeft w:val="907"/>
          <w:marRight w:val="0"/>
          <w:marTop w:val="0"/>
          <w:marBottom w:val="0"/>
          <w:divBdr>
            <w:top w:val="none" w:sz="0" w:space="0" w:color="auto"/>
            <w:left w:val="none" w:sz="0" w:space="0" w:color="auto"/>
            <w:bottom w:val="none" w:sz="0" w:space="0" w:color="auto"/>
            <w:right w:val="none" w:sz="0" w:space="0" w:color="auto"/>
          </w:divBdr>
        </w:div>
        <w:div w:id="669796579">
          <w:marLeft w:val="907"/>
          <w:marRight w:val="0"/>
          <w:marTop w:val="0"/>
          <w:marBottom w:val="0"/>
          <w:divBdr>
            <w:top w:val="none" w:sz="0" w:space="0" w:color="auto"/>
            <w:left w:val="none" w:sz="0" w:space="0" w:color="auto"/>
            <w:bottom w:val="none" w:sz="0" w:space="0" w:color="auto"/>
            <w:right w:val="none" w:sz="0" w:space="0" w:color="auto"/>
          </w:divBdr>
        </w:div>
        <w:div w:id="747072145">
          <w:marLeft w:val="907"/>
          <w:marRight w:val="0"/>
          <w:marTop w:val="0"/>
          <w:marBottom w:val="0"/>
          <w:divBdr>
            <w:top w:val="none" w:sz="0" w:space="0" w:color="auto"/>
            <w:left w:val="none" w:sz="0" w:space="0" w:color="auto"/>
            <w:bottom w:val="none" w:sz="0" w:space="0" w:color="auto"/>
            <w:right w:val="none" w:sz="0" w:space="0" w:color="auto"/>
          </w:divBdr>
        </w:div>
        <w:div w:id="1129008011">
          <w:marLeft w:val="907"/>
          <w:marRight w:val="0"/>
          <w:marTop w:val="0"/>
          <w:marBottom w:val="0"/>
          <w:divBdr>
            <w:top w:val="none" w:sz="0" w:space="0" w:color="auto"/>
            <w:left w:val="none" w:sz="0" w:space="0" w:color="auto"/>
            <w:bottom w:val="none" w:sz="0" w:space="0" w:color="auto"/>
            <w:right w:val="none" w:sz="0" w:space="0" w:color="auto"/>
          </w:divBdr>
        </w:div>
        <w:div w:id="1197237218">
          <w:marLeft w:val="907"/>
          <w:marRight w:val="0"/>
          <w:marTop w:val="0"/>
          <w:marBottom w:val="0"/>
          <w:divBdr>
            <w:top w:val="none" w:sz="0" w:space="0" w:color="auto"/>
            <w:left w:val="none" w:sz="0" w:space="0" w:color="auto"/>
            <w:bottom w:val="none" w:sz="0" w:space="0" w:color="auto"/>
            <w:right w:val="none" w:sz="0" w:space="0" w:color="auto"/>
          </w:divBdr>
        </w:div>
        <w:div w:id="1573353651">
          <w:marLeft w:val="907"/>
          <w:marRight w:val="0"/>
          <w:marTop w:val="0"/>
          <w:marBottom w:val="0"/>
          <w:divBdr>
            <w:top w:val="none" w:sz="0" w:space="0" w:color="auto"/>
            <w:left w:val="none" w:sz="0" w:space="0" w:color="auto"/>
            <w:bottom w:val="none" w:sz="0" w:space="0" w:color="auto"/>
            <w:right w:val="none" w:sz="0" w:space="0" w:color="auto"/>
          </w:divBdr>
        </w:div>
      </w:divsChild>
    </w:div>
    <w:div w:id="2003046112">
      <w:bodyDiv w:val="1"/>
      <w:marLeft w:val="0"/>
      <w:marRight w:val="0"/>
      <w:marTop w:val="0"/>
      <w:marBottom w:val="0"/>
      <w:divBdr>
        <w:top w:val="none" w:sz="0" w:space="0" w:color="auto"/>
        <w:left w:val="none" w:sz="0" w:space="0" w:color="auto"/>
        <w:bottom w:val="none" w:sz="0" w:space="0" w:color="auto"/>
        <w:right w:val="none" w:sz="0" w:space="0" w:color="auto"/>
      </w:divBdr>
    </w:div>
    <w:div w:id="2007660730">
      <w:bodyDiv w:val="1"/>
      <w:marLeft w:val="0"/>
      <w:marRight w:val="0"/>
      <w:marTop w:val="0"/>
      <w:marBottom w:val="0"/>
      <w:divBdr>
        <w:top w:val="none" w:sz="0" w:space="0" w:color="auto"/>
        <w:left w:val="none" w:sz="0" w:space="0" w:color="auto"/>
        <w:bottom w:val="none" w:sz="0" w:space="0" w:color="auto"/>
        <w:right w:val="none" w:sz="0" w:space="0" w:color="auto"/>
      </w:divBdr>
    </w:div>
    <w:div w:id="2007708445">
      <w:bodyDiv w:val="1"/>
      <w:marLeft w:val="0"/>
      <w:marRight w:val="0"/>
      <w:marTop w:val="0"/>
      <w:marBottom w:val="0"/>
      <w:divBdr>
        <w:top w:val="none" w:sz="0" w:space="0" w:color="auto"/>
        <w:left w:val="none" w:sz="0" w:space="0" w:color="auto"/>
        <w:bottom w:val="none" w:sz="0" w:space="0" w:color="auto"/>
        <w:right w:val="none" w:sz="0" w:space="0" w:color="auto"/>
      </w:divBdr>
      <w:divsChild>
        <w:div w:id="1172717482">
          <w:marLeft w:val="547"/>
          <w:marRight w:val="0"/>
          <w:marTop w:val="86"/>
          <w:marBottom w:val="0"/>
          <w:divBdr>
            <w:top w:val="none" w:sz="0" w:space="0" w:color="auto"/>
            <w:left w:val="none" w:sz="0" w:space="0" w:color="auto"/>
            <w:bottom w:val="none" w:sz="0" w:space="0" w:color="auto"/>
            <w:right w:val="none" w:sz="0" w:space="0" w:color="auto"/>
          </w:divBdr>
        </w:div>
        <w:div w:id="1221938494">
          <w:marLeft w:val="547"/>
          <w:marRight w:val="0"/>
          <w:marTop w:val="86"/>
          <w:marBottom w:val="0"/>
          <w:divBdr>
            <w:top w:val="none" w:sz="0" w:space="0" w:color="auto"/>
            <w:left w:val="none" w:sz="0" w:space="0" w:color="auto"/>
            <w:bottom w:val="none" w:sz="0" w:space="0" w:color="auto"/>
            <w:right w:val="none" w:sz="0" w:space="0" w:color="auto"/>
          </w:divBdr>
        </w:div>
        <w:div w:id="1362514853">
          <w:marLeft w:val="547"/>
          <w:marRight w:val="0"/>
          <w:marTop w:val="86"/>
          <w:marBottom w:val="0"/>
          <w:divBdr>
            <w:top w:val="none" w:sz="0" w:space="0" w:color="auto"/>
            <w:left w:val="none" w:sz="0" w:space="0" w:color="auto"/>
            <w:bottom w:val="none" w:sz="0" w:space="0" w:color="auto"/>
            <w:right w:val="none" w:sz="0" w:space="0" w:color="auto"/>
          </w:divBdr>
        </w:div>
        <w:div w:id="1625773015">
          <w:marLeft w:val="547"/>
          <w:marRight w:val="0"/>
          <w:marTop w:val="86"/>
          <w:marBottom w:val="0"/>
          <w:divBdr>
            <w:top w:val="none" w:sz="0" w:space="0" w:color="auto"/>
            <w:left w:val="none" w:sz="0" w:space="0" w:color="auto"/>
            <w:bottom w:val="none" w:sz="0" w:space="0" w:color="auto"/>
            <w:right w:val="none" w:sz="0" w:space="0" w:color="auto"/>
          </w:divBdr>
        </w:div>
        <w:div w:id="1681739041">
          <w:marLeft w:val="1166"/>
          <w:marRight w:val="0"/>
          <w:marTop w:val="86"/>
          <w:marBottom w:val="0"/>
          <w:divBdr>
            <w:top w:val="none" w:sz="0" w:space="0" w:color="auto"/>
            <w:left w:val="none" w:sz="0" w:space="0" w:color="auto"/>
            <w:bottom w:val="none" w:sz="0" w:space="0" w:color="auto"/>
            <w:right w:val="none" w:sz="0" w:space="0" w:color="auto"/>
          </w:divBdr>
        </w:div>
        <w:div w:id="1778599847">
          <w:marLeft w:val="1166"/>
          <w:marRight w:val="0"/>
          <w:marTop w:val="86"/>
          <w:marBottom w:val="0"/>
          <w:divBdr>
            <w:top w:val="none" w:sz="0" w:space="0" w:color="auto"/>
            <w:left w:val="none" w:sz="0" w:space="0" w:color="auto"/>
            <w:bottom w:val="none" w:sz="0" w:space="0" w:color="auto"/>
            <w:right w:val="none" w:sz="0" w:space="0" w:color="auto"/>
          </w:divBdr>
        </w:div>
        <w:div w:id="1840729730">
          <w:marLeft w:val="1166"/>
          <w:marRight w:val="0"/>
          <w:marTop w:val="86"/>
          <w:marBottom w:val="0"/>
          <w:divBdr>
            <w:top w:val="none" w:sz="0" w:space="0" w:color="auto"/>
            <w:left w:val="none" w:sz="0" w:space="0" w:color="auto"/>
            <w:bottom w:val="none" w:sz="0" w:space="0" w:color="auto"/>
            <w:right w:val="none" w:sz="0" w:space="0" w:color="auto"/>
          </w:divBdr>
        </w:div>
      </w:divsChild>
    </w:div>
    <w:div w:id="2019235326">
      <w:bodyDiv w:val="1"/>
      <w:marLeft w:val="0"/>
      <w:marRight w:val="0"/>
      <w:marTop w:val="0"/>
      <w:marBottom w:val="0"/>
      <w:divBdr>
        <w:top w:val="none" w:sz="0" w:space="0" w:color="auto"/>
        <w:left w:val="none" w:sz="0" w:space="0" w:color="auto"/>
        <w:bottom w:val="none" w:sz="0" w:space="0" w:color="auto"/>
        <w:right w:val="none" w:sz="0" w:space="0" w:color="auto"/>
      </w:divBdr>
      <w:divsChild>
        <w:div w:id="29571320">
          <w:marLeft w:val="547"/>
          <w:marRight w:val="0"/>
          <w:marTop w:val="0"/>
          <w:marBottom w:val="240"/>
          <w:divBdr>
            <w:top w:val="none" w:sz="0" w:space="0" w:color="auto"/>
            <w:left w:val="none" w:sz="0" w:space="0" w:color="auto"/>
            <w:bottom w:val="none" w:sz="0" w:space="0" w:color="auto"/>
            <w:right w:val="none" w:sz="0" w:space="0" w:color="auto"/>
          </w:divBdr>
        </w:div>
        <w:div w:id="300351634">
          <w:marLeft w:val="547"/>
          <w:marRight w:val="0"/>
          <w:marTop w:val="0"/>
          <w:marBottom w:val="240"/>
          <w:divBdr>
            <w:top w:val="none" w:sz="0" w:space="0" w:color="auto"/>
            <w:left w:val="none" w:sz="0" w:space="0" w:color="auto"/>
            <w:bottom w:val="none" w:sz="0" w:space="0" w:color="auto"/>
            <w:right w:val="none" w:sz="0" w:space="0" w:color="auto"/>
          </w:divBdr>
        </w:div>
        <w:div w:id="352221203">
          <w:marLeft w:val="1166"/>
          <w:marRight w:val="0"/>
          <w:marTop w:val="0"/>
          <w:marBottom w:val="160"/>
          <w:divBdr>
            <w:top w:val="none" w:sz="0" w:space="0" w:color="auto"/>
            <w:left w:val="none" w:sz="0" w:space="0" w:color="auto"/>
            <w:bottom w:val="none" w:sz="0" w:space="0" w:color="auto"/>
            <w:right w:val="none" w:sz="0" w:space="0" w:color="auto"/>
          </w:divBdr>
        </w:div>
        <w:div w:id="944313546">
          <w:marLeft w:val="547"/>
          <w:marRight w:val="0"/>
          <w:marTop w:val="0"/>
          <w:marBottom w:val="160"/>
          <w:divBdr>
            <w:top w:val="none" w:sz="0" w:space="0" w:color="auto"/>
            <w:left w:val="none" w:sz="0" w:space="0" w:color="auto"/>
            <w:bottom w:val="none" w:sz="0" w:space="0" w:color="auto"/>
            <w:right w:val="none" w:sz="0" w:space="0" w:color="auto"/>
          </w:divBdr>
        </w:div>
        <w:div w:id="976102250">
          <w:marLeft w:val="1166"/>
          <w:marRight w:val="0"/>
          <w:marTop w:val="0"/>
          <w:marBottom w:val="160"/>
          <w:divBdr>
            <w:top w:val="none" w:sz="0" w:space="0" w:color="auto"/>
            <w:left w:val="none" w:sz="0" w:space="0" w:color="auto"/>
            <w:bottom w:val="none" w:sz="0" w:space="0" w:color="auto"/>
            <w:right w:val="none" w:sz="0" w:space="0" w:color="auto"/>
          </w:divBdr>
        </w:div>
        <w:div w:id="980303730">
          <w:marLeft w:val="547"/>
          <w:marRight w:val="0"/>
          <w:marTop w:val="0"/>
          <w:marBottom w:val="240"/>
          <w:divBdr>
            <w:top w:val="none" w:sz="0" w:space="0" w:color="auto"/>
            <w:left w:val="none" w:sz="0" w:space="0" w:color="auto"/>
            <w:bottom w:val="none" w:sz="0" w:space="0" w:color="auto"/>
            <w:right w:val="none" w:sz="0" w:space="0" w:color="auto"/>
          </w:divBdr>
        </w:div>
        <w:div w:id="1256551529">
          <w:marLeft w:val="547"/>
          <w:marRight w:val="0"/>
          <w:marTop w:val="0"/>
          <w:marBottom w:val="160"/>
          <w:divBdr>
            <w:top w:val="none" w:sz="0" w:space="0" w:color="auto"/>
            <w:left w:val="none" w:sz="0" w:space="0" w:color="auto"/>
            <w:bottom w:val="none" w:sz="0" w:space="0" w:color="auto"/>
            <w:right w:val="none" w:sz="0" w:space="0" w:color="auto"/>
          </w:divBdr>
        </w:div>
        <w:div w:id="1395737736">
          <w:marLeft w:val="547"/>
          <w:marRight w:val="0"/>
          <w:marTop w:val="0"/>
          <w:marBottom w:val="240"/>
          <w:divBdr>
            <w:top w:val="none" w:sz="0" w:space="0" w:color="auto"/>
            <w:left w:val="none" w:sz="0" w:space="0" w:color="auto"/>
            <w:bottom w:val="none" w:sz="0" w:space="0" w:color="auto"/>
            <w:right w:val="none" w:sz="0" w:space="0" w:color="auto"/>
          </w:divBdr>
        </w:div>
        <w:div w:id="1510631736">
          <w:marLeft w:val="1166"/>
          <w:marRight w:val="0"/>
          <w:marTop w:val="0"/>
          <w:marBottom w:val="160"/>
          <w:divBdr>
            <w:top w:val="none" w:sz="0" w:space="0" w:color="auto"/>
            <w:left w:val="none" w:sz="0" w:space="0" w:color="auto"/>
            <w:bottom w:val="none" w:sz="0" w:space="0" w:color="auto"/>
            <w:right w:val="none" w:sz="0" w:space="0" w:color="auto"/>
          </w:divBdr>
        </w:div>
        <w:div w:id="1640185975">
          <w:marLeft w:val="1166"/>
          <w:marRight w:val="0"/>
          <w:marTop w:val="0"/>
          <w:marBottom w:val="160"/>
          <w:divBdr>
            <w:top w:val="none" w:sz="0" w:space="0" w:color="auto"/>
            <w:left w:val="none" w:sz="0" w:space="0" w:color="auto"/>
            <w:bottom w:val="none" w:sz="0" w:space="0" w:color="auto"/>
            <w:right w:val="none" w:sz="0" w:space="0" w:color="auto"/>
          </w:divBdr>
        </w:div>
        <w:div w:id="1879471624">
          <w:marLeft w:val="1166"/>
          <w:marRight w:val="0"/>
          <w:marTop w:val="0"/>
          <w:marBottom w:val="160"/>
          <w:divBdr>
            <w:top w:val="none" w:sz="0" w:space="0" w:color="auto"/>
            <w:left w:val="none" w:sz="0" w:space="0" w:color="auto"/>
            <w:bottom w:val="none" w:sz="0" w:space="0" w:color="auto"/>
            <w:right w:val="none" w:sz="0" w:space="0" w:color="auto"/>
          </w:divBdr>
        </w:div>
        <w:div w:id="2042246975">
          <w:marLeft w:val="1166"/>
          <w:marRight w:val="0"/>
          <w:marTop w:val="0"/>
          <w:marBottom w:val="160"/>
          <w:divBdr>
            <w:top w:val="none" w:sz="0" w:space="0" w:color="auto"/>
            <w:left w:val="none" w:sz="0" w:space="0" w:color="auto"/>
            <w:bottom w:val="none" w:sz="0" w:space="0" w:color="auto"/>
            <w:right w:val="none" w:sz="0" w:space="0" w:color="auto"/>
          </w:divBdr>
        </w:div>
      </w:divsChild>
    </w:div>
    <w:div w:id="2029985241">
      <w:bodyDiv w:val="1"/>
      <w:marLeft w:val="0"/>
      <w:marRight w:val="0"/>
      <w:marTop w:val="0"/>
      <w:marBottom w:val="0"/>
      <w:divBdr>
        <w:top w:val="none" w:sz="0" w:space="0" w:color="auto"/>
        <w:left w:val="none" w:sz="0" w:space="0" w:color="auto"/>
        <w:bottom w:val="none" w:sz="0" w:space="0" w:color="auto"/>
        <w:right w:val="none" w:sz="0" w:space="0" w:color="auto"/>
      </w:divBdr>
      <w:divsChild>
        <w:div w:id="680014794">
          <w:marLeft w:val="691"/>
          <w:marRight w:val="0"/>
          <w:marTop w:val="0"/>
          <w:marBottom w:val="0"/>
          <w:divBdr>
            <w:top w:val="none" w:sz="0" w:space="0" w:color="auto"/>
            <w:left w:val="none" w:sz="0" w:space="0" w:color="auto"/>
            <w:bottom w:val="none" w:sz="0" w:space="0" w:color="auto"/>
            <w:right w:val="none" w:sz="0" w:space="0" w:color="auto"/>
          </w:divBdr>
        </w:div>
        <w:div w:id="1724017608">
          <w:marLeft w:val="691"/>
          <w:marRight w:val="0"/>
          <w:marTop w:val="0"/>
          <w:marBottom w:val="0"/>
          <w:divBdr>
            <w:top w:val="none" w:sz="0" w:space="0" w:color="auto"/>
            <w:left w:val="none" w:sz="0" w:space="0" w:color="auto"/>
            <w:bottom w:val="none" w:sz="0" w:space="0" w:color="auto"/>
            <w:right w:val="none" w:sz="0" w:space="0" w:color="auto"/>
          </w:divBdr>
        </w:div>
        <w:div w:id="1994291293">
          <w:marLeft w:val="691"/>
          <w:marRight w:val="0"/>
          <w:marTop w:val="0"/>
          <w:marBottom w:val="0"/>
          <w:divBdr>
            <w:top w:val="none" w:sz="0" w:space="0" w:color="auto"/>
            <w:left w:val="none" w:sz="0" w:space="0" w:color="auto"/>
            <w:bottom w:val="none" w:sz="0" w:space="0" w:color="auto"/>
            <w:right w:val="none" w:sz="0" w:space="0" w:color="auto"/>
          </w:divBdr>
        </w:div>
      </w:divsChild>
    </w:div>
    <w:div w:id="2034380559">
      <w:bodyDiv w:val="1"/>
      <w:marLeft w:val="0"/>
      <w:marRight w:val="0"/>
      <w:marTop w:val="0"/>
      <w:marBottom w:val="0"/>
      <w:divBdr>
        <w:top w:val="none" w:sz="0" w:space="0" w:color="auto"/>
        <w:left w:val="none" w:sz="0" w:space="0" w:color="auto"/>
        <w:bottom w:val="none" w:sz="0" w:space="0" w:color="auto"/>
        <w:right w:val="none" w:sz="0" w:space="0" w:color="auto"/>
      </w:divBdr>
    </w:div>
    <w:div w:id="2050492681">
      <w:bodyDiv w:val="1"/>
      <w:marLeft w:val="0"/>
      <w:marRight w:val="0"/>
      <w:marTop w:val="0"/>
      <w:marBottom w:val="0"/>
      <w:divBdr>
        <w:top w:val="none" w:sz="0" w:space="0" w:color="auto"/>
        <w:left w:val="none" w:sz="0" w:space="0" w:color="auto"/>
        <w:bottom w:val="none" w:sz="0" w:space="0" w:color="auto"/>
        <w:right w:val="none" w:sz="0" w:space="0" w:color="auto"/>
      </w:divBdr>
      <w:divsChild>
        <w:div w:id="281618870">
          <w:marLeft w:val="1166"/>
          <w:marRight w:val="0"/>
          <w:marTop w:val="115"/>
          <w:marBottom w:val="0"/>
          <w:divBdr>
            <w:top w:val="none" w:sz="0" w:space="0" w:color="auto"/>
            <w:left w:val="none" w:sz="0" w:space="0" w:color="auto"/>
            <w:bottom w:val="none" w:sz="0" w:space="0" w:color="auto"/>
            <w:right w:val="none" w:sz="0" w:space="0" w:color="auto"/>
          </w:divBdr>
        </w:div>
        <w:div w:id="393508671">
          <w:marLeft w:val="1166"/>
          <w:marRight w:val="0"/>
          <w:marTop w:val="115"/>
          <w:marBottom w:val="0"/>
          <w:divBdr>
            <w:top w:val="none" w:sz="0" w:space="0" w:color="auto"/>
            <w:left w:val="none" w:sz="0" w:space="0" w:color="auto"/>
            <w:bottom w:val="none" w:sz="0" w:space="0" w:color="auto"/>
            <w:right w:val="none" w:sz="0" w:space="0" w:color="auto"/>
          </w:divBdr>
        </w:div>
        <w:div w:id="635337197">
          <w:marLeft w:val="1166"/>
          <w:marRight w:val="0"/>
          <w:marTop w:val="115"/>
          <w:marBottom w:val="0"/>
          <w:divBdr>
            <w:top w:val="none" w:sz="0" w:space="0" w:color="auto"/>
            <w:left w:val="none" w:sz="0" w:space="0" w:color="auto"/>
            <w:bottom w:val="none" w:sz="0" w:space="0" w:color="auto"/>
            <w:right w:val="none" w:sz="0" w:space="0" w:color="auto"/>
          </w:divBdr>
        </w:div>
        <w:div w:id="689261774">
          <w:marLeft w:val="547"/>
          <w:marRight w:val="0"/>
          <w:marTop w:val="154"/>
          <w:marBottom w:val="0"/>
          <w:divBdr>
            <w:top w:val="none" w:sz="0" w:space="0" w:color="auto"/>
            <w:left w:val="none" w:sz="0" w:space="0" w:color="auto"/>
            <w:bottom w:val="none" w:sz="0" w:space="0" w:color="auto"/>
            <w:right w:val="none" w:sz="0" w:space="0" w:color="auto"/>
          </w:divBdr>
        </w:div>
        <w:div w:id="1172991844">
          <w:marLeft w:val="1166"/>
          <w:marRight w:val="0"/>
          <w:marTop w:val="115"/>
          <w:marBottom w:val="0"/>
          <w:divBdr>
            <w:top w:val="none" w:sz="0" w:space="0" w:color="auto"/>
            <w:left w:val="none" w:sz="0" w:space="0" w:color="auto"/>
            <w:bottom w:val="none" w:sz="0" w:space="0" w:color="auto"/>
            <w:right w:val="none" w:sz="0" w:space="0" w:color="auto"/>
          </w:divBdr>
        </w:div>
        <w:div w:id="1286153476">
          <w:marLeft w:val="1166"/>
          <w:marRight w:val="0"/>
          <w:marTop w:val="115"/>
          <w:marBottom w:val="0"/>
          <w:divBdr>
            <w:top w:val="none" w:sz="0" w:space="0" w:color="auto"/>
            <w:left w:val="none" w:sz="0" w:space="0" w:color="auto"/>
            <w:bottom w:val="none" w:sz="0" w:space="0" w:color="auto"/>
            <w:right w:val="none" w:sz="0" w:space="0" w:color="auto"/>
          </w:divBdr>
        </w:div>
        <w:div w:id="1498839413">
          <w:marLeft w:val="547"/>
          <w:marRight w:val="0"/>
          <w:marTop w:val="154"/>
          <w:marBottom w:val="0"/>
          <w:divBdr>
            <w:top w:val="none" w:sz="0" w:space="0" w:color="auto"/>
            <w:left w:val="none" w:sz="0" w:space="0" w:color="auto"/>
            <w:bottom w:val="none" w:sz="0" w:space="0" w:color="auto"/>
            <w:right w:val="none" w:sz="0" w:space="0" w:color="auto"/>
          </w:divBdr>
        </w:div>
        <w:div w:id="1946768429">
          <w:marLeft w:val="547"/>
          <w:marRight w:val="0"/>
          <w:marTop w:val="154"/>
          <w:marBottom w:val="0"/>
          <w:divBdr>
            <w:top w:val="none" w:sz="0" w:space="0" w:color="auto"/>
            <w:left w:val="none" w:sz="0" w:space="0" w:color="auto"/>
            <w:bottom w:val="none" w:sz="0" w:space="0" w:color="auto"/>
            <w:right w:val="none" w:sz="0" w:space="0" w:color="auto"/>
          </w:divBdr>
        </w:div>
      </w:divsChild>
    </w:div>
    <w:div w:id="2061243762">
      <w:bodyDiv w:val="1"/>
      <w:marLeft w:val="0"/>
      <w:marRight w:val="0"/>
      <w:marTop w:val="0"/>
      <w:marBottom w:val="0"/>
      <w:divBdr>
        <w:top w:val="none" w:sz="0" w:space="0" w:color="auto"/>
        <w:left w:val="none" w:sz="0" w:space="0" w:color="auto"/>
        <w:bottom w:val="none" w:sz="0" w:space="0" w:color="auto"/>
        <w:right w:val="none" w:sz="0" w:space="0" w:color="auto"/>
      </w:divBdr>
      <w:divsChild>
        <w:div w:id="1589541666">
          <w:marLeft w:val="907"/>
          <w:marRight w:val="0"/>
          <w:marTop w:val="0"/>
          <w:marBottom w:val="0"/>
          <w:divBdr>
            <w:top w:val="none" w:sz="0" w:space="0" w:color="auto"/>
            <w:left w:val="none" w:sz="0" w:space="0" w:color="auto"/>
            <w:bottom w:val="none" w:sz="0" w:space="0" w:color="auto"/>
            <w:right w:val="none" w:sz="0" w:space="0" w:color="auto"/>
          </w:divBdr>
        </w:div>
        <w:div w:id="1734084028">
          <w:marLeft w:val="907"/>
          <w:marRight w:val="0"/>
          <w:marTop w:val="0"/>
          <w:marBottom w:val="0"/>
          <w:divBdr>
            <w:top w:val="none" w:sz="0" w:space="0" w:color="auto"/>
            <w:left w:val="none" w:sz="0" w:space="0" w:color="auto"/>
            <w:bottom w:val="none" w:sz="0" w:space="0" w:color="auto"/>
            <w:right w:val="none" w:sz="0" w:space="0" w:color="auto"/>
          </w:divBdr>
        </w:div>
        <w:div w:id="2092579446">
          <w:marLeft w:val="907"/>
          <w:marRight w:val="0"/>
          <w:marTop w:val="0"/>
          <w:marBottom w:val="0"/>
          <w:divBdr>
            <w:top w:val="none" w:sz="0" w:space="0" w:color="auto"/>
            <w:left w:val="none" w:sz="0" w:space="0" w:color="auto"/>
            <w:bottom w:val="none" w:sz="0" w:space="0" w:color="auto"/>
            <w:right w:val="none" w:sz="0" w:space="0" w:color="auto"/>
          </w:divBdr>
        </w:div>
      </w:divsChild>
    </w:div>
    <w:div w:id="2062702123">
      <w:bodyDiv w:val="1"/>
      <w:marLeft w:val="0"/>
      <w:marRight w:val="0"/>
      <w:marTop w:val="0"/>
      <w:marBottom w:val="0"/>
      <w:divBdr>
        <w:top w:val="none" w:sz="0" w:space="0" w:color="auto"/>
        <w:left w:val="none" w:sz="0" w:space="0" w:color="auto"/>
        <w:bottom w:val="none" w:sz="0" w:space="0" w:color="auto"/>
        <w:right w:val="none" w:sz="0" w:space="0" w:color="auto"/>
      </w:divBdr>
    </w:div>
    <w:div w:id="2076514439">
      <w:bodyDiv w:val="1"/>
      <w:marLeft w:val="0"/>
      <w:marRight w:val="0"/>
      <w:marTop w:val="0"/>
      <w:marBottom w:val="0"/>
      <w:divBdr>
        <w:top w:val="none" w:sz="0" w:space="0" w:color="auto"/>
        <w:left w:val="none" w:sz="0" w:space="0" w:color="auto"/>
        <w:bottom w:val="none" w:sz="0" w:space="0" w:color="auto"/>
        <w:right w:val="none" w:sz="0" w:space="0" w:color="auto"/>
      </w:divBdr>
    </w:div>
    <w:div w:id="2090613137">
      <w:bodyDiv w:val="1"/>
      <w:marLeft w:val="0"/>
      <w:marRight w:val="0"/>
      <w:marTop w:val="0"/>
      <w:marBottom w:val="0"/>
      <w:divBdr>
        <w:top w:val="none" w:sz="0" w:space="0" w:color="auto"/>
        <w:left w:val="none" w:sz="0" w:space="0" w:color="auto"/>
        <w:bottom w:val="none" w:sz="0" w:space="0" w:color="auto"/>
        <w:right w:val="none" w:sz="0" w:space="0" w:color="auto"/>
      </w:divBdr>
    </w:div>
    <w:div w:id="2102531121">
      <w:bodyDiv w:val="1"/>
      <w:marLeft w:val="0"/>
      <w:marRight w:val="0"/>
      <w:marTop w:val="0"/>
      <w:marBottom w:val="0"/>
      <w:divBdr>
        <w:top w:val="none" w:sz="0" w:space="0" w:color="auto"/>
        <w:left w:val="none" w:sz="0" w:space="0" w:color="auto"/>
        <w:bottom w:val="none" w:sz="0" w:space="0" w:color="auto"/>
        <w:right w:val="none" w:sz="0" w:space="0" w:color="auto"/>
      </w:divBdr>
      <w:divsChild>
        <w:div w:id="482085835">
          <w:marLeft w:val="936"/>
          <w:marRight w:val="0"/>
          <w:marTop w:val="154"/>
          <w:marBottom w:val="0"/>
          <w:divBdr>
            <w:top w:val="none" w:sz="0" w:space="0" w:color="auto"/>
            <w:left w:val="none" w:sz="0" w:space="0" w:color="auto"/>
            <w:bottom w:val="none" w:sz="0" w:space="0" w:color="auto"/>
            <w:right w:val="none" w:sz="0" w:space="0" w:color="auto"/>
          </w:divBdr>
        </w:div>
        <w:div w:id="1081025246">
          <w:marLeft w:val="936"/>
          <w:marRight w:val="0"/>
          <w:marTop w:val="154"/>
          <w:marBottom w:val="0"/>
          <w:divBdr>
            <w:top w:val="none" w:sz="0" w:space="0" w:color="auto"/>
            <w:left w:val="none" w:sz="0" w:space="0" w:color="auto"/>
            <w:bottom w:val="none" w:sz="0" w:space="0" w:color="auto"/>
            <w:right w:val="none" w:sz="0" w:space="0" w:color="auto"/>
          </w:divBdr>
        </w:div>
        <w:div w:id="1119181064">
          <w:marLeft w:val="936"/>
          <w:marRight w:val="0"/>
          <w:marTop w:val="154"/>
          <w:marBottom w:val="0"/>
          <w:divBdr>
            <w:top w:val="none" w:sz="0" w:space="0" w:color="auto"/>
            <w:left w:val="none" w:sz="0" w:space="0" w:color="auto"/>
            <w:bottom w:val="none" w:sz="0" w:space="0" w:color="auto"/>
            <w:right w:val="none" w:sz="0" w:space="0" w:color="auto"/>
          </w:divBdr>
        </w:div>
        <w:div w:id="2099011691">
          <w:marLeft w:val="936"/>
          <w:marRight w:val="0"/>
          <w:marTop w:val="154"/>
          <w:marBottom w:val="0"/>
          <w:divBdr>
            <w:top w:val="none" w:sz="0" w:space="0" w:color="auto"/>
            <w:left w:val="none" w:sz="0" w:space="0" w:color="auto"/>
            <w:bottom w:val="none" w:sz="0" w:space="0" w:color="auto"/>
            <w:right w:val="none" w:sz="0" w:space="0" w:color="auto"/>
          </w:divBdr>
        </w:div>
      </w:divsChild>
    </w:div>
    <w:div w:id="2106226575">
      <w:bodyDiv w:val="1"/>
      <w:marLeft w:val="0"/>
      <w:marRight w:val="0"/>
      <w:marTop w:val="0"/>
      <w:marBottom w:val="0"/>
      <w:divBdr>
        <w:top w:val="none" w:sz="0" w:space="0" w:color="auto"/>
        <w:left w:val="none" w:sz="0" w:space="0" w:color="auto"/>
        <w:bottom w:val="none" w:sz="0" w:space="0" w:color="auto"/>
        <w:right w:val="none" w:sz="0" w:space="0" w:color="auto"/>
      </w:divBdr>
      <w:divsChild>
        <w:div w:id="146091465">
          <w:marLeft w:val="547"/>
          <w:marRight w:val="0"/>
          <w:marTop w:val="125"/>
          <w:marBottom w:val="0"/>
          <w:divBdr>
            <w:top w:val="none" w:sz="0" w:space="0" w:color="auto"/>
            <w:left w:val="none" w:sz="0" w:space="0" w:color="auto"/>
            <w:bottom w:val="none" w:sz="0" w:space="0" w:color="auto"/>
            <w:right w:val="none" w:sz="0" w:space="0" w:color="auto"/>
          </w:divBdr>
        </w:div>
      </w:divsChild>
    </w:div>
    <w:div w:id="2111001134">
      <w:bodyDiv w:val="1"/>
      <w:marLeft w:val="0"/>
      <w:marRight w:val="0"/>
      <w:marTop w:val="0"/>
      <w:marBottom w:val="0"/>
      <w:divBdr>
        <w:top w:val="none" w:sz="0" w:space="0" w:color="auto"/>
        <w:left w:val="none" w:sz="0" w:space="0" w:color="auto"/>
        <w:bottom w:val="none" w:sz="0" w:space="0" w:color="auto"/>
        <w:right w:val="none" w:sz="0" w:space="0" w:color="auto"/>
      </w:divBdr>
    </w:div>
    <w:div w:id="2123374062">
      <w:bodyDiv w:val="1"/>
      <w:marLeft w:val="0"/>
      <w:marRight w:val="0"/>
      <w:marTop w:val="0"/>
      <w:marBottom w:val="0"/>
      <w:divBdr>
        <w:top w:val="none" w:sz="0" w:space="0" w:color="auto"/>
        <w:left w:val="none" w:sz="0" w:space="0" w:color="auto"/>
        <w:bottom w:val="none" w:sz="0" w:space="0" w:color="auto"/>
        <w:right w:val="none" w:sz="0" w:space="0" w:color="auto"/>
      </w:divBdr>
    </w:div>
    <w:div w:id="2123643469">
      <w:bodyDiv w:val="1"/>
      <w:marLeft w:val="0"/>
      <w:marRight w:val="0"/>
      <w:marTop w:val="0"/>
      <w:marBottom w:val="0"/>
      <w:divBdr>
        <w:top w:val="none" w:sz="0" w:space="0" w:color="auto"/>
        <w:left w:val="none" w:sz="0" w:space="0" w:color="auto"/>
        <w:bottom w:val="none" w:sz="0" w:space="0" w:color="auto"/>
        <w:right w:val="none" w:sz="0" w:space="0" w:color="auto"/>
      </w:divBdr>
    </w:div>
    <w:div w:id="2124030986">
      <w:bodyDiv w:val="1"/>
      <w:marLeft w:val="0"/>
      <w:marRight w:val="0"/>
      <w:marTop w:val="0"/>
      <w:marBottom w:val="0"/>
      <w:divBdr>
        <w:top w:val="none" w:sz="0" w:space="0" w:color="auto"/>
        <w:left w:val="none" w:sz="0" w:space="0" w:color="auto"/>
        <w:bottom w:val="none" w:sz="0" w:space="0" w:color="auto"/>
        <w:right w:val="none" w:sz="0" w:space="0" w:color="auto"/>
      </w:divBdr>
      <w:divsChild>
        <w:div w:id="911349001">
          <w:marLeft w:val="720"/>
          <w:marRight w:val="0"/>
          <w:marTop w:val="0"/>
          <w:marBottom w:val="120"/>
          <w:divBdr>
            <w:top w:val="none" w:sz="0" w:space="0" w:color="auto"/>
            <w:left w:val="none" w:sz="0" w:space="0" w:color="auto"/>
            <w:bottom w:val="none" w:sz="0" w:space="0" w:color="auto"/>
            <w:right w:val="none" w:sz="0" w:space="0" w:color="auto"/>
          </w:divBdr>
        </w:div>
        <w:div w:id="917055189">
          <w:marLeft w:val="720"/>
          <w:marRight w:val="0"/>
          <w:marTop w:val="0"/>
          <w:marBottom w:val="120"/>
          <w:divBdr>
            <w:top w:val="none" w:sz="0" w:space="0" w:color="auto"/>
            <w:left w:val="none" w:sz="0" w:space="0" w:color="auto"/>
            <w:bottom w:val="none" w:sz="0" w:space="0" w:color="auto"/>
            <w:right w:val="none" w:sz="0" w:space="0" w:color="auto"/>
          </w:divBdr>
        </w:div>
        <w:div w:id="1038312338">
          <w:marLeft w:val="720"/>
          <w:marRight w:val="0"/>
          <w:marTop w:val="0"/>
          <w:marBottom w:val="120"/>
          <w:divBdr>
            <w:top w:val="none" w:sz="0" w:space="0" w:color="auto"/>
            <w:left w:val="none" w:sz="0" w:space="0" w:color="auto"/>
            <w:bottom w:val="none" w:sz="0" w:space="0" w:color="auto"/>
            <w:right w:val="none" w:sz="0" w:space="0" w:color="auto"/>
          </w:divBdr>
        </w:div>
        <w:div w:id="1113014211">
          <w:marLeft w:val="720"/>
          <w:marRight w:val="0"/>
          <w:marTop w:val="0"/>
          <w:marBottom w:val="120"/>
          <w:divBdr>
            <w:top w:val="none" w:sz="0" w:space="0" w:color="auto"/>
            <w:left w:val="none" w:sz="0" w:space="0" w:color="auto"/>
            <w:bottom w:val="none" w:sz="0" w:space="0" w:color="auto"/>
            <w:right w:val="none" w:sz="0" w:space="0" w:color="auto"/>
          </w:divBdr>
        </w:div>
        <w:div w:id="1209411185">
          <w:marLeft w:val="720"/>
          <w:marRight w:val="0"/>
          <w:marTop w:val="0"/>
          <w:marBottom w:val="120"/>
          <w:divBdr>
            <w:top w:val="none" w:sz="0" w:space="0" w:color="auto"/>
            <w:left w:val="none" w:sz="0" w:space="0" w:color="auto"/>
            <w:bottom w:val="none" w:sz="0" w:space="0" w:color="auto"/>
            <w:right w:val="none" w:sz="0" w:space="0" w:color="auto"/>
          </w:divBdr>
        </w:div>
        <w:div w:id="1583375572">
          <w:marLeft w:val="720"/>
          <w:marRight w:val="0"/>
          <w:marTop w:val="0"/>
          <w:marBottom w:val="120"/>
          <w:divBdr>
            <w:top w:val="none" w:sz="0" w:space="0" w:color="auto"/>
            <w:left w:val="none" w:sz="0" w:space="0" w:color="auto"/>
            <w:bottom w:val="none" w:sz="0" w:space="0" w:color="auto"/>
            <w:right w:val="none" w:sz="0" w:space="0" w:color="auto"/>
          </w:divBdr>
        </w:div>
        <w:div w:id="1759206315">
          <w:marLeft w:val="0"/>
          <w:marRight w:val="0"/>
          <w:marTop w:val="0"/>
          <w:marBottom w:val="120"/>
          <w:divBdr>
            <w:top w:val="none" w:sz="0" w:space="0" w:color="auto"/>
            <w:left w:val="none" w:sz="0" w:space="0" w:color="auto"/>
            <w:bottom w:val="none" w:sz="0" w:space="0" w:color="auto"/>
            <w:right w:val="none" w:sz="0" w:space="0" w:color="auto"/>
          </w:divBdr>
        </w:div>
        <w:div w:id="2115779907">
          <w:marLeft w:val="720"/>
          <w:marRight w:val="0"/>
          <w:marTop w:val="0"/>
          <w:marBottom w:val="120"/>
          <w:divBdr>
            <w:top w:val="none" w:sz="0" w:space="0" w:color="auto"/>
            <w:left w:val="none" w:sz="0" w:space="0" w:color="auto"/>
            <w:bottom w:val="none" w:sz="0" w:space="0" w:color="auto"/>
            <w:right w:val="none" w:sz="0" w:space="0" w:color="auto"/>
          </w:divBdr>
        </w:div>
      </w:divsChild>
    </w:div>
    <w:div w:id="2124181898">
      <w:bodyDiv w:val="1"/>
      <w:marLeft w:val="0"/>
      <w:marRight w:val="0"/>
      <w:marTop w:val="0"/>
      <w:marBottom w:val="0"/>
      <w:divBdr>
        <w:top w:val="none" w:sz="0" w:space="0" w:color="auto"/>
        <w:left w:val="none" w:sz="0" w:space="0" w:color="auto"/>
        <w:bottom w:val="none" w:sz="0" w:space="0" w:color="auto"/>
        <w:right w:val="none" w:sz="0" w:space="0" w:color="auto"/>
      </w:divBdr>
      <w:divsChild>
        <w:div w:id="348919085">
          <w:marLeft w:val="691"/>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844A1D-440A-4817-8791-570263A48796}">
  <ds:schemaRefs>
    <ds:schemaRef ds:uri="http://schemas.openxmlformats.org/officeDocument/2006/bibliography"/>
  </ds:schemaRefs>
</ds:datastoreItem>
</file>

<file path=customXml/itemProps2.xml><?xml version="1.0" encoding="utf-8"?>
<ds:datastoreItem xmlns:ds="http://schemas.openxmlformats.org/officeDocument/2006/customXml" ds:itemID="{8B6F776C-F996-4326-B850-5257EE16C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11058</Words>
  <Characters>63036</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Albemarle County Planning Commission</vt:lpstr>
    </vt:vector>
  </TitlesOfParts>
  <Company>County of Albemarle</Company>
  <LinksUpToDate>false</LinksUpToDate>
  <CharactersWithSpaces>7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bemarle County Planning Commission</dc:title>
  <dc:subject>Action Memo 9/17/02</dc:subject>
  <dc:creator>Sharon Taylor</dc:creator>
  <cp:keywords/>
  <dc:description/>
  <cp:lastModifiedBy>Carolyn Shaffer</cp:lastModifiedBy>
  <cp:revision>2</cp:revision>
  <cp:lastPrinted>2021-03-25T14:30:00Z</cp:lastPrinted>
  <dcterms:created xsi:type="dcterms:W3CDTF">2022-11-16T17:55:00Z</dcterms:created>
  <dcterms:modified xsi:type="dcterms:W3CDTF">2022-11-16T17:55:00Z</dcterms:modified>
</cp:coreProperties>
</file>